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2813" w:rsidRDefault="00C82813" w:rsidP="00C82813">
      <w:pPr>
        <w:spacing w:after="240" w:line="264" w:lineRule="auto"/>
        <w:ind w:left="123" w:right="2" w:hanging="10"/>
        <w:jc w:val="center"/>
        <w:rPr>
          <w:rFonts w:ascii="Forte" w:hAnsi="Forte" w:cs="Arial"/>
          <w:color w:val="1F4E79" w:themeColor="accent5" w:themeShade="80"/>
          <w:sz w:val="72"/>
          <w:szCs w:val="72"/>
        </w:rPr>
      </w:pPr>
      <w:r>
        <w:rPr>
          <w:noProof/>
          <w:lang w:eastAsia="sl-SI"/>
        </w:rPr>
        <w:drawing>
          <wp:anchor distT="0" distB="0" distL="114300" distR="114300" simplePos="0" relativeHeight="252505088" behindDoc="0" locked="0" layoutInCell="1" allowOverlap="1">
            <wp:simplePos x="0" y="0"/>
            <wp:positionH relativeFrom="column">
              <wp:posOffset>2063548</wp:posOffset>
            </wp:positionH>
            <wp:positionV relativeFrom="paragraph">
              <wp:posOffset>819150</wp:posOffset>
            </wp:positionV>
            <wp:extent cx="819785" cy="746125"/>
            <wp:effectExtent l="0" t="0" r="0" b="0"/>
            <wp:wrapSquare wrapText="bothSides"/>
            <wp:docPr id="244326" name="Slika 244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652"/>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19785" cy="746125"/>
                    </a:xfrm>
                    <a:prstGeom prst="rect">
                      <a:avLst/>
                    </a:prstGeom>
                    <a:noFill/>
                  </pic:spPr>
                </pic:pic>
              </a:graphicData>
            </a:graphic>
          </wp:anchor>
        </w:drawing>
      </w:r>
      <w:r>
        <w:rPr>
          <w:rFonts w:ascii="Forte" w:hAnsi="Forte" w:cs="Arial"/>
          <w:color w:val="1F4E79" w:themeColor="accent5" w:themeShade="80"/>
          <w:sz w:val="72"/>
          <w:szCs w:val="72"/>
        </w:rPr>
        <w:t xml:space="preserve">Vremenska pratika </w:t>
      </w:r>
    </w:p>
    <w:p w:rsidR="00C82813" w:rsidRDefault="0041552D" w:rsidP="00C82813">
      <w:pPr>
        <w:spacing w:after="240" w:line="264" w:lineRule="auto"/>
        <w:ind w:left="123" w:right="2" w:hanging="10"/>
        <w:jc w:val="center"/>
      </w:pPr>
      <w:r>
        <w:rPr>
          <w:noProof/>
        </w:rPr>
        <w:pict>
          <v:group id="Skupina 244325" o:spid="_x0000_s1026" style="position:absolute;left:0;text-align:left;margin-left:286pt;margin-top:146.15pt;width:25.35pt;height:28.6pt;z-index:252499968;mso-width-relative:margin;mso-height-relative:margin"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">
            <v:shape id="Shape 20156" o:spid="_x0000_s1027"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1028"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1029"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1030"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1031"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1032"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1033"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1034"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1035"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1036"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1037"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1038"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1039"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1040"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1041"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1042"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1043"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1044"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1045"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1046"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1047"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1048"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1049"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1050"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1051"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1052"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1053"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1054"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1055"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1056"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1057"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1058"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1059"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1060"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1061"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1062"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1063"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1064"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1065"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1066"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1067"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1068"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1069"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1070"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1071"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1072"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1073"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v:group>
        </w:pict>
      </w:r>
    </w:p>
    <w:p w:rsidR="00C82813" w:rsidRDefault="00FD6F6D" w:rsidP="00C82813">
      <w:pPr>
        <w:spacing w:after="240" w:line="264" w:lineRule="auto"/>
        <w:ind w:left="123" w:right="2" w:hanging="10"/>
        <w:jc w:val="center"/>
      </w:pPr>
      <w:r>
        <w:rPr>
          <w:noProof/>
          <w:lang w:eastAsia="sl-SI"/>
        </w:rPr>
        <w:drawing>
          <wp:anchor distT="0" distB="0" distL="114300" distR="114300" simplePos="0" relativeHeight="252497920" behindDoc="0" locked="0" layoutInCell="1" allowOverlap="1">
            <wp:simplePos x="0" y="0"/>
            <wp:positionH relativeFrom="column">
              <wp:posOffset>970923</wp:posOffset>
            </wp:positionH>
            <wp:positionV relativeFrom="paragraph">
              <wp:posOffset>325755</wp:posOffset>
            </wp:positionV>
            <wp:extent cx="952500" cy="1162050"/>
            <wp:effectExtent l="0" t="0" r="0" b="0"/>
            <wp:wrapSquare wrapText="bothSides"/>
            <wp:docPr id="244324" name="Slika 24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696"/>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2500" cy="1162050"/>
                    </a:xfrm>
                    <a:prstGeom prst="rect">
                      <a:avLst/>
                    </a:prstGeom>
                    <a:noFill/>
                  </pic:spPr>
                </pic:pic>
              </a:graphicData>
            </a:graphic>
          </wp:anchor>
        </w:drawing>
      </w:r>
    </w:p>
    <w:p w:rsidR="00C82813" w:rsidRDefault="0041552D" w:rsidP="00C82813">
      <w:pPr>
        <w:spacing w:after="240" w:line="264" w:lineRule="auto"/>
        <w:ind w:left="123" w:right="2" w:hanging="10"/>
        <w:jc w:val="center"/>
      </w:pPr>
      <w:r>
        <w:rPr>
          <w:noProof/>
        </w:rPr>
        <w:pict>
          <v:group id="Skupina 244323" o:spid="_x0000_s6065" style="position:absolute;left:0;text-align:left;margin-left:235.8pt;margin-top:15.8pt;width:66.15pt;height:58.5pt;z-index:252503040;mso-width-relative:margin;mso-height-relative:margin"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">
            <v:shape id="Shape 20156" o:spid="_x0000_s6112"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6111"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6110"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6109"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6108"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6107"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6106"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6105"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6104"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6103"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6102"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6101"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6100"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6099"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6098"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6097"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6096"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6095"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6094"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6093"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6092"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6091"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6090"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6089"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6088"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6087"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6086"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6085"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6084"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6083"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6082"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6081"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6080"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6079"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6078"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6077"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6076"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6075"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6074"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6073"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6072"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6071"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6070"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6069"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6068"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6067"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6066"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w10:wrap type="square"/>
          </v:group>
        </w:pict>
      </w:r>
      <w:r>
        <w:rPr>
          <w:noProof/>
        </w:rPr>
        <w:pict>
          <v:group id="Skupina 244322" o:spid="_x0000_s6017" style="position:absolute;left:0;text-align:left;margin-left:145.25pt;margin-top:4.4pt;width:78.75pt;height:86.9pt;z-index:252500992;mso-width-relative:margin;mso-height-relative:margin" coordsize="26658,39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">
            <v:shape id="Shape 19219" o:spid="_x0000_s6064" style="position:absolute;left:14640;top:4525;width:12018;height:35379;visibility:visible" coordsize="1201870,35379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" adj="0,,0" path="m856942,r12851,10907c869793,10907,800642,142246,801714,286139v1082,143907,-24325,253973,-37156,403679c750055,858764,753814,1110287,910955,1389062v157121,278762,256225,577635,270804,929535c1196897,2683880,1144858,3284423,1201870,3490794v,,-52513,35718,-125962,41450c1002459,3537976,908074,3513722,824331,3393782v,,335902,-1079947,-18734,-1699659c805597,1694123,415967,1004305,115428,1562686r-13098,-9232c102330,1553454,151152,1429963,239797,1364051v,,-105577,-498,-227915,116474l,1462919v,,350053,-333282,655403,-49828c655403,1413091,440387,875124,70896,780575l69635,755661v,,80179,10311,160158,55586c229793,811247,117298,724601,75082,599739l86671,585746v,,23518,87670,245643,281115c554448,1060306,541322,1101843,660348,1260519v,,-235849,-475999,-292063,-965784l388624,286900v,,8854,156752,73335,344398c461959,631298,439960,432040,488487,276921r14673,14962c503160,291883,432604,559365,537611,841601v118342,318043,127568,334570,345345,608999c882956,1450600,652157,1065441,730030,637346,807884,209224,759708,75559,733712,22146l743014,7460v,,44938,46894,48992,153181c792006,160641,802977,92183,856942,xe" fillcolor="#b3b3b3" stroked="f" strokeweight="0">
              <v:stroke miterlimit="83231f" joinstyle="miter"/>
              <v:formulas/>
              <v:path arrowok="t" o:connecttype="custom" o:connectlocs="8569,0;8697,109;8017,2861;7645,6898;9109,13890;11817,23185;12018,34907;10758,35322;8243,33937;8056,16941;1154,15627;1023,15534;2398,13640;119,14805;0,14629;6554,14131;709,7806;696,7556;2298,8112;751,5997;867,5857;3323,8668;6603,12605;3683,2947;3886,2869;4619,6313;4885,2769;5031,2919;5376,8416;8829,14506;7300,6373;7337,221;7430,75;7920,1606;8569,0" o:connectangles="0,0,0,0,0,0,0,0,0,0,0,0,0,0,0,0,0,0,0,0,0,0,0,0,0,0,0,0,0,0,0,0,0,0,0" textboxrect="0,0,1201870,3537976"/>
            </v:shape>
            <v:shape id="Shape 19220" o:spid="_x0000_s6063" style="position:absolute;left:14688;top:20328;width:1830;height:2894;visibility:visible" coordsize="183042,28937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" adj="0,,0" path="m96712,v86330,89221,-7052,289378,-7052,289378c,46839,96712,,96712,xe" fillcolor="#9bca4c" stroked="f" strokeweight="0">
              <v:stroke miterlimit="83231f" joinstyle="miter"/>
              <v:formulas/>
              <v:path arrowok="t" o:connecttype="custom" o:connectlocs="967,0;896,2894;967,0" o:connectangles="0,0,0" textboxrect="0,0,183042,289378"/>
            </v:shape>
            <v:shape id="Shape 19221" o:spid="_x0000_s6062" style="position:absolute;left:12263;top:18951;width:1867;height:1080;visibility:visible" coordsize="186715,1080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" adj="0,,0" path="m115884,1188v48390,1979,70831,47661,70831,47661c155637,94525,121610,108093,91218,107210,40562,105740,,64129,,64129,48475,14545,86850,,115884,1188xe" fillcolor="#9bca4c" stroked="f" strokeweight="0">
              <v:stroke miterlimit="83231f" joinstyle="miter"/>
              <v:formulas/>
              <v:path arrowok="t" o:connecttype="custom" o:connectlocs="1159,12;1867,488;912,1071;0,641;1159,12" o:connectangles="0,0,0,0,0" textboxrect="0,0,186715,108093"/>
            </v:shape>
            <v:shape id="Shape 19222" o:spid="_x0000_s6061" style="position:absolute;left:16095;top:19756;width:1538;height:884;visibility:visible" coordsize="153829,884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" adj="0,,0" path="m52650,1554c76190,,109023,10082,153829,46322v,,-48956,37474,-92632,40384c34992,88452,10688,77755,,39055v,,13417,-34911,52650,-37501xe" fillcolor="#9bca4c" stroked="f" strokeweight="0">
              <v:stroke miterlimit="83231f" joinstyle="miter"/>
              <v:formulas/>
              <v:path arrowok="t" o:connecttype="custom" o:connectlocs="526,16;1538,463;612,867;0,390;526,16" o:connectangles="0,0,0,0,0" textboxrect="0,0,153829,88452"/>
            </v:shape>
            <v:shape id="Shape 19223" o:spid="_x0000_s6060" style="position:absolute;left:13401;top:16871;width:1560;height:2152;visibility:visible" coordsize="156049,2151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" adj="0,,0" path="m20804,c156049,125055,98164,215176,98164,215176,,209030,20804,,20804,xe" fillcolor="#9bca4c" stroked="f" strokeweight="0">
              <v:stroke miterlimit="83231f" joinstyle="miter"/>
              <v:formulas/>
              <v:path arrowok="t" o:connecttype="custom" o:connectlocs="208,0;981,2152;208,0" o:connectangles="0,0,0" textboxrect="0,0,156049,215176"/>
            </v:shape>
            <v:shape id="Shape 19224" o:spid="_x0000_s6059" style="position:absolute;left:13740;top:19611;width:1543;height:2558;visibility:visible" coordsize="154388,2557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" adj="0,,0" path="m93685,v,,60703,28914,12138,255799c105823,255799,,63489,93685,xe" fillcolor="#9bca4c" stroked="f" strokeweight="0">
              <v:stroke miterlimit="83231f" joinstyle="miter"/>
              <v:formulas/>
              <v:path arrowok="t" o:connecttype="custom" o:connectlocs="936,0;1058,2558;936,0" o:connectangles="0,0,0" textboxrect="0,0,154388,255799"/>
            </v:shape>
            <v:shape id="Shape 19225" o:spid="_x0000_s6058" style="position:absolute;left:14174;top:12514;width:1101;height:1802;visibility:visible" coordsize="110079,1802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" adj="0,,0" path="m74067,127c79004,,84278,657,89910,2201v,,20169,111159,-88417,178026c1493,180227,,2032,74067,127xe" fillcolor="#9bca4c" stroked="f" strokeweight="0">
              <v:stroke miterlimit="83231f" joinstyle="miter"/>
              <v:formulas/>
              <v:path arrowok="t" o:connecttype="custom" o:connectlocs="741,1;899,22;15,1802;741,1" o:connectangles="0,0,0,0" textboxrect="0,0,110079,180227"/>
            </v:shape>
            <v:shape id="Shape 19226" o:spid="_x0000_s6057" style="position:absolute;left:14808;top:7390;width:1461;height:2638;visibility:visible" coordsize="146084,2637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" adj="0,,0" path="m96332,v,,49752,206802,-39425,263799c56907,263799,,170372,96332,xe" fillcolor="#9bca4c" stroked="f" strokeweight="0">
              <v:stroke miterlimit="83231f" joinstyle="miter"/>
              <v:formulas/>
              <v:path arrowok="t" o:connecttype="custom" o:connectlocs="963,0;569,2638;963,0" o:connectangles="0,0,0" textboxrect="0,0,146084,263799"/>
            </v:shape>
            <v:shape id="Shape 19227" o:spid="_x0000_s6056" style="position:absolute;left:13994;top:7597;width:1343;height:1992;visibility:visible" coordsize="134325,1992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" adj="0,,0" path="m3701,c134325,81636,97747,199230,97747,199230,,177472,3701,,3701,xe" fillcolor="#9bca4c" stroked="f" strokeweight="0">
              <v:stroke miterlimit="83231f" joinstyle="miter"/>
              <v:formulas/>
              <v:path arrowok="t" o:connecttype="custom" o:connectlocs="37,0;977,1992;37,0" o:connectangles="0,0,0" textboxrect="0,0,134325,199230"/>
            </v:shape>
            <v:shape id="Shape 19228" o:spid="_x0000_s6055" style="position:absolute;left:13081;top:12349;width:1242;height:936;visibility:visible" coordsize="124179,9360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" adj="0,,0" path="m86725,2265c109558,,124179,14284,124179,14284,111520,79372,66178,92497,33951,93187,14615,93601,,89539,,89539,32848,23343,63893,4530,86725,2265xe" fillcolor="#9bca4c" stroked="f" strokeweight="0">
              <v:stroke miterlimit="83231f" joinstyle="miter"/>
              <v:formulas/>
              <v:path arrowok="t" o:connecttype="custom" o:connectlocs="867,23;1242,143;340,932;0,895;867,23" o:connectangles="0,0,0,0,0" textboxrect="0,0,124179,93601"/>
            </v:shape>
            <v:shape id="Shape 19229" o:spid="_x0000_s6054" style="position:absolute;left:13706;top:11445;width:1331;height:939;visibility:visible" coordsize="133138,939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" adj="0,,0" path="m37932,1629c117101,,133138,71224,133138,71224,113941,89037,96021,93943,79939,91281,31696,83297,,7208,,7208,14024,3581,26622,1862,37932,1629xe" fillcolor="#9bca4c" stroked="f" strokeweight="0">
              <v:stroke miterlimit="83231f" joinstyle="miter"/>
              <v:formulas/>
              <v:path arrowok="t" o:connecttype="custom" o:connectlocs="379,16;1331,712;799,912;0,72;379,16" o:connectangles="0,0,0,0,0" textboxrect="0,0,133138,93943"/>
            </v:shape>
            <v:shape id="Shape 19230" o:spid="_x0000_s6053" style="position:absolute;left:13486;top:9707;width:1571;height:972;visibility:visible" coordsize="157074,972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" adj="0,,0" path="m43541,9983c134926,,157074,67038,157074,67038,141312,89177,123614,97269,105933,96953,52890,96008,,19396,,19396,16018,14407,30486,11409,43541,9983xe" fillcolor="#9bca4c" stroked="f" strokeweight="0">
              <v:stroke miterlimit="83231f" joinstyle="miter"/>
              <v:formulas/>
              <v:path arrowok="t" o:connecttype="custom" o:connectlocs="435,100;1571,670;1060,969;0,194;435,100" o:connectangles="0,0,0,0,0" textboxrect="0,0,157074,97269"/>
            </v:shape>
            <v:shape id="Shape 19231" o:spid="_x0000_s6052" style="position:absolute;left:16699;top:6437;width:1573;height:1461;visibility:visible" coordsize="157217,1461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" adj="0,,0" path="m,c157217,21426,146673,120653,146673,120653v-12740,18295,-25859,25487,-38767,25097c51972,144059,,,,xe" fillcolor="#9bca4c" stroked="f" strokeweight="0">
              <v:stroke miterlimit="83231f" joinstyle="miter"/>
              <v:formulas/>
              <v:path arrowok="t" o:connecttype="custom" o:connectlocs="0,0;1468,1206;1080,1457;0,0" o:connectangles="0,0,0,0" textboxrect="0,0,157217,146140"/>
            </v:shape>
            <v:shape id="Shape 19232" o:spid="_x0000_s6051" style="position:absolute;left:19755;top:6789;width:1475;height:968;visibility:visible" coordsize="147489,9674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" adj="0,,0" path="m71919,560c91582,,116363,5384,147489,20737v,,-51358,76012,-100740,72483c30288,92044,14046,82030,,57417,,57417,12930,2239,71919,560xe" fillcolor="#9bca4c" stroked="f" strokeweight="0">
              <v:stroke miterlimit="83231f" joinstyle="miter"/>
              <v:formulas/>
              <v:path arrowok="t" o:connecttype="custom" o:connectlocs="719,6;1475,207;468,933;0,574;719,6" o:connectangles="0,0,0,0,0" textboxrect="0,0,147489,96749"/>
            </v:shape>
            <v:shape id="Shape 19233" o:spid="_x0000_s6050" style="position:absolute;left:18760;top:5249;width:1110;height:1735;visibility:visible" coordsize="110987,1734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" adj="0,,0" path="m,c,,110987,67822,67926,167686,67926,167686,484,173486,,xe" fillcolor="#9bca4c" stroked="f" strokeweight="0">
              <v:stroke miterlimit="83231f" joinstyle="miter"/>
              <v:formulas/>
              <v:path arrowok="t" o:connecttype="custom" o:connectlocs="0,0;679,1677;0,0" o:connectangles="0,0,0" textboxrect="0,0,110987,173486"/>
            </v:shape>
            <v:shape id="Shape 19234" o:spid="_x0000_s6049" style="position:absolute;left:19406;top:5037;width:1077;height:1727;visibility:visible" coordsize="107646,17275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" adj="0,,0" path="m107646,v,,-8809,172757,-58513,170949c45820,170828,42324,169932,38638,168157,38638,168157,,85525,107646,xe" fillcolor="#9bca4c" stroked="f" strokeweight="0">
              <v:stroke miterlimit="83231f" joinstyle="miter"/>
              <v:formulas/>
              <v:path arrowok="t" o:connecttype="custom" o:connectlocs="1077,0;492,1709;387,1681;1077,0" o:connectangles="0,0,0,0" textboxrect="0,0,107646,172757"/>
            </v:shape>
            <v:shape id="Shape 19235" o:spid="_x0000_s6048" style="position:absolute;left:17496;top:4911;width:1438;height:2169;visibility:visible" coordsize="143825,21687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" adj="0,,0" path="m32174,v,,111651,138924,48309,216878c80483,216878,,200337,32174,xe" fillcolor="#9bca4c" stroked="f" strokeweight="0">
              <v:stroke miterlimit="83231f" joinstyle="miter"/>
              <v:formulas/>
              <v:path arrowok="t" o:connecttype="custom" o:connectlocs="322,0;805,2169;322,0" o:connectangles="0,0,0" textboxrect="0,0,143825,216878"/>
            </v:shape>
            <v:shape id="Shape 19236" o:spid="_x0000_s6047" style="position:absolute;left:20864;top:4588;width:1010;height:973;visibility:visible" coordsize="101040,973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" adj="0,,0" path="m76345,1515c92996,,101040,16225,101040,16225,97011,91829,42190,97355,15032,95393,5979,94738,,93252,,93252,34433,22288,59693,3031,76345,1515xe" fillcolor="#9bca4c" stroked="f" strokeweight="0">
              <v:stroke miterlimit="83231f" joinstyle="miter"/>
              <v:formulas/>
              <v:path arrowok="t" o:connecttype="custom" o:connectlocs="763,15;1010,162;150,953;0,932;763,15" o:connectangles="0,0,0,0,0" textboxrect="0,0,101040,97355"/>
            </v:shape>
            <v:shape id="Shape 19237" o:spid="_x0000_s6046" style="position:absolute;left:20825;top:3145;width:1105;height:1268;visibility:visible" coordsize="110540,1268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" adj="0,,0" path="m,c,,110540,20415,96181,121096v,,-8929,5787,-21814,4465c52892,123356,20429,101404,,xe" fillcolor="#9bca4c" stroked="f" strokeweight="0">
              <v:stroke miterlimit="83231f" joinstyle="miter"/>
              <v:formulas/>
              <v:path arrowok="t" o:connecttype="custom" o:connectlocs="0,0;961,1210;743,1255;0,0" o:connectangles="0,0,0,0" textboxrect="0,0,110540,126883"/>
            </v:shape>
            <v:shape id="Shape 19238" o:spid="_x0000_s6045" style="position:absolute;left:21798;top:2883;width:847;height:1418;visibility:visible" coordsize="84707,1418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" adj="0,,0" path="m84707,v,,-3053,127770,-39618,140055c39865,141810,33957,141208,27277,137540,27277,137540,,63600,84707,xe" fillcolor="#9bca4c" stroked="f" strokeweight="0">
              <v:stroke miterlimit="83231f" joinstyle="miter"/>
              <v:formulas/>
              <v:path arrowok="t" o:connecttype="custom" o:connectlocs="847,0;451,1400;273,1375;847,0" o:connectangles="0,0,0,0" textboxrect="0,0,84707,141810"/>
            </v:shape>
            <v:shape id="Shape 19239" o:spid="_x0000_s6044" style="position:absolute;left:22704;top:2785;width:926;height:1561;visibility:visible" coordsize="92678,15615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" adj="0,,0" path="m22541,v,,70137,76431,29944,156156c52485,156156,,145485,22541,xe" fillcolor="#9bca4c" stroked="f" strokeweight="0">
              <v:stroke miterlimit="83231f" joinstyle="miter"/>
              <v:formulas/>
              <v:path arrowok="t" o:connecttype="custom" o:connectlocs="225,0;524,1561;225,0" o:connectangles="0,0,0" textboxrect="0,0,92678,156156"/>
            </v:shape>
            <v:shape id="Shape 19240" o:spid="_x0000_s6043" style="position:absolute;left:23299;top:3043;width:676;height:1372;visibility:visible" coordsize="67623,1371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" adj="0,,0" path="m65582,v,,2041,137194,-58796,134495c6786,134495,,43143,65582,xe" fillcolor="#9bca4c" stroked="f" strokeweight="0">
              <v:stroke miterlimit="83231f" joinstyle="miter"/>
              <v:formulas/>
              <v:path arrowok="t" o:connecttype="custom" o:connectlocs="656,0;68,1345;656,0" o:connectangles="0,0,0" textboxrect="0,0,67623,137194"/>
            </v:shape>
            <v:shape id="Shape 19241" o:spid="_x0000_s6042" style="position:absolute;left:23426;top:4563;width:799;height:1011;visibility:visible" coordsize="79909,1011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" adj="0,,0" path="m21973,551c38673,,63934,15253,79909,100524v,,-1260,151,-3454,214c61102,101180,,97299,5016,6902v,,6938,-6020,16957,-6351xe" fillcolor="#9bca4c" stroked="f" strokeweight="0">
              <v:stroke miterlimit="83231f" joinstyle="miter"/>
              <v:formulas/>
              <v:path arrowok="t" o:connecttype="custom" o:connectlocs="220,6;799,1004;764,1007;50,69;220,6" o:connectangles="0,0,0,0,0" textboxrect="0,0,79909,101180"/>
            </v:shape>
            <v:shape id="Shape 19242" o:spid="_x0000_s6041" style="position:absolute;left:21369;top:2260;width:947;height:1274;visibility:visible" coordsize="94690,1274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" adj="0,,0" path="m17595,v,,77095,65413,30447,127422c48042,127422,,123353,17595,xe" fillcolor="#9bca4c" stroked="f" strokeweight="0">
              <v:stroke miterlimit="83231f" joinstyle="miter"/>
              <v:formulas/>
              <v:path arrowok="t" o:connecttype="custom" o:connectlocs="176,0;480,1274;176,0" o:connectangles="0,0,0" textboxrect="0,0,94690,127422"/>
            </v:shape>
            <v:shape id="Shape 19243" o:spid="_x0000_s6040" style="position:absolute;left:17670;top:8015;width:798;height:1555;visibility:visible" coordsize="79777,1554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" adj="0,,0" path="m49244,97v1424,-97,2250,31,2250,31c79777,79618,9525,155481,9525,155481,,12414,39276,772,49244,97xe" fillcolor="#9bca4c" stroked="f" strokeweight="0">
              <v:stroke miterlimit="83231f" joinstyle="miter"/>
              <v:formulas/>
              <v:path arrowok="t" o:connecttype="custom" o:connectlocs="493,1;515,1;95,1555;493,1" o:connectangles="0,0,0,0" textboxrect="0,0,79777,155481"/>
            </v:shape>
            <v:shape id="Shape 19244" o:spid="_x0000_s6039" style="position:absolute;left:13352;top:20228;width:1114;height:1686;visibility:visible" coordsize="111404,1686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" adj="0,,0" path="m64228,28c70272,,74181,2061,74181,2061,111404,111392,,168653,,168653,8734,18981,46094,109,64228,28xe" fillcolor="#9bca4c" stroked="f" strokeweight="0">
              <v:stroke miterlimit="83231f" joinstyle="miter"/>
              <v:formulas/>
              <v:path arrowok="t" o:connecttype="custom" o:connectlocs="642,0;742,21;0,1686;642,0" o:connectangles="0,0,0,0" textboxrect="0,0,111404,168653"/>
            </v:shape>
            <v:shape id="Shape 19245" o:spid="_x0000_s6038" style="position:absolute;left:12285;top:17592;width:1185;height:1124;visibility:visible" coordsize="118541,1124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" adj="0,,0" path="m38100,224c115802,,118541,83930,118541,83930v-7993,7643,-15841,12158,-23454,14206c41797,112474,,5962,,5962,14370,2005,27000,256,38100,224xe" fillcolor="#9bca4c" stroked="f" strokeweight="0">
              <v:stroke miterlimit="83231f" joinstyle="miter"/>
              <v:formulas/>
              <v:path arrowok="t" o:connecttype="custom" o:connectlocs="381,2;1185,839;951,981;0,60;381,2" o:connectangles="0,0,0,0,0" textboxrect="0,0,118541,112474"/>
            </v:shape>
            <v:shape id="Shape 19246" o:spid="_x0000_s6037" style="position:absolute;left:13567;top:14850;width:1092;height:1625;visibility:visible" coordsize="109202,1624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" adj="0,,0" path="m,3834c108595,,109202,147257,109202,147257,20605,162413,,3834,,3834xe" fillcolor="#9bca4c" stroked="f" strokeweight="0">
              <v:stroke miterlimit="83231f" joinstyle="miter"/>
              <v:formulas/>
              <v:path arrowok="t" o:connecttype="custom" o:connectlocs="0,38;1092,1473;0,38" o:connectangles="0,0,0" textboxrect="0,0,109202,162413"/>
            </v:shape>
            <v:shape id="Shape 19247" o:spid="_x0000_s6036" style="position:absolute;left:16329;top:7644;width:1119;height:748;visibility:visible" coordsize="111917,748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" adj="0,,0" path="m45639,2382c86500,,111917,49073,111917,49073,99730,65076,86643,71614,73866,72418,35534,74830,,25640,,25640,16683,9688,32019,3177,45639,2382xe" fillcolor="#9bca4c" stroked="f" strokeweight="0">
              <v:stroke miterlimit="83231f" joinstyle="miter"/>
              <v:formulas/>
              <v:path arrowok="t" o:connecttype="custom" o:connectlocs="456,24;1119,491;739,724;0,256;456,24" o:connectangles="0,0,0,0,0" textboxrect="0,0,111917,74830"/>
            </v:shape>
            <v:shape id="Shape 19248" o:spid="_x0000_s6035" style="position:absolute;left:11527;top:20196;width:1684;height:1299;visibility:visible" coordsize="168368,1298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" adj="0,,0" path="m119661,1760c149928,,168368,22229,168368,22229,153224,107361,91242,126309,46884,128549,20269,129893,,125221,,125221,47302,29267,89395,3519,119661,1760xe" fillcolor="#9bca4c" stroked="f" strokeweight="0">
              <v:stroke miterlimit="83231f" joinstyle="miter"/>
              <v:formulas/>
              <v:path arrowok="t" o:connecttype="custom" o:connectlocs="1197,18;1684,222;469,1286;0,1252;1197,18" o:connectangles="0,0,0,0,0" textboxrect="0,0,168368,129893"/>
            </v:shape>
            <v:shape id="Shape 19249" o:spid="_x0000_s6034" style="position:absolute;left:10583;top:17690;width:1876;height:1317;visibility:visible" coordsize="187587,1316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" adj="0,,0" path="m51943,2448c160984,,187587,109935,187587,109935v-13351,7332,-26295,11286,-38726,12591c61845,131664,,11026,,11026,19105,5441,36365,2798,51943,2448xe" fillcolor="#9bca4c" stroked="f" strokeweight="0">
              <v:stroke miterlimit="83231f" joinstyle="miter"/>
              <v:formulas/>
              <v:path arrowok="t" o:connecttype="custom" o:connectlocs="519,24;1876,1100;1489,1226;0,110;519,24" o:connectangles="0,0,0,0,0" textboxrect="0,0,187587,131664"/>
            </v:shape>
            <v:shape id="Shape 19250" o:spid="_x0000_s6033" style="position:absolute;left:10305;top:19723;width:1350;height:931;visibility:visible" coordsize="134998,930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" adj="0,,0" path="m89889,1218c116175,,134998,15339,134998,15339,116491,81942,68384,93065,34906,92042,14820,91428,,86442,,86442,29854,20212,63603,2436,89889,1218xe" fillcolor="#9bca4c" stroked="f" strokeweight="0">
              <v:stroke miterlimit="83231f" joinstyle="miter"/>
              <v:formulas/>
              <v:path arrowok="t" o:connecttype="custom" o:connectlocs="899,12;1350,153;349,921;0,865;899,12" o:connectangles="0,0,0,0,0" textboxrect="0,0,134998,93065"/>
            </v:shape>
            <v:shape id="Shape 19251" o:spid="_x0000_s6032" style="position:absolute;left:12808;top:13581;width:918;height:1078;visibility:visible" coordsize="91834,1077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" adj="0,,0" path="m82443,736v5855,245,9391,1756,9391,1756c80033,100011,18574,107421,3393,107750,1224,107797,,107699,,107699,26444,10658,64879,,82443,736xe" fillcolor="#9bca4c" stroked="f" strokeweight="0">
              <v:stroke miterlimit="83231f" joinstyle="miter"/>
              <v:formulas/>
              <v:path arrowok="t" o:connecttype="custom" o:connectlocs="824,7;918,25;34,1078;0,1077;824,7" o:connectangles="0,0,0,0,0" textboxrect="0,0,91834,107797"/>
            </v:shape>
            <v:shape id="Shape 19252" o:spid="_x0000_s6031" style="position:absolute;left:12177;top:9987;width:1573;height:930;visibility:visible" coordsize="157378,9301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" adj="0,,0" path="m38064,8212c120355,,157378,75569,157378,75569,137361,89628,117517,93017,99010,90193,43488,81720,,17325,,17325,13628,12268,26308,9385,38064,8212xe" fillcolor="#9bca4c" stroked="f" strokeweight="0">
              <v:stroke miterlimit="83231f" joinstyle="miter"/>
              <v:formulas/>
              <v:path arrowok="t" o:connecttype="custom" o:connectlocs="380,82;1573,756;990,902;0,173;380,82" o:connectangles="0,0,0,0,0" textboxrect="0,0,157378,93017"/>
            </v:shape>
            <v:shape id="Shape 19253" o:spid="_x0000_s6030" style="position:absolute;left:14266;top:5794;width:1160;height:2017;visibility:visible" coordsize="115922,2016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" adj="0,,0" path="m14160,v,,101762,111394,52884,201625c67044,201625,,149762,14160,xe" fillcolor="#9bca4c" stroked="f" strokeweight="0">
              <v:stroke miterlimit="83231f" joinstyle="miter"/>
              <v:formulas/>
              <v:path arrowok="t" o:connecttype="custom" o:connectlocs="142,0;671,2017;142,0" o:connectangles="0,0,0" textboxrect="0,0,115922,201625"/>
            </v:shape>
            <v:shape id="Shape 19254" o:spid="_x0000_s6029" style="position:absolute;left:16676;top:4025;width:1050;height:1910;visibility:visible" coordsize="104998,1909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" adj="0,,0" path="m9747,v95251,123450,63997,190995,63997,190995c,186137,9747,,9747,xe" fillcolor="#9bca4c" stroked="f" strokeweight="0">
              <v:stroke miterlimit="83231f" joinstyle="miter"/>
              <v:formulas/>
              <v:path arrowok="t" o:connecttype="custom" o:connectlocs="97,0;737,1910;97,0" o:connectangles="0,0,0" textboxrect="0,0,104998,190995"/>
            </v:shape>
            <v:shape id="Shape 19255" o:spid="_x0000_s6028" style="position:absolute;left:18821;top:3489;width:1171;height:1825;visibility:visible" coordsize="117165,1824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" adj="0,,0" path="m45424,v,,71741,119809,24391,182496c69815,182496,,133305,45424,xe" fillcolor="#9bca4c" stroked="f" strokeweight="0">
              <v:stroke miterlimit="83231f" joinstyle="miter"/>
              <v:formulas/>
              <v:path arrowok="t" o:connecttype="custom" o:connectlocs="454,0;698,1825;454,0" o:connectangles="0,0,0" textboxrect="0,0,117165,182496"/>
            </v:shape>
            <v:shape id="Shape 19256" o:spid="_x0000_s6027" style="position:absolute;left:19800;top:2890;width:798;height:1555;visibility:visible" coordsize="79875,1555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" adj="0,,0" path="m61729,v,,18146,142066,-41400,155520c20329,155520,,79324,61729,xe" fillcolor="#9bca4c" stroked="f" strokeweight="0">
              <v:stroke miterlimit="83231f" joinstyle="miter"/>
              <v:formulas/>
              <v:path arrowok="t" o:connecttype="custom" o:connectlocs="617,0;203,1555;617,0" o:connectangles="0,0,0" textboxrect="0,0,79875,155520"/>
            </v:shape>
            <v:shape id="Shape 19257" o:spid="_x0000_s6026" style="position:absolute;left:21542;width:1475;height:2500;visibility:visible" coordsize="147488,2500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" adj="0,,0" path="m77541,v,,69947,199811,-6843,250041c70698,250041,,190081,77541,xe" fillcolor="#9bca4c" stroked="f" strokeweight="0">
              <v:stroke miterlimit="83231f" joinstyle="miter"/>
              <v:formulas/>
              <v:path arrowok="t" o:connecttype="custom" o:connectlocs="775,0;707,2500;775,0" o:connectangles="0,0,0" textboxrect="0,0,147488,250041"/>
            </v:shape>
            <v:shape id="Shape 19258" o:spid="_x0000_s6025" style="position:absolute;left:20286;top:727;width:997;height:1539;visibility:visible" coordsize="99664,15385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" adj="0,,0" path="m96751,v,,2913,147949,-69967,153859c26784,153859,,72196,96751,xe" fillcolor="#9bca4c" stroked="f" strokeweight="0">
              <v:stroke miterlimit="83231f" joinstyle="miter"/>
              <v:formulas/>
              <v:path arrowok="t" o:connecttype="custom" o:connectlocs="968,0;268,1539;968,0" o:connectangles="0,0,0" textboxrect="0,0,99664,153859"/>
            </v:shape>
            <v:shape id="Shape 19259" o:spid="_x0000_s6024" style="position:absolute;left:19178;top:1813;width:813;height:1459;visibility:visible" coordsize="81327,14583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" adj="0,,0" path="m,c,,81327,52680,53642,145831,53642,145831,3863,141235,,xe" fillcolor="#9bca4c" stroked="f" strokeweight="0">
              <v:stroke miterlimit="83231f" joinstyle="miter"/>
              <v:formulas/>
              <v:path arrowok="t" o:connecttype="custom" o:connectlocs="0,0;536,1459;0,0" o:connectangles="0,0,0" textboxrect="0,0,81327,145831"/>
            </v:shape>
            <v:shape id="Shape 19260" o:spid="_x0000_s6023" style="position:absolute;left:9008;top:18125;width:1794;height:1199;visibility:visible" coordsize="179435,1199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" adj="0,,0" path="m92172,3733v71845,11200,87263,87764,87263,87764c168475,98895,157452,103320,146552,105399,70252,119955,,19578,,19578,38006,3529,68224,,92172,3733xe" fillcolor="#9bca4c" stroked="f" strokeweight="0">
              <v:stroke miterlimit="83231f" joinstyle="miter"/>
              <v:formulas/>
              <v:path arrowok="t" o:connecttype="custom" o:connectlocs="922,37;1794,915;1465,1054;0,196;922,37" o:connectangles="0,0,0,0,0" textboxrect="0,0,179435,119955"/>
            </v:shape>
            <v:shape id="Shape 19261" o:spid="_x0000_s6022" style="position:absolute;left:6847;top:20597;width:1449;height:814;visibility:visible" coordsize="144935,814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" adj="0,,0" path="m119750,2708v20473,2707,25185,15957,25185,15957c138059,60572,115958,75456,91018,77690,49452,81414,,50001,,50001,63043,7834,99277,,119750,2708xe" fillcolor="#9bca4c" stroked="f" strokeweight="0">
              <v:stroke miterlimit="83231f" joinstyle="miter"/>
              <v:formulas/>
              <v:path arrowok="t" o:connecttype="custom" o:connectlocs="1197,27;1449,187;910,777;0,500;1197,27" o:connectangles="0,0,0,0,0" textboxrect="0,0,144935,81414"/>
            </v:shape>
            <v:shape id="Shape 19262" o:spid="_x0000_s6021" style="position:absolute;left:7573;top:18113;width:1489;height:1298;visibility:visible" coordsize="148884,129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" adj="0,,0" path="m,c137837,1551,148884,92446,148884,92446v-10079,9635,-19963,15417,-29546,18158c52261,129794,,,,xe" fillcolor="#9bca4c" stroked="f" strokeweight="0">
              <v:stroke miterlimit="83231f" joinstyle="miter"/>
              <v:formulas/>
              <v:path arrowok="t" o:connecttype="custom" o:connectlocs="0,0;1489,925;1194,1106;0,0" o:connectangles="0,0,0,0" textboxrect="0,0,148884,129794"/>
            </v:shape>
            <v:shape id="Shape 19263" o:spid="_x0000_s6020" style="position:absolute;left:12519;top:15742;width:936;height:1436;visibility:visible" coordsize="93571,1436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" adj="0,,0" path="m39805,c93571,77566,74551,143602,74551,143602,,119228,39805,,39805,xe" fillcolor="#9bca4c" stroked="f" strokeweight="0">
              <v:stroke miterlimit="83231f" joinstyle="miter"/>
              <v:formulas/>
              <v:path arrowok="t" o:connecttype="custom" o:connectlocs="398,0;746,1436;398,0" o:connectangles="0,0,0" textboxrect="0,0,93571,143602"/>
            </v:shape>
            <v:shape id="Shape 19264" o:spid="_x0000_s6019" style="position:absolute;left:12124;top:14813;width:1104;height:721;visibility:visible" coordsize="110360,721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" adj="0,,0" path="m84998,2507v17651,2507,25362,15788,25362,15788c96057,63853,68468,72119,44453,68997,20439,65874,,51361,,51361,39757,8266,67347,,84998,2507xe" fillcolor="#9bca4c" stroked="f" strokeweight="0">
              <v:stroke miterlimit="83231f" joinstyle="miter"/>
              <v:formulas/>
              <v:path arrowok="t" o:connecttype="custom" o:connectlocs="850,25;1104,183;445,690;0,513;850,25" o:connectangles="0,0,0,0,0" textboxrect="0,0,110360,72119"/>
            </v:shape>
            <v:shape id="Shape 19265" o:spid="_x0000_s6018" style="position:absolute;left:11657;top:16078;width:1081;height:1059;visibility:visible" coordsize="108092,1059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" adj="0,,0" path="m,c103470,6893,108092,92321,108092,92321v-6976,5763,-13897,8643,-20667,9270c40031,105983,,,,xe" fillcolor="#9bca4c" stroked="f" strokeweight="0">
              <v:stroke miterlimit="83231f" joinstyle="miter"/>
              <v:formulas/>
              <v:path arrowok="t" o:connecttype="custom" o:connectlocs="0,0;1081,922;874,1015;0,0" o:connectangles="0,0,0,0" textboxrect="0,0,108092,105983"/>
            </v:shape>
            <v:shape id="Shape 19266" o:spid="_x0000_s1074" style="position:absolute;left:10811;top:16119;width:1124;height:1088;visibility:visible" coordsize="112411,1088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" adj="0,,0" path="m,c99920,23295,112411,104127,112411,104127v-11171,3616,-21306,4702,-30489,3832c17643,101871,,,,xe" fillcolor="#9bca4c" stroked="f" strokeweight="0">
              <v:stroke miterlimit="83231f" joinstyle="miter"/>
              <v:formulas/>
              <v:path arrowok="t" o:connecttype="custom" o:connectlocs="0,0;1124,1041;819,1079;0,0" o:connectangles="0,0,0,0" textboxrect="0,0,112411,108829"/>
            </v:shape>
            <v:shape id="Shape 19267" o:spid="_x0000_s1075" style="position:absolute;left:9753;top:16043;width:1214;height:1148;visibility:visible" coordsize="121370,11480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" adj="0,,0" path="m,c107741,27434,121370,108598,121370,108598v-9648,4514,-18780,6203,-27375,5702c33833,110794,,,,xe" fillcolor="#9bca4c" stroked="f" strokeweight="0">
              <v:stroke miterlimit="83231f" joinstyle="miter"/>
              <v:formulas/>
              <v:path arrowok="t" o:connecttype="custom" o:connectlocs="0,0;1214,1086;940,1143;0,0" o:connectangles="0,0,0,0" textboxrect="0,0,121370,114801"/>
            </v:shape>
            <v:shape id="Shape 19268" o:spid="_x0000_s1076" style="position:absolute;left:5717;top:18621;width:1323;height:705;visibility:visible" coordsize="132284,704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" adj="0,,0" path="m62130,6190c113156,,132284,36344,132284,36344,118827,64429,96861,70485,74659,67084,37656,61416,,29478,,29478,24569,15042,45122,8253,62130,6190xe" fillcolor="#9bca4c" stroked="f" strokeweight="0">
              <v:stroke miterlimit="83231f" joinstyle="miter"/>
              <v:formulas/>
              <v:path arrowok="t" o:connecttype="custom" o:connectlocs="621,62;1323,364;747,671;0,295;621,62" o:connectangles="0,0,0,0,0" textboxrect="0,0,132284,70485"/>
            </v:shape>
            <v:shape id="Shape 19269" o:spid="_x0000_s1077" style="position:absolute;left:12466;top:11246;width:1183;height:976;visibility:visible" coordsize="118294,976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" adj="0,,0" path="m,c116406,291,118294,79656,118294,79656v-9857,5983,-19099,9225,-27724,10319c30192,97632,,,,xe" fillcolor="#9bca4c" stroked="f" strokeweight="0">
              <v:stroke miterlimit="83231f" joinstyle="miter"/>
              <v:formulas/>
              <v:path arrowok="t" o:connecttype="custom" o:connectlocs="0,0;1183,796;906,899;0,0" o:connectangles="0,0,0,0" textboxrect="0,0,118294,97632"/>
            </v:shape>
            <v:shape id="Shape 19270" o:spid="_x0000_s1078" style="position:absolute;left:11520;top:12163;width:1458;height:851;visibility:visible" coordsize="145752,851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" adj="0,,0" path="m96296,908v37125,1515,49456,36718,49456,36718c134665,74313,111397,85146,86643,84358,45386,83044,,49447,,49447,42819,11219,74020,,96296,908xe" fillcolor="#9bca4c" stroked="f" strokeweight="0">
              <v:stroke miterlimit="83231f" joinstyle="miter"/>
              <v:formulas/>
              <v:path arrowok="t" o:connecttype="custom" o:connectlocs="963,9;1458,376;867,843;0,494;963,9" o:connectangles="0,0,0,0,0" textboxrect="0,0,145752,85146"/>
            </v:shape>
            <v:shape id="Shape 19271" o:spid="_x0000_s1079" style="position:absolute;left:11872;top:13348;width:1006;height:557;visibility:visible" coordsize="100594,556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" adj="0,,0" path="m64924,810c90717,,100594,22827,100594,22827,84742,45593,66633,53394,50188,54253,22782,55684,,37831,,37831,28241,10291,49448,1296,64924,810xe" fillcolor="#9bca4c" stroked="f" strokeweight="0">
              <v:stroke miterlimit="83231f" joinstyle="miter"/>
              <v:formulas/>
              <v:path arrowok="t" o:connecttype="custom" o:connectlocs="649,8;1006,228;502,543;0,378;649,8" o:connectangles="0,0,0,0,0" textboxrect="0,0,100594,55684"/>
            </v:shape>
            <v:shape id="Shape 19272" o:spid="_x0000_s1080" style="position:absolute;left:10958;top:14125;width:1392;height:755;visibility:visible" coordsize="139193,754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" adj="0,,0" path="m65256,5635c118907,,139193,37675,139193,37675,128146,56208,113923,64914,98802,67549,53440,75451,,28706,,28706,25782,14203,47373,7513,65256,5635xe" fillcolor="#9bca4c" stroked="f" strokeweight="0">
              <v:stroke miterlimit="83231f" joinstyle="miter"/>
              <v:formulas/>
              <v:path arrowok="t" o:connecttype="custom" o:connectlocs="653,56;1392,377;988,676;0,287;653,56" o:connectangles="0,0,0,0,0" textboxrect="0,0,139193,75451"/>
            </v:shape>
            <v:shape id="Shape 19273" o:spid="_x0000_s1081" style="position:absolute;left:11175;top:15138;width:850;height:726;visibility:visible" coordsize="85020,7261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" adj="0,,0" path="m21480,435c67464,3482,85020,54391,85020,54391v-6712,4967,-13074,7879,-19069,9173c23987,72618,,2348,,2348,7761,542,14911,,21480,435xe" fillcolor="#9bca4c" stroked="f" strokeweight="0">
              <v:stroke miterlimit="83231f" joinstyle="miter"/>
              <v:formulas/>
              <v:path arrowok="t" o:connecttype="custom" o:connectlocs="215,4;850,544;659,635;0,23;215,4" o:connectangles="0,0,0,0,0" textboxrect="0,0,85020,72618"/>
            </v:shape>
            <v:shape id="Shape 19274" o:spid="_x0000_s1082" style="position:absolute;left:10107;top:14907;width:992;height:943;visibility:visible" coordsize="99170,943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" adj="0,,0" path="m,c93495,17869,99170,79089,99170,79089v-7089,5510,-13956,8407,-20545,9258c32503,94304,,,,xe" fillcolor="#9bca4c" stroked="f" strokeweight="0">
              <v:stroke miterlimit="83231f" joinstyle="miter"/>
              <v:formulas/>
              <v:path arrowok="t" o:connecttype="custom" o:connectlocs="0,0;992,791;786,883;0,0" o:connectangles="0,0,0,0" textboxrect="0,0,99170,94304"/>
            </v:shape>
            <v:shape id="Shape 19275" o:spid="_x0000_s1083" style="position:absolute;left:8375;top:15814;width:1208;height:757;visibility:visible" coordsize="120743,757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" adj="0,,0" path="m36064,v74571,,84679,58009,84679,58009c107933,72072,93981,75720,80259,73284,39095,65973,,3890,,3890,13443,1184,25411,,36064,xe" fillcolor="#9bca4c" stroked="f" strokeweight="0">
              <v:stroke miterlimit="83231f" joinstyle="miter"/>
              <v:formulas/>
              <v:path arrowok="t" o:connecttype="custom" o:connectlocs="361,0;1208,580;803,733;0,39;361,0" o:connectangles="0,0,0,0,0" textboxrect="0,0,120743,75720"/>
            </v:shape>
            <v:shape id="Shape 19276" o:spid="_x0000_s1084" style="position:absolute;left:7763;top:16525;width:1125;height:1238;visibility:visible" coordsize="112448,1237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" adj="0,,0" path="m,c112448,53386,109819,113844,109819,113844v-10605,5976,-20276,8679,-29079,8835c19118,123765,,,,xe" fillcolor="#9bca4c" stroked="f" strokeweight="0">
              <v:stroke miterlimit="83231f" joinstyle="miter"/>
              <v:formulas/>
              <v:path arrowok="t" o:connecttype="custom" o:connectlocs="0,0;1099,1139;808,1227;0,0" o:connectangles="0,0,0,0" textboxrect="0,0,112448,123765"/>
            </v:shape>
            <v:shape id="Shape 19277" o:spid="_x0000_s1085" style="position:absolute;left:3736;top:19506;width:1125;height:1237;visibility:visible" coordsize="112438,1237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" adj="0,,0" path="m,c112438,53386,109819,113844,109819,113844v-10607,5974,-20278,8676,-29082,8830c19111,123754,,,,xe" fillcolor="#9bca4c" stroked="f" strokeweight="0">
              <v:stroke miterlimit="83231f" joinstyle="miter"/>
              <v:formulas/>
              <v:path arrowok="t" o:connecttype="custom" o:connectlocs="0,0;1099,1138;808,1226;0,0" o:connectangles="0,0,0,0" textboxrect="0,0,112438,123754"/>
            </v:shape>
            <v:shape id="Shape 19278" o:spid="_x0000_s1086" style="position:absolute;left:10469;top:12630;width:1401;height:871;visibility:visible" coordsize="140114,8711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" adj="0,,0" path="m34324,2351c108316,,140114,60584,140114,60584,123469,80481,106390,87116,90133,85877,41364,82159,,7572,,7572,12323,4307,23754,2687,34324,2351xe" fillcolor="#9bca4c" stroked="f" strokeweight="0">
              <v:stroke miterlimit="83231f" joinstyle="miter"/>
              <v:formulas/>
              <v:path arrowok="t" o:connecttype="custom" o:connectlocs="343,24;1401,606;901,859;0,76;343,24" o:connectangles="0,0,0,0,0" textboxrect="0,0,140114,87116"/>
            </v:shape>
            <v:shape id="Shape 19279" o:spid="_x0000_s1087" style="position:absolute;left:11058;top:10959;width:1408;height:954;visibility:visible" coordsize="140788,953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" adj="0,,0" path="m40253,6200c124206,,140788,70705,140788,70705,124898,89522,108153,95386,91975,93598,43440,88233,,13997,,13997,14891,9542,28259,7086,40253,6200xe" fillcolor="#9bca4c" stroked="f" strokeweight="0">
              <v:stroke miterlimit="83231f" joinstyle="miter"/>
              <v:formulas/>
              <v:path arrowok="t" o:connecttype="custom" o:connectlocs="403,62;1408,707;920,936;0,140;403,62" o:connectangles="0,0,0,0,0" textboxrect="0,0,140788,95386"/>
            </v:shape>
            <v:shape id="Shape 19280" o:spid="_x0000_s1088" style="position:absolute;left:7185;top:6553;width:1407;height:954;visibility:visible" coordsize="140778,953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" adj="0,,0" path="m40252,6210c124204,,140778,70705,140778,70705,124889,89522,108145,95387,91967,93600,43435,88240,,14011,,14011,14891,9554,28260,7097,40252,6210xe" fillcolor="#9bca4c" stroked="f" strokeweight="0">
              <v:stroke miterlimit="83231f" joinstyle="miter"/>
              <v:formulas/>
              <v:path arrowok="t" o:connecttype="custom" o:connectlocs="402,62;1407,707;919,936;0,140;402,62" o:connectangles="0,0,0,0,0" textboxrect="0,0,140778,95387"/>
            </v:shape>
            <v:shape id="Shape 19281" o:spid="_x0000_s1089" style="position:absolute;left:12816;top:8270;width:1383;height:1244;visibility:visible" coordsize="138320,12443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" adj="0,,0" path="m,1813c138320,,132930,105166,132930,105166v-7616,7100,-15404,10811,-23203,11868c55131,124433,,1813,,1813xe" fillcolor="#9bca4c" stroked="f" strokeweight="0">
              <v:stroke miterlimit="83231f" joinstyle="miter"/>
              <v:formulas/>
              <v:path arrowok="t" o:connecttype="custom" o:connectlocs="0,18;1329,1051;1097,1170;0,18" o:connectangles="0,0,0,0" textboxrect="0,0,138320,124433"/>
            </v:shape>
            <v:shape id="Shape 19282" o:spid="_x0000_s1090" style="position:absolute;left:15377;top:6040;width:1208;height:1181;visibility:visible" coordsize="120800,1181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" adj="0,,0" path="m,3073c116890,,120800,90494,120800,90494v-8025,7853,-15930,12377,-23622,14281c43337,118105,,3073,,3073xe" fillcolor="#9bca4c" stroked="f" strokeweight="0">
              <v:stroke miterlimit="83231f" joinstyle="miter"/>
              <v:formulas/>
              <v:path arrowok="t" o:connecttype="custom" o:connectlocs="0,31;1208,905;972,1048;0,31" o:connectangles="0,0,0,0" textboxrect="0,0,120800,118105"/>
            </v:shape>
            <v:shape id="Shape 19283" o:spid="_x0000_s1091" style="position:absolute;left:18025;top:3029;width:1142;height:1579;visibility:visible" coordsize="114251,1579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" adj="0,,0" path="m13913,c114251,121470,67025,157928,67025,157928,,148101,13913,,13913,xe" fillcolor="#9bca4c" stroked="f" strokeweight="0">
              <v:stroke miterlimit="83231f" joinstyle="miter"/>
              <v:formulas/>
              <v:path arrowok="t" o:connecttype="custom" o:connectlocs="139,0;670,1579;139,0" o:connectangles="0,0,0" textboxrect="0,0,114251,157928"/>
            </v:shape>
            <v:shape id="Shape 19284" o:spid="_x0000_s1092" style="position:absolute;left:17048;top:2539;width:1277;height:1984;visibility:visible" coordsize="127757,1983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" adj="0,,0" path="m59792,v67965,95906,1728,198372,1728,198372c,149942,59792,,59792,xe" fillcolor="#9bca4c" stroked="f" strokeweight="0">
              <v:stroke miterlimit="83231f" joinstyle="miter"/>
              <v:formulas/>
              <v:path arrowok="t" o:connecttype="custom" o:connectlocs="598,0;615,1984;598,0" o:connectangles="0,0,0" textboxrect="0,0,127757,198372"/>
            </v:shape>
            <v:shape id="Shape 19285" o:spid="_x0000_s1093" style="position:absolute;left:18160;top:1494;width:1152;height:1987;visibility:visible" coordsize="115133,1987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" adj="0,,0" path="m7858,c115133,72804,74361,198760,74361,198760,,181458,7858,,7858,xe" fillcolor="#9bca4c" stroked="f" strokeweight="0">
              <v:stroke miterlimit="83231f" joinstyle="miter"/>
              <v:formulas/>
              <v:path arrowok="t" o:connecttype="custom" o:connectlocs="79,0;744,1987;79,0" o:connectangles="0,0,0" textboxrect="0,0,115133,198760"/>
            </v:shape>
            <v:shape id="Shape 19286" o:spid="_x0000_s1094" style="position:absolute;left:15364;top:4561;width:1170;height:1258;visibility:visible" coordsize="116965,1257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" adj="0,,0" path="m,c112344,28832,116965,114273,116965,114273v-8245,6253,-16256,9157,-23963,9452c39050,125789,,,,xe" fillcolor="#9bca4c" stroked="f" strokeweight="0">
              <v:stroke miterlimit="83231f" joinstyle="miter"/>
              <v:formulas/>
              <v:path arrowok="t" o:connecttype="custom" o:connectlocs="0,0;1170,1143;930,1237;0,0" o:connectangles="0,0,0,0" textboxrect="0,0,116965,125789"/>
            </v:shape>
            <v:shape id="Shape 19287" o:spid="_x0000_s1095" style="position:absolute;left:12979;top:6639;width:976;height:1404;visibility:visible" coordsize="97595,14041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" adj="0,,0" path="m,c97595,73373,80198,136377,80198,136377v-7856,3526,-15001,4040,-21490,2239c13283,126011,,,,xe" fillcolor="#9bca4c" stroked="f" strokeweight="0">
              <v:stroke miterlimit="83231f" joinstyle="miter"/>
              <v:formulas/>
              <v:path arrowok="t" o:connecttype="custom" o:connectlocs="0,0;802,1364;587,1386;0,0" o:connectangles="0,0,0,0" textboxrect="0,0,97595,140417"/>
            </v:shape>
            <v:shape id="Shape 19288" o:spid="_x0000_s1096" style="position:absolute;left:9244;top:1383;width:976;height:1404;visibility:visible" coordsize="97586,1404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" adj="0,,0" path="m,c97586,73386,80198,136377,80198,136377v-7856,3528,-15001,4043,-21490,2243c13283,126022,,,,xe" fillcolor="#9bca4c" stroked="f" strokeweight="0">
              <v:stroke miterlimit="83231f" joinstyle="miter"/>
              <v:formulas/>
              <v:path arrowok="t" o:connecttype="custom" o:connectlocs="0,0;802,1364;587,1386;0,0" o:connectangles="0,0,0,0" textboxrect="0,0,97586,140420"/>
            </v:shape>
            <v:shape id="Shape 19289" o:spid="_x0000_s1097" style="position:absolute;left:9782;top:13399;width:1035;height:1394;visibility:visible" coordsize="103574,1393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" adj="0,,0" path="m,c103574,31419,98563,129692,98563,129692,17947,139381,,,,xe" fillcolor="#9bca4c" stroked="f" strokeweight="0">
              <v:stroke miterlimit="83231f" joinstyle="miter"/>
              <v:formulas/>
              <v:path arrowok="t" o:connecttype="custom" o:connectlocs="0,0;985,1297;0,0" o:connectangles="0,0,0" textboxrect="0,0,103574,139381"/>
            </v:shape>
            <v:shape id="Shape 19290" o:spid="_x0000_s1098" style="position:absolute;left:9878;top:11346;width:1330;height:769;visibility:visible" coordsize="132986,768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" adj="0,,0" path="m62645,1409c114002,,132986,51557,132986,51557,122525,68080,108983,74640,94554,75188,51267,76828,,24345,,24345,24809,8234,45526,1879,62645,1409xe" fillcolor="#9bca4c" stroked="f" strokeweight="0">
              <v:stroke miterlimit="83231f" joinstyle="miter"/>
              <v:formulas/>
              <v:path arrowok="t" o:connecttype="custom" o:connectlocs="627,14;1330,516;946,753;0,244;627,14" o:connectangles="0,0,0,0,0" textboxrect="0,0,132986,76828"/>
            </v:shape>
            <v:shape id="Shape 19291" o:spid="_x0000_s1099" style="position:absolute;left:9449;top:12326;width:981;height:883;visibility:visible" coordsize="98117,883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" adj="0,,0" path="m,c97453,11197,98117,82300,98117,82300v-8017,4133,-15564,5947,-22631,5957c26014,88327,,,,xe" fillcolor="#9bca4c" stroked="f" strokeweight="0">
              <v:stroke miterlimit="83231f" joinstyle="miter"/>
              <v:formulas/>
              <v:path arrowok="t" o:connecttype="custom" o:connectlocs="0,0;981,823;755,882;0,0" o:connectangles="0,0,0,0" textboxrect="0,0,98117,88327"/>
            </v:shape>
            <v:shape id="Shape 19292" o:spid="_x0000_s1100" style="position:absolute;left:8583;top:12572;width:1058;height:719;visibility:visible" coordsize="105881,718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" adj="0,,0" path="m30878,660v64146,4618,75003,54170,75003,54170c96864,59647,88448,62429,80621,63611,25840,71882,,1707,,1707,11462,257,21714,,30878,660xe" fillcolor="#9bca4c" stroked="f" strokeweight="0">
              <v:stroke miterlimit="83231f" joinstyle="miter"/>
              <v:formulas/>
              <v:path arrowok="t" o:connecttype="custom" o:connectlocs="309,7;1058,548;806,636;0,17;309,7" o:connectangles="0,0,0,0,0" textboxrect="0,0,105881,71882"/>
            </v:shape>
            <v:shape id="Shape 19293" o:spid="_x0000_s1101" style="position:absolute;left:10606;top:9698;width:1253;height:726;visibility:visible" coordsize="125356,725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" adj="0,,0" path="m53413,150v46531,449,71943,49523,71943,49523c115417,65697,102612,71825,88996,72004,48149,72539,,19526,,19526,20045,5252,37902,,53413,150xe" fillcolor="#9bca4c" stroked="f" strokeweight="0">
              <v:stroke miterlimit="83231f" joinstyle="miter"/>
              <v:formulas/>
              <v:path arrowok="t" o:connecttype="custom" o:connectlocs="534,2;1253,497;890,721;0,195;534,2" o:connectangles="0,0,0,0,0" textboxrect="0,0,125356,72539"/>
            </v:shape>
            <v:shape id="Shape 19294" o:spid="_x0000_s1102" style="position:absolute;left:9678;top:10399;width:1106;height:659;visibility:visible" coordsize="110617,658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" adj="0,,0" path="m44555,6639c84756,,110617,38866,110617,38866,102853,52268,92058,58513,80232,60342,44754,65829,,31572,,31572,16161,16122,31155,8853,44555,6639xe" fillcolor="#9bca4c" stroked="f" strokeweight="0">
              <v:stroke miterlimit="83231f" joinstyle="miter"/>
              <v:formulas/>
              <v:path arrowok="t" o:connecttype="custom" o:connectlocs="445,66;1106,389;802,604;0,316;445,66" o:connectangles="0,0,0,0,0" textboxrect="0,0,110617,65829"/>
            </v:shape>
            <v:shape id="Shape 19295" o:spid="_x0000_s1103" style="position:absolute;left:12068;top:8735;width:1085;height:884;visibility:visible" coordsize="108548,884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" adj="0,,0" path="m,c98885,1108,108548,72320,108548,72320v-8198,5393,-16043,8308,-23494,9280c32896,88402,,,,xe" fillcolor="#9bca4c" stroked="f" strokeweight="0">
              <v:stroke miterlimit="83231f" joinstyle="miter"/>
              <v:formulas/>
              <v:path arrowok="t" o:connecttype="custom" o:connectlocs="0,0;1085,723;850,816;0,0" o:connectangles="0,0,0,0" textboxrect="0,0,108548,88402"/>
            </v:shape>
            <v:shape id="Shape 19296" o:spid="_x0000_s1104" style="position:absolute;left:11364;top:8962;width:889;height:851;visibility:visible" coordsize="88844,850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" adj="0,,0" path="m27377,606c83649,4847,88844,74778,88844,74778v-4908,4423,-9977,6621,-15090,7083c37960,85090,,3205,,3205,10257,734,19338,,27377,606xe" fillcolor="#9bca4c" stroked="f" strokeweight="0">
              <v:stroke miterlimit="83231f" joinstyle="miter"/>
              <v:formulas/>
              <v:path arrowok="t" o:connecttype="custom" o:connectlocs="274,6;889,748;738,819;0,32;274,6" o:connectangles="0,0,0,0,0" textboxrect="0,0,88844,85090"/>
            </v:shape>
            <v:shape id="Shape 19297" o:spid="_x0000_s1105" style="position:absolute;left:11515;top:6637;width:1399;height:1321;visibility:visible" coordsize="139896,1321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" adj="0,,0" path="m34936,844v74986,5904,104960,95428,104960,95428c134055,105661,127489,111261,120469,113871,71334,132142,,3938,,3938,12593,863,24224,,34936,844xe" fillcolor="#9bca4c" stroked="f" strokeweight="0">
              <v:stroke miterlimit="83231f" joinstyle="miter"/>
              <v:formulas/>
              <v:path arrowok="t" o:connecttype="custom" o:connectlocs="349,8;1399,962;1205,1138;0,39;349,8" o:connectangles="0,0,0,0,0" textboxrect="0,0,139896,132142"/>
            </v:shape>
            <v:shape id="Shape 19298" o:spid="_x0000_s1106" style="position:absolute;left:11046;top:7653;width:1221;height:705;visibility:visible" coordsize="122119,705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" adj="0,,0" path="m30396,28v65288,199,91723,56480,91723,56480c108315,68080,93780,70565,79743,67785,37632,59442,,3704,,3704,10949,1116,21069,,30396,28xe" fillcolor="#9bca4c" stroked="f" strokeweight="0">
              <v:stroke miterlimit="83231f" joinstyle="miter"/>
              <v:formulas/>
              <v:path arrowok="t" o:connecttype="custom" o:connectlocs="304,0;1221,565;797,677;0,37;304,0" o:connectangles="0,0,0,0,0" textboxrect="0,0,122119,70565"/>
            </v:shape>
            <v:shape id="Shape 19299" o:spid="_x0000_s1107" style="position:absolute;left:10427;top:8899;width:881;height:476;visibility:visible" coordsize="88028,475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" adj="0,,0" path="m43724,1051c78472,4204,88028,36647,88028,36647,80983,45014,71959,47529,62386,46594,33665,43792,,9947,,9947,17760,2203,32141,,43724,1051xe" fillcolor="#9bca4c" stroked="f" strokeweight="0">
              <v:stroke miterlimit="83231f" joinstyle="miter"/>
              <v:formulas/>
              <v:path arrowok="t" o:connecttype="custom" o:connectlocs="438,11;881,367;624,467;0,100;438,11" o:connectangles="0,0,0,0,0" textboxrect="0,0,88028,47529"/>
            </v:shape>
            <v:shape id="Shape 19300" o:spid="_x0000_s1108" style="position:absolute;left:9665;top:7898;width:1412;height:580;visibility:visible" coordsize="141253,579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" adj="0,,0" path="m63300,1096v53470,3290,77953,44694,77953,44694c131347,55261,117566,57975,102466,56720,57167,52954,,13457,,13457,24432,3139,45476,,63300,1096xe" fillcolor="#9bca4c" stroked="f" strokeweight="0">
              <v:stroke miterlimit="83231f" joinstyle="miter"/>
              <v:formulas/>
              <v:path arrowok="t" o:connecttype="custom" o:connectlocs="633,11;1412,458;1024,567;0,135;633,11" o:connectangles="0,0,0,0,0" textboxrect="0,0,141253,57975"/>
            </v:shape>
            <v:shape id="Shape 19301" o:spid="_x0000_s1109" style="position:absolute;left:8196;top:11360;width:1309;height:621;visibility:visible" coordsize="130899,6207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" adj="0,,0" path="m81059,2765v27522,2765,49840,16755,49840,16755c113426,53617,80701,62078,52345,62014,23988,61950,,53361,,53361,20814,8460,53538,,81059,2765xe" fillcolor="#9bca4c" stroked="f" strokeweight="0">
              <v:stroke miterlimit="83231f" joinstyle="miter"/>
              <v:formulas/>
              <v:path arrowok="t" o:connecttype="custom" o:connectlocs="811,28;1309,195;523,620;0,534;811,28" o:connectangles="0,0,0,0,0" textboxrect="0,0,130899,62078"/>
            </v:shape>
            <v:shape id="Shape 19302" o:spid="_x0000_s1110" style="position:absolute;left:2099;top:9865;width:950;height:558;visibility:visible" coordsize="95004,557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" adj="0,,0" path="m42083,2439c77883,,95004,36219,95004,36219,86125,47970,75748,52866,65177,53599,33462,55799,,20537,,20537,16142,8360,30150,3252,42083,2439xe" fillcolor="#9bca4c" stroked="f" strokeweight="0">
              <v:stroke miterlimit="83231f" joinstyle="miter"/>
              <v:formulas/>
              <v:path arrowok="t" o:connecttype="custom" o:connectlocs="421,24;950,362;652,536;0,205;421,24" o:connectangles="0,0,0,0,0" textboxrect="0,0,95004,55799"/>
            </v:shape>
            <v:shape id="Shape 19303" o:spid="_x0000_s1111" style="position:absolute;left:6928;top:15416;width:1177;height:686;visibility:visible" coordsize="117735,685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" adj="0,,0" path="m49883,469v43609,1408,67852,51602,67852,51602c106519,64427,93552,68538,80412,67754,40990,65401,,18990,,18990,18659,4952,35347,,49883,469xe" fillcolor="#9bca4c" stroked="f" strokeweight="0">
              <v:stroke miterlimit="83231f" joinstyle="miter"/>
              <v:formulas/>
              <v:path arrowok="t" o:connecttype="custom" o:connectlocs="499,5;1177,521;804,678;0,190;499,5" o:connectangles="0,0,0,0,0" textboxrect="0,0,117735,68538"/>
            </v:shape>
            <v:shape id="Shape 19304" o:spid="_x0000_s1112" style="position:absolute;left:8518;top:14792;width:1436;height:833;visibility:visible" coordsize="143559,833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" adj="0,,0" path="m74611,2887v57769,8659,68948,65230,68948,65230c134591,80495,121134,83305,105993,80559,60572,72319,,14067,,14067,30921,2437,55354,,74611,2887xe" fillcolor="#9bca4c" stroked="f" strokeweight="0">
              <v:stroke miterlimit="83231f" joinstyle="miter"/>
              <v:formulas/>
              <v:path arrowok="t" o:connecttype="custom" o:connectlocs="746,29;1436,681;1060,806;0,141;746,29" o:connectangles="0,0,0,0,0" textboxrect="0,0,143559,83305"/>
            </v:shape>
            <v:shape id="Shape 19305" o:spid="_x0000_s1113" style="position:absolute;left:8686;top:13796;width:1259;height:783;visibility:visible" coordsize="125878,782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" adj="0,,0" path="m30971,2388c97670,,125878,72898,125878,72898v-6328,3334,-13041,4827,-19943,4889c57616,78215,,8453,,8453,11129,4607,21443,2730,30971,2388xe" fillcolor="#9bca4c" stroked="f" strokeweight="0">
              <v:stroke miterlimit="83231f" joinstyle="miter"/>
              <v:formulas/>
              <v:path arrowok="t" o:connecttype="custom" o:connectlocs="310,24;1259,730;1060,779;0,85;310,24" o:connectangles="0,0,0,0,0" textboxrect="0,0,125878,78215"/>
            </v:shape>
            <v:shape id="Shape 19306" o:spid="_x0000_s1114" style="position:absolute;left:13236;top:5375;width:934;height:1482;visibility:visible" coordsize="93409,1482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" adj="0,,0" path="m4926,c93409,74106,87525,140613,87525,140613,,148211,4926,,4926,xe" fillcolor="#9bca4c" stroked="f" strokeweight="0">
              <v:stroke miterlimit="83231f" joinstyle="miter"/>
              <v:formulas/>
              <v:path arrowok="t" o:connecttype="custom" o:connectlocs="49,0;875,1406;49,0" o:connectangles="0,0,0" textboxrect="0,0,93409,148211"/>
            </v:shape>
            <v:shape id="Shape 19307" o:spid="_x0000_s1115" style="position:absolute;left:7102;top:12620;width:1570;height:899;visibility:visible" coordsize="157008,899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" adj="0,,0" path="m45915,5007c141247,,157008,73142,157008,73142,143797,86862,127378,89924,110181,86800,58591,77428,,12379,,12379,17053,8032,32296,5723,45915,5007xe" fillcolor="#9bca4c" stroked="f" strokeweight="0">
              <v:stroke miterlimit="83231f" joinstyle="miter"/>
              <v:formulas/>
              <v:path arrowok="t" o:connecttype="custom" o:connectlocs="459,50;1570,731;1102,868;0,124;459,50" o:connectangles="0,0,0,0,0" textboxrect="0,0,157008,89924"/>
            </v:shape>
            <v:shape id="Shape 19308" o:spid="_x0000_s1116" style="position:absolute;top:13790;width:1420;height:539;visibility:visible" coordsize="142041,5385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" adj="0,,0" path="m65212,4222c119501,,142041,40805,142041,40805v,,-14847,11757,-42082,12730c90881,53859,80426,52985,68686,50078,21725,38465,,26631,,26631,25493,12039,47116,5629,65212,4222xe" fillcolor="#9bca4c" stroked="f" strokeweight="0">
              <v:stroke miterlimit="83231f" joinstyle="miter"/>
              <v:formulas/>
              <v:path arrowok="t" o:connecttype="custom" o:connectlocs="652,42;1420,408;999,536;687,501;0,267;652,42" o:connectangles="0,0,0,0,0,0" textboxrect="0,0,142041,53859"/>
            </v:shape>
            <v:shape id="Shape 19309" o:spid="_x0000_s1117" style="position:absolute;left:6857;top:14512;width:1518;height:847;visibility:visible" coordsize="151769,847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" adj="0,,0" path="m40921,1433c127303,,151769,79797,151769,79797v-5896,3463,-12690,4932,-20064,4849c80084,84065,,7490,,7490,14977,3501,28580,1638,40921,1433xe" fillcolor="#9bca4c" stroked="f" strokeweight="0">
              <v:stroke miterlimit="83231f" joinstyle="miter"/>
              <v:formulas/>
              <v:path arrowok="t" o:connecttype="custom" o:connectlocs="409,14;1518,798;1317,846;0,75;409,14" o:connectangles="0,0,0,0,0" textboxrect="0,0,151769,84729"/>
            </v:shape>
            <v:shape id="Shape 19310" o:spid="_x0000_s1118" style="position:absolute;left:8722;top:9009;width:1669;height:1061;visibility:visible" coordsize="166869,1061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" adj="0,,0" path="m49431,1038c151805,8301,166869,95992,166869,95992v-8095,5205,-16773,7659,-25763,7973c78180,106152,,3339,,3339,18399,604,34806,,49431,1038xe" fillcolor="#9bca4c" stroked="f" strokeweight="0">
              <v:stroke miterlimit="83231f" joinstyle="miter"/>
              <v:formulas/>
              <v:path arrowok="t" o:connecttype="custom" o:connectlocs="494,10;1669,959;1411,1039;0,33;494,10" o:connectangles="0,0,0,0,0" textboxrect="0,0,166869,106152"/>
            </v:shape>
            <v:shape id="Shape 19311" o:spid="_x0000_s1119" style="position:absolute;left:11383;top:5313;width:1371;height:1200;visibility:visible" coordsize="137096,1199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" adj="0,,0" path="m,14188c114878,,137096,113540,137096,113540v-8006,4575,-16152,6455,-24279,6242c55930,118283,,14188,,14188xe" fillcolor="#9bca4c" stroked="f" strokeweight="0">
              <v:stroke miterlimit="83231f" joinstyle="miter"/>
              <v:formulas/>
              <v:path arrowok="t" o:connecttype="custom" o:connectlocs="0,142;1371,1135;1128,1198;0,142" o:connectangles="0,0,0,0" textboxrect="0,0,137096,119995"/>
            </v:shape>
            <v:shape id="Shape 19312" o:spid="_x0000_s1120" style="position:absolute;left:9750;top:6260;width:1661;height:1069;visibility:visible" coordsize="166053,1068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" adj="0,,0" path="m46723,9547c144486,,166053,93668,166053,93668v-7462,4959,-15652,7535,-24272,8247c81435,106899,,20531,,20531,17235,14381,32757,10910,46723,9547xe" fillcolor="#9bca4c" stroked="f" strokeweight="0">
              <v:stroke miterlimit="83231f" joinstyle="miter"/>
              <v:formulas/>
              <v:path arrowok="t" o:connecttype="custom" o:connectlocs="467,95;1661,937;1418,1019;0,205;467,95" o:connectangles="0,0,0,0,0" textboxrect="0,0,166053,106899"/>
            </v:shape>
            <v:shape id="Shape 19313" o:spid="_x0000_s1121" style="position:absolute;left:7371;top:5262;width:1661;height:1069;visibility:visible" coordsize="166053,1069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" adj="0,,0" path="m46723,9556c144486,,166053,93668,166053,93668v-7462,4960,-15652,7539,-24272,8252c81435,106913,,20545,,20545,17235,14393,32757,10921,46723,9556xe" fillcolor="#9bca4c" stroked="f" strokeweight="0">
              <v:stroke miterlimit="83231f" joinstyle="miter"/>
              <v:formulas/>
              <v:path arrowok="t" o:connecttype="custom" o:connectlocs="467,96;1661,937;1418,1019;0,205;467,96" o:connectangles="0,0,0,0,0" textboxrect="0,0,166053,106913"/>
            </v:shape>
            <v:shape id="Shape 19314" o:spid="_x0000_s1122" style="position:absolute;left:8417;top:1943;width:1405;height:1628;visibility:visible" coordsize="140465,1627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" adj="0,,0" path="m,c140465,29869,135074,158703,135074,158703,69540,162787,,,,xe" fillcolor="#9bca4c" stroked="f" strokeweight="0">
              <v:stroke miterlimit="83231f" joinstyle="miter"/>
              <v:formulas/>
              <v:path arrowok="t" o:connecttype="custom" o:connectlocs="0,0;1351,1587;0,0" o:connectangles="0,0,0" textboxrect="0,0,140465,162787"/>
            </v:shape>
            <v:shape id="Shape 19315" o:spid="_x0000_s1123" style="position:absolute;left:5250;top:6312;width:1660;height:1070;visibility:visible" coordsize="166053,10690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" adj="0,,0" path="m46723,9553c144486,,166053,93679,166053,93679v-7461,4959,-15652,7535,-24273,8247c81435,106909,,20542,,20542,17236,14389,32757,10918,46723,9553xe" fillcolor="#9bca4c" stroked="f" strokeweight="0">
              <v:stroke miterlimit="83231f" joinstyle="miter"/>
              <v:formulas/>
              <v:path arrowok="t" o:connecttype="custom" o:connectlocs="467,96;1660,938;1417,1020;0,206;467,96" o:connectangles="0,0,0,0,0" textboxrect="0,0,166053,106909"/>
            </v:shape>
            <v:shape id="Shape 19316" o:spid="_x0000_s1124" style="position:absolute;left:11308;top:2076;width:1364;height:1836;visibility:visible" coordsize="136460,1836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" adj="0,,0" path="m,c136460,56985,119319,183604,119319,183604,54003,174884,,,,xe" fillcolor="#9bca4c" stroked="f" strokeweight="0">
              <v:stroke miterlimit="83231f" joinstyle="miter"/>
              <v:formulas/>
              <v:path arrowok="t" o:connecttype="custom" o:connectlocs="0,0;1193,1836;0,0" o:connectangles="0,0,0" textboxrect="0,0,136460,183604"/>
            </v:shape>
            <v:shape id="Shape 19317" o:spid="_x0000_s1125" style="position:absolute;left:8639;top:6747;width:1676;height:835;visibility:visible" coordsize="167581,834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" adj="0,,0" path="m73191,1591v62801,4773,94390,62620,94390,62620c155573,78952,139095,83473,121133,81962,67246,77431,,18618,,18618,27856,4306,52258,,73191,1591xe" fillcolor="#9bca4c" stroked="f" strokeweight="0">
              <v:stroke miterlimit="83231f" joinstyle="miter"/>
              <v:formulas/>
              <v:path arrowok="t" o:connecttype="custom" o:connectlocs="732,16;1676,642;1211,820;0,186;732,16" o:connectangles="0,0,0,0,0" textboxrect="0,0,167581,83473"/>
            </v:shape>
            <v:shape id="Shape 19318" o:spid="_x0000_s1126" style="position:absolute;left:5384;top:8044;width:1675;height:835;visibility:visible" coordsize="167581,834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" adj="0,,0" path="m73187,1589v62800,4766,94394,62614,94394,62614c155573,78948,139095,83471,121132,81962,67246,77437,,18624,,18624,27853,4309,52254,,73187,1589xe" fillcolor="#9bca4c" stroked="f" strokeweight="0">
              <v:stroke miterlimit="83231f" joinstyle="miter"/>
              <v:formulas/>
              <v:path arrowok="t" o:connecttype="custom" o:connectlocs="732,16;1675,642;1211,820;0,186;732,16" o:connectangles="0,0,0,0,0" textboxrect="0,0,167581,83471"/>
            </v:shape>
            <v:shape id="Shape 19319" o:spid="_x0000_s1127" style="position:absolute;left:8233;top:7804;width:1601;height:1013;visibility:visible" coordsize="160055,101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" adj="0,,0" path="m42983,416v90810,2909,117072,76559,117072,76559c152787,83745,144835,87682,136484,89386,78027,101320,,3921,,3921,15719,1028,30010,,42983,416xe" fillcolor="#9bca4c" stroked="f" strokeweight="0">
              <v:stroke miterlimit="83231f" joinstyle="miter"/>
              <v:formulas/>
              <v:path arrowok="t" o:connecttype="custom" o:connectlocs="430,4;1601,770;1365,894;0,39;430,4" o:connectangles="0,0,0,0,0" textboxrect="0,0,160055,101320"/>
            </v:shape>
            <v:shape id="Shape 19320" o:spid="_x0000_s1128" style="position:absolute;left:9991;top:3372;width:1265;height:1762;visibility:visible" coordsize="126485,1761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" adj="0,,0" path="m,c121550,52417,126485,160613,126485,160613,58331,176171,,,,xe" fillcolor="#9bca4c" stroked="f" strokeweight="0">
              <v:stroke miterlimit="83231f" joinstyle="miter"/>
              <v:formulas/>
              <v:path arrowok="t" o:connecttype="custom" o:connectlocs="0,0;1265,1606;0,0" o:connectangles="0,0,0" textboxrect="0,0,126485,176171"/>
            </v:shape>
            <v:shape id="Shape 19321" o:spid="_x0000_s1129" style="position:absolute;left:14354;top:4745;width:1232;height:932;visibility:visible" coordsize="123277,9322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" adj="0,,0" path="m,c123277,11114,118959,83352,118959,83352v-6536,4801,-13298,7099,-20125,7446c51040,93223,,,,xe" fillcolor="#9bca4c" stroked="f" strokeweight="0">
              <v:stroke miterlimit="83231f" joinstyle="miter"/>
              <v:formulas/>
              <v:path arrowok="t" o:connecttype="custom" o:connectlocs="0,0;1189,833;988,908;0,0" o:connectangles="0,0,0,0" textboxrect="0,0,123277,93223"/>
            </v:shape>
            <v:shape id="Shape 19322" o:spid="_x0000_s1130" style="position:absolute;left:13649;top:4222;width:844;height:1563;visibility:visible" coordsize="84422,1562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" adj="0,,0" path="m25094,c84422,72279,49628,156281,49628,156281,,125457,25094,,25094,xe" fillcolor="#9bca4c" stroked="f" strokeweight="0">
              <v:stroke miterlimit="83231f" joinstyle="miter"/>
              <v:formulas/>
              <v:path arrowok="t" o:connecttype="custom" o:connectlocs="251,0;496,1563;251,0" o:connectangles="0,0,0" textboxrect="0,0,84422,156281"/>
            </v:shape>
            <v:shape id="Shape 19323" o:spid="_x0000_s1131" style="position:absolute;left:12306;top:4211;width:887;height:1617;visibility:visible" coordsize="88740,161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" adj="0,,0" path="m5866,c88740,67158,65648,161707,65648,161707,,150537,5866,,5866,xe" fillcolor="#9bca4c" stroked="f" strokeweight="0">
              <v:stroke miterlimit="83231f" joinstyle="miter"/>
              <v:formulas/>
              <v:path arrowok="t" o:connecttype="custom" o:connectlocs="59,0;656,1617;59,0" o:connectangles="0,0,0" textboxrect="0,0,88740,161707"/>
            </v:shape>
            <v:shape id="Shape 19324" o:spid="_x0000_s1132" style="position:absolute;left:10239;top:2035;width:888;height:1617;visibility:visible" coordsize="88730,161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" adj="0,,0" path="m5866,c88730,67158,65639,161707,65639,161707,,150551,5866,,5866,xe" fillcolor="#9bca4c" stroked="f" strokeweight="0">
              <v:stroke miterlimit="83231f" joinstyle="miter"/>
              <v:formulas/>
              <v:path arrowok="t" o:connecttype="custom" o:connectlocs="59,0;657,1617;59,0" o:connectangles="0,0,0" textboxrect="0,0,88730,161707"/>
            </v:shape>
            <v:shape id="Shape 19325" o:spid="_x0000_s1133" style="position:absolute;left:9852;top:4657;width:1277;height:1304;visibility:visible" coordsize="127757,1303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" adj="0,,0" path="m,c100926,7862,127757,122799,127757,122799v-10229,5433,-19897,7588,-28984,7202c35162,127293,,,,xe" fillcolor="#9bca4c" stroked="f" strokeweight="0">
              <v:stroke miterlimit="83231f" joinstyle="miter"/>
              <v:formulas/>
              <v:path arrowok="t" o:connecttype="custom" o:connectlocs="0,0;1277,1228;987,1300;0,0" o:connectangles="0,0,0,0" textboxrect="0,0,127757,130387"/>
            </v:shape>
            <v:shape id="Shape 19326" o:spid="_x0000_s1134" style="position:absolute;left:11028;top:707;width:1277;height:1304;visibility:visible" coordsize="127757,1303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" adj="0,,0" path="m,c100926,7862,127757,122799,127757,122799v-10230,5433,-19899,7588,-28987,7202c35155,127293,,,,xe" fillcolor="#9bca4c" stroked="f" strokeweight="0">
              <v:stroke miterlimit="83231f" joinstyle="miter"/>
              <v:formulas/>
              <v:path arrowok="t" o:connecttype="custom" o:connectlocs="0,0;1277,1228;987,1300;0,0" o:connectangles="0,0,0,0" textboxrect="0,0,127757,130387"/>
            </v:shape>
            <v:shape id="Shape 19327" o:spid="_x0000_s1135" style="position:absolute;left:8500;top:4741;width:1567;height:1127;visibility:visible" coordsize="156761,11267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" adj="0,,0" path="m40626,4599c127114,,156761,101478,156761,101478v-9593,5189,-19237,7709,-28770,8145c61263,112679,,13670,,13670,14755,8078,28270,5256,40626,4599xe" fillcolor="#9bca4c" stroked="f" strokeweight="0">
              <v:stroke miterlimit="83231f" joinstyle="miter"/>
              <v:formulas/>
              <v:path arrowok="t" o:connecttype="custom" o:connectlocs="406,46;1567,1015;1279,1096;0,137;406,46" o:connectangles="0,0,0,0,0" textboxrect="0,0,156761,112679"/>
            </v:shape>
            <v:shape id="Shape 19328" o:spid="_x0000_s1136" style="position:absolute;left:11078;top:3383;width:1211;height:1718;visibility:visible" coordsize="121066,1717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" adj="0,,0" path="m,c121066,34991,104941,164904,104941,164904v-9019,5364,-17422,6810,-25224,5234c25105,159106,,,,xe" fillcolor="#9bca4c" stroked="f" strokeweight="0">
              <v:stroke miterlimit="83231f" joinstyle="miter"/>
              <v:formulas/>
              <v:path arrowok="t" o:connecttype="custom" o:connectlocs="0,0;1050,1650;797,1702;0,0" o:connectangles="0,0,0,0" textboxrect="0,0,121066,171714"/>
            </v:shape>
            <v:shape id="Shape 19329" o:spid="_x0000_s1137" style="position:absolute;left:10049;top:498;width:1211;height:1717;visibility:visible" coordsize="121065,1716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" adj="0,,0" path="m,c121065,34977,104941,164890,104941,164890v-9019,5362,-17423,6807,-25224,5230c25105,159085,,,,xe" fillcolor="#9bca4c" stroked="f" strokeweight="0">
              <v:stroke miterlimit="83231f" joinstyle="miter"/>
              <v:formulas/>
              <v:path arrowok="t" o:connecttype="custom" o:connectlocs="0,0;1050,1649;797,1701;0,0" o:connectangles="0,0,0,0" textboxrect="0,0,121065,171697"/>
            </v:shape>
            <v:shape id="Shape 19330" o:spid="_x0000_s1138" style="position:absolute;left:12231;top:1107;width:1211;height:1717;visibility:visible" coordsize="121066,1717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" adj="0,,0" path="m,c121066,34977,104941,164904,104941,164904v-9019,5362,-17423,6807,-25224,5230c25105,159095,,,,xe" fillcolor="#9bca4c" stroked="f" strokeweight="0">
              <v:stroke miterlimit="83231f" joinstyle="miter"/>
              <v:formulas/>
              <v:path arrowok="t" o:connecttype="custom" o:connectlocs="0,0;1050,1649;797,1701;0,0" o:connectangles="0,0,0,0" textboxrect="0,0,121066,171711"/>
            </v:shape>
            <v:shape id="Shape 19331" o:spid="_x0000_s1139" style="position:absolute;left:15668;top:2850;width:1252;height:1853;visibility:visible" coordsize="125194,18527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" adj="0,,0" path="m,c125194,81732,83653,179437,83653,179437,4774,185279,,,,xe" fillcolor="#9bca4c" stroked="f" strokeweight="0">
              <v:stroke miterlimit="83231f" joinstyle="miter"/>
              <v:formulas/>
              <v:path arrowok="t" o:connecttype="custom" o:connectlocs="0,0;837,1795;0,0" o:connectangles="0,0,0" textboxrect="0,0,125194,185279"/>
            </v:shape>
            <v:shape id="Shape 19332" o:spid="_x0000_s1140" style="position:absolute;left:15785;top:1274;width:1682;height:2196;visibility:visible" coordsize="168208,21957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" adj="0,,0" path="m,c168208,58022,123562,219577,123562,219577,62953,215203,,,,xe" fillcolor="#9bca4c" stroked="f" strokeweight="0">
              <v:stroke miterlimit="83231f" joinstyle="miter"/>
              <v:formulas/>
              <v:path arrowok="t" o:connecttype="custom" o:connectlocs="0,0;1236,2196;0,0" o:connectangles="0,0,0" textboxrect="0,0,168208,219577"/>
            </v:shape>
            <v:shape id="Shape 19333" o:spid="_x0000_s1141" style="position:absolute;left:14046;top:1937;width:1428;height:2095;visibility:visible" coordsize="142810,2094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" adj="0,,0" path="m,c142810,67836,133537,208587,133537,208587,32564,209473,,,,xe" fillcolor="#9bca4c" stroked="f" strokeweight="0">
              <v:stroke miterlimit="83231f" joinstyle="miter"/>
              <v:formulas/>
              <v:path arrowok="t" o:connecttype="custom" o:connectlocs="0,0;1335,2086;0,0" o:connectangles="0,0,0" textboxrect="0,0,142810,209473"/>
            </v:shape>
            <v:shape id="Shape 19334" o:spid="_x0000_s1142" style="position:absolute;left:13411;top:2428;width:1058;height:1538;visibility:visible" coordsize="105728,15380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" adj="0,,0" path="m,c105728,58327,98563,150703,98563,150703v-7797,3106,-15184,3080,-22143,658c27707,134404,,,,xe" fillcolor="#9bca4c" stroked="f" strokeweight="0">
              <v:stroke miterlimit="83231f" joinstyle="miter"/>
              <v:formulas/>
              <v:path arrowok="t" o:connecttype="custom" o:connectlocs="0,0;986,1507;765,1514;0,0" o:connectangles="0,0,0,0" textboxrect="0,0,105728,153809"/>
            </v:shape>
            <v:shape id="Shape 19335" o:spid="_x0000_s1143" style="position:absolute;left:12655;top:2934;width:1367;height:2209;visibility:visible" coordsize="136716,220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" adj="0,,0" path="m,c136716,85234,93352,220919,93352,220919,6084,201445,,,,xe" fillcolor="#9bca4c" stroked="f" strokeweight="0">
              <v:stroke miterlimit="83231f" joinstyle="miter"/>
              <v:formulas/>
              <v:path arrowok="t" o:connecttype="custom" o:connectlocs="0,0;933,2209;0,0" o:connectangles="0,0,0" textboxrect="0,0,136716,220919"/>
            </v:shape>
            <v:shape id="Shape 19336" o:spid="_x0000_s1144" style="position:absolute;left:7040;top:10500;width:1437;height:757;visibility:visible" coordsize="143702,757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" adj="0,,0" path="m76155,2254c134471,,143702,55987,143702,55987,127721,70178,110750,75533,94281,75585,44876,75738,,28152,,28152,31823,10228,56716,3005,76155,2254xe" fillcolor="#9bca4c" stroked="f" strokeweight="0">
              <v:stroke miterlimit="83231f" joinstyle="miter"/>
              <v:formulas/>
              <v:path arrowok="t" o:connecttype="custom" o:connectlocs="762,23;1437,560;943,755;0,281;762,23" o:connectangles="0,0,0,0,0" textboxrect="0,0,143702,75738"/>
            </v:shape>
            <v:shape id="Shape 19337" o:spid="_x0000_s1145" style="position:absolute;left:8541;top:3267;width:1357;height:1286;visibility:visible" coordsize="135653,1285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" adj="0,,0" path="m,c135653,21454,118930,120875,118930,120875,44266,128543,,,,xe" fillcolor="#9bca4c" stroked="f" strokeweight="0">
              <v:stroke miterlimit="83231f" joinstyle="miter"/>
              <v:formulas/>
              <v:path arrowok="t" o:connecttype="custom" o:connectlocs="0,0;1190,1209;0,0" o:connectangles="0,0,0" textboxrect="0,0,135653,128543"/>
            </v:shape>
            <v:shape id="Shape 19338" o:spid="_x0000_s1146" style="position:absolute;left:7388;top:8970;width:1710;height:963;visibility:visible" coordsize="171035,963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" adj="0,,0" path="m,c145847,12734,171035,88654,171035,88654v-12818,4647,-25105,6746,-36792,6864c52435,96339,,,,xe" fillcolor="#9bca4c" stroked="f" strokeweight="0">
              <v:stroke miterlimit="83231f" joinstyle="miter"/>
              <v:formulas/>
              <v:path arrowok="t" o:connecttype="custom" o:connectlocs="0,0;1710,886;1342,955;0,0" o:connectangles="0,0,0,0" textboxrect="0,0,171035,96339"/>
            </v:shape>
            <v:shape id="Shape 19339" o:spid="_x0000_s1147" style="position:absolute;left:4123;top:8439;width:1711;height:964;visibility:visible" coordsize="171036,963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" adj="0,,0" path="m,c145847,12720,171036,88654,171036,88654v-12819,4647,-25105,6746,-36792,6864c52435,96339,,,,xe" fillcolor="#9bca4c" stroked="f" strokeweight="0">
              <v:stroke miterlimit="83231f" joinstyle="miter"/>
              <v:formulas/>
              <v:path arrowok="t" o:connecttype="custom" o:connectlocs="0,0;1711,887;1343,956;0,0" o:connectangles="0,0,0,0" textboxrect="0,0,171036,96339"/>
            </v:shape>
            <v:shape id="Shape 19340" o:spid="_x0000_s1148" style="position:absolute;left:6327;top:9445;width:1509;height:726;visibility:visible" coordsize="150895,725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" adj="0,,0" path="m83345,1627v62361,4880,67550,53727,67550,53727c133710,68527,115686,72582,98317,71253,46211,67270,,14841,,14841,35418,3259,62557,,83345,1627xe" fillcolor="#9bca4c" stroked="f" strokeweight="0">
              <v:stroke miterlimit="83231f" joinstyle="miter"/>
              <v:formulas/>
              <v:path arrowok="t" o:connecttype="custom" o:connectlocs="833,16;1509,554;983,713;0,148;833,16" o:connectangles="0,0,0,0,0" textboxrect="0,0,150895,72582"/>
            </v:shape>
            <v:shape id="Shape 19341" o:spid="_x0000_s1149" style="position:absolute;left:6641;top:11583;width:1566;height:863;visibility:visible" coordsize="156647,863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" adj="0,,0" path="m47880,3534c146445,,156647,73470,156647,73470v-6723,4528,-14213,6936,-22173,7682c78753,86375,,10202,,10202,17915,6116,33799,4039,47880,3534xe" fillcolor="#9bca4c" stroked="f" strokeweight="0">
              <v:stroke miterlimit="83231f" joinstyle="miter"/>
              <v:formulas/>
              <v:path arrowok="t" o:connecttype="custom" o:connectlocs="479,35;1566,734;1344,811;0,102;479,35" o:connectangles="0,0,0,0,0" textboxrect="0,0,156647,86375"/>
            </v:shape>
            <v:shape id="Shape 19342" o:spid="_x0000_s1150" style="position:absolute;left:2816;top:12317;width:822;height:422;visibility:visible" coordsize="82277,421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" adj="0,,0" path="m60921,1834c81150,4892,82277,21648,82277,21648,69738,38526,55033,42192,41550,40179,19078,36826,,17702,,17702,29772,3097,48785,,60921,1834xe" fillcolor="#9bca4c" stroked="f" strokeweight="0">
              <v:stroke miterlimit="83231f" joinstyle="miter"/>
              <v:formulas/>
              <v:path arrowok="t" o:connecttype="custom" o:connectlocs="609,18;822,217;415,402;0,177;609,18" o:connectangles="0,0,0,0,0" textboxrect="0,0,82277,42192"/>
            </v:shape>
            <v:shape id="Shape 19343" o:spid="_x0000_s1151" style="position:absolute;left:5262;top:13360;width:1558;height:885;visibility:visible" coordsize="155745,885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" adj="0,,0" path="m,7765c147583,,155745,69012,155745,69012,134915,84580,114766,88536,96259,85713,40739,77245,,7765,,7765xe" fillcolor="#9bca4c" stroked="f" strokeweight="0">
              <v:stroke miterlimit="83231f" joinstyle="miter"/>
              <v:formulas/>
              <v:path arrowok="t" o:connecttype="custom" o:connectlocs="0,78;1558,690;963,857;0,78" o:connectangles="0,0,0,0" textboxrect="0,0,155745,88536"/>
            </v:shape>
            <v:shape id="Shape 19344" o:spid="_x0000_s1152" style="position:absolute;left:4804;top:11570;width:1900;height:1080;visibility:visible" coordsize="190017,1079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" adj="0,,0" path="m47905,688c150509,5501,190017,76460,190017,76460v-25946,24084,-50794,31539,-73473,29175c48507,98542,,3074,,3074,17302,662,33247,,47905,688xe" fillcolor="#9bca4c" stroked="f" strokeweight="0">
              <v:stroke miterlimit="83231f" joinstyle="miter"/>
              <v:formulas/>
              <v:path arrowok="t" o:connecttype="custom" o:connectlocs="479,7;1900,765;1165,1056;0,31;479,7" o:connectangles="0,0,0,0,0" textboxrect="0,0,190017,107999"/>
            </v:shape>
            <v:shape id="Shape 19346" o:spid="_x0000_s1153" style="position:absolute;left:4440;top:9721;width:2159;height:911;visibility:visible" coordsize="215956,911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" adj="0,,0" path="m110968,2672v86479,8018,104988,62883,104988,62883c197012,84756,174043,91137,150245,89908,78852,86220,,14038,,14038,45763,2533,82141,,110968,2672xe" fillcolor="#9bca4c" stroked="f" strokeweight="0">
              <v:stroke miterlimit="83231f" joinstyle="miter"/>
              <v:formulas/>
              <v:path arrowok="t" o:connecttype="custom" o:connectlocs="1109,27;2159,655;1502,899;0,140;1109,27" o:connectangles="0,0,0,0,0" textboxrect="0,0,215956,91137"/>
            </v:shape>
            <v:shape id="Shape 19347" o:spid="_x0000_s1154" style="position:absolute;left:5386;top:10797;width:1486;height:701;visibility:visible" coordsize="148589,700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" adj="0,,0" path="m76610,1135c136198,,148589,36258,148589,36258,136618,54951,121347,63123,105172,64865,56648,70093,,17462,,17462,31640,6046,56747,1513,76610,1135xe" fillcolor="#9bca4c" stroked="f" strokeweight="0">
              <v:stroke miterlimit="83231f" joinstyle="miter"/>
              <v:formulas/>
              <v:path arrowok="t" o:connecttype="custom" o:connectlocs="766,11;1486,363;1052,649;0,175;766,11" o:connectangles="0,0,0,0,0" textboxrect="0,0,148589,70093"/>
            </v:shape>
            <v:shape id="Shape 19348" o:spid="_x0000_s1155" style="position:absolute;left:6800;top:7676;width:1451;height:1181;visibility:visible" coordsize="145144,1180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" adj="0,,0" path="m44154,190v90978,1330,100990,85800,100990,85800c137428,94319,129373,99303,121184,101649,63865,118069,,5199,,5199,16508,1507,31157,,44154,190xe" fillcolor="#9bca4c" stroked="f" strokeweight="0">
              <v:stroke miterlimit="83231f" joinstyle="miter"/>
              <v:formulas/>
              <v:path arrowok="t" o:connecttype="custom" o:connectlocs="441,2;1451,860;1211,1017;0,52;441,2" o:connectangles="0,0,0,0,0" textboxrect="0,0,145144,118069"/>
            </v:shape>
          </v:group>
        </w:pict>
      </w:r>
    </w:p>
    <w:p w:rsidR="00C82813" w:rsidRDefault="00C82813" w:rsidP="00C82813">
      <w:pPr>
        <w:spacing w:after="240" w:line="264" w:lineRule="auto"/>
        <w:ind w:left="123" w:right="2" w:hanging="10"/>
        <w:jc w:val="center"/>
      </w:pPr>
    </w:p>
    <w:p w:rsidR="00C82813" w:rsidRDefault="00C82813" w:rsidP="00C82813">
      <w:pPr>
        <w:spacing w:after="240" w:line="264" w:lineRule="auto"/>
        <w:ind w:left="123" w:right="2" w:hanging="10"/>
        <w:jc w:val="center"/>
      </w:pPr>
    </w:p>
    <w:p w:rsidR="00C82813" w:rsidRDefault="00FD6F6D" w:rsidP="00C82813">
      <w:pPr>
        <w:spacing w:after="240" w:line="264" w:lineRule="auto"/>
        <w:ind w:left="123" w:right="2" w:hanging="10"/>
        <w:jc w:val="center"/>
      </w:pPr>
      <w:r>
        <w:rPr>
          <w:noProof/>
          <w:lang w:eastAsia="sl-SI"/>
        </w:rPr>
        <w:drawing>
          <wp:anchor distT="0" distB="0" distL="114300" distR="114300" simplePos="0" relativeHeight="252496896" behindDoc="1" locked="0" layoutInCell="1" allowOverlap="1">
            <wp:simplePos x="0" y="0"/>
            <wp:positionH relativeFrom="column">
              <wp:posOffset>2289810</wp:posOffset>
            </wp:positionH>
            <wp:positionV relativeFrom="paragraph">
              <wp:posOffset>57150</wp:posOffset>
            </wp:positionV>
            <wp:extent cx="1876425" cy="1276350"/>
            <wp:effectExtent l="0" t="0" r="9525" b="0"/>
            <wp:wrapTight wrapText="bothSides">
              <wp:wrapPolygon edited="0">
                <wp:start x="0" y="0"/>
                <wp:lineTo x="0" y="2579"/>
                <wp:lineTo x="1096" y="5158"/>
                <wp:lineTo x="0" y="6125"/>
                <wp:lineTo x="0" y="19343"/>
                <wp:lineTo x="658" y="20955"/>
                <wp:lineTo x="1754" y="21278"/>
                <wp:lineTo x="2193" y="21278"/>
                <wp:lineTo x="3728" y="21278"/>
                <wp:lineTo x="10526" y="21278"/>
                <wp:lineTo x="19078" y="16119"/>
                <wp:lineTo x="19078" y="15475"/>
                <wp:lineTo x="21490" y="12896"/>
                <wp:lineTo x="21490" y="2901"/>
                <wp:lineTo x="19297" y="1934"/>
                <wp:lineTo x="8552" y="0"/>
                <wp:lineTo x="0" y="0"/>
              </wp:wrapPolygon>
            </wp:wrapTight>
            <wp:docPr id="244321" name="Slika 24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673"/>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76425" cy="1276350"/>
                    </a:xfrm>
                    <a:prstGeom prst="rect">
                      <a:avLst/>
                    </a:prstGeom>
                    <a:noFill/>
                  </pic:spPr>
                </pic:pic>
              </a:graphicData>
            </a:graphic>
          </wp:anchor>
        </w:drawing>
      </w:r>
      <w:r>
        <w:rPr>
          <w:noProof/>
          <w:lang w:eastAsia="sl-SI"/>
        </w:rPr>
        <w:drawing>
          <wp:anchor distT="0" distB="0" distL="114300" distR="114300" simplePos="0" relativeHeight="252495872" behindDoc="0" locked="0" layoutInCell="1" allowOverlap="1">
            <wp:simplePos x="0" y="0"/>
            <wp:positionH relativeFrom="column">
              <wp:posOffset>770814</wp:posOffset>
            </wp:positionH>
            <wp:positionV relativeFrom="paragraph">
              <wp:posOffset>145794</wp:posOffset>
            </wp:positionV>
            <wp:extent cx="1323975" cy="1076325"/>
            <wp:effectExtent l="0" t="0" r="9525" b="9525"/>
            <wp:wrapSquare wrapText="bothSides"/>
            <wp:docPr id="244320" name="Slika 244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6435"/>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23975" cy="1076325"/>
                    </a:xfrm>
                    <a:prstGeom prst="rect">
                      <a:avLst/>
                    </a:prstGeom>
                    <a:noFill/>
                  </pic:spPr>
                </pic:pic>
              </a:graphicData>
            </a:graphic>
          </wp:anchor>
        </w:drawing>
      </w:r>
    </w:p>
    <w:p w:rsidR="00C82813" w:rsidRDefault="00C82813" w:rsidP="00C82813">
      <w:pPr>
        <w:spacing w:after="240" w:line="264" w:lineRule="auto"/>
        <w:ind w:left="123" w:right="2" w:hanging="10"/>
        <w:jc w:val="center"/>
      </w:pPr>
      <w:r>
        <w:rPr>
          <w:noProof/>
          <w:lang w:eastAsia="sl-SI"/>
        </w:rPr>
        <w:drawing>
          <wp:anchor distT="0" distB="0" distL="114300" distR="114300" simplePos="0" relativeHeight="252504064" behindDoc="0" locked="0" layoutInCell="1" allowOverlap="1">
            <wp:simplePos x="0" y="0"/>
            <wp:positionH relativeFrom="column">
              <wp:posOffset>3286125</wp:posOffset>
            </wp:positionH>
            <wp:positionV relativeFrom="paragraph">
              <wp:posOffset>255270</wp:posOffset>
            </wp:positionV>
            <wp:extent cx="495300" cy="708660"/>
            <wp:effectExtent l="83820" t="125730" r="45720" b="121920"/>
            <wp:wrapSquare wrapText="bothSides"/>
            <wp:docPr id="2715" name="Slika 2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6444"/>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rot="4013678">
                      <a:off x="0" y="0"/>
                      <a:ext cx="495300" cy="708660"/>
                    </a:xfrm>
                    <a:prstGeom prst="rect">
                      <a:avLst/>
                    </a:prstGeom>
                    <a:noFill/>
                  </pic:spPr>
                </pic:pic>
              </a:graphicData>
            </a:graphic>
          </wp:anchor>
        </w:drawing>
      </w:r>
    </w:p>
    <w:p w:rsidR="00C82813" w:rsidRDefault="00FD6F6D" w:rsidP="00C82813">
      <w:pPr>
        <w:spacing w:after="240" w:line="264" w:lineRule="auto"/>
        <w:ind w:left="123" w:right="2" w:hanging="10"/>
        <w:jc w:val="center"/>
      </w:pPr>
      <w:r>
        <w:rPr>
          <w:noProof/>
          <w:lang w:eastAsia="sl-SI"/>
        </w:rPr>
        <w:drawing>
          <wp:anchor distT="0" distB="0" distL="114300" distR="114300" simplePos="0" relativeHeight="252506112" behindDoc="0" locked="0" layoutInCell="1" allowOverlap="1">
            <wp:simplePos x="0" y="0"/>
            <wp:positionH relativeFrom="column">
              <wp:posOffset>2884170</wp:posOffset>
            </wp:positionH>
            <wp:positionV relativeFrom="paragraph">
              <wp:posOffset>260985</wp:posOffset>
            </wp:positionV>
            <wp:extent cx="1238250" cy="1314450"/>
            <wp:effectExtent l="0" t="0" r="0" b="0"/>
            <wp:wrapSquare wrapText="bothSides"/>
            <wp:docPr id="2714" name="Slika 2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703"/>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38250" cy="1314450"/>
                    </a:xfrm>
                    <a:prstGeom prst="rect">
                      <a:avLst/>
                    </a:prstGeom>
                    <a:noFill/>
                  </pic:spPr>
                </pic:pic>
              </a:graphicData>
            </a:graphic>
          </wp:anchor>
        </w:drawing>
      </w:r>
    </w:p>
    <w:p w:rsidR="00C82813" w:rsidRDefault="00C2056F" w:rsidP="00C82813">
      <w:pPr>
        <w:spacing w:after="240" w:line="264" w:lineRule="auto"/>
        <w:ind w:left="123" w:right="2" w:hanging="10"/>
        <w:jc w:val="center"/>
      </w:pPr>
      <w:r>
        <w:rPr>
          <w:noProof/>
          <w:lang w:eastAsia="sl-SI"/>
        </w:rPr>
        <w:drawing>
          <wp:anchor distT="0" distB="0" distL="114300" distR="114300" simplePos="0" relativeHeight="252502016" behindDoc="0" locked="0" layoutInCell="1" allowOverlap="1">
            <wp:simplePos x="0" y="0"/>
            <wp:positionH relativeFrom="column">
              <wp:posOffset>1400810</wp:posOffset>
            </wp:positionH>
            <wp:positionV relativeFrom="paragraph">
              <wp:posOffset>194310</wp:posOffset>
            </wp:positionV>
            <wp:extent cx="768350" cy="1041400"/>
            <wp:effectExtent l="0" t="0" r="0" b="6350"/>
            <wp:wrapSquare wrapText="bothSides"/>
            <wp:docPr id="2713" name="Slika 2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577"/>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68350" cy="1041400"/>
                    </a:xfrm>
                    <a:prstGeom prst="rect">
                      <a:avLst/>
                    </a:prstGeom>
                    <a:noFill/>
                  </pic:spPr>
                </pic:pic>
              </a:graphicData>
            </a:graphic>
          </wp:anchor>
        </w:drawing>
      </w:r>
      <w:r w:rsidR="0041552D">
        <w:rPr>
          <w:noProof/>
        </w:rPr>
        <w:pict>
          <v:group id="Skupina 2712" o:spid="_x0000_s6011" style="position:absolute;left:0;text-align:left;margin-left:98.85pt;margin-top:16.75pt;width:11.9pt;height:12pt;z-index:252498944;mso-position-horizontal-relative:text;mso-position-vertical-relative:text;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">
            <v:shape id="Shape 42888" o:spid="_x0000_s6016"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6015"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6014"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6013"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6012"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p>
    <w:p w:rsidR="00C82813" w:rsidRDefault="0041552D" w:rsidP="00C82813">
      <w:pPr>
        <w:spacing w:after="240" w:line="264" w:lineRule="auto"/>
        <w:ind w:left="123" w:right="2" w:hanging="10"/>
        <w:jc w:val="center"/>
      </w:pPr>
      <w:r>
        <w:rPr>
          <w:noProof/>
        </w:rPr>
        <w:pict>
          <v:group id="Skupina 244327" o:spid="_x0000_s6005" style="position:absolute;left:0;text-align:left;margin-left:176.75pt;margin-top:7.1pt;width:40.8pt;height:41.95pt;z-index:252508160;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9aYSioAACT+AAAOAAAAZHJzL2Uyb0RvYy54bWzsXdtuJMeRfV9g/6HBRwMr1v0y8MiwLctY&#10;QLtrQNwP6GleYZLN7eaII3/9nshrRFZlVlbPjCzb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">
            <v:shape id="Shape 42888" o:spid="_x0000_s6010"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6009"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6008"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6007"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6006"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type="square"/>
          </v:group>
        </w:pict>
      </w:r>
    </w:p>
    <w:p w:rsidR="00C82813" w:rsidRDefault="00C82813" w:rsidP="00C82813">
      <w:pPr>
        <w:spacing w:after="240" w:line="264" w:lineRule="auto"/>
        <w:ind w:left="123" w:right="2" w:hanging="10"/>
        <w:jc w:val="center"/>
      </w:pPr>
    </w:p>
    <w:p w:rsidR="00C82813" w:rsidRDefault="00C82813" w:rsidP="00C82813">
      <w:pPr>
        <w:spacing w:after="240" w:line="264" w:lineRule="auto"/>
        <w:ind w:left="123" w:right="2" w:hanging="10"/>
        <w:jc w:val="center"/>
      </w:pPr>
    </w:p>
    <w:p w:rsidR="00C82813" w:rsidRDefault="00C82813" w:rsidP="00C82813">
      <w:pPr>
        <w:spacing w:after="240" w:line="264" w:lineRule="auto"/>
        <w:ind w:left="123" w:right="2" w:hanging="10"/>
        <w:jc w:val="center"/>
      </w:pPr>
    </w:p>
    <w:p w:rsidR="00C82813" w:rsidRDefault="00C82813" w:rsidP="00C82813">
      <w:pPr>
        <w:spacing w:after="240" w:line="264" w:lineRule="auto"/>
        <w:ind w:left="708" w:right="2" w:firstLine="708"/>
        <w:rPr>
          <w:rFonts w:ascii="Forte" w:hAnsi="Forte"/>
          <w:color w:val="1F4E79" w:themeColor="accent5" w:themeShade="80"/>
          <w:sz w:val="56"/>
          <w:szCs w:val="56"/>
        </w:rPr>
      </w:pPr>
      <w:r w:rsidRPr="00FD6F6D">
        <w:rPr>
          <w:rFonts w:ascii="Forte" w:hAnsi="Forte"/>
          <w:color w:val="1F4E79" w:themeColor="accent5" w:themeShade="80"/>
          <w:sz w:val="48"/>
          <w:szCs w:val="48"/>
        </w:rPr>
        <w:lastRenderedPageBreak/>
        <w:t>za navadno leto</w:t>
      </w:r>
      <w:r>
        <w:rPr>
          <w:rFonts w:ascii="Forte" w:hAnsi="Forte"/>
          <w:color w:val="1F4E79" w:themeColor="accent5" w:themeShade="80"/>
          <w:sz w:val="56"/>
          <w:szCs w:val="56"/>
        </w:rPr>
        <w:t xml:space="preserve"> </w:t>
      </w:r>
      <w:r>
        <w:rPr>
          <w:rFonts w:ascii="Forte" w:hAnsi="Forte"/>
          <w:color w:val="FF0000"/>
          <w:sz w:val="56"/>
          <w:szCs w:val="56"/>
        </w:rPr>
        <w:t>2021</w:t>
      </w:r>
    </w:p>
    <w:p w:rsidR="00C82813" w:rsidRDefault="00C82813" w:rsidP="001C5AF8">
      <w:pPr>
        <w:rPr>
          <w:rFonts w:ascii="Arial" w:hAnsi="Arial" w:cs="Arial"/>
        </w:rPr>
      </w:pPr>
    </w:p>
    <w:p w:rsidR="001C5AF8" w:rsidRDefault="001C5AF8" w:rsidP="001C5AF8">
      <w:pPr>
        <w:rPr>
          <w:rFonts w:ascii="Arial" w:hAnsi="Arial" w:cs="Arial"/>
        </w:rPr>
      </w:pPr>
      <w:r>
        <w:rPr>
          <w:rFonts w:ascii="Arial" w:hAnsi="Arial" w:cs="Arial"/>
        </w:rPr>
        <w:t>Vremenska pratika  2021</w:t>
      </w:r>
    </w:p>
    <w:p w:rsidR="001C5AF8" w:rsidRDefault="001C5AF8" w:rsidP="001C5AF8">
      <w:pPr>
        <w:rPr>
          <w:rFonts w:ascii="Arial" w:hAnsi="Arial" w:cs="Arial"/>
          <w:sz w:val="72"/>
          <w:szCs w:val="72"/>
        </w:rPr>
      </w:pPr>
      <w:r>
        <w:rPr>
          <w:rFonts w:ascii="Arial" w:hAnsi="Arial" w:cs="Arial"/>
          <w:sz w:val="24"/>
          <w:szCs w:val="24"/>
        </w:rPr>
        <w:t>Zbral in priredil:            Mag. Dušan Kaplan</w:t>
      </w:r>
    </w:p>
    <w:p w:rsidR="001C5AF8" w:rsidRDefault="001C5AF8" w:rsidP="001C5AF8">
      <w:pPr>
        <w:rPr>
          <w:rFonts w:ascii="Arial" w:hAnsi="Arial" w:cs="Arial"/>
          <w:sz w:val="24"/>
          <w:szCs w:val="24"/>
        </w:rPr>
      </w:pPr>
      <w:r>
        <w:rPr>
          <w:rFonts w:ascii="Arial" w:hAnsi="Arial" w:cs="Arial"/>
          <w:sz w:val="24"/>
          <w:szCs w:val="24"/>
        </w:rPr>
        <w:t>Oblikovanje:                 Polonca Strman.</w:t>
      </w:r>
    </w:p>
    <w:p w:rsidR="001C5AF8" w:rsidRDefault="001C5AF8" w:rsidP="001C5AF8">
      <w:pPr>
        <w:rPr>
          <w:rFonts w:ascii="Arial" w:hAnsi="Arial" w:cs="Arial"/>
          <w:sz w:val="24"/>
          <w:szCs w:val="24"/>
        </w:rPr>
      </w:pPr>
      <w:r>
        <w:rPr>
          <w:rFonts w:ascii="Arial" w:hAnsi="Arial" w:cs="Arial"/>
          <w:sz w:val="24"/>
          <w:szCs w:val="24"/>
        </w:rPr>
        <w:t>Tisk:                           Srednja medijska in grafična šola Ljubljana</w:t>
      </w:r>
    </w:p>
    <w:p w:rsidR="001C5AF8" w:rsidRDefault="001C5AF8" w:rsidP="001C5AF8">
      <w:pPr>
        <w:rPr>
          <w:rFonts w:ascii="Arial" w:hAnsi="Arial" w:cs="Arial"/>
          <w:sz w:val="24"/>
          <w:szCs w:val="24"/>
        </w:rPr>
      </w:pPr>
      <w:r>
        <w:rPr>
          <w:rFonts w:ascii="Arial" w:hAnsi="Arial" w:cs="Arial"/>
          <w:sz w:val="24"/>
          <w:szCs w:val="24"/>
        </w:rPr>
        <w:t>Naklada:        100 izvodov</w:t>
      </w:r>
    </w:p>
    <w:p w:rsidR="001C5AF8" w:rsidRDefault="001C5AF8" w:rsidP="001C5AF8">
      <w:pPr>
        <w:rPr>
          <w:rFonts w:ascii="Arial" w:hAnsi="Arial" w:cs="Arial"/>
          <w:sz w:val="24"/>
          <w:szCs w:val="24"/>
        </w:rPr>
      </w:pPr>
    </w:p>
    <w:p w:rsidR="001C5AF8" w:rsidRDefault="001C5AF8" w:rsidP="001C5AF8">
      <w:pPr>
        <w:jc w:val="center"/>
        <w:rPr>
          <w:sz w:val="52"/>
          <w:szCs w:val="52"/>
        </w:rPr>
      </w:pPr>
      <w:r>
        <w:rPr>
          <w:noProof/>
          <w:lang w:eastAsia="sl-SI"/>
        </w:rPr>
        <w:drawing>
          <wp:anchor distT="0" distB="0" distL="114300" distR="114300" simplePos="0" relativeHeight="252493824" behindDoc="0" locked="0" layoutInCell="1" allowOverlap="1">
            <wp:simplePos x="0" y="0"/>
            <wp:positionH relativeFrom="column">
              <wp:posOffset>835025</wp:posOffset>
            </wp:positionH>
            <wp:positionV relativeFrom="paragraph">
              <wp:posOffset>19685</wp:posOffset>
            </wp:positionV>
            <wp:extent cx="2154555" cy="2602865"/>
            <wp:effectExtent l="0" t="0" r="0" b="6985"/>
            <wp:wrapNone/>
            <wp:docPr id="2711" name="Slika 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696"/>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54555" cy="2602865"/>
                    </a:xfrm>
                    <a:prstGeom prst="rect">
                      <a:avLst/>
                    </a:prstGeom>
                    <a:noFill/>
                  </pic:spPr>
                </pic:pic>
              </a:graphicData>
            </a:graphic>
          </wp:anchor>
        </w:drawing>
      </w:r>
    </w:p>
    <w:p w:rsidR="001C5AF8" w:rsidRDefault="001C5AF8" w:rsidP="001C5AF8">
      <w:pPr>
        <w:jc w:val="center"/>
        <w:rPr>
          <w:sz w:val="52"/>
          <w:szCs w:val="52"/>
        </w:rPr>
      </w:pPr>
    </w:p>
    <w:p w:rsidR="001C5AF8" w:rsidRDefault="001C5AF8" w:rsidP="001C5AF8">
      <w:pPr>
        <w:jc w:val="center"/>
        <w:rPr>
          <w:sz w:val="52"/>
          <w:szCs w:val="52"/>
        </w:rPr>
      </w:pPr>
    </w:p>
    <w:p w:rsidR="001C5AF8" w:rsidRDefault="001C5AF8" w:rsidP="001C5AF8">
      <w:pPr>
        <w:jc w:val="center"/>
        <w:rPr>
          <w:sz w:val="52"/>
          <w:szCs w:val="52"/>
        </w:rPr>
      </w:pPr>
    </w:p>
    <w:p w:rsidR="001C5AF8" w:rsidRDefault="001C5AF8" w:rsidP="001C5AF8">
      <w:pPr>
        <w:jc w:val="center"/>
        <w:rPr>
          <w:sz w:val="52"/>
          <w:szCs w:val="52"/>
        </w:rPr>
      </w:pPr>
    </w:p>
    <w:p w:rsidR="001C5AF8" w:rsidRDefault="001C5AF8" w:rsidP="001C5AF8">
      <w:pPr>
        <w:rPr>
          <w:rFonts w:ascii="Arial" w:hAnsi="Arial" w:cs="Arial"/>
          <w:sz w:val="24"/>
          <w:szCs w:val="24"/>
        </w:rPr>
      </w:pPr>
    </w:p>
    <w:p w:rsidR="001C5AF8" w:rsidRDefault="001C5AF8" w:rsidP="001C5AF8">
      <w:pPr>
        <w:rPr>
          <w:rFonts w:ascii="Arial" w:hAnsi="Arial" w:cs="Arial"/>
          <w:sz w:val="24"/>
          <w:szCs w:val="24"/>
        </w:rPr>
      </w:pPr>
      <w:r>
        <w:rPr>
          <w:rFonts w:ascii="Arial" w:hAnsi="Arial" w:cs="Arial"/>
          <w:sz w:val="24"/>
          <w:szCs w:val="24"/>
        </w:rPr>
        <w:lastRenderedPageBreak/>
        <w:t>Izdajo Vremenske pratike je finančno omogočila Občina Bloke. Zanjo župan Jože Doles. Iskrena hvala.</w:t>
      </w:r>
    </w:p>
    <w:p w:rsidR="0073277E" w:rsidRPr="00CF7030" w:rsidRDefault="001C5AF8">
      <w:pPr>
        <w:rPr>
          <w:rFonts w:ascii="Arial" w:hAnsi="Arial" w:cs="Arial"/>
          <w:sz w:val="24"/>
          <w:szCs w:val="24"/>
        </w:rPr>
      </w:pPr>
      <w:r>
        <w:rPr>
          <w:rFonts w:ascii="Arial" w:hAnsi="Arial" w:cs="Arial"/>
          <w:sz w:val="24"/>
          <w:szCs w:val="24"/>
        </w:rPr>
        <w:t>Na Blokah, decembra 2020.</w:t>
      </w:r>
    </w:p>
    <w:p w:rsidR="003749AE" w:rsidRDefault="003749AE" w:rsidP="0073277E">
      <w:pPr>
        <w:ind w:firstLine="708"/>
        <w:rPr>
          <w:rFonts w:ascii="Arial" w:hAnsi="Arial" w:cs="Arial"/>
        </w:rPr>
      </w:pPr>
      <w:r w:rsidRPr="003749AE">
        <w:rPr>
          <w:rFonts w:ascii="Arial" w:hAnsi="Arial" w:cs="Arial"/>
        </w:rPr>
        <w:t>Leto 2021 je navadno leto, ima 365 dni, začne se s petkom in konča s petkom. Vladar leta je Zemlja.</w:t>
      </w:r>
    </w:p>
    <w:p w:rsidR="008155F7" w:rsidRDefault="008155F7" w:rsidP="008155F7">
      <w:pPr>
        <w:spacing w:after="0"/>
        <w:ind w:firstLine="708"/>
        <w:rPr>
          <w:rFonts w:ascii="Arial" w:hAnsi="Arial" w:cs="Arial"/>
        </w:rPr>
      </w:pPr>
      <w:r>
        <w:rPr>
          <w:rFonts w:ascii="Arial" w:hAnsi="Arial" w:cs="Arial"/>
        </w:rPr>
        <w:t xml:space="preserve">Zakaj praznujemo novo leto sredi zime? </w:t>
      </w:r>
      <w:r w:rsidR="0073277E">
        <w:rPr>
          <w:rFonts w:ascii="Arial" w:hAnsi="Arial" w:cs="Arial"/>
        </w:rPr>
        <w:t xml:space="preserve">Takole je bilo pravijo zgodovinarji. </w:t>
      </w:r>
      <w:r>
        <w:rPr>
          <w:rFonts w:ascii="Arial" w:hAnsi="Arial" w:cs="Arial"/>
        </w:rPr>
        <w:t>V starem Rimu so praznovali novo leto spomladi</w:t>
      </w:r>
      <w:r w:rsidR="00BC13E0">
        <w:rPr>
          <w:rFonts w:ascii="Arial" w:hAnsi="Arial" w:cs="Arial"/>
        </w:rPr>
        <w:t>,</w:t>
      </w:r>
      <w:r>
        <w:rPr>
          <w:rFonts w:ascii="Arial" w:hAnsi="Arial" w:cs="Arial"/>
        </w:rPr>
        <w:t xml:space="preserve"> v začetku marca. Praznik</w:t>
      </w:r>
      <w:r w:rsidR="0073277E">
        <w:rPr>
          <w:rFonts w:ascii="Arial" w:hAnsi="Arial" w:cs="Arial"/>
        </w:rPr>
        <w:t>i</w:t>
      </w:r>
      <w:r>
        <w:rPr>
          <w:rFonts w:ascii="Arial" w:hAnsi="Arial" w:cs="Arial"/>
        </w:rPr>
        <w:t xml:space="preserve">, marčne ide, so trajali več dni. </w:t>
      </w:r>
      <w:r w:rsidR="00020C48">
        <w:rPr>
          <w:rFonts w:ascii="Arial" w:hAnsi="Arial" w:cs="Arial"/>
        </w:rPr>
        <w:t>Takrat</w:t>
      </w:r>
      <w:r>
        <w:rPr>
          <w:rFonts w:ascii="Arial" w:hAnsi="Arial" w:cs="Arial"/>
        </w:rPr>
        <w:t xml:space="preserve"> so </w:t>
      </w:r>
      <w:r w:rsidR="00BC13E0">
        <w:rPr>
          <w:rFonts w:ascii="Arial" w:hAnsi="Arial" w:cs="Arial"/>
        </w:rPr>
        <w:t xml:space="preserve">običajno </w:t>
      </w:r>
      <w:r>
        <w:rPr>
          <w:rFonts w:ascii="Arial" w:hAnsi="Arial" w:cs="Arial"/>
        </w:rPr>
        <w:t xml:space="preserve">opravili tudi volitve </w:t>
      </w:r>
      <w:r w:rsidR="00BC13E0">
        <w:rPr>
          <w:rFonts w:ascii="Arial" w:hAnsi="Arial" w:cs="Arial"/>
        </w:rPr>
        <w:t xml:space="preserve">na </w:t>
      </w:r>
      <w:r>
        <w:rPr>
          <w:rFonts w:ascii="Arial" w:hAnsi="Arial" w:cs="Arial"/>
        </w:rPr>
        <w:t>pomembnejš</w:t>
      </w:r>
      <w:r w:rsidR="00BC13E0">
        <w:rPr>
          <w:rFonts w:ascii="Arial" w:hAnsi="Arial" w:cs="Arial"/>
        </w:rPr>
        <w:t>e</w:t>
      </w:r>
      <w:r>
        <w:rPr>
          <w:rFonts w:ascii="Arial" w:hAnsi="Arial" w:cs="Arial"/>
        </w:rPr>
        <w:t xml:space="preserve"> položaje v rimski upravi. Seveda ni šlo brez političnih igric. </w:t>
      </w:r>
      <w:r w:rsidR="0073277E">
        <w:rPr>
          <w:rFonts w:ascii="Arial" w:hAnsi="Arial" w:cs="Arial"/>
        </w:rPr>
        <w:t xml:space="preserve">Bil je nenavadno topel januar. Trdili so, saj je že pomlad in čas za volitve. </w:t>
      </w:r>
      <w:r>
        <w:rPr>
          <w:rFonts w:ascii="Arial" w:hAnsi="Arial" w:cs="Arial"/>
        </w:rPr>
        <w:t>O</w:t>
      </w:r>
      <w:r w:rsidR="00020C48">
        <w:rPr>
          <w:rFonts w:ascii="Arial" w:hAnsi="Arial" w:cs="Arial"/>
        </w:rPr>
        <w:t>d</w:t>
      </w:r>
      <w:r>
        <w:rPr>
          <w:rFonts w:ascii="Arial" w:hAnsi="Arial" w:cs="Arial"/>
        </w:rPr>
        <w:t xml:space="preserve"> neučakanosti, da bi vsilili </w:t>
      </w:r>
      <w:r w:rsidR="00D36EEE">
        <w:rPr>
          <w:rFonts w:ascii="Arial" w:hAnsi="Arial" w:cs="Arial"/>
        </w:rPr>
        <w:t xml:space="preserve">senatu </w:t>
      </w:r>
      <w:r>
        <w:rPr>
          <w:rFonts w:ascii="Arial" w:hAnsi="Arial" w:cs="Arial"/>
        </w:rPr>
        <w:t xml:space="preserve">prav svojega konzula, je skupina </w:t>
      </w:r>
      <w:r w:rsidR="0073277E">
        <w:rPr>
          <w:rFonts w:ascii="Arial" w:hAnsi="Arial" w:cs="Arial"/>
        </w:rPr>
        <w:t xml:space="preserve">pretkanih </w:t>
      </w:r>
      <w:r>
        <w:rPr>
          <w:rFonts w:ascii="Arial" w:hAnsi="Arial" w:cs="Arial"/>
        </w:rPr>
        <w:t>senatorjev</w:t>
      </w:r>
      <w:r w:rsidR="0073277E">
        <w:rPr>
          <w:rFonts w:ascii="Arial" w:hAnsi="Arial" w:cs="Arial"/>
        </w:rPr>
        <w:t>,</w:t>
      </w:r>
      <w:r>
        <w:rPr>
          <w:rFonts w:ascii="Arial" w:hAnsi="Arial" w:cs="Arial"/>
        </w:rPr>
        <w:t xml:space="preserve"> </w:t>
      </w:r>
      <w:r w:rsidR="0073277E">
        <w:rPr>
          <w:rFonts w:ascii="Arial" w:hAnsi="Arial" w:cs="Arial"/>
        </w:rPr>
        <w:t xml:space="preserve">izkoristila </w:t>
      </w:r>
      <w:r>
        <w:rPr>
          <w:rFonts w:ascii="Arial" w:hAnsi="Arial" w:cs="Arial"/>
        </w:rPr>
        <w:t>nepozornost</w:t>
      </w:r>
      <w:r w:rsidR="0073277E">
        <w:rPr>
          <w:rFonts w:ascii="Arial" w:hAnsi="Arial" w:cs="Arial"/>
        </w:rPr>
        <w:t xml:space="preserve"> </w:t>
      </w:r>
      <w:r>
        <w:rPr>
          <w:rFonts w:ascii="Arial" w:hAnsi="Arial" w:cs="Arial"/>
        </w:rPr>
        <w:t xml:space="preserve"> </w:t>
      </w:r>
      <w:r w:rsidR="00020C48">
        <w:rPr>
          <w:rFonts w:ascii="Arial" w:hAnsi="Arial" w:cs="Arial"/>
        </w:rPr>
        <w:t xml:space="preserve">drugih </w:t>
      </w:r>
      <w:r>
        <w:rPr>
          <w:rFonts w:ascii="Arial" w:hAnsi="Arial" w:cs="Arial"/>
        </w:rPr>
        <w:t>sena</w:t>
      </w:r>
      <w:r w:rsidR="00020C48">
        <w:rPr>
          <w:rFonts w:ascii="Arial" w:hAnsi="Arial" w:cs="Arial"/>
        </w:rPr>
        <w:t>torjev</w:t>
      </w:r>
      <w:r w:rsidR="0073277E">
        <w:rPr>
          <w:rFonts w:ascii="Arial" w:hAnsi="Arial" w:cs="Arial"/>
        </w:rPr>
        <w:t xml:space="preserve"> in</w:t>
      </w:r>
      <w:r>
        <w:rPr>
          <w:rFonts w:ascii="Arial" w:hAnsi="Arial" w:cs="Arial"/>
        </w:rPr>
        <w:t xml:space="preserve"> že v začetku januarja opravila volitve </w:t>
      </w:r>
      <w:r w:rsidR="0073277E">
        <w:rPr>
          <w:rFonts w:ascii="Arial" w:hAnsi="Arial" w:cs="Arial"/>
        </w:rPr>
        <w:t xml:space="preserve">ter </w:t>
      </w:r>
      <w:r>
        <w:rPr>
          <w:rFonts w:ascii="Arial" w:hAnsi="Arial" w:cs="Arial"/>
        </w:rPr>
        <w:t xml:space="preserve">izvolila svojega konzula. </w:t>
      </w:r>
      <w:r w:rsidR="0073277E">
        <w:rPr>
          <w:rFonts w:ascii="Arial" w:hAnsi="Arial" w:cs="Arial"/>
        </w:rPr>
        <w:t xml:space="preserve">Volitve so potrdili. </w:t>
      </w:r>
      <w:r>
        <w:rPr>
          <w:rFonts w:ascii="Arial" w:hAnsi="Arial" w:cs="Arial"/>
        </w:rPr>
        <w:t xml:space="preserve">Tako je ta politična spletka </w:t>
      </w:r>
      <w:r w:rsidR="0073277E">
        <w:rPr>
          <w:rFonts w:ascii="Arial" w:hAnsi="Arial" w:cs="Arial"/>
        </w:rPr>
        <w:t>prestavila</w:t>
      </w:r>
      <w:r>
        <w:rPr>
          <w:rFonts w:ascii="Arial" w:hAnsi="Arial" w:cs="Arial"/>
        </w:rPr>
        <w:t xml:space="preserve"> začetek novega leta </w:t>
      </w:r>
      <w:r w:rsidR="0073277E">
        <w:rPr>
          <w:rFonts w:ascii="Arial" w:hAnsi="Arial" w:cs="Arial"/>
        </w:rPr>
        <w:t xml:space="preserve">na </w:t>
      </w:r>
      <w:r>
        <w:rPr>
          <w:rFonts w:ascii="Arial" w:hAnsi="Arial" w:cs="Arial"/>
        </w:rPr>
        <w:t>začet</w:t>
      </w:r>
      <w:r w:rsidR="0073277E">
        <w:rPr>
          <w:rFonts w:ascii="Arial" w:hAnsi="Arial" w:cs="Arial"/>
        </w:rPr>
        <w:t>ek</w:t>
      </w:r>
      <w:r>
        <w:rPr>
          <w:rFonts w:ascii="Arial" w:hAnsi="Arial" w:cs="Arial"/>
        </w:rPr>
        <w:t xml:space="preserve"> januarja. Ostalo je do današnjih dni. </w:t>
      </w:r>
    </w:p>
    <w:p w:rsidR="0073277E" w:rsidRDefault="0073277E" w:rsidP="008155F7">
      <w:pPr>
        <w:spacing w:after="0"/>
        <w:ind w:firstLine="708"/>
        <w:rPr>
          <w:rFonts w:ascii="Arial" w:hAnsi="Arial" w:cs="Arial"/>
        </w:rPr>
      </w:pPr>
    </w:p>
    <w:p w:rsidR="003749AE" w:rsidRPr="0073277E" w:rsidRDefault="00020C48" w:rsidP="003749AE">
      <w:pPr>
        <w:ind w:firstLine="708"/>
        <w:rPr>
          <w:rFonts w:ascii="Arial" w:hAnsi="Arial" w:cs="Arial"/>
          <w:b/>
          <w:bCs/>
          <w:sz w:val="24"/>
          <w:szCs w:val="24"/>
        </w:rPr>
      </w:pPr>
      <w:r w:rsidRPr="0073277E">
        <w:rPr>
          <w:rFonts w:ascii="Arial" w:hAnsi="Arial" w:cs="Arial"/>
          <w:b/>
          <w:bCs/>
          <w:sz w:val="24"/>
          <w:szCs w:val="24"/>
        </w:rPr>
        <w:t>K</w:t>
      </w:r>
      <w:r w:rsidR="003749AE" w:rsidRPr="0073277E">
        <w:rPr>
          <w:rFonts w:ascii="Arial" w:hAnsi="Arial" w:cs="Arial"/>
          <w:b/>
          <w:bCs/>
          <w:sz w:val="24"/>
          <w:szCs w:val="24"/>
        </w:rPr>
        <w:t>daj praznujejo novo leto drugi narodi!</w:t>
      </w:r>
      <w:r w:rsidR="0073277E" w:rsidRPr="0073277E">
        <w:rPr>
          <w:rFonts w:ascii="Arial" w:hAnsi="Arial" w:cs="Arial"/>
          <w:b/>
          <w:bCs/>
          <w:sz w:val="24"/>
          <w:szCs w:val="24"/>
        </w:rPr>
        <w:t xml:space="preserve"> </w:t>
      </w:r>
    </w:p>
    <w:p w:rsidR="003749AE" w:rsidRPr="003749AE" w:rsidRDefault="003749AE" w:rsidP="003749AE">
      <w:pPr>
        <w:rPr>
          <w:rFonts w:ascii="Arial" w:hAnsi="Arial" w:cs="Arial"/>
        </w:rPr>
      </w:pPr>
      <w:r w:rsidRPr="003749AE">
        <w:rPr>
          <w:rFonts w:ascii="Arial" w:hAnsi="Arial" w:cs="Arial"/>
        </w:rPr>
        <w:t>Budisti bodo letos praznovali leto 2564.</w:t>
      </w:r>
      <w:r w:rsidRPr="003749AE">
        <w:rPr>
          <w:rFonts w:ascii="Arial" w:hAnsi="Arial" w:cs="Arial"/>
          <w:lang w:eastAsia="sl-SI"/>
        </w:rPr>
        <w:t xml:space="preserve"> </w:t>
      </w:r>
    </w:p>
    <w:p w:rsidR="003749AE" w:rsidRPr="003749AE" w:rsidRDefault="003749AE" w:rsidP="003749AE">
      <w:pPr>
        <w:rPr>
          <w:rFonts w:ascii="Arial" w:hAnsi="Arial" w:cs="Arial"/>
        </w:rPr>
      </w:pPr>
      <w:r w:rsidRPr="003749AE">
        <w:rPr>
          <w:rFonts w:ascii="Arial" w:hAnsi="Arial" w:cs="Arial"/>
        </w:rPr>
        <w:t>Po berberskem koledarju bo letos nastopilo leto 2970.</w:t>
      </w:r>
    </w:p>
    <w:p w:rsidR="003749AE" w:rsidRPr="003749AE" w:rsidRDefault="003749AE" w:rsidP="003749AE">
      <w:pPr>
        <w:rPr>
          <w:rFonts w:ascii="Arial" w:hAnsi="Arial" w:cs="Arial"/>
        </w:rPr>
      </w:pPr>
      <w:r w:rsidRPr="003749AE">
        <w:rPr>
          <w:rFonts w:ascii="Arial" w:hAnsi="Arial" w:cs="Arial"/>
        </w:rPr>
        <w:t>Po  koptski ortodoksni cerkvi bo novo leto 11. septembra štelo 1737 let.</w:t>
      </w:r>
    </w:p>
    <w:p w:rsidR="003749AE" w:rsidRPr="003749AE" w:rsidRDefault="003749AE" w:rsidP="003749AE">
      <w:pPr>
        <w:rPr>
          <w:rFonts w:ascii="Arial" w:hAnsi="Arial" w:cs="Arial"/>
        </w:rPr>
      </w:pPr>
      <w:r w:rsidRPr="003749AE">
        <w:rPr>
          <w:rFonts w:ascii="Arial" w:hAnsi="Arial" w:cs="Arial"/>
        </w:rPr>
        <w:t>Po armenskem koledarju bodo šteli leto 1469.</w:t>
      </w:r>
    </w:p>
    <w:p w:rsidR="004576EB" w:rsidRDefault="003749AE" w:rsidP="004576EB">
      <w:pPr>
        <w:rPr>
          <w:rFonts w:ascii="Arial" w:hAnsi="Arial" w:cs="Arial"/>
        </w:rPr>
      </w:pPr>
      <w:r w:rsidRPr="003749AE">
        <w:rPr>
          <w:rFonts w:ascii="Arial" w:hAnsi="Arial" w:cs="Arial"/>
        </w:rPr>
        <w:t>Po koledarju Nanakšahi, ki ga uporabljajo Sikhi</w:t>
      </w:r>
      <w:r w:rsidR="00352634">
        <w:rPr>
          <w:rFonts w:ascii="Arial" w:hAnsi="Arial" w:cs="Arial"/>
        </w:rPr>
        <w:t xml:space="preserve"> v Indiji</w:t>
      </w:r>
      <w:r w:rsidRPr="003749AE">
        <w:rPr>
          <w:rFonts w:ascii="Arial" w:hAnsi="Arial" w:cs="Arial"/>
        </w:rPr>
        <w:t>, bodo 14. marca praznovali začetek leta 552.</w:t>
      </w:r>
      <w:r w:rsidR="004576EB" w:rsidRPr="004576EB">
        <w:rPr>
          <w:rFonts w:ascii="Arial" w:hAnsi="Arial" w:cs="Arial"/>
        </w:rPr>
        <w:t xml:space="preserve"> </w:t>
      </w:r>
    </w:p>
    <w:p w:rsidR="003749AE" w:rsidRPr="003749AE" w:rsidRDefault="004576EB" w:rsidP="003749AE">
      <w:pPr>
        <w:rPr>
          <w:rFonts w:ascii="Arial" w:hAnsi="Arial" w:cs="Arial"/>
        </w:rPr>
      </w:pPr>
      <w:r w:rsidRPr="003749AE">
        <w:rPr>
          <w:rFonts w:ascii="Arial" w:hAnsi="Arial" w:cs="Arial"/>
        </w:rPr>
        <w:t>Po kitajskem koledarju, ki se bo začelo ob mlaju 11. februarja 2021 bo to</w:t>
      </w:r>
      <w:r w:rsidRPr="003749AE">
        <w:rPr>
          <w:rFonts w:ascii="Arial" w:hAnsi="Arial" w:cs="Arial"/>
          <w:b/>
          <w:bCs/>
        </w:rPr>
        <w:t xml:space="preserve"> leto</w:t>
      </w:r>
      <w:r w:rsidRPr="003749AE">
        <w:rPr>
          <w:rFonts w:ascii="Arial" w:hAnsi="Arial" w:cs="Arial"/>
        </w:rPr>
        <w:t xml:space="preserve"> </w:t>
      </w:r>
      <w:r w:rsidRPr="003749AE">
        <w:rPr>
          <w:rFonts w:ascii="Arial" w:hAnsi="Arial" w:cs="Arial"/>
          <w:b/>
          <w:bCs/>
        </w:rPr>
        <w:t>bivola</w:t>
      </w:r>
      <w:r w:rsidRPr="003749AE">
        <w:rPr>
          <w:rFonts w:ascii="Arial" w:hAnsi="Arial" w:cs="Arial"/>
        </w:rPr>
        <w:t xml:space="preserve">/vola in sicer v elementu kovina (negativen). </w:t>
      </w:r>
    </w:p>
    <w:p w:rsidR="003749AE" w:rsidRPr="003749AE" w:rsidRDefault="003749AE" w:rsidP="00CF7030">
      <w:pPr>
        <w:ind w:firstLine="708"/>
        <w:rPr>
          <w:rFonts w:ascii="Arial" w:hAnsi="Arial" w:cs="Arial"/>
        </w:rPr>
      </w:pPr>
      <w:r w:rsidRPr="003749AE">
        <w:rPr>
          <w:rFonts w:ascii="Arial" w:hAnsi="Arial" w:cs="Arial"/>
        </w:rPr>
        <w:lastRenderedPageBreak/>
        <w:t>Kitajski koledar ima v letu dvanajst mesecev tako kot evropski.  Poznajo tudi živalski krog (astrološki zodiakalni krog), seveda z živalmi iz njihovega sveta. Pri nas  lastnosti posameznih živali potem pripisujemo ljudem rojenim v teh znamenjih</w:t>
      </w:r>
      <w:r w:rsidR="009C21CE">
        <w:rPr>
          <w:rFonts w:ascii="Arial" w:hAnsi="Arial" w:cs="Arial"/>
        </w:rPr>
        <w:t xml:space="preserve"> po mesecih</w:t>
      </w:r>
      <w:r w:rsidRPr="003749AE">
        <w:rPr>
          <w:rFonts w:ascii="Arial" w:hAnsi="Arial" w:cs="Arial"/>
        </w:rPr>
        <w:t xml:space="preserve">. Za razliko od evropskega pripisuje kitajski koledar posamezno znamenje celemu letu. </w:t>
      </w:r>
      <w:r w:rsidR="009C21CE">
        <w:rPr>
          <w:rFonts w:ascii="Arial" w:hAnsi="Arial" w:cs="Arial"/>
        </w:rPr>
        <w:t>Letos bodo praznovali leto bivola.</w:t>
      </w:r>
    </w:p>
    <w:p w:rsidR="003749AE" w:rsidRPr="003749AE" w:rsidRDefault="003749AE" w:rsidP="003749AE">
      <w:pPr>
        <w:rPr>
          <w:rFonts w:ascii="Arial" w:hAnsi="Arial" w:cs="Arial"/>
        </w:rPr>
      </w:pPr>
      <w:r w:rsidRPr="003749AE">
        <w:rPr>
          <w:rFonts w:ascii="Arial" w:hAnsi="Arial" w:cs="Arial"/>
        </w:rPr>
        <w:t>Kakšno leto obeta vol?</w:t>
      </w:r>
    </w:p>
    <w:p w:rsidR="00020C48" w:rsidRDefault="009C21CE" w:rsidP="00A166F7">
      <w:pPr>
        <w:spacing w:line="276" w:lineRule="auto"/>
        <w:ind w:firstLine="708"/>
        <w:rPr>
          <w:rFonts w:ascii="Arial" w:hAnsi="Arial" w:cs="Arial"/>
        </w:rPr>
      </w:pPr>
      <w:r>
        <w:rPr>
          <w:rFonts w:ascii="Arial" w:hAnsi="Arial" w:cs="Arial"/>
        </w:rPr>
        <w:t>Poglejmo kakšne lastnosti pripisujejo bivolom in celemu letu</w:t>
      </w:r>
      <w:r w:rsidR="00CF7030">
        <w:rPr>
          <w:rFonts w:ascii="Arial" w:hAnsi="Arial" w:cs="Arial"/>
        </w:rPr>
        <w:t xml:space="preserve"> </w:t>
      </w:r>
      <w:r>
        <w:rPr>
          <w:rFonts w:ascii="Arial" w:hAnsi="Arial" w:cs="Arial"/>
        </w:rPr>
        <w:t>202</w:t>
      </w:r>
      <w:r w:rsidR="00CF7030">
        <w:rPr>
          <w:rFonts w:ascii="Arial" w:hAnsi="Arial" w:cs="Arial"/>
        </w:rPr>
        <w:t>1</w:t>
      </w:r>
      <w:r>
        <w:rPr>
          <w:rFonts w:ascii="Arial" w:hAnsi="Arial" w:cs="Arial"/>
        </w:rPr>
        <w:t xml:space="preserve">. </w:t>
      </w:r>
      <w:r w:rsidR="003749AE" w:rsidRPr="003749AE">
        <w:rPr>
          <w:rFonts w:ascii="Arial" w:hAnsi="Arial" w:cs="Arial"/>
        </w:rPr>
        <w:t xml:space="preserve">Voli so nežni velikani, potrpežljivi in prijazni. Svoje obveznosti jemljejo resno, prav tako resno pričakujejo, da jih bodo jemali tudi drugi. Začudeni so, če ne izpolnite njihovih pričakovanj. Veliko jim namreč pomeni, če stvari opravimo tako kot je treba. Delo začenjajo že zgodaj zjutraj, so urejeni, z neizčrpno energijo in dobro organizirani. Kovinski vol ima velik smisel za organizacijo zato je primeren za šefa. Ko svetuje mu velja prisluhniti, saj ve kaj govori. To posebej velja za poslovne zadeve. </w:t>
      </w:r>
      <w:r>
        <w:rPr>
          <w:rFonts w:ascii="Arial" w:hAnsi="Arial" w:cs="Arial"/>
        </w:rPr>
        <w:t>P</w:t>
      </w:r>
      <w:r w:rsidR="003749AE" w:rsidRPr="003749AE">
        <w:rPr>
          <w:rFonts w:ascii="Arial" w:hAnsi="Arial" w:cs="Arial"/>
        </w:rPr>
        <w:t xml:space="preserve">ri poslih so neizprosni in učinkoviti. So dobri starši, imajo veliko resničnih prijateljev. </w:t>
      </w:r>
      <w:r>
        <w:rPr>
          <w:rFonts w:ascii="Arial" w:hAnsi="Arial" w:cs="Arial"/>
        </w:rPr>
        <w:t>Ker so t</w:t>
      </w:r>
      <w:r w:rsidR="003749AE" w:rsidRPr="003749AE">
        <w:rPr>
          <w:rFonts w:ascii="Arial" w:hAnsi="Arial" w:cs="Arial"/>
        </w:rPr>
        <w:t>rdni po karakterju so zanesljiva opora vsem: otrokom, družini, prijateljem in poslovnim partnerjem. Potrebujejo veliko telesnega gibanja, niso pa preveč romantični, včasih celo dolgočasni in radi vidijo, da jih cenimo. Napak skoraj nimajo.</w:t>
      </w:r>
    </w:p>
    <w:p w:rsidR="003749AE" w:rsidRPr="00A166F7" w:rsidRDefault="003749AE" w:rsidP="00390771">
      <w:pPr>
        <w:spacing w:line="276" w:lineRule="auto"/>
        <w:ind w:firstLine="708"/>
        <w:jc w:val="both"/>
        <w:rPr>
          <w:rFonts w:ascii="Arial" w:hAnsi="Arial" w:cs="Arial"/>
          <w:b/>
          <w:bCs/>
          <w:sz w:val="24"/>
          <w:szCs w:val="24"/>
        </w:rPr>
      </w:pPr>
      <w:r w:rsidRPr="00A166F7">
        <w:rPr>
          <w:rFonts w:ascii="Arial" w:hAnsi="Arial" w:cs="Arial"/>
          <w:b/>
          <w:bCs/>
          <w:sz w:val="24"/>
          <w:szCs w:val="24"/>
        </w:rPr>
        <w:t>Letni časi!</w:t>
      </w:r>
    </w:p>
    <w:p w:rsidR="003749AE" w:rsidRPr="003749AE" w:rsidRDefault="003749AE" w:rsidP="00800C5A">
      <w:pPr>
        <w:spacing w:line="276" w:lineRule="auto"/>
        <w:jc w:val="both"/>
        <w:rPr>
          <w:rFonts w:ascii="Arial" w:hAnsi="Arial" w:cs="Arial"/>
        </w:rPr>
      </w:pPr>
      <w:r w:rsidRPr="003749AE">
        <w:rPr>
          <w:rFonts w:ascii="Arial" w:hAnsi="Arial" w:cs="Arial"/>
        </w:rPr>
        <w:t xml:space="preserve">Pomlad: Pomladni ekvinokcij </w:t>
      </w:r>
      <w:r w:rsidR="00800C5A">
        <w:rPr>
          <w:rFonts w:ascii="Arial" w:hAnsi="Arial" w:cs="Arial"/>
        </w:rPr>
        <w:t>-</w:t>
      </w:r>
      <w:r w:rsidRPr="003749AE">
        <w:rPr>
          <w:rFonts w:ascii="Arial" w:hAnsi="Arial" w:cs="Arial"/>
        </w:rPr>
        <w:t xml:space="preserve"> enakonočje bo v </w:t>
      </w:r>
      <w:r w:rsidR="00020C48">
        <w:rPr>
          <w:rFonts w:ascii="Arial" w:hAnsi="Arial" w:cs="Arial"/>
        </w:rPr>
        <w:t>soboto</w:t>
      </w:r>
      <w:r w:rsidRPr="003749AE">
        <w:rPr>
          <w:rFonts w:ascii="Arial" w:hAnsi="Arial" w:cs="Arial"/>
        </w:rPr>
        <w:t xml:space="preserve">, 20. marca ob </w:t>
      </w:r>
      <w:r w:rsidR="00800C5A">
        <w:rPr>
          <w:rFonts w:ascii="Arial" w:hAnsi="Arial" w:cs="Arial"/>
        </w:rPr>
        <w:t>6</w:t>
      </w:r>
      <w:r w:rsidRPr="003749AE">
        <w:rPr>
          <w:rFonts w:ascii="Arial" w:hAnsi="Arial" w:cs="Arial"/>
        </w:rPr>
        <w:t xml:space="preserve">.uri </w:t>
      </w:r>
      <w:r w:rsidR="00800C5A">
        <w:rPr>
          <w:rFonts w:ascii="Arial" w:hAnsi="Arial" w:cs="Arial"/>
        </w:rPr>
        <w:t>06</w:t>
      </w:r>
      <w:r w:rsidRPr="003749AE">
        <w:rPr>
          <w:rFonts w:ascii="Arial" w:hAnsi="Arial" w:cs="Arial"/>
        </w:rPr>
        <w:t xml:space="preserve"> minut.</w:t>
      </w:r>
    </w:p>
    <w:p w:rsidR="003749AE" w:rsidRPr="003749AE" w:rsidRDefault="003749AE" w:rsidP="00800C5A">
      <w:pPr>
        <w:spacing w:line="276" w:lineRule="auto"/>
        <w:jc w:val="both"/>
        <w:rPr>
          <w:rFonts w:ascii="Arial" w:hAnsi="Arial" w:cs="Arial"/>
        </w:rPr>
      </w:pPr>
      <w:r w:rsidRPr="003749AE">
        <w:rPr>
          <w:rFonts w:ascii="Arial" w:hAnsi="Arial" w:cs="Arial"/>
        </w:rPr>
        <w:t xml:space="preserve">Poletje: Poletni solsticij bo v </w:t>
      </w:r>
      <w:r w:rsidR="00800C5A">
        <w:rPr>
          <w:rFonts w:ascii="Arial" w:hAnsi="Arial" w:cs="Arial"/>
        </w:rPr>
        <w:t>ponedeljek</w:t>
      </w:r>
      <w:r w:rsidRPr="003749AE">
        <w:rPr>
          <w:rFonts w:ascii="Arial" w:hAnsi="Arial" w:cs="Arial"/>
        </w:rPr>
        <w:t xml:space="preserve"> 2</w:t>
      </w:r>
      <w:r w:rsidR="00800C5A">
        <w:rPr>
          <w:rFonts w:ascii="Arial" w:hAnsi="Arial" w:cs="Arial"/>
        </w:rPr>
        <w:t>1</w:t>
      </w:r>
      <w:r w:rsidRPr="003749AE">
        <w:rPr>
          <w:rFonts w:ascii="Arial" w:hAnsi="Arial" w:cs="Arial"/>
        </w:rPr>
        <w:t xml:space="preserve">. junija ob </w:t>
      </w:r>
      <w:r w:rsidR="00800C5A">
        <w:rPr>
          <w:rFonts w:ascii="Arial" w:hAnsi="Arial" w:cs="Arial"/>
        </w:rPr>
        <w:t>5</w:t>
      </w:r>
      <w:r w:rsidRPr="003749AE">
        <w:rPr>
          <w:rFonts w:ascii="Arial" w:hAnsi="Arial" w:cs="Arial"/>
        </w:rPr>
        <w:t xml:space="preserve">.uri </w:t>
      </w:r>
      <w:r w:rsidR="00800C5A">
        <w:rPr>
          <w:rFonts w:ascii="Arial" w:hAnsi="Arial" w:cs="Arial"/>
        </w:rPr>
        <w:t>1</w:t>
      </w:r>
      <w:r w:rsidRPr="003749AE">
        <w:rPr>
          <w:rFonts w:ascii="Arial" w:hAnsi="Arial" w:cs="Arial"/>
        </w:rPr>
        <w:t xml:space="preserve">4 minut. </w:t>
      </w:r>
    </w:p>
    <w:p w:rsidR="003749AE" w:rsidRPr="003749AE" w:rsidRDefault="003749AE" w:rsidP="00800C5A">
      <w:pPr>
        <w:spacing w:line="276" w:lineRule="auto"/>
        <w:jc w:val="both"/>
        <w:rPr>
          <w:rFonts w:ascii="Arial" w:hAnsi="Arial" w:cs="Arial"/>
        </w:rPr>
      </w:pPr>
      <w:r w:rsidRPr="003749AE">
        <w:rPr>
          <w:rFonts w:ascii="Arial" w:hAnsi="Arial" w:cs="Arial"/>
        </w:rPr>
        <w:t xml:space="preserve">Jesen: Jesenski ekvinokcij </w:t>
      </w:r>
      <w:r w:rsidR="00800C5A">
        <w:rPr>
          <w:rFonts w:ascii="Arial" w:hAnsi="Arial" w:cs="Arial"/>
        </w:rPr>
        <w:t>-</w:t>
      </w:r>
      <w:r w:rsidRPr="003749AE">
        <w:rPr>
          <w:rFonts w:ascii="Arial" w:hAnsi="Arial" w:cs="Arial"/>
        </w:rPr>
        <w:t xml:space="preserve"> enakonočje bo v</w:t>
      </w:r>
      <w:r w:rsidR="00800C5A">
        <w:rPr>
          <w:rFonts w:ascii="Arial" w:hAnsi="Arial" w:cs="Arial"/>
        </w:rPr>
        <w:t xml:space="preserve"> sredo</w:t>
      </w:r>
      <w:r w:rsidRPr="003749AE">
        <w:rPr>
          <w:rFonts w:ascii="Arial" w:hAnsi="Arial" w:cs="Arial"/>
        </w:rPr>
        <w:t xml:space="preserve"> 2</w:t>
      </w:r>
      <w:r w:rsidR="00800C5A">
        <w:rPr>
          <w:rFonts w:ascii="Arial" w:hAnsi="Arial" w:cs="Arial"/>
        </w:rPr>
        <w:t>2</w:t>
      </w:r>
      <w:r w:rsidRPr="003749AE">
        <w:rPr>
          <w:rFonts w:ascii="Arial" w:hAnsi="Arial" w:cs="Arial"/>
        </w:rPr>
        <w:t xml:space="preserve">. septembra ob </w:t>
      </w:r>
      <w:r w:rsidR="00800C5A">
        <w:rPr>
          <w:rFonts w:ascii="Arial" w:hAnsi="Arial" w:cs="Arial"/>
        </w:rPr>
        <w:t>6</w:t>
      </w:r>
      <w:r w:rsidRPr="003749AE">
        <w:rPr>
          <w:rFonts w:ascii="Arial" w:hAnsi="Arial" w:cs="Arial"/>
        </w:rPr>
        <w:t xml:space="preserve">.uri </w:t>
      </w:r>
      <w:r w:rsidR="00800C5A">
        <w:rPr>
          <w:rFonts w:ascii="Arial" w:hAnsi="Arial" w:cs="Arial"/>
        </w:rPr>
        <w:t>52</w:t>
      </w:r>
      <w:r w:rsidRPr="003749AE">
        <w:rPr>
          <w:rFonts w:ascii="Arial" w:hAnsi="Arial" w:cs="Arial"/>
        </w:rPr>
        <w:t xml:space="preserve"> minut.</w:t>
      </w:r>
    </w:p>
    <w:p w:rsidR="003749AE" w:rsidRPr="003749AE" w:rsidRDefault="003749AE" w:rsidP="00800C5A">
      <w:pPr>
        <w:spacing w:line="276" w:lineRule="auto"/>
        <w:jc w:val="both"/>
        <w:rPr>
          <w:rFonts w:ascii="Arial" w:hAnsi="Arial" w:cs="Arial"/>
        </w:rPr>
      </w:pPr>
      <w:r w:rsidRPr="003749AE">
        <w:rPr>
          <w:rFonts w:ascii="Arial" w:hAnsi="Arial" w:cs="Arial"/>
        </w:rPr>
        <w:t xml:space="preserve">Zima : Zimski solsticij bo v </w:t>
      </w:r>
      <w:r w:rsidR="002F261D">
        <w:rPr>
          <w:rFonts w:ascii="Arial" w:hAnsi="Arial" w:cs="Arial"/>
        </w:rPr>
        <w:t xml:space="preserve">torek </w:t>
      </w:r>
      <w:r w:rsidRPr="003749AE">
        <w:rPr>
          <w:rFonts w:ascii="Arial" w:hAnsi="Arial" w:cs="Arial"/>
        </w:rPr>
        <w:t>2</w:t>
      </w:r>
      <w:r w:rsidR="002F261D">
        <w:rPr>
          <w:rFonts w:ascii="Arial" w:hAnsi="Arial" w:cs="Arial"/>
        </w:rPr>
        <w:t>1</w:t>
      </w:r>
      <w:r w:rsidRPr="003749AE">
        <w:rPr>
          <w:rFonts w:ascii="Arial" w:hAnsi="Arial" w:cs="Arial"/>
        </w:rPr>
        <w:t xml:space="preserve">. decembra ob </w:t>
      </w:r>
      <w:r w:rsidR="00800C5A">
        <w:rPr>
          <w:rFonts w:ascii="Arial" w:hAnsi="Arial" w:cs="Arial"/>
        </w:rPr>
        <w:t>7</w:t>
      </w:r>
      <w:r w:rsidRPr="003749AE">
        <w:rPr>
          <w:rFonts w:ascii="Arial" w:hAnsi="Arial" w:cs="Arial"/>
        </w:rPr>
        <w:t xml:space="preserve"> uri in </w:t>
      </w:r>
      <w:r w:rsidR="00800C5A">
        <w:rPr>
          <w:rFonts w:ascii="Arial" w:hAnsi="Arial" w:cs="Arial"/>
        </w:rPr>
        <w:t>45</w:t>
      </w:r>
      <w:r w:rsidRPr="003749AE">
        <w:rPr>
          <w:rFonts w:ascii="Arial" w:hAnsi="Arial" w:cs="Arial"/>
        </w:rPr>
        <w:t xml:space="preserve"> minut.</w:t>
      </w:r>
    </w:p>
    <w:p w:rsidR="003749AE" w:rsidRPr="003749AE" w:rsidRDefault="003749AE" w:rsidP="003749AE">
      <w:pPr>
        <w:ind w:firstLine="708"/>
        <w:jc w:val="both"/>
        <w:rPr>
          <w:rFonts w:ascii="Arial" w:hAnsi="Arial" w:cs="Arial"/>
        </w:rPr>
      </w:pPr>
      <w:r w:rsidRPr="003749AE">
        <w:rPr>
          <w:rFonts w:ascii="Arial" w:hAnsi="Arial" w:cs="Arial"/>
        </w:rPr>
        <w:lastRenderedPageBreak/>
        <w:t xml:space="preserve">Poletni čas, ko premaknemo urne kazalce za eno uro nazaj, bo v noči na zadnjo nedeljo v marcu (28. marca). </w:t>
      </w:r>
    </w:p>
    <w:p w:rsidR="00800C5A" w:rsidRDefault="003749AE" w:rsidP="003749AE">
      <w:pPr>
        <w:rPr>
          <w:rFonts w:ascii="Arial" w:hAnsi="Arial" w:cs="Arial"/>
        </w:rPr>
      </w:pPr>
      <w:r w:rsidRPr="003749AE">
        <w:rPr>
          <w:rFonts w:ascii="Arial" w:hAnsi="Arial" w:cs="Arial"/>
        </w:rPr>
        <w:t>Na srednjeevropski čas pa se vrnemo zadnjo nedeljo v oktobru</w:t>
      </w:r>
    </w:p>
    <w:p w:rsidR="003749AE" w:rsidRPr="003749AE" w:rsidRDefault="003749AE" w:rsidP="003749AE">
      <w:pPr>
        <w:rPr>
          <w:rFonts w:ascii="Arial" w:hAnsi="Arial" w:cs="Arial"/>
        </w:rPr>
      </w:pPr>
      <w:r w:rsidRPr="003749AE">
        <w:rPr>
          <w:rFonts w:ascii="Arial" w:hAnsi="Arial" w:cs="Arial"/>
        </w:rPr>
        <w:t>(31. oktobra), ko vrnemo urne kazalce za eno uro nazaj v sončni čas</w:t>
      </w:r>
      <w:r w:rsidR="00800C5A">
        <w:rPr>
          <w:rFonts w:ascii="Arial" w:hAnsi="Arial" w:cs="Arial"/>
        </w:rPr>
        <w:t>.</w:t>
      </w:r>
    </w:p>
    <w:p w:rsidR="004465A6" w:rsidRPr="003749AE" w:rsidRDefault="004465A6" w:rsidP="00885632">
      <w:pPr>
        <w:ind w:left="1416"/>
        <w:rPr>
          <w:rFonts w:ascii="Arial" w:hAnsi="Arial" w:cs="Arial"/>
          <w:b/>
          <w:bCs/>
        </w:rPr>
      </w:pPr>
      <w:r w:rsidRPr="003749AE">
        <w:rPr>
          <w:rFonts w:ascii="Arial" w:hAnsi="Arial" w:cs="Arial"/>
          <w:b/>
          <w:bCs/>
        </w:rPr>
        <w:t xml:space="preserve">O letnih časih so </w:t>
      </w:r>
      <w:r w:rsidR="009C21CE">
        <w:rPr>
          <w:rFonts w:ascii="Arial" w:hAnsi="Arial" w:cs="Arial"/>
          <w:b/>
          <w:bCs/>
        </w:rPr>
        <w:t xml:space="preserve">naši predniki </w:t>
      </w:r>
      <w:r w:rsidRPr="003749AE">
        <w:rPr>
          <w:rFonts w:ascii="Arial" w:hAnsi="Arial" w:cs="Arial"/>
          <w:b/>
          <w:bCs/>
        </w:rPr>
        <w:t>rekli!</w:t>
      </w:r>
    </w:p>
    <w:p w:rsidR="004465A6" w:rsidRPr="003749AE" w:rsidRDefault="004465A6" w:rsidP="00800C5A">
      <w:pPr>
        <w:ind w:firstLine="708"/>
        <w:jc w:val="center"/>
        <w:rPr>
          <w:rFonts w:ascii="Arial" w:hAnsi="Arial" w:cs="Arial"/>
          <w:i/>
          <w:iCs/>
        </w:rPr>
      </w:pPr>
      <w:r w:rsidRPr="003749AE">
        <w:rPr>
          <w:rFonts w:ascii="Arial" w:hAnsi="Arial" w:cs="Arial"/>
          <w:i/>
          <w:iCs/>
        </w:rPr>
        <w:t>Več je vredno eno poletje kot sto zim.</w:t>
      </w:r>
    </w:p>
    <w:p w:rsidR="004465A6" w:rsidRPr="003749AE" w:rsidRDefault="004465A6" w:rsidP="00800C5A">
      <w:pPr>
        <w:ind w:firstLine="708"/>
        <w:jc w:val="center"/>
        <w:rPr>
          <w:rFonts w:ascii="Arial" w:hAnsi="Arial" w:cs="Arial"/>
          <w:i/>
          <w:iCs/>
        </w:rPr>
      </w:pPr>
      <w:r w:rsidRPr="003749AE">
        <w:rPr>
          <w:rFonts w:ascii="Arial" w:hAnsi="Arial" w:cs="Arial"/>
          <w:i/>
          <w:iCs/>
        </w:rPr>
        <w:t>Spomladi velja, sto voz dežja, en voz blata,</w:t>
      </w:r>
    </w:p>
    <w:p w:rsidR="004465A6" w:rsidRPr="003749AE" w:rsidRDefault="004465A6" w:rsidP="00800C5A">
      <w:pPr>
        <w:ind w:firstLine="708"/>
        <w:jc w:val="center"/>
        <w:rPr>
          <w:rFonts w:ascii="Arial" w:hAnsi="Arial" w:cs="Arial"/>
          <w:i/>
          <w:iCs/>
        </w:rPr>
      </w:pPr>
      <w:r w:rsidRPr="003749AE">
        <w:rPr>
          <w:rFonts w:ascii="Arial" w:hAnsi="Arial" w:cs="Arial"/>
          <w:i/>
          <w:iCs/>
        </w:rPr>
        <w:t>Jeseni pa, en voz dežja sto voz blata.</w:t>
      </w:r>
    </w:p>
    <w:p w:rsidR="004465A6" w:rsidRPr="003749AE" w:rsidRDefault="004465A6" w:rsidP="00800C5A">
      <w:pPr>
        <w:ind w:firstLine="708"/>
        <w:jc w:val="center"/>
        <w:rPr>
          <w:rFonts w:ascii="Arial" w:hAnsi="Arial" w:cs="Arial"/>
          <w:i/>
          <w:iCs/>
        </w:rPr>
      </w:pPr>
      <w:r w:rsidRPr="003749AE">
        <w:rPr>
          <w:rFonts w:ascii="Arial" w:hAnsi="Arial" w:cs="Arial"/>
          <w:i/>
          <w:iCs/>
        </w:rPr>
        <w:t>Februarja gre sonce z gora v dolino, novembra pa z ravnine v goro.</w:t>
      </w:r>
    </w:p>
    <w:p w:rsidR="004465A6" w:rsidRPr="003749AE" w:rsidRDefault="004465A6" w:rsidP="004465A6">
      <w:pPr>
        <w:rPr>
          <w:rFonts w:ascii="Arial" w:hAnsi="Arial" w:cs="Arial"/>
          <w:b/>
          <w:bCs/>
        </w:rPr>
      </w:pPr>
      <w:r w:rsidRPr="003749AE">
        <w:rPr>
          <w:rFonts w:ascii="Arial" w:hAnsi="Arial" w:cs="Arial"/>
          <w:b/>
          <w:bCs/>
        </w:rPr>
        <w:t>Kako kratka je noč ob svetem Vidu (15.Jun.)</w:t>
      </w:r>
    </w:p>
    <w:p w:rsidR="004465A6" w:rsidRPr="003749AE" w:rsidRDefault="004465A6" w:rsidP="004465A6">
      <w:pPr>
        <w:ind w:firstLine="708"/>
        <w:jc w:val="center"/>
        <w:rPr>
          <w:rFonts w:ascii="Arial" w:hAnsi="Arial" w:cs="Arial"/>
          <w:i/>
          <w:iCs/>
        </w:rPr>
      </w:pPr>
      <w:r w:rsidRPr="003749AE">
        <w:rPr>
          <w:rFonts w:ascii="Arial" w:hAnsi="Arial" w:cs="Arial"/>
          <w:i/>
          <w:iCs/>
        </w:rPr>
        <w:t>O svetem Vidi se skozi noč vidi,</w:t>
      </w:r>
    </w:p>
    <w:p w:rsidR="004465A6" w:rsidRPr="003749AE" w:rsidRDefault="004465A6" w:rsidP="004465A6">
      <w:pPr>
        <w:ind w:firstLine="708"/>
        <w:jc w:val="center"/>
        <w:rPr>
          <w:rFonts w:ascii="Arial" w:hAnsi="Arial" w:cs="Arial"/>
          <w:i/>
          <w:iCs/>
        </w:rPr>
      </w:pPr>
      <w:r w:rsidRPr="003749AE">
        <w:rPr>
          <w:rFonts w:ascii="Arial" w:hAnsi="Arial" w:cs="Arial"/>
          <w:i/>
          <w:iCs/>
        </w:rPr>
        <w:t>če se stegneš v dan dregneš,</w:t>
      </w:r>
    </w:p>
    <w:p w:rsidR="004465A6" w:rsidRPr="003749AE" w:rsidRDefault="004465A6" w:rsidP="004465A6">
      <w:pPr>
        <w:ind w:firstLine="708"/>
        <w:jc w:val="center"/>
        <w:rPr>
          <w:rFonts w:ascii="Arial" w:hAnsi="Arial" w:cs="Arial"/>
          <w:i/>
          <w:iCs/>
        </w:rPr>
      </w:pPr>
      <w:r w:rsidRPr="003749AE">
        <w:rPr>
          <w:rFonts w:ascii="Arial" w:hAnsi="Arial" w:cs="Arial"/>
          <w:i/>
          <w:iCs/>
        </w:rPr>
        <w:t>če se skrčiš ob dan trčiš.</w:t>
      </w:r>
    </w:p>
    <w:p w:rsidR="004465A6" w:rsidRPr="003749AE" w:rsidRDefault="004465A6" w:rsidP="004465A6">
      <w:pPr>
        <w:ind w:firstLine="708"/>
        <w:rPr>
          <w:rFonts w:ascii="Arial" w:hAnsi="Arial" w:cs="Arial"/>
          <w:b/>
          <w:bCs/>
        </w:rPr>
      </w:pPr>
      <w:r w:rsidRPr="003749AE">
        <w:rPr>
          <w:rFonts w:ascii="Arial" w:hAnsi="Arial" w:cs="Arial"/>
          <w:b/>
          <w:bCs/>
        </w:rPr>
        <w:t>Najdaljše noči so po sveti Luciji!</w:t>
      </w:r>
    </w:p>
    <w:p w:rsidR="004465A6" w:rsidRPr="003749AE" w:rsidRDefault="004465A6" w:rsidP="009C21CE">
      <w:pPr>
        <w:ind w:left="2832" w:firstLine="708"/>
        <w:rPr>
          <w:rFonts w:ascii="Arial" w:hAnsi="Arial" w:cs="Arial"/>
          <w:i/>
          <w:iCs/>
        </w:rPr>
      </w:pPr>
      <w:r w:rsidRPr="003749AE">
        <w:rPr>
          <w:rFonts w:ascii="Arial" w:hAnsi="Arial" w:cs="Arial"/>
          <w:i/>
          <w:iCs/>
        </w:rPr>
        <w:t>Lucija krati dan, to ve vsak faran.</w:t>
      </w:r>
    </w:p>
    <w:p w:rsidR="004465A6" w:rsidRPr="003749AE" w:rsidRDefault="004465A6" w:rsidP="004465A6">
      <w:pPr>
        <w:ind w:firstLine="708"/>
        <w:rPr>
          <w:rFonts w:ascii="Arial" w:hAnsi="Arial" w:cs="Arial"/>
          <w:b/>
          <w:bCs/>
        </w:rPr>
      </w:pPr>
      <w:r w:rsidRPr="003749AE">
        <w:rPr>
          <w:rFonts w:ascii="Arial" w:hAnsi="Arial" w:cs="Arial"/>
          <w:b/>
          <w:bCs/>
        </w:rPr>
        <w:t>Pa še nekaj šaljivih!</w:t>
      </w:r>
    </w:p>
    <w:p w:rsidR="004465A6" w:rsidRPr="003749AE" w:rsidRDefault="004465A6" w:rsidP="004465A6">
      <w:pPr>
        <w:ind w:firstLine="708"/>
        <w:jc w:val="center"/>
        <w:rPr>
          <w:rFonts w:ascii="Arial" w:hAnsi="Arial" w:cs="Arial"/>
          <w:i/>
          <w:iCs/>
        </w:rPr>
      </w:pPr>
      <w:r w:rsidRPr="003749AE">
        <w:rPr>
          <w:rFonts w:ascii="Arial" w:hAnsi="Arial" w:cs="Arial"/>
          <w:i/>
          <w:iCs/>
        </w:rPr>
        <w:t>Če je pust oblačen, kmet bo ajde lačen, fižol pa dobro obrodi.</w:t>
      </w:r>
    </w:p>
    <w:p w:rsidR="004465A6" w:rsidRPr="003749AE" w:rsidRDefault="004465A6" w:rsidP="004465A6">
      <w:pPr>
        <w:ind w:firstLine="708"/>
        <w:jc w:val="center"/>
        <w:rPr>
          <w:rFonts w:ascii="Arial" w:hAnsi="Arial" w:cs="Arial"/>
          <w:i/>
          <w:iCs/>
        </w:rPr>
      </w:pPr>
      <w:r w:rsidRPr="003749AE">
        <w:rPr>
          <w:rFonts w:ascii="Arial" w:hAnsi="Arial" w:cs="Arial"/>
          <w:i/>
          <w:iCs/>
        </w:rPr>
        <w:t>Več ko ima leto dni, se vreme v aprilu spremeni.</w:t>
      </w:r>
    </w:p>
    <w:p w:rsidR="004465A6" w:rsidRPr="003749AE" w:rsidRDefault="004465A6" w:rsidP="004465A6">
      <w:pPr>
        <w:ind w:firstLine="708"/>
        <w:jc w:val="center"/>
        <w:rPr>
          <w:rFonts w:ascii="Arial" w:hAnsi="Arial" w:cs="Arial"/>
          <w:i/>
          <w:iCs/>
        </w:rPr>
      </w:pPr>
      <w:r w:rsidRPr="003749AE">
        <w:rPr>
          <w:rFonts w:ascii="Arial" w:hAnsi="Arial" w:cs="Arial"/>
          <w:i/>
          <w:iCs/>
        </w:rPr>
        <w:t>Hude nevihte ne trajajo dolgo.</w:t>
      </w:r>
    </w:p>
    <w:p w:rsidR="004465A6" w:rsidRPr="003749AE" w:rsidRDefault="004465A6" w:rsidP="004465A6">
      <w:pPr>
        <w:ind w:firstLine="708"/>
        <w:jc w:val="center"/>
        <w:rPr>
          <w:rFonts w:ascii="Arial" w:hAnsi="Arial" w:cs="Arial"/>
          <w:i/>
          <w:iCs/>
        </w:rPr>
      </w:pPr>
      <w:r w:rsidRPr="003749AE">
        <w:rPr>
          <w:rFonts w:ascii="Arial" w:hAnsi="Arial" w:cs="Arial"/>
          <w:i/>
          <w:iCs/>
        </w:rPr>
        <w:t>Na binkoštno nedeljo se moraš z roso umiti, da ne boš imel lišajev po obrazu.</w:t>
      </w:r>
    </w:p>
    <w:p w:rsidR="004465A6" w:rsidRPr="003749AE" w:rsidRDefault="004465A6" w:rsidP="004465A6">
      <w:pPr>
        <w:ind w:firstLine="708"/>
        <w:jc w:val="center"/>
        <w:rPr>
          <w:rFonts w:ascii="Arial" w:hAnsi="Arial" w:cs="Arial"/>
          <w:i/>
          <w:iCs/>
        </w:rPr>
      </w:pPr>
      <w:r w:rsidRPr="003749AE">
        <w:rPr>
          <w:rFonts w:ascii="Arial" w:hAnsi="Arial" w:cs="Arial"/>
          <w:i/>
          <w:iCs/>
        </w:rPr>
        <w:lastRenderedPageBreak/>
        <w:t>Kakor Jakob dopoldne vremeni, tako bo pred božičem,</w:t>
      </w:r>
    </w:p>
    <w:p w:rsidR="004465A6" w:rsidRPr="003749AE" w:rsidRDefault="004465A6" w:rsidP="004465A6">
      <w:pPr>
        <w:ind w:firstLine="708"/>
        <w:jc w:val="center"/>
        <w:rPr>
          <w:rFonts w:ascii="Arial" w:hAnsi="Arial" w:cs="Arial"/>
          <w:i/>
          <w:iCs/>
        </w:rPr>
      </w:pPr>
      <w:r w:rsidRPr="003749AE">
        <w:rPr>
          <w:rFonts w:ascii="Arial" w:hAnsi="Arial" w:cs="Arial"/>
          <w:i/>
          <w:iCs/>
        </w:rPr>
        <w:t>In kakor popoldne bo, tako na božični dan bo.</w:t>
      </w:r>
    </w:p>
    <w:p w:rsidR="004465A6" w:rsidRPr="003749AE" w:rsidRDefault="004465A6" w:rsidP="004465A6">
      <w:pPr>
        <w:ind w:firstLine="708"/>
        <w:jc w:val="center"/>
        <w:rPr>
          <w:rFonts w:ascii="Arial" w:hAnsi="Arial" w:cs="Arial"/>
          <w:i/>
          <w:iCs/>
        </w:rPr>
      </w:pPr>
      <w:r w:rsidRPr="003749AE">
        <w:rPr>
          <w:rFonts w:ascii="Arial" w:hAnsi="Arial" w:cs="Arial"/>
          <w:i/>
          <w:iCs/>
        </w:rPr>
        <w:t>Če je do Urše lepo, še lene babe nastil dobo.</w:t>
      </w:r>
    </w:p>
    <w:p w:rsidR="004465A6" w:rsidRPr="003749AE" w:rsidRDefault="004465A6" w:rsidP="004465A6">
      <w:pPr>
        <w:ind w:firstLine="708"/>
        <w:jc w:val="center"/>
        <w:rPr>
          <w:rFonts w:ascii="Arial" w:hAnsi="Arial" w:cs="Arial"/>
          <w:i/>
          <w:iCs/>
        </w:rPr>
      </w:pPr>
      <w:r w:rsidRPr="003749AE">
        <w:rPr>
          <w:rFonts w:ascii="Arial" w:hAnsi="Arial" w:cs="Arial"/>
          <w:i/>
          <w:iCs/>
        </w:rPr>
        <w:t>Kar boš delal na novega leta dan, delal boš cel let' in dan.</w:t>
      </w:r>
    </w:p>
    <w:p w:rsidR="004465A6" w:rsidRPr="00C8147C" w:rsidRDefault="004465A6" w:rsidP="00C8147C">
      <w:pPr>
        <w:ind w:firstLine="708"/>
        <w:jc w:val="center"/>
        <w:rPr>
          <w:rFonts w:ascii="Arial" w:hAnsi="Arial" w:cs="Arial"/>
          <w:i/>
          <w:iCs/>
        </w:rPr>
      </w:pPr>
      <w:r w:rsidRPr="003749AE">
        <w:rPr>
          <w:rFonts w:ascii="Arial" w:hAnsi="Arial" w:cs="Arial"/>
          <w:i/>
          <w:iCs/>
        </w:rPr>
        <w:t>Raje vidim  svečana volka na polju kot v srajci moža</w:t>
      </w:r>
      <w:r w:rsidR="00C8147C">
        <w:rPr>
          <w:rFonts w:ascii="Arial" w:hAnsi="Arial" w:cs="Arial"/>
          <w:i/>
          <w:iCs/>
        </w:rPr>
        <w:t>.</w:t>
      </w:r>
    </w:p>
    <w:p w:rsidR="004465A6" w:rsidRPr="003749AE" w:rsidRDefault="004465A6" w:rsidP="004465A6">
      <w:pPr>
        <w:ind w:firstLine="708"/>
        <w:jc w:val="both"/>
        <w:rPr>
          <w:rFonts w:ascii="Arial" w:hAnsi="Arial" w:cs="Arial"/>
          <w:b/>
          <w:bCs/>
        </w:rPr>
      </w:pPr>
      <w:r w:rsidRPr="003749AE">
        <w:rPr>
          <w:rFonts w:ascii="Arial" w:hAnsi="Arial" w:cs="Arial"/>
          <w:b/>
          <w:bCs/>
        </w:rPr>
        <w:t>Državni prazniki</w:t>
      </w:r>
    </w:p>
    <w:p w:rsidR="004465A6" w:rsidRPr="003749AE" w:rsidRDefault="004465A6" w:rsidP="004465A6">
      <w:pPr>
        <w:ind w:firstLine="708"/>
        <w:jc w:val="both"/>
        <w:rPr>
          <w:rFonts w:ascii="Arial" w:hAnsi="Arial" w:cs="Arial"/>
        </w:rPr>
      </w:pPr>
      <w:r w:rsidRPr="003749AE">
        <w:rPr>
          <w:rFonts w:ascii="Arial" w:hAnsi="Arial" w:cs="Arial"/>
        </w:rPr>
        <w:t xml:space="preserve">Novo leto </w:t>
      </w:r>
      <w:r w:rsidR="003D01FC" w:rsidRPr="003749AE">
        <w:rPr>
          <w:rFonts w:ascii="Arial" w:hAnsi="Arial" w:cs="Arial"/>
        </w:rPr>
        <w:t>petek</w:t>
      </w:r>
      <w:r w:rsidRPr="003749AE">
        <w:rPr>
          <w:rFonts w:ascii="Arial" w:hAnsi="Arial" w:cs="Arial"/>
        </w:rPr>
        <w:t xml:space="preserve"> 1. in </w:t>
      </w:r>
      <w:r w:rsidR="003D01FC" w:rsidRPr="003749AE">
        <w:rPr>
          <w:rFonts w:ascii="Arial" w:hAnsi="Arial" w:cs="Arial"/>
        </w:rPr>
        <w:t xml:space="preserve">sobota </w:t>
      </w:r>
      <w:r w:rsidRPr="003749AE">
        <w:rPr>
          <w:rFonts w:ascii="Arial" w:hAnsi="Arial" w:cs="Arial"/>
        </w:rPr>
        <w:t>2. januar</w:t>
      </w:r>
    </w:p>
    <w:p w:rsidR="004465A6" w:rsidRPr="003749AE" w:rsidRDefault="004465A6" w:rsidP="004465A6">
      <w:pPr>
        <w:ind w:firstLine="708"/>
        <w:jc w:val="both"/>
        <w:rPr>
          <w:rFonts w:ascii="Arial" w:hAnsi="Arial" w:cs="Arial"/>
        </w:rPr>
      </w:pPr>
      <w:r w:rsidRPr="003749AE">
        <w:rPr>
          <w:rFonts w:ascii="Arial" w:hAnsi="Arial" w:cs="Arial"/>
        </w:rPr>
        <w:t xml:space="preserve">Prešernov dan, kulturni praznik: </w:t>
      </w:r>
      <w:r w:rsidR="003D01FC" w:rsidRPr="003749AE">
        <w:rPr>
          <w:rFonts w:ascii="Arial" w:hAnsi="Arial" w:cs="Arial"/>
        </w:rPr>
        <w:t>ponedeljek</w:t>
      </w:r>
      <w:r w:rsidRPr="003749AE">
        <w:rPr>
          <w:rFonts w:ascii="Arial" w:hAnsi="Arial" w:cs="Arial"/>
        </w:rPr>
        <w:t xml:space="preserve"> </w:t>
      </w:r>
      <w:r w:rsidR="009C21CE">
        <w:rPr>
          <w:rFonts w:ascii="Arial" w:hAnsi="Arial" w:cs="Arial"/>
        </w:rPr>
        <w:t xml:space="preserve"> </w:t>
      </w:r>
      <w:r w:rsidRPr="003749AE">
        <w:rPr>
          <w:rFonts w:ascii="Arial" w:hAnsi="Arial" w:cs="Arial"/>
        </w:rPr>
        <w:t>8. februar</w:t>
      </w:r>
    </w:p>
    <w:p w:rsidR="004465A6" w:rsidRPr="003749AE" w:rsidRDefault="004465A6" w:rsidP="004465A6">
      <w:pPr>
        <w:ind w:firstLine="708"/>
        <w:jc w:val="both"/>
        <w:rPr>
          <w:rFonts w:ascii="Arial" w:hAnsi="Arial" w:cs="Arial"/>
        </w:rPr>
      </w:pPr>
      <w:r w:rsidRPr="003749AE">
        <w:rPr>
          <w:rFonts w:ascii="Arial" w:hAnsi="Arial" w:cs="Arial"/>
        </w:rPr>
        <w:t xml:space="preserve">Dan upora proti okupatorju: </w:t>
      </w:r>
      <w:r w:rsidR="003D01FC" w:rsidRPr="003749AE">
        <w:rPr>
          <w:rFonts w:ascii="Arial" w:hAnsi="Arial" w:cs="Arial"/>
        </w:rPr>
        <w:t>torek</w:t>
      </w:r>
      <w:r w:rsidRPr="003749AE">
        <w:rPr>
          <w:rFonts w:ascii="Arial" w:hAnsi="Arial" w:cs="Arial"/>
        </w:rPr>
        <w:t xml:space="preserve"> 27. april</w:t>
      </w:r>
    </w:p>
    <w:p w:rsidR="004465A6" w:rsidRPr="003749AE" w:rsidRDefault="004465A6" w:rsidP="004465A6">
      <w:pPr>
        <w:ind w:firstLine="708"/>
        <w:jc w:val="both"/>
        <w:rPr>
          <w:rFonts w:ascii="Arial" w:hAnsi="Arial" w:cs="Arial"/>
        </w:rPr>
      </w:pPr>
      <w:r w:rsidRPr="003749AE">
        <w:rPr>
          <w:rFonts w:ascii="Arial" w:hAnsi="Arial" w:cs="Arial"/>
        </w:rPr>
        <w:t xml:space="preserve">Praznik dela: </w:t>
      </w:r>
      <w:r w:rsidR="003D01FC" w:rsidRPr="003749AE">
        <w:rPr>
          <w:rFonts w:ascii="Arial" w:hAnsi="Arial" w:cs="Arial"/>
        </w:rPr>
        <w:t>sobota</w:t>
      </w:r>
      <w:r w:rsidRPr="003749AE">
        <w:rPr>
          <w:rFonts w:ascii="Arial" w:hAnsi="Arial" w:cs="Arial"/>
        </w:rPr>
        <w:t xml:space="preserve"> 1. maj in </w:t>
      </w:r>
      <w:r w:rsidR="003D01FC" w:rsidRPr="003749AE">
        <w:rPr>
          <w:rFonts w:ascii="Arial" w:hAnsi="Arial" w:cs="Arial"/>
        </w:rPr>
        <w:t>nedelja</w:t>
      </w:r>
      <w:r w:rsidRPr="003749AE">
        <w:rPr>
          <w:rFonts w:ascii="Arial" w:hAnsi="Arial" w:cs="Arial"/>
        </w:rPr>
        <w:t xml:space="preserve"> 2. maj.</w:t>
      </w:r>
    </w:p>
    <w:p w:rsidR="004465A6" w:rsidRPr="003749AE" w:rsidRDefault="004465A6" w:rsidP="004465A6">
      <w:pPr>
        <w:ind w:firstLine="708"/>
        <w:jc w:val="both"/>
        <w:rPr>
          <w:rFonts w:ascii="Arial" w:hAnsi="Arial" w:cs="Arial"/>
        </w:rPr>
      </w:pPr>
      <w:r w:rsidRPr="003749AE">
        <w:rPr>
          <w:rFonts w:ascii="Arial" w:hAnsi="Arial" w:cs="Arial"/>
        </w:rPr>
        <w:t xml:space="preserve">Dan državnosti:  </w:t>
      </w:r>
      <w:r w:rsidR="003D01FC" w:rsidRPr="003749AE">
        <w:rPr>
          <w:rFonts w:ascii="Arial" w:hAnsi="Arial" w:cs="Arial"/>
        </w:rPr>
        <w:t>petek</w:t>
      </w:r>
      <w:r w:rsidRPr="003749AE">
        <w:rPr>
          <w:rFonts w:ascii="Arial" w:hAnsi="Arial" w:cs="Arial"/>
        </w:rPr>
        <w:t xml:space="preserve"> 25. junij</w:t>
      </w:r>
      <w:r w:rsidR="003D01FC" w:rsidRPr="003749AE">
        <w:rPr>
          <w:rFonts w:ascii="Arial" w:hAnsi="Arial" w:cs="Arial"/>
        </w:rPr>
        <w:t xml:space="preserve"> </w:t>
      </w:r>
    </w:p>
    <w:p w:rsidR="003D01FC" w:rsidRPr="003749AE" w:rsidRDefault="003D01FC" w:rsidP="004465A6">
      <w:pPr>
        <w:ind w:firstLine="708"/>
        <w:jc w:val="both"/>
        <w:rPr>
          <w:rFonts w:ascii="Arial" w:hAnsi="Arial" w:cs="Arial"/>
        </w:rPr>
      </w:pPr>
      <w:r w:rsidRPr="003749AE">
        <w:rPr>
          <w:rFonts w:ascii="Arial" w:hAnsi="Arial" w:cs="Arial"/>
        </w:rPr>
        <w:t>Dan reformacije: nedelja 31. oktober</w:t>
      </w:r>
    </w:p>
    <w:p w:rsidR="004465A6" w:rsidRPr="003749AE" w:rsidRDefault="004465A6" w:rsidP="004465A6">
      <w:pPr>
        <w:ind w:firstLine="708"/>
        <w:jc w:val="both"/>
        <w:rPr>
          <w:rFonts w:ascii="Arial" w:hAnsi="Arial" w:cs="Arial"/>
        </w:rPr>
      </w:pPr>
      <w:r w:rsidRPr="003749AE">
        <w:rPr>
          <w:rFonts w:ascii="Arial" w:hAnsi="Arial" w:cs="Arial"/>
        </w:rPr>
        <w:t xml:space="preserve">Dan spomina na mrtve: </w:t>
      </w:r>
      <w:r w:rsidR="003D01FC" w:rsidRPr="003749AE">
        <w:rPr>
          <w:rFonts w:ascii="Arial" w:hAnsi="Arial" w:cs="Arial"/>
        </w:rPr>
        <w:t>ponedeljek</w:t>
      </w:r>
      <w:r w:rsidRPr="003749AE">
        <w:rPr>
          <w:rFonts w:ascii="Arial" w:hAnsi="Arial" w:cs="Arial"/>
        </w:rPr>
        <w:t xml:space="preserve"> 1.november</w:t>
      </w:r>
    </w:p>
    <w:p w:rsidR="004465A6" w:rsidRPr="003749AE" w:rsidRDefault="004465A6" w:rsidP="004465A6">
      <w:pPr>
        <w:ind w:firstLine="708"/>
        <w:jc w:val="both"/>
        <w:rPr>
          <w:rFonts w:ascii="Arial" w:hAnsi="Arial" w:cs="Arial"/>
        </w:rPr>
      </w:pPr>
      <w:r w:rsidRPr="003749AE">
        <w:rPr>
          <w:rFonts w:ascii="Arial" w:hAnsi="Arial" w:cs="Arial"/>
        </w:rPr>
        <w:t xml:space="preserve">Dan samostojnosti in enotnosti: </w:t>
      </w:r>
      <w:r w:rsidR="003D01FC" w:rsidRPr="003749AE">
        <w:rPr>
          <w:rFonts w:ascii="Arial" w:hAnsi="Arial" w:cs="Arial"/>
        </w:rPr>
        <w:t>nedelja</w:t>
      </w:r>
      <w:r w:rsidRPr="003749AE">
        <w:rPr>
          <w:rFonts w:ascii="Arial" w:hAnsi="Arial" w:cs="Arial"/>
        </w:rPr>
        <w:t xml:space="preserve"> 26. december.</w:t>
      </w:r>
    </w:p>
    <w:p w:rsidR="004465A6" w:rsidRPr="003749AE" w:rsidRDefault="004465A6" w:rsidP="004465A6">
      <w:pPr>
        <w:ind w:firstLine="708"/>
        <w:jc w:val="both"/>
        <w:rPr>
          <w:rFonts w:ascii="Arial" w:hAnsi="Arial" w:cs="Arial"/>
          <w:b/>
          <w:bCs/>
        </w:rPr>
      </w:pPr>
      <w:r w:rsidRPr="003749AE">
        <w:rPr>
          <w:rFonts w:ascii="Arial" w:hAnsi="Arial" w:cs="Arial"/>
          <w:b/>
          <w:bCs/>
        </w:rPr>
        <w:t>Državni prazniki, ki niso dela prosti</w:t>
      </w:r>
    </w:p>
    <w:p w:rsidR="004465A6" w:rsidRPr="003749AE" w:rsidRDefault="004465A6" w:rsidP="004465A6">
      <w:pPr>
        <w:ind w:firstLine="708"/>
        <w:jc w:val="both"/>
        <w:rPr>
          <w:rFonts w:ascii="Arial" w:hAnsi="Arial" w:cs="Arial"/>
        </w:rPr>
      </w:pPr>
      <w:r w:rsidRPr="003749AE">
        <w:rPr>
          <w:rFonts w:ascii="Arial" w:hAnsi="Arial" w:cs="Arial"/>
        </w:rPr>
        <w:t>8.</w:t>
      </w:r>
      <w:r w:rsidR="003D01FC" w:rsidRPr="003749AE">
        <w:rPr>
          <w:rFonts w:ascii="Arial" w:hAnsi="Arial" w:cs="Arial"/>
        </w:rPr>
        <w:t xml:space="preserve"> </w:t>
      </w:r>
      <w:r w:rsidRPr="003749AE">
        <w:rPr>
          <w:rFonts w:ascii="Arial" w:hAnsi="Arial" w:cs="Arial"/>
        </w:rPr>
        <w:t xml:space="preserve">6.  </w:t>
      </w:r>
      <w:r w:rsidR="003D01FC" w:rsidRPr="003749AE">
        <w:rPr>
          <w:rFonts w:ascii="Arial" w:hAnsi="Arial" w:cs="Arial"/>
        </w:rPr>
        <w:t xml:space="preserve">rojstni </w:t>
      </w:r>
      <w:r w:rsidRPr="003749AE">
        <w:rPr>
          <w:rFonts w:ascii="Arial" w:hAnsi="Arial" w:cs="Arial"/>
        </w:rPr>
        <w:t>dan Primoža Trubarja; 17. 8. združitev prekmurskih Slovencev z matičnim narodom; 15.9. vrnitev Primorske k matični domovini; 25.10. dan suverenosti; 23.11. dan Rudolfa Maistra.</w:t>
      </w:r>
      <w:r w:rsidR="00690042">
        <w:rPr>
          <w:rFonts w:ascii="Arial" w:hAnsi="Arial" w:cs="Arial"/>
        </w:rPr>
        <w:t xml:space="preserve"> Leto 2021 bo Čebelarska zveza Slovenije  posvetila 300 - letnici rojstva znanega slovenskega čebelarja Petra Pavla Glavarja.</w:t>
      </w:r>
    </w:p>
    <w:p w:rsidR="004465A6" w:rsidRPr="003749AE" w:rsidRDefault="004465A6" w:rsidP="004465A6">
      <w:pPr>
        <w:ind w:firstLine="708"/>
        <w:jc w:val="both"/>
        <w:rPr>
          <w:rFonts w:ascii="Arial" w:hAnsi="Arial" w:cs="Arial"/>
          <w:b/>
          <w:bCs/>
        </w:rPr>
      </w:pPr>
      <w:r w:rsidRPr="003749AE">
        <w:rPr>
          <w:rFonts w:ascii="Arial" w:hAnsi="Arial" w:cs="Arial"/>
          <w:b/>
          <w:bCs/>
        </w:rPr>
        <w:t>Nekateri tradicionalni prazniki</w:t>
      </w:r>
    </w:p>
    <w:p w:rsidR="004465A6" w:rsidRPr="003749AE" w:rsidRDefault="004465A6" w:rsidP="004465A6">
      <w:pPr>
        <w:ind w:firstLine="708"/>
        <w:jc w:val="both"/>
        <w:rPr>
          <w:rFonts w:ascii="Arial" w:hAnsi="Arial" w:cs="Arial"/>
        </w:rPr>
      </w:pPr>
      <w:r w:rsidRPr="003749AE">
        <w:rPr>
          <w:rFonts w:ascii="Arial" w:hAnsi="Arial" w:cs="Arial"/>
        </w:rPr>
        <w:t xml:space="preserve">Svečnica:  </w:t>
      </w:r>
      <w:r w:rsidR="00B24A08" w:rsidRPr="003749AE">
        <w:rPr>
          <w:rFonts w:ascii="Arial" w:hAnsi="Arial" w:cs="Arial"/>
        </w:rPr>
        <w:t>torek</w:t>
      </w:r>
      <w:r w:rsidRPr="003749AE">
        <w:rPr>
          <w:rFonts w:ascii="Arial" w:hAnsi="Arial" w:cs="Arial"/>
        </w:rPr>
        <w:t xml:space="preserve"> 2. februar</w:t>
      </w:r>
    </w:p>
    <w:p w:rsidR="004465A6" w:rsidRPr="003749AE" w:rsidRDefault="004465A6" w:rsidP="004465A6">
      <w:pPr>
        <w:ind w:firstLine="708"/>
        <w:jc w:val="both"/>
        <w:rPr>
          <w:rFonts w:ascii="Arial" w:hAnsi="Arial" w:cs="Arial"/>
        </w:rPr>
      </w:pPr>
      <w:r w:rsidRPr="003749AE">
        <w:rPr>
          <w:rFonts w:ascii="Arial" w:hAnsi="Arial" w:cs="Arial"/>
        </w:rPr>
        <w:t xml:space="preserve">Velika noč: nedelja </w:t>
      </w:r>
      <w:r w:rsidR="00D05E9A">
        <w:rPr>
          <w:rFonts w:ascii="Arial" w:hAnsi="Arial" w:cs="Arial"/>
        </w:rPr>
        <w:t>4. april</w:t>
      </w:r>
    </w:p>
    <w:p w:rsidR="004465A6" w:rsidRPr="003749AE" w:rsidRDefault="004465A6" w:rsidP="004465A6">
      <w:pPr>
        <w:ind w:firstLine="708"/>
        <w:jc w:val="both"/>
        <w:rPr>
          <w:rFonts w:ascii="Arial" w:hAnsi="Arial" w:cs="Arial"/>
        </w:rPr>
      </w:pPr>
      <w:r w:rsidRPr="003749AE">
        <w:rPr>
          <w:rFonts w:ascii="Arial" w:hAnsi="Arial" w:cs="Arial"/>
        </w:rPr>
        <w:lastRenderedPageBreak/>
        <w:t xml:space="preserve">Velikonočni ponedeljek: </w:t>
      </w:r>
      <w:r w:rsidR="00D05E9A">
        <w:rPr>
          <w:rFonts w:ascii="Arial" w:hAnsi="Arial" w:cs="Arial"/>
        </w:rPr>
        <w:t>5. april</w:t>
      </w:r>
    </w:p>
    <w:p w:rsidR="004465A6" w:rsidRPr="003749AE" w:rsidRDefault="004465A6" w:rsidP="004465A6">
      <w:pPr>
        <w:ind w:firstLine="708"/>
        <w:jc w:val="both"/>
        <w:rPr>
          <w:rFonts w:ascii="Arial" w:hAnsi="Arial" w:cs="Arial"/>
        </w:rPr>
      </w:pPr>
      <w:r w:rsidRPr="003749AE">
        <w:rPr>
          <w:rFonts w:ascii="Arial" w:hAnsi="Arial" w:cs="Arial"/>
        </w:rPr>
        <w:t xml:space="preserve">Binkošti: nedelja  </w:t>
      </w:r>
      <w:r w:rsidR="00D05E9A">
        <w:rPr>
          <w:rFonts w:ascii="Arial" w:hAnsi="Arial" w:cs="Arial"/>
        </w:rPr>
        <w:t>23</w:t>
      </w:r>
      <w:r w:rsidRPr="003749AE">
        <w:rPr>
          <w:rFonts w:ascii="Arial" w:hAnsi="Arial" w:cs="Arial"/>
        </w:rPr>
        <w:t>. maja</w:t>
      </w:r>
    </w:p>
    <w:p w:rsidR="004465A6" w:rsidRPr="003749AE" w:rsidRDefault="004465A6" w:rsidP="004465A6">
      <w:pPr>
        <w:ind w:firstLine="708"/>
        <w:jc w:val="both"/>
        <w:rPr>
          <w:rFonts w:ascii="Arial" w:hAnsi="Arial" w:cs="Arial"/>
        </w:rPr>
      </w:pPr>
      <w:r w:rsidRPr="003749AE">
        <w:rPr>
          <w:rFonts w:ascii="Arial" w:hAnsi="Arial" w:cs="Arial"/>
        </w:rPr>
        <w:t xml:space="preserve">Telovo:  </w:t>
      </w:r>
      <w:r w:rsidR="00D05E9A">
        <w:rPr>
          <w:rFonts w:ascii="Arial" w:hAnsi="Arial" w:cs="Arial"/>
        </w:rPr>
        <w:t>četrtek 3.</w:t>
      </w:r>
      <w:r w:rsidRPr="003749AE">
        <w:rPr>
          <w:rFonts w:ascii="Arial" w:hAnsi="Arial" w:cs="Arial"/>
        </w:rPr>
        <w:t>. junij</w:t>
      </w:r>
    </w:p>
    <w:p w:rsidR="004465A6" w:rsidRPr="003749AE" w:rsidRDefault="004465A6" w:rsidP="004465A6">
      <w:pPr>
        <w:ind w:firstLine="708"/>
        <w:jc w:val="both"/>
        <w:rPr>
          <w:rFonts w:ascii="Arial" w:hAnsi="Arial" w:cs="Arial"/>
        </w:rPr>
      </w:pPr>
      <w:r w:rsidRPr="003749AE">
        <w:rPr>
          <w:rFonts w:ascii="Arial" w:hAnsi="Arial" w:cs="Arial"/>
        </w:rPr>
        <w:t xml:space="preserve">Veliki šmaren: </w:t>
      </w:r>
      <w:r w:rsidR="00B24A08" w:rsidRPr="003749AE">
        <w:rPr>
          <w:rFonts w:ascii="Arial" w:hAnsi="Arial" w:cs="Arial"/>
        </w:rPr>
        <w:t xml:space="preserve">nedelja </w:t>
      </w:r>
      <w:r w:rsidRPr="003749AE">
        <w:rPr>
          <w:rFonts w:ascii="Arial" w:hAnsi="Arial" w:cs="Arial"/>
        </w:rPr>
        <w:t xml:space="preserve">15. avgust </w:t>
      </w:r>
    </w:p>
    <w:p w:rsidR="004465A6" w:rsidRPr="003749AE" w:rsidRDefault="004465A6" w:rsidP="004465A6">
      <w:pPr>
        <w:ind w:firstLine="708"/>
        <w:jc w:val="both"/>
        <w:rPr>
          <w:rFonts w:ascii="Arial" w:hAnsi="Arial" w:cs="Arial"/>
        </w:rPr>
      </w:pPr>
      <w:r w:rsidRPr="003749AE">
        <w:rPr>
          <w:rFonts w:ascii="Arial" w:hAnsi="Arial" w:cs="Arial"/>
        </w:rPr>
        <w:t>Prva adventna nedelja: 2</w:t>
      </w:r>
      <w:r w:rsidR="00B24A08" w:rsidRPr="003749AE">
        <w:rPr>
          <w:rFonts w:ascii="Arial" w:hAnsi="Arial" w:cs="Arial"/>
        </w:rPr>
        <w:t>8</w:t>
      </w:r>
      <w:r w:rsidR="00D04E38">
        <w:rPr>
          <w:rFonts w:ascii="Arial" w:hAnsi="Arial" w:cs="Arial"/>
        </w:rPr>
        <w:t>.</w:t>
      </w:r>
      <w:r w:rsidRPr="003749AE">
        <w:rPr>
          <w:rFonts w:ascii="Arial" w:hAnsi="Arial" w:cs="Arial"/>
        </w:rPr>
        <w:t xml:space="preserve"> novembra</w:t>
      </w:r>
    </w:p>
    <w:p w:rsidR="00390771" w:rsidRPr="00C8147C" w:rsidRDefault="004465A6" w:rsidP="00C8147C">
      <w:pPr>
        <w:ind w:firstLine="708"/>
        <w:jc w:val="both"/>
        <w:rPr>
          <w:rFonts w:ascii="Arial" w:hAnsi="Arial" w:cs="Arial"/>
        </w:rPr>
      </w:pPr>
      <w:r w:rsidRPr="003749AE">
        <w:rPr>
          <w:rFonts w:ascii="Arial" w:hAnsi="Arial" w:cs="Arial"/>
        </w:rPr>
        <w:t>Božič:</w:t>
      </w:r>
      <w:r w:rsidR="003D01FC" w:rsidRPr="003749AE">
        <w:rPr>
          <w:rFonts w:ascii="Arial" w:hAnsi="Arial" w:cs="Arial"/>
        </w:rPr>
        <w:t xml:space="preserve"> </w:t>
      </w:r>
      <w:r w:rsidR="00B24A08" w:rsidRPr="003749AE">
        <w:rPr>
          <w:rFonts w:ascii="Arial" w:hAnsi="Arial" w:cs="Arial"/>
        </w:rPr>
        <w:t>sobota</w:t>
      </w:r>
      <w:r w:rsidRPr="003749AE">
        <w:rPr>
          <w:rFonts w:ascii="Arial" w:hAnsi="Arial" w:cs="Arial"/>
        </w:rPr>
        <w:t xml:space="preserve"> 25. decembra</w:t>
      </w:r>
    </w:p>
    <w:p w:rsidR="00390771" w:rsidRPr="00A166F7" w:rsidRDefault="00885632" w:rsidP="00D75CE8">
      <w:pPr>
        <w:ind w:firstLine="708"/>
        <w:jc w:val="center"/>
        <w:rPr>
          <w:rFonts w:ascii="Arial" w:hAnsi="Arial" w:cs="Arial"/>
          <w:b/>
          <w:bCs/>
          <w:color w:val="7030A0"/>
          <w:sz w:val="24"/>
          <w:szCs w:val="24"/>
        </w:rPr>
      </w:pPr>
      <w:r w:rsidRPr="00A166F7">
        <w:rPr>
          <w:rFonts w:ascii="Arial" w:hAnsi="Arial" w:cs="Arial"/>
          <w:b/>
          <w:bCs/>
          <w:color w:val="7030A0"/>
          <w:sz w:val="24"/>
          <w:szCs w:val="24"/>
        </w:rPr>
        <w:t>Še n</w:t>
      </w:r>
      <w:r w:rsidR="00390771" w:rsidRPr="00A166F7">
        <w:rPr>
          <w:rFonts w:ascii="Arial" w:hAnsi="Arial" w:cs="Arial"/>
          <w:b/>
          <w:bCs/>
          <w:color w:val="7030A0"/>
          <w:sz w:val="24"/>
          <w:szCs w:val="24"/>
        </w:rPr>
        <w:t>ekaj astronomskih podatkov</w:t>
      </w:r>
    </w:p>
    <w:p w:rsidR="00690042" w:rsidRPr="00A166F7" w:rsidRDefault="00690042" w:rsidP="00D75CE8">
      <w:pPr>
        <w:ind w:left="708" w:firstLine="708"/>
        <w:rPr>
          <w:rFonts w:ascii="Arial" w:hAnsi="Arial" w:cs="Arial"/>
          <w:color w:val="7030A0"/>
          <w:sz w:val="28"/>
          <w:szCs w:val="28"/>
        </w:rPr>
      </w:pPr>
      <w:r w:rsidRPr="00A166F7">
        <w:rPr>
          <w:rFonts w:ascii="Arial" w:hAnsi="Arial" w:cs="Arial"/>
          <w:color w:val="7030A0"/>
          <w:sz w:val="28"/>
          <w:szCs w:val="28"/>
        </w:rPr>
        <w:t>S</w:t>
      </w:r>
      <w:r w:rsidR="00390771" w:rsidRPr="00A166F7">
        <w:rPr>
          <w:rFonts w:ascii="Arial" w:hAnsi="Arial" w:cs="Arial"/>
          <w:color w:val="7030A0"/>
          <w:sz w:val="28"/>
          <w:szCs w:val="28"/>
        </w:rPr>
        <w:t>onc</w:t>
      </w:r>
      <w:r w:rsidRPr="00A166F7">
        <w:rPr>
          <w:rFonts w:ascii="Arial" w:hAnsi="Arial" w:cs="Arial"/>
          <w:color w:val="7030A0"/>
          <w:sz w:val="28"/>
          <w:szCs w:val="28"/>
        </w:rPr>
        <w:t>e</w:t>
      </w:r>
      <w:r w:rsidR="00390771" w:rsidRPr="00A166F7">
        <w:rPr>
          <w:rFonts w:ascii="Arial" w:hAnsi="Arial" w:cs="Arial"/>
          <w:color w:val="7030A0"/>
          <w:sz w:val="28"/>
          <w:szCs w:val="28"/>
        </w:rPr>
        <w:t xml:space="preserve"> in galaksij</w:t>
      </w:r>
      <w:r w:rsidRPr="00A166F7">
        <w:rPr>
          <w:rFonts w:ascii="Arial" w:hAnsi="Arial" w:cs="Arial"/>
          <w:color w:val="7030A0"/>
          <w:sz w:val="28"/>
          <w:szCs w:val="28"/>
        </w:rPr>
        <w:t>a</w:t>
      </w:r>
      <w:r w:rsidR="00390771" w:rsidRPr="00A166F7">
        <w:rPr>
          <w:rFonts w:ascii="Arial" w:hAnsi="Arial" w:cs="Arial"/>
          <w:color w:val="7030A0"/>
          <w:sz w:val="28"/>
          <w:szCs w:val="28"/>
        </w:rPr>
        <w:t xml:space="preserve"> Rimsk</w:t>
      </w:r>
      <w:r w:rsidRPr="00A166F7">
        <w:rPr>
          <w:rFonts w:ascii="Arial" w:hAnsi="Arial" w:cs="Arial"/>
          <w:color w:val="7030A0"/>
          <w:sz w:val="28"/>
          <w:szCs w:val="28"/>
        </w:rPr>
        <w:t>a</w:t>
      </w:r>
      <w:r w:rsidR="00390771" w:rsidRPr="00A166F7">
        <w:rPr>
          <w:rFonts w:ascii="Arial" w:hAnsi="Arial" w:cs="Arial"/>
          <w:color w:val="7030A0"/>
          <w:sz w:val="28"/>
          <w:szCs w:val="28"/>
        </w:rPr>
        <w:t xml:space="preserve"> cest</w:t>
      </w:r>
      <w:r w:rsidRPr="00A166F7">
        <w:rPr>
          <w:rFonts w:ascii="Arial" w:hAnsi="Arial" w:cs="Arial"/>
          <w:color w:val="7030A0"/>
          <w:sz w:val="28"/>
          <w:szCs w:val="28"/>
        </w:rPr>
        <w:t>a</w:t>
      </w:r>
      <w:r w:rsidR="00390771" w:rsidRPr="00A166F7">
        <w:rPr>
          <w:rFonts w:ascii="Arial" w:hAnsi="Arial" w:cs="Arial"/>
          <w:color w:val="7030A0"/>
          <w:sz w:val="28"/>
          <w:szCs w:val="28"/>
        </w:rPr>
        <w:t>.</w:t>
      </w:r>
    </w:p>
    <w:p w:rsidR="004D77EC" w:rsidRDefault="004659A0" w:rsidP="00CF7030">
      <w:pPr>
        <w:ind w:firstLine="708"/>
        <w:rPr>
          <w:rFonts w:ascii="Arial" w:hAnsi="Arial" w:cs="Arial"/>
        </w:rPr>
      </w:pPr>
      <w:r>
        <w:rPr>
          <w:rFonts w:ascii="Arial" w:hAnsi="Arial" w:cs="Arial"/>
        </w:rPr>
        <w:t>M</w:t>
      </w:r>
      <w:r w:rsidR="00390771">
        <w:rPr>
          <w:rFonts w:ascii="Arial" w:hAnsi="Arial" w:cs="Arial"/>
        </w:rPr>
        <w:t xml:space="preserve">noga dogajanja </w:t>
      </w:r>
      <w:r w:rsidR="004D77EC">
        <w:rPr>
          <w:rFonts w:ascii="Arial" w:hAnsi="Arial" w:cs="Arial"/>
        </w:rPr>
        <w:t xml:space="preserve">na zemlji in </w:t>
      </w:r>
      <w:r w:rsidR="00390771">
        <w:rPr>
          <w:rFonts w:ascii="Arial" w:hAnsi="Arial" w:cs="Arial"/>
        </w:rPr>
        <w:t>v našem osončju</w:t>
      </w:r>
      <w:r>
        <w:rPr>
          <w:rFonts w:ascii="Arial" w:hAnsi="Arial" w:cs="Arial"/>
        </w:rPr>
        <w:t>,</w:t>
      </w:r>
      <w:r w:rsidR="00390771">
        <w:rPr>
          <w:rFonts w:ascii="Arial" w:hAnsi="Arial" w:cs="Arial"/>
        </w:rPr>
        <w:t xml:space="preserve"> so povezana </w:t>
      </w:r>
      <w:r w:rsidR="00A24C0E">
        <w:rPr>
          <w:rFonts w:ascii="Arial" w:hAnsi="Arial" w:cs="Arial"/>
        </w:rPr>
        <w:t>z kozmičnimi dogodki v naši galaksiji Rimski cesti in globin</w:t>
      </w:r>
      <w:r>
        <w:rPr>
          <w:rFonts w:ascii="Arial" w:hAnsi="Arial" w:cs="Arial"/>
        </w:rPr>
        <w:t>ah</w:t>
      </w:r>
      <w:r w:rsidR="00A24C0E">
        <w:rPr>
          <w:rFonts w:ascii="Arial" w:hAnsi="Arial" w:cs="Arial"/>
        </w:rPr>
        <w:t xml:space="preserve">  vsemirja. O teh dogajanjih vemo še vedno malo. Človeštvo bo moralo na področju znanosti in tehnike močno strniti vrste, da bomo začeli razumevati neskončne razdalje, fizikalne, kemične in druge procese v vesolju</w:t>
      </w:r>
      <w:r>
        <w:rPr>
          <w:rFonts w:ascii="Arial" w:hAnsi="Arial" w:cs="Arial"/>
        </w:rPr>
        <w:t xml:space="preserve">. </w:t>
      </w:r>
      <w:r w:rsidR="00A24C0E">
        <w:rPr>
          <w:rFonts w:ascii="Arial" w:hAnsi="Arial" w:cs="Arial"/>
        </w:rPr>
        <w:t xml:space="preserve">Za </w:t>
      </w:r>
      <w:r w:rsidR="004D77EC">
        <w:rPr>
          <w:rFonts w:ascii="Arial" w:hAnsi="Arial" w:cs="Arial"/>
        </w:rPr>
        <w:t xml:space="preserve">nas, navadne ljudi. bo za </w:t>
      </w:r>
      <w:r w:rsidR="00A24C0E">
        <w:rPr>
          <w:rFonts w:ascii="Arial" w:hAnsi="Arial" w:cs="Arial"/>
        </w:rPr>
        <w:t>začetek čisto dovolj, če bomo skrbno varovali ta prahec imenovan Zemlja</w:t>
      </w:r>
      <w:r>
        <w:rPr>
          <w:rFonts w:ascii="Arial" w:hAnsi="Arial" w:cs="Arial"/>
        </w:rPr>
        <w:t>,</w:t>
      </w:r>
      <w:r w:rsidR="004D77EC">
        <w:rPr>
          <w:rFonts w:ascii="Arial" w:hAnsi="Arial" w:cs="Arial"/>
        </w:rPr>
        <w:t xml:space="preserve"> na tretjem tiru od </w:t>
      </w:r>
      <w:r w:rsidR="00A24C0E">
        <w:rPr>
          <w:rFonts w:ascii="Arial" w:hAnsi="Arial" w:cs="Arial"/>
        </w:rPr>
        <w:t>son</w:t>
      </w:r>
      <w:r w:rsidR="004D77EC">
        <w:rPr>
          <w:rFonts w:ascii="Arial" w:hAnsi="Arial" w:cs="Arial"/>
        </w:rPr>
        <w:t>ca</w:t>
      </w:r>
      <w:r w:rsidR="00A24C0E">
        <w:rPr>
          <w:rFonts w:ascii="Arial" w:hAnsi="Arial" w:cs="Arial"/>
        </w:rPr>
        <w:t xml:space="preserve"> in </w:t>
      </w:r>
      <w:r w:rsidR="004D77EC">
        <w:rPr>
          <w:rFonts w:ascii="Arial" w:hAnsi="Arial" w:cs="Arial"/>
        </w:rPr>
        <w:t xml:space="preserve">izgubljen </w:t>
      </w:r>
      <w:r w:rsidR="00A24C0E">
        <w:rPr>
          <w:rFonts w:ascii="Arial" w:hAnsi="Arial" w:cs="Arial"/>
        </w:rPr>
        <w:t xml:space="preserve">vesolju. Vendar poseben. Na njem se je v milijardah let razvilo nekaj, česar v vesolju še nismo </w:t>
      </w:r>
      <w:r>
        <w:rPr>
          <w:rFonts w:ascii="Arial" w:hAnsi="Arial" w:cs="Arial"/>
        </w:rPr>
        <w:t>odkrili</w:t>
      </w:r>
      <w:r w:rsidR="00A24C0E">
        <w:rPr>
          <w:rFonts w:ascii="Arial" w:hAnsi="Arial" w:cs="Arial"/>
        </w:rPr>
        <w:t xml:space="preserve"> – živa bitja in življenje. Skrbi me. Ta čudež ne znamo dovolj ceniti in varovati. Otepamo se z vojnami, sovraštvom, rasizmom,…namesto da bi občudovali ta čarobni, morda enkratni</w:t>
      </w:r>
      <w:r w:rsidR="00B25793">
        <w:rPr>
          <w:rFonts w:ascii="Arial" w:hAnsi="Arial" w:cs="Arial"/>
        </w:rPr>
        <w:t>,</w:t>
      </w:r>
      <w:r w:rsidR="00A24C0E">
        <w:rPr>
          <w:rFonts w:ascii="Arial" w:hAnsi="Arial" w:cs="Arial"/>
        </w:rPr>
        <w:t xml:space="preserve"> dogodek vesolja</w:t>
      </w:r>
      <w:r w:rsidR="00B25793">
        <w:rPr>
          <w:rFonts w:ascii="Arial" w:hAnsi="Arial" w:cs="Arial"/>
        </w:rPr>
        <w:t xml:space="preserve">. </w:t>
      </w:r>
    </w:p>
    <w:p w:rsidR="00390771" w:rsidRDefault="00B25793" w:rsidP="004D77EC">
      <w:pPr>
        <w:ind w:firstLine="708"/>
        <w:rPr>
          <w:rFonts w:ascii="Arial" w:hAnsi="Arial" w:cs="Arial"/>
        </w:rPr>
      </w:pPr>
      <w:r>
        <w:rPr>
          <w:rFonts w:ascii="Arial" w:hAnsi="Arial" w:cs="Arial"/>
        </w:rPr>
        <w:t xml:space="preserve">Poglejmo v našo galaksijo Rimsko cesto. V njenih </w:t>
      </w:r>
      <w:r w:rsidR="004D77EC">
        <w:rPr>
          <w:rFonts w:ascii="Arial" w:hAnsi="Arial" w:cs="Arial"/>
        </w:rPr>
        <w:t xml:space="preserve">nam </w:t>
      </w:r>
      <w:r>
        <w:rPr>
          <w:rFonts w:ascii="Arial" w:hAnsi="Arial" w:cs="Arial"/>
        </w:rPr>
        <w:t>komaj razumljivih razdaljah je skrito naše osončje in z njim zemlja.</w:t>
      </w:r>
      <w:r w:rsidR="004D77EC">
        <w:rPr>
          <w:rFonts w:ascii="Arial" w:hAnsi="Arial" w:cs="Arial"/>
        </w:rPr>
        <w:t xml:space="preserve"> </w:t>
      </w:r>
      <w:r w:rsidR="00390771">
        <w:rPr>
          <w:rFonts w:ascii="Arial" w:hAnsi="Arial" w:cs="Arial"/>
        </w:rPr>
        <w:t xml:space="preserve">Premer naše Galaksije je okoli  100 000 svetlobnih let. </w:t>
      </w:r>
      <w:r w:rsidR="009E6F02">
        <w:rPr>
          <w:rFonts w:ascii="Arial" w:hAnsi="Arial" w:cs="Arial"/>
        </w:rPr>
        <w:t xml:space="preserve">Po vesolju hiti z 2,5 milijona km/h. </w:t>
      </w:r>
      <w:r w:rsidR="00390771">
        <w:rPr>
          <w:rFonts w:ascii="Arial" w:hAnsi="Arial" w:cs="Arial"/>
        </w:rPr>
        <w:t>Naše sonce je  oddaljeno okoli 26 000 svetlobnih let od njenega središča</w:t>
      </w:r>
      <w:r w:rsidR="004D77EC">
        <w:rPr>
          <w:rFonts w:ascii="Arial" w:hAnsi="Arial" w:cs="Arial"/>
        </w:rPr>
        <w:t xml:space="preserve">. </w:t>
      </w:r>
      <w:r w:rsidR="00390771">
        <w:rPr>
          <w:rFonts w:ascii="Arial" w:hAnsi="Arial" w:cs="Arial"/>
        </w:rPr>
        <w:t xml:space="preserve">Sonce </w:t>
      </w:r>
      <w:r w:rsidR="004D77EC">
        <w:rPr>
          <w:rFonts w:ascii="Arial" w:hAnsi="Arial" w:cs="Arial"/>
        </w:rPr>
        <w:t>ne lebdi</w:t>
      </w:r>
      <w:r w:rsidR="00390771">
        <w:rPr>
          <w:rFonts w:ascii="Arial" w:hAnsi="Arial" w:cs="Arial"/>
        </w:rPr>
        <w:t xml:space="preserve"> nepremično</w:t>
      </w:r>
      <w:r w:rsidR="004D77EC">
        <w:rPr>
          <w:rFonts w:ascii="Arial" w:hAnsi="Arial" w:cs="Arial"/>
        </w:rPr>
        <w:t xml:space="preserve"> v galaksiji</w:t>
      </w:r>
      <w:r w:rsidR="00390771">
        <w:rPr>
          <w:rFonts w:ascii="Arial" w:hAnsi="Arial" w:cs="Arial"/>
        </w:rPr>
        <w:t>. Skupaj s planeti, asteroidi in kometi se giblje po galaksiji s hitrostjo približno 220 km/s</w:t>
      </w:r>
      <w:r w:rsidR="004D77EC">
        <w:rPr>
          <w:rFonts w:ascii="Arial" w:hAnsi="Arial" w:cs="Arial"/>
        </w:rPr>
        <w:t xml:space="preserve"> in</w:t>
      </w:r>
      <w:r w:rsidR="004D77EC" w:rsidRPr="004D77EC">
        <w:rPr>
          <w:rFonts w:ascii="Arial" w:hAnsi="Arial" w:cs="Arial"/>
        </w:rPr>
        <w:t xml:space="preserve"> </w:t>
      </w:r>
      <w:r w:rsidR="004D77EC">
        <w:rPr>
          <w:rFonts w:ascii="Arial" w:hAnsi="Arial" w:cs="Arial"/>
        </w:rPr>
        <w:t>po spirali drsi proti robu galaksije.</w:t>
      </w:r>
    </w:p>
    <w:p w:rsidR="00B157BF" w:rsidRDefault="00B157BF" w:rsidP="00CF7030">
      <w:pPr>
        <w:ind w:firstLine="708"/>
        <w:rPr>
          <w:rFonts w:ascii="Arial" w:hAnsi="Arial" w:cs="Arial"/>
        </w:rPr>
      </w:pPr>
      <w:r>
        <w:rPr>
          <w:rFonts w:ascii="Arial" w:hAnsi="Arial" w:cs="Arial"/>
        </w:rPr>
        <w:lastRenderedPageBreak/>
        <w:t>Za en obhod galaksije potrebuje 230 do 240 milijonov let. Ravnina kroženja po kateri se giblje ni ravna, ampak nekako valovi. Trenutno smo približno 55  svetlobnih let nad ravnino kroženja. Od nje se bo oddaljevalo še kakšnih pet svetlobnih let po paraboli s kotom šestdeset stopinj. Trenutno je celotno naše osončje na  spiralnem pramenu med obema glavnima spiralama  zvezd Rimske ceste in sicer nekje v smeri proti Strelcu med ozvezdjema  Lire in Herkulesa.</w:t>
      </w:r>
    </w:p>
    <w:p w:rsidR="00D75CE8" w:rsidRDefault="00A166F7" w:rsidP="00885632">
      <w:pPr>
        <w:ind w:firstLine="708"/>
        <w:rPr>
          <w:rFonts w:ascii="Arial" w:hAnsi="Arial" w:cs="Arial"/>
        </w:rPr>
      </w:pPr>
      <w:r>
        <w:rPr>
          <w:noProof/>
          <w:lang w:eastAsia="sl-SI"/>
        </w:rPr>
        <w:drawing>
          <wp:anchor distT="0" distB="0" distL="114300" distR="114300" simplePos="0" relativeHeight="251708416" behindDoc="0" locked="0" layoutInCell="1" allowOverlap="1">
            <wp:simplePos x="0" y="0"/>
            <wp:positionH relativeFrom="column">
              <wp:posOffset>-346075</wp:posOffset>
            </wp:positionH>
            <wp:positionV relativeFrom="paragraph">
              <wp:posOffset>485140</wp:posOffset>
            </wp:positionV>
            <wp:extent cx="4913630" cy="3476625"/>
            <wp:effectExtent l="0" t="0" r="1270" b="9525"/>
            <wp:wrapSquare wrapText="bothSides"/>
            <wp:docPr id="217408" name="Slika 21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13630" cy="3476625"/>
                    </a:xfrm>
                    <a:prstGeom prst="rect">
                      <a:avLst/>
                    </a:prstGeom>
                    <a:noFill/>
                  </pic:spPr>
                </pic:pic>
              </a:graphicData>
            </a:graphic>
          </wp:anchor>
        </w:drawing>
      </w:r>
      <w:r w:rsidR="00B157BF">
        <w:rPr>
          <w:rFonts w:ascii="Arial" w:hAnsi="Arial" w:cs="Arial"/>
        </w:rPr>
        <w:t xml:space="preserve">Še nekaj o sončevem 'življenju',  ki ga mi bolj poznamo kot sončne pege in sončev veter. Oba pojava valovita od minimuma do </w:t>
      </w:r>
    </w:p>
    <w:p w:rsidR="008F0C98" w:rsidRPr="00885632" w:rsidRDefault="00B157BF" w:rsidP="00D75CE8">
      <w:pPr>
        <w:rPr>
          <w:rFonts w:ascii="Arial" w:hAnsi="Arial" w:cs="Arial"/>
        </w:rPr>
      </w:pPr>
      <w:r>
        <w:rPr>
          <w:rFonts w:ascii="Arial" w:hAnsi="Arial" w:cs="Arial"/>
        </w:rPr>
        <w:t>maksimuma v ciklih dolgih približno enajst do dvanajst let. Prihodnje leto se bo ta cikel začel vzpenjati iz minimuma v letošnjem letu proti maksimumu in ga dosegel okrog leta 2031 (2032). Intenzivnost</w:t>
      </w:r>
      <w:r w:rsidR="00885632">
        <w:rPr>
          <w:rFonts w:ascii="Arial" w:hAnsi="Arial" w:cs="Arial"/>
        </w:rPr>
        <w:t xml:space="preserve"> </w:t>
      </w:r>
      <w:r>
        <w:rPr>
          <w:rFonts w:ascii="Arial" w:hAnsi="Arial" w:cs="Arial"/>
        </w:rPr>
        <w:lastRenderedPageBreak/>
        <w:t>sončnih peg močno vpliva na življenje na zemlji in s tem tudi na vreme. Vroča poletja in ostre zime pogosto sledijo moči sončevih peg in vetra.</w:t>
      </w:r>
      <w:r w:rsidR="004E6E9D">
        <w:rPr>
          <w:rFonts w:ascii="Arial" w:hAnsi="Arial" w:cs="Arial"/>
        </w:rPr>
        <w:t xml:space="preserve"> </w:t>
      </w:r>
    </w:p>
    <w:p w:rsidR="00A166F7" w:rsidRDefault="00A166F7" w:rsidP="0041682D">
      <w:pPr>
        <w:ind w:left="2124" w:firstLine="708"/>
        <w:rPr>
          <w:rFonts w:ascii="Arial" w:hAnsi="Arial" w:cs="Arial"/>
          <w:color w:val="7030A0"/>
          <w:sz w:val="28"/>
          <w:szCs w:val="28"/>
        </w:rPr>
      </w:pPr>
    </w:p>
    <w:p w:rsidR="004465A6" w:rsidRPr="004E6E9D" w:rsidRDefault="004465A6" w:rsidP="0041682D">
      <w:pPr>
        <w:ind w:left="2124" w:firstLine="708"/>
        <w:rPr>
          <w:rFonts w:ascii="Arial" w:hAnsi="Arial" w:cs="Arial"/>
          <w:color w:val="7030A0"/>
          <w:sz w:val="28"/>
          <w:szCs w:val="28"/>
        </w:rPr>
      </w:pPr>
      <w:r w:rsidRPr="004E6E9D">
        <w:rPr>
          <w:rFonts w:ascii="Arial" w:hAnsi="Arial" w:cs="Arial"/>
          <w:color w:val="7030A0"/>
          <w:sz w:val="28"/>
          <w:szCs w:val="28"/>
        </w:rPr>
        <w:t>Luna</w:t>
      </w:r>
    </w:p>
    <w:p w:rsidR="002D3D5C" w:rsidRDefault="004465A6" w:rsidP="0041682D">
      <w:pPr>
        <w:ind w:firstLine="708"/>
        <w:rPr>
          <w:rFonts w:ascii="Arial" w:hAnsi="Arial" w:cs="Arial"/>
        </w:rPr>
      </w:pPr>
      <w:r w:rsidRPr="003749AE">
        <w:rPr>
          <w:rFonts w:ascii="Arial" w:hAnsi="Arial" w:cs="Arial"/>
        </w:rPr>
        <w:t>Preden se lotimo potepanja po koledarju preko vseh svetnikov, letnih časov, osebnih vremenskih zapiskov in drugih podatkov, si poglejmo še našo zvesto spremljevalko Luno. Tesno je povezana z Zemljo. Neločljivi dvojčici sta. Vendar zadnji podatki opazovanj z vesoljske stacionarne postaje  kažejo, da se luna počasi oddaljuje od zemlje. Kakšen centimeter na leto. Ne skrbite! Še dolgo bosta druga drugi v oporo in skupaj vplivali tudi na vreme in klimatske razmere na obeh planetih. Milijone let že gledata druga drugo z istim obrazom in ta ples bo trajal še nekaj milijard let. Sonce, ki vpliva na obe, bo čez kakšne štiri milijarde let postalo rdeča velikanka in ustavil</w:t>
      </w:r>
      <w:r w:rsidR="00D9485B">
        <w:rPr>
          <w:rFonts w:ascii="Arial" w:hAnsi="Arial" w:cs="Arial"/>
        </w:rPr>
        <w:t>o</w:t>
      </w:r>
      <w:r w:rsidRPr="003749AE">
        <w:rPr>
          <w:rFonts w:ascii="Arial" w:hAnsi="Arial" w:cs="Arial"/>
        </w:rPr>
        <w:t xml:space="preserve"> ta ples. Do tedaj pa veselo uživajmo ob večnem popotovanju obeh lepotic v vesolju in pogledu nanju.Zakaj nam luna kaže vedno isti obraz, me je nekoč vprašala vnukinja? Glavni krivec je sila gravitacije med zemljo in luno. Ta izčrpava vzajemno rotacijsko energijo. Na zemlji to najlažje opazimo ob plimi, oziroma ob oseki. </w:t>
      </w:r>
      <w:r w:rsidR="00D9485B">
        <w:rPr>
          <w:rFonts w:ascii="Arial" w:hAnsi="Arial" w:cs="Arial"/>
        </w:rPr>
        <w:t>Tudi</w:t>
      </w:r>
      <w:r w:rsidRPr="003749AE">
        <w:rPr>
          <w:rFonts w:ascii="Arial" w:hAnsi="Arial" w:cs="Arial"/>
        </w:rPr>
        <w:t xml:space="preserve"> zemlja ustvari neke vrste izboklino</w:t>
      </w:r>
      <w:r w:rsidR="00D9485B">
        <w:rPr>
          <w:rFonts w:ascii="Arial" w:hAnsi="Arial" w:cs="Arial"/>
        </w:rPr>
        <w:t xml:space="preserve"> (plimo)</w:t>
      </w:r>
      <w:r w:rsidRPr="003749AE">
        <w:rPr>
          <w:rFonts w:ascii="Arial" w:hAnsi="Arial" w:cs="Arial"/>
        </w:rPr>
        <w:t xml:space="preserve"> na lun</w:t>
      </w:r>
      <w:r w:rsidR="00D9485B">
        <w:rPr>
          <w:rFonts w:ascii="Arial" w:hAnsi="Arial" w:cs="Arial"/>
        </w:rPr>
        <w:t>inem površju</w:t>
      </w:r>
      <w:r w:rsidRPr="003749AE">
        <w:rPr>
          <w:rFonts w:ascii="Arial" w:hAnsi="Arial" w:cs="Arial"/>
        </w:rPr>
        <w:t xml:space="preserve"> v velikosti malo manj kot dva kilometra (1828 m) na luni. Seveda vplivajo na našo Zemljo še druge sile kozmosa, vendar nam zadošča gravitacija.</w:t>
      </w:r>
      <w:r w:rsidR="002D3D5C" w:rsidRPr="003749AE">
        <w:rPr>
          <w:rFonts w:ascii="Arial" w:hAnsi="Arial" w:cs="Arial"/>
        </w:rPr>
        <w:t xml:space="preserve"> </w:t>
      </w:r>
    </w:p>
    <w:p w:rsidR="0041682D" w:rsidRPr="003749AE" w:rsidRDefault="00885632" w:rsidP="0041682D">
      <w:pPr>
        <w:ind w:firstLine="708"/>
        <w:rPr>
          <w:rFonts w:ascii="Arial" w:hAnsi="Arial" w:cs="Arial"/>
        </w:rPr>
      </w:pPr>
      <w:r>
        <w:rPr>
          <w:noProof/>
          <w:lang w:eastAsia="sl-SI"/>
        </w:rPr>
        <w:drawing>
          <wp:anchor distT="0" distB="0" distL="114300" distR="114300" simplePos="0" relativeHeight="252534784" behindDoc="0" locked="0" layoutInCell="1" allowOverlap="1">
            <wp:simplePos x="0" y="0"/>
            <wp:positionH relativeFrom="column">
              <wp:posOffset>3006725</wp:posOffset>
            </wp:positionH>
            <wp:positionV relativeFrom="paragraph">
              <wp:posOffset>-92710</wp:posOffset>
            </wp:positionV>
            <wp:extent cx="1476375" cy="2390775"/>
            <wp:effectExtent l="0" t="0" r="9525" b="9525"/>
            <wp:wrapSquare wrapText="bothSides"/>
            <wp:docPr id="243521" name="Slika 243521"/>
            <wp:cNvGraphicFramePr/>
            <a:graphic xmlns:a="http://schemas.openxmlformats.org/drawingml/2006/main">
              <a:graphicData uri="http://schemas.openxmlformats.org/drawingml/2006/picture">
                <pic:pic xmlns:pic="http://schemas.openxmlformats.org/drawingml/2006/picture">
                  <pic:nvPicPr>
                    <pic:cNvPr id="243521" name="Slika 24352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76375" cy="2390775"/>
                    </a:xfrm>
                    <a:prstGeom prst="rect">
                      <a:avLst/>
                    </a:prstGeom>
                  </pic:spPr>
                </pic:pic>
              </a:graphicData>
            </a:graphic>
          </wp:anchor>
        </w:drawing>
      </w:r>
      <w:r w:rsidR="0041682D">
        <w:rPr>
          <w:rFonts w:ascii="Arial" w:hAnsi="Arial" w:cs="Arial"/>
        </w:rPr>
        <w:t>»Zakaj nam luna vedno kaže eno in isto stran? Kaj skriva zadaj?«, me je vprašala nekoč vnukinja.</w:t>
      </w:r>
    </w:p>
    <w:p w:rsidR="004465A6" w:rsidRPr="003749AE" w:rsidRDefault="002D3D5C" w:rsidP="00B25793">
      <w:pPr>
        <w:rPr>
          <w:rFonts w:ascii="Arial" w:hAnsi="Arial" w:cs="Arial"/>
        </w:rPr>
      </w:pPr>
      <w:r w:rsidRPr="003749AE">
        <w:rPr>
          <w:rFonts w:ascii="Arial" w:hAnsi="Arial" w:cs="Arial"/>
        </w:rPr>
        <w:t xml:space="preserve">No, v Pavlihovi pratiki iz leta 1953 </w:t>
      </w:r>
      <w:r w:rsidR="0076688E">
        <w:rPr>
          <w:rFonts w:ascii="Arial" w:hAnsi="Arial" w:cs="Arial"/>
        </w:rPr>
        <w:t xml:space="preserve">se </w:t>
      </w:r>
      <w:r w:rsidRPr="003749AE">
        <w:rPr>
          <w:rFonts w:ascii="Arial" w:hAnsi="Arial" w:cs="Arial"/>
        </w:rPr>
        <w:t xml:space="preserve">je karikaturist </w:t>
      </w:r>
      <w:r w:rsidR="0076688E">
        <w:rPr>
          <w:rFonts w:ascii="Arial" w:hAnsi="Arial" w:cs="Arial"/>
        </w:rPr>
        <w:t xml:space="preserve">z </w:t>
      </w:r>
      <w:r w:rsidRPr="003749AE">
        <w:rPr>
          <w:rFonts w:ascii="Arial" w:hAnsi="Arial" w:cs="Arial"/>
        </w:rPr>
        <w:t xml:space="preserve">zadnjo stran lune </w:t>
      </w:r>
      <w:r w:rsidR="008F0C98" w:rsidRPr="003749AE">
        <w:rPr>
          <w:rFonts w:ascii="Arial" w:hAnsi="Arial" w:cs="Arial"/>
        </w:rPr>
        <w:t>takole</w:t>
      </w:r>
      <w:r w:rsidR="008F0C98">
        <w:rPr>
          <w:rFonts w:ascii="Arial" w:hAnsi="Arial" w:cs="Arial"/>
        </w:rPr>
        <w:t xml:space="preserve"> </w:t>
      </w:r>
      <w:r w:rsidR="0076688E">
        <w:rPr>
          <w:rFonts w:ascii="Arial" w:hAnsi="Arial" w:cs="Arial"/>
        </w:rPr>
        <w:t>pošalil</w:t>
      </w:r>
      <w:r w:rsidRPr="003749AE">
        <w:rPr>
          <w:rFonts w:ascii="Arial" w:hAnsi="Arial" w:cs="Arial"/>
        </w:rPr>
        <w:t>.</w:t>
      </w:r>
      <w:r w:rsidR="0041682D" w:rsidRPr="0041682D">
        <w:rPr>
          <w:noProof/>
        </w:rPr>
        <w:t xml:space="preserve"> </w:t>
      </w:r>
    </w:p>
    <w:p w:rsidR="0041682D" w:rsidRDefault="0041682D" w:rsidP="00C8147C">
      <w:pPr>
        <w:ind w:firstLine="708"/>
        <w:rPr>
          <w:rFonts w:ascii="Arial" w:hAnsi="Arial" w:cs="Arial"/>
        </w:rPr>
      </w:pPr>
    </w:p>
    <w:p w:rsidR="0041682D" w:rsidRDefault="0041682D" w:rsidP="00C8147C">
      <w:pPr>
        <w:ind w:firstLine="708"/>
        <w:rPr>
          <w:rFonts w:ascii="Arial" w:hAnsi="Arial" w:cs="Arial"/>
        </w:rPr>
      </w:pPr>
    </w:p>
    <w:p w:rsidR="0041682D" w:rsidRDefault="0041682D" w:rsidP="00885632">
      <w:pPr>
        <w:rPr>
          <w:rFonts w:ascii="Arial" w:hAnsi="Arial" w:cs="Arial"/>
        </w:rPr>
      </w:pPr>
    </w:p>
    <w:p w:rsidR="00885632" w:rsidRDefault="00885632" w:rsidP="0041682D">
      <w:pPr>
        <w:ind w:firstLine="708"/>
        <w:rPr>
          <w:rFonts w:ascii="Arial" w:hAnsi="Arial" w:cs="Arial"/>
        </w:rPr>
      </w:pPr>
    </w:p>
    <w:p w:rsidR="00C8147C" w:rsidRDefault="004465A6" w:rsidP="0041682D">
      <w:pPr>
        <w:ind w:firstLine="708"/>
        <w:rPr>
          <w:rFonts w:ascii="Arial" w:hAnsi="Arial" w:cs="Arial"/>
        </w:rPr>
      </w:pPr>
      <w:r w:rsidRPr="003749AE">
        <w:rPr>
          <w:rFonts w:ascii="Arial" w:hAnsi="Arial" w:cs="Arial"/>
        </w:rPr>
        <w:t>Luna prehaja  v različne faze zaradi kroženja okrog zemlje (poglej skico). Ta pot traja 27,3 dneva. Cel lunin krog od mlaja pa do mlaja naslednji mesec pa 29,5 dneva. Ta dva dodatna dneva nastaneta zaradi njunih različnih hitrosti pri kroženju okoli sonca. Ta dva dodatna dneva potrebuje luna, da 'ujame' zemljo. Med tem ko luna konča en krog okoli zemlje, ta prepotuje okrog 72</w:t>
      </w:r>
      <w:r w:rsidR="00D9485B">
        <w:rPr>
          <w:rFonts w:ascii="Arial" w:hAnsi="Arial" w:cs="Arial"/>
        </w:rPr>
        <w:t xml:space="preserve"> </w:t>
      </w:r>
      <w:r w:rsidRPr="003749AE">
        <w:rPr>
          <w:rFonts w:ascii="Arial" w:hAnsi="Arial" w:cs="Arial"/>
        </w:rPr>
        <w:t>420 milijonov kilometrov okoli sonca. Zemlja je tako skoraj 2,2 dneva hitrejša pri svojem potovanju okoli sonca v primerjavi z luno in hitrostjo njenega  kroženja okoli zemlje.</w:t>
      </w:r>
      <w:r w:rsidR="0041682D">
        <w:rPr>
          <w:rFonts w:ascii="Arial" w:hAnsi="Arial" w:cs="Arial"/>
        </w:rPr>
        <w:t xml:space="preserve"> </w:t>
      </w:r>
      <w:r w:rsidRPr="003749AE">
        <w:rPr>
          <w:rFonts w:ascii="Arial" w:hAnsi="Arial" w:cs="Arial"/>
        </w:rPr>
        <w:t>Na začetku kroga, ob mlaju, je luna tako blizu</w:t>
      </w:r>
      <w:r w:rsidR="0041682D">
        <w:rPr>
          <w:rFonts w:ascii="Arial" w:hAnsi="Arial" w:cs="Arial"/>
        </w:rPr>
        <w:t xml:space="preserve"> </w:t>
      </w:r>
      <w:r w:rsidRPr="003749AE">
        <w:rPr>
          <w:rFonts w:ascii="Arial" w:hAnsi="Arial" w:cs="Arial"/>
        </w:rPr>
        <w:t xml:space="preserve">sonca, da zemlja ne more metati nanjo sence (faza 1 na skici). </w:t>
      </w:r>
      <w:r w:rsidR="0041682D">
        <w:rPr>
          <w:rFonts w:ascii="Arial" w:hAnsi="Arial" w:cs="Arial"/>
        </w:rPr>
        <w:t xml:space="preserve"> </w:t>
      </w:r>
      <w:r w:rsidRPr="003749AE">
        <w:rPr>
          <w:rFonts w:ascii="Arial" w:hAnsi="Arial" w:cs="Arial"/>
        </w:rPr>
        <w:t>Luna je torej natanko med zemljo in soncem. V  prvi četrtini kroženja (prvi krajec) raste okrog šest dni in je polovično osvetljena, v drugi četrtini zasije kot polna luna ali ščip in nato pada preko tretje četrtine, ki ji pravimo lunin ali zadnji krajec, nazaj do mlaja.</w:t>
      </w:r>
    </w:p>
    <w:p w:rsidR="0041682D" w:rsidRDefault="0041682D" w:rsidP="0041682D">
      <w:pPr>
        <w:ind w:firstLine="708"/>
        <w:rPr>
          <w:rFonts w:ascii="Arial" w:hAnsi="Arial" w:cs="Arial"/>
        </w:rPr>
      </w:pPr>
      <w:r w:rsidRPr="003749AE">
        <w:rPr>
          <w:rFonts w:ascii="Arial" w:hAnsi="Arial" w:cs="Arial"/>
          <w:noProof/>
          <w:lang w:eastAsia="sl-SI"/>
        </w:rPr>
        <w:lastRenderedPageBreak/>
        <w:drawing>
          <wp:anchor distT="0" distB="0" distL="114300" distR="114300" simplePos="0" relativeHeight="251695104" behindDoc="0" locked="0" layoutInCell="1" allowOverlap="1">
            <wp:simplePos x="0" y="0"/>
            <wp:positionH relativeFrom="column">
              <wp:posOffset>-12700</wp:posOffset>
            </wp:positionH>
            <wp:positionV relativeFrom="paragraph">
              <wp:posOffset>269875</wp:posOffset>
            </wp:positionV>
            <wp:extent cx="4615180" cy="2506345"/>
            <wp:effectExtent l="0" t="0" r="0" b="8255"/>
            <wp:wrapSquare wrapText="bothSides"/>
            <wp:docPr id="3" name="Slika 3" descr="L-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L-001"/>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5180" cy="2506345"/>
                    </a:xfrm>
                    <a:prstGeom prst="rect">
                      <a:avLst/>
                    </a:prstGeom>
                    <a:noFill/>
                    <a:ln>
                      <a:noFill/>
                    </a:ln>
                  </pic:spPr>
                </pic:pic>
              </a:graphicData>
            </a:graphic>
          </wp:anchor>
        </w:drawing>
      </w:r>
    </w:p>
    <w:p w:rsidR="008F0C98" w:rsidRDefault="008F0C98" w:rsidP="0076688E">
      <w:pPr>
        <w:rPr>
          <w:rFonts w:ascii="Arial" w:hAnsi="Arial" w:cs="Arial"/>
        </w:rPr>
      </w:pPr>
    </w:p>
    <w:p w:rsidR="00791903" w:rsidRPr="00144B0D" w:rsidRDefault="00C8147C" w:rsidP="008F0C98">
      <w:pPr>
        <w:ind w:firstLine="708"/>
        <w:rPr>
          <w:rFonts w:ascii="Arial" w:hAnsi="Arial" w:cs="Arial"/>
        </w:rPr>
      </w:pPr>
      <w:r w:rsidRPr="003749AE">
        <w:rPr>
          <w:rFonts w:ascii="Arial" w:hAnsi="Arial" w:cs="Arial"/>
        </w:rPr>
        <w:t xml:space="preserve">Poglejmo še kako se prelivajo v enem dnevu dan in noč, zora in mrak. Diagram sem </w:t>
      </w:r>
      <w:r>
        <w:rPr>
          <w:rFonts w:ascii="Arial" w:hAnsi="Arial" w:cs="Arial"/>
        </w:rPr>
        <w:t>dobil</w:t>
      </w:r>
      <w:r w:rsidRPr="003749AE">
        <w:rPr>
          <w:rFonts w:ascii="Arial" w:hAnsi="Arial" w:cs="Arial"/>
        </w:rPr>
        <w:t xml:space="preserve"> v reviji Naše nebo, ki ga vsako leto skrbno pripravijo v Društvu matematikov, fizikov in astronomov Fakultete za</w:t>
      </w:r>
      <w:r w:rsidR="00791903">
        <w:rPr>
          <w:rFonts w:ascii="Arial" w:hAnsi="Arial" w:cs="Arial"/>
        </w:rPr>
        <w:t xml:space="preserve"> </w:t>
      </w:r>
      <w:r w:rsidRPr="003749AE">
        <w:rPr>
          <w:rFonts w:ascii="Arial" w:hAnsi="Arial" w:cs="Arial"/>
        </w:rPr>
        <w:t>matematiko in fiziko Univerze v Ljubljani.</w:t>
      </w:r>
      <w:r w:rsidR="00791903">
        <w:rPr>
          <w:rFonts w:ascii="Arial" w:hAnsi="Arial" w:cs="Arial"/>
        </w:rPr>
        <w:t xml:space="preserve"> </w:t>
      </w:r>
      <w:r w:rsidR="004465A6" w:rsidRPr="003749AE">
        <w:rPr>
          <w:rFonts w:ascii="Arial" w:hAnsi="Arial" w:cs="Arial"/>
        </w:rPr>
        <w:t>Diagram sem si drznil malo prirediti, da bi bil nam, običajnim bralcem, bolj razumljiv. Prepričan sem, da mi v uredništvu revije te predrznosti ne bodo zamerili</w:t>
      </w:r>
      <w:r w:rsidR="00144B0D">
        <w:rPr>
          <w:rFonts w:ascii="Arial" w:hAnsi="Arial" w:cs="Arial"/>
        </w:rPr>
        <w:t>.</w:t>
      </w:r>
    </w:p>
    <w:p w:rsidR="004465A6" w:rsidRPr="0076688E" w:rsidRDefault="004465A6" w:rsidP="0076688E">
      <w:pPr>
        <w:rPr>
          <w:rFonts w:ascii="Arial" w:hAnsi="Arial" w:cs="Arial"/>
          <w:i/>
          <w:iCs/>
          <w:sz w:val="16"/>
          <w:szCs w:val="16"/>
        </w:rPr>
      </w:pPr>
      <w:r w:rsidRPr="0076688E">
        <w:rPr>
          <w:rFonts w:ascii="Arial" w:hAnsi="Arial" w:cs="Arial"/>
          <w:i/>
          <w:iCs/>
          <w:sz w:val="16"/>
          <w:szCs w:val="16"/>
        </w:rPr>
        <w:t>Prirejeni diagram dneva iz revije Naše nebo 2019; založba DMFA FM Univerze v Ljubljani</w:t>
      </w:r>
    </w:p>
    <w:p w:rsidR="004465A6" w:rsidRPr="00885632" w:rsidRDefault="00791903" w:rsidP="00885632">
      <w:pPr>
        <w:spacing w:line="254" w:lineRule="auto"/>
        <w:rPr>
          <w:rFonts w:ascii="Arial" w:hAnsi="Arial" w:cs="Arial"/>
          <w:color w:val="FF0000"/>
        </w:rPr>
      </w:pPr>
      <w:r>
        <w:rPr>
          <w:rFonts w:ascii="Arial" w:hAnsi="Arial" w:cs="Arial"/>
          <w:color w:val="FF0000"/>
        </w:rPr>
        <w:lastRenderedPageBreak/>
        <w:t>Noč,</w:t>
      </w:r>
      <w:r w:rsidRPr="003749AE">
        <w:rPr>
          <w:rFonts w:ascii="Arial" w:hAnsi="Arial" w:cs="Arial"/>
          <w:color w:val="FF0000"/>
        </w:rPr>
        <w:t xml:space="preserve"> zora</w:t>
      </w:r>
      <w:r>
        <w:rPr>
          <w:rFonts w:ascii="Arial" w:hAnsi="Arial" w:cs="Arial"/>
          <w:color w:val="FF0000"/>
        </w:rPr>
        <w:t>,</w:t>
      </w:r>
      <w:r w:rsidRPr="003749AE">
        <w:rPr>
          <w:rFonts w:ascii="Arial" w:hAnsi="Arial" w:cs="Arial"/>
          <w:color w:val="FF0000"/>
        </w:rPr>
        <w:t xml:space="preserve"> </w:t>
      </w:r>
      <w:r>
        <w:rPr>
          <w:rFonts w:ascii="Arial" w:hAnsi="Arial" w:cs="Arial"/>
          <w:color w:val="FF0000"/>
        </w:rPr>
        <w:t>s</w:t>
      </w:r>
      <w:r w:rsidR="004465A6" w:rsidRPr="003749AE">
        <w:rPr>
          <w:rFonts w:ascii="Arial" w:hAnsi="Arial" w:cs="Arial"/>
          <w:color w:val="FF0000"/>
        </w:rPr>
        <w:t>vetli del</w:t>
      </w:r>
      <w:r w:rsidRPr="003749AE">
        <w:rPr>
          <w:rFonts w:ascii="Arial" w:hAnsi="Arial" w:cs="Arial"/>
          <w:color w:val="FF0000"/>
        </w:rPr>
        <w:t xml:space="preserve">, </w:t>
      </w:r>
      <w:r w:rsidR="004465A6" w:rsidRPr="003749AE">
        <w:rPr>
          <w:rFonts w:ascii="Arial" w:hAnsi="Arial" w:cs="Arial"/>
          <w:color w:val="FF0000"/>
        </w:rPr>
        <w:t xml:space="preserve">dneva, </w:t>
      </w:r>
      <w:r w:rsidRPr="003749AE">
        <w:rPr>
          <w:rFonts w:ascii="Arial" w:hAnsi="Arial" w:cs="Arial"/>
          <w:color w:val="FF0000"/>
        </w:rPr>
        <w:t xml:space="preserve">mrak </w:t>
      </w:r>
      <w:r w:rsidR="004465A6" w:rsidRPr="003749AE">
        <w:rPr>
          <w:rFonts w:ascii="Arial" w:hAnsi="Arial" w:cs="Arial"/>
          <w:color w:val="FF0000"/>
        </w:rPr>
        <w:t>zarja</w:t>
      </w:r>
      <w:r w:rsidRPr="00791903">
        <w:rPr>
          <w:rFonts w:ascii="Arial" w:hAnsi="Arial" w:cs="Arial"/>
          <w:color w:val="FF0000"/>
        </w:rPr>
        <w:t xml:space="preserve"> </w:t>
      </w:r>
      <w:r w:rsidRPr="003749AE">
        <w:rPr>
          <w:rFonts w:ascii="Arial" w:hAnsi="Arial" w:cs="Arial"/>
          <w:color w:val="FF0000"/>
        </w:rPr>
        <w:t>in</w:t>
      </w:r>
      <w:r>
        <w:rPr>
          <w:rFonts w:ascii="Arial" w:hAnsi="Arial" w:cs="Arial"/>
          <w:color w:val="FF0000"/>
        </w:rPr>
        <w:t xml:space="preserve"> spet noč si takole sledijo čez leto.</w:t>
      </w:r>
      <w:r w:rsidRPr="003749AE">
        <w:rPr>
          <w:rFonts w:ascii="Arial" w:hAnsi="Arial" w:cs="Arial"/>
          <w:noProof/>
          <w:lang w:eastAsia="sl-SI"/>
        </w:rPr>
        <w:drawing>
          <wp:anchor distT="0" distB="0" distL="114300" distR="114300" simplePos="0" relativeHeight="251697152" behindDoc="0" locked="0" layoutInCell="1" allowOverlap="1">
            <wp:simplePos x="0" y="0"/>
            <wp:positionH relativeFrom="column">
              <wp:posOffset>2210435</wp:posOffset>
            </wp:positionH>
            <wp:positionV relativeFrom="paragraph">
              <wp:posOffset>71120</wp:posOffset>
            </wp:positionV>
            <wp:extent cx="2686050" cy="407670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86050" cy="4076700"/>
                    </a:xfrm>
                    <a:prstGeom prst="rect">
                      <a:avLst/>
                    </a:prstGeom>
                    <a:noFill/>
                    <a:ln>
                      <a:noFill/>
                    </a:ln>
                  </pic:spPr>
                </pic:pic>
              </a:graphicData>
            </a:graphic>
          </wp:anchor>
        </w:drawing>
      </w:r>
      <w:r w:rsidR="004465A6" w:rsidRPr="003749AE">
        <w:rPr>
          <w:rFonts w:ascii="Arial" w:hAnsi="Arial" w:cs="Arial"/>
        </w:rPr>
        <w:t xml:space="preserve">Kako pa se 'razteza' oziroma 'krči' </w:t>
      </w:r>
      <w:r w:rsidR="004465A6" w:rsidRPr="00791903">
        <w:rPr>
          <w:rFonts w:ascii="Arial" w:hAnsi="Arial" w:cs="Arial"/>
          <w:b/>
          <w:bCs/>
        </w:rPr>
        <w:t>dan</w:t>
      </w:r>
      <w:r w:rsidR="004465A6" w:rsidRPr="003749AE">
        <w:rPr>
          <w:rFonts w:ascii="Arial" w:hAnsi="Arial" w:cs="Arial"/>
        </w:rPr>
        <w:t xml:space="preserve"> v celotnem koledarskem letu. Priredil sem ga tako, da je svetli del dneva v sredini, obdajata pa ga mrak in zora zjutraj ter zarja in mrak zvečer. Podatki v njem veljajo za leto 20</w:t>
      </w:r>
      <w:r>
        <w:rPr>
          <w:rFonts w:ascii="Arial" w:hAnsi="Arial" w:cs="Arial"/>
        </w:rPr>
        <w:t>20</w:t>
      </w:r>
      <w:r w:rsidR="004465A6" w:rsidRPr="003749AE">
        <w:rPr>
          <w:rFonts w:ascii="Arial" w:hAnsi="Arial" w:cs="Arial"/>
        </w:rPr>
        <w:t>. Naslednje leto bodo ti podatki malenkost drugačni (poglej efemeride za tisto leto), kar pa celotne slike ne spremeni.</w:t>
      </w:r>
    </w:p>
    <w:p w:rsidR="004465A6" w:rsidRPr="003749AE" w:rsidRDefault="004465A6" w:rsidP="004465A6">
      <w:pPr>
        <w:ind w:firstLine="708"/>
        <w:rPr>
          <w:rFonts w:ascii="Arial" w:hAnsi="Arial" w:cs="Arial"/>
        </w:rPr>
      </w:pPr>
      <w:r w:rsidRPr="003749AE">
        <w:rPr>
          <w:rFonts w:ascii="Arial" w:hAnsi="Arial" w:cs="Arial"/>
          <w:b/>
          <w:color w:val="7030A0"/>
        </w:rPr>
        <w:t>Kaj je mrak?</w:t>
      </w:r>
      <w:r w:rsidRPr="003749AE">
        <w:rPr>
          <w:rFonts w:ascii="Arial" w:hAnsi="Arial" w:cs="Arial"/>
          <w:color w:val="7030A0"/>
        </w:rPr>
        <w:t xml:space="preserve"> </w:t>
      </w:r>
      <w:r w:rsidRPr="003749AE">
        <w:rPr>
          <w:rFonts w:ascii="Arial" w:hAnsi="Arial" w:cs="Arial"/>
        </w:rPr>
        <w:t xml:space="preserve">Poznamo meščanski, navtični in astronomski mrak. Meščanska  (navtična, astronomska) </w:t>
      </w:r>
      <w:r w:rsidRPr="003749AE">
        <w:rPr>
          <w:rFonts w:ascii="Arial" w:hAnsi="Arial" w:cs="Arial"/>
          <w:b/>
        </w:rPr>
        <w:t>zora</w:t>
      </w:r>
      <w:r w:rsidRPr="003749AE">
        <w:rPr>
          <w:rFonts w:ascii="Arial" w:hAnsi="Arial" w:cs="Arial"/>
        </w:rPr>
        <w:t xml:space="preserve"> je čas (zjutraj) od trenutka ko sončevo središče doseže višino 6.st. (12 st. 18.st.) nad obzorjem Meščanski (navtični, astronomski) </w:t>
      </w:r>
      <w:r w:rsidRPr="003749AE">
        <w:rPr>
          <w:rFonts w:ascii="Arial" w:hAnsi="Arial" w:cs="Arial"/>
          <w:b/>
        </w:rPr>
        <w:t>mrak</w:t>
      </w:r>
      <w:r w:rsidRPr="003749AE">
        <w:rPr>
          <w:rFonts w:ascii="Arial" w:hAnsi="Arial" w:cs="Arial"/>
        </w:rPr>
        <w:t xml:space="preserve"> je čas, ki preteče zvečer od sončevega zahoda do trenutka, ko se središče sonca spusti 6 st. (12 st. 18. st. pod obzorje.</w:t>
      </w:r>
    </w:p>
    <w:p w:rsidR="004465A6" w:rsidRPr="003749AE" w:rsidRDefault="004465A6" w:rsidP="004465A6">
      <w:pPr>
        <w:ind w:firstLine="708"/>
        <w:rPr>
          <w:rFonts w:ascii="Arial" w:hAnsi="Arial" w:cs="Arial"/>
        </w:rPr>
      </w:pPr>
      <w:r w:rsidRPr="003749AE">
        <w:rPr>
          <w:rFonts w:ascii="Arial" w:hAnsi="Arial" w:cs="Arial"/>
        </w:rPr>
        <w:t>Dokler traja zora (meščanski mrak) lahko na prostem še beremo srednje velik tisk. Ko nastopi navtični mrak, so na nebu že vidne zvezde potrebne za navigacijo, hkrati pa je še viden horizont na morju. Ob koncu astronomskega mraka so na nebu vidne vse zvezde, ki jih vidimo s prostim očesom.</w:t>
      </w:r>
    </w:p>
    <w:p w:rsidR="00B25793" w:rsidRDefault="00CA3CBC" w:rsidP="004465A6">
      <w:pPr>
        <w:ind w:firstLine="708"/>
        <w:rPr>
          <w:rFonts w:ascii="Arial" w:hAnsi="Arial" w:cs="Arial"/>
        </w:rPr>
      </w:pPr>
      <w:r>
        <w:rPr>
          <w:rFonts w:ascii="Arial" w:hAnsi="Arial" w:cs="Arial"/>
        </w:rPr>
        <w:t>Dovolj astronomije! Vrnimo se v naš vsakdanjik na našo ljubo zemljo z zavedanjem, da smo le prahec na prahcu v vesolju.</w:t>
      </w:r>
    </w:p>
    <w:p w:rsidR="00B25793" w:rsidRPr="00A166F7" w:rsidRDefault="00CA3CBC" w:rsidP="004465A6">
      <w:pPr>
        <w:ind w:firstLine="708"/>
        <w:rPr>
          <w:rFonts w:ascii="Arial" w:hAnsi="Arial" w:cs="Arial"/>
          <w:color w:val="1F4E79" w:themeColor="accent5" w:themeShade="80"/>
          <w:sz w:val="44"/>
          <w:szCs w:val="44"/>
        </w:rPr>
      </w:pPr>
      <w:r w:rsidRPr="00A166F7">
        <w:rPr>
          <w:rFonts w:ascii="Arial" w:hAnsi="Arial" w:cs="Arial"/>
          <w:color w:val="1F4E79" w:themeColor="accent5" w:themeShade="80"/>
          <w:sz w:val="44"/>
          <w:szCs w:val="44"/>
        </w:rPr>
        <w:lastRenderedPageBreak/>
        <w:t>Vreme v letu 2021 bo….</w:t>
      </w:r>
    </w:p>
    <w:p w:rsidR="008F0C98" w:rsidRDefault="00676856" w:rsidP="008F0C98">
      <w:pPr>
        <w:ind w:firstLine="708"/>
        <w:rPr>
          <w:rFonts w:ascii="Arial" w:hAnsi="Arial" w:cs="Arial"/>
        </w:rPr>
      </w:pPr>
      <w:r>
        <w:rPr>
          <w:rFonts w:ascii="Arial" w:hAnsi="Arial" w:cs="Arial"/>
        </w:rPr>
        <w:t xml:space="preserve">V uvodu sem omenil,  da pogosto </w:t>
      </w:r>
      <w:r w:rsidR="00791903">
        <w:rPr>
          <w:rFonts w:ascii="Arial" w:hAnsi="Arial" w:cs="Arial"/>
        </w:rPr>
        <w:t xml:space="preserve">vplivajo </w:t>
      </w:r>
      <w:r>
        <w:rPr>
          <w:rFonts w:ascii="Arial" w:hAnsi="Arial" w:cs="Arial"/>
        </w:rPr>
        <w:t>na vreme,</w:t>
      </w:r>
      <w:r w:rsidR="00791903">
        <w:rPr>
          <w:rFonts w:ascii="Arial" w:hAnsi="Arial" w:cs="Arial"/>
        </w:rPr>
        <w:t xml:space="preserve"> na</w:t>
      </w:r>
      <w:r>
        <w:rPr>
          <w:rFonts w:ascii="Arial" w:hAnsi="Arial" w:cs="Arial"/>
        </w:rPr>
        <w:t xml:space="preserve"> vroča poletja in hude zime sončeve pege, izbruhi plazme iz njegove notranjosti. Cikel peg raste in pada nekako v dvanajst letnem ciklu. Za primer naj navedem recimo leto 2012/2013 ko smo imeli eno bolj belih in hladnih </w:t>
      </w:r>
      <w:r w:rsidR="003306AA">
        <w:rPr>
          <w:rFonts w:ascii="Arial" w:hAnsi="Arial" w:cs="Arial"/>
        </w:rPr>
        <w:t xml:space="preserve">zim </w:t>
      </w:r>
      <w:r>
        <w:rPr>
          <w:rFonts w:ascii="Arial" w:hAnsi="Arial" w:cs="Arial"/>
        </w:rPr>
        <w:t xml:space="preserve">v zadnjih petdesetih letih. Sneg je zapadel že decembra in držal do konca februarja. Nasulo je celo po en meter in več snega. Sončev cikel je bil tedaj v maximumu. Čez šest let v zimi 2016/2017 pa smo bili skoraj brez snega, bilo pa je izjemno hladno. Ponekod po Evropi je več dni vladal polarni mraz. V naslednjih letih smo imeli milejše zime. </w:t>
      </w:r>
      <w:r w:rsidR="00FD06EE">
        <w:rPr>
          <w:rFonts w:ascii="Arial" w:hAnsi="Arial" w:cs="Arial"/>
        </w:rPr>
        <w:t>Pogosto se je zgodilo, da so milejšim in blagim zimam sledile hladnejše in bolj ostre.  Če verjamemo tem izkušnjam bo letošnja zima (od decembra do februarja) hladnejša od lanske, ki je bila izrazito mila in skoraj brez snega.  Znala bi biti podobna tisti zimi iz leta 2016/2017. Ker je Slovenija na presečišču zračnih mas, tiste, ki k nam priteka iz smeri Atlantskega ocena in one mase iz vzhoda, iz Sibirije, se bodo zimska dogajanja izmenično ravnala po obeh masah.</w:t>
      </w:r>
      <w:r w:rsidR="00BC5C94">
        <w:rPr>
          <w:rFonts w:ascii="Arial" w:hAnsi="Arial" w:cs="Arial"/>
        </w:rPr>
        <w:t xml:space="preserve"> Ohlajen evrazijski kontinent v Sibiriji na eni strani in Atlantski ocean, </w:t>
      </w:r>
      <w:r w:rsidR="003306AA">
        <w:rPr>
          <w:rFonts w:ascii="Arial" w:hAnsi="Arial" w:cs="Arial"/>
        </w:rPr>
        <w:t>na katerega vplivajo</w:t>
      </w:r>
      <w:r w:rsidR="00BC5C94">
        <w:rPr>
          <w:rFonts w:ascii="Arial" w:hAnsi="Arial" w:cs="Arial"/>
        </w:rPr>
        <w:t xml:space="preserve"> t</w:t>
      </w:r>
      <w:r w:rsidR="003306AA">
        <w:rPr>
          <w:rFonts w:ascii="Arial" w:hAnsi="Arial" w:cs="Arial"/>
        </w:rPr>
        <w:t>ri</w:t>
      </w:r>
      <w:r w:rsidR="00BC5C94">
        <w:rPr>
          <w:rFonts w:ascii="Arial" w:hAnsi="Arial" w:cs="Arial"/>
        </w:rPr>
        <w:t>je tokovi</w:t>
      </w:r>
      <w:r w:rsidR="00EF5BBA">
        <w:rPr>
          <w:rFonts w:ascii="Arial" w:hAnsi="Arial" w:cs="Arial"/>
        </w:rPr>
        <w:t>.</w:t>
      </w:r>
      <w:r w:rsidR="00A0628D">
        <w:rPr>
          <w:rFonts w:ascii="Arial" w:hAnsi="Arial" w:cs="Arial"/>
        </w:rPr>
        <w:t xml:space="preserve"> </w:t>
      </w:r>
      <w:r w:rsidR="00EF5BBA">
        <w:rPr>
          <w:rFonts w:ascii="Arial" w:hAnsi="Arial" w:cs="Arial"/>
        </w:rPr>
        <w:t>Prvi,</w:t>
      </w:r>
      <w:r w:rsidR="00BC5C94">
        <w:rPr>
          <w:rFonts w:ascii="Arial" w:hAnsi="Arial" w:cs="Arial"/>
        </w:rPr>
        <w:t xml:space="preserve"> E</w:t>
      </w:r>
      <w:r w:rsidR="00885632">
        <w:rPr>
          <w:rFonts w:ascii="Arial" w:hAnsi="Arial" w:cs="Arial"/>
        </w:rPr>
        <w:t>l</w:t>
      </w:r>
      <w:r w:rsidR="00BC5C94">
        <w:rPr>
          <w:rFonts w:ascii="Arial" w:hAnsi="Arial" w:cs="Arial"/>
        </w:rPr>
        <w:t xml:space="preserve"> Ninjo</w:t>
      </w:r>
      <w:r w:rsidR="00791903">
        <w:rPr>
          <w:rFonts w:ascii="Arial" w:hAnsi="Arial" w:cs="Arial"/>
        </w:rPr>
        <w:t xml:space="preserve"> (fantek)</w:t>
      </w:r>
      <w:r w:rsidR="003306AA">
        <w:rPr>
          <w:rFonts w:ascii="Arial" w:hAnsi="Arial" w:cs="Arial"/>
        </w:rPr>
        <w:t>,</w:t>
      </w:r>
      <w:r w:rsidR="00BC5C94">
        <w:rPr>
          <w:rFonts w:ascii="Arial" w:hAnsi="Arial" w:cs="Arial"/>
        </w:rPr>
        <w:t xml:space="preserve"> 'božični' ekva</w:t>
      </w:r>
      <w:r w:rsidR="003306AA">
        <w:rPr>
          <w:rFonts w:ascii="Arial" w:hAnsi="Arial" w:cs="Arial"/>
        </w:rPr>
        <w:t>to</w:t>
      </w:r>
      <w:r w:rsidR="00BC5C94">
        <w:rPr>
          <w:rFonts w:ascii="Arial" w:hAnsi="Arial" w:cs="Arial"/>
        </w:rPr>
        <w:t>rial</w:t>
      </w:r>
      <w:r w:rsidR="003306AA">
        <w:rPr>
          <w:rFonts w:ascii="Arial" w:hAnsi="Arial" w:cs="Arial"/>
        </w:rPr>
        <w:t xml:space="preserve">ni </w:t>
      </w:r>
      <w:r w:rsidR="00BC5C94">
        <w:rPr>
          <w:rFonts w:ascii="Arial" w:hAnsi="Arial" w:cs="Arial"/>
        </w:rPr>
        <w:t xml:space="preserve"> tok </w:t>
      </w:r>
      <w:r w:rsidR="00791903">
        <w:rPr>
          <w:rFonts w:ascii="Arial" w:hAnsi="Arial" w:cs="Arial"/>
        </w:rPr>
        <w:t xml:space="preserve">priteka </w:t>
      </w:r>
      <w:r w:rsidR="00BC5C94">
        <w:rPr>
          <w:rFonts w:ascii="Arial" w:hAnsi="Arial" w:cs="Arial"/>
        </w:rPr>
        <w:t>iz smeri Tihega oceana</w:t>
      </w:r>
      <w:r w:rsidR="00791903">
        <w:rPr>
          <w:rFonts w:ascii="Arial" w:hAnsi="Arial" w:cs="Arial"/>
        </w:rPr>
        <w:t>.</w:t>
      </w:r>
      <w:r w:rsidR="00EF5BBA" w:rsidRPr="00EF5BBA">
        <w:rPr>
          <w:rFonts w:ascii="Arial" w:hAnsi="Arial" w:cs="Arial"/>
        </w:rPr>
        <w:t xml:space="preserve"> </w:t>
      </w:r>
      <w:r w:rsidR="00791903">
        <w:rPr>
          <w:rFonts w:ascii="Arial" w:hAnsi="Arial" w:cs="Arial"/>
        </w:rPr>
        <w:t>L</w:t>
      </w:r>
      <w:r w:rsidR="00EF5BBA">
        <w:rPr>
          <w:rFonts w:ascii="Arial" w:hAnsi="Arial" w:cs="Arial"/>
        </w:rPr>
        <w:t>etos je sorazmerno velik in hladen</w:t>
      </w:r>
      <w:r w:rsidR="00791903">
        <w:rPr>
          <w:rFonts w:ascii="Arial" w:hAnsi="Arial" w:cs="Arial"/>
        </w:rPr>
        <w:t>.</w:t>
      </w:r>
      <w:r w:rsidR="00BC5C94">
        <w:rPr>
          <w:rFonts w:ascii="Arial" w:hAnsi="Arial" w:cs="Arial"/>
        </w:rPr>
        <w:t xml:space="preserve"> </w:t>
      </w:r>
      <w:r w:rsidR="00580A7B">
        <w:rPr>
          <w:rFonts w:ascii="Arial" w:hAnsi="Arial" w:cs="Arial"/>
        </w:rPr>
        <w:t>Ta</w:t>
      </w:r>
      <w:r w:rsidR="00BC5C94">
        <w:rPr>
          <w:rFonts w:ascii="Arial" w:hAnsi="Arial" w:cs="Arial"/>
        </w:rPr>
        <w:t xml:space="preserve"> vpliva na </w:t>
      </w:r>
      <w:r w:rsidR="00EF5BBA">
        <w:rPr>
          <w:rFonts w:ascii="Arial" w:hAnsi="Arial" w:cs="Arial"/>
        </w:rPr>
        <w:t xml:space="preserve"> drugi tok</w:t>
      </w:r>
      <w:r w:rsidR="00580A7B">
        <w:rPr>
          <w:rFonts w:ascii="Arial" w:hAnsi="Arial" w:cs="Arial"/>
        </w:rPr>
        <w:t>,</w:t>
      </w:r>
      <w:r w:rsidR="00A0628D">
        <w:rPr>
          <w:rFonts w:ascii="Arial" w:hAnsi="Arial" w:cs="Arial"/>
        </w:rPr>
        <w:t xml:space="preserve"> </w:t>
      </w:r>
      <w:r w:rsidR="00BC5C94">
        <w:rPr>
          <w:rFonts w:ascii="Arial" w:hAnsi="Arial" w:cs="Arial"/>
        </w:rPr>
        <w:t xml:space="preserve">ekvatorialni </w:t>
      </w:r>
      <w:r w:rsidR="00A0628D">
        <w:rPr>
          <w:rFonts w:ascii="Arial" w:hAnsi="Arial" w:cs="Arial"/>
        </w:rPr>
        <w:t xml:space="preserve"> </w:t>
      </w:r>
      <w:r w:rsidR="00BC5C94">
        <w:rPr>
          <w:rFonts w:ascii="Arial" w:hAnsi="Arial" w:cs="Arial"/>
        </w:rPr>
        <w:t>Atlantik</w:t>
      </w:r>
      <w:r w:rsidR="00EF5BBA">
        <w:rPr>
          <w:rFonts w:ascii="Arial" w:hAnsi="Arial" w:cs="Arial"/>
        </w:rPr>
        <w:t>,</w:t>
      </w:r>
      <w:r w:rsidR="00BC5C94">
        <w:rPr>
          <w:rFonts w:ascii="Arial" w:hAnsi="Arial" w:cs="Arial"/>
        </w:rPr>
        <w:t xml:space="preserve"> ta pa na </w:t>
      </w:r>
      <w:r w:rsidR="00A0628D">
        <w:rPr>
          <w:rFonts w:ascii="Arial" w:hAnsi="Arial" w:cs="Arial"/>
        </w:rPr>
        <w:t xml:space="preserve">(tretji) </w:t>
      </w:r>
      <w:r w:rsidR="00BC5C94">
        <w:rPr>
          <w:rFonts w:ascii="Arial" w:hAnsi="Arial" w:cs="Arial"/>
        </w:rPr>
        <w:t>hladni Atlantski severni del</w:t>
      </w:r>
      <w:r w:rsidR="003306AA">
        <w:rPr>
          <w:rFonts w:ascii="Arial" w:hAnsi="Arial" w:cs="Arial"/>
        </w:rPr>
        <w:t>. Slednji</w:t>
      </w:r>
      <w:r w:rsidR="00BC5C94">
        <w:rPr>
          <w:rFonts w:ascii="Arial" w:hAnsi="Arial" w:cs="Arial"/>
        </w:rPr>
        <w:t xml:space="preserve"> je </w:t>
      </w:r>
      <w:r w:rsidR="00580A7B">
        <w:rPr>
          <w:rFonts w:ascii="Arial" w:hAnsi="Arial" w:cs="Arial"/>
        </w:rPr>
        <w:t xml:space="preserve">nekako </w:t>
      </w:r>
      <w:r w:rsidR="00BC5C94">
        <w:rPr>
          <w:rFonts w:ascii="Arial" w:hAnsi="Arial" w:cs="Arial"/>
        </w:rPr>
        <w:t>za celih osem stopinj hladnejši od ekvatorialnega</w:t>
      </w:r>
      <w:r w:rsidR="00A0628D">
        <w:rPr>
          <w:rFonts w:ascii="Arial" w:hAnsi="Arial" w:cs="Arial"/>
        </w:rPr>
        <w:t xml:space="preserve"> in obliva našo celino</w:t>
      </w:r>
      <w:r w:rsidR="00580A7B">
        <w:rPr>
          <w:rFonts w:ascii="Arial" w:hAnsi="Arial" w:cs="Arial"/>
        </w:rPr>
        <w:t xml:space="preserve"> od zahoda</w:t>
      </w:r>
      <w:r w:rsidR="00BC5C94">
        <w:rPr>
          <w:rFonts w:ascii="Arial" w:hAnsi="Arial" w:cs="Arial"/>
        </w:rPr>
        <w:t>.</w:t>
      </w:r>
      <w:r w:rsidR="00A0628D">
        <w:rPr>
          <w:rFonts w:ascii="Arial" w:hAnsi="Arial" w:cs="Arial"/>
        </w:rPr>
        <w:t xml:space="preserve"> </w:t>
      </w:r>
      <w:r w:rsidR="00BC5C94">
        <w:rPr>
          <w:rFonts w:ascii="Arial" w:hAnsi="Arial" w:cs="Arial"/>
        </w:rPr>
        <w:t xml:space="preserve">Ti tokovi se sicer ne mešajo </w:t>
      </w:r>
      <w:r w:rsidR="003306AA">
        <w:rPr>
          <w:rFonts w:ascii="Arial" w:hAnsi="Arial" w:cs="Arial"/>
        </w:rPr>
        <w:t xml:space="preserve">docela </w:t>
      </w:r>
      <w:r w:rsidR="00BC5C94">
        <w:rPr>
          <w:rFonts w:ascii="Arial" w:hAnsi="Arial" w:cs="Arial"/>
        </w:rPr>
        <w:t xml:space="preserve">med seboj, njihovi vplivi pa </w:t>
      </w:r>
      <w:r w:rsidR="003306AA">
        <w:rPr>
          <w:rFonts w:ascii="Arial" w:hAnsi="Arial" w:cs="Arial"/>
        </w:rPr>
        <w:t xml:space="preserve">v mnogočem </w:t>
      </w:r>
      <w:r w:rsidR="00BC5C94">
        <w:rPr>
          <w:rFonts w:ascii="Arial" w:hAnsi="Arial" w:cs="Arial"/>
        </w:rPr>
        <w:t xml:space="preserve">rišejo vreme pri nas. Pozorno bomo spremljali </w:t>
      </w:r>
      <w:r w:rsidR="00A0628D">
        <w:rPr>
          <w:rFonts w:ascii="Arial" w:hAnsi="Arial" w:cs="Arial"/>
        </w:rPr>
        <w:t xml:space="preserve">tudi </w:t>
      </w:r>
      <w:r w:rsidR="004D4A9B">
        <w:rPr>
          <w:rFonts w:ascii="Arial" w:hAnsi="Arial" w:cs="Arial"/>
        </w:rPr>
        <w:t xml:space="preserve">dogajanje </w:t>
      </w:r>
      <w:r w:rsidR="003306AA">
        <w:rPr>
          <w:rFonts w:ascii="Arial" w:hAnsi="Arial" w:cs="Arial"/>
        </w:rPr>
        <w:t>okoli božiča</w:t>
      </w:r>
      <w:r w:rsidR="00EF5BBA">
        <w:rPr>
          <w:rFonts w:ascii="Arial" w:hAnsi="Arial" w:cs="Arial"/>
        </w:rPr>
        <w:t xml:space="preserve"> kako se bo</w:t>
      </w:r>
      <w:r w:rsidR="003306AA">
        <w:rPr>
          <w:rFonts w:ascii="Arial" w:hAnsi="Arial" w:cs="Arial"/>
        </w:rPr>
        <w:t xml:space="preserve"> El Ninjo </w:t>
      </w:r>
      <w:r w:rsidR="00EF5BBA">
        <w:rPr>
          <w:rFonts w:ascii="Arial" w:hAnsi="Arial" w:cs="Arial"/>
        </w:rPr>
        <w:t xml:space="preserve">obrnil ob Južni </w:t>
      </w:r>
      <w:r w:rsidR="00A0628D">
        <w:rPr>
          <w:rFonts w:ascii="Arial" w:hAnsi="Arial" w:cs="Arial"/>
        </w:rPr>
        <w:t>A</w:t>
      </w:r>
      <w:r w:rsidR="00EF5BBA">
        <w:rPr>
          <w:rFonts w:ascii="Arial" w:hAnsi="Arial" w:cs="Arial"/>
        </w:rPr>
        <w:t>meriki proti severu in vplival na</w:t>
      </w:r>
      <w:r w:rsidR="003306AA">
        <w:rPr>
          <w:rFonts w:ascii="Arial" w:hAnsi="Arial" w:cs="Arial"/>
        </w:rPr>
        <w:t xml:space="preserve"> </w:t>
      </w:r>
      <w:r w:rsidR="004D4A9B">
        <w:rPr>
          <w:rFonts w:ascii="Arial" w:hAnsi="Arial" w:cs="Arial"/>
        </w:rPr>
        <w:t xml:space="preserve"> </w:t>
      </w:r>
      <w:r w:rsidR="00EF5BBA">
        <w:rPr>
          <w:rFonts w:ascii="Arial" w:hAnsi="Arial" w:cs="Arial"/>
        </w:rPr>
        <w:t>tok</w:t>
      </w:r>
      <w:r w:rsidR="0076688E">
        <w:rPr>
          <w:rFonts w:ascii="Arial" w:hAnsi="Arial" w:cs="Arial"/>
        </w:rPr>
        <w:t xml:space="preserve"> El Ninj</w:t>
      </w:r>
      <w:r w:rsidR="00EF5BBA">
        <w:rPr>
          <w:rFonts w:ascii="Arial" w:hAnsi="Arial" w:cs="Arial"/>
        </w:rPr>
        <w:t xml:space="preserve">a (punčka, </w:t>
      </w:r>
      <w:r w:rsidR="008F0C98">
        <w:rPr>
          <w:rFonts w:ascii="Arial" w:hAnsi="Arial" w:cs="Arial"/>
        </w:rPr>
        <w:t xml:space="preserve"> </w:t>
      </w:r>
      <w:r w:rsidR="00EF5BBA">
        <w:rPr>
          <w:rFonts w:ascii="Arial" w:hAnsi="Arial" w:cs="Arial"/>
        </w:rPr>
        <w:t>božička</w:t>
      </w:r>
      <w:r w:rsidR="008F0C98">
        <w:rPr>
          <w:rFonts w:ascii="Arial" w:hAnsi="Arial" w:cs="Arial"/>
        </w:rPr>
        <w:t>)</w:t>
      </w:r>
      <w:r w:rsidR="00EF5BBA">
        <w:rPr>
          <w:rFonts w:ascii="Arial" w:hAnsi="Arial" w:cs="Arial"/>
        </w:rPr>
        <w:t xml:space="preserve"> ki </w:t>
      </w:r>
      <w:r w:rsidR="00580A7B">
        <w:rPr>
          <w:rFonts w:ascii="Arial" w:hAnsi="Arial" w:cs="Arial"/>
        </w:rPr>
        <w:t>'teče'</w:t>
      </w:r>
      <w:r w:rsidR="00EF5BBA">
        <w:rPr>
          <w:rFonts w:ascii="Arial" w:hAnsi="Arial" w:cs="Arial"/>
        </w:rPr>
        <w:t xml:space="preserve"> v </w:t>
      </w:r>
      <w:r w:rsidR="00885632">
        <w:rPr>
          <w:rFonts w:ascii="Arial" w:hAnsi="Arial" w:cs="Arial"/>
        </w:rPr>
        <w:t>severnem delu Tihega oceana.</w:t>
      </w:r>
    </w:p>
    <w:p w:rsidR="005452AD" w:rsidRDefault="008F0C98" w:rsidP="00885632">
      <w:pPr>
        <w:ind w:firstLine="708"/>
        <w:rPr>
          <w:rFonts w:ascii="Arial" w:hAnsi="Arial" w:cs="Arial"/>
        </w:rPr>
      </w:pPr>
      <w:r>
        <w:rPr>
          <w:rFonts w:ascii="Arial" w:hAnsi="Arial" w:cs="Arial"/>
        </w:rPr>
        <w:t>Gotovo pa na vreme močno vpliva tudi človek z onesnaževanjem okolja in brezobzirnim uničevanje narave</w:t>
      </w:r>
      <w:r w:rsidR="00885632">
        <w:rPr>
          <w:rFonts w:ascii="Arial" w:hAnsi="Arial" w:cs="Arial"/>
        </w:rPr>
        <w:t xml:space="preserve">. </w:t>
      </w:r>
      <w:r w:rsidR="003306AA">
        <w:rPr>
          <w:rFonts w:ascii="Arial" w:hAnsi="Arial" w:cs="Arial"/>
        </w:rPr>
        <w:t xml:space="preserve">Naši dedje so </w:t>
      </w:r>
      <w:r w:rsidR="00A0628D">
        <w:rPr>
          <w:rFonts w:ascii="Arial" w:hAnsi="Arial" w:cs="Arial"/>
        </w:rPr>
        <w:t xml:space="preserve">vremenske </w:t>
      </w:r>
      <w:r w:rsidR="003306AA">
        <w:rPr>
          <w:rFonts w:ascii="Arial" w:hAnsi="Arial" w:cs="Arial"/>
        </w:rPr>
        <w:t>izkušnje nabirali stoletja. Malokdo</w:t>
      </w:r>
      <w:r w:rsidR="00A0628D">
        <w:rPr>
          <w:rFonts w:ascii="Arial" w:hAnsi="Arial" w:cs="Arial"/>
        </w:rPr>
        <w:t xml:space="preserve"> med njimi</w:t>
      </w:r>
      <w:r w:rsidR="003306AA">
        <w:rPr>
          <w:rFonts w:ascii="Arial" w:hAnsi="Arial" w:cs="Arial"/>
        </w:rPr>
        <w:t xml:space="preserve"> je vedel za </w:t>
      </w:r>
      <w:r w:rsidR="003306AA">
        <w:rPr>
          <w:rFonts w:ascii="Arial" w:hAnsi="Arial" w:cs="Arial"/>
        </w:rPr>
        <w:lastRenderedPageBreak/>
        <w:t>te ali one zračne mase, za gibanje morskih tokov in drug</w:t>
      </w:r>
      <w:r w:rsidR="004D4A9B">
        <w:rPr>
          <w:rFonts w:ascii="Arial" w:hAnsi="Arial" w:cs="Arial"/>
        </w:rPr>
        <w:t>e vplive. Ker</w:t>
      </w:r>
      <w:r w:rsidR="00580A7B">
        <w:rPr>
          <w:rFonts w:ascii="Arial" w:hAnsi="Arial" w:cs="Arial"/>
        </w:rPr>
        <w:t xml:space="preserve"> pa </w:t>
      </w:r>
      <w:r w:rsidR="004D4A9B">
        <w:rPr>
          <w:rFonts w:ascii="Arial" w:hAnsi="Arial" w:cs="Arial"/>
        </w:rPr>
        <w:t xml:space="preserve">so bili usodno odvisni od vremena, so izkušnje zapisali in jih v čudovitih verzih ohranili nam. Dragocena dediščina, ki je </w:t>
      </w:r>
      <w:r w:rsidR="005452AD">
        <w:rPr>
          <w:rFonts w:ascii="Arial" w:hAnsi="Arial" w:cs="Arial"/>
        </w:rPr>
        <w:t>d</w:t>
      </w:r>
      <w:r w:rsidR="004D4A9B">
        <w:rPr>
          <w:rFonts w:ascii="Arial" w:hAnsi="Arial" w:cs="Arial"/>
        </w:rPr>
        <w:t>el naše narodne zgodovine, del nas vseh.</w:t>
      </w:r>
      <w:r w:rsidR="003306AA">
        <w:rPr>
          <w:rFonts w:ascii="Arial" w:hAnsi="Arial" w:cs="Arial"/>
        </w:rPr>
        <w:t xml:space="preserve"> </w:t>
      </w:r>
      <w:r w:rsidR="00885632">
        <w:rPr>
          <w:rFonts w:ascii="Arial" w:hAnsi="Arial" w:cs="Arial"/>
        </w:rPr>
        <w:t>N</w:t>
      </w:r>
      <w:r w:rsidR="005452AD">
        <w:rPr>
          <w:rFonts w:ascii="Arial" w:hAnsi="Arial" w:cs="Arial"/>
        </w:rPr>
        <w:t xml:space="preserve">e </w:t>
      </w:r>
      <w:r w:rsidR="00885632">
        <w:rPr>
          <w:rFonts w:ascii="Arial" w:hAnsi="Arial" w:cs="Arial"/>
        </w:rPr>
        <w:t>pre</w:t>
      </w:r>
      <w:r w:rsidR="005452AD">
        <w:rPr>
          <w:rFonts w:ascii="Arial" w:hAnsi="Arial" w:cs="Arial"/>
        </w:rPr>
        <w:t>pustimo</w:t>
      </w:r>
      <w:r w:rsidR="00885632">
        <w:rPr>
          <w:rFonts w:ascii="Arial" w:hAnsi="Arial" w:cs="Arial"/>
        </w:rPr>
        <w:t xml:space="preserve"> je</w:t>
      </w:r>
      <w:r w:rsidR="005452AD">
        <w:rPr>
          <w:rFonts w:ascii="Arial" w:hAnsi="Arial" w:cs="Arial"/>
        </w:rPr>
        <w:t xml:space="preserve"> pozabi.</w:t>
      </w:r>
    </w:p>
    <w:p w:rsidR="00A0628D" w:rsidRPr="00A0628D" w:rsidRDefault="00A0628D" w:rsidP="005452AD">
      <w:pPr>
        <w:ind w:firstLine="708"/>
        <w:rPr>
          <w:rFonts w:ascii="Arial" w:hAnsi="Arial" w:cs="Arial"/>
          <w:color w:val="002060"/>
          <w:sz w:val="28"/>
          <w:szCs w:val="28"/>
        </w:rPr>
      </w:pPr>
      <w:r w:rsidRPr="00A0628D">
        <w:rPr>
          <w:rFonts w:ascii="Arial" w:hAnsi="Arial" w:cs="Arial"/>
          <w:color w:val="002060"/>
          <w:sz w:val="28"/>
          <w:szCs w:val="28"/>
        </w:rPr>
        <w:t>Iz lanske Pratike</w:t>
      </w:r>
      <w:r w:rsidR="00885632">
        <w:rPr>
          <w:rFonts w:ascii="Arial" w:hAnsi="Arial" w:cs="Arial"/>
          <w:color w:val="002060"/>
          <w:sz w:val="28"/>
          <w:szCs w:val="28"/>
        </w:rPr>
        <w:t xml:space="preserve"> (2020)</w:t>
      </w:r>
    </w:p>
    <w:p w:rsidR="005452AD" w:rsidRDefault="005452AD" w:rsidP="005452AD">
      <w:pPr>
        <w:ind w:firstLine="708"/>
        <w:rPr>
          <w:rFonts w:ascii="Arial" w:hAnsi="Arial" w:cs="Arial"/>
        </w:rPr>
      </w:pPr>
      <w:r>
        <w:rPr>
          <w:rFonts w:ascii="Arial" w:hAnsi="Arial" w:cs="Arial"/>
        </w:rPr>
        <w:t xml:space="preserve">Potovanje po vremenskih dogodkih v prihajajočem </w:t>
      </w:r>
      <w:r w:rsidRPr="00A0628D">
        <w:rPr>
          <w:rFonts w:ascii="Arial" w:hAnsi="Arial" w:cs="Arial"/>
          <w:b/>
          <w:bCs/>
          <w:color w:val="002060"/>
        </w:rPr>
        <w:t>letu 2021</w:t>
      </w:r>
      <w:r w:rsidRPr="00A0628D">
        <w:rPr>
          <w:rFonts w:ascii="Arial" w:hAnsi="Arial" w:cs="Arial"/>
          <w:color w:val="002060"/>
        </w:rPr>
        <w:t xml:space="preserve"> </w:t>
      </w:r>
      <w:r w:rsidRPr="00885632">
        <w:rPr>
          <w:rFonts w:ascii="Arial" w:hAnsi="Arial" w:cs="Arial"/>
        </w:rPr>
        <w:t xml:space="preserve">bomo začeli s </w:t>
      </w:r>
      <w:r w:rsidRPr="008F0C98">
        <w:rPr>
          <w:rFonts w:ascii="Arial" w:hAnsi="Arial" w:cs="Arial"/>
          <w:color w:val="002060"/>
        </w:rPr>
        <w:t xml:space="preserve">Pratiko za leto 2020. </w:t>
      </w:r>
      <w:r>
        <w:rPr>
          <w:rFonts w:ascii="Arial" w:hAnsi="Arial" w:cs="Arial"/>
        </w:rPr>
        <w:t>Poglejmo kakšno vreme je kazala za zadnji mesec let</w:t>
      </w:r>
      <w:r w:rsidR="00A0628D">
        <w:rPr>
          <w:rFonts w:ascii="Arial" w:hAnsi="Arial" w:cs="Arial"/>
        </w:rPr>
        <w:t>a</w:t>
      </w:r>
      <w:r>
        <w:rPr>
          <w:rFonts w:ascii="Arial" w:hAnsi="Arial" w:cs="Arial"/>
        </w:rPr>
        <w:t xml:space="preserve"> 2020</w:t>
      </w:r>
      <w:r w:rsidR="00A813F7">
        <w:rPr>
          <w:rFonts w:ascii="Arial" w:hAnsi="Arial" w:cs="Arial"/>
        </w:rPr>
        <w:t xml:space="preserve"> napisan</w:t>
      </w:r>
      <w:r w:rsidR="00580A7B">
        <w:rPr>
          <w:rFonts w:ascii="Arial" w:hAnsi="Arial" w:cs="Arial"/>
        </w:rPr>
        <w:t>a</w:t>
      </w:r>
      <w:r w:rsidR="00A813F7">
        <w:rPr>
          <w:rFonts w:ascii="Arial" w:hAnsi="Arial" w:cs="Arial"/>
        </w:rPr>
        <w:t xml:space="preserve"> lani, leta 2019</w:t>
      </w:r>
      <w:r>
        <w:rPr>
          <w:rFonts w:ascii="Arial" w:hAnsi="Arial" w:cs="Arial"/>
        </w:rPr>
        <w:t xml:space="preserve">.  </w:t>
      </w:r>
    </w:p>
    <w:p w:rsidR="005452AD" w:rsidRDefault="005452AD" w:rsidP="005452AD">
      <w:pPr>
        <w:ind w:firstLine="708"/>
        <w:rPr>
          <w:rFonts w:ascii="Arial" w:hAnsi="Arial" w:cs="Arial"/>
        </w:rPr>
      </w:pPr>
      <w:r>
        <w:rPr>
          <w:rFonts w:ascii="Arial" w:hAnsi="Arial" w:cs="Arial"/>
        </w:rPr>
        <w:t>Vse do božiča</w:t>
      </w:r>
      <w:r w:rsidR="00A0628D">
        <w:rPr>
          <w:rFonts w:ascii="Arial" w:hAnsi="Arial" w:cs="Arial"/>
        </w:rPr>
        <w:t xml:space="preserve"> 2020 </w:t>
      </w:r>
      <w:r>
        <w:rPr>
          <w:rFonts w:ascii="Arial" w:hAnsi="Arial" w:cs="Arial"/>
        </w:rPr>
        <w:t xml:space="preserve"> je kazala na suho in hladno vreme primerno letnemu času. Tudi znana ljudska vremenarja Martin in Lenart sta</w:t>
      </w:r>
      <w:r w:rsidR="00580A7B">
        <w:rPr>
          <w:rFonts w:ascii="Arial" w:hAnsi="Arial" w:cs="Arial"/>
        </w:rPr>
        <w:t xml:space="preserve"> to</w:t>
      </w:r>
      <w:r>
        <w:rPr>
          <w:rFonts w:ascii="Arial" w:hAnsi="Arial" w:cs="Arial"/>
        </w:rPr>
        <w:t xml:space="preserve"> </w:t>
      </w:r>
      <w:r w:rsidR="00A0628D">
        <w:rPr>
          <w:rFonts w:ascii="Arial" w:hAnsi="Arial" w:cs="Arial"/>
        </w:rPr>
        <w:t>letos</w:t>
      </w:r>
      <w:r w:rsidR="00580A7B">
        <w:rPr>
          <w:rFonts w:ascii="Arial" w:hAnsi="Arial" w:cs="Arial"/>
        </w:rPr>
        <w:t xml:space="preserve"> </w:t>
      </w:r>
      <w:r w:rsidR="00885632">
        <w:rPr>
          <w:rFonts w:ascii="Arial" w:hAnsi="Arial" w:cs="Arial"/>
        </w:rPr>
        <w:t xml:space="preserve">(2020) </w:t>
      </w:r>
      <w:r w:rsidR="00580A7B">
        <w:rPr>
          <w:rFonts w:ascii="Arial" w:hAnsi="Arial" w:cs="Arial"/>
        </w:rPr>
        <w:t>potrdila in</w:t>
      </w:r>
      <w:r w:rsidR="00A0628D">
        <w:rPr>
          <w:rFonts w:ascii="Arial" w:hAnsi="Arial" w:cs="Arial"/>
        </w:rPr>
        <w:t xml:space="preserve"> </w:t>
      </w:r>
      <w:r>
        <w:rPr>
          <w:rFonts w:ascii="Arial" w:hAnsi="Arial" w:cs="Arial"/>
        </w:rPr>
        <w:t>kazala na lepo, hladno vreme vse do božiča. Okoli božiča se bo močno shladilo  s temperaturami tudi pod deset stopinj. Snežilo bo. Kar precej snega bo zapadlo. Tudi novoletni prazniki bodo hladni in sneženi. Januar</w:t>
      </w:r>
      <w:r w:rsidR="00A0628D">
        <w:rPr>
          <w:rFonts w:ascii="Arial" w:hAnsi="Arial" w:cs="Arial"/>
        </w:rPr>
        <w:t xml:space="preserve"> 2021 </w:t>
      </w:r>
      <w:r>
        <w:rPr>
          <w:rFonts w:ascii="Arial" w:hAnsi="Arial" w:cs="Arial"/>
        </w:rPr>
        <w:t xml:space="preserve"> bo precej vetroven mesec. Nekajkrat nam bo nagajal sneg pomešan z dežjem in poledico. Močan mraz nam prinaša Svečnica</w:t>
      </w:r>
      <w:r w:rsidR="00A813F7">
        <w:rPr>
          <w:rFonts w:ascii="Arial" w:hAnsi="Arial" w:cs="Arial"/>
        </w:rPr>
        <w:t>. Precej snega bo padlo</w:t>
      </w:r>
      <w:r w:rsidR="00A0628D">
        <w:rPr>
          <w:rFonts w:ascii="Arial" w:hAnsi="Arial" w:cs="Arial"/>
        </w:rPr>
        <w:t xml:space="preserve"> v februarju 2021</w:t>
      </w:r>
      <w:r w:rsidR="00A813F7">
        <w:rPr>
          <w:rFonts w:ascii="Arial" w:hAnsi="Arial" w:cs="Arial"/>
        </w:rPr>
        <w:t>. Zima se bo zavlekla tja do sredine marca, ali kot pravimo čebelarji do sv. Jožefa.</w:t>
      </w:r>
      <w:r w:rsidR="00580A7B">
        <w:rPr>
          <w:rFonts w:ascii="Arial" w:hAnsi="Arial" w:cs="Arial"/>
        </w:rPr>
        <w:t xml:space="preserve"> Sneženo in hladno bo tudi do sredine aprila.</w:t>
      </w:r>
    </w:p>
    <w:p w:rsidR="004D4A9B" w:rsidRDefault="005452AD" w:rsidP="005452AD">
      <w:pPr>
        <w:ind w:firstLine="708"/>
        <w:rPr>
          <w:rFonts w:ascii="Arial" w:hAnsi="Arial" w:cs="Arial"/>
        </w:rPr>
      </w:pPr>
      <w:r>
        <w:rPr>
          <w:rFonts w:ascii="Arial" w:hAnsi="Arial" w:cs="Arial"/>
        </w:rPr>
        <w:t>December je v ljudskem izročilu praznični mesec. Kot prvi zimski mesec je vreden posebne pozornosti. Vreme tega meseca kaže sliko tja do julija v prihodnjem letu</w:t>
      </w:r>
    </w:p>
    <w:p w:rsidR="00981F0C" w:rsidRPr="00A166F7" w:rsidRDefault="00981F0C" w:rsidP="00474B71">
      <w:pPr>
        <w:pStyle w:val="Naslov3"/>
        <w:ind w:left="1874" w:right="21" w:firstLine="250"/>
        <w:rPr>
          <w:sz w:val="56"/>
          <w:szCs w:val="56"/>
        </w:rPr>
      </w:pPr>
      <w:r w:rsidRPr="00A166F7">
        <w:rPr>
          <w:color w:val="44C7F5"/>
          <w:sz w:val="56"/>
          <w:szCs w:val="56"/>
        </w:rPr>
        <w:t>ZIMA 2020</w:t>
      </w:r>
    </w:p>
    <w:p w:rsidR="00144B0D" w:rsidRDefault="00144B0D" w:rsidP="00981F0C">
      <w:pPr>
        <w:spacing w:after="0" w:line="264" w:lineRule="auto"/>
        <w:ind w:left="2247" w:right="135" w:firstLine="585"/>
        <w:rPr>
          <w:b/>
          <w:sz w:val="18"/>
        </w:rPr>
      </w:pPr>
    </w:p>
    <w:p w:rsidR="00981F0C" w:rsidRDefault="00981F0C" w:rsidP="00981F0C">
      <w:pPr>
        <w:spacing w:after="0" w:line="264" w:lineRule="auto"/>
        <w:ind w:left="2247" w:right="135" w:firstLine="585"/>
        <w:rPr>
          <w:b/>
          <w:sz w:val="18"/>
        </w:rPr>
      </w:pPr>
      <w:r>
        <w:rPr>
          <w:b/>
          <w:sz w:val="18"/>
        </w:rPr>
        <w:t>Zimski meseci so:</w:t>
      </w:r>
    </w:p>
    <w:p w:rsidR="00981F0C" w:rsidRDefault="00981F0C" w:rsidP="00981F0C">
      <w:pPr>
        <w:spacing w:after="0" w:line="264" w:lineRule="auto"/>
        <w:ind w:left="2247" w:right="135" w:firstLine="585"/>
        <w:rPr>
          <w:b/>
          <w:sz w:val="18"/>
        </w:rPr>
      </w:pPr>
      <w:r>
        <w:rPr>
          <w:b/>
          <w:sz w:val="18"/>
        </w:rPr>
        <w:t>DECEMBER – GRUDEN</w:t>
      </w:r>
    </w:p>
    <w:p w:rsidR="00981F0C" w:rsidRDefault="00981F0C" w:rsidP="00981F0C">
      <w:pPr>
        <w:spacing w:after="0" w:line="264" w:lineRule="auto"/>
        <w:ind w:left="2247" w:right="135" w:firstLine="585"/>
        <w:rPr>
          <w:b/>
          <w:sz w:val="18"/>
        </w:rPr>
      </w:pPr>
      <w:r>
        <w:rPr>
          <w:b/>
          <w:sz w:val="18"/>
        </w:rPr>
        <w:t>JANUAR – PROSINEC</w:t>
      </w:r>
    </w:p>
    <w:p w:rsidR="00981F0C" w:rsidRDefault="00981F0C" w:rsidP="00981F0C">
      <w:pPr>
        <w:spacing w:after="0" w:line="264" w:lineRule="auto"/>
        <w:ind w:left="2247" w:right="135" w:firstLine="585"/>
        <w:rPr>
          <w:b/>
          <w:sz w:val="18"/>
        </w:rPr>
      </w:pPr>
      <w:r>
        <w:rPr>
          <w:b/>
          <w:sz w:val="18"/>
        </w:rPr>
        <w:t>FEBRUAR – SVEČAN</w:t>
      </w:r>
    </w:p>
    <w:p w:rsidR="00981F0C" w:rsidRDefault="00981F0C" w:rsidP="00981F0C">
      <w:pPr>
        <w:spacing w:after="0" w:line="264" w:lineRule="auto"/>
        <w:ind w:left="2247" w:right="135" w:firstLine="585"/>
      </w:pPr>
    </w:p>
    <w:p w:rsidR="00981F0C" w:rsidRDefault="00981F0C" w:rsidP="00981F0C">
      <w:pPr>
        <w:framePr w:dropCap="drop" w:lines="3" w:wrap="around" w:vAnchor="text" w:hAnchor="text"/>
        <w:spacing w:after="0" w:line="707" w:lineRule="exact"/>
      </w:pPr>
      <w:r>
        <w:rPr>
          <w:color w:val="44C7F5"/>
          <w:position w:val="-2"/>
          <w:sz w:val="77"/>
        </w:rPr>
        <w:lastRenderedPageBreak/>
        <w:t>Z</w:t>
      </w:r>
    </w:p>
    <w:p w:rsidR="00981F0C" w:rsidRDefault="00981F0C" w:rsidP="00981F0C">
      <w:pPr>
        <w:spacing w:after="5" w:line="252" w:lineRule="auto"/>
        <w:ind w:left="15" w:right="229" w:hanging="10"/>
      </w:pPr>
      <w:r>
        <w:rPr>
          <w:rFonts w:ascii="Times New Roman" w:eastAsia="Times New Roman" w:hAnsi="Times New Roman" w:cs="Times New Roman"/>
          <w:sz w:val="18"/>
        </w:rPr>
        <w:t xml:space="preserve">ima se po ljudskem izročilu prične že v adventu, z zimskimi napovedovalci Elizabeto, Cecilijo, Klemnom, Ivanom, Katarino in Andrejem, čeprav se astronomska začne šele 21. ali </w:t>
      </w:r>
      <w:r>
        <w:t xml:space="preserve"> 22. </w:t>
      </w:r>
      <w:r>
        <w:rPr>
          <w:rFonts w:ascii="Times New Roman" w:eastAsia="Times New Roman" w:hAnsi="Times New Roman" w:cs="Times New Roman"/>
          <w:sz w:val="18"/>
        </w:rPr>
        <w:t>decembra (glej astronomske podatke za posamezno leto!), ko sonce vstopi v znamenje Kozoroga. Advent traja od 1. 12. do božiča, 25. 12. Od Lucije do božiča so dnevi najkrajši. Dan traja le 8 ur in 55 minut.</w:t>
      </w:r>
    </w:p>
    <w:p w:rsidR="00981F0C" w:rsidRDefault="00981F0C" w:rsidP="00981F0C">
      <w:pPr>
        <w:spacing w:after="440" w:line="252" w:lineRule="auto"/>
        <w:ind w:right="24" w:firstLine="708"/>
      </w:pPr>
      <w:r>
        <w:rPr>
          <w:rFonts w:ascii="Times New Roman" w:eastAsia="Times New Roman" w:hAnsi="Times New Roman" w:cs="Times New Roman"/>
          <w:sz w:val="18"/>
        </w:rPr>
        <w:t>Na nebu so v zgornji kulminaciji ozvezdja Kasiopeja, Andromeda, Trikotnik in Kit. v spodnji kulminaciji pa Zmaj in veliki medved. Nad vsemi pa kraljuje veliki lovec Orion, in to skoraj vso noč.</w:t>
      </w:r>
    </w:p>
    <w:p w:rsidR="00981F0C" w:rsidRPr="00A166F7" w:rsidRDefault="00981F0C" w:rsidP="00981F0C">
      <w:pPr>
        <w:pStyle w:val="Naslov4"/>
        <w:ind w:left="-5"/>
        <w:jc w:val="center"/>
        <w:rPr>
          <w:rFonts w:ascii="Arial" w:hAnsi="Arial" w:cs="Arial"/>
          <w:sz w:val="44"/>
          <w:szCs w:val="44"/>
        </w:rPr>
      </w:pPr>
      <w:r w:rsidRPr="00A166F7">
        <w:rPr>
          <w:rFonts w:ascii="Arial" w:hAnsi="Arial" w:cs="Arial"/>
          <w:sz w:val="44"/>
          <w:szCs w:val="44"/>
        </w:rPr>
        <w:t>Splošne modrosti o zimi</w:t>
      </w:r>
    </w:p>
    <w:p w:rsidR="008F0C98" w:rsidRPr="008F0C98" w:rsidRDefault="008F0C98" w:rsidP="008F0C98"/>
    <w:p w:rsidR="00981F0C" w:rsidRDefault="00981F0C" w:rsidP="00981F0C">
      <w:pPr>
        <w:spacing w:after="19"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z rilcem ne rije, pa z repom opleta.</w:t>
      </w:r>
    </w:p>
    <w:p w:rsidR="00981F0C" w:rsidRDefault="00981F0C" w:rsidP="00981F0C">
      <w:pPr>
        <w:spacing w:after="19"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Zima je bela kot golob pa volčjih zob.</w:t>
      </w:r>
    </w:p>
    <w:p w:rsidR="00981F0C" w:rsidRDefault="00981F0C" w:rsidP="00981F0C">
      <w:pPr>
        <w:spacing w:after="19"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Zima in gospoda (oblast) nič ne podarita.</w:t>
      </w:r>
    </w:p>
    <w:p w:rsidR="00981F0C" w:rsidRDefault="00981F0C" w:rsidP="00981F0C">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Zima, birič in smrt nič ne podarijo.</w:t>
      </w:r>
    </w:p>
    <w:p w:rsidR="00981F0C" w:rsidRDefault="00981F0C" w:rsidP="00981F0C">
      <w:pPr>
        <w:spacing w:after="19"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Zimska odjuga in fantovska obljuba nič ne veljata.</w:t>
      </w:r>
    </w:p>
    <w:p w:rsidR="00981F0C" w:rsidRDefault="00981F0C" w:rsidP="00981F0C">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Pozimi otrokom češnje obljubljamo.</w:t>
      </w:r>
    </w:p>
    <w:p w:rsidR="00981F0C" w:rsidRDefault="00981F0C" w:rsidP="00981F0C">
      <w:pPr>
        <w:spacing w:after="427"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Zima rada z repom bije, če dolgo sonce sije.</w:t>
      </w:r>
    </w:p>
    <w:p w:rsidR="008F0C98" w:rsidRPr="00B5496E" w:rsidRDefault="00981F0C" w:rsidP="00897F0F">
      <w:pPr>
        <w:spacing w:after="5" w:line="252" w:lineRule="auto"/>
        <w:ind w:right="24"/>
        <w:rPr>
          <w:rFonts w:ascii="Times New Roman" w:eastAsia="Times New Roman" w:hAnsi="Times New Roman" w:cs="Times New Roman"/>
        </w:rPr>
      </w:pPr>
      <w:r>
        <w:rPr>
          <w:rFonts w:ascii="Times New Roman" w:eastAsia="Times New Roman" w:hAnsi="Times New Roman" w:cs="Times New Roman"/>
        </w:rPr>
        <w:t>Z dedkom sva se stiskala k peči. Prižgal je pipo in pravil: »Zima doseže svoj vrh šesti dan v prosincu, za svete tri kralje. Kot je običajno v ljudski izkušnji, nam zima v splošnem kaže, kakšno bo poletje. v ljudskem izročilu lahko sklepamo po nasprotjih, ki kar dobro držijo. Recimo: Topla jesen, pozna pomlad. ostra zima, pozna pomlad. Huda zima, vroče poletje in podobno.«</w:t>
      </w:r>
      <w:r w:rsidR="00144B0D">
        <w:rPr>
          <w:rFonts w:ascii="Times New Roman" w:eastAsia="Times New Roman" w:hAnsi="Times New Roman" w:cs="Times New Roman"/>
        </w:rPr>
        <w:t xml:space="preserve"> </w:t>
      </w:r>
    </w:p>
    <w:p w:rsidR="00981F0C" w:rsidRPr="00B5496E" w:rsidRDefault="00981F0C" w:rsidP="00144B0D">
      <w:pPr>
        <w:spacing w:after="5" w:line="252" w:lineRule="auto"/>
        <w:ind w:right="24"/>
        <w:rPr>
          <w:sz w:val="52"/>
          <w:szCs w:val="52"/>
        </w:rPr>
      </w:pPr>
      <w:r w:rsidRPr="00B5496E">
        <w:rPr>
          <w:color w:val="1F4E79" w:themeColor="accent5" w:themeShade="80"/>
          <w:sz w:val="52"/>
          <w:szCs w:val="52"/>
        </w:rPr>
        <w:t>DECEMBER</w:t>
      </w:r>
      <w:r w:rsidRPr="00B5496E">
        <w:rPr>
          <w:b/>
          <w:color w:val="1F4E79" w:themeColor="accent5" w:themeShade="80"/>
          <w:sz w:val="52"/>
          <w:szCs w:val="52"/>
        </w:rPr>
        <w:t xml:space="preserve"> – GRUDEN 2020</w:t>
      </w:r>
    </w:p>
    <w:p w:rsidR="00981F0C" w:rsidRPr="00B5496E" w:rsidRDefault="00981F0C" w:rsidP="00B5496E">
      <w:pPr>
        <w:pStyle w:val="Naslov5"/>
        <w:spacing w:before="0" w:after="3"/>
        <w:jc w:val="center"/>
        <w:rPr>
          <w:b/>
          <w:color w:val="002060"/>
          <w:sz w:val="48"/>
          <w:szCs w:val="48"/>
        </w:rPr>
      </w:pPr>
      <w:r w:rsidRPr="00B5496E">
        <w:rPr>
          <w:b/>
          <w:color w:val="002060"/>
          <w:sz w:val="48"/>
          <w:szCs w:val="48"/>
        </w:rPr>
        <w:t>Vremenski obeti</w:t>
      </w:r>
      <w:r w:rsidR="00580A7B" w:rsidRPr="00B5496E">
        <w:rPr>
          <w:b/>
          <w:color w:val="002060"/>
          <w:sz w:val="48"/>
          <w:szCs w:val="48"/>
        </w:rPr>
        <w:t xml:space="preserve"> po dnevih v decembru</w:t>
      </w:r>
      <w:r w:rsidRPr="00B5496E">
        <w:rPr>
          <w:b/>
          <w:color w:val="002060"/>
          <w:sz w:val="48"/>
          <w:szCs w:val="48"/>
        </w:rPr>
        <w:t xml:space="preserve"> </w:t>
      </w:r>
      <w:r w:rsidR="00580A7B" w:rsidRPr="00B5496E">
        <w:rPr>
          <w:b/>
          <w:color w:val="002060"/>
          <w:sz w:val="48"/>
          <w:szCs w:val="48"/>
        </w:rPr>
        <w:t>2020</w:t>
      </w:r>
    </w:p>
    <w:p w:rsidR="00981F0C" w:rsidRDefault="00981F0C" w:rsidP="00981F0C">
      <w:pPr>
        <w:ind w:firstLine="708"/>
      </w:pPr>
      <w:r>
        <w:rPr>
          <w:sz w:val="20"/>
          <w:shd w:val="clear" w:color="auto" w:fill="CCEBFB"/>
        </w:rPr>
        <w:t xml:space="preserve"> 4. </w:t>
      </w:r>
      <w:r>
        <w:rPr>
          <w:sz w:val="20"/>
          <w:shd w:val="clear" w:color="auto" w:fill="CCEBFB"/>
          <w:vertAlign w:val="subscript"/>
        </w:rPr>
        <w:t>december</w:t>
      </w:r>
      <w:r>
        <w:rPr>
          <w:sz w:val="20"/>
          <w:shd w:val="clear" w:color="auto" w:fill="CCEBFB"/>
        </w:rPr>
        <w:t xml:space="preserve">  </w:t>
      </w:r>
      <w:r>
        <w:rPr>
          <w:color w:val="44C7F5"/>
          <w:sz w:val="32"/>
        </w:rPr>
        <w:t xml:space="preserve"> </w:t>
      </w:r>
      <w:r>
        <w:rPr>
          <w:i/>
          <w:color w:val="44C7F5"/>
          <w:sz w:val="32"/>
        </w:rPr>
        <w:t>Barbara</w:t>
      </w:r>
      <w:r>
        <w:rPr>
          <w:color w:val="44C7F5"/>
          <w:sz w:val="32"/>
        </w:rPr>
        <w:t xml:space="preserve"> </w:t>
      </w:r>
    </w:p>
    <w:p w:rsidR="00981F0C" w:rsidRDefault="00981F0C" w:rsidP="00981F0C">
      <w:pPr>
        <w:pStyle w:val="Naslov7"/>
        <w:ind w:left="-5"/>
      </w:pPr>
      <w:r>
        <w:lastRenderedPageBreak/>
        <w:t>Napove, koliko bo snega v prihajajoči zimi</w:t>
      </w:r>
    </w:p>
    <w:p w:rsidR="00981F0C" w:rsidRDefault="00981F0C" w:rsidP="00981F0C">
      <w:pPr>
        <w:spacing w:after="19"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je prvi teden v adventu mraz, trajal bo ves zimski čas.                                                                              </w:t>
      </w:r>
    </w:p>
    <w:p w:rsidR="00981F0C" w:rsidRDefault="00981F0C" w:rsidP="00981F0C">
      <w:pPr>
        <w:spacing w:after="120" w:line="264" w:lineRule="auto"/>
        <w:ind w:left="155" w:hanging="170"/>
        <w:rPr>
          <w:rFonts w:ascii="Times New Roman" w:eastAsia="Times New Roman" w:hAnsi="Times New Roman" w:cs="Times New Roman"/>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se vidi na Barbaro strnišče na njivi, se bo videlo celo zimo</w:t>
      </w:r>
      <w:r>
        <w:rPr>
          <w:rFonts w:ascii="Times New Roman" w:eastAsia="Times New Roman" w:hAnsi="Times New Roman" w:cs="Times New Roman"/>
          <w:sz w:val="18"/>
        </w:rPr>
        <w:t xml:space="preserve"> (ker bo malo snega).  </w:t>
      </w:r>
    </w:p>
    <w:p w:rsidR="00981F0C" w:rsidRDefault="0041552D" w:rsidP="00981F0C">
      <w:pPr>
        <w:spacing w:after="120"/>
        <w:rPr>
          <w:sz w:val="24"/>
          <w:szCs w:val="24"/>
        </w:rPr>
      </w:pPr>
      <w:r w:rsidRPr="0041552D">
        <w:rPr>
          <w:noProof/>
        </w:rPr>
        <w:pict>
          <v:shapetype id="_x0000_t184" coordsize="21600,21600" o:spt="184" adj="10800" path="m21600,qx,10800,21600,21600wa@0@10@6@11,21600,21600,21600,xe">
            <v:stroke joinstyle="miter"/>
            <v:formulas>
              <v:f eqn="val #0"/>
              <v:f eqn="sum 21600 0 #0"/>
              <v:f eqn="prod #0 #0 @1"/>
              <v:f eqn="prod 21600 21600 @1"/>
              <v:f eqn="prod @3 2 1"/>
              <v:f eqn="sum @4 0 @2"/>
              <v:f eqn="sum @5 0 #0"/>
              <v:f eqn="prod @5 1 2"/>
              <v:f eqn="sum @7 0 #0"/>
              <v:f eqn="prod @8 1 2"/>
              <v:f eqn="sum 10800 0 @9"/>
              <v:f eqn="sum @9 10800 0"/>
              <v:f eqn="prod #0 9598 32768"/>
              <v:f eqn="sum 21600 0 @12"/>
              <v:f eqn="ellipse @13 21600 10800"/>
              <v:f eqn="sum 10800 0 @14"/>
              <v:f eqn="sum @14 10800 0"/>
            </v:formulas>
            <v:path o:connecttype="custom" o:connectlocs="21600,0;0,10800;21600,21600;@0,10800" o:connectangles="270,180,90,0" textboxrect="@12,@15,@0,@16"/>
            <v:handles>
              <v:h position="#0,center" xrange="0,18900"/>
            </v:handles>
          </v:shapetype>
          <v:shape id="Luna 246719" o:spid="_x0000_s6004" type="#_x0000_t184" style="position:absolute;margin-left:0;margin-top:0;width:6.75pt;height:8.25pt;z-index:25208627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" fillcolor="#4472c4 [3204]" strokecolor="#1f3763 [1604]" strokeweight="1pt">
            <v:path arrowok="t"/>
          </v:shape>
        </w:pict>
      </w:r>
      <w:r w:rsidR="00981F0C">
        <w:rPr>
          <w:sz w:val="24"/>
          <w:szCs w:val="24"/>
        </w:rPr>
        <w:t xml:space="preserve">       Lunin krajec bo nastopil  v torek 8. decembra </w:t>
      </w:r>
      <w:r w:rsidR="00F134F1">
        <w:rPr>
          <w:sz w:val="24"/>
          <w:szCs w:val="24"/>
        </w:rPr>
        <w:t xml:space="preserve">2020 </w:t>
      </w:r>
      <w:r w:rsidR="00981F0C">
        <w:rPr>
          <w:sz w:val="24"/>
          <w:szCs w:val="24"/>
        </w:rPr>
        <w:t>ob 01.37. uri v znamenju device .</w:t>
      </w:r>
    </w:p>
    <w:p w:rsidR="00981F0C" w:rsidRDefault="0041552D" w:rsidP="00981F0C">
      <w:pPr>
        <w:spacing w:after="240"/>
        <w:ind w:firstLine="708"/>
        <w:rPr>
          <w:sz w:val="24"/>
          <w:szCs w:val="24"/>
        </w:rPr>
      </w:pPr>
      <w:r w:rsidRPr="0041552D">
        <w:rPr>
          <w:noProof/>
        </w:rPr>
        <w:pict>
          <v:group id="Skupina 246718" o:spid="_x0000_s5998" style="position:absolute;left:0;text-align:left;margin-left:97.5pt;margin-top:17.35pt;width:10.5pt;height:11.25pt;z-index:252089344"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">
            <v:shape id="Shape 42888" o:spid="_x0000_s6003"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6002"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6001"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6000"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999"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717" o:spid="_x0000_s5992" style="position:absolute;left:0;text-align:left;margin-left:72.75pt;margin-top:15.05pt;width:10.5pt;height:11.25pt;z-index:252088320"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">
            <v:shape id="Shape 42888" o:spid="_x0000_s5997"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996"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995"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994"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993"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716" o:spid="_x0000_s5986" style="position:absolute;left:0;text-align:left;margin-left:47.25pt;margin-top:15.25pt;width:10.5pt;height:11.25pt;z-index:252087296"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">
            <v:shape id="Shape 42888" o:spid="_x0000_s5991"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990"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989"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988"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987"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715" o:spid="_x0000_s5938" style="position:absolute;left:0;text-align:left;margin-left:186.35pt;margin-top:18.9pt;width:40.5pt;height:37.3pt;z-index:252072960;mso-width-relative:margin;mso-height-relative:margin"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">
            <v:shape id="Shape 20156" o:spid="_x0000_s5985"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5984"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5983"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5982"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5981"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5980"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5979"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5978"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5977"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5976"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5975"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5974"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5973"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5972"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5971"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5970"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5969"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5968"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5967"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5966"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5965"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5964"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5963"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5962"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5961"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5960"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5959"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5958"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5957"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5956"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5955"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5954"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5953"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5952"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5951"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5950"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5949"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5948"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5947"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5946"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5945"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5944"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5943"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5942"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5941"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5940"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5939"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v:group>
        </w:pict>
      </w:r>
      <w:r w:rsidRPr="0041552D">
        <w:rPr>
          <w:noProof/>
        </w:rPr>
        <w:pict>
          <v:group id="Skupina 246714" o:spid="_x0000_s5918" style="position:absolute;left:0;text-align:left;margin-left:0;margin-top:-.05pt;width:32.4pt;height:22.9pt;z-index:252070912;mso-position-horizontal:left;mso-position-horizontal-relative:margin"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2579" o:spid="_x0000_s5937"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">
              <v:imagedata r:id="rId19" o:title=""/>
            </v:shape>
            <v:shape id="Picture 242580" o:spid="_x0000_s5936"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">
              <v:imagedata r:id="rId20" o:title=""/>
            </v:shape>
            <v:shape id="Picture 242581" o:spid="_x0000_s5935"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">
              <v:imagedata r:id="rId21" o:title=""/>
            </v:shape>
            <v:shape id="Picture 242582" o:spid="_x0000_s5934"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">
              <v:imagedata r:id="rId22" o:title=""/>
            </v:shape>
            <v:shape id="Picture 242583" o:spid="_x0000_s5933"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">
              <v:imagedata r:id="rId23" o:title=""/>
            </v:shape>
            <v:shape id="Picture 242584" o:spid="_x0000_s5932"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">
              <v:imagedata r:id="rId24" o:title=""/>
            </v:shape>
            <v:shape id="Picture 242585" o:spid="_x0000_s5931"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">
              <v:imagedata r:id="rId25" o:title=""/>
            </v:shape>
            <v:shape id="Picture 242586" o:spid="_x0000_s5930"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">
              <v:imagedata r:id="rId26" o:title=""/>
            </v:shape>
            <v:shape id="Picture 242587" o:spid="_x0000_s5929"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">
              <v:imagedata r:id="rId27" o:title=""/>
            </v:shape>
            <v:shape id="Picture 242588" o:spid="_x0000_s5928"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">
              <v:imagedata r:id="rId28" o:title=""/>
            </v:shape>
            <v:shape id="Picture 242589" o:spid="_x0000_s5927"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">
              <v:imagedata r:id="rId29" o:title=""/>
            </v:shape>
            <v:shape id="Shape 5480" o:spid="_x0000_s5926"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925"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924"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">
              <v:imagedata r:id="rId30" o:title=""/>
            </v:shape>
            <v:shape id="Shape 5483" o:spid="_x0000_s5923"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922"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">
              <v:imagedata r:id="rId31" o:title=""/>
            </v:shape>
            <v:shape id="Shape 5485" o:spid="_x0000_s5921"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920"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">
              <v:imagedata r:id="rId32" o:title=""/>
            </v:shape>
            <v:shape id="Shape 5487" o:spid="_x0000_s5919"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" adj="0,,0" path="m59487,c59487,,,27445,15087,52260,30163,77076,59360,34976,59487,xe" filled="f" strokecolor="white" strokeweight=".1355mm">
              <v:stroke miterlimit="1" joinstyle="miter"/>
              <v:formulas/>
              <v:path arrowok="t" o:connecttype="custom" o:connectlocs="59487,0;15087,52260;59487,0" o:connectangles="0,0,0" textboxrect="0,0,59487,77076"/>
            </v:shape>
            <w10:wrap anchorx="margin"/>
          </v:group>
        </w:pict>
      </w:r>
      <w:r w:rsidR="00981F0C">
        <w:rPr>
          <w:sz w:val="24"/>
          <w:szCs w:val="24"/>
        </w:rPr>
        <w:t xml:space="preserve">Vremenski obeti: Obeta se nam sicer </w:t>
      </w:r>
      <w:r w:rsidR="00981F0C" w:rsidRPr="00F134F1">
        <w:rPr>
          <w:b/>
          <w:bCs/>
          <w:sz w:val="24"/>
          <w:szCs w:val="24"/>
        </w:rPr>
        <w:t>lepo</w:t>
      </w:r>
      <w:r w:rsidR="00981F0C">
        <w:rPr>
          <w:sz w:val="24"/>
          <w:szCs w:val="24"/>
        </w:rPr>
        <w:t xml:space="preserve">, vendar zelo </w:t>
      </w:r>
      <w:r w:rsidR="00981F0C" w:rsidRPr="00F134F1">
        <w:rPr>
          <w:b/>
          <w:bCs/>
          <w:sz w:val="24"/>
          <w:szCs w:val="24"/>
        </w:rPr>
        <w:t xml:space="preserve">mrzlo </w:t>
      </w:r>
      <w:r w:rsidR="00981F0C">
        <w:rPr>
          <w:sz w:val="24"/>
          <w:szCs w:val="24"/>
        </w:rPr>
        <w:t xml:space="preserve">vreme.         </w:t>
      </w:r>
    </w:p>
    <w:p w:rsidR="00981F0C" w:rsidRDefault="00981F0C" w:rsidP="00981F0C">
      <w:pPr>
        <w:pStyle w:val="Naslov6"/>
        <w:spacing w:after="66"/>
      </w:pPr>
      <w:r>
        <w:rPr>
          <w:sz w:val="20"/>
          <w:shd w:val="clear" w:color="auto" w:fill="CCEBFB"/>
        </w:rPr>
        <w:t xml:space="preserve">13. </w:t>
      </w:r>
      <w:r>
        <w:rPr>
          <w:sz w:val="20"/>
          <w:shd w:val="clear" w:color="auto" w:fill="CCEBFB"/>
          <w:vertAlign w:val="subscript"/>
        </w:rPr>
        <w:t>december</w:t>
      </w:r>
      <w:r>
        <w:rPr>
          <w:sz w:val="20"/>
          <w:shd w:val="clear" w:color="auto" w:fill="CCEBFB"/>
        </w:rPr>
        <w:t xml:space="preserve">  </w:t>
      </w:r>
      <w:r>
        <w:rPr>
          <w:color w:val="44C7F5"/>
          <w:sz w:val="32"/>
        </w:rPr>
        <w:t xml:space="preserve"> Lucija  </w:t>
      </w:r>
    </w:p>
    <w:p w:rsidR="00981F0C" w:rsidRDefault="00981F0C" w:rsidP="00981F0C">
      <w:pPr>
        <w:spacing w:after="4" w:line="242" w:lineRule="auto"/>
        <w:ind w:left="-5" w:hanging="10"/>
        <w:rPr>
          <w:i/>
          <w:color w:val="5B9BD5" w:themeColor="accent5"/>
        </w:rPr>
      </w:pPr>
      <w:r>
        <w:rPr>
          <w:b/>
          <w:i/>
          <w:color w:val="5B9BD5" w:themeColor="accent5"/>
        </w:rPr>
        <w:t>Napoveduje povprečno vreme po mesecih  in s tem tudi, kakšno bo vreme prihodnje leto.</w:t>
      </w:r>
    </w:p>
    <w:p w:rsidR="00981F0C" w:rsidRDefault="00981F0C" w:rsidP="00981F0C">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Lucija krati dan, to ve vsak faran.</w:t>
      </w:r>
    </w:p>
    <w:p w:rsidR="00981F0C" w:rsidRDefault="00981F0C" w:rsidP="00981F0C">
      <w:pPr>
        <w:spacing w:after="120" w:line="264" w:lineRule="auto"/>
        <w:ind w:left="155" w:hanging="170"/>
        <w:rPr>
          <w:rFonts w:ascii="Times New Roman" w:eastAsia="Times New Roman" w:hAnsi="Times New Roman" w:cs="Times New Roman"/>
          <w:i/>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Dnevi od Lucije do božičnega dne (od 13. do 25. 12.) vreme vseh mesecev oznane.</w:t>
      </w:r>
    </w:p>
    <w:p w:rsidR="00981F0C" w:rsidRDefault="0041552D" w:rsidP="00981F0C">
      <w:pPr>
        <w:spacing w:after="0"/>
        <w:rPr>
          <w:sz w:val="24"/>
          <w:szCs w:val="24"/>
        </w:rPr>
      </w:pPr>
      <w:r w:rsidRPr="0041552D">
        <w:rPr>
          <w:noProof/>
        </w:rPr>
        <w:pict>
          <v:oval id="Elipsa 246713" o:spid="_x0000_s5917" style="position:absolute;margin-left:0;margin-top:0;width:10.5pt;height:10.5pt;z-index:2520903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" fillcolor="#4472c4 [3204]" strokecolor="#1f3763 [1604]" strokeweight="1pt">
            <v:stroke joinstyle="miter"/>
            <v:path arrowok="t"/>
          </v:oval>
        </w:pict>
      </w:r>
      <w:r w:rsidR="00981F0C">
        <w:rPr>
          <w:sz w:val="24"/>
          <w:szCs w:val="24"/>
        </w:rPr>
        <w:t xml:space="preserve">      Mlaj bo nastopil v ponedeljek 14. decembra </w:t>
      </w:r>
      <w:r w:rsidR="00F134F1">
        <w:rPr>
          <w:sz w:val="24"/>
          <w:szCs w:val="24"/>
        </w:rPr>
        <w:t xml:space="preserve">2020 </w:t>
      </w:r>
      <w:r w:rsidR="00981F0C">
        <w:rPr>
          <w:sz w:val="24"/>
          <w:szCs w:val="24"/>
        </w:rPr>
        <w:t>ob 17.18. uri v znamenju strelca.</w:t>
      </w:r>
    </w:p>
    <w:p w:rsidR="00981F0C" w:rsidRDefault="0041552D" w:rsidP="00981F0C">
      <w:pPr>
        <w:rPr>
          <w:sz w:val="24"/>
          <w:szCs w:val="24"/>
        </w:rPr>
      </w:pPr>
      <w:r w:rsidRPr="0041552D">
        <w:rPr>
          <w:noProof/>
        </w:rPr>
        <w:pict>
          <v:group id="Skupina 246712" o:spid="_x0000_s5911" style="position:absolute;margin-left:0;margin-top:63.25pt;width:7.5pt;height:6.75pt;z-index:252076032;mso-position-horizontal:center;mso-position-horizontal-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">
            <v:shape id="Shape 42888" o:spid="_x0000_s5916"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915"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914"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913"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912"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anchorx="margin"/>
          </v:group>
        </w:pict>
      </w:r>
      <w:r w:rsidRPr="0041552D">
        <w:rPr>
          <w:noProof/>
        </w:rPr>
        <w:pict>
          <v:group id="Skupina 246711" o:spid="_x0000_s5905" style="position:absolute;margin-left:169.25pt;margin-top:35.05pt;width:9pt;height:12.75pt;z-index:252075008"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">
            <v:shape id="Shape 42888" o:spid="_x0000_s5910"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909"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908"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907"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906"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710" o:spid="_x0000_s5899" style="position:absolute;margin-left:137.25pt;margin-top:56.5pt;width:7.5pt;height:6.75pt;z-index:252077056"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">
            <v:shape id="Shape 42888" o:spid="_x0000_s5904"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903"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902"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901"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900"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709" o:spid="_x0000_s5893" style="position:absolute;margin-left:105pt;margin-top:41.55pt;width:9pt;height:12.75pt;z-index:252073984"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">
            <v:shape id="Shape 42888" o:spid="_x0000_s5898"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897"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896"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895"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894"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708" o:spid="_x0000_s5845" style="position:absolute;margin-left:214.25pt;margin-top:26.9pt;width:52.45pt;height:42.75pt;z-index:252078080;mso-width-relative:margin;mso-height-relative:margin"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">
            <v:shape id="Shape 20156" o:spid="_x0000_s5892"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5891"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5890"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5889"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5888"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5887"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5886"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5885"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5884"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5883"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5882"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5881"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5880"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5879"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5878"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5877"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5876"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5875"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5874"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5873"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5872"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5871"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5870"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5869"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5868"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5867"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5866"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5865"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5864"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5863"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5862"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5861"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5860"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5859"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5858"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5857"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5856"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5855"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5854"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5853"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5852"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5851"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5850"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5849"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5848"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5847"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5846"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v:group>
        </w:pict>
      </w:r>
      <w:r w:rsidR="00981F0C">
        <w:rPr>
          <w:sz w:val="24"/>
          <w:szCs w:val="24"/>
        </w:rPr>
        <w:t xml:space="preserve"> </w:t>
      </w:r>
      <w:r w:rsidR="00981F0C">
        <w:rPr>
          <w:sz w:val="24"/>
          <w:szCs w:val="24"/>
        </w:rPr>
        <w:tab/>
      </w:r>
      <w:r w:rsidRPr="0041552D">
        <w:rPr>
          <w:noProof/>
        </w:rPr>
        <w:pict>
          <v:group id="Skupina 6370" o:spid="_x0000_s5825" style="position:absolute;margin-left:0;margin-top:0;width:30.9pt;height:21.75pt;z-index:252454912;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">
            <v:shape id="Picture 242579" o:spid="_x0000_s5844"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">
              <v:imagedata r:id="rId33" o:title=""/>
            </v:shape>
            <v:shape id="Picture 242580" o:spid="_x0000_s5843"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">
              <v:imagedata r:id="rId34" o:title=""/>
            </v:shape>
            <v:shape id="Picture 242581" o:spid="_x0000_s5842"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">
              <v:imagedata r:id="rId35" o:title=""/>
            </v:shape>
            <v:shape id="Picture 242582" o:spid="_x0000_s5841"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">
              <v:imagedata r:id="rId36" o:title=""/>
            </v:shape>
            <v:shape id="Picture 242583" o:spid="_x0000_s5840"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">
              <v:imagedata r:id="rId37" o:title=""/>
            </v:shape>
            <v:shape id="Picture 242584" o:spid="_x0000_s5839"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">
              <v:imagedata r:id="rId38" o:title=""/>
            </v:shape>
            <v:shape id="Picture 242585" o:spid="_x0000_s5838"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">
              <v:imagedata r:id="rId39" o:title=""/>
            </v:shape>
            <v:shape id="Picture 242586" o:spid="_x0000_s5837"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">
              <v:imagedata r:id="rId40" o:title=""/>
            </v:shape>
            <v:shape id="Picture 242587" o:spid="_x0000_s5836"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">
              <v:imagedata r:id="rId41" o:title=""/>
            </v:shape>
            <v:shape id="Picture 242588" o:spid="_x0000_s5835"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">
              <v:imagedata r:id="rId42" o:title=""/>
            </v:shape>
            <v:shape id="Picture 242589" o:spid="_x0000_s5834"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">
              <v:imagedata r:id="rId43" o:title=""/>
            </v:shape>
            <v:shape id="Shape 5480" o:spid="_x0000_s5833"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832"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831"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">
              <v:imagedata r:id="rId44" o:title=""/>
            </v:shape>
            <v:shape id="Shape 5483" o:spid="_x0000_s5830"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829"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">
              <v:imagedata r:id="rId45" o:title=""/>
            </v:shape>
            <v:shape id="Shape 5485" o:spid="_x0000_s5828"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827"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">
              <v:imagedata r:id="rId46" o:title=""/>
            </v:shape>
            <v:shape id="Shape 5487" o:spid="_x0000_s5826"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981F0C">
        <w:rPr>
          <w:sz w:val="24"/>
          <w:szCs w:val="24"/>
        </w:rPr>
        <w:t xml:space="preserve">Vremenski obeti:  Nadaljevalo se bo </w:t>
      </w:r>
      <w:r w:rsidR="00981F0C" w:rsidRPr="00F134F1">
        <w:rPr>
          <w:b/>
          <w:bCs/>
          <w:sz w:val="24"/>
          <w:szCs w:val="24"/>
        </w:rPr>
        <w:t>lepo, suho</w:t>
      </w:r>
      <w:r w:rsidR="00981F0C">
        <w:rPr>
          <w:sz w:val="24"/>
          <w:szCs w:val="24"/>
        </w:rPr>
        <w:t xml:space="preserve">, vendar zelo mrzlo vreme. </w:t>
      </w:r>
    </w:p>
    <w:p w:rsidR="00981F0C" w:rsidRDefault="00981F0C" w:rsidP="00981F0C">
      <w:pPr>
        <w:spacing w:after="91"/>
      </w:pPr>
      <w:r>
        <w:rPr>
          <w:b/>
          <w:sz w:val="20"/>
          <w:shd w:val="clear" w:color="auto" w:fill="CCEBFB"/>
        </w:rPr>
        <w:t xml:space="preserve">21. </w:t>
      </w:r>
      <w:r>
        <w:rPr>
          <w:b/>
          <w:sz w:val="20"/>
          <w:shd w:val="clear" w:color="auto" w:fill="CCEBFB"/>
          <w:vertAlign w:val="subscript"/>
        </w:rPr>
        <w:t>december</w:t>
      </w:r>
      <w:r>
        <w:rPr>
          <w:b/>
          <w:sz w:val="20"/>
          <w:shd w:val="clear" w:color="auto" w:fill="CCEBFB"/>
        </w:rPr>
        <w:t xml:space="preserve">  </w:t>
      </w:r>
      <w:r>
        <w:rPr>
          <w:b/>
          <w:color w:val="44C7F5"/>
          <w:sz w:val="32"/>
        </w:rPr>
        <w:t xml:space="preserve"> Tomaž                                            </w:t>
      </w:r>
    </w:p>
    <w:p w:rsidR="00981F0C" w:rsidRDefault="00981F0C" w:rsidP="00981F0C">
      <w:pPr>
        <w:spacing w:after="495" w:line="264" w:lineRule="auto"/>
        <w:ind w:left="-5" w:hanging="10"/>
        <w:rPr>
          <w:rFonts w:ascii="Times New Roman" w:eastAsia="Times New Roman" w:hAnsi="Times New Roman" w:cs="Times New Roman"/>
          <w:b/>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Ta dan sedi vsak mož doma, ne hodi dalje, kot se govno zvalja.</w:t>
      </w:r>
      <w:r>
        <w:rPr>
          <w:rFonts w:ascii="Times New Roman" w:eastAsia="Times New Roman" w:hAnsi="Times New Roman" w:cs="Times New Roman"/>
          <w:b/>
          <w:sz w:val="18"/>
        </w:rPr>
        <w:t xml:space="preserve">  </w:t>
      </w:r>
    </w:p>
    <w:p w:rsidR="00981F0C" w:rsidRDefault="0041552D" w:rsidP="00981F0C">
      <w:r>
        <w:rPr>
          <w:noProof/>
        </w:rPr>
        <w:pict>
          <v:shape id="Luna 246706" o:spid="_x0000_s5824" type="#_x0000_t184" style="position:absolute;margin-left:0;margin-top:0;width:6.75pt;height:11.25pt;rotation:180;z-index:2520934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" fillcolor="#4472c4 [3204]" strokecolor="#1f3763 [1604]" strokeweight="1pt">
            <v:path arrowok="t"/>
          </v:shape>
        </w:pict>
      </w:r>
      <w:r w:rsidR="00981F0C">
        <w:rPr>
          <w:sz w:val="24"/>
          <w:szCs w:val="24"/>
        </w:rPr>
        <w:t xml:space="preserve">    </w:t>
      </w:r>
      <w:r w:rsidR="00981F0C">
        <w:t xml:space="preserve">   Prvi krajec bo nastopil v torek 22. decembra </w:t>
      </w:r>
      <w:r w:rsidR="00F134F1">
        <w:t xml:space="preserve">2020 </w:t>
      </w:r>
      <w:r w:rsidR="00981F0C">
        <w:t>ob 00.42. uri v znamenju ovna.</w:t>
      </w:r>
    </w:p>
    <w:p w:rsidR="00981F0C" w:rsidRDefault="0041552D" w:rsidP="00981F0C">
      <w:pPr>
        <w:spacing w:after="480" w:line="264" w:lineRule="auto"/>
        <w:ind w:left="-5" w:hanging="10"/>
      </w:pPr>
      <w:r>
        <w:rPr>
          <w:noProof/>
        </w:rPr>
        <w:pict>
          <v:group id="Skupina 246705" o:spid="_x0000_s5804" style="position:absolute;left:0;text-align:left;margin-left:0;margin-top:-6.45pt;width:24.45pt;height:25.6pt;z-index:252069888;mso-position-horizontal:left;mso-position-horizontal-relative:margin"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">
            <v:shape id="Picture 242579" o:spid="_x0000_s5823"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">
              <v:imagedata r:id="rId47" o:title=""/>
            </v:shape>
            <v:shape id="Picture 242580" o:spid="_x0000_s5822"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">
              <v:imagedata r:id="rId35" o:title=""/>
            </v:shape>
            <v:shape id="Picture 242581" o:spid="_x0000_s5821"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">
              <v:imagedata r:id="rId36" o:title=""/>
            </v:shape>
            <v:shape id="Picture 242582" o:spid="_x0000_s5820"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">
              <v:imagedata r:id="rId37" o:title=""/>
            </v:shape>
            <v:shape id="Picture 242583" o:spid="_x0000_s5819"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">
              <v:imagedata r:id="rId48" o:title=""/>
            </v:shape>
            <v:shape id="Picture 242584" o:spid="_x0000_s5818"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">
              <v:imagedata r:id="rId39" o:title=""/>
            </v:shape>
            <v:shape id="Picture 242585" o:spid="_x0000_s5817"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">
              <v:imagedata r:id="rId49" o:title=""/>
            </v:shape>
            <v:shape id="Picture 242586" o:spid="_x0000_s5816"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">
              <v:imagedata r:id="rId50" o:title=""/>
            </v:shape>
            <v:shape id="Picture 242587" o:spid="_x0000_s5815"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">
              <v:imagedata r:id="rId51" o:title=""/>
            </v:shape>
            <v:shape id="Picture 242588" o:spid="_x0000_s5814"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">
              <v:imagedata r:id="rId43" o:title=""/>
            </v:shape>
            <v:shape id="Picture 242589" o:spid="_x0000_s5813"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">
              <v:imagedata r:id="rId52" o:title=""/>
            </v:shape>
            <v:shape id="Shape 5480" o:spid="_x0000_s5812"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811"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810"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">
              <v:imagedata r:id="rId53" o:title=""/>
            </v:shape>
            <v:shape id="Shape 5483" o:spid="_x0000_s5809"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808"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">
              <v:imagedata r:id="rId46" o:title=""/>
            </v:shape>
            <v:shape id="Shape 5485" o:spid="_x0000_s5807"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806"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">
              <v:imagedata r:id="rId54" o:title=""/>
            </v:shape>
            <v:shape id="Shape 5487" o:spid="_x0000_s5805"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w10:wrap anchorx="margin"/>
          </v:group>
        </w:pict>
      </w:r>
      <w:r w:rsidR="00981F0C">
        <w:tab/>
      </w:r>
      <w:r w:rsidR="00981F0C">
        <w:tab/>
      </w:r>
      <w:r w:rsidR="00981F0C">
        <w:tab/>
        <w:t xml:space="preserve">Vremenski obeti: Obrnilo se bo na jugozahodnik. Ob takem vetru rado </w:t>
      </w:r>
      <w:r w:rsidR="00981F0C" w:rsidRPr="00AF4ECB">
        <w:rPr>
          <w:b/>
          <w:bCs/>
        </w:rPr>
        <w:t>dežuje.</w:t>
      </w:r>
      <w:r w:rsidR="00981F0C">
        <w:t xml:space="preserve"> Tokrat se nam spet obeta mešano vreme, </w:t>
      </w:r>
      <w:r w:rsidR="00981F0C" w:rsidRPr="00AF4ECB">
        <w:rPr>
          <w:b/>
          <w:bCs/>
        </w:rPr>
        <w:t>dež s snegom</w:t>
      </w:r>
      <w:r w:rsidR="00981F0C">
        <w:t>.</w:t>
      </w:r>
    </w:p>
    <w:p w:rsidR="00981F0C" w:rsidRDefault="00981F0C" w:rsidP="00981F0C">
      <w:pPr>
        <w:pStyle w:val="Naslov7"/>
        <w:spacing w:after="60"/>
        <w:ind w:left="-5"/>
      </w:pPr>
      <w:r>
        <w:rPr>
          <w:sz w:val="20"/>
          <w:shd w:val="clear" w:color="auto" w:fill="CCEBFB"/>
        </w:rPr>
        <w:lastRenderedPageBreak/>
        <w:t xml:space="preserve"> 25. </w:t>
      </w:r>
      <w:r>
        <w:rPr>
          <w:sz w:val="20"/>
          <w:shd w:val="clear" w:color="auto" w:fill="CCEBFB"/>
          <w:vertAlign w:val="subscript"/>
        </w:rPr>
        <w:t>december</w:t>
      </w:r>
      <w:r>
        <w:rPr>
          <w:sz w:val="20"/>
          <w:shd w:val="clear" w:color="auto" w:fill="CCEBFB"/>
        </w:rPr>
        <w:t xml:space="preserve">  </w:t>
      </w:r>
      <w:r>
        <w:rPr>
          <w:color w:val="44C7F5"/>
          <w:sz w:val="32"/>
        </w:rPr>
        <w:t xml:space="preserve"> Božič</w:t>
      </w:r>
    </w:p>
    <w:p w:rsidR="00981F0C" w:rsidRDefault="00981F0C" w:rsidP="00981F0C">
      <w:pPr>
        <w:pStyle w:val="Naslov8"/>
        <w:ind w:left="-5"/>
        <w:jc w:val="center"/>
        <w:rPr>
          <w:b/>
          <w:color w:val="5B9BD5" w:themeColor="accent5"/>
          <w:sz w:val="22"/>
          <w:szCs w:val="22"/>
        </w:rPr>
      </w:pPr>
      <w:r>
        <w:rPr>
          <w:b/>
          <w:color w:val="5B9BD5" w:themeColor="accent5"/>
          <w:sz w:val="22"/>
          <w:szCs w:val="22"/>
        </w:rPr>
        <w:t>Vremenski obeti za to zimo</w:t>
      </w:r>
    </w:p>
    <w:p w:rsidR="00981F0C" w:rsidRDefault="00981F0C" w:rsidP="00981F0C">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Kolikor bliže božič </w:t>
      </w:r>
      <w:r>
        <w:rPr>
          <w:rFonts w:ascii="Times New Roman" w:eastAsia="Times New Roman" w:hAnsi="Times New Roman" w:cs="Times New Roman"/>
          <w:b/>
          <w:sz w:val="18"/>
        </w:rPr>
        <w:t>mlaja</w:t>
      </w:r>
      <w:r>
        <w:rPr>
          <w:rFonts w:ascii="Times New Roman" w:eastAsia="Times New Roman" w:hAnsi="Times New Roman" w:cs="Times New Roman"/>
          <w:i/>
          <w:sz w:val="18"/>
        </w:rPr>
        <w:t xml:space="preserve">, toliko hujši mraz prihaja. </w:t>
      </w:r>
    </w:p>
    <w:p w:rsidR="00981F0C" w:rsidRDefault="00981F0C" w:rsidP="00981F0C">
      <w:pPr>
        <w:spacing w:after="13"/>
        <w:ind w:left="170"/>
      </w:pPr>
      <w:r>
        <w:rPr>
          <w:rFonts w:ascii="Times New Roman" w:eastAsia="Times New Roman" w:hAnsi="Times New Roman" w:cs="Times New Roman"/>
          <w:i/>
          <w:sz w:val="18"/>
        </w:rPr>
        <w:t xml:space="preserve"> </w:t>
      </w:r>
      <w:r>
        <w:rPr>
          <w:rFonts w:ascii="Times New Roman" w:eastAsia="Times New Roman" w:hAnsi="Times New Roman" w:cs="Times New Roman"/>
          <w:i/>
          <w:sz w:val="18"/>
        </w:rPr>
        <w:tab/>
        <w:t xml:space="preserve"> </w:t>
      </w:r>
    </w:p>
    <w:p w:rsidR="00981F0C" w:rsidRDefault="00981F0C" w:rsidP="00981F0C">
      <w:pPr>
        <w:spacing w:after="227"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b/>
          <w:sz w:val="18"/>
        </w:rPr>
        <w:t>Polna luna</w:t>
      </w:r>
      <w:r>
        <w:rPr>
          <w:rFonts w:ascii="Times New Roman" w:eastAsia="Times New Roman" w:hAnsi="Times New Roman" w:cs="Times New Roman"/>
          <w:i/>
          <w:sz w:val="18"/>
        </w:rPr>
        <w:t xml:space="preserve"> okrog božiča južno nam zima zapriča.</w:t>
      </w:r>
    </w:p>
    <w:p w:rsidR="00981F0C" w:rsidRDefault="00981F0C" w:rsidP="00981F0C">
      <w:pPr>
        <w:pStyle w:val="Naslov8"/>
        <w:ind w:left="-5"/>
        <w:jc w:val="center"/>
        <w:rPr>
          <w:i/>
          <w:color w:val="5B9BD5" w:themeColor="accent5"/>
          <w:sz w:val="22"/>
          <w:szCs w:val="22"/>
        </w:rPr>
      </w:pPr>
      <w:r>
        <w:rPr>
          <w:i/>
          <w:color w:val="5B9BD5" w:themeColor="accent5"/>
          <w:sz w:val="22"/>
          <w:szCs w:val="22"/>
        </w:rPr>
        <w:t>Veter čez vse leto napove</w:t>
      </w:r>
    </w:p>
    <w:p w:rsidR="00981F0C" w:rsidRDefault="00981F0C" w:rsidP="00981F0C">
      <w:pPr>
        <w:spacing w:after="207"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Kakršna </w:t>
      </w:r>
      <w:r>
        <w:rPr>
          <w:rFonts w:ascii="Times New Roman" w:eastAsia="Times New Roman" w:hAnsi="Times New Roman" w:cs="Times New Roman"/>
          <w:b/>
          <w:sz w:val="18"/>
        </w:rPr>
        <w:t>sapa</w:t>
      </w:r>
      <w:r>
        <w:rPr>
          <w:rFonts w:ascii="Times New Roman" w:eastAsia="Times New Roman" w:hAnsi="Times New Roman" w:cs="Times New Roman"/>
          <w:i/>
          <w:sz w:val="18"/>
        </w:rPr>
        <w:t xml:space="preserve"> vleče na sveti večer, taka bo vlekla vse leto.                          </w:t>
      </w:r>
    </w:p>
    <w:p w:rsidR="00981F0C" w:rsidRDefault="00981F0C" w:rsidP="00981F0C">
      <w:pPr>
        <w:spacing w:after="4" w:line="242" w:lineRule="auto"/>
        <w:ind w:left="-5" w:hanging="10"/>
        <w:jc w:val="center"/>
        <w:rPr>
          <w:i/>
          <w:color w:val="5B9BD5" w:themeColor="accent5"/>
        </w:rPr>
      </w:pPr>
      <w:r>
        <w:rPr>
          <w:b/>
          <w:i/>
          <w:color w:val="5B9BD5" w:themeColor="accent5"/>
        </w:rPr>
        <w:t>Mokro poletje bo</w:t>
      </w:r>
    </w:p>
    <w:p w:rsidR="00981F0C" w:rsidRDefault="00981F0C" w:rsidP="00981F0C">
      <w:pPr>
        <w:spacing w:after="0"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na božič </w:t>
      </w:r>
      <w:r>
        <w:rPr>
          <w:rFonts w:ascii="Times New Roman" w:eastAsia="Times New Roman" w:hAnsi="Times New Roman" w:cs="Times New Roman"/>
          <w:b/>
          <w:sz w:val="18"/>
        </w:rPr>
        <w:t>dežuje</w:t>
      </w:r>
      <w:r>
        <w:rPr>
          <w:rFonts w:ascii="Times New Roman" w:eastAsia="Times New Roman" w:hAnsi="Times New Roman" w:cs="Times New Roman"/>
          <w:i/>
          <w:sz w:val="18"/>
        </w:rPr>
        <w:t>, prihodnje leto močo oznanjuje.</w:t>
      </w:r>
    </w:p>
    <w:p w:rsidR="00981F0C" w:rsidRDefault="00981F0C" w:rsidP="00981F0C">
      <w:pPr>
        <w:spacing w:after="0"/>
      </w:pPr>
    </w:p>
    <w:p w:rsidR="00981F0C" w:rsidRDefault="00981F0C" w:rsidP="00981F0C">
      <w:pPr>
        <w:pStyle w:val="Naslov8"/>
        <w:ind w:left="-5"/>
        <w:jc w:val="center"/>
        <w:rPr>
          <w:b/>
          <w:i/>
          <w:color w:val="5B9BD5" w:themeColor="accent5"/>
          <w:sz w:val="22"/>
          <w:szCs w:val="22"/>
        </w:rPr>
      </w:pPr>
      <w:r>
        <w:rPr>
          <w:b/>
          <w:i/>
          <w:color w:val="5B9BD5" w:themeColor="accent5"/>
          <w:sz w:val="22"/>
          <w:szCs w:val="22"/>
        </w:rPr>
        <w:t>Ivje, ledene sveče obetajo …</w:t>
      </w:r>
    </w:p>
    <w:p w:rsidR="00981F0C" w:rsidRDefault="0041552D" w:rsidP="00981F0C">
      <w:pPr>
        <w:spacing w:after="222" w:line="264" w:lineRule="auto"/>
        <w:ind w:left="-5" w:right="736" w:hanging="10"/>
        <w:rPr>
          <w:rFonts w:ascii="Times New Roman" w:eastAsia="Times New Roman" w:hAnsi="Times New Roman" w:cs="Times New Roman"/>
          <w:i/>
          <w:sz w:val="18"/>
        </w:rPr>
      </w:pPr>
      <w:r w:rsidRPr="0041552D">
        <w:rPr>
          <w:noProof/>
        </w:rPr>
        <w:pict>
          <v:group id="Skupina 246703" o:spid="_x0000_s5756" style="position:absolute;left:0;text-align:left;margin-left:292.8pt;margin-top:24.35pt;width:86.15pt;height:57pt;z-index:252079104;mso-position-horizontal-relative:page;mso-width-relative:margin;mso-height-relative:margin"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">
            <v:shape id="Shape 20156" o:spid="_x0000_s5803"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5802"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5801"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5800"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5799"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5798"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5797"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5796"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5795"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5794"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5793"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5792"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5791"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5790"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5789"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5788"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5787"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5786"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5785"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5784"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5783"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5782"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5781"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5780"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5779"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5778"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5777"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5776"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5775"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5774"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5773"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5772"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5771"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5770"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5769"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5768"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5767"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5766"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5765"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5764"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5763"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5762"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5761"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5760"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5759"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5758"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5757"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w10:wrap type="square" anchorx="page"/>
          </v:group>
        </w:pict>
      </w:r>
      <w:r w:rsidR="00981F0C">
        <w:rPr>
          <w:rFonts w:ascii="MS Mincho" w:eastAsia="MS Mincho" w:hAnsi="MS Mincho" w:cs="MS Mincho" w:hint="eastAsia"/>
          <w:color w:val="44C7F5"/>
          <w:sz w:val="18"/>
          <w:lang w:val="en-US"/>
        </w:rPr>
        <w:t>▶</w:t>
      </w:r>
      <w:r w:rsidR="00981F0C">
        <w:rPr>
          <w:color w:val="44C7F5"/>
          <w:sz w:val="18"/>
          <w:lang w:val="en-US"/>
        </w:rPr>
        <w:t xml:space="preserve"> </w:t>
      </w:r>
      <w:r w:rsidR="00981F0C">
        <w:rPr>
          <w:rFonts w:ascii="Times New Roman" w:eastAsia="Times New Roman" w:hAnsi="Times New Roman" w:cs="Times New Roman"/>
          <w:i/>
          <w:sz w:val="18"/>
        </w:rPr>
        <w:t xml:space="preserve">Kolikor ivja se o božiču na vejah blesti, toliko sadja prihodnje leto dozori. </w:t>
      </w:r>
    </w:p>
    <w:p w:rsidR="00981F0C" w:rsidRDefault="00981F0C" w:rsidP="00981F0C">
      <w:pPr>
        <w:spacing w:after="222" w:line="264" w:lineRule="auto"/>
        <w:ind w:left="-5" w:right="736"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o božiču led visi raz veje, velika noč se v soncu smeje.                        </w:t>
      </w:r>
    </w:p>
    <w:p w:rsidR="00981F0C" w:rsidRDefault="00981F0C" w:rsidP="00981F0C">
      <w:pPr>
        <w:pStyle w:val="Naslov8"/>
        <w:ind w:left="-5"/>
        <w:jc w:val="center"/>
        <w:rPr>
          <w:i/>
          <w:color w:val="5B9BD5" w:themeColor="accent5"/>
          <w:sz w:val="22"/>
          <w:szCs w:val="22"/>
        </w:rPr>
      </w:pPr>
      <w:r>
        <w:rPr>
          <w:i/>
          <w:color w:val="5B9BD5" w:themeColor="accent5"/>
          <w:sz w:val="22"/>
          <w:szCs w:val="22"/>
        </w:rPr>
        <w:t>Zelen božič</w:t>
      </w:r>
    </w:p>
    <w:p w:rsidR="00981F0C" w:rsidRDefault="00981F0C" w:rsidP="00981F0C">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O božiču zeleno, za veliko noč sneženo.</w:t>
      </w:r>
    </w:p>
    <w:p w:rsidR="00981F0C" w:rsidRDefault="00981F0C" w:rsidP="00981F0C">
      <w:pPr>
        <w:spacing w:after="227"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O božiču za steno (zunaj na soncu), o veliki noči za pečjo.</w:t>
      </w:r>
    </w:p>
    <w:p w:rsidR="00981F0C" w:rsidRDefault="00981F0C" w:rsidP="00981F0C">
      <w:pPr>
        <w:spacing w:after="240" w:line="242" w:lineRule="auto"/>
        <w:ind w:left="-5" w:right="1518" w:hanging="10"/>
        <w:jc w:val="center"/>
        <w:rPr>
          <w:rFonts w:ascii="MS Mincho" w:eastAsia="MS Mincho" w:hAnsi="MS Mincho" w:cs="MS Mincho"/>
          <w:i/>
          <w:color w:val="44C7F5"/>
          <w:sz w:val="18"/>
          <w:lang w:val="en-US"/>
        </w:rPr>
      </w:pPr>
      <w:r>
        <w:rPr>
          <w:b/>
          <w:i/>
          <w:color w:val="5B9BD5" w:themeColor="accent5"/>
        </w:rPr>
        <w:t>In še ena hudomušna o življenju iz ljudske zakladnice</w:t>
      </w:r>
    </w:p>
    <w:p w:rsidR="00981F0C" w:rsidRDefault="00981F0C" w:rsidP="00981F0C">
      <w:pPr>
        <w:spacing w:after="480" w:line="242" w:lineRule="auto"/>
        <w:ind w:left="-5" w:right="1518" w:hanging="10"/>
        <w:rPr>
          <w:rFonts w:ascii="Times New Roman" w:eastAsia="Times New Roman" w:hAnsi="Times New Roman" w:cs="Times New Roman"/>
          <w:i/>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Dež in veter pred božičem koplje jamo rad mrličem.</w:t>
      </w:r>
    </w:p>
    <w:p w:rsidR="00981F0C" w:rsidRDefault="0041552D" w:rsidP="00981F0C">
      <w:pPr>
        <w:spacing w:after="480" w:line="242" w:lineRule="auto"/>
        <w:ind w:left="-5" w:right="1518" w:hanging="10"/>
        <w:rPr>
          <w:rFonts w:ascii="Times New Roman" w:eastAsia="Times New Roman" w:hAnsi="Times New Roman" w:cs="Times New Roman"/>
          <w:i/>
          <w:sz w:val="18"/>
        </w:rPr>
      </w:pPr>
      <w:r w:rsidRPr="0041552D">
        <w:rPr>
          <w:noProof/>
        </w:rPr>
        <w:pict>
          <v:group id="Skupina 246702" o:spid="_x0000_s5750" style="position:absolute;left:0;text-align:left;margin-left:166.8pt;margin-top:8.3pt;width:7.5pt;height:6.75pt;z-index:252081152;mso-position-horizontal-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">
            <v:shape id="Shape 42888" o:spid="_x0000_s5755"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754"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753"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752"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751"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type="square" anchorx="margin"/>
          </v:group>
        </w:pict>
      </w:r>
      <w:r w:rsidRPr="0041552D">
        <w:rPr>
          <w:noProof/>
        </w:rPr>
        <w:pict>
          <v:group id="Skupina 246701" o:spid="_x0000_s5744" style="position:absolute;left:0;text-align:left;margin-left:136.15pt;margin-top:3.05pt;width:7.5pt;height:6.75pt;z-index:252080128"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">
            <v:shape id="Shape 42888" o:spid="_x0000_s5749"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748"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747"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746"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745"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700" o:spid="_x0000_s5738" style="position:absolute;left:0;text-align:left;margin-left:116.25pt;margin-top:8.95pt;width:7.5pt;height:6.75pt;z-index:252095488"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">
            <v:shape id="Shape 42888" o:spid="_x0000_s5743"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742"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741"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740"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739"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981F0C">
        <w:rPr>
          <w:sz w:val="20"/>
          <w:shd w:val="clear" w:color="auto" w:fill="CCEBFB"/>
        </w:rPr>
        <w:t xml:space="preserve">26. </w:t>
      </w:r>
      <w:r w:rsidR="00981F0C">
        <w:rPr>
          <w:sz w:val="20"/>
          <w:shd w:val="clear" w:color="auto" w:fill="CCEBFB"/>
          <w:vertAlign w:val="subscript"/>
        </w:rPr>
        <w:t>december</w:t>
      </w:r>
      <w:r w:rsidR="00981F0C">
        <w:rPr>
          <w:sz w:val="20"/>
          <w:shd w:val="clear" w:color="auto" w:fill="CCEBFB"/>
        </w:rPr>
        <w:t xml:space="preserve">  </w:t>
      </w:r>
      <w:r w:rsidR="00981F0C">
        <w:rPr>
          <w:color w:val="44C7F5"/>
          <w:sz w:val="32"/>
        </w:rPr>
        <w:t xml:space="preserve"> Štefan      </w:t>
      </w:r>
      <w:r w:rsidRPr="0041552D">
        <w:rPr>
          <w:noProof/>
        </w:rPr>
        <w:pict>
          <v:group id="Skupina 246699" o:spid="_x0000_s5732" style="position:absolute;left:0;text-align:left;margin-left:0;margin-top:-.05pt;width:7.5pt;height:6.75pt;z-index:252094464;mso-position-horizontal-relative:text;mso-position-vertical-relative:text"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">
            <v:shape id="Shape 42888" o:spid="_x0000_s5737"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736"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735"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734"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733"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981F0C">
        <w:rPr>
          <w:color w:val="44C7F5"/>
          <w:sz w:val="32"/>
        </w:rPr>
        <w:t xml:space="preserve">                                               </w:t>
      </w:r>
    </w:p>
    <w:p w:rsidR="00981F0C" w:rsidRDefault="00981F0C" w:rsidP="00981F0C">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Dež na Štefanovo (26. 12.), malo žita v kašči bo.                                         </w:t>
      </w:r>
    </w:p>
    <w:p w:rsidR="00981F0C" w:rsidRDefault="00981F0C" w:rsidP="00981F0C">
      <w:pPr>
        <w:spacing w:after="467" w:line="264" w:lineRule="auto"/>
        <w:ind w:left="-5" w:hanging="10"/>
        <w:rPr>
          <w:rFonts w:ascii="Times New Roman" w:eastAsia="Times New Roman" w:hAnsi="Times New Roman" w:cs="Times New Roman"/>
          <w:i/>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na Štefanovo burja buči, trta prihodnjič nič kaj rada ne obrodi.   </w:t>
      </w:r>
    </w:p>
    <w:p w:rsidR="00981F0C" w:rsidRDefault="00981F0C" w:rsidP="00981F0C">
      <w:pPr>
        <w:spacing w:after="467" w:line="264" w:lineRule="auto"/>
        <w:ind w:left="-5" w:hanging="10"/>
        <w:rPr>
          <w:rFonts w:ascii="Times New Roman" w:eastAsia="Times New Roman" w:hAnsi="Times New Roman" w:cs="Times New Roman"/>
          <w:i/>
          <w:sz w:val="18"/>
        </w:rPr>
      </w:pPr>
      <w:r>
        <w:rPr>
          <w:b/>
          <w:sz w:val="20"/>
          <w:shd w:val="clear" w:color="auto" w:fill="CCEBFB"/>
        </w:rPr>
        <w:t xml:space="preserve">28. </w:t>
      </w:r>
      <w:r>
        <w:rPr>
          <w:b/>
          <w:sz w:val="20"/>
          <w:shd w:val="clear" w:color="auto" w:fill="CCEBFB"/>
          <w:vertAlign w:val="subscript"/>
        </w:rPr>
        <w:t>december</w:t>
      </w:r>
      <w:r>
        <w:rPr>
          <w:b/>
          <w:sz w:val="20"/>
          <w:shd w:val="clear" w:color="auto" w:fill="CCEBFB"/>
        </w:rPr>
        <w:t xml:space="preserve">  </w:t>
      </w:r>
      <w:r>
        <w:rPr>
          <w:b/>
          <w:color w:val="44C7F5"/>
          <w:sz w:val="32"/>
        </w:rPr>
        <w:t xml:space="preserve"> Tepežni dan    </w:t>
      </w:r>
    </w:p>
    <w:p w:rsidR="00981F0C" w:rsidRDefault="00981F0C" w:rsidP="00981F0C">
      <w:pPr>
        <w:tabs>
          <w:tab w:val="center" w:pos="5040"/>
        </w:tabs>
        <w:spacing w:after="120" w:line="264" w:lineRule="auto"/>
        <w:ind w:left="-15"/>
        <w:rPr>
          <w:rFonts w:ascii="Times New Roman" w:eastAsia="Times New Roman" w:hAnsi="Times New Roman" w:cs="Times New Roman"/>
          <w:i/>
          <w:sz w:val="18"/>
        </w:rPr>
      </w:pPr>
      <w:r>
        <w:rPr>
          <w:rFonts w:ascii="MS Mincho" w:eastAsia="MS Mincho" w:hAnsi="MS Mincho" w:cs="MS Mincho" w:hint="eastAsia"/>
          <w:color w:val="44C7F5"/>
          <w:sz w:val="18"/>
          <w:lang w:val="en-US"/>
        </w:rPr>
        <w:lastRenderedPageBreak/>
        <w:t>▶</w:t>
      </w:r>
      <w:r>
        <w:rPr>
          <w:color w:val="44C7F5"/>
          <w:sz w:val="18"/>
          <w:lang w:val="en-US"/>
        </w:rPr>
        <w:t xml:space="preserve"> </w:t>
      </w:r>
      <w:r>
        <w:rPr>
          <w:rFonts w:ascii="Times New Roman" w:eastAsia="Times New Roman" w:hAnsi="Times New Roman" w:cs="Times New Roman"/>
          <w:i/>
          <w:sz w:val="18"/>
        </w:rPr>
        <w:t xml:space="preserve">Tepežni dan oblačen (28. 12.), ob letu bodeš kruha lačen. </w:t>
      </w:r>
    </w:p>
    <w:p w:rsidR="00981F0C" w:rsidRDefault="0041552D" w:rsidP="00981F0C">
      <w:pPr>
        <w:rPr>
          <w:sz w:val="24"/>
          <w:szCs w:val="24"/>
        </w:rPr>
      </w:pPr>
      <w:r w:rsidRPr="0041552D">
        <w:rPr>
          <w:noProof/>
        </w:rPr>
        <w:pict>
          <v:shapetype id="_x0000_t120" coordsize="21600,21600" o:spt="120" path="m10800,qx,10800,10800,21600,21600,10800,10800,xe">
            <v:path gradientshapeok="t" o:connecttype="custom" o:connectlocs="10800,0;3163,3163;0,10800;3163,18437;10800,21600;18437,18437;21600,10800;18437,3163" textboxrect="3163,3163,18437,18437"/>
          </v:shapetype>
          <v:shape id="Diagram poteka: povezovalnik 246698" o:spid="_x0000_s5731" type="#_x0000_t120" style="position:absolute;margin-left:0;margin-top:0;width:9.75pt;height:9pt;flip:y;z-index:2520924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" fillcolor="white [3201]" strokecolor="#70ad47 [3209]" strokeweight="1pt">
            <v:stroke joinstyle="miter"/>
            <v:path arrowok="t"/>
          </v:shape>
        </w:pict>
      </w:r>
      <w:r w:rsidR="00981F0C">
        <w:rPr>
          <w:sz w:val="24"/>
          <w:szCs w:val="24"/>
        </w:rPr>
        <w:t xml:space="preserve">      Polna luna bo nastopila v sredo 30. decembra ob 04.28. uri v znamenju raka.</w:t>
      </w:r>
    </w:p>
    <w:p w:rsidR="00981F0C" w:rsidRDefault="0041552D" w:rsidP="00981F0C">
      <w:pPr>
        <w:ind w:firstLine="708"/>
        <w:rPr>
          <w:sz w:val="24"/>
          <w:szCs w:val="24"/>
        </w:rPr>
      </w:pPr>
      <w:r w:rsidRPr="0041552D">
        <w:rPr>
          <w:noProof/>
        </w:rPr>
        <w:pict>
          <v:group id="Skupina 246697" o:spid="_x0000_s5711" style="position:absolute;left:0;text-align:left;margin-left:0;margin-top:-.05pt;width:32.4pt;height:22.9pt;z-index:252091392"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">
            <v:shape id="Picture 242579" o:spid="_x0000_s5730"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">
              <v:imagedata r:id="rId19" o:title=""/>
            </v:shape>
            <v:shape id="Picture 242580" o:spid="_x0000_s5729"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">
              <v:imagedata r:id="rId20" o:title=""/>
            </v:shape>
            <v:shape id="Picture 242581" o:spid="_x0000_s5728"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">
              <v:imagedata r:id="rId21" o:title=""/>
            </v:shape>
            <v:shape id="Picture 242582" o:spid="_x0000_s5727"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">
              <v:imagedata r:id="rId22" o:title=""/>
            </v:shape>
            <v:shape id="Picture 242583" o:spid="_x0000_s5726"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">
              <v:imagedata r:id="rId23" o:title=""/>
            </v:shape>
            <v:shape id="Picture 242584" o:spid="_x0000_s5725"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">
              <v:imagedata r:id="rId24" o:title=""/>
            </v:shape>
            <v:shape id="Picture 242585" o:spid="_x0000_s5724"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">
              <v:imagedata r:id="rId25" o:title=""/>
            </v:shape>
            <v:shape id="Picture 242586" o:spid="_x0000_s5723"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">
              <v:imagedata r:id="rId26" o:title=""/>
            </v:shape>
            <v:shape id="Picture 242587" o:spid="_x0000_s5722"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">
              <v:imagedata r:id="rId27" o:title=""/>
            </v:shape>
            <v:shape id="Picture 242588" o:spid="_x0000_s5721"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">
              <v:imagedata r:id="rId20" o:title=""/>
            </v:shape>
            <v:shape id="Picture 242589" o:spid="_x0000_s5720"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">
              <v:imagedata r:id="rId29" o:title=""/>
            </v:shape>
            <v:shape id="Shape 5480" o:spid="_x0000_s5719"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718"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717"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">
              <v:imagedata r:id="rId30" o:title=""/>
            </v:shape>
            <v:shape id="Shape 5483" o:spid="_x0000_s5716"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715"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">
              <v:imagedata r:id="rId23" o:title=""/>
            </v:shape>
            <v:shape id="Shape 5485" o:spid="_x0000_s5714"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713"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">
              <v:imagedata r:id="rId32" o:title=""/>
            </v:shape>
            <v:shape id="Shape 5487" o:spid="_x0000_s5712"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981F0C">
        <w:rPr>
          <w:sz w:val="24"/>
          <w:szCs w:val="24"/>
        </w:rPr>
        <w:t xml:space="preserve">Vremenski obeti: Pritisnil bo hud mraz. </w:t>
      </w:r>
      <w:r w:rsidR="00981F0C" w:rsidRPr="00D9486D">
        <w:rPr>
          <w:b/>
          <w:bCs/>
          <w:sz w:val="24"/>
          <w:szCs w:val="24"/>
        </w:rPr>
        <w:t>Pričelo bo snežiti</w:t>
      </w:r>
      <w:r w:rsidR="00981F0C">
        <w:rPr>
          <w:sz w:val="24"/>
          <w:szCs w:val="24"/>
        </w:rPr>
        <w:t xml:space="preserve">. Kar precej snega bo zametlo. Prava zimska pravljica za novo leto 2021 se nam obeta. </w:t>
      </w:r>
    </w:p>
    <w:p w:rsidR="00981F0C" w:rsidRDefault="00981F0C" w:rsidP="00981F0C">
      <w:pPr>
        <w:tabs>
          <w:tab w:val="center" w:pos="5040"/>
        </w:tabs>
        <w:spacing w:after="120" w:line="264" w:lineRule="auto"/>
        <w:ind w:left="-15"/>
        <w:rPr>
          <w:rFonts w:ascii="Times New Roman" w:eastAsia="Times New Roman" w:hAnsi="Times New Roman" w:cs="Times New Roman"/>
          <w:i/>
          <w:sz w:val="18"/>
        </w:rPr>
      </w:pPr>
    </w:p>
    <w:p w:rsidR="00981F0C" w:rsidRDefault="0041552D" w:rsidP="00981F0C">
      <w:pPr>
        <w:tabs>
          <w:tab w:val="center" w:pos="5040"/>
        </w:tabs>
        <w:spacing w:after="480" w:line="264" w:lineRule="auto"/>
        <w:rPr>
          <w:sz w:val="28"/>
          <w:szCs w:val="28"/>
        </w:rPr>
      </w:pPr>
      <w:r w:rsidRPr="0041552D">
        <w:rPr>
          <w:noProof/>
        </w:rPr>
        <w:pict>
          <v:group id="Skupina 246696" o:spid="_x0000_s5705" style="position:absolute;margin-left:259.15pt;margin-top:45.95pt;width:7.5pt;height:6.75pt;z-index:252085248"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">
            <v:shape id="Shape 42888" o:spid="_x0000_s5710"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709"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708"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707"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706"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695" o:spid="_x0000_s5699" style="position:absolute;margin-left:247.15pt;margin-top:33.95pt;width:7.5pt;height:6.75pt;z-index:252084224"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">
            <v:shape id="Shape 42888" o:spid="_x0000_s5704"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703"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702"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701"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700"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694" o:spid="_x0000_s5693" style="position:absolute;margin-left:235.15pt;margin-top:21.95pt;width:7.5pt;height:6.75pt;z-index:252083200"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">
            <v:shape id="Shape 42888" o:spid="_x0000_s5698"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697"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696"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695"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694"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693" o:spid="_x0000_s5687" style="position:absolute;margin-left:0;margin-top:9.7pt;width:7.5pt;height:6.75pt;z-index:252082176;mso-position-horizontal:center;mso-position-horizontal-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YIHVyoAABj+AAAOAAAAZHJzL2Uyb0RvYy54bWzsXdtuJMeRfV9g/6HBRwMr1v0y8MiwLctY&#10;QLtrQNwP6GleYZLN7eaII3/9nshrRFZlVlbPjCzb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">
            <v:shape id="Shape 42888" o:spid="_x0000_s5692"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691"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690"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689"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688"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anchorx="margin"/>
          </v:group>
        </w:pict>
      </w:r>
      <w:r w:rsidR="00981F0C">
        <w:rPr>
          <w:sz w:val="28"/>
          <w:szCs w:val="28"/>
          <w:shd w:val="clear" w:color="auto" w:fill="CCEBFB"/>
        </w:rPr>
        <w:t xml:space="preserve"> 31. </w:t>
      </w:r>
      <w:r w:rsidR="00981F0C">
        <w:rPr>
          <w:sz w:val="28"/>
          <w:szCs w:val="28"/>
          <w:shd w:val="clear" w:color="auto" w:fill="CCEBFB"/>
          <w:vertAlign w:val="subscript"/>
        </w:rPr>
        <w:t>december</w:t>
      </w:r>
      <w:r w:rsidR="00981F0C">
        <w:rPr>
          <w:sz w:val="28"/>
          <w:szCs w:val="28"/>
          <w:shd w:val="clear" w:color="auto" w:fill="CCEBFB"/>
        </w:rPr>
        <w:t xml:space="preserve">  </w:t>
      </w:r>
      <w:r w:rsidR="00981F0C">
        <w:rPr>
          <w:color w:val="44C7F5"/>
          <w:sz w:val="28"/>
          <w:szCs w:val="28"/>
        </w:rPr>
        <w:t xml:space="preserve"> Silvester  </w:t>
      </w:r>
    </w:p>
    <w:p w:rsidR="00981F0C" w:rsidRDefault="00981F0C" w:rsidP="00981F0C">
      <w:pPr>
        <w:spacing w:after="5" w:line="252" w:lineRule="auto"/>
        <w:ind w:left="15" w:right="24" w:hanging="10"/>
      </w:pPr>
      <w:r>
        <w:rPr>
          <w:rFonts w:ascii="MS Mincho" w:eastAsia="Times New Roman" w:hAnsi="MS Mincho" w:cs="MS Mincho" w:hint="eastAsia"/>
          <w:color w:val="44C7F5"/>
          <w:sz w:val="18"/>
        </w:rPr>
        <w:t>▶</w:t>
      </w:r>
      <w:r>
        <w:rPr>
          <w:color w:val="44C7F5"/>
          <w:sz w:val="18"/>
        </w:rPr>
        <w:t xml:space="preserve"> </w:t>
      </w:r>
      <w:r>
        <w:rPr>
          <w:rFonts w:ascii="Times New Roman" w:eastAsia="Times New Roman" w:hAnsi="Times New Roman" w:cs="Times New Roman"/>
          <w:sz w:val="18"/>
        </w:rPr>
        <w:t xml:space="preserve">Če silvester piha, kiha, na novega leta dan pa se sonce nasmiha, </w:t>
      </w:r>
    </w:p>
    <w:p w:rsidR="00D32F81" w:rsidRDefault="00981F0C" w:rsidP="00981F0C">
      <w:pPr>
        <w:spacing w:after="0" w:line="264" w:lineRule="auto"/>
        <w:ind w:left="190" w:hanging="10"/>
        <w:rPr>
          <w:rFonts w:ascii="Times New Roman" w:eastAsia="Times New Roman" w:hAnsi="Times New Roman" w:cs="Times New Roman"/>
          <w:i/>
          <w:sz w:val="18"/>
        </w:rPr>
      </w:pPr>
      <w:r>
        <w:rPr>
          <w:rFonts w:ascii="Times New Roman" w:eastAsia="Times New Roman" w:hAnsi="Times New Roman" w:cs="Times New Roman"/>
          <w:i/>
          <w:sz w:val="18"/>
        </w:rPr>
        <w:t xml:space="preserve">slaba se trgatev obeta.      </w:t>
      </w:r>
    </w:p>
    <w:p w:rsidR="00981F0C" w:rsidRDefault="00981F0C" w:rsidP="00981F0C">
      <w:pPr>
        <w:spacing w:after="0" w:line="264" w:lineRule="auto"/>
        <w:ind w:left="190" w:hanging="10"/>
      </w:pPr>
      <w:r>
        <w:rPr>
          <w:rFonts w:ascii="Times New Roman" w:eastAsia="Times New Roman" w:hAnsi="Times New Roman" w:cs="Times New Roman"/>
          <w:i/>
          <w:sz w:val="18"/>
        </w:rPr>
        <w:t xml:space="preserve">                                                                                       </w:t>
      </w:r>
    </w:p>
    <w:p w:rsidR="00144B0D" w:rsidRPr="00897F0F" w:rsidRDefault="00981F0C" w:rsidP="00897F0F">
      <w:pPr>
        <w:ind w:firstLine="708"/>
        <w:rPr>
          <w:rFonts w:ascii="Arial" w:hAnsi="Arial" w:cs="Arial"/>
        </w:rPr>
      </w:pPr>
      <w:r>
        <w:t>Polna luna nas bo pripeljala v četrtek 31. decembra do novega leta</w:t>
      </w:r>
      <w:r w:rsidR="00D32F81">
        <w:t xml:space="preserve"> </w:t>
      </w:r>
      <w:r w:rsidR="00D32F81" w:rsidRPr="00B5496E">
        <w:rPr>
          <w:color w:val="002060"/>
          <w:sz w:val="28"/>
          <w:szCs w:val="28"/>
        </w:rPr>
        <w:t>2021.</w:t>
      </w:r>
    </w:p>
    <w:p w:rsidR="00897F0F" w:rsidRDefault="00897F0F" w:rsidP="00144B0D">
      <w:pPr>
        <w:ind w:left="1416" w:firstLine="708"/>
        <w:rPr>
          <w:rFonts w:ascii="Arial" w:hAnsi="Arial" w:cs="Arial"/>
          <w:b/>
          <w:bCs/>
          <w:color w:val="4472C4" w:themeColor="accent1"/>
          <w:sz w:val="56"/>
          <w:szCs w:val="56"/>
        </w:rPr>
      </w:pPr>
    </w:p>
    <w:p w:rsidR="00897F0F" w:rsidRDefault="00897F0F" w:rsidP="00144B0D">
      <w:pPr>
        <w:ind w:left="1416" w:firstLine="708"/>
        <w:rPr>
          <w:rFonts w:ascii="Arial" w:hAnsi="Arial" w:cs="Arial"/>
          <w:b/>
          <w:bCs/>
          <w:color w:val="4472C4" w:themeColor="accent1"/>
          <w:sz w:val="56"/>
          <w:szCs w:val="56"/>
        </w:rPr>
      </w:pPr>
    </w:p>
    <w:p w:rsidR="00144B0D" w:rsidRPr="004E6E9D" w:rsidRDefault="004659A0" w:rsidP="00144B0D">
      <w:pPr>
        <w:ind w:left="1416" w:firstLine="708"/>
        <w:rPr>
          <w:rFonts w:ascii="Arial" w:hAnsi="Arial" w:cs="Arial"/>
          <w:b/>
          <w:bCs/>
          <w:color w:val="4472C4" w:themeColor="accent1"/>
          <w:sz w:val="56"/>
          <w:szCs w:val="56"/>
        </w:rPr>
      </w:pPr>
      <w:r w:rsidRPr="004E6E9D">
        <w:rPr>
          <w:rFonts w:ascii="Arial" w:hAnsi="Arial" w:cs="Arial"/>
          <w:b/>
          <w:bCs/>
          <w:color w:val="4472C4" w:themeColor="accent1"/>
          <w:sz w:val="56"/>
          <w:szCs w:val="56"/>
        </w:rPr>
        <w:t xml:space="preserve">Leto </w:t>
      </w:r>
      <w:r w:rsidR="00D46711" w:rsidRPr="004E6E9D">
        <w:rPr>
          <w:rFonts w:ascii="Arial" w:hAnsi="Arial" w:cs="Arial"/>
          <w:b/>
          <w:bCs/>
          <w:color w:val="4472C4" w:themeColor="accent1"/>
          <w:sz w:val="56"/>
          <w:szCs w:val="56"/>
        </w:rPr>
        <w:t xml:space="preserve">2021 </w:t>
      </w:r>
      <w:r w:rsidR="00580A7B" w:rsidRPr="004E6E9D">
        <w:rPr>
          <w:rFonts w:ascii="Arial" w:hAnsi="Arial" w:cs="Arial"/>
          <w:b/>
          <w:bCs/>
          <w:color w:val="4472C4" w:themeColor="accent1"/>
          <w:sz w:val="56"/>
          <w:szCs w:val="56"/>
        </w:rPr>
        <w:tab/>
      </w:r>
    </w:p>
    <w:p w:rsidR="00144B0D" w:rsidRPr="004E6E9D" w:rsidRDefault="00981F0C" w:rsidP="00F134F1">
      <w:pPr>
        <w:ind w:firstLine="708"/>
        <w:rPr>
          <w:rFonts w:eastAsia="Times New Roman" w:cs="Times New Roman"/>
          <w:color w:val="4472C4" w:themeColor="accent1"/>
          <w:w w:val="111"/>
          <w:sz w:val="48"/>
          <w:szCs w:val="48"/>
        </w:rPr>
      </w:pPr>
      <w:r w:rsidRPr="004E6E9D">
        <w:rPr>
          <w:color w:val="4472C4" w:themeColor="accent1"/>
          <w:sz w:val="48"/>
          <w:szCs w:val="48"/>
        </w:rPr>
        <w:t>JANUAR</w:t>
      </w:r>
      <w:r w:rsidRPr="004E6E9D">
        <w:rPr>
          <w:b/>
          <w:color w:val="4472C4" w:themeColor="accent1"/>
          <w:sz w:val="48"/>
          <w:szCs w:val="48"/>
        </w:rPr>
        <w:t xml:space="preserve"> – PROSINEC 2021</w:t>
      </w:r>
      <w:r w:rsidR="00144B0D" w:rsidRPr="004E6E9D">
        <w:rPr>
          <w:rFonts w:eastAsia="Times New Roman" w:cs="Times New Roman"/>
          <w:color w:val="4472C4" w:themeColor="accent1"/>
          <w:w w:val="111"/>
          <w:sz w:val="48"/>
          <w:szCs w:val="48"/>
        </w:rPr>
        <w:t xml:space="preserve"> </w:t>
      </w:r>
    </w:p>
    <w:p w:rsidR="00144B0D" w:rsidRPr="00144B0D" w:rsidRDefault="00144B0D" w:rsidP="00E90F86">
      <w:pPr>
        <w:ind w:firstLine="185"/>
        <w:rPr>
          <w:rFonts w:ascii="Arial" w:hAnsi="Arial" w:cs="Arial"/>
          <w:color w:val="4472C4" w:themeColor="accent1"/>
          <w:sz w:val="48"/>
          <w:szCs w:val="48"/>
        </w:rPr>
      </w:pPr>
      <w:r>
        <w:rPr>
          <w:rFonts w:eastAsia="Times New Roman" w:cs="Times New Roman"/>
          <w:w w:val="111"/>
        </w:rPr>
        <w:lastRenderedPageBreak/>
        <w:t>Nekaj</w:t>
      </w:r>
      <w:r>
        <w:rPr>
          <w:rFonts w:eastAsia="Times New Roman" w:cs="Times New Roman"/>
          <w:spacing w:val="-6"/>
          <w:w w:val="111"/>
        </w:rPr>
        <w:t xml:space="preserve"> </w:t>
      </w:r>
      <w:r>
        <w:rPr>
          <w:rFonts w:eastAsia="Times New Roman" w:cs="Times New Roman"/>
          <w:w w:val="111"/>
        </w:rPr>
        <w:t>starih</w:t>
      </w:r>
      <w:r>
        <w:rPr>
          <w:rFonts w:eastAsia="Times New Roman" w:cs="Times New Roman"/>
          <w:spacing w:val="-6"/>
          <w:w w:val="111"/>
        </w:rPr>
        <w:t xml:space="preserve"> </w:t>
      </w:r>
      <w:r>
        <w:rPr>
          <w:rFonts w:eastAsia="Times New Roman" w:cs="Times New Roman"/>
          <w:w w:val="111"/>
        </w:rPr>
        <w:t>slovenskih</w:t>
      </w:r>
      <w:r>
        <w:rPr>
          <w:rFonts w:eastAsia="Times New Roman" w:cs="Times New Roman"/>
          <w:spacing w:val="-6"/>
          <w:w w:val="111"/>
        </w:rPr>
        <w:t xml:space="preserve"> </w:t>
      </w:r>
      <w:r>
        <w:rPr>
          <w:rFonts w:eastAsia="Times New Roman" w:cs="Times New Roman"/>
          <w:w w:val="111"/>
        </w:rPr>
        <w:t>imen</w:t>
      </w:r>
      <w:r>
        <w:rPr>
          <w:rFonts w:eastAsia="Times New Roman" w:cs="Times New Roman"/>
          <w:spacing w:val="-6"/>
          <w:w w:val="111"/>
        </w:rPr>
        <w:t xml:space="preserve"> </w:t>
      </w:r>
      <w:r>
        <w:rPr>
          <w:rFonts w:eastAsia="Times New Roman" w:cs="Times New Roman"/>
          <w:w w:val="111"/>
        </w:rPr>
        <w:t>zanj:</w:t>
      </w:r>
      <w:r>
        <w:rPr>
          <w:rFonts w:eastAsia="Times New Roman" w:cs="Times New Roman"/>
          <w:spacing w:val="-6"/>
          <w:w w:val="111"/>
        </w:rPr>
        <w:t xml:space="preserve"> </w:t>
      </w:r>
      <w:r>
        <w:rPr>
          <w:rFonts w:eastAsia="Times New Roman" w:cs="Times New Roman"/>
          <w:w w:val="111"/>
        </w:rPr>
        <w:t>prvnik,</w:t>
      </w:r>
      <w:r>
        <w:rPr>
          <w:rFonts w:eastAsia="Times New Roman" w:cs="Times New Roman"/>
          <w:spacing w:val="-6"/>
          <w:w w:val="111"/>
        </w:rPr>
        <w:t xml:space="preserve"> </w:t>
      </w:r>
      <w:r>
        <w:rPr>
          <w:rFonts w:eastAsia="Times New Roman" w:cs="Times New Roman"/>
        </w:rPr>
        <w:t xml:space="preserve">prosenec, zimec, snežnik, mali božičnjak, lednik.  </w:t>
      </w:r>
      <w:r>
        <w:rPr>
          <w:noProof/>
          <w:lang w:eastAsia="sl-SI"/>
        </w:rPr>
        <w:drawing>
          <wp:anchor distT="0" distB="0" distL="114300" distR="114300" simplePos="0" relativeHeight="252390400" behindDoc="0" locked="0" layoutInCell="1" allowOverlap="1">
            <wp:simplePos x="0" y="0"/>
            <wp:positionH relativeFrom="margin">
              <wp:posOffset>3996055</wp:posOffset>
            </wp:positionH>
            <wp:positionV relativeFrom="paragraph">
              <wp:posOffset>71755</wp:posOffset>
            </wp:positionV>
            <wp:extent cx="1722120" cy="2428240"/>
            <wp:effectExtent l="0" t="0" r="0" b="0"/>
            <wp:wrapSquare wrapText="bothSides"/>
            <wp:docPr id="2209" name="Slika 2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17411"/>
                    <pic:cNvPicPr>
                      <a:picLocks noChangeAspect="1" noChangeArrowheads="1"/>
                    </pic:cNvPicPr>
                  </pic:nvPicPr>
                  <pic:blipFill>
                    <a:blip r:embed="rId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22120" cy="2428240"/>
                    </a:xfrm>
                    <a:prstGeom prst="rect">
                      <a:avLst/>
                    </a:prstGeom>
                    <a:noFill/>
                  </pic:spPr>
                </pic:pic>
              </a:graphicData>
            </a:graphic>
          </wp:anchor>
        </w:drawing>
      </w:r>
      <w:r w:rsidR="0041552D" w:rsidRPr="0041552D">
        <w:rPr>
          <w:noProof/>
        </w:rPr>
        <w:pict>
          <v:rect id="Pravokotnik 2208" o:spid="_x0000_s5686" style="position:absolute;left:0;text-align:left;margin-left:73.25pt;margin-top:35.05pt;width:162.85pt;height:8.05pt;z-index:-2509271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" filled="f" stroked="f">
            <v:textbox inset="0,0,0,0">
              <w:txbxContent>
                <w:p w:rsidR="00800C5A" w:rsidRDefault="00800C5A" w:rsidP="00144B0D"/>
              </w:txbxContent>
            </v:textbox>
          </v:rect>
        </w:pict>
      </w:r>
      <w:r>
        <w:rPr>
          <w:rFonts w:eastAsia="Times New Roman" w:cs="Times New Roman"/>
        </w:rPr>
        <w:t>Danes ustaljeno ime januar je dobil po rimskem bogu Janusu, bogu vrat, bogu začetka in konca, označeval je prehod.</w:t>
      </w:r>
    </w:p>
    <w:p w:rsidR="00981F0C" w:rsidRDefault="00981F0C" w:rsidP="00981F0C">
      <w:pPr>
        <w:spacing w:after="5" w:line="252" w:lineRule="auto"/>
        <w:ind w:left="5" w:firstLine="180"/>
      </w:pPr>
      <w:r>
        <w:rPr>
          <w:rFonts w:eastAsia="Times New Roman" w:cs="Times New Roman"/>
        </w:rPr>
        <w:t>Zemlja je 3. januarja v najmanjši oddaljenosti od sonca. Hitrost 30,3 km/s.  (Poglej efemeride za posamezno leto!). Dan traja 8 ur in 42 minut.</w:t>
      </w:r>
    </w:p>
    <w:p w:rsidR="00981F0C" w:rsidRDefault="00981F0C" w:rsidP="00981F0C">
      <w:pPr>
        <w:spacing w:after="5" w:line="252" w:lineRule="auto"/>
        <w:ind w:left="5" w:firstLine="180"/>
        <w:rPr>
          <w:rFonts w:eastAsia="Times New Roman" w:cs="Times New Roman"/>
        </w:rPr>
      </w:pPr>
      <w:r>
        <w:rPr>
          <w:rFonts w:eastAsia="Times New Roman" w:cs="Times New Roman"/>
        </w:rPr>
        <w:t xml:space="preserve">Na nebu je v zgornji kulminaciji ozvezdje Bika, v spodnji kulminaciji pa so Mali medved, Zmaj in Herkul. </w:t>
      </w:r>
    </w:p>
    <w:p w:rsidR="000B5FB0" w:rsidRDefault="000B5FB0" w:rsidP="00981F0C">
      <w:pPr>
        <w:spacing w:after="5" w:line="252" w:lineRule="auto"/>
        <w:ind w:left="5" w:firstLine="180"/>
        <w:rPr>
          <w:rFonts w:eastAsia="Times New Roman" w:cs="Times New Roman"/>
        </w:rPr>
      </w:pPr>
    </w:p>
    <w:p w:rsidR="000B5FB0" w:rsidRDefault="000B5FB0" w:rsidP="000B5FB0">
      <w:pPr>
        <w:spacing w:after="5" w:line="252" w:lineRule="auto"/>
        <w:ind w:left="5"/>
        <w:rPr>
          <w:rFonts w:eastAsia="Times New Roman" w:cs="Times New Roman"/>
        </w:rPr>
      </w:pPr>
      <w:r>
        <w:rPr>
          <w:rFonts w:eastAsia="Times New Roman" w:cs="Times New Roman"/>
        </w:rPr>
        <w:t>Takole ga je napovedovala Katarina</w:t>
      </w:r>
      <w:r w:rsidR="00644634">
        <w:rPr>
          <w:rFonts w:eastAsia="Times New Roman" w:cs="Times New Roman"/>
        </w:rPr>
        <w:t>(25. 11. 2020).</w:t>
      </w:r>
      <w:r>
        <w:rPr>
          <w:rFonts w:eastAsia="Times New Roman" w:cs="Times New Roman"/>
        </w:rPr>
        <w:t xml:space="preserve"> Ta dan je bilo </w:t>
      </w:r>
      <w:r>
        <w:t xml:space="preserve">mrzlo, priplesalo je nekaj snežink. </w:t>
      </w:r>
      <w:r>
        <w:rPr>
          <w:rFonts w:eastAsia="Times New Roman" w:cs="Times New Roman"/>
        </w:rPr>
        <w:t>Katarina pa po ljudski šegi pravi takole:</w:t>
      </w:r>
    </w:p>
    <w:p w:rsidR="000B5FB0" w:rsidRDefault="000B5FB0" w:rsidP="000B5FB0">
      <w:pPr>
        <w:spacing w:after="5" w:line="252" w:lineRule="auto"/>
        <w:ind w:left="5" w:firstLine="180"/>
        <w:rPr>
          <w:rFonts w:eastAsia="Times New Roman" w:cs="Times New Roman"/>
          <w:i/>
        </w:rPr>
      </w:pPr>
      <w:r>
        <w:rPr>
          <w:rFonts w:eastAsia="Times New Roman" w:cs="Times New Roman"/>
          <w:i/>
        </w:rPr>
        <w:t xml:space="preserve"> 'Katarine dan ne laže, če po sebi Prosincu vreme kaže'. </w:t>
      </w:r>
    </w:p>
    <w:p w:rsidR="00D32F81" w:rsidRPr="00897F0F" w:rsidRDefault="000B5FB0" w:rsidP="00580A7B">
      <w:r>
        <w:rPr>
          <w:rFonts w:eastAsia="Times New Roman" w:cs="Times New Roman"/>
        </w:rPr>
        <w:t>Sveta Kata nam za januar napoveduje snežen, hladen mesec,  poln mraza in zimskih nevšečnosti.</w:t>
      </w:r>
      <w:r>
        <w:t xml:space="preserve"> Tako napoved je sicer nekoliko olajšal Gal (15. 10), ki je bil suh. Vendar nanj ne dam kaj dosti. </w:t>
      </w:r>
    </w:p>
    <w:p w:rsidR="00897F0F" w:rsidRDefault="00644634" w:rsidP="00897F0F">
      <w:pPr>
        <w:rPr>
          <w:b/>
          <w:color w:val="002060"/>
          <w:sz w:val="48"/>
          <w:szCs w:val="48"/>
        </w:rPr>
      </w:pPr>
      <w:r w:rsidRPr="004E6E9D">
        <w:rPr>
          <w:b/>
          <w:color w:val="002060"/>
          <w:sz w:val="48"/>
          <w:szCs w:val="48"/>
        </w:rPr>
        <w:t>S</w:t>
      </w:r>
      <w:r w:rsidR="000B5FB0" w:rsidRPr="004E6E9D">
        <w:rPr>
          <w:b/>
          <w:color w:val="002060"/>
          <w:sz w:val="48"/>
          <w:szCs w:val="48"/>
        </w:rPr>
        <w:t xml:space="preserve">plošne modrosti  </w:t>
      </w:r>
      <w:r w:rsidRPr="004E6E9D">
        <w:rPr>
          <w:b/>
          <w:color w:val="002060"/>
          <w:sz w:val="48"/>
          <w:szCs w:val="48"/>
        </w:rPr>
        <w:t>o Prosincu</w:t>
      </w:r>
    </w:p>
    <w:p w:rsidR="000B5FB0" w:rsidRPr="00897F0F" w:rsidRDefault="000B5FB0" w:rsidP="00897F0F">
      <w:pPr>
        <w:rPr>
          <w:sz w:val="48"/>
          <w:szCs w:val="48"/>
        </w:rPr>
      </w:pPr>
      <w:r>
        <w:t>Trije kralji (6. januar)</w:t>
      </w:r>
    </w:p>
    <w:p w:rsidR="00580A7B" w:rsidRDefault="000B5FB0" w:rsidP="000B5FB0">
      <w:pPr>
        <w:spacing w:after="235" w:line="252" w:lineRule="auto"/>
        <w:ind w:left="15" w:right="24" w:firstLine="693"/>
      </w:pPr>
      <w:r>
        <w:rPr>
          <w:rFonts w:eastAsia="Times New Roman" w:cs="Times New Roman"/>
        </w:rPr>
        <w:t xml:space="preserve">Po ljudskem izročilu </w:t>
      </w:r>
      <w:r w:rsidRPr="00897F0F">
        <w:rPr>
          <w:rFonts w:eastAsia="Times New Roman" w:cs="Times New Roman"/>
          <w:b/>
          <w:bCs/>
        </w:rPr>
        <w:t>zima za svete tri kralje doseže vrhunec</w:t>
      </w:r>
      <w:r>
        <w:rPr>
          <w:rFonts w:eastAsia="Times New Roman" w:cs="Times New Roman"/>
        </w:rPr>
        <w:t xml:space="preserve"> in se začne prevešati</w:t>
      </w:r>
      <w:r>
        <w:rPr>
          <w:rFonts w:eastAsia="Times New Roman" w:cs="Times New Roman"/>
          <w:b/>
        </w:rPr>
        <w:t xml:space="preserve"> </w:t>
      </w:r>
      <w:r>
        <w:rPr>
          <w:rFonts w:eastAsia="Times New Roman" w:cs="Times New Roman"/>
        </w:rPr>
        <w:t>proti pomladi, mi je povedal ded Matija.</w:t>
      </w:r>
      <w:r>
        <w:t xml:space="preserve">  </w:t>
      </w:r>
      <w:r w:rsidR="00644634">
        <w:t xml:space="preserve">     </w:t>
      </w:r>
    </w:p>
    <w:p w:rsidR="00644634" w:rsidRDefault="00644634" w:rsidP="00897F0F">
      <w:pPr>
        <w:spacing w:after="235" w:line="252" w:lineRule="auto"/>
        <w:ind w:right="24"/>
        <w:rPr>
          <w:rFonts w:ascii="Times New Roman" w:eastAsia="Times New Roman" w:hAnsi="Times New Roman" w:cs="Times New Roman"/>
          <w:i/>
        </w:rPr>
      </w:pPr>
      <w:r>
        <w:t xml:space="preserve"> </w:t>
      </w:r>
      <w:r w:rsidR="000B5FB0" w:rsidRPr="00644634">
        <w:rPr>
          <w:rFonts w:ascii="MS Mincho" w:eastAsia="MS Mincho" w:hAnsi="MS Mincho" w:cs="MS Mincho" w:hint="eastAsia"/>
          <w:color w:val="44C7F5"/>
          <w:lang w:val="en-US"/>
        </w:rPr>
        <w:t>▶</w:t>
      </w:r>
      <w:r w:rsidR="000B5FB0" w:rsidRPr="00644634">
        <w:rPr>
          <w:color w:val="44C7F5"/>
          <w:lang w:val="en-US"/>
        </w:rPr>
        <w:t xml:space="preserve"> </w:t>
      </w:r>
      <w:r w:rsidR="000B5FB0" w:rsidRPr="00644634">
        <w:rPr>
          <w:rFonts w:ascii="Times New Roman" w:eastAsia="Times New Roman" w:hAnsi="Times New Roman" w:cs="Times New Roman"/>
          <w:iCs/>
        </w:rPr>
        <w:t>Takole pravi pregovor</w:t>
      </w:r>
      <w:r w:rsidR="000B5FB0" w:rsidRPr="00644634">
        <w:rPr>
          <w:rFonts w:ascii="Times New Roman" w:eastAsia="Times New Roman" w:hAnsi="Times New Roman" w:cs="Times New Roman"/>
          <w:i/>
        </w:rPr>
        <w:t>: Kralji se vrnejo, zimo obrnejo</w:t>
      </w:r>
      <w:r>
        <w:rPr>
          <w:rFonts w:ascii="Times New Roman" w:eastAsia="Times New Roman" w:hAnsi="Times New Roman" w:cs="Times New Roman"/>
          <w:i/>
        </w:rPr>
        <w:t>.</w:t>
      </w:r>
    </w:p>
    <w:p w:rsidR="000B5FB0" w:rsidRDefault="00644634" w:rsidP="000B5FB0">
      <w:pPr>
        <w:spacing w:after="235" w:line="252" w:lineRule="auto"/>
        <w:ind w:left="15" w:right="24" w:firstLine="693"/>
      </w:pPr>
      <w:r>
        <w:rPr>
          <w:rFonts w:eastAsia="Times New Roman" w:cs="Times New Roman"/>
        </w:rPr>
        <w:t>Kaj pa, če</w:t>
      </w:r>
      <w:r w:rsidR="000B5FB0">
        <w:rPr>
          <w:rFonts w:ascii="Times New Roman" w:eastAsia="Times New Roman" w:hAnsi="Times New Roman" w:cs="Times New Roman"/>
          <w:i/>
          <w:sz w:val="18"/>
        </w:rPr>
        <w:t xml:space="preserve"> </w:t>
      </w:r>
      <w:r>
        <w:rPr>
          <w:rFonts w:ascii="Times New Roman" w:eastAsia="Times New Roman" w:hAnsi="Times New Roman" w:cs="Times New Roman"/>
          <w:i/>
          <w:sz w:val="18"/>
        </w:rPr>
        <w:t>je</w:t>
      </w:r>
      <w:r>
        <w:t>…</w:t>
      </w:r>
    </w:p>
    <w:p w:rsidR="000B5FB0" w:rsidRDefault="000B5FB0" w:rsidP="000B5FB0">
      <w:pPr>
        <w:pStyle w:val="Naslov6"/>
        <w:ind w:left="-5"/>
      </w:pPr>
      <w:r>
        <w:lastRenderedPageBreak/>
        <w:t>Dež v prosincu</w:t>
      </w:r>
    </w:p>
    <w:p w:rsidR="000B5FB0" w:rsidRDefault="000B5FB0" w:rsidP="000B5FB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prosinca bo mokrilo, polje in grozdje bo slabo rodilo.                     </w:t>
      </w:r>
    </w:p>
    <w:p w:rsidR="000B5FB0" w:rsidRDefault="000B5FB0" w:rsidP="000B5FB0">
      <w:pPr>
        <w:tabs>
          <w:tab w:val="center" w:pos="4320"/>
          <w:tab w:val="center" w:pos="5040"/>
          <w:tab w:val="center" w:pos="5760"/>
        </w:tabs>
        <w:spacing w:after="19" w:line="264" w:lineRule="auto"/>
        <w:ind w:left="-15"/>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Kadar prosinec odpira dežnike, žetve ne bodo velike.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p>
    <w:p w:rsidR="000B5FB0" w:rsidRDefault="000B5FB0" w:rsidP="000B5FB0">
      <w:pPr>
        <w:tabs>
          <w:tab w:val="center" w:pos="3600"/>
          <w:tab w:val="center" w:pos="4320"/>
        </w:tabs>
        <w:spacing w:after="19" w:line="264" w:lineRule="auto"/>
        <w:ind w:left="-15"/>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prosinca grmi, slabo vreme trpi.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p>
    <w:p w:rsidR="000B5FB0" w:rsidRDefault="000B5FB0" w:rsidP="00B5496E">
      <w:pPr>
        <w:spacing w:after="240" w:line="264" w:lineRule="auto"/>
        <w:ind w:right="865"/>
        <w:rPr>
          <w:rFonts w:ascii="Times New Roman" w:eastAsia="Times New Roman" w:hAnsi="Times New Roman" w:cs="Times New Roman"/>
          <w:i/>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Malo vode prosinca da obilo vinca; prosinec pogosto naznanja v vodi, da bo </w:t>
      </w:r>
      <w:r w:rsidR="00B5496E">
        <w:rPr>
          <w:rFonts w:ascii="Times New Roman" w:eastAsia="Times New Roman" w:hAnsi="Times New Roman" w:cs="Times New Roman"/>
          <w:i/>
          <w:sz w:val="18"/>
        </w:rPr>
        <w:t xml:space="preserve">   </w:t>
      </w:r>
      <w:r>
        <w:rPr>
          <w:rFonts w:ascii="Times New Roman" w:eastAsia="Times New Roman" w:hAnsi="Times New Roman" w:cs="Times New Roman"/>
          <w:i/>
          <w:sz w:val="18"/>
        </w:rPr>
        <w:t xml:space="preserve">malo v sodi. </w:t>
      </w:r>
      <w:r>
        <w:rPr>
          <w:rFonts w:ascii="Times New Roman" w:eastAsia="Times New Roman" w:hAnsi="Times New Roman" w:cs="Times New Roman"/>
          <w:i/>
          <w:sz w:val="18"/>
        </w:rPr>
        <w:br/>
      </w: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je od božiča do Treh kraljev gosta megla, bo veliko bolezni doma.</w:t>
      </w:r>
    </w:p>
    <w:p w:rsidR="000B5FB0" w:rsidRDefault="000B5FB0" w:rsidP="000B5FB0">
      <w:pPr>
        <w:pStyle w:val="Naslov6"/>
        <w:ind w:left="-5"/>
      </w:pPr>
      <w:r>
        <w:t>Sneg</w:t>
      </w:r>
      <w:r w:rsidR="00644634">
        <w:t xml:space="preserve"> januarja</w:t>
      </w:r>
    </w:p>
    <w:p w:rsidR="000B5FB0" w:rsidRDefault="000B5FB0" w:rsidP="000B5FB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Mnogo snega, mnogo sena.</w:t>
      </w:r>
    </w:p>
    <w:p w:rsidR="000B5FB0" w:rsidRDefault="000B5FB0" w:rsidP="000B5FB0">
      <w:pPr>
        <w:spacing w:after="240"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v prosincu ni snega, ga mali traven da.</w:t>
      </w:r>
    </w:p>
    <w:p w:rsidR="000B5FB0" w:rsidRDefault="000B5FB0" w:rsidP="000B5FB0">
      <w:pPr>
        <w:pStyle w:val="Naslov6"/>
        <w:ind w:left="-5"/>
      </w:pPr>
      <w:r>
        <w:t>Toplo vreme v prosincu</w:t>
      </w:r>
    </w:p>
    <w:p w:rsidR="000B5FB0" w:rsidRDefault="000B5FB0" w:rsidP="000B5FB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Prosinca gorkota, jeseni sirota.</w:t>
      </w:r>
    </w:p>
    <w:p w:rsidR="000B5FB0" w:rsidRDefault="000B5FB0" w:rsidP="000B5FB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V prosincu toplota, v svečanu mrzlota.</w:t>
      </w:r>
    </w:p>
    <w:p w:rsidR="000B5FB0" w:rsidRDefault="000B5FB0" w:rsidP="000B5FB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Prosinec mili, bog se usmili.</w:t>
      </w:r>
    </w:p>
    <w:p w:rsidR="000B5FB0" w:rsidRDefault="000B5FB0" w:rsidP="000B5FB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je toplo v januarju, spomladi se pokvari.</w:t>
      </w:r>
    </w:p>
    <w:p w:rsidR="000B5FB0" w:rsidRDefault="000B5FB0" w:rsidP="000B5FB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Jasni dnevi prosinca so veselje Dolenjca.</w:t>
      </w:r>
    </w:p>
    <w:p w:rsidR="000B5FB0" w:rsidRDefault="000B5FB0" w:rsidP="000B5FB0">
      <w:pPr>
        <w:spacing w:after="240" w:line="264" w:lineRule="auto"/>
        <w:ind w:left="10" w:hanging="10"/>
        <w:rPr>
          <w:rFonts w:ascii="Times New Roman" w:eastAsia="Times New Roman" w:hAnsi="Times New Roman" w:cs="Times New Roman"/>
          <w:i/>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Prosinca zelena ledina, slabo se bo redila živina.  </w:t>
      </w:r>
    </w:p>
    <w:p w:rsidR="000B5FB0" w:rsidRDefault="00D32F81" w:rsidP="000B5FB0">
      <w:pPr>
        <w:spacing w:after="240" w:line="264" w:lineRule="auto"/>
        <w:ind w:left="10" w:hanging="10"/>
        <w:rPr>
          <w:rFonts w:ascii="Times New Roman" w:eastAsia="Times New Roman" w:hAnsi="Times New Roman" w:cs="Times New Roman"/>
          <w:i/>
          <w:sz w:val="18"/>
        </w:rPr>
      </w:pPr>
      <w:r>
        <w:rPr>
          <w:rFonts w:ascii="MS Mincho" w:eastAsia="MS Mincho" w:hAnsi="MS Mincho" w:cs="MS Mincho" w:hint="eastAsia"/>
          <w:color w:val="44C7F5"/>
          <w:sz w:val="18"/>
          <w:lang w:val="en-US"/>
        </w:rPr>
        <w:t>▶</w:t>
      </w:r>
      <w:r w:rsidR="000B5FB0">
        <w:rPr>
          <w:rFonts w:ascii="Times New Roman" w:eastAsia="Times New Roman" w:hAnsi="Times New Roman" w:cs="Times New Roman"/>
          <w:i/>
          <w:sz w:val="18"/>
        </w:rPr>
        <w:t>Januar gorak, kmet pa siromak</w:t>
      </w:r>
    </w:p>
    <w:p w:rsidR="000B5FB0" w:rsidRDefault="000B5FB0" w:rsidP="000B5FB0">
      <w:pPr>
        <w:pStyle w:val="Naslov6"/>
        <w:ind w:left="-5"/>
      </w:pPr>
      <w:r>
        <w:t>Mraz</w:t>
      </w:r>
    </w:p>
    <w:p w:rsidR="000B5FB0" w:rsidRDefault="000B5FB0" w:rsidP="000B5FB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v prosincu drevje od mraza poka, jeseni s sadjem preobloženo stoka.</w:t>
      </w:r>
    </w:p>
    <w:p w:rsidR="000B5FB0" w:rsidRDefault="000B5FB0" w:rsidP="000B5FB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Prosinec mrzel, da poka, jeseni bo sadje in moka.  </w:t>
      </w:r>
    </w:p>
    <w:p w:rsidR="000B5FB0" w:rsidRDefault="000B5FB0" w:rsidP="000B5FB0">
      <w:pPr>
        <w:spacing w:after="447"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prosinec ne zmrzuje, ne sneži, rad sušec to nadomesti.</w:t>
      </w:r>
    </w:p>
    <w:p w:rsidR="000B5FB0" w:rsidRDefault="000B5FB0" w:rsidP="000B5FB0">
      <w:pPr>
        <w:pStyle w:val="Naslov6"/>
        <w:ind w:left="-5"/>
      </w:pPr>
      <w:r>
        <w:t>Vedenje živali</w:t>
      </w:r>
    </w:p>
    <w:p w:rsidR="000B5FB0" w:rsidRDefault="000B5FB0" w:rsidP="000B5FB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prosinca lisica hudo laja, še huda zima nastaja.</w:t>
      </w:r>
    </w:p>
    <w:p w:rsidR="000B5FB0" w:rsidRDefault="000B5FB0" w:rsidP="000B5FB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vidiš v prosincu komarja igrati, s senom je treba hudo varčevati.</w:t>
      </w:r>
    </w:p>
    <w:p w:rsidR="000B5FB0" w:rsidRDefault="000B5FB0" w:rsidP="00644634">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Bolje je videti volka v hlevu kot moža brez suknje na bregu.</w:t>
      </w:r>
    </w:p>
    <w:p w:rsidR="00981F0C" w:rsidRDefault="00981F0C" w:rsidP="00644634">
      <w:pPr>
        <w:spacing w:after="5" w:line="252" w:lineRule="auto"/>
        <w:ind w:firstLine="708"/>
        <w:rPr>
          <w:rFonts w:eastAsia="Times New Roman" w:cs="Times New Roman"/>
        </w:rPr>
      </w:pPr>
      <w:r>
        <w:rPr>
          <w:rFonts w:eastAsia="Times New Roman" w:cs="Times New Roman"/>
        </w:rPr>
        <w:t xml:space="preserve">Prvi in drugi dan v letu kažeta na vreme v avgustu in septembru, celo na to, kakšna bo jesen, namiguje Makarij. O vrhuncu zime pripovedujejo sveti </w:t>
      </w:r>
      <w:r>
        <w:rPr>
          <w:rFonts w:eastAsia="Times New Roman" w:cs="Times New Roman"/>
        </w:rPr>
        <w:lastRenderedPageBreak/>
        <w:t>trije kralji. Močno besedo imajo in njihove napovedi, kar precej držijo. Pavel prav tako potrjuje vreme v tem mesecu in skupaj z Vincencem kaže, kako obilna bo letina. Nežo bom samo omenil. »Kurjega sadja« smo v tem času še posebej veseli.</w:t>
      </w:r>
    </w:p>
    <w:p w:rsidR="00644634" w:rsidRDefault="00644634" w:rsidP="00644634">
      <w:pPr>
        <w:pStyle w:val="Naslov6"/>
        <w:spacing w:after="66"/>
        <w:ind w:left="-5"/>
      </w:pPr>
      <w:r>
        <w:rPr>
          <w:sz w:val="20"/>
          <w:shd w:val="clear" w:color="auto" w:fill="CCEBFB"/>
        </w:rPr>
        <w:t xml:space="preserve"> 1. </w:t>
      </w:r>
      <w:r>
        <w:rPr>
          <w:sz w:val="20"/>
          <w:shd w:val="clear" w:color="auto" w:fill="CCEBFB"/>
          <w:vertAlign w:val="subscript"/>
        </w:rPr>
        <w:t>januar</w:t>
      </w:r>
      <w:r>
        <w:rPr>
          <w:sz w:val="20"/>
          <w:shd w:val="clear" w:color="auto" w:fill="CCEBFB"/>
        </w:rPr>
        <w:t xml:space="preserve">  </w:t>
      </w:r>
      <w:r>
        <w:rPr>
          <w:color w:val="44C7F5"/>
          <w:sz w:val="32"/>
        </w:rPr>
        <w:t xml:space="preserve"> </w:t>
      </w:r>
      <w:r w:rsidRPr="004E6E9D">
        <w:rPr>
          <w:color w:val="002060"/>
          <w:sz w:val="48"/>
          <w:szCs w:val="48"/>
        </w:rPr>
        <w:t>Novo leto</w:t>
      </w:r>
      <w:r w:rsidR="00F134F1">
        <w:rPr>
          <w:color w:val="002060"/>
          <w:sz w:val="48"/>
          <w:szCs w:val="48"/>
        </w:rPr>
        <w:t xml:space="preserve"> 2021</w:t>
      </w:r>
    </w:p>
    <w:p w:rsidR="00644634" w:rsidRDefault="00644634" w:rsidP="00644634">
      <w:pPr>
        <w:tabs>
          <w:tab w:val="center" w:pos="5153"/>
        </w:tabs>
        <w:spacing w:after="227" w:line="264" w:lineRule="auto"/>
        <w:ind w:left="-15"/>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Kar boš delal na novega leta dan, delal boš cel let' in dan. </w:t>
      </w:r>
      <w:r>
        <w:rPr>
          <w:rFonts w:ascii="Times New Roman" w:eastAsia="Times New Roman" w:hAnsi="Times New Roman" w:cs="Times New Roman"/>
          <w:i/>
          <w:sz w:val="18"/>
        </w:rPr>
        <w:tab/>
        <w:t xml:space="preserve"> </w:t>
      </w:r>
    </w:p>
    <w:p w:rsidR="00644634" w:rsidRDefault="00644634" w:rsidP="00644634">
      <w:pPr>
        <w:spacing w:after="4" w:line="242" w:lineRule="auto"/>
        <w:ind w:left="-5" w:hanging="10"/>
      </w:pPr>
      <w:r>
        <w:rPr>
          <w:b/>
          <w:sz w:val="18"/>
        </w:rPr>
        <w:t>Novo leto kaže na avgust</w:t>
      </w:r>
    </w:p>
    <w:p w:rsidR="00644634" w:rsidRDefault="00644634" w:rsidP="00644634">
      <w:pPr>
        <w:spacing w:after="227"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Kakšno vreme prvi dan, tak bo tudi veliki srpan.</w:t>
      </w:r>
    </w:p>
    <w:p w:rsidR="00644634" w:rsidRDefault="00644634" w:rsidP="00644634">
      <w:pPr>
        <w:pStyle w:val="Naslov7"/>
        <w:ind w:left="-5"/>
      </w:pPr>
      <w:r>
        <w:t>Obeti slabe letine</w:t>
      </w:r>
    </w:p>
    <w:p w:rsidR="00644634" w:rsidRDefault="00644634" w:rsidP="00644634">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na novega leta dan sneži, letina se kislo drži.</w:t>
      </w:r>
    </w:p>
    <w:p w:rsidR="00644634" w:rsidRDefault="00644634" w:rsidP="00644634">
      <w:pPr>
        <w:spacing w:after="475" w:line="264" w:lineRule="auto"/>
        <w:ind w:left="-5" w:hanging="10"/>
        <w:rPr>
          <w:rFonts w:ascii="Times New Roman" w:eastAsia="Times New Roman" w:hAnsi="Times New Roman" w:cs="Times New Roman"/>
          <w:i/>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Vredno novo leto da nam dobro žetvo.</w:t>
      </w:r>
    </w:p>
    <w:p w:rsidR="00644634" w:rsidRDefault="00644634" w:rsidP="00644634">
      <w:pPr>
        <w:pStyle w:val="Naslov6"/>
        <w:spacing w:after="66"/>
        <w:ind w:left="-5"/>
      </w:pPr>
      <w:r>
        <w:rPr>
          <w:sz w:val="20"/>
          <w:shd w:val="clear" w:color="auto" w:fill="CCEBFB"/>
        </w:rPr>
        <w:t xml:space="preserve">2. </w:t>
      </w:r>
      <w:r>
        <w:rPr>
          <w:sz w:val="20"/>
          <w:shd w:val="clear" w:color="auto" w:fill="CCEBFB"/>
          <w:vertAlign w:val="subscript"/>
        </w:rPr>
        <w:t>januar</w:t>
      </w:r>
      <w:r>
        <w:rPr>
          <w:sz w:val="20"/>
          <w:shd w:val="clear" w:color="auto" w:fill="CCEBFB"/>
        </w:rPr>
        <w:t xml:space="preserve">  </w:t>
      </w:r>
      <w:r>
        <w:rPr>
          <w:color w:val="44C7F5"/>
          <w:sz w:val="32"/>
        </w:rPr>
        <w:t xml:space="preserve"> </w:t>
      </w:r>
      <w:r>
        <w:rPr>
          <w:color w:val="002060"/>
          <w:sz w:val="32"/>
        </w:rPr>
        <w:t xml:space="preserve">Makarij </w:t>
      </w:r>
    </w:p>
    <w:p w:rsidR="00644634" w:rsidRDefault="00644634" w:rsidP="00644634">
      <w:pPr>
        <w:pStyle w:val="Naslov7"/>
        <w:ind w:left="-5"/>
      </w:pPr>
      <w:r>
        <w:t>Drugi dan po novem letu kaže na september, jesen</w:t>
      </w:r>
    </w:p>
    <w:p w:rsidR="00644634" w:rsidRDefault="00644634" w:rsidP="00644634">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rPr>
        <w:t>Kakršno bo na Makarija, takšno bo na kimavec.</w:t>
      </w:r>
    </w:p>
    <w:p w:rsidR="00644634" w:rsidRDefault="00644634" w:rsidP="00644634">
      <w:pPr>
        <w:spacing w:after="0" w:line="264" w:lineRule="auto"/>
        <w:ind w:left="155" w:hanging="170"/>
        <w:rPr>
          <w:rFonts w:ascii="Times New Roman" w:eastAsia="Times New Roman" w:hAnsi="Times New Roman" w:cs="Times New Roman"/>
        </w:rPr>
      </w:pPr>
      <w:r>
        <w:rPr>
          <w:rFonts w:ascii="MS Mincho" w:eastAsia="MS Mincho" w:hAnsi="MS Mincho" w:cs="MS Mincho" w:hint="eastAsia"/>
          <w:color w:val="44C7F5"/>
          <w:lang w:val="en-US"/>
        </w:rPr>
        <w:t>▶</w:t>
      </w:r>
      <w:r>
        <w:rPr>
          <w:color w:val="44C7F5"/>
          <w:lang w:val="en-US"/>
        </w:rPr>
        <w:t xml:space="preserve"> </w:t>
      </w:r>
      <w:r>
        <w:rPr>
          <w:rFonts w:ascii="Times New Roman" w:eastAsia="Times New Roman" w:hAnsi="Times New Roman" w:cs="Times New Roman"/>
          <w:i/>
        </w:rPr>
        <w:t>Makarij jasen ali meglen, naznanja prav takšno jesen</w:t>
      </w:r>
      <w:r>
        <w:rPr>
          <w:rFonts w:ascii="Times New Roman" w:eastAsia="Times New Roman" w:hAnsi="Times New Roman" w:cs="Times New Roman"/>
        </w:rPr>
        <w:t>.</w:t>
      </w:r>
    </w:p>
    <w:p w:rsidR="00D46711" w:rsidRPr="00981F0C" w:rsidRDefault="00D46711" w:rsidP="00D46711">
      <w:pPr>
        <w:rPr>
          <w:rFonts w:ascii="Arial" w:hAnsi="Arial" w:cs="Arial"/>
          <w:color w:val="002060"/>
          <w:sz w:val="24"/>
          <w:szCs w:val="24"/>
        </w:rPr>
      </w:pPr>
    </w:p>
    <w:p w:rsidR="00D46711" w:rsidRDefault="0041552D" w:rsidP="00D46711">
      <w:pPr>
        <w:rPr>
          <w:rFonts w:ascii="Arial" w:hAnsi="Arial" w:cs="Arial"/>
        </w:rPr>
      </w:pPr>
      <w:r>
        <w:rPr>
          <w:rFonts w:ascii="Arial" w:hAnsi="Arial" w:cs="Arial"/>
          <w:noProof/>
        </w:rPr>
        <w:pict>
          <v:shape id="Luna 217668" o:spid="_x0000_s5685" type="#_x0000_t184" style="position:absolute;margin-left:0;margin-top:0;width:6.75pt;height:11.25pt;rotation:180;z-index:25170124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" fillcolor="#4472c4 [3204]" strokecolor="#1f3763 [1604]" strokeweight="1pt">
            <v:path arrowok="t"/>
          </v:shape>
        </w:pict>
      </w:r>
      <w:r w:rsidR="00D46711" w:rsidRPr="003749AE">
        <w:rPr>
          <w:rFonts w:ascii="Arial" w:hAnsi="Arial" w:cs="Arial"/>
        </w:rPr>
        <w:t xml:space="preserve">           Zadnji krajec bo nastopil v sredo 6. januarja ob 10.38.uri.  </w:t>
      </w:r>
    </w:p>
    <w:p w:rsidR="00D36EEE" w:rsidRDefault="0041552D" w:rsidP="00D46711">
      <w:pPr>
        <w:rPr>
          <w:rFonts w:ascii="Arial" w:hAnsi="Arial" w:cs="Arial"/>
        </w:rPr>
      </w:pPr>
      <w:r w:rsidRPr="0041552D">
        <w:rPr>
          <w:noProof/>
        </w:rPr>
        <w:pict>
          <v:group id="Skupina 754" o:spid="_x0000_s5680" style="position:absolute;margin-left:328.9pt;margin-top:20.25pt;width:10.7pt;height:12.7pt;z-index:251854848;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">
            <v:shape id="Shape 42889" o:spid="_x0000_s5684"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683"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682"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681"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047" o:spid="_x0000_s5674" style="position:absolute;margin-left:310.5pt;margin-top:19.9pt;width:9pt;height:12.75pt;z-index:251850752"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">
            <v:shape id="Shape 42888" o:spid="_x0000_s5679"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678"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677"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676"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675"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14" o:spid="_x0000_s5654" style="position:absolute;margin-left:-8.6pt;margin-top:-.05pt;width:40.65pt;height:32.25pt;z-index:251840512;mso-width-relative:margin;mso-height-relative:margin"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">
            <v:shape id="Picture 242579" o:spid="_x0000_s5673"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">
              <v:imagedata r:id="rId19" o:title=""/>
            </v:shape>
            <v:shape id="Picture 242580" o:spid="_x0000_s5672"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">
              <v:imagedata r:id="rId20" o:title=""/>
            </v:shape>
            <v:shape id="Picture 242581" o:spid="_x0000_s5671"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">
              <v:imagedata r:id="rId21" o:title=""/>
            </v:shape>
            <v:shape id="Picture 242582" o:spid="_x0000_s5670"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">
              <v:imagedata r:id="rId22" o:title=""/>
            </v:shape>
            <v:shape id="Picture 242583" o:spid="_x0000_s5669"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">
              <v:imagedata r:id="rId23" o:title=""/>
            </v:shape>
            <v:shape id="Picture 242584" o:spid="_x0000_s5668"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">
              <v:imagedata r:id="rId24" o:title=""/>
            </v:shape>
            <v:shape id="Picture 242585" o:spid="_x0000_s5667"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">
              <v:imagedata r:id="rId25" o:title=""/>
            </v:shape>
            <v:shape id="Picture 242586" o:spid="_x0000_s5666"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">
              <v:imagedata r:id="rId26" o:title=""/>
            </v:shape>
            <v:shape id="Picture 242587" o:spid="_x0000_s5665"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">
              <v:imagedata r:id="rId27" o:title=""/>
            </v:shape>
            <v:shape id="Picture 242588" o:spid="_x0000_s5664"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">
              <v:imagedata r:id="rId20" o:title=""/>
            </v:shape>
            <v:shape id="Picture 242589" o:spid="_x0000_s5663"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">
              <v:imagedata r:id="rId29" o:title=""/>
            </v:shape>
            <v:shape id="Shape 5480" o:spid="_x0000_s5662"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661"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660"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">
              <v:imagedata r:id="rId30" o:title=""/>
            </v:shape>
            <v:shape id="Shape 5483" o:spid="_x0000_s5659"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658"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">
              <v:imagedata r:id="rId23" o:title=""/>
            </v:shape>
            <v:shape id="Shape 5485" o:spid="_x0000_s5657"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656"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">
              <v:imagedata r:id="rId32" o:title=""/>
            </v:shape>
            <v:shape id="Shape 5487" o:spid="_x0000_s5655"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D36EEE">
        <w:rPr>
          <w:rFonts w:ascii="Arial" w:hAnsi="Arial" w:cs="Arial"/>
        </w:rPr>
        <w:tab/>
        <w:t>Vremenski obeti:</w:t>
      </w:r>
      <w:r w:rsidR="0038428E">
        <w:rPr>
          <w:rFonts w:ascii="Arial" w:hAnsi="Arial" w:cs="Arial"/>
        </w:rPr>
        <w:t xml:space="preserve"> </w:t>
      </w:r>
      <w:r w:rsidR="00352634">
        <w:rPr>
          <w:rFonts w:ascii="Arial" w:hAnsi="Arial" w:cs="Arial"/>
        </w:rPr>
        <w:t>Vse kaže na</w:t>
      </w:r>
      <w:r w:rsidR="0038428E">
        <w:rPr>
          <w:rFonts w:ascii="Arial" w:hAnsi="Arial" w:cs="Arial"/>
        </w:rPr>
        <w:t xml:space="preserve"> </w:t>
      </w:r>
      <w:r w:rsidR="0038428E" w:rsidRPr="00AF4ECB">
        <w:rPr>
          <w:rFonts w:ascii="Arial" w:hAnsi="Arial" w:cs="Arial"/>
          <w:b/>
          <w:bCs/>
        </w:rPr>
        <w:t>mrzlo</w:t>
      </w:r>
      <w:r w:rsidR="0038428E">
        <w:rPr>
          <w:rFonts w:ascii="Arial" w:hAnsi="Arial" w:cs="Arial"/>
        </w:rPr>
        <w:t xml:space="preserve"> in hud</w:t>
      </w:r>
      <w:r w:rsidR="00010156">
        <w:rPr>
          <w:rFonts w:ascii="Arial" w:hAnsi="Arial" w:cs="Arial"/>
        </w:rPr>
        <w:t>o</w:t>
      </w:r>
      <w:r w:rsidR="0038428E">
        <w:rPr>
          <w:rFonts w:ascii="Arial" w:hAnsi="Arial" w:cs="Arial"/>
        </w:rPr>
        <w:t xml:space="preserve"> </w:t>
      </w:r>
      <w:r w:rsidR="0038428E" w:rsidRPr="00AF4ECB">
        <w:rPr>
          <w:rFonts w:ascii="Arial" w:hAnsi="Arial" w:cs="Arial"/>
          <w:b/>
          <w:bCs/>
        </w:rPr>
        <w:t>vetrovno</w:t>
      </w:r>
      <w:r w:rsidR="0038428E">
        <w:rPr>
          <w:rFonts w:ascii="Arial" w:hAnsi="Arial" w:cs="Arial"/>
        </w:rPr>
        <w:t xml:space="preserve"> vreme.</w:t>
      </w:r>
    </w:p>
    <w:p w:rsidR="00644634" w:rsidRDefault="0041552D" w:rsidP="00D46711">
      <w:pPr>
        <w:rPr>
          <w:rFonts w:ascii="Arial" w:hAnsi="Arial" w:cs="Arial"/>
        </w:rPr>
      </w:pPr>
      <w:r w:rsidRPr="0041552D">
        <w:rPr>
          <w:noProof/>
        </w:rPr>
        <w:pict>
          <v:group id="Skupina 667" o:spid="_x0000_s5648" style="position:absolute;margin-left:319.5pt;margin-top:16.3pt;width:9pt;height:12.75pt;z-index:251852800"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">
            <v:shape id="Shape 42888" o:spid="_x0000_s5653"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652"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651"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650"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649"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p>
    <w:p w:rsidR="00644634" w:rsidRDefault="00644634" w:rsidP="00644634">
      <w:pPr>
        <w:pStyle w:val="Naslov6"/>
        <w:spacing w:after="66"/>
        <w:ind w:left="-5"/>
      </w:pPr>
      <w:r>
        <w:rPr>
          <w:sz w:val="20"/>
          <w:shd w:val="clear" w:color="auto" w:fill="CCEBFB"/>
        </w:rPr>
        <w:t xml:space="preserve">6. </w:t>
      </w:r>
      <w:r>
        <w:rPr>
          <w:sz w:val="20"/>
          <w:shd w:val="clear" w:color="auto" w:fill="CCEBFB"/>
          <w:vertAlign w:val="subscript"/>
        </w:rPr>
        <w:t>januar</w:t>
      </w:r>
      <w:r>
        <w:rPr>
          <w:sz w:val="20"/>
          <w:shd w:val="clear" w:color="auto" w:fill="CCEBFB"/>
        </w:rPr>
        <w:t xml:space="preserve">  </w:t>
      </w:r>
      <w:r>
        <w:rPr>
          <w:color w:val="44C7F5"/>
          <w:sz w:val="32"/>
        </w:rPr>
        <w:t xml:space="preserve"> </w:t>
      </w:r>
      <w:r>
        <w:rPr>
          <w:color w:val="002060"/>
          <w:sz w:val="32"/>
        </w:rPr>
        <w:t xml:space="preserve">Trije kralji  </w:t>
      </w:r>
    </w:p>
    <w:p w:rsidR="00644634" w:rsidRDefault="00644634" w:rsidP="00644634">
      <w:pPr>
        <w:pStyle w:val="Naslov7"/>
        <w:ind w:left="-5"/>
      </w:pPr>
      <w:r>
        <w:t>Obeti dolge zime in vinska letina</w:t>
      </w:r>
    </w:p>
    <w:p w:rsidR="00644634" w:rsidRDefault="00644634" w:rsidP="00644634">
      <w:pPr>
        <w:spacing w:after="19" w:line="264" w:lineRule="auto"/>
        <w:ind w:left="-5" w:hanging="10"/>
      </w:pPr>
      <w:r>
        <w:rPr>
          <w:rFonts w:ascii="MS Mincho" w:eastAsia="MS Mincho" w:hAnsi="MS Mincho" w:cs="MS Mincho" w:hint="eastAsia"/>
          <w:color w:val="44C7F5"/>
          <w:lang w:val="en-US"/>
        </w:rPr>
        <w:t>▶</w:t>
      </w:r>
      <w:r>
        <w:rPr>
          <w:color w:val="44C7F5"/>
          <w:lang w:val="en-US"/>
        </w:rPr>
        <w:t xml:space="preserve"> </w:t>
      </w:r>
      <w:r>
        <w:rPr>
          <w:rFonts w:ascii="Times New Roman" w:eastAsia="Times New Roman" w:hAnsi="Times New Roman" w:cs="Times New Roman"/>
          <w:i/>
        </w:rPr>
        <w:t>Če bo na Tri kralje jasno, so vse leto prazne jasli.</w:t>
      </w:r>
    </w:p>
    <w:p w:rsidR="00644634" w:rsidRDefault="00644634" w:rsidP="00644634">
      <w:pPr>
        <w:spacing w:after="19" w:line="264" w:lineRule="auto"/>
        <w:ind w:left="155" w:hanging="170"/>
      </w:pPr>
      <w:r>
        <w:rPr>
          <w:rFonts w:ascii="MS Mincho" w:eastAsia="MS Mincho" w:hAnsi="MS Mincho" w:cs="MS Mincho" w:hint="eastAsia"/>
          <w:color w:val="44C7F5"/>
          <w:lang w:val="en-US"/>
        </w:rPr>
        <w:t>▶</w:t>
      </w:r>
      <w:r>
        <w:rPr>
          <w:color w:val="44C7F5"/>
          <w:lang w:val="en-US"/>
        </w:rPr>
        <w:t xml:space="preserve"> </w:t>
      </w:r>
      <w:r>
        <w:rPr>
          <w:rFonts w:ascii="Times New Roman" w:eastAsia="Times New Roman" w:hAnsi="Times New Roman" w:cs="Times New Roman"/>
          <w:i/>
        </w:rPr>
        <w:t xml:space="preserve">Če na Tri kralje jasen dan bo, za dolgo zimo hrani seno.  </w:t>
      </w:r>
      <w:r>
        <w:rPr>
          <w:rFonts w:ascii="Times New Roman" w:eastAsia="Times New Roman" w:hAnsi="Times New Roman" w:cs="Times New Roman"/>
          <w:i/>
        </w:rPr>
        <w:tab/>
        <w:t xml:space="preserve"> </w:t>
      </w:r>
    </w:p>
    <w:p w:rsidR="00644634" w:rsidRDefault="00644634" w:rsidP="00644634">
      <w:pPr>
        <w:spacing w:after="207" w:line="264" w:lineRule="auto"/>
        <w:ind w:left="155" w:hanging="170"/>
        <w:rPr>
          <w:rFonts w:ascii="Times New Roman" w:eastAsia="Times New Roman" w:hAnsi="Times New Roman" w:cs="Times New Roman"/>
          <w:i/>
        </w:rPr>
      </w:pPr>
      <w:r>
        <w:rPr>
          <w:rFonts w:ascii="MS Mincho" w:eastAsia="MS Mincho" w:hAnsi="MS Mincho" w:cs="MS Mincho" w:hint="eastAsia"/>
          <w:color w:val="44C7F5"/>
          <w:lang w:val="en-US"/>
        </w:rPr>
        <w:t>▶</w:t>
      </w:r>
      <w:r>
        <w:rPr>
          <w:color w:val="44C7F5"/>
          <w:lang w:val="en-US"/>
        </w:rPr>
        <w:t xml:space="preserve"> </w:t>
      </w:r>
      <w:r>
        <w:rPr>
          <w:rFonts w:ascii="Times New Roman" w:eastAsia="Times New Roman" w:hAnsi="Times New Roman" w:cs="Times New Roman"/>
          <w:i/>
        </w:rPr>
        <w:t>Če so na Tri kralje jam'ce polne vode, bomo imeli jeseni polne sode.</w:t>
      </w:r>
    </w:p>
    <w:p w:rsidR="00D36EEE" w:rsidRPr="00580A7B" w:rsidRDefault="00644634" w:rsidP="00580A7B">
      <w:pPr>
        <w:spacing w:after="207" w:line="264" w:lineRule="auto"/>
        <w:ind w:left="155" w:hanging="170"/>
        <w:rPr>
          <w:rFonts w:cs="Arial"/>
        </w:rPr>
      </w:pPr>
      <w:r>
        <w:rPr>
          <w:rFonts w:cs="Arial"/>
        </w:rPr>
        <w:lastRenderedPageBreak/>
        <w:t>O sv. treh kraljih doseže zima svoj vrhunec. Od slej zložno popušča. Skoraj neopazno postaja vedno topleje, vse dokler Matija (24. 2.) ne razbije še zadnji led.</w:t>
      </w:r>
      <w:r w:rsidR="0038428E">
        <w:rPr>
          <w:rFonts w:ascii="Arial" w:hAnsi="Arial" w:cs="Arial"/>
        </w:rPr>
        <w:tab/>
        <w:t xml:space="preserve">   </w:t>
      </w:r>
      <w:r w:rsidR="0038428E">
        <w:rPr>
          <w:rFonts w:ascii="Arial" w:hAnsi="Arial" w:cs="Arial"/>
        </w:rPr>
        <w:tab/>
      </w:r>
    </w:p>
    <w:p w:rsidR="0038428E" w:rsidRDefault="0041552D" w:rsidP="00D46711">
      <w:pPr>
        <w:rPr>
          <w:rFonts w:ascii="Arial" w:hAnsi="Arial" w:cs="Arial"/>
        </w:rPr>
      </w:pPr>
      <w:r w:rsidRPr="0041552D">
        <w:rPr>
          <w:noProof/>
        </w:rPr>
        <w:pict>
          <v:group id="Skupina 217680" o:spid="_x0000_s5628" style="position:absolute;margin-left:-.35pt;margin-top:21.5pt;width:32.4pt;height:36pt;z-index:251842560;mso-height-relative:margin"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">
            <v:shape id="Picture 242579" o:spid="_x0000_s5647"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">
              <v:imagedata r:id="rId19" o:title=""/>
            </v:shape>
            <v:shape id="Picture 242580" o:spid="_x0000_s5646"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">
              <v:imagedata r:id="rId20" o:title=""/>
            </v:shape>
            <v:shape id="Picture 242581" o:spid="_x0000_s5645"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">
              <v:imagedata r:id="rId21" o:title=""/>
            </v:shape>
            <v:shape id="Picture 242582" o:spid="_x0000_s5644"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">
              <v:imagedata r:id="rId22" o:title=""/>
            </v:shape>
            <v:shape id="Picture 242583" o:spid="_x0000_s5643"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">
              <v:imagedata r:id="rId23" o:title=""/>
            </v:shape>
            <v:shape id="Picture 242584" o:spid="_x0000_s5642"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">
              <v:imagedata r:id="rId24" o:title=""/>
            </v:shape>
            <v:shape id="Picture 242585" o:spid="_x0000_s5641"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">
              <v:imagedata r:id="rId25" o:title=""/>
            </v:shape>
            <v:shape id="Picture 242586" o:spid="_x0000_s5640"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">
              <v:imagedata r:id="rId26" o:title=""/>
            </v:shape>
            <v:shape id="Picture 242587" o:spid="_x0000_s5639"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">
              <v:imagedata r:id="rId27" o:title=""/>
            </v:shape>
            <v:shape id="Picture 242588" o:spid="_x0000_s5638"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">
              <v:imagedata r:id="rId28" o:title=""/>
            </v:shape>
            <v:shape id="Picture 242589" o:spid="_x0000_s5637"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">
              <v:imagedata r:id="rId21" o:title=""/>
            </v:shape>
            <v:shape id="Shape 5480" o:spid="_x0000_s5636"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635"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634"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">
              <v:imagedata r:id="rId30" o:title=""/>
            </v:shape>
            <v:shape id="Shape 5483" o:spid="_x0000_s5633"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632"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">
              <v:imagedata r:id="rId23" o:title=""/>
            </v:shape>
            <v:shape id="Shape 5485" o:spid="_x0000_s5631"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630"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">
              <v:imagedata r:id="rId32" o:title=""/>
            </v:shape>
            <v:shape id="Shape 5487" o:spid="_x0000_s5629"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D46711" w:rsidRPr="003749AE">
        <w:rPr>
          <w:rFonts w:ascii="Arial" w:hAnsi="Arial" w:cs="Arial"/>
        </w:rPr>
        <w:t xml:space="preserve">     </w:t>
      </w:r>
      <w:r>
        <w:rPr>
          <w:rFonts w:ascii="Arial" w:hAnsi="Arial" w:cs="Arial"/>
          <w:noProof/>
        </w:rPr>
        <w:pict>
          <v:oval id="Elipsa 217670" o:spid="_x0000_s5627" style="position:absolute;margin-left:0;margin-top:-.05pt;width:10.5pt;height:10.5pt;z-index:25170227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" fillcolor="#4472c4 [3204]" strokecolor="#1f3763 [1604]" strokeweight="1pt">
            <v:stroke joinstyle="miter"/>
            <v:path arrowok="t"/>
          </v:oval>
        </w:pict>
      </w:r>
      <w:r w:rsidR="00D46711" w:rsidRPr="003749AE">
        <w:rPr>
          <w:rFonts w:ascii="Arial" w:hAnsi="Arial" w:cs="Arial"/>
        </w:rPr>
        <w:t xml:space="preserve">      Mlaj bo nastopil v sreda 13. januarja ob 06.02. uri . </w:t>
      </w:r>
    </w:p>
    <w:p w:rsidR="0038428E" w:rsidRPr="003749AE" w:rsidRDefault="0041552D" w:rsidP="00010156">
      <w:pPr>
        <w:ind w:left="708"/>
        <w:rPr>
          <w:rFonts w:ascii="Arial" w:hAnsi="Arial" w:cs="Arial"/>
        </w:rPr>
      </w:pPr>
      <w:r w:rsidRPr="0041552D">
        <w:rPr>
          <w:noProof/>
        </w:rPr>
        <w:pict>
          <v:group id="Skupina 243403" o:spid="_x0000_s5621" style="position:absolute;left:0;text-align:left;margin-left:340.5pt;margin-top:18.55pt;width:9pt;height:12.75pt;z-index:251860992"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">
            <v:shape id="Shape 42888" o:spid="_x0000_s5626"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625"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624"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623"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622"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3392" o:spid="_x0000_s5615" style="position:absolute;left:0;text-align:left;margin-left:363.75pt;margin-top:15.55pt;width:9pt;height:12.75pt;z-index:251858944"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">
            <v:shape id="Shape 42888" o:spid="_x0000_s5620"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619"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618"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617"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616"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38428E">
        <w:rPr>
          <w:rFonts w:ascii="Arial" w:hAnsi="Arial" w:cs="Arial"/>
        </w:rPr>
        <w:t>Vremenski obeti:</w:t>
      </w:r>
      <w:r w:rsidR="00D46711" w:rsidRPr="003749AE">
        <w:rPr>
          <w:rFonts w:ascii="Arial" w:hAnsi="Arial" w:cs="Arial"/>
        </w:rPr>
        <w:t xml:space="preserve"> Obeta se pravo zimsko </w:t>
      </w:r>
      <w:r w:rsidR="00D46711" w:rsidRPr="00AF4ECB">
        <w:rPr>
          <w:rFonts w:ascii="Arial" w:hAnsi="Arial" w:cs="Arial"/>
          <w:b/>
          <w:bCs/>
        </w:rPr>
        <w:t>sneženo in viharno</w:t>
      </w:r>
      <w:r w:rsidR="00D46711" w:rsidRPr="003749AE">
        <w:rPr>
          <w:rFonts w:ascii="Arial" w:hAnsi="Arial" w:cs="Arial"/>
        </w:rPr>
        <w:t xml:space="preserve"> vreme.</w:t>
      </w:r>
      <w:r w:rsidR="0038428E" w:rsidRPr="0038428E">
        <w:rPr>
          <w:noProof/>
        </w:rPr>
        <w:t xml:space="preserve"> </w:t>
      </w:r>
      <w:r w:rsidRPr="0041552D">
        <w:rPr>
          <w:noProof/>
        </w:rPr>
        <w:pict>
          <v:group id="Skupina 243417" o:spid="_x0000_s5609" style="position:absolute;left:0;text-align:left;margin-left:354.75pt;margin-top:10.15pt;width:9pt;height:12.75pt;z-index:251863040;mso-position-horizontal-relative:text;mso-position-vertical-relative:text"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">
            <v:shape id="Shape 42888" o:spid="_x0000_s5614"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613"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612"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611"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610"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38428E">
        <w:rPr>
          <w:rFonts w:ascii="Arial" w:hAnsi="Arial" w:cs="Arial"/>
        </w:rPr>
        <w:t xml:space="preserve">                                             </w:t>
      </w:r>
    </w:p>
    <w:p w:rsidR="00CE414B" w:rsidRPr="00897F0F" w:rsidRDefault="00CE414B" w:rsidP="00897F0F">
      <w:pPr>
        <w:pStyle w:val="Naslov6"/>
        <w:spacing w:after="66"/>
        <w:rPr>
          <w:b/>
          <w:bCs/>
        </w:rPr>
      </w:pPr>
      <w:r>
        <w:rPr>
          <w:sz w:val="20"/>
          <w:shd w:val="clear" w:color="auto" w:fill="CCEBFB"/>
        </w:rPr>
        <w:t xml:space="preserve">16. </w:t>
      </w:r>
      <w:r>
        <w:rPr>
          <w:sz w:val="20"/>
          <w:shd w:val="clear" w:color="auto" w:fill="CCEBFB"/>
          <w:vertAlign w:val="subscript"/>
        </w:rPr>
        <w:t>januar</w:t>
      </w:r>
      <w:r>
        <w:rPr>
          <w:sz w:val="20"/>
          <w:shd w:val="clear" w:color="auto" w:fill="CCEBFB"/>
        </w:rPr>
        <w:t xml:space="preserve">  </w:t>
      </w:r>
      <w:r>
        <w:rPr>
          <w:color w:val="44C7F5"/>
          <w:sz w:val="32"/>
        </w:rPr>
        <w:t xml:space="preserve"> </w:t>
      </w:r>
      <w:r w:rsidRPr="00474B71">
        <w:rPr>
          <w:b/>
          <w:bCs/>
          <w:color w:val="44C7F5"/>
          <w:sz w:val="32"/>
        </w:rPr>
        <w:t xml:space="preserve">Pavel Pozimec  </w:t>
      </w:r>
    </w:p>
    <w:p w:rsidR="00CE414B" w:rsidRDefault="00CE414B" w:rsidP="00CE414B">
      <w:pPr>
        <w:pStyle w:val="Naslov7"/>
        <w:ind w:left="-5"/>
      </w:pPr>
      <w:r>
        <w:t>Jasno vreme – dobra letina</w:t>
      </w:r>
    </w:p>
    <w:p w:rsidR="00CE414B" w:rsidRDefault="00CE414B" w:rsidP="00CE414B">
      <w:pPr>
        <w:spacing w:after="19" w:line="264" w:lineRule="auto"/>
        <w:ind w:left="-5" w:hanging="10"/>
      </w:pPr>
      <w:r>
        <w:rPr>
          <w:rFonts w:ascii="MS Mincho" w:eastAsia="MS Mincho" w:hAnsi="MS Mincho" w:cs="MS Mincho" w:hint="eastAsia"/>
          <w:color w:val="44C7F5"/>
          <w:lang w:val="en-US"/>
        </w:rPr>
        <w:t>▶</w:t>
      </w:r>
      <w:r>
        <w:rPr>
          <w:color w:val="44C7F5"/>
          <w:lang w:val="en-US"/>
        </w:rPr>
        <w:t xml:space="preserve"> </w:t>
      </w:r>
      <w:r>
        <w:rPr>
          <w:rFonts w:ascii="Times New Roman" w:eastAsia="Times New Roman" w:hAnsi="Times New Roman" w:cs="Times New Roman"/>
          <w:i/>
        </w:rPr>
        <w:t>Če je na Pavla jasno nebo, dobra bo letina, stari pojo.</w:t>
      </w:r>
    </w:p>
    <w:p w:rsidR="00CE414B" w:rsidRDefault="00CE414B" w:rsidP="00CE414B">
      <w:pPr>
        <w:spacing w:after="19" w:line="264" w:lineRule="auto"/>
        <w:ind w:left="-5" w:hanging="10"/>
      </w:pPr>
      <w:r>
        <w:rPr>
          <w:rFonts w:ascii="MS Mincho" w:eastAsia="MS Mincho" w:hAnsi="MS Mincho" w:cs="MS Mincho" w:hint="eastAsia"/>
          <w:color w:val="44C7F5"/>
          <w:lang w:val="en-US"/>
        </w:rPr>
        <w:t>▶</w:t>
      </w:r>
      <w:r>
        <w:rPr>
          <w:color w:val="44C7F5"/>
          <w:lang w:val="en-US"/>
        </w:rPr>
        <w:t xml:space="preserve"> </w:t>
      </w:r>
      <w:r>
        <w:rPr>
          <w:rFonts w:ascii="Times New Roman" w:eastAsia="Times New Roman" w:hAnsi="Times New Roman" w:cs="Times New Roman"/>
          <w:i/>
        </w:rPr>
        <w:t>Če je na Pavla dan čist in jasen, bo zemlje sad v tem letu krasen.</w:t>
      </w:r>
    </w:p>
    <w:p w:rsidR="00CE414B" w:rsidRDefault="00CE414B" w:rsidP="00CE414B">
      <w:pPr>
        <w:spacing w:after="19" w:line="264" w:lineRule="auto"/>
        <w:ind w:left="-5" w:hanging="10"/>
      </w:pPr>
      <w:r>
        <w:rPr>
          <w:rFonts w:ascii="MS Mincho" w:eastAsia="MS Mincho" w:hAnsi="MS Mincho" w:cs="MS Mincho" w:hint="eastAsia"/>
          <w:color w:val="44C7F5"/>
          <w:lang w:val="en-US"/>
        </w:rPr>
        <w:t>▶</w:t>
      </w:r>
      <w:r>
        <w:rPr>
          <w:color w:val="44C7F5"/>
          <w:lang w:val="en-US"/>
        </w:rPr>
        <w:t xml:space="preserve"> </w:t>
      </w:r>
      <w:r>
        <w:rPr>
          <w:rFonts w:ascii="Times New Roman" w:eastAsia="Times New Roman" w:hAnsi="Times New Roman" w:cs="Times New Roman"/>
          <w:i/>
        </w:rPr>
        <w:t>Če na Pavla dan sonce sije, gornik dosti vina vlije, trikrat žito dobro dozori in po volji kmeta se godi.</w:t>
      </w:r>
    </w:p>
    <w:p w:rsidR="00CE414B" w:rsidRDefault="00CE414B" w:rsidP="00CE414B">
      <w:pPr>
        <w:spacing w:after="227" w:line="264" w:lineRule="auto"/>
        <w:ind w:left="-5" w:hanging="10"/>
      </w:pPr>
      <w:r>
        <w:rPr>
          <w:rFonts w:ascii="MS Mincho" w:eastAsia="MS Mincho" w:hAnsi="MS Mincho" w:cs="MS Mincho" w:hint="eastAsia"/>
          <w:color w:val="44C7F5"/>
          <w:lang w:val="en-US"/>
        </w:rPr>
        <w:t>▶</w:t>
      </w:r>
      <w:r>
        <w:rPr>
          <w:color w:val="44C7F5"/>
          <w:lang w:val="en-US"/>
        </w:rPr>
        <w:t xml:space="preserve"> </w:t>
      </w:r>
      <w:r>
        <w:rPr>
          <w:rFonts w:ascii="Times New Roman" w:eastAsia="Times New Roman" w:hAnsi="Times New Roman" w:cs="Times New Roman"/>
          <w:i/>
        </w:rPr>
        <w:t>Če Pavel Pozimec nebo razjasni, letina dobra gotovo sledi.</w:t>
      </w:r>
    </w:p>
    <w:p w:rsidR="00CE414B" w:rsidRDefault="00D32F81" w:rsidP="00CE414B">
      <w:pPr>
        <w:spacing w:after="19" w:line="264" w:lineRule="auto"/>
        <w:ind w:left="-5" w:right="3702" w:hanging="10"/>
        <w:rPr>
          <w:i/>
          <w:color w:val="002060"/>
        </w:rPr>
      </w:pPr>
      <w:r>
        <w:rPr>
          <w:rFonts w:ascii="MS Mincho" w:eastAsia="MS Mincho" w:hAnsi="MS Mincho" w:cs="MS Mincho" w:hint="eastAsia"/>
          <w:color w:val="44C7F5"/>
          <w:sz w:val="18"/>
          <w:lang w:val="en-US"/>
        </w:rPr>
        <w:t>▶</w:t>
      </w:r>
      <w:r w:rsidR="00010156" w:rsidRPr="00F134F1">
        <w:rPr>
          <w:noProof/>
          <w:color w:val="0070C0"/>
          <w:lang w:eastAsia="sl-SI"/>
        </w:rPr>
        <w:drawing>
          <wp:anchor distT="0" distB="0" distL="114300" distR="114300" simplePos="0" relativeHeight="252391424" behindDoc="0" locked="0" layoutInCell="1" allowOverlap="1">
            <wp:simplePos x="0" y="0"/>
            <wp:positionH relativeFrom="column">
              <wp:posOffset>3490971</wp:posOffset>
            </wp:positionH>
            <wp:positionV relativeFrom="paragraph">
              <wp:posOffset>0</wp:posOffset>
            </wp:positionV>
            <wp:extent cx="1105535" cy="1247775"/>
            <wp:effectExtent l="0" t="0" r="0" b="9525"/>
            <wp:wrapSquare wrapText="bothSides"/>
            <wp:docPr id="242577" name="Picture 242577"/>
            <wp:cNvGraphicFramePr/>
            <a:graphic xmlns:a="http://schemas.openxmlformats.org/drawingml/2006/main">
              <a:graphicData uri="http://schemas.openxmlformats.org/drawingml/2006/picture">
                <pic:pic xmlns:pic="http://schemas.openxmlformats.org/drawingml/2006/picture">
                  <pic:nvPicPr>
                    <pic:cNvPr id="242577" name="Picture 242577"/>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05535" cy="1247775"/>
                    </a:xfrm>
                    <a:prstGeom prst="rect">
                      <a:avLst/>
                    </a:prstGeom>
                  </pic:spPr>
                </pic:pic>
              </a:graphicData>
            </a:graphic>
          </wp:anchor>
        </w:drawing>
      </w:r>
      <w:r w:rsidR="00CE414B">
        <w:rPr>
          <w:i/>
          <w:color w:val="002060"/>
        </w:rPr>
        <w:t>Sneg, dež, oblačno ob Pavlu slaba</w:t>
      </w:r>
      <w:r>
        <w:rPr>
          <w:i/>
          <w:color w:val="002060"/>
        </w:rPr>
        <w:t xml:space="preserve"> </w:t>
      </w:r>
      <w:r w:rsidR="00CE414B">
        <w:rPr>
          <w:i/>
          <w:color w:val="002060"/>
        </w:rPr>
        <w:t>letina</w:t>
      </w:r>
    </w:p>
    <w:p w:rsidR="00CE414B" w:rsidRDefault="00CE414B" w:rsidP="00CE414B">
      <w:pPr>
        <w:spacing w:after="19" w:line="264" w:lineRule="auto"/>
        <w:ind w:left="-5" w:right="3702" w:hanging="10"/>
        <w:rPr>
          <w:b/>
        </w:rPr>
      </w:pPr>
      <w:r>
        <w:rPr>
          <w:b/>
        </w:rPr>
        <w:t xml:space="preserve"> </w:t>
      </w:r>
      <w:r>
        <w:rPr>
          <w:rFonts w:ascii="MS Mincho" w:eastAsia="MS Mincho" w:hAnsi="MS Mincho" w:cs="MS Mincho" w:hint="eastAsia"/>
          <w:color w:val="44C7F5"/>
          <w:lang w:val="en-US"/>
        </w:rPr>
        <w:t>▶</w:t>
      </w:r>
      <w:r>
        <w:rPr>
          <w:color w:val="44C7F5"/>
          <w:lang w:val="en-US"/>
        </w:rPr>
        <w:t xml:space="preserve"> </w:t>
      </w:r>
      <w:r>
        <w:rPr>
          <w:rFonts w:ascii="Times New Roman" w:eastAsia="Times New Roman" w:hAnsi="Times New Roman" w:cs="Times New Roman"/>
          <w:i/>
        </w:rPr>
        <w:t xml:space="preserve">Če je Pavla dan oblačen, bo trebuh večkrat lačen. </w:t>
      </w:r>
    </w:p>
    <w:p w:rsidR="00CE414B" w:rsidRDefault="0041552D" w:rsidP="00CE414B">
      <w:pPr>
        <w:spacing w:after="19" w:line="264" w:lineRule="auto"/>
        <w:ind w:left="-5" w:hanging="10"/>
        <w:rPr>
          <w:rFonts w:ascii="Times New Roman" w:eastAsia="Times New Roman" w:hAnsi="Times New Roman" w:cs="Times New Roman"/>
          <w:i/>
        </w:rPr>
      </w:pPr>
      <w:r w:rsidRPr="0041552D">
        <w:rPr>
          <w:noProof/>
        </w:rPr>
        <w:pict>
          <v:group id="Skupina 2213" o:spid="_x0000_s5561" style="position:absolute;left:0;text-align:left;margin-left:8.5pt;margin-top:15pt;width:49.85pt;height:30.1pt;z-index:252103680;mso-position-horizontal:right;mso-position-horizontal-relative:margin;mso-width-relative:margin;mso-height-relative:margin"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">
            <v:shape id="Shape 20156" o:spid="_x0000_s5608"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5607"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5606"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5605"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5604"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5603"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5602"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5601"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5600"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5599"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5598"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5597"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5596"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5595"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5594"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5593"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5592"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5591"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5590"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5589"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5588"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5587"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5586"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5585"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5584"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5583"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5582"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5581"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5580"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5579"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5578"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5577"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5576"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5575"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5574"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5573"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5572"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5571"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5570"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5569"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5568"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5567"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5566"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5565"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5564"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5563"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5562"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w10:wrap anchorx="margin"/>
          </v:group>
        </w:pict>
      </w:r>
      <w:r w:rsidR="00CE414B">
        <w:rPr>
          <w:rFonts w:ascii="MS Mincho" w:eastAsia="MS Mincho" w:hAnsi="MS Mincho" w:cs="MS Mincho" w:hint="eastAsia"/>
          <w:color w:val="44C7F5"/>
          <w:lang w:val="en-US"/>
        </w:rPr>
        <w:t>▶</w:t>
      </w:r>
      <w:r w:rsidR="00CE414B">
        <w:rPr>
          <w:color w:val="44C7F5"/>
          <w:lang w:val="en-US"/>
        </w:rPr>
        <w:t xml:space="preserve"> </w:t>
      </w:r>
      <w:r w:rsidR="00CE414B">
        <w:rPr>
          <w:rFonts w:ascii="Times New Roman" w:eastAsia="Times New Roman" w:hAnsi="Times New Roman" w:cs="Times New Roman"/>
          <w:i/>
        </w:rPr>
        <w:t>Če na Pavla megla stoji, bo mnogo bolnih ljudi.</w:t>
      </w:r>
    </w:p>
    <w:p w:rsidR="00CE414B" w:rsidRDefault="00CE414B" w:rsidP="00CE414B">
      <w:pPr>
        <w:spacing w:after="66"/>
        <w:ind w:left="-5" w:hanging="10"/>
      </w:pPr>
      <w:r>
        <w:rPr>
          <w:b/>
          <w:sz w:val="20"/>
          <w:shd w:val="clear" w:color="auto" w:fill="CCEBFB"/>
        </w:rPr>
        <w:t xml:space="preserve">17. </w:t>
      </w:r>
      <w:r w:rsidRPr="00474B71">
        <w:rPr>
          <w:bCs/>
          <w:sz w:val="20"/>
          <w:shd w:val="clear" w:color="auto" w:fill="CCEBFB"/>
          <w:vertAlign w:val="subscript"/>
        </w:rPr>
        <w:t>januar</w:t>
      </w:r>
      <w:r w:rsidRPr="00474B71">
        <w:rPr>
          <w:bCs/>
          <w:sz w:val="20"/>
          <w:shd w:val="clear" w:color="auto" w:fill="CCEBFB"/>
        </w:rPr>
        <w:t xml:space="preserve">  </w:t>
      </w:r>
      <w:r w:rsidRPr="00474B71">
        <w:rPr>
          <w:bCs/>
          <w:color w:val="44C7F5"/>
          <w:sz w:val="32"/>
        </w:rPr>
        <w:t xml:space="preserve"> Anton</w:t>
      </w:r>
      <w:r>
        <w:rPr>
          <w:b/>
          <w:color w:val="44C7F5"/>
          <w:sz w:val="32"/>
        </w:rPr>
        <w:t xml:space="preserve"> </w:t>
      </w:r>
    </w:p>
    <w:p w:rsidR="00CE414B" w:rsidRDefault="00CE414B" w:rsidP="00CE414B">
      <w:pPr>
        <w:spacing w:after="430" w:line="264" w:lineRule="auto"/>
        <w:ind w:left="-5" w:hanging="10"/>
      </w:pPr>
      <w:r>
        <w:rPr>
          <w:rFonts w:ascii="MS Mincho" w:eastAsia="MS Mincho" w:hAnsi="MS Mincho" w:cs="MS Mincho" w:hint="eastAsia"/>
          <w:color w:val="44C7F5"/>
          <w:lang w:val="en-US"/>
        </w:rPr>
        <w:t>▶</w:t>
      </w:r>
      <w:r>
        <w:rPr>
          <w:color w:val="44C7F5"/>
          <w:lang w:val="en-US"/>
        </w:rPr>
        <w:t xml:space="preserve"> </w:t>
      </w:r>
      <w:r>
        <w:rPr>
          <w:rFonts w:ascii="Times New Roman" w:eastAsia="Times New Roman" w:hAnsi="Times New Roman" w:cs="Times New Roman"/>
          <w:i/>
        </w:rPr>
        <w:t>Če Anton z dežjem prihaja, se potem zemlja celo leto napaja.</w:t>
      </w:r>
    </w:p>
    <w:p w:rsidR="00CE414B" w:rsidRDefault="00CE414B" w:rsidP="00CE414B">
      <w:pPr>
        <w:pStyle w:val="Naslov6"/>
        <w:spacing w:after="42"/>
        <w:ind w:left="-5"/>
      </w:pPr>
      <w:r>
        <w:rPr>
          <w:sz w:val="20"/>
          <w:shd w:val="clear" w:color="auto" w:fill="CCEBFB"/>
        </w:rPr>
        <w:t xml:space="preserve"> 18. </w:t>
      </w:r>
      <w:r>
        <w:rPr>
          <w:sz w:val="20"/>
          <w:shd w:val="clear" w:color="auto" w:fill="CCEBFB"/>
          <w:vertAlign w:val="subscript"/>
        </w:rPr>
        <w:t>januar</w:t>
      </w:r>
      <w:r>
        <w:rPr>
          <w:sz w:val="20"/>
          <w:shd w:val="clear" w:color="auto" w:fill="CCEBFB"/>
        </w:rPr>
        <w:t xml:space="preserve">  </w:t>
      </w:r>
      <w:r>
        <w:rPr>
          <w:color w:val="44C7F5"/>
          <w:sz w:val="32"/>
        </w:rPr>
        <w:t xml:space="preserve"> Dan Petra stola                                </w:t>
      </w:r>
    </w:p>
    <w:p w:rsidR="00CE414B" w:rsidRDefault="00CE414B" w:rsidP="00CE414B">
      <w:pPr>
        <w:pStyle w:val="Naslov7"/>
        <w:ind w:left="-5"/>
      </w:pPr>
      <w:r>
        <w:t>Vreme do Matije</w:t>
      </w:r>
    </w:p>
    <w:p w:rsidR="00CE414B" w:rsidRDefault="00CE414B" w:rsidP="00CE414B">
      <w:pPr>
        <w:spacing w:after="19" w:line="264" w:lineRule="auto"/>
        <w:ind w:left="-5" w:hanging="10"/>
        <w:rPr>
          <w:sz w:val="18"/>
          <w:szCs w:val="18"/>
        </w:rPr>
      </w:pPr>
      <w:r>
        <w:rPr>
          <w:rFonts w:ascii="MS Gothic" w:eastAsia="MS Mincho" w:hAnsi="MS Gothic" w:cs="MS Gothic" w:hint="eastAsia"/>
          <w:color w:val="44C7F5"/>
          <w:lang w:val="en-US"/>
        </w:rPr>
        <w:t>▶</w:t>
      </w:r>
      <w:r>
        <w:rPr>
          <w:color w:val="44C7F5"/>
          <w:lang w:val="en-US"/>
        </w:rPr>
        <w:t xml:space="preserve"> </w:t>
      </w:r>
      <w:r>
        <w:rPr>
          <w:rFonts w:eastAsia="Times New Roman" w:cs="Times New Roman"/>
          <w:i/>
          <w:sz w:val="18"/>
          <w:szCs w:val="18"/>
        </w:rPr>
        <w:t>Kakršno vreme na Petra (stola) bo, ostalo bo ves mesec tako.</w:t>
      </w:r>
    </w:p>
    <w:p w:rsidR="00CE414B" w:rsidRDefault="00CE414B" w:rsidP="00CE414B">
      <w:pPr>
        <w:spacing w:after="221" w:line="264" w:lineRule="auto"/>
        <w:ind w:left="-5" w:hanging="10"/>
        <w:rPr>
          <w:sz w:val="18"/>
          <w:szCs w:val="18"/>
        </w:rPr>
      </w:pPr>
      <w:r>
        <w:rPr>
          <w:rFonts w:ascii="MS Gothic" w:eastAsia="MS Gothic" w:hAnsi="MS Gothic" w:cs="MS Gothic" w:hint="eastAsia"/>
          <w:color w:val="44C7F5"/>
          <w:sz w:val="18"/>
          <w:szCs w:val="18"/>
          <w:lang w:val="en-US"/>
        </w:rPr>
        <w:t>▶</w:t>
      </w:r>
      <w:r>
        <w:rPr>
          <w:color w:val="44C7F5"/>
          <w:sz w:val="18"/>
          <w:szCs w:val="18"/>
          <w:lang w:val="en-US"/>
        </w:rPr>
        <w:t xml:space="preserve"> </w:t>
      </w:r>
      <w:r>
        <w:rPr>
          <w:rFonts w:eastAsia="Times New Roman" w:cs="Times New Roman"/>
          <w:i/>
          <w:sz w:val="18"/>
          <w:szCs w:val="18"/>
        </w:rPr>
        <w:t>Kolikor dni pred Petrom stolom grmi, toliko po njem zima mrazi.</w:t>
      </w:r>
    </w:p>
    <w:p w:rsidR="00CE414B" w:rsidRDefault="0041552D" w:rsidP="00CE414B">
      <w:pPr>
        <w:spacing w:after="433" w:line="252" w:lineRule="auto"/>
        <w:ind w:left="15" w:right="24" w:hanging="10"/>
      </w:pPr>
      <w:r>
        <w:rPr>
          <w:noProof/>
        </w:rPr>
        <w:lastRenderedPageBreak/>
        <w:pict>
          <v:group id="Skupina 2276" o:spid="_x0000_s5555" style="position:absolute;left:0;text-align:left;margin-left:244.5pt;margin-top:18.25pt;width:23.25pt;height:23.95pt;z-index:252114944;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CnRUCoAABb+AAAOAAAAZHJzL2Uyb0RvYy54bWzsXdtuJMeRfV9g/6HBRwMr1v0y8MiwLctY&#10;QLtrQNwP6GleYZLN7eaII3/9nshrRFZlVlbPjCzb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">
            <v:shape id="Shape 42888" o:spid="_x0000_s5560"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559"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558"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557"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556"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Pr>
          <w:noProof/>
        </w:rPr>
        <w:pict>
          <v:group id="Skupina 2270" o:spid="_x0000_s5549" style="position:absolute;left:0;text-align:left;margin-left:292pt;margin-top:20.75pt;width:23.25pt;height:24pt;z-index:252113920;mso-position-horizontal-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">
            <v:shape id="Shape 42888" o:spid="_x0000_s5554"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553"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552"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551"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550"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anchorx="margin"/>
          </v:group>
        </w:pict>
      </w:r>
      <w:r w:rsidR="00CE414B">
        <w:rPr>
          <w:rFonts w:eastAsia="Times New Roman" w:cs="Times New Roman"/>
          <w:color w:val="002060"/>
          <w:sz w:val="18"/>
          <w:szCs w:val="18"/>
        </w:rPr>
        <w:t xml:space="preserve">Ta praznik, spomin na sedež sv. Petra v Antiohiji, so leta 1960 ukinili in ga prenesli na 22. Februar.  Modrosti, vezane na ta dan, pa smo v ljudskem izročilu </w:t>
      </w:r>
    </w:p>
    <w:p w:rsidR="00CE414B" w:rsidRPr="00580A7B" w:rsidRDefault="0041552D" w:rsidP="00580A7B">
      <w:pPr>
        <w:spacing w:after="433" w:line="252" w:lineRule="auto"/>
        <w:ind w:left="15" w:right="24" w:hanging="10"/>
        <w:rPr>
          <w:color w:val="002060"/>
          <w:sz w:val="18"/>
          <w:szCs w:val="18"/>
        </w:rPr>
      </w:pPr>
      <w:r w:rsidRPr="0041552D">
        <w:rPr>
          <w:noProof/>
        </w:rPr>
        <w:pict>
          <v:group id="Skupina 2264" o:spid="_x0000_s5543" style="position:absolute;left:0;text-align:left;margin-left:268.25pt;margin-top:1.1pt;width:23.25pt;height:23.6pt;z-index:252112896;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x2uLioAABb+AAAOAAAAZHJzL2Uyb0RvYy54bWzsXdtuJMeRfV9g/6HBRwMr1v0y8MiwLctY&#10;QLtrQNwP6GleYZLN7eaII3/9nshrRFZlVlbPjCzb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">
            <v:shape id="Shape 42888" o:spid="_x0000_s5548"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547"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546"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545"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544"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CE414B">
        <w:rPr>
          <w:rFonts w:ascii="MS Mincho" w:eastAsia="MS Mincho" w:hAnsi="MS Mincho" w:cs="MS Mincho" w:hint="eastAsia"/>
          <w:color w:val="44C7F5"/>
          <w:sz w:val="18"/>
          <w:lang w:val="en-US"/>
        </w:rPr>
        <w:t>▶</w:t>
      </w:r>
      <w:r w:rsidR="00CE414B">
        <w:rPr>
          <w:color w:val="44C7F5"/>
          <w:sz w:val="18"/>
          <w:lang w:val="en-US"/>
        </w:rPr>
        <w:t xml:space="preserve"> </w:t>
      </w:r>
      <w:r w:rsidR="00CE414B">
        <w:rPr>
          <w:rFonts w:ascii="Times New Roman" w:eastAsia="Times New Roman" w:hAnsi="Times New Roman" w:cs="Times New Roman"/>
          <w:i/>
          <w:sz w:val="18"/>
        </w:rPr>
        <w:t>Ko se Fabjan naznanja, sok v drevesih že poganja.</w:t>
      </w:r>
      <w:r w:rsidR="00CE414B">
        <w:rPr>
          <w:rFonts w:ascii="Arial" w:hAnsi="Arial" w:cs="Arial"/>
        </w:rPr>
        <w:t xml:space="preserve"> </w:t>
      </w:r>
      <w:r w:rsidR="00CE414B">
        <w:rPr>
          <w:rFonts w:eastAsia="Times New Roman" w:cs="Times New Roman"/>
          <w:color w:val="002060"/>
          <w:sz w:val="18"/>
          <w:szCs w:val="18"/>
        </w:rPr>
        <w:t>obdržali.</w:t>
      </w:r>
    </w:p>
    <w:p w:rsidR="00D46711" w:rsidRDefault="0041552D" w:rsidP="00D46711">
      <w:pPr>
        <w:rPr>
          <w:rFonts w:ascii="Arial" w:hAnsi="Arial" w:cs="Arial"/>
        </w:rPr>
      </w:pPr>
      <w:r w:rsidRPr="0041552D">
        <w:rPr>
          <w:noProof/>
        </w:rPr>
        <w:pict>
          <v:group id="Skupina 421" o:spid="_x0000_s5523" style="position:absolute;margin-left:-.35pt;margin-top:21.8pt;width:32.4pt;height:35.25pt;z-index:251844608;mso-height-relative:margin"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">
            <v:shape id="Picture 242579" o:spid="_x0000_s5542"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">
              <v:imagedata r:id="rId19" o:title=""/>
            </v:shape>
            <v:shape id="Picture 242580" o:spid="_x0000_s5541"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">
              <v:imagedata r:id="rId20" o:title=""/>
            </v:shape>
            <v:shape id="Picture 242581" o:spid="_x0000_s5540"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">
              <v:imagedata r:id="rId21" o:title=""/>
            </v:shape>
            <v:shape id="Picture 242582" o:spid="_x0000_s5539"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">
              <v:imagedata r:id="rId22" o:title=""/>
            </v:shape>
            <v:shape id="Picture 242583" o:spid="_x0000_s5538"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">
              <v:imagedata r:id="rId23" o:title=""/>
            </v:shape>
            <v:shape id="Picture 242584" o:spid="_x0000_s5537"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">
              <v:imagedata r:id="rId24" o:title=""/>
            </v:shape>
            <v:shape id="Picture 242585" o:spid="_x0000_s5536"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">
              <v:imagedata r:id="rId25" o:title=""/>
            </v:shape>
            <v:shape id="Picture 242586" o:spid="_x0000_s5535"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">
              <v:imagedata r:id="rId26" o:title=""/>
            </v:shape>
            <v:shape id="Picture 242587" o:spid="_x0000_s5534"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">
              <v:imagedata r:id="rId27" o:title=""/>
            </v:shape>
            <v:shape id="Picture 242588" o:spid="_x0000_s5533"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">
              <v:imagedata r:id="rId28" o:title=""/>
            </v:shape>
            <v:shape id="Picture 242589" o:spid="_x0000_s5532"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">
              <v:imagedata r:id="rId21" o:title=""/>
            </v:shape>
            <v:shape id="Shape 5480" o:spid="_x0000_s5531"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530"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529"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">
              <v:imagedata r:id="rId30" o:title=""/>
            </v:shape>
            <v:shape id="Shape 5483" o:spid="_x0000_s5528"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527"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">
              <v:imagedata r:id="rId23" o:title=""/>
            </v:shape>
            <v:shape id="Shape 5485" o:spid="_x0000_s5526"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525"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">
              <v:imagedata r:id="rId32" o:title=""/>
            </v:shape>
            <v:shape id="Shape 5487" o:spid="_x0000_s5524"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D46711" w:rsidRPr="003749AE">
        <w:rPr>
          <w:rFonts w:ascii="Arial" w:hAnsi="Arial" w:cs="Arial"/>
        </w:rPr>
        <w:t xml:space="preserve">     </w:t>
      </w:r>
      <w:r>
        <w:rPr>
          <w:rFonts w:ascii="Arial" w:hAnsi="Arial" w:cs="Arial"/>
          <w:noProof/>
        </w:rPr>
        <w:pict>
          <v:shape id="Luna 217671" o:spid="_x0000_s5522" type="#_x0000_t184" style="position:absolute;margin-left:0;margin-top:0;width:6.75pt;height:11.25pt;rotation:180;z-index:25170329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" fillcolor="#4472c4 [3204]" strokecolor="#1f3763 [1604]" strokeweight="1pt">
            <v:path arrowok="t"/>
          </v:shape>
        </w:pict>
      </w:r>
      <w:r w:rsidR="00D46711" w:rsidRPr="003749AE">
        <w:rPr>
          <w:rFonts w:ascii="Arial" w:hAnsi="Arial" w:cs="Arial"/>
        </w:rPr>
        <w:t xml:space="preserve">      Prvi krajec bo nastopil v petek 19. januarja ob 19.49. uri. </w:t>
      </w:r>
    </w:p>
    <w:p w:rsidR="0038428E" w:rsidRDefault="0041552D" w:rsidP="00E56A4A">
      <w:pPr>
        <w:ind w:left="708"/>
        <w:rPr>
          <w:rFonts w:ascii="Arial" w:hAnsi="Arial" w:cs="Arial"/>
        </w:rPr>
      </w:pPr>
      <w:r w:rsidRPr="0041552D">
        <w:rPr>
          <w:noProof/>
        </w:rPr>
        <w:pict>
          <v:group id="Skupina 243431" o:spid="_x0000_s5516" style="position:absolute;left:0;text-align:left;margin-left:267.3pt;margin-top:33.15pt;width:9pt;height:12.75pt;z-index:251867136"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">
            <v:shape id="Shape 42888" o:spid="_x0000_s5521"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520"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519"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518"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517"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3445" o:spid="_x0000_s5510" style="position:absolute;left:0;text-align:left;margin-left:233.25pt;margin-top:19.25pt;width:9pt;height:12.75pt;z-index:251871232"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">
            <v:shape id="Shape 42888" o:spid="_x0000_s5515"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514"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513"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512"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511"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3438" o:spid="_x0000_s5504" style="position:absolute;left:0;text-align:left;margin-left:206.65pt;margin-top:17.4pt;width:9pt;height:12.75pt;z-index:251869184"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">
            <v:shape id="Shape 42888" o:spid="_x0000_s5509"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508"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507"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506"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505"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38428E">
        <w:rPr>
          <w:rFonts w:ascii="Arial" w:hAnsi="Arial" w:cs="Arial"/>
        </w:rPr>
        <w:t>Vremenski obeti:</w:t>
      </w:r>
      <w:r w:rsidR="0038428E" w:rsidRPr="0038428E">
        <w:rPr>
          <w:rFonts w:ascii="Arial" w:hAnsi="Arial" w:cs="Arial"/>
        </w:rPr>
        <w:t xml:space="preserve"> </w:t>
      </w:r>
      <w:r w:rsidR="0038428E" w:rsidRPr="003749AE">
        <w:rPr>
          <w:rFonts w:ascii="Arial" w:hAnsi="Arial" w:cs="Arial"/>
        </w:rPr>
        <w:t xml:space="preserve">Mešala se bosta </w:t>
      </w:r>
      <w:r w:rsidR="0038428E" w:rsidRPr="00AF4ECB">
        <w:rPr>
          <w:rFonts w:ascii="Arial" w:hAnsi="Arial" w:cs="Arial"/>
          <w:b/>
          <w:bCs/>
        </w:rPr>
        <w:t>dež in sneg.</w:t>
      </w:r>
      <w:r w:rsidR="0038428E">
        <w:rPr>
          <w:rFonts w:ascii="Arial" w:hAnsi="Arial" w:cs="Arial"/>
        </w:rPr>
        <w:t xml:space="preserve"> </w:t>
      </w:r>
      <w:r w:rsidR="00E56A4A">
        <w:rPr>
          <w:rFonts w:ascii="Arial" w:hAnsi="Arial" w:cs="Arial"/>
        </w:rPr>
        <w:t xml:space="preserve">Malo odjugo bo spremljala </w:t>
      </w:r>
      <w:r w:rsidR="0038428E">
        <w:rPr>
          <w:rFonts w:ascii="Arial" w:hAnsi="Arial" w:cs="Arial"/>
        </w:rPr>
        <w:t>poledica</w:t>
      </w:r>
      <w:r w:rsidR="00010156">
        <w:rPr>
          <w:rFonts w:ascii="Arial" w:hAnsi="Arial" w:cs="Arial"/>
        </w:rPr>
        <w:t xml:space="preserve"> in žled</w:t>
      </w:r>
    </w:p>
    <w:p w:rsidR="0038428E" w:rsidRPr="003749AE" w:rsidRDefault="0038428E" w:rsidP="00D46711">
      <w:pPr>
        <w:rPr>
          <w:rFonts w:ascii="Arial" w:hAnsi="Arial" w:cs="Arial"/>
        </w:rPr>
      </w:pPr>
    </w:p>
    <w:p w:rsidR="00CE414B" w:rsidRDefault="00CE414B" w:rsidP="00CE414B">
      <w:pPr>
        <w:pStyle w:val="Naslov6"/>
        <w:spacing w:before="0" w:after="66"/>
        <w:ind w:left="-5"/>
      </w:pPr>
      <w:r>
        <w:rPr>
          <w:sz w:val="20"/>
          <w:shd w:val="clear" w:color="auto" w:fill="CCEBFB"/>
        </w:rPr>
        <w:t xml:space="preserve">20. </w:t>
      </w:r>
      <w:r>
        <w:rPr>
          <w:sz w:val="20"/>
          <w:shd w:val="clear" w:color="auto" w:fill="CCEBFB"/>
          <w:vertAlign w:val="subscript"/>
        </w:rPr>
        <w:t>januar</w:t>
      </w:r>
      <w:r>
        <w:rPr>
          <w:sz w:val="20"/>
          <w:shd w:val="clear" w:color="auto" w:fill="CCEBFB"/>
        </w:rPr>
        <w:t xml:space="preserve">  </w:t>
      </w:r>
      <w:r>
        <w:rPr>
          <w:color w:val="44C7F5"/>
          <w:sz w:val="32"/>
        </w:rPr>
        <w:t xml:space="preserve"> </w:t>
      </w:r>
      <w:r w:rsidRPr="00474B71">
        <w:rPr>
          <w:b/>
          <w:bCs/>
          <w:color w:val="44C7F5"/>
          <w:sz w:val="32"/>
        </w:rPr>
        <w:t>Fabjan in Boštjan</w:t>
      </w:r>
    </w:p>
    <w:p w:rsidR="00CE414B" w:rsidRDefault="00CE414B" w:rsidP="00CE414B">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Fabjan in Boštjan sok v drevje poženeta.</w:t>
      </w:r>
    </w:p>
    <w:p w:rsidR="00CE414B" w:rsidRDefault="00CE414B" w:rsidP="00CE414B">
      <w:pPr>
        <w:pStyle w:val="Naslov7"/>
        <w:spacing w:after="60"/>
        <w:ind w:left="-5"/>
      </w:pPr>
      <w:r>
        <w:rPr>
          <w:sz w:val="20"/>
          <w:shd w:val="clear" w:color="auto" w:fill="CCEBFB"/>
        </w:rPr>
        <w:t xml:space="preserve"> 21. </w:t>
      </w:r>
      <w:r>
        <w:rPr>
          <w:sz w:val="20"/>
          <w:shd w:val="clear" w:color="auto" w:fill="CCEBFB"/>
          <w:vertAlign w:val="subscript"/>
        </w:rPr>
        <w:t>januar</w:t>
      </w:r>
      <w:r>
        <w:rPr>
          <w:sz w:val="20"/>
          <w:shd w:val="clear" w:color="auto" w:fill="CCEBFB"/>
        </w:rPr>
        <w:t xml:space="preserve">  </w:t>
      </w:r>
      <w:r w:rsidRPr="00474B71">
        <w:rPr>
          <w:color w:val="44C7F5"/>
          <w:sz w:val="32"/>
        </w:rPr>
        <w:t xml:space="preserve"> Neža</w:t>
      </w:r>
      <w:r>
        <w:rPr>
          <w:color w:val="44C7F5"/>
          <w:sz w:val="32"/>
        </w:rPr>
        <w:t xml:space="preserve"> </w:t>
      </w:r>
    </w:p>
    <w:p w:rsidR="00CE414B" w:rsidRDefault="00CE414B" w:rsidP="00CE414B">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pred Nežo ni mrzlo, je pa potlej.</w:t>
      </w:r>
    </w:p>
    <w:p w:rsidR="00CE414B" w:rsidRDefault="00CE414B" w:rsidP="00CE414B">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gredo na Neže dan žene na Kum bose, so potem na polju žita kopice goste.</w:t>
      </w:r>
    </w:p>
    <w:p w:rsidR="00CE414B" w:rsidRDefault="00CE414B" w:rsidP="00CE414B">
      <w:pPr>
        <w:rPr>
          <w:rFonts w:ascii="Times New Roman" w:eastAsia="Times New Roman" w:hAnsi="Times New Roman" w:cs="Times New Roman"/>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Na dan Neže se kuram rit odveže.</w:t>
      </w:r>
      <w:r>
        <w:t xml:space="preserve"> </w:t>
      </w:r>
    </w:p>
    <w:p w:rsidR="00CE414B" w:rsidRDefault="00CE414B" w:rsidP="00CE414B">
      <w:pPr>
        <w:pStyle w:val="Naslov6"/>
        <w:spacing w:after="66"/>
      </w:pPr>
      <w:r>
        <w:rPr>
          <w:sz w:val="20"/>
          <w:shd w:val="clear" w:color="auto" w:fill="CCEBFB"/>
        </w:rPr>
        <w:t xml:space="preserve">22. </w:t>
      </w:r>
      <w:r>
        <w:rPr>
          <w:sz w:val="20"/>
          <w:shd w:val="clear" w:color="auto" w:fill="CCEBFB"/>
          <w:vertAlign w:val="subscript"/>
        </w:rPr>
        <w:t>januar</w:t>
      </w:r>
      <w:r>
        <w:rPr>
          <w:sz w:val="20"/>
          <w:shd w:val="clear" w:color="auto" w:fill="CCEBFB"/>
        </w:rPr>
        <w:t xml:space="preserve">  </w:t>
      </w:r>
      <w:r w:rsidRPr="00474B71">
        <w:rPr>
          <w:b/>
          <w:bCs/>
          <w:color w:val="44C7F5"/>
          <w:sz w:val="32"/>
        </w:rPr>
        <w:t xml:space="preserve"> Vincenc</w:t>
      </w:r>
      <w:r>
        <w:rPr>
          <w:color w:val="44C7F5"/>
          <w:sz w:val="32"/>
        </w:rPr>
        <w:t xml:space="preserve">  </w:t>
      </w:r>
    </w:p>
    <w:p w:rsidR="00CE414B" w:rsidRDefault="00CE414B" w:rsidP="00CE414B">
      <w:pPr>
        <w:spacing w:after="4" w:line="242" w:lineRule="auto"/>
        <w:ind w:left="-5" w:hanging="10"/>
      </w:pPr>
      <w:r>
        <w:rPr>
          <w:b/>
          <w:sz w:val="18"/>
        </w:rPr>
        <w:t>Lepo, vroče vreme, dobra vinska letina.</w:t>
      </w:r>
    </w:p>
    <w:p w:rsidR="00CE414B" w:rsidRDefault="00CE414B" w:rsidP="00CE414B">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je Vincencu vroče, pripravi kašče, nabijaj obroče.</w:t>
      </w:r>
    </w:p>
    <w:p w:rsidR="00CE414B" w:rsidRDefault="00CE414B" w:rsidP="00CE414B">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Kakor Vincenca bo, tako čez leto ostalo bo.</w:t>
      </w:r>
    </w:p>
    <w:p w:rsidR="00CE414B" w:rsidRDefault="00CE414B" w:rsidP="00CE414B">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Vincenca sonce peče, po grlu vince sladko teče, tako dobro vince dozori, da motne dela nam oči.</w:t>
      </w:r>
    </w:p>
    <w:p w:rsidR="00CE414B" w:rsidRDefault="00CE414B" w:rsidP="00CE414B">
      <w:pPr>
        <w:rPr>
          <w:rFonts w:ascii="Arial" w:hAnsi="Arial" w:cs="Arial"/>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Vincenc ima sončno vreme, dobro je za žito in vinske gorice.</w:t>
      </w:r>
      <w:r>
        <w:rPr>
          <w:noProof/>
        </w:rPr>
        <w:t xml:space="preserve"> </w:t>
      </w:r>
      <w:r>
        <w:rPr>
          <w:rFonts w:ascii="Arial" w:hAnsi="Arial" w:cs="Arial"/>
        </w:rPr>
        <w:t xml:space="preserve">   </w:t>
      </w:r>
    </w:p>
    <w:p w:rsidR="00CE414B" w:rsidRDefault="0041552D" w:rsidP="00CE414B">
      <w:pPr>
        <w:spacing w:after="435" w:line="264" w:lineRule="auto"/>
      </w:pPr>
      <w:r>
        <w:rPr>
          <w:noProof/>
        </w:rPr>
        <w:pict>
          <v:group id="Skupina 2225" o:spid="_x0000_s5498" style="position:absolute;margin-left:-70.5pt;margin-top:23pt;width:23.25pt;height:24pt;z-index:252106752;mso-position-horizontal-relative:right-margin-area"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">
            <v:shape id="Shape 42888" o:spid="_x0000_s5503"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502"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501"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500"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499"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type="square" anchorx="margin"/>
          </v:group>
        </w:pict>
      </w:r>
      <w:r>
        <w:rPr>
          <w:noProof/>
        </w:rPr>
        <w:pict>
          <v:group id="Skupina 2257" o:spid="_x0000_s5492" style="position:absolute;margin-left:-126.75pt;margin-top:10pt;width:23.25pt;height:24pt;z-index:-251208704;mso-position-horizontal-relative:right-margin-area;mso-width-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">
            <v:shape id="Shape 42888" o:spid="_x0000_s5497"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496"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495"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494"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493"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type="square" anchorx="margin"/>
          </v:group>
        </w:pict>
      </w:r>
      <w:r w:rsidR="00CE414B">
        <w:rPr>
          <w:sz w:val="20"/>
          <w:shd w:val="clear" w:color="auto" w:fill="CCEBFB"/>
        </w:rPr>
        <w:t xml:space="preserve"> 25. </w:t>
      </w:r>
      <w:r w:rsidR="00CE414B">
        <w:rPr>
          <w:sz w:val="20"/>
          <w:shd w:val="clear" w:color="auto" w:fill="CCEBFB"/>
          <w:vertAlign w:val="subscript"/>
        </w:rPr>
        <w:t>januar</w:t>
      </w:r>
      <w:r w:rsidR="00CE414B">
        <w:rPr>
          <w:sz w:val="20"/>
          <w:shd w:val="clear" w:color="auto" w:fill="CCEBFB"/>
        </w:rPr>
        <w:t xml:space="preserve">  </w:t>
      </w:r>
      <w:r w:rsidR="00CE414B">
        <w:rPr>
          <w:color w:val="44C7F5"/>
          <w:sz w:val="32"/>
        </w:rPr>
        <w:t xml:space="preserve"> </w:t>
      </w:r>
      <w:r w:rsidR="00CE414B" w:rsidRPr="00474B71">
        <w:rPr>
          <w:b/>
          <w:bCs/>
          <w:color w:val="44C7F5"/>
          <w:sz w:val="32"/>
        </w:rPr>
        <w:t xml:space="preserve">Pavel </w:t>
      </w:r>
      <w:r w:rsidR="00CE414B">
        <w:rPr>
          <w:color w:val="44C7F5"/>
          <w:sz w:val="32"/>
        </w:rPr>
        <w:t xml:space="preserve">Spreobrnjenec                                          </w:t>
      </w:r>
    </w:p>
    <w:p w:rsidR="00CE414B" w:rsidRDefault="00CE414B" w:rsidP="00CE414B">
      <w:pPr>
        <w:spacing w:after="435" w:line="264" w:lineRule="auto"/>
        <w:rPr>
          <w:bCs/>
          <w:i/>
          <w:iCs/>
          <w:color w:val="002060"/>
        </w:rPr>
      </w:pPr>
      <w:r>
        <w:rPr>
          <w:b/>
          <w:i/>
          <w:iCs/>
          <w:color w:val="002060"/>
          <w:sz w:val="18"/>
        </w:rPr>
        <w:lastRenderedPageBreak/>
        <w:t xml:space="preserve"> Na ta dan lepo, jasno, </w:t>
      </w:r>
      <w:r>
        <w:rPr>
          <w:bCs/>
          <w:i/>
          <w:iCs/>
          <w:color w:val="002060"/>
          <w:sz w:val="18"/>
        </w:rPr>
        <w:t>dobro, rodovitno leto bo</w:t>
      </w:r>
    </w:p>
    <w:p w:rsidR="00CE414B" w:rsidRDefault="00CE414B" w:rsidP="00CE414B">
      <w:pPr>
        <w:spacing w:after="215"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Lepo in jasno Pavla spreobrnjenje je rodovitnega leta znamenje.</w:t>
      </w:r>
    </w:p>
    <w:p w:rsidR="00CE414B" w:rsidRDefault="00CE414B" w:rsidP="00CE414B">
      <w:pPr>
        <w:spacing w:after="4" w:line="242" w:lineRule="auto"/>
        <w:ind w:left="-5" w:hanging="10"/>
        <w:rPr>
          <w:color w:val="002060"/>
        </w:rPr>
      </w:pPr>
      <w:r>
        <w:rPr>
          <w:b/>
          <w:color w:val="002060"/>
          <w:sz w:val="18"/>
        </w:rPr>
        <w:t>Na ta dan brez snega</w:t>
      </w:r>
    </w:p>
    <w:p w:rsidR="00CE414B" w:rsidRDefault="00CE414B" w:rsidP="00CE414B">
      <w:pPr>
        <w:spacing w:after="215"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Pavel Spreobrnjenec po kopnem primaha, </w:t>
      </w:r>
      <w:r>
        <w:rPr>
          <w:rFonts w:ascii="Times New Roman" w:eastAsia="Times New Roman" w:hAnsi="Times New Roman" w:cs="Times New Roman"/>
          <w:b/>
          <w:sz w:val="18"/>
        </w:rPr>
        <w:t>Jurij po snegu prijaha.</w:t>
      </w:r>
    </w:p>
    <w:p w:rsidR="00CE414B" w:rsidRDefault="0041552D" w:rsidP="00CE414B">
      <w:pPr>
        <w:spacing w:after="4" w:line="242" w:lineRule="auto"/>
        <w:ind w:left="-5" w:hanging="10"/>
        <w:rPr>
          <w:color w:val="002060"/>
        </w:rPr>
      </w:pPr>
      <w:r w:rsidRPr="0041552D">
        <w:rPr>
          <w:noProof/>
        </w:rPr>
        <w:pict>
          <v:group id="Skupina 2219" o:spid="_x0000_s5484" style="position:absolute;left:0;text-align:left;margin-left:298.9pt;margin-top:11.25pt;width:61.8pt;height:54pt;z-index:252105728;mso-width-relative:margin;mso-height-relative:margin" coordsize="14616,15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">
            <v:shape id="Shape 42816" o:spid="_x0000_s5491" style="position:absolute;top:3105;width:3889;height:7751;visibility:visible" coordsize="388919,7751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" adj="0,,0" path="m230696,2934v7137,-2934,15303,482,18237,7632l265392,50711,280632,20180v3455,-6908,11849,-9715,18758,-6261c306286,17374,309093,25755,305651,32664l279489,85077r18199,44387l334137,56477v3442,-6909,11836,-9716,18745,-6261c359791,53658,362598,62052,359144,68961r-47359,94869l328359,204241r14744,-29540c346545,167792,354940,164998,361848,168440v6909,3455,9716,11849,6262,18758l342443,238595r31902,77800l388919,316395r,27953l369748,344348r-27115,27114l342633,409804r27115,27114l388919,436918r,27953l372453,464871r-30670,73304l368110,590893v3441,6909,647,15303,-6262,18745c359842,610641,357708,611111,355613,611111v-5131,,-10058,-2832,-12510,-7734l327546,572224r-17704,42329l356515,708025v3441,6909,635,15303,-6262,18758c348247,727773,346113,728256,344018,728256v-5131,,-10071,-2832,-12510,-7734l295593,648602r-18403,43993l303009,744322v3455,6909,648,15303,-6260,18745c294742,764070,292621,764553,290525,764553v-5130,,-10071,-2845,-12522,-7747l262941,726643r-16688,39878c244018,771880,238824,775107,233363,775107v-1804,,-3632,-356,-5398,-1093c220853,771043,217488,762851,220472,755726r16752,-40030l204851,726503v-1473,496,-2959,724,-4432,724c194577,727227,189116,723532,187173,717677v-2451,-7315,1498,-15240,8826,-17678l251549,681444r18517,-44272l192684,663016v-1460,495,-2958,724,-4432,724c182410,663740,176962,660045,175006,654190v-2451,-7328,1499,-15240,8827,-17691l284404,602920r16853,-40297l269951,573075v-1473,495,-2972,724,-4432,724c259664,573799,254216,570103,252260,564248v-2451,-7328,1511,-15240,8827,-17678l315595,528358r31280,-74778l324079,430784r-73902,30302l231508,516979v-1955,5855,-7404,9551,-13259,9551c216789,526530,215291,526301,213817,525806v-7315,-2439,-11265,-10364,-8826,-17679l216027,475094r-42456,17412l140475,591604v-1956,5855,-7404,9550,-13259,9550c125756,601154,124257,600926,122796,600430v-7327,-2438,-11277,-10362,-8839,-17678l139421,506501,95301,524599,76988,579438v-1956,5854,-7405,9563,-13259,9563c62256,589001,60770,588759,59296,588277,51981,585826,48019,577914,50470,570586l61151,538607,21158,555003v-1739,711,-3530,1054,-5295,1054c10351,556057,5143,552780,2921,547383,,540233,3404,532066,10554,529146l50698,512674,20168,497434v-6909,-3442,-9703,-11837,-6261,-18746c17349,471780,25743,468973,32652,472427r52413,26162l129464,480378,56464,443941v-6908,-3454,-9715,-11849,-6261,-18758c53645,418287,62040,415480,68949,418922r94869,47371l204229,449720,174689,434975v-6897,-3454,-9703,-11849,-6261,-18758c171882,409321,180277,406514,187173,409956r51422,25667l314681,404419r,-31331l239903,341795r-52718,26327c185179,369126,183045,369595,180950,369595v-5131,,-10071,-2832,-12522,-7734c164986,354952,167792,346558,174689,343116r31165,-15558l163525,309855,70041,356527v-2007,991,-4128,1473,-6236,1473c58674,358000,53746,355168,51295,350266v-3454,-6909,-647,-15303,6262,-18758l129477,295605,85471,277203,33744,303022v-2006,1003,-4128,1486,-6223,1486c22390,304508,17450,301663,14999,296761v-3442,-6896,-648,-15291,6261,-18745l51435,262953,11544,246266c4432,243294,1067,235102,4051,227978v2972,-7112,11164,-10478,18288,-7493l62370,237236,51562,204864v-2451,-7328,1512,-15240,8827,-17679c67704,184734,75629,188684,78080,196012r18542,55550l140894,270078,115050,192697v-2439,-7315,1511,-15240,8826,-17678c131204,172568,139116,176517,141567,183845r33592,100571l215456,301270,204991,269964v-2439,-7328,1511,-15240,8826,-17691c221145,249834,229057,253784,231508,261099r18200,54509l326733,347828r21476,-21476l316980,250190,261087,231521v-7316,-2451,-11265,-10363,-8827,-17691c254711,206515,262624,202552,269951,205003r33033,11037l285573,173584,186461,140488v-7315,-2439,-11277,-10364,-8826,-17679c180074,115481,187985,111532,195313,113970r76251,25463l253467,95314,198628,77000c191300,74549,187351,66637,189802,59309v2438,-7315,10350,-11277,17678,-8826l239471,61163,223063,21171v-2921,-7150,495,-15304,7633,-18237xe" fillcolor="#8ebce6" stroked="f" strokeweight="0">
              <v:stroke miterlimit="83231f" joinstyle="miter"/>
              <v:formulas/>
              <v:path arrowok="t" o:connecttype="custom" o:connectlocs="2654,507;3056,327;3341,565;3118,1638;3618,1684;3743,3164;3697,3443;3697,4369;3724,4649;3618,6096;3275,5722;3502,7268;2956,6486;2967,7631;2629,7266;2280,7740;2048,7265;1960,7000;1927,6630;1838,6365;2699,5731;2611,5466;3241,4308;2182,5265;2160,4751;1272,6011;1394,5065;637,5890;611,5386;29,5474;202,4974;851,4986;502,4252;2042,4497;1872,4100;3147,3731;1809,3696;2058,3276;638,3580;1295,2956;275,3045;514,2630;223,2205;604,1872;1409,2701;1416,1838;2050,2700;2497,3156;3170,2502;2699,2050;1865,1405;2716,1394;1898,593;2231,212" o:connectangles="0,0,0,0,0,0,0,0,0,0,0,0,0,0,0,0,0,0,0,0,0,0,0,0,0,0,0,0,0,0,0,0,0,0,0,0,0,0,0,0,0,0,0,0,0,0,0,0,0,0,0,0,0,0" textboxrect="0,0,388919,775107"/>
            </v:shape>
            <v:shape id="Shape 42817" o:spid="_x0000_s5490" style="position:absolute;left:3889;top:3130;width:3891;height:7736;visibility:visible" coordsize="389147,7736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" adj="0,,0" path="m150473,1446c153781,92,157607,,161170,1486v7124,2984,10477,11163,7493,18288l151924,59804,184283,48997v7328,-2451,15240,1511,17692,8826c204413,65151,200463,73063,193148,75502l137585,94056r-18516,44272l196450,112484v7328,-2451,15240,1511,17691,8839c216579,128638,212630,136550,205302,139002l104743,172593,87878,212890r31318,-10465c126511,199974,134436,203936,136874,211252v2452,7328,-1511,15240,-8826,17691l73552,247142,41256,324320r21387,21399l138970,314414r18669,-55880c160077,251206,167989,247256,175317,249695v7315,2451,11278,10363,8827,17691l173120,300406r42444,-17399l248660,183896v2451,-7315,10363,-11277,17691,-8826c273666,177521,277616,185432,275177,192748r-25463,76251l293834,250901r18326,-54839c314598,188747,322510,184785,329838,187236v7328,2451,11278,10363,8827,17679l327984,236906r40005,-16409c375126,217576,383293,220993,386213,228130v2934,7137,-482,15304,-7619,18237l338436,262827r30531,15239c375876,281521,378682,289916,375228,296825v-2438,4902,-7379,7734,-12509,7734c360623,304559,358489,304076,356483,303085l304083,276911r-44400,18212l332683,331572v6896,3441,9703,11836,6261,18745c336493,355219,331553,358051,326422,358051v-2096,,-4229,-470,-6236,-1473l225330,309220r-40424,16561l214446,340538v6909,3441,9716,11836,6261,18745c218268,364185,213328,367017,208197,367017v-2095,,-4228,-470,-6235,-1473l150552,339877,74238,371170r,31153l149244,433705r52718,-26314c208858,403936,217265,406743,220707,413652v3455,6896,648,15290,-6261,18745l183293,447954r42329,17704l319094,418986v6909,-3455,15303,-648,18758,6261c341294,432143,338487,440537,331591,443992r-71920,35903l303663,498310r51728,-25832c362299,469037,370694,471831,374136,478739v3454,6909,647,15304,-6262,18758l337712,512547r39878,16687c384715,532219,388068,540398,385083,547522v-2235,5360,-7429,8586,-12890,8586c370389,556108,368560,555765,366795,555028l326765,538277r10807,32360c340023,577964,336074,585876,328746,588327v-1473,483,-2959,724,-4432,724c318472,589051,313023,585343,311067,579501l292513,523939,248241,505422r25844,77381c276523,590131,272574,598043,265259,600494v-1474,483,-2959,724,-4433,724c254972,601218,249523,597510,247567,591655l213989,491084,173692,474231r10452,31318c186595,512864,182632,520789,175317,523227v-1473,496,-2959,724,-4432,724c165043,523951,159595,520255,157639,514401l139427,459905,64484,428549,41789,451256r30366,74067l128048,543992v7315,2438,11278,10363,8826,17678c134919,567525,129470,571221,123628,571221v-1473,,-2971,-229,-4432,-724l86163,559473r17412,42443l202673,635013v7328,2451,11278,10363,8827,17691c209557,658559,204095,662254,198253,662254v-1473,,-2959,-228,-4432,-724l117570,636067r18098,44119l190507,698513v7327,2438,11277,10363,8826,17678c197377,722046,191929,725741,186087,725741v-1473,,-2959,-228,-4433,-724l149676,714337r16396,40005c169005,761479,165589,769645,158439,772566v-1727,712,-3531,1055,-5296,1055c147644,773621,142424,770344,140214,764946l123742,724789r-15239,30531c106051,760222,101111,763054,95993,763054v-2108,,-4229,-470,-6236,-1473c82848,758139,80042,749745,83496,742836r26162,-52401l91446,646036,55010,719023v-2451,4902,-7391,7747,-12522,7747c40392,726770,38259,726287,36252,725297v-6896,-3455,-9702,-11849,-6261,-18758l77362,611670,60789,571259,46044,600799v-2451,4902,-7391,7734,-12522,7734c31426,608533,29293,608063,27286,607060v-6896,-3442,-9703,-11836,-6261,-18745l46705,536905,16097,462293,,462293,,434340r19171,l46285,407226r,-38342l19171,341770,,341770,,313817r15348,l47352,237325,21037,184620v-3454,-6909,-647,-15304,6262,-18758c34195,162420,42590,165227,46044,172123r15557,31166l79305,160960,32633,67475c29178,60566,31985,52172,38894,48730v6909,-3442,15303,-648,18745,6261l93542,126911,111957,82905,86125,31178c82683,24269,85490,15875,92386,12433v6909,-3441,15304,-647,18758,6261l126193,48869,142882,8979v1492,-3562,4283,-6179,7591,-7533xe" fillcolor="#8ebce6" stroked="f" strokeweight="0">
              <v:stroke miterlimit="83231f" joinstyle="miter"/>
              <v:formulas/>
              <v:path arrowok="t" o:connecttype="custom" o:connectlocs="1686,198;2020,578;1191,1383;2053,1390;1192,2024;735,2471;1390,3144;1841,2674;2486,1839;2497,2690;3298,1872;3679,2205;3384,2628;3627,3046;2597,2951;3264,3580;1849,3258;2082,3670;742,3712;2019,4074;1833,4479;3378,4252;3036,4983;3678,4975;3850,5475;3267,5383;3243,5890;2482,5054;2608,6012;1737,4742;1709,5239;645,4285;1280,5440;1192,5705;2026,6350;1938,6615;1905,6985;1816,7250;1584,7725;1237,7248;897,7616;914,6460;362,7253;608,5712;273,6070;161,4623;192,4343;192,3418;153,3138;273,1659;793,1610;576,550;861,312;1262,489" o:connectangles="0,0,0,0,0,0,0,0,0,0,0,0,0,0,0,0,0,0,0,0,0,0,0,0,0,0,0,0,0,0,0,0,0,0,0,0,0,0,0,0,0,0,0,0,0,0,0,0,0,0,0,0,0,0" textboxrect="0,0,389147,773621"/>
            </v:shape>
            <v:shape id="Shape 42818" o:spid="_x0000_s5489" style="position:absolute;left:8675;width:5941;height:5918;visibility:visible" coordsize="594144,5918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" adj="0,,0" path="m216913,1218v2574,-859,5477,-735,8093,573c230251,4407,232385,10782,229756,16015r-6261,12547l242100,36258v5410,2248,7988,8459,5740,13869c246151,54216,242202,56680,238036,56680v-1359,,-2731,-267,-4051,-813l213995,47587r-4077,8166l231165,107556,242316,85217v-89,-1550,152,-3150,787,-4674c243942,78511,245339,76886,247040,75755l258851,52108v2616,-5245,8992,-7366,14237,-4750c278320,49974,280454,56350,277838,61582r-9043,18123l286652,87097v5410,2248,7988,8445,5740,13868c290703,105042,286753,107505,282588,107505v-1359,,-2731,-254,-4051,-800l259296,98730r-17437,34912l251015,155968r11202,-22428c264833,128295,271196,126174,276441,128791v5245,2616,7379,8979,4750,14224l264389,176682r24587,10186c294386,189116,296951,195313,294716,200723v-1689,4090,-5651,6554,-9804,6554c283553,207277,282181,207023,280848,206477r-10986,-4560l297180,268516r28016,-66967l313309,206477v-1333,546,-2705,800,-4064,800c305079,207277,301130,204813,299441,200736v-2248,-5423,330,-11620,5740,-13868l329768,176682,312953,143015v-2616,-5233,-482,-11608,4763,-14224c322948,126174,329324,128295,331940,133540r11811,23648l353733,133337,336182,98184r-20562,8521c314299,107251,312915,107505,311569,107505v-4166,,-8115,-2463,-9804,-6540c299517,95542,302095,89345,307505,87097r19164,-7938l318313,62420v-2616,-5245,-483,-11620,4762,-14237c328307,45567,334683,47701,337299,52934r27242,54559l386016,56159r-3937,-7899l361950,56604v-1321,546,-2705,813,-4051,813c353733,57417,349783,54953,348094,50863v-2248,-5410,318,-11620,5741,-13868l372580,29235,366395,16840v-2629,-5232,-495,-11608,4750,-14224c376390,,382753,2121,385369,7366r11455,22949l405460,9703v2261,-5411,8471,-7950,13881,-5690c424739,6274,427291,12484,425031,17894r-8649,20663l440906,30366v5563,-1855,11569,1143,13424,6705c456184,42634,453187,48641,447624,50495r-13297,4445l442036,73533v2235,5410,-330,11620,-5740,13868c434962,87947,433591,88201,432232,88201v-4153,,-8103,-2464,-9805,-6553l414160,61671r-8662,2896l383896,116218r23672,-7913c408610,107150,409905,106185,411429,105550v2032,-839,4179,-1004,6185,-597l442671,96583v5563,-1854,11570,1143,13424,6706c457949,108839,454952,114858,449389,116713r-19189,6413l437591,140982v2248,5411,-330,11621,-5740,13869c430517,155397,429146,155651,427799,155651v-4165,,-8115,-2464,-9804,-6553l410020,129857r-37008,12358l363703,164478r23774,-7938c393027,154686,399034,157683,400888,163245v1867,5551,-1143,11570,-6693,13424l358496,188582r10185,24588c370929,218580,368364,224790,362941,227038v-1321,546,-2706,812,-4052,812c354724,227850,350774,225374,349085,221297r-4560,-10998l316750,276708r67158,-27547l372021,244234v-5410,-2236,-7976,-8446,-5740,-13856c368529,224968,374739,222390,380149,224637r24587,10186l416649,199123v1854,-5550,7861,-8560,13424,-6693c435635,194285,438633,200292,436778,205854r-8369,25070l452323,221107r12446,-37262l444221,175323v-5423,-2235,-7989,-8445,-5741,-13855c440715,156058,446925,153492,452336,155727r19177,7938l477431,145923v1854,-5563,7861,-8560,13424,-6706c496417,141072,499415,147091,497560,152641r-19316,57836l529730,189369r2794,-8369l512394,172669v-5410,-2248,-7976,-8458,-5740,-13868c508902,153391,515112,150825,520522,153060r18746,7760l543649,147688v1854,-5550,7861,-8560,13424,-6706c562635,142837,565633,148856,563778,154406r-8128,24334l576326,170256v5423,-2222,11620,368,13843,5791c592391,181470,589800,187668,584378,189890r-20727,8509l586778,209943v5245,2617,7366,8992,4750,14237c589674,227901,585927,230048,582028,230048v-1587,,-3200,-356,-4724,-1118l564756,222669r-7696,18593c555358,245351,551409,247815,547256,247815v-1359,,-2731,-254,-4064,-813c537782,244767,535203,238557,537451,233147r8281,-19977l537566,209093r-51804,21234l508102,241490v1549,-101,3137,140,4673,775c514807,243103,516445,244500,517563,246215r23647,11798c546455,260629,548577,267005,545960,272250v-1854,3721,-5613,5867,-9499,5867c534873,278117,533248,277762,531723,277000r-18110,-9043l506222,285813v-1689,4090,-5639,6554,-9805,6554c495059,292367,493687,292112,492366,291566v-5423,-2248,-7988,-8458,-5753,-13868l494589,258457,459677,241033r-22327,9144l459778,261379v5245,2616,7366,8991,4750,14224c462674,279324,458927,281483,455028,281483v-1587,,-3213,-369,-4724,-1118l416636,263550r-10185,24587c404762,292227,400812,294691,396646,294691v-1358,,-2730,-267,-4051,-813c387172,291643,384607,285432,386842,280022r4559,-10998l324802,296342r66968,28016l386842,312471v-2235,-5411,330,-11621,5753,-13869c398005,296367,404216,298933,406451,304343r10185,24587l450304,312128v5232,-2629,11608,-495,14224,4750c467144,322123,465023,328485,459778,331102r-23647,11810l459981,352895r35154,-17551l486613,314782v-2235,-5410,330,-11608,5753,-13856c497777,298678,503974,301256,506222,306667r7937,19177l530898,317487v5245,-2616,11620,-495,14237,4750c547751,327482,545618,333845,540385,336461r-54559,27242l537159,385178r7887,-3937l536715,361112v-2248,-5410,330,-11621,5740,-13856c547865,345021,554076,347586,556311,352996r7772,18746l576466,365557v5245,-2616,11620,-496,14236,4749c593318,375552,591198,381914,585953,384543r-22949,11456l583616,404622v5410,2261,7950,8471,5690,13881c587604,422567,583667,425018,579513,425018v-1358,,-2742,-267,-4089,-825l554762,415544r8191,24524c564807,445630,561810,451637,556247,453491v-1117,381,-2248,559,-3365,559c548450,454050,544309,451231,542823,446799r-4445,-13297l519785,441198v-1333,546,-2705,813,-4051,813c511569,442011,507619,439547,505917,435458v-2235,-5411,330,-11621,5753,-13856l531647,413321r-2895,-8648l477101,383057r7912,23686c486169,407772,487134,409067,487769,410591v838,2032,1003,4178,597,6185l496735,441833v1854,5563,-1143,11570,-6706,13424c488912,455638,487781,455816,486664,455816v-4432,,-8573,-2807,-10059,-7252l470192,429361r-17856,7392c451002,437312,449631,437566,448272,437566v-4153,,-8103,-2464,-9805,-6554c436232,425602,438798,419392,444208,417157r19253,-7976l451091,372173r-22250,-9309l436778,386639v1855,5549,-1143,11569,-6705,13423c428968,400431,427825,400609,426720,400609v-4445,,-8585,-2807,-10071,-7252l404736,357670r-24587,10185c378816,368402,377444,368655,376085,368655v-4153,,-8102,-2463,-9804,-6540c364045,356692,366611,350495,372021,348247r10998,-4547l316611,315913r27546,67170l349085,371196v2235,-5423,8445,-7989,13856,-5741c368351,367690,370929,373900,368681,379311r-10185,24587l394195,415811v5550,1867,8560,7874,6693,13424c399415,433679,395275,436486,390830,436486v-1118,,-2248,-178,-3366,-546l362395,427571r9816,23914l409473,463931r8509,-20549c420230,437972,426441,435394,431851,437642v5410,2235,7988,8446,5740,13856l429654,470675r17742,5930c452958,478460,455956,484467,454101,490029v-1486,4433,-5626,7240,-10058,7240c442925,497269,441795,497103,440677,496722l382841,477406r21108,51498l412318,531685r8331,-20117c422897,506146,429095,503580,434518,505828v5410,2235,7975,8446,5740,13856l432498,538429r13132,4382c451180,544678,454190,550685,452336,556235v-1486,4444,-5626,7251,-10071,7251c441160,563486,440017,563308,438912,562940r-24333,-8128l423062,575488v2223,5423,-368,11620,-5791,13843c415950,589877,414591,590131,413245,590131v-4178,,-8141,-2489,-9817,-6591l394919,562813r-11544,23127c381521,589661,377761,591820,373875,591820v-1600,,-3213,-356,-4737,-1118c363893,588086,361772,581711,364388,576466r6261,-12535l352057,556222v-5423,-2248,-7989,-8446,-5741,-13869c348552,536943,354762,534378,360172,536613r19977,8281l384226,536727,362991,484924r-11163,22339c351930,508813,351688,510413,351053,511937v-838,2032,-2235,3658,-3949,4788l335305,540372v-1866,3721,-5613,5868,-9499,5868c324205,546240,322593,545884,321069,545122v-5246,-2616,-7366,-8979,-4750,-14224l325361,512788r-17856,-7404c302082,503148,299517,496938,301765,491528v2235,-5423,8445,-7988,13855,-5741l334861,493750r17424,-34899l343141,436524r-11201,22416c330086,462661,326339,464820,322440,464820v-1587,,-3213,-368,-4724,-1118c312471,461073,310337,454711,312953,449466r16815,-33668l305181,405612v-5410,-2235,-7988,-8445,-5740,-13855c301676,386347,307886,383768,313296,386016r10999,4547l296977,323964r-28017,66967l280848,386016v5410,-2248,11620,318,13868,5741c296951,397167,294386,403377,288976,405612r-24587,10186l281191,449466v2616,5245,495,11607,-4750,14236c274917,464452,273304,464820,271716,464820v-3899,,-7645,-2159,-9499,-5880l250406,435292r-9982,23851l257975,494297r20562,-8510c283934,483540,290157,486105,292392,491528v2248,5410,-330,11620,-5740,13856l267475,513321r8356,16751c278447,535305,276327,541680,271082,544297v-1524,762,-3137,1117,-4725,1117c262458,545414,258712,543268,256858,539547l229616,484987r-21476,51347l212077,544220r20130,-8344c237617,533641,243815,536206,246063,541629v2247,5411,-331,11608,-5741,13856l221577,563245r6185,12395c230378,580885,228257,587248,223012,589864v-1524,762,-3137,1131,-4737,1131c214388,590995,210642,588835,208775,585114l197320,562165r-8623,20625c186995,586854,183058,589305,178905,589305v-1359,,-2743,-267,-4090,-825c169418,586219,166865,579996,169126,574599r8648,-20676l153251,562115v-1118,368,-2248,546,-3366,546c145440,562661,141313,559854,139827,555409v-1854,-5550,1143,-11570,6706,-13424l159817,537553r-7696,-18606c149873,513537,152451,507327,157861,505092v5410,-2248,11621,330,13856,5740l179997,530809r8661,-2895l210261,476262r-23686,7913c185547,485343,184252,486296,182715,486931v-1321,546,-2693,813,-4051,813c177965,487744,177267,487642,176593,487515r-25120,8382c150368,496265,149225,496443,148120,496443v-4445,,-8585,-2807,-10071,-7252c136195,483641,139205,477634,144755,475767r19202,-6413l156566,451498v-2248,-5410,317,-11621,5740,-13856c167716,435394,173927,437959,176162,443382r7975,19241l221145,450266r9309,-22263l206680,435940v-1118,381,-2248,546,-3366,546c198882,436486,194742,433679,193256,429235v-1854,-5550,1143,-11557,6705,-13424l235648,403898,225463,379311v-2235,-5411,330,-11621,5740,-13856c236613,363207,242824,365773,245072,371196r4546,10985l277406,315773r-67170,27546l222123,348247v5410,2235,7988,8445,5740,13855c226174,366192,222224,368655,218059,368655v-1346,,-2731,-253,-4052,-812l189420,357670r-11925,35687c176022,397802,171882,400609,167437,400609v-1105,,-2248,-178,-3366,-547c158521,398208,155524,392188,157378,386639r8370,-25083l141834,371373r-12447,37262l149936,417157v5410,2235,7988,8445,5741,13855c153988,435102,150038,437566,145872,437566v-1346,,-2730,-254,-4051,-813l122644,428815r-5931,17742c115240,451002,111099,453809,106655,453809v-1118,,-2248,-178,-3366,-546c97739,451409,94742,445402,96596,439839r19317,-57836l64414,403123r-2794,8357l81750,419824v5423,2235,7988,8445,5740,13855c85801,437769,81852,440233,77686,440233v-1346,,-2731,-254,-4051,-813l54889,431660r-4381,13132c49022,449237,44882,452044,40437,452044v-1105,,-2248,-178,-3353,-546c31521,449644,28524,443624,30378,438074r8116,-24333l17831,422224v-1321,534,-2680,800,-4026,800c9627,423024,5664,420535,3988,416433v-2223,-5423,368,-11620,5791,-13843l30505,394093,7379,382537c2134,379920,,373545,2629,368312v2616,-5245,8979,-7378,14224,-4762l29388,369811r7709,-18592c39344,345808,45542,343243,50965,345478v5410,2235,7976,8445,5740,13856l48425,379323r8166,4077l108395,362153,86030,350990v-203,,-394,38,-597,38c84074,351028,82702,350774,81369,350215v-2032,-838,-3658,-2235,-4788,-3950l52946,334467v-5245,-2616,-7366,-8992,-4750,-14237c50812,314998,57188,312864,62420,315481r18111,9042l87935,306667v2235,-5411,8445,-7989,13855,-5741c107200,303162,109779,309372,107531,314782r-7963,19241l134467,351460r22327,-9157l134379,331102v-5245,-2617,-7379,-8979,-4763,-14224c132245,311633,138608,309512,143853,312128r33668,16802l187706,304343v2235,-5410,8446,-7976,13856,-5741c206972,300850,209550,307048,207302,312471r-4547,10985l269354,296139,202374,268122r4928,11900c209550,285432,206972,291630,201562,293878v-1321,546,-2706,813,-4052,813c193345,294691,189395,292227,187706,288137l177521,263550r-33668,16815c142329,281114,140716,281483,139128,281483v-3898,,-7645,-2159,-9499,-5880c127000,270370,129134,263995,134379,261379r23647,-11811l134176,239585,99022,257137r8509,20561c109779,283108,107213,289318,101790,291554v-1321,558,-2705,813,-4051,813c93573,292367,89624,289903,87935,285813l79985,266649r-16739,8357c61735,275768,60109,276123,58522,276123v-3899,,-7646,-2159,-9500,-5880c46406,265011,48526,258635,53772,256019r54559,-27241l56985,207302r-7887,3937l57442,231368v2235,5411,-330,11621,-5741,13856c50368,245783,48997,246037,47637,246037v-4165,,-8115,-2464,-9804,-6553l30073,220738r-12395,6185c16154,227685,14541,228054,12954,228054v-3899,,-7645,-2159,-9500,-5880c826,216929,2959,210566,8204,207950l31153,196494,10528,187871c5131,185598,2578,179388,4838,173977v2261,-5397,8484,-7950,13882,-5690l39395,176936,31204,152412v-1854,-5549,1143,-11569,6705,-13423c43459,137135,49466,140132,51333,145694r4433,13297l74371,151282v5410,-2235,11621,330,13856,5741c90475,162433,87897,168643,82486,170891r-19977,8268l65405,187820r51651,21603l109144,185763v-1169,-1029,-2121,-2337,-2756,-3874c105537,179857,105385,177711,105791,175704l97422,150647v-1855,-5562,1143,-11569,6705,-13424c109677,135369,115684,138366,117539,143929r6413,19190l141821,155727v5410,-2248,11620,331,13856,5741c157924,166878,155346,173088,149936,175323r-19240,7976l143053,220307r22263,9309l157378,205841v-1854,-5549,1143,-11556,6693,-13423c169634,190563,175641,193573,177495,199123r11925,35700l214007,224637v5411,-2247,11621,318,13856,5741c230111,235788,227533,241998,222123,244234r-10985,4559l277546,276568,249999,209397r-4927,11900c243383,225374,239433,227838,235267,227838v-1358,,-2730,-254,-4064,-800c225793,224790,223228,218580,225463,213170r10185,-24588l199961,176669v-5562,-1854,-8559,-7873,-6705,-13424c195110,157683,201117,154686,206680,156540r25082,8369l221945,140995,184683,128549r-8521,20549c174473,153187,170523,155651,166357,155651v-1346,,-2730,-254,-4051,-800c156896,152603,154318,146393,156566,140982r7937,-19176l146761,115888v-5563,-1855,-8560,-7875,-6706,-13424c141910,96901,147917,93904,153479,95758r57836,19317l190208,63589r-8369,-2794l173494,80924v-1689,4077,-5638,6541,-9804,6541c162344,87465,160960,87211,159639,86665v-5410,-2248,-7989,-8459,-5741,-13869l161658,54051,148527,49669v-5563,-1854,-8560,-7873,-6706,-13424c143675,30683,149682,27686,155245,29540r24333,8128l171094,16992v-2222,-5423,368,-11620,5791,-13843c182308,927,188506,3518,190729,8941r8496,20739l210782,6540v1308,-2622,3556,-4464,6131,-5322xe" fillcolor="#8ebce6" stroked="f" strokeweight="0">
              <v:stroke miterlimit="83231f" joinstyle="miter"/>
              <v:formulas/>
              <v:path arrowok="t" o:connecttype="custom" o:connectlocs="2099,558;2924,1010;2890,1869;3052,1869;3017,1010;3579,574;4250,179;4141,617;4376,1410;3585,1886;3801,2246;4523,1557;5205,1531;5867,2099;5375,2091;5062,2858;4503,2804;3926,2986;4923,3009;5424,3472;5754,4242;5116,4216;4766,4485;4300,4000;3441,3831;3722,4515;3828,4774;4389,5629;3644,5764;3471,5167;3523,4588;3243,3905;2622,4589;2663,5454;2230,5898;1499,5626;1866,4842;1623,4376;2254,3793;1894,3577;1459,4376;817,4198;178,4222;510,3455;482,3202;1296,3169;2015,2939;990,2571;1083,2288;35,2222;558,1590;974,1506;1574,2058;2451,2213;1847,1285;1902,636;1796,377" o:connectangles="0,0,0,0,0,0,0,0,0,0,0,0,0,0,0,0,0,0,0,0,0,0,0,0,0,0,0,0,0,0,0,0,0,0,0,0,0,0,0,0,0,0,0,0,0,0,0,0,0,0,0,0,0,0,0,0,0" textboxrect="0,0,594144,591820"/>
            </v:shape>
            <v:shape id="Shape 42819" o:spid="_x0000_s5488" style="position:absolute;left:10468;top:13755;width:123;height:353;visibility:visible" coordsize="12370,352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" adj="0,,0" path="m12370,r,35294l7722,34200c2235,31457,,24777,2743,19278l12370,xe" fillcolor="#8ebce6" stroked="f" strokeweight="0">
              <v:stroke miterlimit="83231f" joinstyle="miter"/>
              <v:formulas/>
              <v:path arrowok="t" o:connecttype="custom" o:connectlocs="123,0;123,353;77,342;27,193;123,0" o:connectangles="0,0,0,0,0" textboxrect="0,0,12370,35294"/>
            </v:shape>
            <v:shape id="Shape 42820" o:spid="_x0000_s5487" style="position:absolute;left:7386;top:8807;width:3205;height:6285;visibility:visible" coordsize="320561,6284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" adj="0,,0" path="m194589,2324c200279,,206769,2718,209105,8394r12421,30303l229603,22517v2743,-5486,9424,-7721,14923,-4979c250012,20282,252247,26962,249504,32448l232740,66027r14072,34341l272478,48958v2744,-5499,9424,-7721,14923,-4991c292887,46711,295122,53391,292379,58890r-34353,68808l274218,167183,310287,94958v1371,-2750,3727,-4683,6425,-5587l320561,89641r,34503l285420,194526r23000,56070l316306,247333r4255,l320561,269634r-28182,11684l280708,309499r11671,28181l320561,349352r,23152c319113,372504,317665,372224,316306,371653r-8267,-3417l287388,417588r20244,40552c310375,463626,308153,470306,302654,473049v-1601,801,-3290,1182,-4954,1182c293611,474231,289687,471970,287744,468071l276060,444678r-15545,37147l311595,584124v2742,5486,507,12166,-4979,14910c305016,599834,303327,600202,301650,600202v-4076,,-8013,-2248,-9957,-6147l249187,508914r-17222,41161l263080,612394v2744,5499,509,12179,-4991,14922c256502,628117,254813,628485,253136,628485v-4076,,-8013,-2248,-9957,-6147l220624,577164r-13652,32639c205194,614058,201066,616636,196710,616636v-1435,,-2883,-280,-4280,-877c186766,613397,184086,606882,186461,601218r13704,-32766l151968,584555v-1168,381,-2362,572,-3531,572c143789,585127,139459,582181,137897,577533v-1944,-5830,1206,-12129,7022,-14072l211569,541198r17323,-41415l137655,530250v-1168,394,-2349,572,-3518,572c129489,530822,125146,527876,123596,523227v-1955,-5829,1194,-12128,7024,-14071l240297,472529r15633,-37376l229539,443967v-1168,393,-2349,571,-3517,571c221361,444538,217030,441604,215468,436944v-1943,-5830,1206,-12129,7023,-14072l267335,407898r20155,-48171l279616,356464v-2731,-1131,-4890,-3303,-6020,-6020l270167,342176r-57213,23457l181813,458876v-1562,4661,-5893,7608,-10541,7608c170104,466484,168910,466293,167742,465899v-5817,-1943,-8967,-8242,-7024,-14058l185788,376771r-39243,16103l122555,464680v-1550,4648,-5893,7595,-10541,7595c110846,472275,109664,472097,108496,471703v-5829,-1943,-8979,-8242,-7023,-14071l119380,404012,85255,418008,73546,453047v-1550,4661,-5893,7607,-10541,7607c61836,460654,60642,460464,59474,460083v-5817,-1956,-8966,-8255,-7023,-14072l58089,429146,27889,441528v-1372,572,-2807,838,-4204,838c19304,442366,15151,439763,13386,435458v-2324,-5677,393,-12180,6070,-14504l49771,408521,33579,400444v-5487,-2743,-7722,-9424,-4979,-14910c31343,380035,38024,377812,43510,380555r33591,16765l111430,383235,60020,357569v-5499,-2744,-7722,-9424,-4978,-14910c57785,337160,64452,334925,69952,337667r68808,34367l178257,355829,106020,319773v-5500,-2743,-7722,-9423,-4979,-14922c103772,299364,110452,297129,115951,299872r89636,44755l261658,321627r-3264,-7874c257264,311023,257264,307962,258394,305245r3429,-8268l212458,276327r-40538,20243c170319,297371,168630,297739,166954,297739v-4077,,-8014,-2248,-9957,-6147c154254,286093,156489,279413,161976,276670r23406,-11672l148222,249453,45936,300520v-1600,800,-3289,1181,-4966,1181c36893,301701,32969,299441,31013,295542v-2743,-5487,-508,-12167,4991,-14910l121145,238125,79972,220891,17653,252006v-1588,800,-3290,1181,-4953,1181c8610,253187,4686,250927,2743,247028,,241541,2222,234861,7722,232118l52883,209563,20244,195910v-5665,-2362,-8332,-8877,-5956,-14541c16649,175704,23164,173025,28829,175400r32766,13703l45504,140907v-1943,-5830,1194,-12129,7023,-14072c58344,124892,64643,128029,66599,133858r22250,66650l130277,217831,99797,126593v-1944,-5816,1206,-12115,7022,-14071c112649,110579,118948,113728,120891,119558r36640,109677l194907,244869r-8814,-26391c184137,212649,187287,206349,193116,204407v5817,-1944,12116,1206,14059,7022l222148,256273r48184,20155l273596,268554v1130,-2730,3289,-4889,6020,-6020l287884,259106,264414,201892,171171,170752v-5830,-1944,-8967,-8243,-7024,-14072c166091,150850,172389,147713,178219,149657r75057,25070l237185,135471,165379,111493v-5829,-1943,-8978,-8242,-7036,-14059c160287,91605,166586,88455,172415,90398r53620,17907l212052,74194,177000,62484v-5829,-1943,-8966,-8242,-7023,-14072c171920,42596,178219,39446,184036,41389r16878,5639l188532,16827v-2338,-5677,381,-12179,6057,-14503xe" fillcolor="#8ebce6" stroked="f" strokeweight="0">
              <v:stroke miterlimit="83231f" joinstyle="miter"/>
              <v:formulas/>
              <v:path arrowok="t" o:connecttype="custom" o:connectlocs="2215,387;2495,324;2724,490;2580,1277;3167,894;2854,1945;3205,2473;2807,3095;3205,3725;2873,4176;2976,4742;2605,4818;3016,6002;2319,5501;2531,6285;2069,6098;1864,6012;1484,5851;2115,5412;1341,5308;2403,4725;2260,4445;2673,4079;2735,3505;1818,4589;1607,4519;1225,4647;1015,4576;735,4531;524,4460;237,4424;498,4085;435,3806;600,3576;1387,3720;1010,3049;2616,3216;2618,2970;1669,2977;1853,2650;410,3017;1211,2381;127,2532;529,2096;288,1754;525,1268;1303,2178;1209,1196;1861,2185;2221,2563;2796,2625;1711,1708;2532,1747;1583,974;2120,742;1840,414;1946,23" o:connectangles="0,0,0,0,0,0,0,0,0,0,0,0,0,0,0,0,0,0,0,0,0,0,0,0,0,0,0,0,0,0,0,0,0,0,0,0,0,0,0,0,0,0,0,0,0,0,0,0,0,0,0,0,0,0,0,0,0" textboxrect="0,0,320561,628485"/>
            </v:shape>
            <v:shape id="Shape 42821" o:spid="_x0000_s5486" style="position:absolute;left:10591;top:9703;width:124;height:345;visibility:visible" coordsize="12357,345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" adj="0,,0" path="m,l4635,325v5500,2743,7722,9424,4979,14923l,34503,,xe" fillcolor="#8ebce6" stroked="f" strokeweight="0">
              <v:stroke miterlimit="83231f" joinstyle="miter"/>
              <v:formulas/>
              <v:path arrowok="t" o:connecttype="custom" o:connectlocs="0,0;47,3;96,152;0,345;0,0" o:connectangles="0,0,0,0,0" textboxrect="0,0,12357,34503"/>
            </v:shape>
            <v:shape id="Shape 42822" o:spid="_x0000_s5485" style="position:absolute;left:10591;top:8709;width:3206;height:6273;visibility:visible" coordsize="320561,6273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" adj="0,,0" path="m70951,903v2699,904,5052,2837,6417,5587l99923,51651,113576,19012v2375,-5664,8877,-8331,14554,-5956c133795,15418,136461,21933,134099,27597l120383,60363,168592,44272v5817,-1956,12116,1194,14059,7023c184607,57112,181458,63411,175628,65354l108979,87618,91656,129045,182893,98565v5829,-1943,12128,1206,14071,7023c198907,111417,195758,117716,189941,119659l80251,156299,64617,193675r26391,-8826c96838,182906,103137,186055,105080,191872v1943,5829,-1194,12128,-7024,14071l53213,220917,33058,269101r7887,3263c43662,273482,45834,275654,46965,278371r3416,8268l107594,263182r31141,-93243c140691,164109,146977,160960,152806,162916v5830,1943,8967,8242,7023,14058l134760,252044r39255,-16103l197993,164135v1943,-5817,8242,-8966,14072,-7023c217881,159055,221031,165354,219088,171183r-17907,53620l235293,210807r11709,-35039c248945,169939,255245,166789,261074,168745v5829,1943,8966,8242,7023,14059l262471,199670r30188,-12383c298348,184963,304838,187681,307162,193358v2337,5689,-381,12179,-6058,14503l270789,220294r16180,8078c292468,231115,294691,237795,291948,243294v-1944,3899,-5868,6147,-9957,6147c280327,249441,278625,249060,277038,248272l243459,231508r-34328,14072l260528,271247v5499,2743,7734,9423,4991,14922c263563,290068,259639,292316,255562,292316v-1676,,-3365,-368,-4966,-1168l181788,256794r-39485,16193l214541,309055v5486,2743,7722,9410,4979,14909c217576,327863,213639,330124,209563,330124v-1664,,-3366,-381,-4953,-1181l114973,284188,58890,307188r3264,7887c63284,317792,63284,320853,62154,323583r-3416,8268l108090,352489r40551,-20244c154140,329502,160807,331737,163550,337236v2744,5487,521,12167,-4978,14910l135179,363830r37147,15532l274625,328295v5486,-2743,12166,-520,14910,4978c292278,338773,290055,345440,284556,348183r-85141,42520l240576,407924r62331,-31115c308394,374066,315074,376288,317817,381788v2744,5499,509,12166,-4978,14910l267665,419253r32639,13652c305968,435280,308635,441795,306273,447459v-1790,4255,-5918,6833,-10262,6833c294577,454292,293129,454013,291719,453428l258953,439712r16103,48197c277000,493738,273850,500037,268033,501980v-1168,394,-2362,585,-3530,585c259855,502565,255511,499618,253962,494957l231699,428320,190284,410985r30467,91237c222695,508051,219545,514350,213728,516293v-1168,394,-2362,572,-3530,572c205549,516865,201219,513918,199657,509270l163030,399580,125654,383947r8813,26390c136411,416166,133274,422466,127445,424409v-1169,393,-2350,571,-3518,571c119266,424980,114935,422047,113373,417386l98399,372542,50228,352387r-3263,7887c45834,362991,43662,365163,40945,366294r-8268,3416l56134,426923r93243,31141c155207,460007,158356,466306,156413,472136v-1562,4660,-5893,7594,-10554,7594c144691,479730,143510,479552,142342,479158l67285,454089r16091,39255l155181,517322v5830,1943,8966,8242,7023,14072c160655,536042,156311,538988,151663,538988v-1168,,-2362,-177,-3530,-571l94513,520510r13996,34124l143548,566331v5829,1943,8979,8242,7036,14072c149022,585051,144691,587997,140030,587997v-1168,,-2349,-177,-3518,-571l119647,581800r12382,30188c134366,617665,131648,624167,125959,626491v-1372,572,-2807,838,-4217,838c117373,627329,113221,624726,111455,620421l99022,590118r-8078,16180c89002,610197,85065,612458,80988,612458v-1664,,-3366,-381,-4953,-1181c70536,608533,68313,601853,71057,596367l87821,562788,73736,528447,48070,579857v-1944,3899,-5881,6159,-9957,6159c36449,586016,34747,585635,33160,584848v-5499,-2743,-7735,-9423,-4992,-14923l62535,501117,46342,461632,10274,533857v-1956,3912,-5880,6160,-9957,6160l,539942,,504648,35128,434302,12128,378219r-7874,3264c2883,382054,1448,382334,,382334l,359182,28181,347510,39853,319329,28181,291148,,279464,,257163r4254,l12522,260591,33172,211227,12916,170676v-2743,-5487,-508,-12167,4991,-14910c23393,153022,30073,155258,32817,160744r11684,23394l60033,146990,8966,44704c6223,39205,8458,32525,13944,29782v5487,-2744,12180,-508,14910,4978l71374,119914,88595,78740,57480,16421c54737,10922,56959,4242,62459,1499,65208,127,68253,,70951,903xe" fillcolor="#8ebce6" stroked="f" strokeweight="0">
              <v:stroke miterlimit="83231f" joinstyle="miter"/>
              <v:formulas/>
              <v:path arrowok="t" o:connecttype="custom" o:connectlocs="999,516;1341,276;1827,513;917,1290;1900,1197;910,1848;532,2209;470,2784;1388,1699;1348,2520;2121,1571;2353,2108;2681,1828;3072,1933;2870,2284;2771,2483;2606,2712;2506,2911;2146,3090;2046,3289;622,3151;1081,3525;1586,3521;2747,3283;1994,3907;3179,3818;3003,4329;2918,4534;2681,5020;2317,4283;2138,5163;1630,3996;1275,4244;984,3725;409,3663;1494,4580;1424,4791;1552,5173;1482,5384;1436,5663;1365,5874;1260,6265;990,5901;760,6112;737,5284;332,5848;463,4616;0,5399;121,3782;0,3592;282,2911;43,2572;129,1707;445,1841;139,298;886,787;710,9" o:connectangles="0,0,0,0,0,0,0,0,0,0,0,0,0,0,0,0,0,0,0,0,0,0,0,0,0,0,0,0,0,0,0,0,0,0,0,0,0,0,0,0,0,0,0,0,0,0,0,0,0,0,0,0,0,0,0,0,0" textboxrect="0,0,320561,627329"/>
            </v:shape>
          </v:group>
        </w:pict>
      </w:r>
      <w:r w:rsidR="00CE414B">
        <w:rPr>
          <w:b/>
          <w:color w:val="002060"/>
          <w:sz w:val="18"/>
        </w:rPr>
        <w:t>Vetrovno na Pavla</w:t>
      </w:r>
    </w:p>
    <w:p w:rsidR="00CE414B" w:rsidRDefault="00CE414B" w:rsidP="00CE414B">
      <w:pPr>
        <w:spacing w:after="215"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Pavel na vetru prijezdi, se za njim </w:t>
      </w:r>
      <w:r>
        <w:rPr>
          <w:rFonts w:ascii="Times New Roman" w:eastAsia="Times New Roman" w:hAnsi="Times New Roman" w:cs="Times New Roman"/>
          <w:b/>
          <w:color w:val="002060"/>
          <w:sz w:val="18"/>
        </w:rPr>
        <w:t>rad dež ugnezdi</w:t>
      </w:r>
      <w:r>
        <w:rPr>
          <w:rFonts w:ascii="Times New Roman" w:eastAsia="Times New Roman" w:hAnsi="Times New Roman" w:cs="Times New Roman"/>
          <w:b/>
          <w:sz w:val="18"/>
        </w:rPr>
        <w:t>.</w:t>
      </w:r>
    </w:p>
    <w:p w:rsidR="00CE414B" w:rsidRDefault="00CE414B" w:rsidP="00CE414B">
      <w:pPr>
        <w:spacing w:after="4" w:line="242" w:lineRule="auto"/>
        <w:ind w:left="-5" w:hanging="10"/>
        <w:rPr>
          <w:color w:val="002060"/>
        </w:rPr>
      </w:pPr>
      <w:r>
        <w:rPr>
          <w:b/>
          <w:color w:val="002060"/>
          <w:sz w:val="18"/>
        </w:rPr>
        <w:t>Dež, sneg na Pavla, slaba letina</w:t>
      </w:r>
    </w:p>
    <w:p w:rsidR="00CE414B" w:rsidRDefault="00CE414B" w:rsidP="00CE414B">
      <w:pPr>
        <w:spacing w:after="19" w:line="264" w:lineRule="auto"/>
        <w:ind w:left="-5" w:hanging="10"/>
        <w:rPr>
          <w:rFonts w:ascii="Times New Roman" w:eastAsia="Times New Roman" w:hAnsi="Times New Roman" w:cs="Times New Roman"/>
          <w:b/>
          <w:sz w:val="18"/>
        </w:rPr>
      </w:pPr>
      <w:r>
        <w:rPr>
          <w:rFonts w:ascii="MS Mincho" w:eastAsia="Times New Roman" w:hAnsi="MS Mincho" w:cs="MS Mincho" w:hint="eastAsia"/>
          <w:color w:val="44C7F5"/>
          <w:sz w:val="18"/>
        </w:rPr>
        <w:t>▶</w:t>
      </w:r>
      <w:r>
        <w:rPr>
          <w:color w:val="44C7F5"/>
          <w:sz w:val="18"/>
        </w:rPr>
        <w:t xml:space="preserve"> </w:t>
      </w:r>
      <w:r>
        <w:rPr>
          <w:rFonts w:ascii="Times New Roman" w:eastAsia="Times New Roman" w:hAnsi="Times New Roman" w:cs="Times New Roman"/>
          <w:i/>
          <w:sz w:val="18"/>
        </w:rPr>
        <w:t>Če na Pavla deži in sneži, bo letina slaba in huda preti.</w:t>
      </w:r>
      <w:r>
        <w:rPr>
          <w:rFonts w:ascii="Times New Roman" w:eastAsia="Times New Roman" w:hAnsi="Times New Roman" w:cs="Times New Roman"/>
          <w:b/>
          <w:sz w:val="18"/>
        </w:rPr>
        <w:t xml:space="preserve"> </w:t>
      </w:r>
    </w:p>
    <w:p w:rsidR="00CE414B" w:rsidRDefault="00CE414B" w:rsidP="00D46711">
      <w:pPr>
        <w:rPr>
          <w:rFonts w:ascii="Arial" w:hAnsi="Arial" w:cs="Arial"/>
        </w:rPr>
      </w:pPr>
    </w:p>
    <w:p w:rsidR="0038428E" w:rsidRDefault="00D46711" w:rsidP="00D46711">
      <w:pPr>
        <w:rPr>
          <w:rFonts w:ascii="Arial" w:hAnsi="Arial" w:cs="Arial"/>
        </w:rPr>
      </w:pPr>
      <w:r w:rsidRPr="003749AE">
        <w:rPr>
          <w:rFonts w:ascii="Arial" w:hAnsi="Arial" w:cs="Arial"/>
        </w:rPr>
        <w:t xml:space="preserve">     </w:t>
      </w:r>
      <w:r w:rsidR="0041552D">
        <w:rPr>
          <w:rFonts w:ascii="Arial" w:hAnsi="Arial" w:cs="Arial"/>
          <w:noProof/>
        </w:rPr>
        <w:pict>
          <v:shape id="Diagram poteka: povezovalnik 217672" o:spid="_x0000_s5483" type="#_x0000_t120" style="position:absolute;margin-left:0;margin-top:0;width:9.75pt;height:9pt;flip:y;z-index:25170432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" fillcolor="white [3201]" strokecolor="#70ad47 [3209]" strokeweight="1pt">
            <v:stroke joinstyle="miter"/>
            <v:path arrowok="t"/>
          </v:shape>
        </w:pict>
      </w:r>
      <w:r w:rsidRPr="003749AE">
        <w:rPr>
          <w:rFonts w:ascii="Arial" w:hAnsi="Arial" w:cs="Arial"/>
        </w:rPr>
        <w:t xml:space="preserve">        Ščip bo nastopil v četrtek 28. januarja ob 20.16. uri. </w:t>
      </w:r>
    </w:p>
    <w:p w:rsidR="00D46711" w:rsidRDefault="0041552D" w:rsidP="0038428E">
      <w:pPr>
        <w:ind w:left="708"/>
        <w:rPr>
          <w:rFonts w:ascii="Arial" w:hAnsi="Arial" w:cs="Arial"/>
        </w:rPr>
      </w:pPr>
      <w:r w:rsidRPr="0041552D">
        <w:rPr>
          <w:noProof/>
        </w:rPr>
        <w:pict>
          <v:group id="Skupina 246444" o:spid="_x0000_s5463" style="position:absolute;left:0;text-align:left;margin-left:0;margin-top:0;width:30.9pt;height:21.75pt;z-index:252536832"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">
            <v:shape id="Picture 242579" o:spid="_x0000_s5482"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">
              <v:imagedata r:id="rId33" o:title=""/>
            </v:shape>
            <v:shape id="Picture 242580" o:spid="_x0000_s5481"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">
              <v:imagedata r:id="rId34" o:title=""/>
            </v:shape>
            <v:shape id="Picture 242581" o:spid="_x0000_s5480"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">
              <v:imagedata r:id="rId56" o:title=""/>
            </v:shape>
            <v:shape id="Picture 242582" o:spid="_x0000_s5479"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">
              <v:imagedata r:id="rId57" o:title=""/>
            </v:shape>
            <v:shape id="Picture 242583" o:spid="_x0000_s5478"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">
              <v:imagedata r:id="rId58" o:title=""/>
            </v:shape>
            <v:shape id="Picture 242584" o:spid="_x0000_s5477"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">
              <v:imagedata r:id="rId38" o:title=""/>
            </v:shape>
            <v:shape id="Picture 242585" o:spid="_x0000_s5476"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">
              <v:imagedata r:id="rId59" o:title=""/>
            </v:shape>
            <v:shape id="Picture 242586" o:spid="_x0000_s5475"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">
              <v:imagedata r:id="rId40" o:title=""/>
            </v:shape>
            <v:shape id="Picture 242587" o:spid="_x0000_s5474"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">
              <v:imagedata r:id="rId41" o:title=""/>
            </v:shape>
            <v:shape id="Picture 242588" o:spid="_x0000_s5473"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">
              <v:imagedata r:id="rId42" o:title=""/>
            </v:shape>
            <v:shape id="Picture 242589" o:spid="_x0000_s5472"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">
              <v:imagedata r:id="rId60" o:title=""/>
            </v:shape>
            <v:shape id="Shape 5480" o:spid="_x0000_s5471"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470"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469"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">
              <v:imagedata r:id="rId44" o:title=""/>
            </v:shape>
            <v:shape id="Shape 5483" o:spid="_x0000_s5468"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467"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">
              <v:imagedata r:id="rId45" o:title=""/>
            </v:shape>
            <v:shape id="Shape 5485" o:spid="_x0000_s5466"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465"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">
              <v:imagedata r:id="rId61" o:title=""/>
            </v:shape>
            <v:shape id="Shape 5487" o:spid="_x0000_s5464"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Pr="0041552D">
        <w:rPr>
          <w:noProof/>
        </w:rPr>
        <w:pict>
          <v:shape id="_x0000_s5462" style="position:absolute;left:0;text-align:left;margin-left:113pt;margin-top:31.45pt;width:76.2pt;height:22.05pt;z-index:252485632;visibility:visible"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w10:wrap type="square"/>
          </v:shape>
        </w:pict>
      </w:r>
      <w:r w:rsidR="0038428E">
        <w:rPr>
          <w:rFonts w:ascii="Arial" w:hAnsi="Arial" w:cs="Arial"/>
        </w:rPr>
        <w:t xml:space="preserve">Vremenski obeti: </w:t>
      </w:r>
      <w:r w:rsidR="00D46711" w:rsidRPr="003749AE">
        <w:rPr>
          <w:rFonts w:ascii="Arial" w:hAnsi="Arial" w:cs="Arial"/>
        </w:rPr>
        <w:t xml:space="preserve">Še bo </w:t>
      </w:r>
      <w:r w:rsidR="00D46711" w:rsidRPr="00AF4ECB">
        <w:rPr>
          <w:rFonts w:ascii="Arial" w:hAnsi="Arial" w:cs="Arial"/>
          <w:b/>
          <w:bCs/>
        </w:rPr>
        <w:t>vetrovno in sneženo</w:t>
      </w:r>
      <w:r w:rsidR="00D46711" w:rsidRPr="003749AE">
        <w:rPr>
          <w:rFonts w:ascii="Arial" w:hAnsi="Arial" w:cs="Arial"/>
        </w:rPr>
        <w:t>. Če se bo obrnilo na jug lahko tudi dežuje. Pazite poledica.</w:t>
      </w:r>
    </w:p>
    <w:p w:rsidR="00897F0F" w:rsidRDefault="00897F0F" w:rsidP="009829EB">
      <w:pPr>
        <w:spacing w:after="360"/>
        <w:rPr>
          <w:rFonts w:ascii="Arial" w:hAnsi="Arial" w:cs="Arial"/>
          <w:color w:val="002060"/>
          <w:sz w:val="48"/>
          <w:szCs w:val="48"/>
        </w:rPr>
      </w:pPr>
      <w:bookmarkStart w:id="0" w:name="_GoBack"/>
      <w:bookmarkEnd w:id="0"/>
    </w:p>
    <w:p w:rsidR="00CE414B" w:rsidRDefault="00CE414B" w:rsidP="00CE414B">
      <w:pPr>
        <w:spacing w:after="360"/>
        <w:jc w:val="center"/>
        <w:rPr>
          <w:rFonts w:ascii="Arial" w:hAnsi="Arial" w:cs="Arial"/>
          <w:color w:val="002060"/>
          <w:sz w:val="48"/>
          <w:szCs w:val="48"/>
        </w:rPr>
      </w:pPr>
      <w:r>
        <w:rPr>
          <w:rFonts w:ascii="Arial" w:hAnsi="Arial" w:cs="Arial"/>
          <w:color w:val="002060"/>
          <w:sz w:val="48"/>
          <w:szCs w:val="48"/>
        </w:rPr>
        <w:t>FEBRUAR – SVEČAN</w:t>
      </w:r>
    </w:p>
    <w:p w:rsidR="00CE414B" w:rsidRDefault="00CE414B" w:rsidP="00CE414B">
      <w:pPr>
        <w:ind w:firstLine="708"/>
        <w:rPr>
          <w:rFonts w:ascii="Arial" w:hAnsi="Arial" w:cs="Arial"/>
        </w:rPr>
      </w:pPr>
      <w:r>
        <w:rPr>
          <w:rFonts w:ascii="Arial" w:hAnsi="Arial" w:cs="Arial"/>
        </w:rPr>
        <w:t xml:space="preserve">Stara slovenska imena za ta mesec so: svečnik, mali mesec, drugnik, poznozimec, pustnik, talnik. </w:t>
      </w:r>
    </w:p>
    <w:p w:rsidR="00CE414B" w:rsidRDefault="00CE414B" w:rsidP="00CE414B">
      <w:pPr>
        <w:ind w:firstLine="708"/>
        <w:rPr>
          <w:rFonts w:ascii="Arial" w:hAnsi="Arial" w:cs="Arial"/>
        </w:rPr>
      </w:pPr>
      <w:r>
        <w:rPr>
          <w:rFonts w:ascii="Arial" w:hAnsi="Arial" w:cs="Arial"/>
        </w:rPr>
        <w:t xml:space="preserve">Februar je dobil ime po latinski besedi »februare«, ki pomeni očistiti. v rimskem času je bil to čas za obred luperkalij v čast pastirskemu bogu Luperkusu. </w:t>
      </w:r>
    </w:p>
    <w:p w:rsidR="00CE414B" w:rsidRDefault="00CE414B" w:rsidP="00CE414B">
      <w:pPr>
        <w:rPr>
          <w:rFonts w:ascii="Arial" w:hAnsi="Arial" w:cs="Arial"/>
        </w:rPr>
      </w:pPr>
      <w:r>
        <w:rPr>
          <w:rFonts w:ascii="Arial" w:hAnsi="Arial" w:cs="Arial"/>
        </w:rPr>
        <w:t>Dan traja 9 ur 42 minut. Na nebu vidimo v zgornji kulminaciji ozvezdja Oriona, voznika in Zajca.</w:t>
      </w:r>
    </w:p>
    <w:p w:rsidR="00CE414B" w:rsidRDefault="00CE414B" w:rsidP="00CE414B">
      <w:pPr>
        <w:rPr>
          <w:rFonts w:ascii="Arial" w:hAnsi="Arial" w:cs="Arial"/>
        </w:rPr>
      </w:pPr>
      <w:r>
        <w:rPr>
          <w:rFonts w:ascii="Arial" w:hAnsi="Arial" w:cs="Arial"/>
        </w:rPr>
        <w:lastRenderedPageBreak/>
        <w:t xml:space="preserve">Vreme v Svečanu se pogosto zgleduje po napovedi sv. Konrada (26. nov.).  </w:t>
      </w:r>
      <w:r>
        <w:rPr>
          <w:rFonts w:ascii="Arial" w:hAnsi="Arial" w:cs="Arial"/>
          <w:i/>
          <w:iCs/>
          <w:sz w:val="20"/>
          <w:szCs w:val="20"/>
        </w:rPr>
        <w:t>Konrad je bil lep in sončen. Ponoči pa je bilo kar hladno.' Listopada južno, svečana mrzlo',</w:t>
      </w:r>
      <w:r>
        <w:rPr>
          <w:rFonts w:ascii="Arial" w:hAnsi="Arial" w:cs="Arial"/>
          <w:i/>
          <w:iCs/>
        </w:rPr>
        <w:t xml:space="preserve">  </w:t>
      </w:r>
      <w:r>
        <w:rPr>
          <w:rFonts w:ascii="Arial" w:hAnsi="Arial" w:cs="Arial"/>
        </w:rPr>
        <w:t xml:space="preserve">obeta ljudska'. </w:t>
      </w:r>
    </w:p>
    <w:p w:rsidR="00CE414B" w:rsidRPr="00B5496E" w:rsidRDefault="00CE414B" w:rsidP="004E6E9D">
      <w:pPr>
        <w:jc w:val="center"/>
        <w:rPr>
          <w:rFonts w:ascii="Arial" w:hAnsi="Arial" w:cs="Arial"/>
          <w:color w:val="1F3864" w:themeColor="accent1" w:themeShade="80"/>
          <w:sz w:val="44"/>
          <w:szCs w:val="44"/>
        </w:rPr>
      </w:pPr>
      <w:r w:rsidRPr="00B5496E">
        <w:rPr>
          <w:rFonts w:ascii="Arial" w:hAnsi="Arial" w:cs="Arial"/>
          <w:color w:val="1F3864" w:themeColor="accent1" w:themeShade="80"/>
          <w:sz w:val="44"/>
          <w:szCs w:val="44"/>
        </w:rPr>
        <w:t>Vremenski obeti po dnevih</w:t>
      </w:r>
    </w:p>
    <w:p w:rsidR="00CE414B" w:rsidRDefault="00CE414B" w:rsidP="00CE414B">
      <w:pPr>
        <w:rPr>
          <w:rFonts w:ascii="Arial" w:hAnsi="Arial" w:cs="Arial"/>
        </w:rPr>
      </w:pPr>
      <w:r>
        <w:rPr>
          <w:rFonts w:ascii="Arial" w:hAnsi="Arial" w:cs="Arial"/>
        </w:rPr>
        <w:t xml:space="preserve"> 2. februar  </w:t>
      </w:r>
      <w:r>
        <w:rPr>
          <w:rFonts w:ascii="Arial" w:hAnsi="Arial" w:cs="Arial"/>
          <w:color w:val="002060"/>
        </w:rPr>
        <w:t xml:space="preserve"> </w:t>
      </w:r>
      <w:r w:rsidRPr="00474B71">
        <w:rPr>
          <w:rFonts w:ascii="Arial" w:hAnsi="Arial" w:cs="Arial"/>
          <w:b/>
          <w:bCs/>
          <w:color w:val="002060"/>
        </w:rPr>
        <w:t>Svečnica</w:t>
      </w:r>
    </w:p>
    <w:p w:rsidR="00CE414B" w:rsidRDefault="00CE414B" w:rsidP="00CE414B">
      <w:pPr>
        <w:ind w:firstLine="708"/>
        <w:rPr>
          <w:rFonts w:ascii="Arial" w:hAnsi="Arial" w:cs="Arial"/>
        </w:rPr>
      </w:pPr>
      <w:r>
        <w:rPr>
          <w:rFonts w:ascii="Arial" w:hAnsi="Arial" w:cs="Arial"/>
        </w:rPr>
        <w:t>Dedek me je stisnil k sebi, pogrel dlani in se ozrl po polju. »Veš, svečnica je pomemben vremenar. Zima še noče popustiti, pomlad pa polagoma, a vztrajno kuka v deželo. Kakor se bo obrnilo vreme ta dan, tako se bo zima primikala ali odmikala.«</w:t>
      </w:r>
    </w:p>
    <w:p w:rsidR="00CE414B" w:rsidRDefault="00CE414B" w:rsidP="00CE414B">
      <w:pPr>
        <w:jc w:val="center"/>
        <w:rPr>
          <w:rFonts w:ascii="Arial" w:hAnsi="Arial" w:cs="Arial"/>
          <w:color w:val="002060"/>
        </w:rPr>
      </w:pPr>
      <w:r>
        <w:rPr>
          <w:rFonts w:ascii="Arial" w:hAnsi="Arial" w:cs="Arial"/>
          <w:color w:val="002060"/>
        </w:rPr>
        <w:t>Svečnica brez snega in mraza</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je svečnica zelena, bo velika noč snežena.</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je svečnica oblačna, kmetica ne bo lačna.</w:t>
      </w:r>
    </w:p>
    <w:p w:rsidR="00CE414B" w:rsidRDefault="00CE414B" w:rsidP="00CE414B">
      <w:pPr>
        <w:jc w:val="center"/>
        <w:rPr>
          <w:rFonts w:ascii="Arial" w:hAnsi="Arial" w:cs="Arial"/>
          <w:color w:val="002060"/>
        </w:rPr>
      </w:pPr>
      <w:r>
        <w:rPr>
          <w:rFonts w:ascii="Arial" w:hAnsi="Arial" w:cs="Arial"/>
          <w:color w:val="002060"/>
        </w:rPr>
        <w:t>Dež, sneg o svečnici</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na svečnico deži, se kmalu vigred oglasi.</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je svečnica preveč moče dobila, bo zemlja med letom malo pila.</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na svečnico sneži, se že vigred oglasi.</w:t>
      </w:r>
    </w:p>
    <w:p w:rsidR="00CE414B" w:rsidRDefault="00CE414B" w:rsidP="00CE414B">
      <w:pPr>
        <w:jc w:val="center"/>
        <w:rPr>
          <w:rFonts w:ascii="Arial" w:hAnsi="Arial" w:cs="Arial"/>
          <w:color w:val="002060"/>
        </w:rPr>
      </w:pPr>
      <w:r>
        <w:rPr>
          <w:rFonts w:ascii="Arial" w:hAnsi="Arial" w:cs="Arial"/>
          <w:color w:val="002060"/>
        </w:rPr>
        <w:t>Če je toplo ta dan</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prej od strehe kane kot od sveče, bo še dolga zima.</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Topla svečnica sneg in mraz prinaša, mrzla jo pa oba odnaša.</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je svečnica topla, sneg in mraz prinaša, če je mrzla, ga pa odnaša.</w:t>
      </w:r>
    </w:p>
    <w:p w:rsidR="00CE414B" w:rsidRDefault="00CE414B" w:rsidP="00CE414B">
      <w:pPr>
        <w:jc w:val="center"/>
        <w:rPr>
          <w:rFonts w:ascii="Arial" w:hAnsi="Arial" w:cs="Arial"/>
          <w:color w:val="002060"/>
        </w:rPr>
      </w:pPr>
      <w:r>
        <w:rPr>
          <w:rFonts w:ascii="Arial" w:hAnsi="Arial" w:cs="Arial"/>
          <w:color w:val="002060"/>
        </w:rPr>
        <w:t>Na svečnico jasno nebo, še bo hladno</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se svečnica jasno zdani, zima še dolgo trpi.</w:t>
      </w:r>
    </w:p>
    <w:p w:rsidR="00CE414B" w:rsidRDefault="00CE414B" w:rsidP="00CE414B">
      <w:pPr>
        <w:rPr>
          <w:rFonts w:ascii="Arial" w:hAnsi="Arial" w:cs="Arial"/>
          <w:i/>
        </w:rPr>
      </w:pPr>
      <w:r>
        <w:rPr>
          <w:rFonts w:ascii="MS Gothic" w:eastAsia="MS Gothic" w:hAnsi="MS Gothic" w:cs="MS Gothic" w:hint="eastAsia"/>
          <w:i/>
          <w:sz w:val="18"/>
          <w:szCs w:val="18"/>
          <w:lang w:val="en-US"/>
        </w:rPr>
        <w:t>▶</w:t>
      </w:r>
      <w:r>
        <w:rPr>
          <w:rFonts w:ascii="Arial" w:hAnsi="Arial" w:cs="Arial"/>
          <w:i/>
          <w:sz w:val="18"/>
          <w:szCs w:val="18"/>
        </w:rPr>
        <w:t xml:space="preserve"> Jasen in sončen dan ženam obeta dober lan</w:t>
      </w:r>
      <w:r>
        <w:rPr>
          <w:rFonts w:ascii="Arial" w:hAnsi="Arial" w:cs="Arial"/>
          <w:i/>
        </w:rPr>
        <w:t>.</w:t>
      </w:r>
    </w:p>
    <w:p w:rsidR="00CE414B" w:rsidRDefault="00CE414B" w:rsidP="00CE414B">
      <w:pPr>
        <w:jc w:val="center"/>
        <w:rPr>
          <w:rFonts w:ascii="Arial" w:hAnsi="Arial" w:cs="Arial"/>
          <w:color w:val="002060"/>
        </w:rPr>
      </w:pPr>
      <w:r>
        <w:rPr>
          <w:rFonts w:ascii="Arial" w:hAnsi="Arial" w:cs="Arial"/>
          <w:color w:val="002060"/>
        </w:rPr>
        <w:lastRenderedPageBreak/>
        <w:t>Vedenje živali na svečnico</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o svečnici letajo mušice, še dolgo nosili bomo rokavice.</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na svečnico sonce na jasnem vzhaja, lisica še v brlog odhaja.</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Kolikor škrjanček pred svečnico žgoli, toliko po njej molči.</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je svečnica topla in sončnega vremena, bodo čebele bogate  in dobrega plemena.</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Bolje volka v hlevu imeti kot se na toplem soncu greti.</w:t>
      </w:r>
    </w:p>
    <w:p w:rsidR="00CE414B" w:rsidRDefault="00CE414B" w:rsidP="00CE414B">
      <w:pPr>
        <w:ind w:left="2124" w:firstLine="708"/>
        <w:rPr>
          <w:rFonts w:ascii="Arial" w:hAnsi="Arial" w:cs="Arial"/>
          <w:i/>
          <w:color w:val="002060"/>
        </w:rPr>
      </w:pPr>
      <w:r>
        <w:rPr>
          <w:rFonts w:ascii="Arial" w:hAnsi="Arial" w:cs="Arial"/>
          <w:color w:val="002060"/>
        </w:rPr>
        <w:t>Vetrovi na svečnico</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o svečnici burje ni, malega travna rada znori.</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Kadar je na svečnico jug, daleč je še plug.</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na svečnico burja vleče, bo dobro leto, ako pa jug, bo slabo.</w:t>
      </w:r>
    </w:p>
    <w:p w:rsidR="00CE414B" w:rsidRDefault="00CE414B" w:rsidP="00CE414B">
      <w:pPr>
        <w:rPr>
          <w:rFonts w:ascii="Arial" w:hAnsi="Arial" w:cs="Arial"/>
        </w:rPr>
      </w:pPr>
      <w:r>
        <w:rPr>
          <w:rFonts w:ascii="Arial" w:hAnsi="Arial" w:cs="Arial"/>
        </w:rPr>
        <w:t xml:space="preserve"> 3. februar  </w:t>
      </w:r>
      <w:r w:rsidRPr="00474B71">
        <w:rPr>
          <w:rFonts w:ascii="Arial" w:hAnsi="Arial" w:cs="Arial"/>
          <w:b/>
          <w:bCs/>
        </w:rPr>
        <w:t xml:space="preserve"> Blaž</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lang w:val="en-US"/>
        </w:rPr>
        <w:t xml:space="preserve"> </w:t>
      </w:r>
      <w:r>
        <w:rPr>
          <w:rFonts w:ascii="Arial" w:hAnsi="Arial" w:cs="Arial"/>
          <w:i/>
          <w:sz w:val="18"/>
          <w:szCs w:val="18"/>
        </w:rPr>
        <w:t>Če je na blaževo oblačno, bo o sv. Juriju zelena trava.</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Ljubi Blaž, glej, da dežja daš.</w:t>
      </w:r>
    </w:p>
    <w:p w:rsidR="00CE414B" w:rsidRDefault="00CE414B" w:rsidP="00CE414B">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Svečnice dan, zima je van, to je laž, pravi Blaž.</w:t>
      </w:r>
    </w:p>
    <w:p w:rsidR="00CE414B" w:rsidRPr="00F134F1" w:rsidRDefault="00CE414B" w:rsidP="00F134F1">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Če je na svečnico dež in blaževo lepo, veliko vinca jeseni bo.</w:t>
      </w:r>
      <w:r>
        <w:t xml:space="preserve"> </w:t>
      </w:r>
      <w:r>
        <w:rPr>
          <w:rFonts w:ascii="Arial" w:hAnsi="Arial" w:cs="Arial"/>
          <w:sz w:val="20"/>
          <w:szCs w:val="20"/>
        </w:rPr>
        <w:tab/>
        <w:t xml:space="preserve"> </w:t>
      </w:r>
      <w:r>
        <w:rPr>
          <w:rFonts w:ascii="Arial" w:hAnsi="Arial" w:cs="Arial"/>
          <w:sz w:val="20"/>
          <w:szCs w:val="20"/>
        </w:rPr>
        <w:tab/>
        <w:t xml:space="preserve"> </w:t>
      </w:r>
      <w:r>
        <w:rPr>
          <w:rFonts w:ascii="Arial" w:hAnsi="Arial" w:cs="Arial"/>
          <w:sz w:val="20"/>
          <w:szCs w:val="20"/>
        </w:rPr>
        <w:tab/>
        <w:t xml:space="preserve"> </w:t>
      </w:r>
      <w:r>
        <w:rPr>
          <w:rFonts w:ascii="Arial" w:hAnsi="Arial" w:cs="Arial"/>
          <w:sz w:val="20"/>
          <w:szCs w:val="20"/>
        </w:rPr>
        <w:tab/>
      </w:r>
      <w:r w:rsidR="0041552D" w:rsidRPr="0041552D">
        <w:rPr>
          <w:noProof/>
        </w:rPr>
        <w:pict>
          <v:group id="Skupina 243524" o:spid="_x0000_s5456" style="position:absolute;margin-left:334.2pt;margin-top:5.4pt;width:9pt;height:12.75pt;z-index:251875328;mso-position-horizontal-relative:text;mso-position-vertical-relative:text"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">
            <v:shape id="Shape 42888" o:spid="_x0000_s5461"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460"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459"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458"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457"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41552D" w:rsidRPr="0041552D">
        <w:rPr>
          <w:noProof/>
        </w:rPr>
        <w:pict>
          <v:group id="Skupina 243536" o:spid="_x0000_s5450" style="position:absolute;margin-left:358.15pt;margin-top:9.9pt;width:9pt;height:12.75pt;z-index:251879424;mso-position-horizontal-relative:text;mso-position-vertical-relative:text"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">
            <v:shape id="Shape 42888" o:spid="_x0000_s5455"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454"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453"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452"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451"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p>
    <w:p w:rsidR="0038428E" w:rsidRDefault="0041552D" w:rsidP="00D46711">
      <w:pPr>
        <w:rPr>
          <w:rFonts w:ascii="Arial" w:hAnsi="Arial" w:cs="Arial"/>
        </w:rPr>
      </w:pPr>
      <w:r w:rsidRPr="0041552D">
        <w:rPr>
          <w:noProof/>
        </w:rPr>
        <w:pict>
          <v:group id="Skupina 245349" o:spid="_x0000_s5444" style="position:absolute;margin-left:382.3pt;margin-top:13.55pt;width:23.25pt;height:24pt;z-index:252123136;mso-position-horizontal-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">
            <v:shape id="Shape 42888" o:spid="_x0000_s5449"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448"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447"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446"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445"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anchorx="margin"/>
          </v:group>
        </w:pict>
      </w:r>
      <w:r w:rsidRPr="0041552D">
        <w:rPr>
          <w:noProof/>
        </w:rPr>
        <w:pict>
          <v:group id="Skupina 243453" o:spid="_x0000_s5438" style="position:absolute;margin-left:358.5pt;margin-top:11.2pt;width:9pt;height:12.75pt;z-index:251873280"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">
            <v:shape id="Shape 42888" o:spid="_x0000_s5443"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442"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441"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440"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439"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Pr>
          <w:rFonts w:ascii="Arial" w:hAnsi="Arial" w:cs="Arial"/>
          <w:noProof/>
        </w:rPr>
        <w:pict>
          <v:shape id="Luna 217681" o:spid="_x0000_s5437" type="#_x0000_t184" style="position:absolute;margin-left:0;margin-top:-.05pt;width:6.75pt;height:8.25pt;z-index:2517063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" fillcolor="#4472c4 [3204]" strokecolor="#1f3763 [1604]" strokeweight="1pt">
            <v:path arrowok="t"/>
          </v:shape>
        </w:pict>
      </w:r>
      <w:r w:rsidR="00D46711" w:rsidRPr="003749AE">
        <w:rPr>
          <w:rFonts w:ascii="Arial" w:hAnsi="Arial" w:cs="Arial"/>
        </w:rPr>
        <w:t xml:space="preserve">         Lunin krajec bo nastopil v četrtek 4. februarja ob 18.38 uri.  </w:t>
      </w:r>
    </w:p>
    <w:p w:rsidR="00D46711" w:rsidRDefault="0041552D" w:rsidP="0038428E">
      <w:pPr>
        <w:ind w:firstLine="708"/>
        <w:rPr>
          <w:rFonts w:ascii="Arial" w:hAnsi="Arial" w:cs="Arial"/>
        </w:rPr>
      </w:pPr>
      <w:r w:rsidRPr="0041552D">
        <w:rPr>
          <w:noProof/>
        </w:rPr>
        <w:pict>
          <v:group id="Skupina 246645" o:spid="_x0000_s5417" style="position:absolute;left:0;text-align:left;margin-left:0;margin-top:-.05pt;width:30.9pt;height:21.75pt;z-index:252538880"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">
            <v:shape id="Picture 242579" o:spid="_x0000_s5436"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">
              <v:imagedata r:id="rId33" o:title=""/>
            </v:shape>
            <v:shape id="Picture 242580" o:spid="_x0000_s5435"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">
              <v:imagedata r:id="rId34" o:title=""/>
            </v:shape>
            <v:shape id="Picture 242581" o:spid="_x0000_s5434"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">
              <v:imagedata r:id="rId56" o:title=""/>
            </v:shape>
            <v:shape id="Picture 242582" o:spid="_x0000_s5433"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">
              <v:imagedata r:id="rId57" o:title=""/>
            </v:shape>
            <v:shape id="Picture 242583" o:spid="_x0000_s5432"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">
              <v:imagedata r:id="rId58" o:title=""/>
            </v:shape>
            <v:shape id="Picture 242584" o:spid="_x0000_s5431"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">
              <v:imagedata r:id="rId38" o:title=""/>
            </v:shape>
            <v:shape id="Picture 242585" o:spid="_x0000_s5430"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">
              <v:imagedata r:id="rId59" o:title=""/>
            </v:shape>
            <v:shape id="Picture 242586" o:spid="_x0000_s5429"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">
              <v:imagedata r:id="rId40" o:title=""/>
            </v:shape>
            <v:shape id="Picture 242587" o:spid="_x0000_s5428"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">
              <v:imagedata r:id="rId41" o:title=""/>
            </v:shape>
            <v:shape id="Picture 242588" o:spid="_x0000_s5427"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">
              <v:imagedata r:id="rId42" o:title=""/>
            </v:shape>
            <v:shape id="Picture 242589" o:spid="_x0000_s5426"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">
              <v:imagedata r:id="rId60" o:title=""/>
            </v:shape>
            <v:shape id="Shape 5480" o:spid="_x0000_s5425"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424"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423"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">
              <v:imagedata r:id="rId44" o:title=""/>
            </v:shape>
            <v:shape id="Shape 5483" o:spid="_x0000_s5422"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421"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">
              <v:imagedata r:id="rId45" o:title=""/>
            </v:shape>
            <v:shape id="Shape 5485" o:spid="_x0000_s5420"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419"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">
              <v:imagedata r:id="rId61" o:title=""/>
            </v:shape>
            <v:shape id="Shape 5487" o:spid="_x0000_s5418"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Pr="0041552D">
        <w:rPr>
          <w:noProof/>
        </w:rPr>
        <w:pict>
          <v:group id="Skupina 245316" o:spid="_x0000_s5411" style="position:absolute;left:0;text-align:left;margin-left:286.75pt;margin-top:15pt;width:23.25pt;height:24pt;z-index:252118016;mso-position-horizontal-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">
            <v:shape id="Shape 42888" o:spid="_x0000_s5416"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415"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414"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413"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412"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anchorx="margin"/>
          </v:group>
        </w:pict>
      </w:r>
      <w:r w:rsidR="0038428E">
        <w:rPr>
          <w:rFonts w:ascii="Arial" w:hAnsi="Arial" w:cs="Arial"/>
        </w:rPr>
        <w:t xml:space="preserve">Vremenski obeti: </w:t>
      </w:r>
      <w:r w:rsidR="00D46711" w:rsidRPr="003749AE">
        <w:rPr>
          <w:rFonts w:ascii="Arial" w:hAnsi="Arial" w:cs="Arial"/>
        </w:rPr>
        <w:t xml:space="preserve">Še bo </w:t>
      </w:r>
      <w:r w:rsidR="00D46711" w:rsidRPr="00AF4ECB">
        <w:rPr>
          <w:rFonts w:ascii="Arial" w:hAnsi="Arial" w:cs="Arial"/>
          <w:b/>
          <w:bCs/>
        </w:rPr>
        <w:t>močno snežilo</w:t>
      </w:r>
      <w:r w:rsidR="00D46711" w:rsidRPr="003749AE">
        <w:rPr>
          <w:rFonts w:ascii="Arial" w:hAnsi="Arial" w:cs="Arial"/>
        </w:rPr>
        <w:t xml:space="preserve">. </w:t>
      </w:r>
      <w:r w:rsidR="00D46711" w:rsidRPr="00AF4ECB">
        <w:rPr>
          <w:rFonts w:ascii="Arial" w:hAnsi="Arial" w:cs="Arial"/>
          <w:b/>
          <w:bCs/>
        </w:rPr>
        <w:t>Mrzlo</w:t>
      </w:r>
      <w:r w:rsidR="00D46711" w:rsidRPr="003749AE">
        <w:rPr>
          <w:rFonts w:ascii="Arial" w:hAnsi="Arial" w:cs="Arial"/>
        </w:rPr>
        <w:t xml:space="preserve"> bo. </w:t>
      </w:r>
    </w:p>
    <w:p w:rsidR="0038428E" w:rsidRDefault="0041552D" w:rsidP="0038428E">
      <w:pPr>
        <w:ind w:firstLine="708"/>
        <w:rPr>
          <w:rFonts w:ascii="Arial" w:hAnsi="Arial" w:cs="Arial"/>
        </w:rPr>
      </w:pPr>
      <w:r w:rsidRPr="0041552D">
        <w:rPr>
          <w:b/>
          <w:bCs/>
          <w:noProof/>
        </w:rPr>
        <w:pict>
          <v:group id="Skupina 245355" o:spid="_x0000_s5405" style="position:absolute;left:0;text-align:left;margin-left:345.5pt;margin-top:2.25pt;width:23.25pt;height:24pt;z-index:252121088"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">
            <v:shape id="Shape 42888" o:spid="_x0000_s5410"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409"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408"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407"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406"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E56A4A" w:rsidRPr="00AF4ECB">
        <w:rPr>
          <w:rFonts w:ascii="Arial" w:hAnsi="Arial" w:cs="Arial"/>
          <w:b/>
          <w:bCs/>
        </w:rPr>
        <w:t>Precej snega</w:t>
      </w:r>
      <w:r w:rsidR="00E56A4A">
        <w:rPr>
          <w:rFonts w:ascii="Arial" w:hAnsi="Arial" w:cs="Arial"/>
        </w:rPr>
        <w:t xml:space="preserve"> bo zapadlo.</w:t>
      </w:r>
    </w:p>
    <w:p w:rsidR="007B0BF9" w:rsidRDefault="0041552D" w:rsidP="007B0BF9">
      <w:pPr>
        <w:rPr>
          <w:rFonts w:ascii="Arial" w:hAnsi="Arial" w:cs="Arial"/>
        </w:rPr>
      </w:pPr>
      <w:r w:rsidRPr="0041552D">
        <w:rPr>
          <w:noProof/>
        </w:rPr>
        <w:pict>
          <v:group id="Skupina 245322" o:spid="_x0000_s5399" style="position:absolute;margin-left:230.35pt;margin-top:.4pt;width:23.25pt;height:24pt;z-index:252119040"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">
            <v:shape id="Shape 42888" o:spid="_x0000_s5404"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403"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402"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401"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400"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5361" o:spid="_x0000_s5393" style="position:absolute;margin-left:411.5pt;margin-top:13.9pt;width:23.25pt;height:24pt;z-index:252122112;mso-position-horizontal-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sucKioAABr+AAAOAAAAZHJzL2Uyb0RvYy54bWzsXdtuJMeRfV9g/6HBRwMr1v0y8MiwLctY&#10;QLtrQNwP6GleYZLN7eaII3/9nshrRFZlVlbPjCzb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">
            <v:shape id="Shape 42888" o:spid="_x0000_s5398"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397"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396"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395"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394"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anchorx="margin"/>
          </v:group>
        </w:pict>
      </w:r>
      <w:r w:rsidR="007B0BF9">
        <w:rPr>
          <w:rFonts w:ascii="Arial" w:hAnsi="Arial" w:cs="Arial"/>
        </w:rPr>
        <w:t xml:space="preserve"> 6. </w:t>
      </w:r>
      <w:r w:rsidR="007B0BF9" w:rsidRPr="007B0BF9">
        <w:rPr>
          <w:rFonts w:ascii="Arial" w:hAnsi="Arial" w:cs="Arial"/>
          <w:sz w:val="24"/>
          <w:szCs w:val="24"/>
        </w:rPr>
        <w:t xml:space="preserve">februar   </w:t>
      </w:r>
      <w:r w:rsidR="007B0BF9" w:rsidRPr="00474B71">
        <w:rPr>
          <w:rFonts w:ascii="Arial" w:hAnsi="Arial" w:cs="Arial"/>
          <w:b/>
          <w:bCs/>
          <w:sz w:val="24"/>
          <w:szCs w:val="24"/>
        </w:rPr>
        <w:t>Rotija</w:t>
      </w:r>
      <w:r w:rsidR="007B0BF9" w:rsidRPr="00474B71">
        <w:rPr>
          <w:rFonts w:ascii="Arial" w:hAnsi="Arial" w:cs="Arial"/>
          <w:b/>
          <w:bCs/>
        </w:rPr>
        <w:t xml:space="preserve"> </w:t>
      </w:r>
      <w:r w:rsidR="007B0BF9">
        <w:rPr>
          <w:rFonts w:ascii="Arial" w:hAnsi="Arial" w:cs="Arial"/>
        </w:rPr>
        <w:t xml:space="preserve">(Doroteja) </w:t>
      </w:r>
      <w:r w:rsidR="007B0BF9">
        <w:rPr>
          <w:rFonts w:ascii="Arial" w:hAnsi="Arial" w:cs="Arial"/>
        </w:rPr>
        <w:tab/>
        <w:t xml:space="preserve">  </w:t>
      </w:r>
    </w:p>
    <w:p w:rsidR="007B0BF9" w:rsidRDefault="007B0BF9" w:rsidP="007B0BF9">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Rotija vse v sneg zavija.</w:t>
      </w:r>
    </w:p>
    <w:p w:rsidR="007B0BF9" w:rsidRDefault="007B0BF9" w:rsidP="007B0BF9">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Odnaša rada nam sneg Doroteja, če pa ne najde ga, ga pa</w:t>
      </w:r>
      <w:r>
        <w:rPr>
          <w:rFonts w:ascii="Arial" w:hAnsi="Arial" w:cs="Arial"/>
          <w:sz w:val="18"/>
          <w:szCs w:val="18"/>
        </w:rPr>
        <w:t xml:space="preserve"> </w:t>
      </w:r>
      <w:r>
        <w:rPr>
          <w:rFonts w:ascii="Arial" w:hAnsi="Arial" w:cs="Arial"/>
          <w:i/>
          <w:sz w:val="18"/>
          <w:szCs w:val="18"/>
        </w:rPr>
        <w:t>nareja.</w:t>
      </w:r>
    </w:p>
    <w:p w:rsidR="007B0BF9" w:rsidRPr="007B0BF9" w:rsidRDefault="007B0BF9" w:rsidP="00E90F86">
      <w:pPr>
        <w:rPr>
          <w:rFonts w:ascii="Arial" w:hAnsi="Arial" w:cs="Arial"/>
          <w:b/>
          <w:bCs/>
        </w:rPr>
      </w:pPr>
      <w:r w:rsidRPr="007B0BF9">
        <w:rPr>
          <w:rFonts w:ascii="Arial" w:hAnsi="Arial" w:cs="Arial"/>
          <w:b/>
          <w:bCs/>
          <w:sz w:val="20"/>
          <w:szCs w:val="20"/>
        </w:rPr>
        <w:lastRenderedPageBreak/>
        <w:t>Običajno je v tem času pri nas največ snega.</w:t>
      </w:r>
    </w:p>
    <w:p w:rsidR="00D46711" w:rsidRDefault="0041552D" w:rsidP="00D46711">
      <w:pPr>
        <w:ind w:firstLine="708"/>
        <w:rPr>
          <w:rFonts w:ascii="Arial" w:hAnsi="Arial" w:cs="Arial"/>
        </w:rPr>
      </w:pPr>
      <w:r w:rsidRPr="0041552D">
        <w:rPr>
          <w:noProof/>
        </w:rPr>
        <w:pict>
          <v:group id="Skupina 244346" o:spid="_x0000_s5387" style="position:absolute;left:0;text-align:left;margin-left:236.45pt;margin-top:26.65pt;width:9pt;height:12.75pt;z-index:251893760"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">
            <v:shape id="Shape 42888" o:spid="_x0000_s5392"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391"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390"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389"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388"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4340" o:spid="_x0000_s5381" style="position:absolute;left:0;text-align:left;margin-left:263.5pt;margin-top:26.65pt;width:20.15pt;height:18.75pt;z-index:251891712;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">
            <v:shape id="Shape 42888" o:spid="_x0000_s5386"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385"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384"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383"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382"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4352" o:spid="_x0000_s5375" style="position:absolute;left:0;text-align:left;margin-left:310.15pt;margin-top:26.45pt;width:21pt;height:25.3pt;z-index:251895808;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">
            <v:shape id="Shape 42888" o:spid="_x0000_s5380"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379"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378"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377"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376"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Pr>
          <w:rFonts w:ascii="Arial" w:hAnsi="Arial" w:cs="Arial"/>
          <w:noProof/>
        </w:rPr>
        <w:pict>
          <v:oval id="Elipsa 244313" o:spid="_x0000_s5374" style="position:absolute;left:0;text-align:left;margin-left:4.5pt;margin-top:.75pt;width:10.5pt;height:10.5pt;z-index:2517053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" fillcolor="#4472c4 [3204]" strokecolor="#1f3763 [1604]" strokeweight="1pt">
            <v:stroke joinstyle="miter"/>
            <v:path arrowok="t"/>
          </v:oval>
        </w:pict>
      </w:r>
      <w:r w:rsidR="00D46711" w:rsidRPr="003749AE">
        <w:rPr>
          <w:rFonts w:ascii="Arial" w:hAnsi="Arial" w:cs="Arial"/>
        </w:rPr>
        <w:t xml:space="preserve">Mlaj bo nastopil v četrtek 11. februarja ob 20.08. uri. Še  vedno </w:t>
      </w:r>
      <w:r w:rsidR="00D46711" w:rsidRPr="00AF4ECB">
        <w:rPr>
          <w:rFonts w:ascii="Arial" w:hAnsi="Arial" w:cs="Arial"/>
          <w:b/>
          <w:bCs/>
        </w:rPr>
        <w:t>bo snežilo</w:t>
      </w:r>
      <w:r w:rsidR="00D46711" w:rsidRPr="003749AE">
        <w:rPr>
          <w:rFonts w:ascii="Arial" w:hAnsi="Arial" w:cs="Arial"/>
        </w:rPr>
        <w:t xml:space="preserve">.  </w:t>
      </w:r>
      <w:r w:rsidR="00D46711" w:rsidRPr="00AF4ECB">
        <w:rPr>
          <w:rFonts w:ascii="Arial" w:hAnsi="Arial" w:cs="Arial"/>
          <w:b/>
          <w:bCs/>
        </w:rPr>
        <w:t>Precej snega</w:t>
      </w:r>
      <w:r w:rsidR="00D46711" w:rsidRPr="003749AE">
        <w:rPr>
          <w:rFonts w:ascii="Arial" w:hAnsi="Arial" w:cs="Arial"/>
        </w:rPr>
        <w:t xml:space="preserve"> bo zapadlo. Mrzlo bo. </w:t>
      </w:r>
    </w:p>
    <w:p w:rsidR="007B0BF9" w:rsidRDefault="00B5496E" w:rsidP="007B0BF9">
      <w:pPr>
        <w:rPr>
          <w:rFonts w:ascii="Arial" w:hAnsi="Arial" w:cs="Arial"/>
        </w:rPr>
      </w:pPr>
      <w:r>
        <w:rPr>
          <w:noProof/>
          <w:lang w:eastAsia="sl-SI"/>
        </w:rPr>
        <w:drawing>
          <wp:anchor distT="0" distB="0" distL="114300" distR="114300" simplePos="0" relativeHeight="252266496" behindDoc="0" locked="0" layoutInCell="1" allowOverlap="1">
            <wp:simplePos x="0" y="0"/>
            <wp:positionH relativeFrom="column">
              <wp:posOffset>2453273</wp:posOffset>
            </wp:positionH>
            <wp:positionV relativeFrom="paragraph">
              <wp:posOffset>212725</wp:posOffset>
            </wp:positionV>
            <wp:extent cx="2078355" cy="1400175"/>
            <wp:effectExtent l="0" t="0" r="0" b="9525"/>
            <wp:wrapSquare wrapText="bothSides"/>
            <wp:docPr id="6390" name="Picture 6390"/>
            <wp:cNvGraphicFramePr/>
            <a:graphic xmlns:a="http://schemas.openxmlformats.org/drawingml/2006/main">
              <a:graphicData uri="http://schemas.openxmlformats.org/drawingml/2006/picture">
                <pic:pic xmlns:pic="http://schemas.openxmlformats.org/drawingml/2006/picture">
                  <pic:nvPicPr>
                    <pic:cNvPr id="6390" name="Picture 6390"/>
                    <pic:cNvPicPr/>
                  </pic:nvPicPr>
                  <pic:blipFill>
                    <a:blip r:embed="rId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78355" cy="1400175"/>
                    </a:xfrm>
                    <a:prstGeom prst="rect">
                      <a:avLst/>
                    </a:prstGeom>
                  </pic:spPr>
                </pic:pic>
              </a:graphicData>
            </a:graphic>
          </wp:anchor>
        </w:drawing>
      </w:r>
      <w:r w:rsidR="007B0BF9">
        <w:rPr>
          <w:rFonts w:ascii="Arial" w:hAnsi="Arial" w:cs="Arial"/>
        </w:rPr>
        <w:t>9. februar   Polona  In obeti gobarske letine ter mokrega poletja.</w:t>
      </w:r>
    </w:p>
    <w:p w:rsidR="007B0BF9" w:rsidRDefault="007B0BF9" w:rsidP="007B0BF9">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Se Polona v soncu odtaja, v mokrem poletju nam gob preostaja.  </w:t>
      </w:r>
    </w:p>
    <w:p w:rsidR="007B0BF9" w:rsidRDefault="007B0BF9" w:rsidP="007B0BF9">
      <w:pPr>
        <w:spacing w:line="254" w:lineRule="auto"/>
        <w:rPr>
          <w:rFonts w:ascii="Arial" w:hAnsi="Arial" w:cs="Arial"/>
        </w:rPr>
      </w:pPr>
      <w:r>
        <w:rPr>
          <w:rFonts w:ascii="Arial" w:hAnsi="Arial" w:cs="Arial"/>
        </w:rPr>
        <w:t xml:space="preserve">14. februar   </w:t>
      </w:r>
      <w:r w:rsidRPr="00474B71">
        <w:rPr>
          <w:rFonts w:ascii="Arial" w:hAnsi="Arial" w:cs="Arial"/>
          <w:b/>
          <w:bCs/>
        </w:rPr>
        <w:t>Valentin</w:t>
      </w:r>
      <w:r>
        <w:rPr>
          <w:rFonts w:ascii="Arial" w:hAnsi="Arial" w:cs="Arial"/>
        </w:rPr>
        <w:t xml:space="preserve"> </w:t>
      </w:r>
    </w:p>
    <w:p w:rsidR="007B0BF9" w:rsidRDefault="007B0BF9" w:rsidP="007B0BF9">
      <w:pPr>
        <w:rPr>
          <w:rFonts w:ascii="Arial" w:hAnsi="Arial" w:cs="Arial"/>
        </w:rPr>
      </w:pPr>
      <w:r>
        <w:rPr>
          <w:rFonts w:ascii="MS Gothic" w:eastAsia="MS Gothic" w:hAnsi="MS Gothic" w:cs="MS Gothic" w:hint="eastAsia"/>
          <w:i/>
          <w:sz w:val="18"/>
          <w:szCs w:val="18"/>
          <w:lang w:val="en-US"/>
        </w:rPr>
        <w:t>▶</w:t>
      </w:r>
      <w:r>
        <w:rPr>
          <w:rFonts w:ascii="Arial" w:hAnsi="Arial" w:cs="Arial"/>
          <w:i/>
          <w:sz w:val="18"/>
          <w:szCs w:val="18"/>
        </w:rPr>
        <w:t xml:space="preserve"> Valentin ima ključe do korenin.</w:t>
      </w:r>
      <w:r>
        <w:rPr>
          <w:rFonts w:ascii="Arial" w:hAnsi="Arial" w:cs="Arial"/>
        </w:rPr>
        <w:tab/>
      </w:r>
    </w:p>
    <w:p w:rsidR="007445B9" w:rsidRDefault="007445B9" w:rsidP="007445B9">
      <w:pPr>
        <w:rPr>
          <w:rFonts w:ascii="Arial" w:hAnsi="Arial" w:cs="Arial"/>
          <w:i/>
          <w:color w:val="385623" w:themeColor="accent6" w:themeShade="80"/>
        </w:rPr>
      </w:pPr>
      <w:r>
        <w:rPr>
          <w:rFonts w:ascii="Arial" w:hAnsi="Arial" w:cs="Arial"/>
          <w:i/>
          <w:color w:val="385623" w:themeColor="accent6" w:themeShade="80"/>
        </w:rPr>
        <w:t xml:space="preserve">Kaj pa </w:t>
      </w:r>
      <w:r w:rsidRPr="00B5496E">
        <w:rPr>
          <w:rFonts w:ascii="Arial" w:hAnsi="Arial" w:cs="Arial"/>
          <w:i/>
          <w:color w:val="002060"/>
          <w:sz w:val="28"/>
          <w:szCs w:val="28"/>
        </w:rPr>
        <w:t>Pust</w:t>
      </w:r>
      <w:r>
        <w:rPr>
          <w:rFonts w:ascii="Arial" w:hAnsi="Arial" w:cs="Arial"/>
          <w:i/>
          <w:color w:val="385623" w:themeColor="accent6" w:themeShade="80"/>
        </w:rPr>
        <w:t>?</w:t>
      </w:r>
      <w:r w:rsidR="004E6E9D">
        <w:rPr>
          <w:rFonts w:ascii="Arial" w:hAnsi="Arial" w:cs="Arial"/>
          <w:i/>
          <w:color w:val="385623" w:themeColor="accent6" w:themeShade="80"/>
        </w:rPr>
        <w:t xml:space="preserve"> Letos</w:t>
      </w:r>
      <w:r w:rsidR="00AF4ECB">
        <w:rPr>
          <w:rFonts w:ascii="Arial" w:hAnsi="Arial" w:cs="Arial"/>
          <w:i/>
          <w:color w:val="385623" w:themeColor="accent6" w:themeShade="80"/>
        </w:rPr>
        <w:t xml:space="preserve"> </w:t>
      </w:r>
      <w:r w:rsidR="004E6E9D">
        <w:rPr>
          <w:rFonts w:ascii="Arial" w:hAnsi="Arial" w:cs="Arial"/>
          <w:i/>
          <w:color w:val="385623" w:themeColor="accent6" w:themeShade="80"/>
        </w:rPr>
        <w:t>bo v torek 16.2.</w:t>
      </w:r>
      <w:r>
        <w:rPr>
          <w:rFonts w:ascii="Arial" w:hAnsi="Arial" w:cs="Arial"/>
          <w:i/>
          <w:color w:val="385623" w:themeColor="accent6" w:themeShade="80"/>
        </w:rPr>
        <w:t xml:space="preserve">  Kaj obeta?</w:t>
      </w:r>
    </w:p>
    <w:p w:rsidR="007445B9" w:rsidRDefault="007445B9" w:rsidP="007445B9">
      <w:pPr>
        <w:spacing w:after="3"/>
        <w:ind w:left="124" w:hanging="10"/>
        <w:jc w:val="center"/>
      </w:pPr>
      <w:r>
        <w:rPr>
          <w:i/>
          <w:sz w:val="20"/>
        </w:rPr>
        <w:t>Pusta se običajno veselimo v februarju, včasih pa v marcu.( Letos torek 16.2 !!!!!!.)</w:t>
      </w:r>
    </w:p>
    <w:p w:rsidR="007445B9" w:rsidRDefault="007445B9" w:rsidP="007445B9">
      <w:pPr>
        <w:spacing w:after="3"/>
        <w:ind w:left="124" w:hanging="10"/>
        <w:jc w:val="center"/>
      </w:pPr>
      <w:r>
        <w:rPr>
          <w:i/>
          <w:sz w:val="20"/>
        </w:rPr>
        <w:t>Če na pustni dan dežuje, fižol dobro obrodi.</w:t>
      </w:r>
    </w:p>
    <w:p w:rsidR="007445B9" w:rsidRDefault="007445B9" w:rsidP="007445B9">
      <w:pPr>
        <w:spacing w:after="3"/>
        <w:ind w:left="124" w:hanging="10"/>
        <w:jc w:val="center"/>
      </w:pPr>
      <w:r>
        <w:rPr>
          <w:i/>
          <w:sz w:val="20"/>
        </w:rPr>
        <w:t>Če pust na soncu greje, se letina med dobre šteje.</w:t>
      </w:r>
    </w:p>
    <w:p w:rsidR="007445B9" w:rsidRDefault="007445B9" w:rsidP="007445B9">
      <w:pPr>
        <w:spacing w:after="3"/>
        <w:ind w:left="124" w:hanging="10"/>
        <w:jc w:val="center"/>
      </w:pPr>
      <w:r>
        <w:rPr>
          <w:i/>
          <w:sz w:val="20"/>
        </w:rPr>
        <w:t>Kjer se na pust megla vleče, tam bo toča pobila.</w:t>
      </w:r>
    </w:p>
    <w:p w:rsidR="007445B9" w:rsidRDefault="007445B9" w:rsidP="007445B9">
      <w:pPr>
        <w:spacing w:after="3"/>
        <w:ind w:left="124" w:hanging="10"/>
        <w:jc w:val="center"/>
      </w:pPr>
      <w:r>
        <w:rPr>
          <w:i/>
          <w:sz w:val="20"/>
        </w:rPr>
        <w:t>Pustna nedelja pod oknom, velika noč za pečjo.</w:t>
      </w:r>
    </w:p>
    <w:p w:rsidR="007445B9" w:rsidRDefault="007445B9" w:rsidP="007445B9">
      <w:pPr>
        <w:spacing w:after="3"/>
        <w:ind w:left="124" w:hanging="10"/>
        <w:jc w:val="center"/>
      </w:pPr>
      <w:r>
        <w:rPr>
          <w:i/>
          <w:sz w:val="20"/>
        </w:rPr>
        <w:t>Pust na soncu, velika noč na peči.</w:t>
      </w:r>
    </w:p>
    <w:p w:rsidR="007445B9" w:rsidRDefault="007445B9" w:rsidP="007445B9">
      <w:pPr>
        <w:spacing w:after="3"/>
        <w:ind w:left="124" w:hanging="10"/>
        <w:jc w:val="center"/>
      </w:pPr>
      <w:r>
        <w:rPr>
          <w:i/>
          <w:sz w:val="20"/>
        </w:rPr>
        <w:t>Pust zjutraj oblačen, kmet bo ajde jeseni lačen.</w:t>
      </w:r>
    </w:p>
    <w:p w:rsidR="007445B9" w:rsidRDefault="007445B9" w:rsidP="007445B9">
      <w:pPr>
        <w:spacing w:after="3"/>
        <w:ind w:left="124" w:hanging="10"/>
        <w:jc w:val="center"/>
        <w:rPr>
          <w:i/>
          <w:sz w:val="20"/>
        </w:rPr>
      </w:pPr>
      <w:r>
        <w:rPr>
          <w:i/>
          <w:sz w:val="20"/>
        </w:rPr>
        <w:t>Če ima o pustu sonce moč, mrzla bo velika noč.</w:t>
      </w:r>
    </w:p>
    <w:p w:rsidR="007445B9" w:rsidRDefault="007445B9" w:rsidP="007445B9">
      <w:pPr>
        <w:spacing w:after="3"/>
        <w:rPr>
          <w:sz w:val="20"/>
        </w:rPr>
      </w:pPr>
      <w:r>
        <w:rPr>
          <w:sz w:val="20"/>
        </w:rPr>
        <w:t>Človek kar težko verjame, kaj vse so naši dedje povezovali s takim smešnim 'praznikom' kot je pust. Z najbolj grdimi maskami so na ta dan podili zimo stran.</w:t>
      </w:r>
    </w:p>
    <w:p w:rsidR="007445B9" w:rsidRPr="00897F0F" w:rsidRDefault="007445B9" w:rsidP="007445B9">
      <w:pPr>
        <w:spacing w:after="3"/>
        <w:ind w:firstLine="124"/>
        <w:jc w:val="center"/>
        <w:rPr>
          <w:i/>
          <w:iCs/>
          <w:color w:val="002060"/>
          <w:sz w:val="32"/>
          <w:szCs w:val="32"/>
        </w:rPr>
      </w:pPr>
      <w:r w:rsidRPr="00897F0F">
        <w:rPr>
          <w:i/>
          <w:iCs/>
          <w:color w:val="002060"/>
          <w:sz w:val="32"/>
          <w:szCs w:val="32"/>
        </w:rPr>
        <w:t>Pepelnica</w:t>
      </w:r>
    </w:p>
    <w:p w:rsidR="00E56A4A" w:rsidRPr="007445B9" w:rsidRDefault="007445B9" w:rsidP="007445B9">
      <w:pPr>
        <w:spacing w:after="3"/>
        <w:ind w:firstLine="124"/>
        <w:rPr>
          <w:i/>
          <w:iCs/>
        </w:rPr>
      </w:pPr>
      <w:r>
        <w:rPr>
          <w:i/>
          <w:iCs/>
        </w:rPr>
        <w:t>Kakor vreme pepelnice kaže, tako cel' post ostane.</w:t>
      </w:r>
      <w:r>
        <w:rPr>
          <w:i/>
          <w:iCs/>
        </w:rPr>
        <w:tab/>
        <w:t>(Letos sreda 1</w:t>
      </w:r>
      <w:r w:rsidR="004E6E9D">
        <w:rPr>
          <w:i/>
          <w:iCs/>
        </w:rPr>
        <w:t>7</w:t>
      </w:r>
      <w:r>
        <w:rPr>
          <w:i/>
          <w:iCs/>
        </w:rPr>
        <w:t>.2.)</w:t>
      </w:r>
    </w:p>
    <w:p w:rsidR="00E56A4A" w:rsidRDefault="0041552D" w:rsidP="00D46711">
      <w:pPr>
        <w:rPr>
          <w:rFonts w:ascii="Arial" w:hAnsi="Arial" w:cs="Arial"/>
        </w:rPr>
      </w:pPr>
      <w:r>
        <w:rPr>
          <w:rFonts w:ascii="Arial" w:hAnsi="Arial" w:cs="Arial"/>
          <w:noProof/>
        </w:rPr>
        <w:pict>
          <v:shape id="Luna 244316" o:spid="_x0000_s5373" type="#_x0000_t184" style="position:absolute;margin-left:0;margin-top:0;width:6.75pt;height:11.25pt;rotation:180;z-index:25169920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" fillcolor="#4472c4 [3204]" strokecolor="#1f3763 [1604]" strokeweight="1pt">
            <v:path arrowok="t"/>
          </v:shape>
        </w:pict>
      </w:r>
      <w:r w:rsidR="00D46711" w:rsidRPr="003749AE">
        <w:rPr>
          <w:rFonts w:ascii="Arial" w:hAnsi="Arial" w:cs="Arial"/>
        </w:rPr>
        <w:t xml:space="preserve">     Prvi krajec bo nastopil v petek 19. februarja ob 19.49. uri. </w:t>
      </w:r>
    </w:p>
    <w:p w:rsidR="00D46711" w:rsidRPr="003749AE" w:rsidRDefault="0041552D" w:rsidP="00E56A4A">
      <w:pPr>
        <w:ind w:left="708"/>
        <w:rPr>
          <w:rFonts w:ascii="Arial" w:hAnsi="Arial" w:cs="Arial"/>
        </w:rPr>
      </w:pPr>
      <w:r w:rsidRPr="0041552D">
        <w:rPr>
          <w:noProof/>
        </w:rPr>
        <w:pict>
          <v:group id="Skupina 246453" o:spid="_x0000_s5354" style="position:absolute;left:0;text-align:left;margin-left:0;margin-top:-.05pt;width:24.45pt;height:25.6pt;z-index:252510208"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">
            <v:shape id="Picture 242579" o:spid="_x0000_s5372"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">
              <v:imagedata r:id="rId47" o:title=""/>
            </v:shape>
            <v:shape id="Picture 242580" o:spid="_x0000_s5371"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">
              <v:imagedata r:id="rId35" o:title=""/>
            </v:shape>
            <v:shape id="Picture 242581" o:spid="_x0000_s5370"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">
              <v:imagedata r:id="rId36" o:title=""/>
            </v:shape>
            <v:shape id="Picture 242582" o:spid="_x0000_s5369"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">
              <v:imagedata r:id="rId37" o:title=""/>
            </v:shape>
            <v:shape id="Picture 242583" o:spid="_x0000_s5368"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">
              <v:imagedata r:id="rId48" o:title=""/>
            </v:shape>
            <v:shape id="Picture 242584" o:spid="_x0000_s5367"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">
              <v:imagedata r:id="rId39" o:title=""/>
            </v:shape>
            <v:shape id="Picture 242585" o:spid="_x0000_s5366"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">
              <v:imagedata r:id="rId49" o:title=""/>
            </v:shape>
            <v:shape id="Picture 242586" o:spid="_x0000_s5365"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">
              <v:imagedata r:id="rId50" o:title=""/>
            </v:shape>
            <v:shape id="Picture 242587" o:spid="_x0000_s5364"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">
              <v:imagedata r:id="rId51" o:title=""/>
            </v:shape>
            <v:shape id="Picture 242588" o:spid="_x0000_s5363"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">
              <v:imagedata r:id="rId43" o:title=""/>
            </v:shape>
            <v:shape id="Picture 242589" o:spid="_x0000_s5362"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">
              <v:imagedata r:id="rId52" o:title=""/>
            </v:shape>
            <v:shape id="Shape 5480" o:spid="_x0000_s5361"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Picture 242590" o:spid="_x0000_s5360"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">
              <v:imagedata r:id="rId53" o:title=""/>
            </v:shape>
            <v:shape id="Shape 5483" o:spid="_x0000_s5359"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358"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">
              <v:imagedata r:id="rId46" o:title=""/>
            </v:shape>
            <v:shape id="Shape 5485" o:spid="_x0000_s5357"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356"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">
              <v:imagedata r:id="rId54" o:title=""/>
            </v:shape>
            <v:shape id="Shape 5487" o:spid="_x0000_s5355"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E56A4A">
        <w:rPr>
          <w:rFonts w:ascii="Arial" w:hAnsi="Arial" w:cs="Arial"/>
        </w:rPr>
        <w:t>Vremenski obeti:</w:t>
      </w:r>
      <w:r w:rsidR="00D46711" w:rsidRPr="003749AE">
        <w:rPr>
          <w:rFonts w:ascii="Arial" w:hAnsi="Arial" w:cs="Arial"/>
        </w:rPr>
        <w:t xml:space="preserve"> Po dnevu lepega vremena bo spet </w:t>
      </w:r>
      <w:r w:rsidR="00D46711" w:rsidRPr="00AF4ECB">
        <w:rPr>
          <w:rFonts w:ascii="Arial" w:hAnsi="Arial" w:cs="Arial"/>
          <w:b/>
          <w:bCs/>
        </w:rPr>
        <w:t>snežilo.</w:t>
      </w:r>
      <w:r w:rsidR="00D46711" w:rsidRPr="003749AE">
        <w:rPr>
          <w:rFonts w:ascii="Arial" w:hAnsi="Arial" w:cs="Arial"/>
        </w:rPr>
        <w:t xml:space="preserve"> </w:t>
      </w:r>
      <w:r w:rsidR="00D46711" w:rsidRPr="00AF4ECB">
        <w:rPr>
          <w:rFonts w:ascii="Arial" w:hAnsi="Arial" w:cs="Arial"/>
          <w:b/>
          <w:bCs/>
        </w:rPr>
        <w:t>Močan veter</w:t>
      </w:r>
      <w:r w:rsidR="00D46711" w:rsidRPr="003749AE">
        <w:rPr>
          <w:rFonts w:ascii="Arial" w:hAnsi="Arial" w:cs="Arial"/>
        </w:rPr>
        <w:t xml:space="preserve"> in </w:t>
      </w:r>
      <w:r w:rsidR="00D46711" w:rsidRPr="00AF4ECB">
        <w:rPr>
          <w:rFonts w:ascii="Arial" w:hAnsi="Arial" w:cs="Arial"/>
          <w:b/>
          <w:bCs/>
        </w:rPr>
        <w:t>hud mraz</w:t>
      </w:r>
      <w:r w:rsidR="00D46711" w:rsidRPr="003749AE">
        <w:rPr>
          <w:rFonts w:ascii="Arial" w:hAnsi="Arial" w:cs="Arial"/>
        </w:rPr>
        <w:t xml:space="preserve"> nam bosta delala skrbi. Poledica.</w:t>
      </w:r>
      <w:r w:rsidR="00E56A4A" w:rsidRPr="00E56A4A">
        <w:rPr>
          <w:noProof/>
        </w:rPr>
        <w:t xml:space="preserve"> </w:t>
      </w:r>
    </w:p>
    <w:p w:rsidR="00D32F81" w:rsidRPr="00D32F81" w:rsidRDefault="0041552D" w:rsidP="007B0BF9">
      <w:pPr>
        <w:rPr>
          <w:rFonts w:ascii="Arial" w:hAnsi="Arial" w:cs="Arial"/>
          <w:color w:val="002060"/>
        </w:rPr>
      </w:pPr>
      <w:r w:rsidRPr="0041552D">
        <w:rPr>
          <w:noProof/>
        </w:rPr>
        <w:pict>
          <v:group id="Skupina 244384" o:spid="_x0000_s5348" style="position:absolute;margin-left:206.5pt;margin-top:7.25pt;width:9pt;height:12.75pt;z-index:251901952"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">
            <v:shape id="Shape 42888" o:spid="_x0000_s5353"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352"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351"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350"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349"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4378" o:spid="_x0000_s5342" style="position:absolute;margin-left:294.65pt;margin-top:19.15pt;width:27.55pt;height:24.1pt;z-index:251899904;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">
            <v:shape id="Shape 42888" o:spid="_x0000_s5347"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346"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345"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344"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343"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4402" o:spid="_x0000_s5336" style="position:absolute;margin-left:258.45pt;margin-top:4.95pt;width:17.25pt;height:21.4pt;z-index:251908096;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">
            <v:shape id="Shape 42888" o:spid="_x0000_s5341"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340"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339"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338"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337"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4390" o:spid="_x0000_s5330" style="position:absolute;margin-left:224.95pt;margin-top:18.9pt;width:20.7pt;height:18.5pt;z-index:251904000;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jujRioAACT+AAAOAAAAZHJzL2Uyb0RvYy54bWzsXdtuJMeRfV9g/6HBRwMr1v0y8MiwLctY&#10;QLtrQNwP6GleYZLN7eaII3/9nshrRFZlVlbPjCzb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">
            <v:shape id="Shape 42888" o:spid="_x0000_s5335"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334"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333"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332"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331"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7B0BF9">
        <w:rPr>
          <w:rFonts w:ascii="Arial" w:hAnsi="Arial" w:cs="Arial"/>
        </w:rPr>
        <w:t xml:space="preserve">22. februar   </w:t>
      </w:r>
      <w:r w:rsidR="00D32F81" w:rsidRPr="00D32F81">
        <w:rPr>
          <w:rFonts w:ascii="Arial" w:hAnsi="Arial" w:cs="Arial"/>
          <w:color w:val="002060"/>
        </w:rPr>
        <w:t xml:space="preserve">Sv. Petra stol </w:t>
      </w:r>
    </w:p>
    <w:p w:rsidR="007B0BF9" w:rsidRDefault="0041552D" w:rsidP="007B0BF9">
      <w:pPr>
        <w:rPr>
          <w:rFonts w:ascii="Arial" w:hAnsi="Arial" w:cs="Arial"/>
        </w:rPr>
      </w:pPr>
      <w:r w:rsidRPr="0041552D">
        <w:rPr>
          <w:noProof/>
        </w:rPr>
        <w:lastRenderedPageBreak/>
        <w:pict>
          <v:group id="Skupina 244396" o:spid="_x0000_s5324" style="position:absolute;margin-left:269.65pt;margin-top:15.7pt;width:25.05pt;height:24.45pt;z-index:251906048;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">
            <v:shape id="Shape 42888" o:spid="_x0000_s5329"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328"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327"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326"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325"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7B0BF9">
        <w:rPr>
          <w:rFonts w:ascii="Arial" w:hAnsi="Arial" w:cs="Arial"/>
        </w:rPr>
        <w:t xml:space="preserve">Praznik antiohijskega Svetega sedeža  </w:t>
      </w:r>
    </w:p>
    <w:p w:rsidR="007B0BF9" w:rsidRDefault="007B0BF9" w:rsidP="007B0BF9">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Kakor na Petrovo vreme kane, tako ves mesec ostane.</w:t>
      </w:r>
      <w:r w:rsidR="00D32F81">
        <w:rPr>
          <w:rFonts w:ascii="Arial" w:hAnsi="Arial" w:cs="Arial"/>
          <w:i/>
          <w:sz w:val="18"/>
          <w:szCs w:val="18"/>
        </w:rPr>
        <w:t xml:space="preserve"> </w:t>
      </w:r>
    </w:p>
    <w:p w:rsidR="007B0BF9" w:rsidRDefault="007B0BF9" w:rsidP="007B0BF9">
      <w:pPr>
        <w:rPr>
          <w:rFonts w:ascii="Arial" w:hAnsi="Arial" w:cs="Arial"/>
        </w:rPr>
      </w:pPr>
      <w:r>
        <w:rPr>
          <w:rFonts w:ascii="Arial" w:hAnsi="Arial" w:cs="Arial"/>
          <w:i/>
          <w:sz w:val="18"/>
          <w:szCs w:val="18"/>
        </w:rPr>
        <w:t xml:space="preserve"> </w:t>
      </w:r>
      <w:r>
        <w:rPr>
          <w:rFonts w:ascii="MS Gothic" w:eastAsia="MS Gothic" w:hAnsi="MS Gothic" w:cs="MS Gothic" w:hint="eastAsia"/>
          <w:i/>
          <w:sz w:val="18"/>
          <w:szCs w:val="18"/>
          <w:lang w:val="en-US"/>
        </w:rPr>
        <w:t>▶</w:t>
      </w:r>
      <w:r>
        <w:rPr>
          <w:rFonts w:ascii="Arial" w:hAnsi="Arial" w:cs="Arial"/>
          <w:i/>
          <w:sz w:val="18"/>
          <w:szCs w:val="18"/>
        </w:rPr>
        <w:t xml:space="preserve"> Petra stol mrazi, zima še dolgo trpi.</w:t>
      </w:r>
      <w:r>
        <w:rPr>
          <w:rFonts w:ascii="Arial" w:hAnsi="Arial" w:cs="Arial"/>
        </w:rPr>
        <w:t xml:space="preserve"> </w:t>
      </w:r>
    </w:p>
    <w:p w:rsidR="007B0BF9" w:rsidRPr="007B0BF9" w:rsidRDefault="007B0BF9" w:rsidP="007B0BF9">
      <w:pPr>
        <w:rPr>
          <w:rFonts w:ascii="Arial" w:hAnsi="Arial" w:cs="Arial"/>
          <w:color w:val="002060"/>
          <w:sz w:val="24"/>
          <w:szCs w:val="24"/>
        </w:rPr>
      </w:pPr>
      <w:r w:rsidRPr="007B0BF9">
        <w:rPr>
          <w:rFonts w:ascii="Arial" w:hAnsi="Arial" w:cs="Arial"/>
          <w:color w:val="002060"/>
          <w:sz w:val="24"/>
          <w:szCs w:val="24"/>
        </w:rPr>
        <w:t xml:space="preserve">24. februar  </w:t>
      </w:r>
      <w:r w:rsidRPr="00474B71">
        <w:rPr>
          <w:rFonts w:ascii="Arial" w:hAnsi="Arial" w:cs="Arial"/>
          <w:b/>
          <w:bCs/>
          <w:color w:val="002060"/>
          <w:sz w:val="24"/>
          <w:szCs w:val="24"/>
        </w:rPr>
        <w:t xml:space="preserve"> Matija</w:t>
      </w:r>
    </w:p>
    <w:p w:rsidR="007B0BF9" w:rsidRDefault="007B0BF9" w:rsidP="007B0BF9">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Kadar Matija zmrzuje, še štirideset dni mraza napoveduje.</w:t>
      </w:r>
    </w:p>
    <w:p w:rsidR="007B0BF9" w:rsidRDefault="007B0BF9" w:rsidP="007B0BF9">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Matija led razbija, če ga ni, ga pa naredi.</w:t>
      </w:r>
    </w:p>
    <w:p w:rsidR="007B0BF9" w:rsidRDefault="007B0BF9" w:rsidP="007B0BF9">
      <w:pPr>
        <w:rPr>
          <w:rFonts w:ascii="Arial" w:hAnsi="Arial" w:cs="Arial"/>
          <w:i/>
          <w:sz w:val="18"/>
          <w:szCs w:val="18"/>
        </w:rPr>
      </w:pPr>
      <w:r>
        <w:rPr>
          <w:rFonts w:ascii="MS Gothic" w:eastAsia="MS Gothic" w:hAnsi="MS Gothic" w:cs="MS Gothic" w:hint="eastAsia"/>
          <w:i/>
          <w:sz w:val="18"/>
          <w:szCs w:val="18"/>
          <w:lang w:val="en-US"/>
        </w:rPr>
        <w:t>▶</w:t>
      </w:r>
      <w:r>
        <w:rPr>
          <w:rFonts w:ascii="Arial" w:hAnsi="Arial" w:cs="Arial"/>
          <w:i/>
          <w:sz w:val="18"/>
          <w:szCs w:val="18"/>
        </w:rPr>
        <w:t xml:space="preserve"> Po Matiji ne gre noben lisjak čez led domov.</w:t>
      </w:r>
    </w:p>
    <w:p w:rsidR="00E56A4A" w:rsidRDefault="007B0BF9" w:rsidP="00D46711">
      <w:pPr>
        <w:rPr>
          <w:rFonts w:ascii="Arial" w:hAnsi="Arial" w:cs="Arial"/>
        </w:rPr>
      </w:pPr>
      <w:r>
        <w:rPr>
          <w:rFonts w:ascii="Arial" w:hAnsi="Arial" w:cs="Arial"/>
        </w:rPr>
        <w:t>»Takole velja«, mi je rekel dedek Matija. »Za moj god, o sv. Matiji, se zima poslovi. Matija odtaja sneg in led ter napove prvi del pomladi«.</w:t>
      </w:r>
    </w:p>
    <w:p w:rsidR="00644634" w:rsidRDefault="0041552D" w:rsidP="00D46711">
      <w:pPr>
        <w:rPr>
          <w:rFonts w:ascii="Arial" w:hAnsi="Arial" w:cs="Arial"/>
        </w:rPr>
      </w:pPr>
      <w:r w:rsidRPr="0041552D">
        <w:rPr>
          <w:noProof/>
        </w:rPr>
        <w:pict>
          <v:group id="Skupina 246536" o:spid="_x0000_s5276" style="position:absolute;margin-left:294.95pt;margin-top:20.3pt;width:34.25pt;height:33.25pt;z-index:252512256"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">
            <v:shape id="Shape 20156" o:spid="_x0000_s5323"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5322"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5321"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5320"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5319"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5318"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5317"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5316"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5315"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5314"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5313"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5312"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5311"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5310"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5309"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5308"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5307"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5306"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5305"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5304"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5303"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5302"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5301"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5300"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5299"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5298"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5297"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5296"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5295"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5294"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5293"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5292"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5291"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5290"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5289"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5288"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5287"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5286"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5285"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5284"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5283"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5282"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5281"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5280"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5279"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5278"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5277"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w10:wrap type="square"/>
          </v:group>
        </w:pict>
      </w:r>
      <w:r>
        <w:rPr>
          <w:rFonts w:ascii="Arial" w:hAnsi="Arial" w:cs="Arial"/>
          <w:noProof/>
        </w:rPr>
        <w:pict>
          <v:shape id="Diagram poteka: povezovalnik 244315" o:spid="_x0000_s5275" type="#_x0000_t120" style="position:absolute;margin-left:0;margin-top:-.05pt;width:9.75pt;height:9pt;flip:y;z-index:2517002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" fillcolor="white [3201]" strokecolor="#70ad47 [3209]" strokeweight="1pt">
            <v:stroke joinstyle="miter"/>
            <v:path arrowok="t"/>
          </v:shape>
        </w:pict>
      </w:r>
      <w:r w:rsidR="00D46711" w:rsidRPr="003749AE">
        <w:rPr>
          <w:rFonts w:ascii="Arial" w:hAnsi="Arial" w:cs="Arial"/>
        </w:rPr>
        <w:t xml:space="preserve">     Polna luna bo nastopila v nedelja 27. februarja ob 08.34. uri. </w:t>
      </w:r>
      <w:r w:rsidRPr="0041552D">
        <w:rPr>
          <w:noProof/>
        </w:rPr>
        <w:pict>
          <v:group id="Skupina 244408" o:spid="_x0000_s5255" style="position:absolute;margin-left:-15.5pt;margin-top:17pt;width:32.4pt;height:34.9pt;z-index:251910144;mso-position-horizontal-relative:text;mso-position-vertical-relative:text;mso-height-relative:margin"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">
            <v:shape id="Picture 242579" o:spid="_x0000_s5274"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">
              <v:imagedata r:id="rId19" o:title=""/>
            </v:shape>
            <v:shape id="Picture 242580" o:spid="_x0000_s5273"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">
              <v:imagedata r:id="rId20" o:title=""/>
            </v:shape>
            <v:shape id="Picture 242581" o:spid="_x0000_s5272"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">
              <v:imagedata r:id="rId21" o:title=""/>
            </v:shape>
            <v:shape id="Picture 242582" o:spid="_x0000_s5271"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">
              <v:imagedata r:id="rId22" o:title=""/>
            </v:shape>
            <v:shape id="Picture 242583" o:spid="_x0000_s5270"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">
              <v:imagedata r:id="rId23" o:title=""/>
            </v:shape>
            <v:shape id="Picture 242584" o:spid="_x0000_s5269"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">
              <v:imagedata r:id="rId24" o:title=""/>
            </v:shape>
            <v:shape id="Picture 242585" o:spid="_x0000_s5268"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">
              <v:imagedata r:id="rId25" o:title=""/>
            </v:shape>
            <v:shape id="Picture 242586" o:spid="_x0000_s5267"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">
              <v:imagedata r:id="rId26" o:title=""/>
            </v:shape>
            <v:shape id="Picture 242587" o:spid="_x0000_s5266"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">
              <v:imagedata r:id="rId27" o:title=""/>
            </v:shape>
            <v:shape id="Picture 242588" o:spid="_x0000_s5265"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">
              <v:imagedata r:id="rId28" o:title=""/>
            </v:shape>
            <v:shape id="Picture 242589" o:spid="_x0000_s5264"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">
              <v:imagedata r:id="rId21" o:title=""/>
            </v:shape>
            <v:shape id="Shape 5480" o:spid="_x0000_s5263"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262"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261"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">
              <v:imagedata r:id="rId30" o:title=""/>
            </v:shape>
            <v:shape id="Shape 5483" o:spid="_x0000_s5260"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259"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">
              <v:imagedata r:id="rId23" o:title=""/>
            </v:shape>
            <v:shape id="Shape 5485" o:spid="_x0000_s5258"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257"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">
              <v:imagedata r:id="rId32" o:title=""/>
            </v:shape>
            <v:shape id="Shape 5487" o:spid="_x0000_s5256"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" adj="0,,0" path="m59487,c59487,,,27445,15087,52260,30163,77076,59360,34976,59487,xe" filled="f" strokecolor="white" strokeweight=".1355mm">
              <v:stroke miterlimit="1" joinstyle="miter"/>
              <v:formulas/>
              <v:path arrowok="t" o:connecttype="custom" o:connectlocs="59487,0;15087,52260;59487,0" o:connectangles="0,0,0" textboxrect="0,0,59487,77076"/>
            </v:shape>
            <w10:wrap type="square"/>
          </v:group>
        </w:pict>
      </w:r>
    </w:p>
    <w:p w:rsidR="00D32F81" w:rsidRDefault="00E56A4A" w:rsidP="00D87361">
      <w:pPr>
        <w:rPr>
          <w:rFonts w:ascii="Arial" w:hAnsi="Arial" w:cs="Arial"/>
          <w:b/>
          <w:bCs/>
        </w:rPr>
      </w:pPr>
      <w:r>
        <w:rPr>
          <w:rFonts w:ascii="Arial" w:hAnsi="Arial" w:cs="Arial"/>
        </w:rPr>
        <w:t xml:space="preserve">Vremenski obeti: </w:t>
      </w:r>
      <w:r w:rsidR="00D46711" w:rsidRPr="00AF4ECB">
        <w:rPr>
          <w:rFonts w:ascii="Arial" w:hAnsi="Arial" w:cs="Arial"/>
          <w:b/>
          <w:bCs/>
        </w:rPr>
        <w:t>Spremenljivo bo</w:t>
      </w:r>
      <w:r w:rsidR="00D46711" w:rsidRPr="003749AE">
        <w:rPr>
          <w:rFonts w:ascii="Arial" w:hAnsi="Arial" w:cs="Arial"/>
        </w:rPr>
        <w:t>, vendar že t</w:t>
      </w:r>
      <w:r w:rsidR="00D46711" w:rsidRPr="00AF4ECB">
        <w:rPr>
          <w:rFonts w:ascii="Arial" w:hAnsi="Arial" w:cs="Arial"/>
          <w:b/>
          <w:bCs/>
        </w:rPr>
        <w:t>oplo</w:t>
      </w:r>
      <w:r w:rsidR="00D46711" w:rsidRPr="003749AE">
        <w:rPr>
          <w:rFonts w:ascii="Arial" w:hAnsi="Arial" w:cs="Arial"/>
        </w:rPr>
        <w:t xml:space="preserve">. </w:t>
      </w:r>
      <w:r w:rsidR="009E2CF2">
        <w:rPr>
          <w:rFonts w:ascii="Arial" w:hAnsi="Arial" w:cs="Arial"/>
          <w:b/>
          <w:bCs/>
        </w:rPr>
        <w:tab/>
      </w:r>
      <w:r w:rsidR="0041552D" w:rsidRPr="0041552D">
        <w:rPr>
          <w:noProof/>
        </w:rPr>
        <w:pict>
          <v:shape id="_x0000_s5254" style="position:absolute;margin-left:130.25pt;margin-top:16.55pt;width:76.2pt;height:22.05pt;z-index:252487680;visibility:visible;mso-position-horizontal-relative:text;mso-position-vertical-relative:text"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w10:wrap type="square"/>
          </v:shape>
        </w:pict>
      </w:r>
    </w:p>
    <w:p w:rsidR="006E54B0" w:rsidRDefault="00F134F1" w:rsidP="00D8736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p>
    <w:p w:rsidR="00614635" w:rsidRPr="00474B71" w:rsidRDefault="009E2CF2" w:rsidP="00F134F1">
      <w:pPr>
        <w:rPr>
          <w:rFonts w:ascii="Arial" w:hAnsi="Arial" w:cs="Arial"/>
          <w:sz w:val="72"/>
          <w:szCs w:val="72"/>
        </w:rPr>
      </w:pPr>
      <w:r>
        <w:rPr>
          <w:rFonts w:ascii="Arial" w:hAnsi="Arial" w:cs="Arial"/>
          <w:b/>
          <w:bCs/>
        </w:rPr>
        <w:tab/>
      </w:r>
      <w:r w:rsidR="00F134F1">
        <w:rPr>
          <w:rFonts w:ascii="Arial" w:hAnsi="Arial" w:cs="Arial"/>
          <w:b/>
          <w:bCs/>
        </w:rPr>
        <w:tab/>
      </w:r>
      <w:r w:rsidR="00F134F1" w:rsidRPr="00474B71">
        <w:rPr>
          <w:rFonts w:ascii="Arial" w:hAnsi="Arial" w:cs="Arial"/>
          <w:b/>
          <w:bCs/>
          <w:sz w:val="72"/>
          <w:szCs w:val="72"/>
        </w:rPr>
        <w:tab/>
      </w:r>
      <w:r w:rsidR="007B0BF9" w:rsidRPr="00474B71">
        <w:rPr>
          <w:color w:val="93CC7C"/>
          <w:sz w:val="72"/>
          <w:szCs w:val="72"/>
        </w:rPr>
        <w:t>Pomlad</w:t>
      </w:r>
    </w:p>
    <w:p w:rsidR="007B0BF9" w:rsidRDefault="007B0BF9" w:rsidP="007B0BF9">
      <w:pPr>
        <w:pStyle w:val="Naslov3"/>
        <w:ind w:left="11" w:hanging="11"/>
        <w:jc w:val="center"/>
      </w:pPr>
      <w:r>
        <w:t>(</w:t>
      </w:r>
      <w:r w:rsidR="00614635">
        <w:t>V</w:t>
      </w:r>
      <w:r>
        <w:t xml:space="preserve">esna, </w:t>
      </w:r>
      <w:r w:rsidR="00614635">
        <w:t>V</w:t>
      </w:r>
      <w:r>
        <w:t>igred)</w:t>
      </w:r>
    </w:p>
    <w:p w:rsidR="007B0BF9" w:rsidRDefault="007B0BF9" w:rsidP="007B0BF9">
      <w:pPr>
        <w:spacing w:after="0" w:line="264" w:lineRule="auto"/>
        <w:ind w:left="123" w:hanging="10"/>
        <w:jc w:val="center"/>
      </w:pPr>
      <w:r>
        <w:rPr>
          <w:b/>
          <w:sz w:val="18"/>
        </w:rPr>
        <w:t>Pomladanski meseci so:</w:t>
      </w:r>
    </w:p>
    <w:p w:rsidR="007B0BF9" w:rsidRDefault="007B0BF9" w:rsidP="007B0BF9">
      <w:pPr>
        <w:spacing w:after="0"/>
        <w:ind w:left="816" w:right="693" w:hanging="10"/>
        <w:jc w:val="center"/>
      </w:pPr>
      <w:r>
        <w:rPr>
          <w:rFonts w:ascii="Times New Roman" w:eastAsia="Times New Roman" w:hAnsi="Times New Roman" w:cs="Times New Roman"/>
          <w:sz w:val="18"/>
        </w:rPr>
        <w:t>SUŠEC – marec</w:t>
      </w:r>
    </w:p>
    <w:p w:rsidR="007B0BF9" w:rsidRDefault="007B0BF9" w:rsidP="007B0BF9">
      <w:pPr>
        <w:spacing w:after="0"/>
        <w:ind w:left="816" w:right="693" w:hanging="10"/>
        <w:jc w:val="center"/>
      </w:pPr>
      <w:r>
        <w:rPr>
          <w:rFonts w:ascii="Times New Roman" w:eastAsia="Times New Roman" w:hAnsi="Times New Roman" w:cs="Times New Roman"/>
          <w:sz w:val="18"/>
        </w:rPr>
        <w:t>MALI TRAVEN – april</w:t>
      </w:r>
    </w:p>
    <w:p w:rsidR="007B0BF9" w:rsidRDefault="007B0BF9" w:rsidP="007B0BF9">
      <w:pPr>
        <w:spacing w:after="258"/>
        <w:ind w:left="816" w:right="693" w:hanging="10"/>
        <w:jc w:val="center"/>
      </w:pPr>
      <w:r>
        <w:rPr>
          <w:rFonts w:ascii="Times New Roman" w:eastAsia="Times New Roman" w:hAnsi="Times New Roman" w:cs="Times New Roman"/>
          <w:sz w:val="18"/>
        </w:rPr>
        <w:t>VELIKI TRAVEN – maj</w:t>
      </w:r>
    </w:p>
    <w:p w:rsidR="007B0BF9" w:rsidRDefault="007B0BF9" w:rsidP="007B0BF9">
      <w:pPr>
        <w:spacing w:after="29" w:line="240" w:lineRule="auto"/>
        <w:ind w:left="123" w:right="197" w:hanging="10"/>
        <w:jc w:val="center"/>
        <w:rPr>
          <w:color w:val="70AD47" w:themeColor="accent6"/>
          <w:sz w:val="36"/>
          <w:szCs w:val="36"/>
        </w:rPr>
      </w:pPr>
      <w:r>
        <w:rPr>
          <w:color w:val="70AD47" w:themeColor="accent6"/>
          <w:sz w:val="36"/>
          <w:szCs w:val="36"/>
        </w:rPr>
        <w:t xml:space="preserve">Prišla bo </w:t>
      </w:r>
      <w:r w:rsidR="00614635">
        <w:rPr>
          <w:color w:val="70AD47" w:themeColor="accent6"/>
          <w:sz w:val="36"/>
          <w:szCs w:val="36"/>
        </w:rPr>
        <w:t xml:space="preserve">prišla, </w:t>
      </w:r>
      <w:r>
        <w:rPr>
          <w:color w:val="70AD47" w:themeColor="accent6"/>
          <w:sz w:val="36"/>
          <w:szCs w:val="36"/>
        </w:rPr>
        <w:t>pomlad</w:t>
      </w:r>
      <w:r w:rsidR="00F134F1">
        <w:rPr>
          <w:color w:val="70AD47" w:themeColor="accent6"/>
          <w:sz w:val="36"/>
          <w:szCs w:val="36"/>
        </w:rPr>
        <w:t xml:space="preserve"> zelena</w:t>
      </w:r>
      <w:r>
        <w:rPr>
          <w:color w:val="70AD47" w:themeColor="accent6"/>
          <w:sz w:val="36"/>
          <w:szCs w:val="36"/>
        </w:rPr>
        <w:t xml:space="preserve">…  </w:t>
      </w:r>
      <w:r>
        <w:rPr>
          <w:sz w:val="28"/>
        </w:rPr>
        <w:t>(ljudska)</w:t>
      </w:r>
    </w:p>
    <w:p w:rsidR="007B0BF9" w:rsidRDefault="007B0BF9" w:rsidP="007B0BF9">
      <w:pPr>
        <w:pStyle w:val="Naslov4"/>
        <w:spacing w:after="224"/>
        <w:ind w:left="123"/>
        <w:rPr>
          <w:color w:val="538135" w:themeColor="accent6" w:themeShade="BF"/>
        </w:rPr>
      </w:pPr>
      <w:r>
        <w:rPr>
          <w:color w:val="538135" w:themeColor="accent6" w:themeShade="BF"/>
        </w:rPr>
        <w:lastRenderedPageBreak/>
        <w:t>O pomladi so naši predniki zbrali te modrosti</w:t>
      </w:r>
    </w:p>
    <w:p w:rsidR="007B0BF9" w:rsidRDefault="007B0BF9" w:rsidP="007B0BF9">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lovekova pomlad pride le enkrat. </w:t>
      </w:r>
    </w:p>
    <w:p w:rsidR="007B0BF9" w:rsidRDefault="007B0BF9" w:rsidP="007B0BF9">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Pomladi še star kol upa, da bo ozelenel. </w:t>
      </w:r>
    </w:p>
    <w:p w:rsidR="007B0BF9" w:rsidRDefault="007B0BF9" w:rsidP="007B0BF9">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Pomladi in mladosti skupne so lastnosti.</w:t>
      </w:r>
    </w:p>
    <w:p w:rsidR="007B0BF9" w:rsidRDefault="007B0BF9" w:rsidP="007B0BF9">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En cvet še ne naredi pomladi.</w:t>
      </w:r>
    </w:p>
    <w:p w:rsidR="007B0BF9" w:rsidRDefault="007B0BF9" w:rsidP="007B0BF9">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spomladi grmi, se zima ponovi. </w:t>
      </w:r>
    </w:p>
    <w:p w:rsidR="007B0BF9" w:rsidRDefault="007B0BF9" w:rsidP="00D32F81">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spomladi grmi, bo še grdo in mrzlo, če pa jeseni, se poletno vreme povrne (babje </w:t>
      </w:r>
      <w:r w:rsidR="00D32F81">
        <w:rPr>
          <w:rFonts w:ascii="Times New Roman" w:eastAsia="Times New Roman" w:hAnsi="Times New Roman" w:cs="Times New Roman"/>
          <w:i/>
          <w:sz w:val="18"/>
        </w:rPr>
        <w:t xml:space="preserve">  </w:t>
      </w:r>
      <w:r>
        <w:rPr>
          <w:rFonts w:ascii="Times New Roman" w:eastAsia="Times New Roman" w:hAnsi="Times New Roman" w:cs="Times New Roman"/>
          <w:i/>
          <w:sz w:val="18"/>
        </w:rPr>
        <w:t xml:space="preserve">poletje). </w:t>
      </w:r>
    </w:p>
    <w:p w:rsidR="007B0BF9" w:rsidRDefault="007B0BF9" w:rsidP="007B0BF9">
      <w:pPr>
        <w:spacing w:after="19" w:line="264" w:lineRule="auto"/>
        <w:ind w:left="123" w:hanging="10"/>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En cvet še ne naredi pomladi.</w:t>
      </w:r>
    </w:p>
    <w:p w:rsidR="007B0BF9" w:rsidRDefault="007B0BF9" w:rsidP="007B0BF9">
      <w:pPr>
        <w:spacing w:after="120" w:line="264" w:lineRule="auto"/>
        <w:ind w:left="123" w:hanging="10"/>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Spomladi sto voz dežja, en voz blata, jeseni en voz dežja, pa sto voz blata.</w:t>
      </w:r>
    </w:p>
    <w:p w:rsidR="007B0BF9" w:rsidRDefault="007B0BF9" w:rsidP="007B0BF9">
      <w:pPr>
        <w:spacing w:after="19" w:line="264" w:lineRule="auto"/>
        <w:ind w:left="123" w:hanging="10"/>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Kdor spomladi ni sejal, jeseni ne bo žel.</w:t>
      </w:r>
    </w:p>
    <w:p w:rsidR="007B0BF9" w:rsidRDefault="007B0BF9" w:rsidP="007B0BF9">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Zgodnje pomladansko grmenje, pozne lakote tuljenje.</w:t>
      </w:r>
    </w:p>
    <w:p w:rsidR="007B0BF9" w:rsidRDefault="007B0BF9" w:rsidP="007B0BF9">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Spomladanski </w:t>
      </w:r>
      <w:r>
        <w:rPr>
          <w:rFonts w:ascii="Times New Roman" w:eastAsia="Times New Roman" w:hAnsi="Times New Roman" w:cs="Times New Roman"/>
          <w:b/>
          <w:sz w:val="18"/>
        </w:rPr>
        <w:t>sneg</w:t>
      </w:r>
      <w:r>
        <w:rPr>
          <w:rFonts w:ascii="Times New Roman" w:eastAsia="Times New Roman" w:hAnsi="Times New Roman" w:cs="Times New Roman"/>
          <w:i/>
          <w:sz w:val="18"/>
        </w:rPr>
        <w:t xml:space="preserve"> je bajtarski gnoj.</w:t>
      </w:r>
      <w:r w:rsidR="002D09D9" w:rsidRPr="002D09D9">
        <w:rPr>
          <w:rFonts w:ascii="Times New Roman" w:hAnsi="Times New Roman" w:cs="Times New Roman"/>
          <w:sz w:val="24"/>
          <w:szCs w:val="24"/>
          <w:lang w:eastAsia="sl-SI"/>
        </w:rPr>
        <w:t xml:space="preserve"> </w:t>
      </w:r>
    </w:p>
    <w:p w:rsidR="007B0BF9" w:rsidRDefault="007B0BF9" w:rsidP="007B0BF9">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Pomladni </w:t>
      </w:r>
      <w:r>
        <w:rPr>
          <w:rFonts w:ascii="Times New Roman" w:eastAsia="Times New Roman" w:hAnsi="Times New Roman" w:cs="Times New Roman"/>
          <w:b/>
          <w:sz w:val="18"/>
        </w:rPr>
        <w:t>dež</w:t>
      </w:r>
      <w:r>
        <w:rPr>
          <w:rFonts w:ascii="Times New Roman" w:eastAsia="Times New Roman" w:hAnsi="Times New Roman" w:cs="Times New Roman"/>
          <w:i/>
          <w:sz w:val="18"/>
        </w:rPr>
        <w:t xml:space="preserve"> mladico seje.</w:t>
      </w:r>
    </w:p>
    <w:p w:rsidR="007B0BF9" w:rsidRDefault="007B0BF9" w:rsidP="007B0BF9">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Pust zjutraj oblačen, kmet ajde bo jeseni lačen.</w:t>
      </w:r>
    </w:p>
    <w:p w:rsidR="007B0BF9" w:rsidRDefault="0041552D" w:rsidP="007B0BF9">
      <w:pPr>
        <w:spacing w:after="19" w:line="264" w:lineRule="auto"/>
        <w:ind w:left="123" w:hanging="10"/>
        <w:rPr>
          <w:rFonts w:ascii="Times New Roman" w:eastAsia="Times New Roman" w:hAnsi="Times New Roman" w:cs="Times New Roman"/>
          <w:i/>
          <w:sz w:val="18"/>
        </w:rPr>
      </w:pPr>
      <w:r w:rsidRPr="0041552D">
        <w:rPr>
          <w:noProof/>
        </w:rPr>
        <w:pict>
          <v:shape id="_x0000_s5253" style="position:absolute;left:0;text-align:left;margin-left:134.25pt;margin-top:3.25pt;width:76.2pt;height:22.05pt;z-index:252481536;visibility:visible"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v:shape>
        </w:pict>
      </w:r>
      <w:r w:rsidR="007B0BF9">
        <w:rPr>
          <w:rFonts w:ascii="MS Mincho" w:eastAsia="Times New Roman" w:hAnsi="MS Mincho" w:cs="MS Mincho" w:hint="eastAsia"/>
          <w:color w:val="71BE44"/>
          <w:sz w:val="18"/>
        </w:rPr>
        <w:t>▶</w:t>
      </w:r>
      <w:r w:rsidR="007B0BF9">
        <w:rPr>
          <w:color w:val="71BE44"/>
          <w:sz w:val="18"/>
        </w:rPr>
        <w:t xml:space="preserve"> </w:t>
      </w:r>
      <w:r w:rsidR="007B0BF9">
        <w:rPr>
          <w:rFonts w:ascii="Times New Roman" w:eastAsia="Times New Roman" w:hAnsi="Times New Roman" w:cs="Times New Roman"/>
          <w:i/>
          <w:sz w:val="18"/>
        </w:rPr>
        <w:t>Vigredni snežiči so hišni volčiči.</w:t>
      </w:r>
    </w:p>
    <w:p w:rsidR="00897F0F" w:rsidRDefault="00AF4ECB" w:rsidP="00897F0F">
      <w:pPr>
        <w:spacing w:after="19" w:line="264" w:lineRule="auto"/>
        <w:ind w:left="123" w:hanging="10"/>
      </w:pPr>
      <w:r>
        <w:tab/>
      </w:r>
      <w:r>
        <w:tab/>
      </w:r>
      <w:r>
        <w:tab/>
      </w:r>
    </w:p>
    <w:p w:rsidR="00897F0F" w:rsidRPr="00897F0F" w:rsidRDefault="00897F0F" w:rsidP="00897F0F">
      <w:pPr>
        <w:spacing w:after="19" w:line="264" w:lineRule="auto"/>
        <w:ind w:left="123" w:hanging="10"/>
      </w:pPr>
    </w:p>
    <w:p w:rsidR="007B0BF9" w:rsidRPr="00B5496E" w:rsidRDefault="007B0BF9" w:rsidP="007B0BF9">
      <w:pPr>
        <w:pStyle w:val="Naslov3"/>
        <w:spacing w:after="29" w:line="240" w:lineRule="auto"/>
        <w:ind w:left="123" w:right="227"/>
        <w:jc w:val="center"/>
        <w:rPr>
          <w:color w:val="70AD47" w:themeColor="accent6"/>
          <w:sz w:val="48"/>
          <w:szCs w:val="48"/>
        </w:rPr>
      </w:pPr>
      <w:r w:rsidRPr="00B5496E">
        <w:rPr>
          <w:b/>
          <w:color w:val="70AD47" w:themeColor="accent6"/>
          <w:sz w:val="48"/>
          <w:szCs w:val="48"/>
        </w:rPr>
        <w:t>MAREC</w:t>
      </w:r>
      <w:r w:rsidRPr="00B5496E">
        <w:rPr>
          <w:color w:val="70AD47" w:themeColor="accent6"/>
          <w:sz w:val="48"/>
          <w:szCs w:val="48"/>
        </w:rPr>
        <w:t xml:space="preserve"> – SUŠEC </w:t>
      </w:r>
    </w:p>
    <w:p w:rsidR="007B0BF9" w:rsidRDefault="007B0BF9" w:rsidP="007B0BF9">
      <w:pPr>
        <w:spacing w:after="198" w:line="264" w:lineRule="auto"/>
        <w:ind w:left="123" w:right="227" w:hanging="10"/>
        <w:jc w:val="center"/>
      </w:pPr>
      <w:r>
        <w:rPr>
          <w:b/>
          <w:sz w:val="18"/>
        </w:rPr>
        <w:t>Stara slovenska imena zanj so še:</w:t>
      </w:r>
    </w:p>
    <w:p w:rsidR="007B0BF9" w:rsidRDefault="007B0BF9" w:rsidP="007B0BF9">
      <w:pPr>
        <w:spacing w:after="5" w:line="252" w:lineRule="auto"/>
        <w:ind w:left="351" w:right="24" w:hanging="10"/>
      </w:pPr>
      <w:r>
        <w:rPr>
          <w:rFonts w:ascii="Times New Roman" w:eastAsia="Times New Roman" w:hAnsi="Times New Roman" w:cs="Times New Roman"/>
          <w:sz w:val="18"/>
        </w:rPr>
        <w:t>brezen, brznik, postnik, brstnik, ceplenjak, vetrnik, gregorščak, pustnik, sušnik, spomladanjec.</w:t>
      </w:r>
    </w:p>
    <w:p w:rsidR="007B0BF9" w:rsidRDefault="007B0BF9" w:rsidP="007B0BF9">
      <w:pPr>
        <w:spacing w:after="0"/>
        <w:ind w:left="816" w:right="739" w:hanging="10"/>
        <w:jc w:val="center"/>
      </w:pPr>
      <w:r>
        <w:rPr>
          <w:rFonts w:ascii="Times New Roman" w:eastAsia="Times New Roman" w:hAnsi="Times New Roman" w:cs="Times New Roman"/>
          <w:sz w:val="18"/>
        </w:rPr>
        <w:t xml:space="preserve">Po rimskem koledarju je prvi mesec v letu marec. </w:t>
      </w:r>
    </w:p>
    <w:p w:rsidR="002D09D9" w:rsidRDefault="007B0BF9" w:rsidP="002D09D9">
      <w:pPr>
        <w:spacing w:after="433"/>
        <w:ind w:left="816" w:right="739" w:hanging="10"/>
        <w:jc w:val="center"/>
      </w:pPr>
      <w:r>
        <w:rPr>
          <w:rFonts w:ascii="Times New Roman" w:eastAsia="Times New Roman" w:hAnsi="Times New Roman" w:cs="Times New Roman"/>
          <w:sz w:val="18"/>
        </w:rPr>
        <w:t>Ime je dobil po rimskem bogu vojne Marsu – Marti</w:t>
      </w:r>
      <w:r w:rsidR="002D09D9">
        <w:rPr>
          <w:rFonts w:ascii="Times New Roman" w:eastAsia="Times New Roman" w:hAnsi="Times New Roman" w:cs="Times New Roman"/>
          <w:sz w:val="18"/>
        </w:rPr>
        <w:t>u</w:t>
      </w:r>
      <w:r>
        <w:rPr>
          <w:rFonts w:ascii="Times New Roman" w:eastAsia="Times New Roman" w:hAnsi="Times New Roman" w:cs="Times New Roman"/>
          <w:sz w:val="18"/>
        </w:rPr>
        <w:t>s</w:t>
      </w:r>
      <w:r w:rsidR="002D09D9">
        <w:rPr>
          <w:rFonts w:ascii="Times New Roman" w:eastAsia="Times New Roman" w:hAnsi="Times New Roman" w:cs="Times New Roman"/>
          <w:sz w:val="18"/>
        </w:rPr>
        <w:t>u</w:t>
      </w:r>
      <w:r>
        <w:rPr>
          <w:rFonts w:ascii="Times New Roman" w:eastAsia="Times New Roman" w:hAnsi="Times New Roman" w:cs="Times New Roman"/>
          <w:sz w:val="18"/>
        </w:rPr>
        <w:t>.</w:t>
      </w:r>
    </w:p>
    <w:p w:rsidR="007B0BF9" w:rsidRPr="002D09D9" w:rsidRDefault="0041552D" w:rsidP="002D09D9">
      <w:pPr>
        <w:spacing w:after="433"/>
        <w:ind w:left="816" w:right="739" w:hanging="10"/>
        <w:jc w:val="center"/>
      </w:pPr>
      <w:r>
        <w:rPr>
          <w:noProof/>
        </w:rPr>
        <w:pict>
          <v:group id="Skupina 564" o:spid="_x0000_s5234" style="position:absolute;left:0;text-align:left;margin-left:-1.4pt;margin-top:37.2pt;width:24.45pt;height:25.6pt;z-index:252514304"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">
            <v:shape id="Picture 242579" o:spid="_x0000_s5252"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">
              <v:imagedata r:id="rId47" o:title=""/>
            </v:shape>
            <v:shape id="Picture 242580" o:spid="_x0000_s5251"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">
              <v:imagedata r:id="rId35" o:title=""/>
            </v:shape>
            <v:shape id="Picture 242581" o:spid="_x0000_s5250"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">
              <v:imagedata r:id="rId36" o:title=""/>
            </v:shape>
            <v:shape id="Picture 242582" o:spid="_x0000_s5249"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">
              <v:imagedata r:id="rId37" o:title=""/>
            </v:shape>
            <v:shape id="Picture 242583" o:spid="_x0000_s5248"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">
              <v:imagedata r:id="rId48" o:title=""/>
            </v:shape>
            <v:shape id="Picture 242584" o:spid="_x0000_s5247"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">
              <v:imagedata r:id="rId39" o:title=""/>
            </v:shape>
            <v:shape id="Picture 242585" o:spid="_x0000_s5246"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">
              <v:imagedata r:id="rId49" o:title=""/>
            </v:shape>
            <v:shape id="Picture 242586" o:spid="_x0000_s5245"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">
              <v:imagedata r:id="rId50" o:title=""/>
            </v:shape>
            <v:shape id="Picture 242587" o:spid="_x0000_s5244"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">
              <v:imagedata r:id="rId51" o:title=""/>
            </v:shape>
            <v:shape id="Picture 242588" o:spid="_x0000_s5243"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">
              <v:imagedata r:id="rId43" o:title=""/>
            </v:shape>
            <v:shape id="Picture 242589" o:spid="_x0000_s5242"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">
              <v:imagedata r:id="rId52" o:title=""/>
            </v:shape>
            <v:shape id="Shape 5480" o:spid="_x0000_s5241"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Picture 242590" o:spid="_x0000_s5240"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">
              <v:imagedata r:id="rId53" o:title=""/>
            </v:shape>
            <v:shape id="Shape 5483" o:spid="_x0000_s5239"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238"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">
              <v:imagedata r:id="rId46" o:title=""/>
            </v:shape>
            <v:shape id="Shape 5485" o:spid="_x0000_s5237"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236"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">
              <v:imagedata r:id="rId54" o:title=""/>
            </v:shape>
            <v:shape id="Shape 5487" o:spid="_x0000_s5235"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7B0BF9">
        <w:rPr>
          <w:rFonts w:ascii="Times New Roman" w:eastAsia="Times New Roman" w:hAnsi="Times New Roman" w:cs="Times New Roman"/>
          <w:sz w:val="18"/>
        </w:rPr>
        <w:t>Do konca marca se dan podaljša za 1 uro in 37 minut,</w:t>
      </w:r>
      <w:r w:rsidR="007B0BF9">
        <w:rPr>
          <w:rFonts w:ascii="Times New Roman" w:eastAsia="Times New Roman" w:hAnsi="Times New Roman" w:cs="Times New Roman"/>
          <w:i/>
          <w:sz w:val="18"/>
        </w:rPr>
        <w:t xml:space="preserve"> </w:t>
      </w:r>
      <w:r w:rsidR="007B0BF9">
        <w:rPr>
          <w:rFonts w:ascii="Times New Roman" w:eastAsia="Times New Roman" w:hAnsi="Times New Roman" w:cs="Times New Roman"/>
          <w:sz w:val="18"/>
        </w:rPr>
        <w:t>šteto</w:t>
      </w:r>
      <w:r w:rsidR="007B0BF9">
        <w:rPr>
          <w:rFonts w:ascii="Times New Roman" w:eastAsia="Times New Roman" w:hAnsi="Times New Roman" w:cs="Times New Roman"/>
          <w:i/>
          <w:sz w:val="18"/>
        </w:rPr>
        <w:t xml:space="preserve"> </w:t>
      </w:r>
      <w:r w:rsidR="007B0BF9">
        <w:rPr>
          <w:rFonts w:ascii="Times New Roman" w:eastAsia="Times New Roman" w:hAnsi="Times New Roman" w:cs="Times New Roman"/>
          <w:sz w:val="18"/>
        </w:rPr>
        <w:t>od novega leta.</w:t>
      </w:r>
      <w:r w:rsidR="007B0BF9">
        <w:rPr>
          <w:rFonts w:ascii="Times New Roman" w:eastAsia="Times New Roman" w:hAnsi="Times New Roman" w:cs="Times New Roman"/>
          <w:i/>
          <w:sz w:val="18"/>
        </w:rPr>
        <w:t xml:space="preserve">  </w:t>
      </w:r>
    </w:p>
    <w:p w:rsidR="00A147AC" w:rsidRDefault="00E46BE9" w:rsidP="00B5496E">
      <w:pPr>
        <w:spacing w:after="295" w:line="252" w:lineRule="auto"/>
        <w:ind w:right="24" w:firstLine="708"/>
        <w:rPr>
          <w:rFonts w:ascii="Arial" w:hAnsi="Arial" w:cs="Arial"/>
        </w:rPr>
        <w:sectPr w:rsidR="00A147AC" w:rsidSect="00895ACC">
          <w:footerReference w:type="default" r:id="rId63"/>
          <w:pgSz w:w="8391" w:h="11906"/>
          <w:pgMar w:top="1440" w:right="793" w:bottom="794" w:left="680" w:header="708" w:footer="708" w:gutter="0"/>
          <w:pgNumType w:start="0"/>
          <w:cols w:space="708"/>
        </w:sectPr>
      </w:pPr>
      <w:r>
        <w:rPr>
          <w:noProof/>
          <w:lang w:eastAsia="sl-SI"/>
        </w:rPr>
        <w:drawing>
          <wp:anchor distT="0" distB="0" distL="114300" distR="114300" simplePos="0" relativeHeight="252539904" behindDoc="0" locked="0" layoutInCell="1" allowOverlap="1">
            <wp:simplePos x="0" y="0"/>
            <wp:positionH relativeFrom="column">
              <wp:posOffset>1092200</wp:posOffset>
            </wp:positionH>
            <wp:positionV relativeFrom="paragraph">
              <wp:posOffset>2029460</wp:posOffset>
            </wp:positionV>
            <wp:extent cx="2390775" cy="1543050"/>
            <wp:effectExtent l="0" t="0" r="9525" b="0"/>
            <wp:wrapSquare wrapText="bothSides"/>
            <wp:docPr id="242593" name="Picture 242593"/>
            <wp:cNvGraphicFramePr/>
            <a:graphic xmlns:a="http://schemas.openxmlformats.org/drawingml/2006/main">
              <a:graphicData uri="http://schemas.openxmlformats.org/drawingml/2006/picture">
                <pic:pic xmlns:pic="http://schemas.openxmlformats.org/drawingml/2006/picture">
                  <pic:nvPicPr>
                    <pic:cNvPr id="242593" name="Picture 242593"/>
                    <pic:cNvPicPr/>
                  </pic:nvPicPr>
                  <pic:blipFill>
                    <a:blip r:embed="rId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390775" cy="1543050"/>
                    </a:xfrm>
                    <a:prstGeom prst="rect">
                      <a:avLst/>
                    </a:prstGeom>
                  </pic:spPr>
                </pic:pic>
              </a:graphicData>
            </a:graphic>
          </wp:anchor>
        </w:drawing>
      </w:r>
      <w:r w:rsidR="007445B9">
        <w:rPr>
          <w:rFonts w:ascii="Arial" w:hAnsi="Arial" w:cs="Arial"/>
        </w:rPr>
        <w:t xml:space="preserve">Sušcu kaže vreme </w:t>
      </w:r>
      <w:r w:rsidR="007B0BF9">
        <w:rPr>
          <w:rFonts w:ascii="Arial" w:hAnsi="Arial" w:cs="Arial"/>
        </w:rPr>
        <w:t>Kimavec (20</w:t>
      </w:r>
      <w:r w:rsidR="007445B9">
        <w:rPr>
          <w:rFonts w:ascii="Arial" w:hAnsi="Arial" w:cs="Arial"/>
        </w:rPr>
        <w:t>20</w:t>
      </w:r>
      <w:r w:rsidR="007B0BF9">
        <w:rPr>
          <w:rFonts w:ascii="Arial" w:hAnsi="Arial" w:cs="Arial"/>
        </w:rPr>
        <w:t>)</w:t>
      </w:r>
      <w:r w:rsidR="007445B9">
        <w:rPr>
          <w:rFonts w:ascii="Arial" w:hAnsi="Arial" w:cs="Arial"/>
        </w:rPr>
        <w:t>. Lani</w:t>
      </w:r>
      <w:r w:rsidR="007B0BF9">
        <w:rPr>
          <w:rFonts w:ascii="Arial" w:hAnsi="Arial" w:cs="Arial"/>
        </w:rPr>
        <w:t xml:space="preserve"> </w:t>
      </w:r>
      <w:r w:rsidR="007B0BF9">
        <w:rPr>
          <w:rFonts w:ascii="Arial" w:hAnsi="Arial" w:cs="Arial"/>
        </w:rPr>
        <w:lastRenderedPageBreak/>
        <w:t xml:space="preserve">je bil lep. Takoj po prvem tednu, ki je bil kar hladen, se je na mali šmaren (8.9.) zjasnilo in  </w:t>
      </w:r>
      <w:r w:rsidR="009C3371">
        <w:rPr>
          <w:rFonts w:ascii="Arial" w:hAnsi="Arial" w:cs="Arial"/>
        </w:rPr>
        <w:t xml:space="preserve">ostalo je </w:t>
      </w:r>
      <w:r w:rsidR="007B0BF9">
        <w:rPr>
          <w:rFonts w:ascii="Arial" w:hAnsi="Arial" w:cs="Arial"/>
        </w:rPr>
        <w:t>do Matevža (21.9)</w:t>
      </w:r>
      <w:r w:rsidR="009C3371">
        <w:rPr>
          <w:rFonts w:ascii="Arial" w:hAnsi="Arial" w:cs="Arial"/>
        </w:rPr>
        <w:t xml:space="preserve"> toplo</w:t>
      </w:r>
      <w:r w:rsidR="007B0BF9">
        <w:rPr>
          <w:rFonts w:ascii="Arial" w:hAnsi="Arial" w:cs="Arial"/>
        </w:rPr>
        <w:t xml:space="preserve">. </w:t>
      </w:r>
      <w:r w:rsidR="00D87361">
        <w:rPr>
          <w:rFonts w:ascii="Arial" w:hAnsi="Arial" w:cs="Arial"/>
        </w:rPr>
        <w:t>Oblačen</w:t>
      </w:r>
      <w:r w:rsidR="007B0BF9">
        <w:rPr>
          <w:rFonts w:ascii="Arial" w:hAnsi="Arial" w:cs="Arial"/>
        </w:rPr>
        <w:t xml:space="preserve">  Matevž je napovedal </w:t>
      </w:r>
      <w:r w:rsidR="00D87361">
        <w:rPr>
          <w:rFonts w:ascii="Arial" w:hAnsi="Arial" w:cs="Arial"/>
        </w:rPr>
        <w:t>spremenljivo jesen</w:t>
      </w:r>
      <w:r w:rsidR="007B0BF9">
        <w:rPr>
          <w:rFonts w:ascii="Arial" w:hAnsi="Arial" w:cs="Arial"/>
        </w:rPr>
        <w:t>. In res smo jo imeli</w:t>
      </w:r>
      <w:r w:rsidR="00D87361">
        <w:rPr>
          <w:rFonts w:ascii="Arial" w:hAnsi="Arial" w:cs="Arial"/>
        </w:rPr>
        <w:t>.</w:t>
      </w:r>
      <w:r w:rsidR="007B0BF9">
        <w:rPr>
          <w:rFonts w:ascii="Arial" w:hAnsi="Arial" w:cs="Arial"/>
        </w:rPr>
        <w:t xml:space="preserve"> </w:t>
      </w:r>
      <w:r w:rsidR="00D87361">
        <w:rPr>
          <w:rFonts w:ascii="Arial" w:hAnsi="Arial" w:cs="Arial"/>
        </w:rPr>
        <w:t>Mokro</w:t>
      </w:r>
      <w:r w:rsidR="007B0BF9">
        <w:rPr>
          <w:rFonts w:ascii="Arial" w:hAnsi="Arial" w:cs="Arial"/>
        </w:rPr>
        <w:t xml:space="preserve"> jesensko vreme</w:t>
      </w:r>
      <w:r w:rsidR="00D87361">
        <w:rPr>
          <w:rFonts w:ascii="Arial" w:hAnsi="Arial" w:cs="Arial"/>
        </w:rPr>
        <w:t xml:space="preserve"> se</w:t>
      </w:r>
      <w:r w:rsidR="007B0BF9">
        <w:rPr>
          <w:rFonts w:ascii="Arial" w:hAnsi="Arial" w:cs="Arial"/>
        </w:rPr>
        <w:t xml:space="preserve"> vleklo do konca meseca in še naprej v oktober. </w:t>
      </w:r>
      <w:r w:rsidR="00D87361">
        <w:rPr>
          <w:rFonts w:ascii="Arial" w:hAnsi="Arial" w:cs="Arial"/>
        </w:rPr>
        <w:t>Pravega</w:t>
      </w:r>
      <w:r w:rsidR="007B0BF9">
        <w:rPr>
          <w:rFonts w:ascii="Arial" w:hAnsi="Arial" w:cs="Arial"/>
        </w:rPr>
        <w:t xml:space="preserve"> 'babje</w:t>
      </w:r>
      <w:r w:rsidR="00D87361">
        <w:rPr>
          <w:rFonts w:ascii="Arial" w:hAnsi="Arial" w:cs="Arial"/>
        </w:rPr>
        <w:t>ga</w:t>
      </w:r>
      <w:r w:rsidR="007B0BF9">
        <w:rPr>
          <w:rFonts w:ascii="Arial" w:hAnsi="Arial" w:cs="Arial"/>
        </w:rPr>
        <w:t xml:space="preserve"> poletj</w:t>
      </w:r>
      <w:r w:rsidR="00D87361">
        <w:rPr>
          <w:rFonts w:ascii="Arial" w:hAnsi="Arial" w:cs="Arial"/>
        </w:rPr>
        <w:t>a</w:t>
      </w:r>
      <w:r w:rsidR="007B0BF9">
        <w:rPr>
          <w:rFonts w:ascii="Arial" w:hAnsi="Arial" w:cs="Arial"/>
        </w:rPr>
        <w:t>'</w:t>
      </w:r>
      <w:r w:rsidR="00D87361">
        <w:rPr>
          <w:rFonts w:ascii="Arial" w:hAnsi="Arial" w:cs="Arial"/>
        </w:rPr>
        <w:t xml:space="preserve"> ni bilo</w:t>
      </w:r>
      <w:r w:rsidR="007B0BF9">
        <w:rPr>
          <w:rFonts w:ascii="Arial" w:hAnsi="Arial" w:cs="Arial"/>
        </w:rPr>
        <w:t xml:space="preserve">. Mavricij (22. 9.) je bil sicer deževen in </w:t>
      </w:r>
      <w:r w:rsidR="007B0BF9" w:rsidRPr="00A147AC">
        <w:rPr>
          <w:rFonts w:ascii="Arial" w:hAnsi="Arial" w:cs="Arial"/>
          <w:i/>
          <w:iCs/>
        </w:rPr>
        <w:t>ponekod je bilo kar  nekaj</w:t>
      </w:r>
      <w:r w:rsidR="007B0BF9">
        <w:rPr>
          <w:rFonts w:ascii="Arial" w:hAnsi="Arial" w:cs="Arial"/>
        </w:rPr>
        <w:t xml:space="preserve"> večjih nalivov in s tem napovedal,  da pozimi kakšnih hudih vetrov ne bo. </w:t>
      </w:r>
      <w:r w:rsidR="007B0BF9">
        <w:rPr>
          <w:rFonts w:ascii="Arial" w:hAnsi="Arial" w:cs="Arial"/>
          <w:i/>
          <w:iCs/>
        </w:rPr>
        <w:t>'Če je na Mavricija jasno nebo, pozimi hudi vetrovi brijo'.</w:t>
      </w:r>
      <w:r w:rsidR="007B0BF9">
        <w:rPr>
          <w:rFonts w:ascii="Arial" w:hAnsi="Arial" w:cs="Arial"/>
        </w:rPr>
        <w:t xml:space="preserve"> Poglejmo kakšno vreme se obeta letos v sušcu. Pomlad bo </w:t>
      </w:r>
      <w:r w:rsidR="00D87361">
        <w:rPr>
          <w:rFonts w:ascii="Arial" w:hAnsi="Arial" w:cs="Arial"/>
        </w:rPr>
        <w:t>pozna Zima se kar ne bo mogla posloviti</w:t>
      </w:r>
      <w:r w:rsidR="007B0BF9">
        <w:rPr>
          <w:rFonts w:ascii="Arial" w:hAnsi="Arial" w:cs="Arial"/>
        </w:rPr>
        <w:t>. Kmalu po M</w:t>
      </w:r>
      <w:r w:rsidR="00D87361">
        <w:rPr>
          <w:rFonts w:ascii="Arial" w:hAnsi="Arial" w:cs="Arial"/>
        </w:rPr>
        <w:t>ihaelu</w:t>
      </w:r>
      <w:r w:rsidR="007B0BF9">
        <w:rPr>
          <w:rFonts w:ascii="Arial" w:hAnsi="Arial" w:cs="Arial"/>
        </w:rPr>
        <w:t xml:space="preserve"> se </w:t>
      </w:r>
      <w:r w:rsidR="00D87361">
        <w:rPr>
          <w:rFonts w:ascii="Arial" w:hAnsi="Arial" w:cs="Arial"/>
        </w:rPr>
        <w:t>je pooblači</w:t>
      </w:r>
      <w:r w:rsidR="00A147AC">
        <w:rPr>
          <w:rFonts w:ascii="Arial" w:hAnsi="Arial" w:cs="Arial"/>
        </w:rPr>
        <w:t>lo</w:t>
      </w:r>
      <w:r w:rsidR="00A147AC" w:rsidRPr="00A147AC">
        <w:rPr>
          <w:rFonts w:ascii="Arial" w:hAnsi="Arial" w:cs="Arial"/>
        </w:rPr>
        <w:t xml:space="preserve"> </w:t>
      </w:r>
      <w:r w:rsidR="00A147AC">
        <w:rPr>
          <w:rFonts w:ascii="Arial" w:hAnsi="Arial" w:cs="Arial"/>
        </w:rPr>
        <w:t>in napovedalo nestanovitno zimo. Preberite še modra svarila, ki so jih naši dedje zbrali o nevarnostih, ki prežijo v suš</w:t>
      </w:r>
      <w:r w:rsidR="00AB593F">
        <w:rPr>
          <w:rFonts w:ascii="Arial" w:hAnsi="Arial" w:cs="Arial"/>
        </w:rPr>
        <w:t>i.</w:t>
      </w:r>
      <w:r w:rsidRPr="00E46BE9">
        <w:rPr>
          <w:noProof/>
        </w:rPr>
        <w:t xml:space="preserve"> </w:t>
      </w:r>
    </w:p>
    <w:p w:rsidR="007B0BF9" w:rsidRPr="00474B71" w:rsidRDefault="007B0BF9" w:rsidP="00AB593F">
      <w:pPr>
        <w:spacing w:after="108"/>
        <w:rPr>
          <w:sz w:val="48"/>
          <w:szCs w:val="48"/>
        </w:rPr>
      </w:pPr>
      <w:r w:rsidRPr="00474B71">
        <w:rPr>
          <w:color w:val="71BE44"/>
          <w:sz w:val="48"/>
          <w:szCs w:val="48"/>
        </w:rPr>
        <w:lastRenderedPageBreak/>
        <w:t>Splošne modrosti</w:t>
      </w:r>
    </w:p>
    <w:p w:rsidR="007B0BF9" w:rsidRDefault="007B0BF9" w:rsidP="007B0BF9">
      <w:pPr>
        <w:spacing w:after="278" w:line="264" w:lineRule="auto"/>
        <w:ind w:left="123" w:hanging="10"/>
        <w:jc w:val="center"/>
      </w:pPr>
      <w:r>
        <w:rPr>
          <w:b/>
          <w:sz w:val="18"/>
        </w:rPr>
        <w:t>Najprej tale hudomušna</w:t>
      </w:r>
    </w:p>
    <w:p w:rsidR="007B0BF9" w:rsidRDefault="007B0BF9" w:rsidP="007445B9">
      <w:pPr>
        <w:spacing w:after="3"/>
        <w:ind w:left="1525" w:right="1291" w:hanging="10"/>
        <w:jc w:val="center"/>
      </w:pPr>
      <w:r>
        <w:rPr>
          <w:i/>
          <w:sz w:val="20"/>
        </w:rPr>
        <w:t>Kogar je bolezen čez zimo priklenila na posteljo,  tega marec pobere.</w:t>
      </w:r>
    </w:p>
    <w:p w:rsidR="007B0BF9" w:rsidRDefault="007B0BF9" w:rsidP="007B0BF9">
      <w:pPr>
        <w:spacing w:after="3"/>
        <w:ind w:left="124" w:hanging="10"/>
        <w:jc w:val="center"/>
      </w:pPr>
      <w:r>
        <w:rPr>
          <w:i/>
          <w:sz w:val="20"/>
        </w:rPr>
        <w:t>Če sušec z glavo ne zmaje, pa z repom rad vije.</w:t>
      </w:r>
    </w:p>
    <w:p w:rsidR="007B0BF9" w:rsidRDefault="007B0BF9" w:rsidP="007B0BF9">
      <w:pPr>
        <w:spacing w:after="3"/>
        <w:ind w:left="124" w:hanging="10"/>
        <w:jc w:val="center"/>
      </w:pPr>
      <w:r>
        <w:rPr>
          <w:i/>
          <w:sz w:val="20"/>
        </w:rPr>
        <w:t>Brezen (marec) je desetkrat na dan jezen.</w:t>
      </w:r>
    </w:p>
    <w:p w:rsidR="007B0BF9" w:rsidRDefault="007B0BF9" w:rsidP="007B0BF9">
      <w:pPr>
        <w:spacing w:after="0"/>
        <w:ind w:left="1074" w:hanging="10"/>
      </w:pPr>
      <w:r>
        <w:rPr>
          <w:i/>
          <w:sz w:val="20"/>
        </w:rPr>
        <w:t>Če sušec suši, traven deži, maj pa hladi, kmetu se dobro godi.</w:t>
      </w:r>
    </w:p>
    <w:p w:rsidR="007B0BF9" w:rsidRDefault="007B0BF9" w:rsidP="007B0BF9">
      <w:pPr>
        <w:spacing w:after="3"/>
        <w:ind w:left="124" w:hanging="10"/>
        <w:jc w:val="center"/>
      </w:pPr>
      <w:r>
        <w:rPr>
          <w:i/>
          <w:sz w:val="20"/>
        </w:rPr>
        <w:t>Brezen ima rep zavit.</w:t>
      </w:r>
    </w:p>
    <w:p w:rsidR="007B0BF9" w:rsidRDefault="007B0BF9" w:rsidP="007B0BF9">
      <w:pPr>
        <w:spacing w:after="3"/>
        <w:ind w:left="124" w:hanging="10"/>
        <w:jc w:val="center"/>
      </w:pPr>
      <w:r>
        <w:rPr>
          <w:i/>
          <w:sz w:val="20"/>
        </w:rPr>
        <w:t>Če se sušca da orati, bo treba travna jokati.</w:t>
      </w:r>
    </w:p>
    <w:p w:rsidR="007B0BF9" w:rsidRDefault="007B0BF9" w:rsidP="007B0BF9">
      <w:pPr>
        <w:spacing w:after="3"/>
        <w:ind w:left="124" w:hanging="10"/>
        <w:jc w:val="center"/>
      </w:pPr>
      <w:r>
        <w:rPr>
          <w:i/>
          <w:sz w:val="20"/>
        </w:rPr>
        <w:t xml:space="preserve">Kar sušca ozeleni, se rado posuši. </w:t>
      </w:r>
    </w:p>
    <w:p w:rsidR="007B0BF9" w:rsidRDefault="007B0BF9" w:rsidP="007B0BF9">
      <w:pPr>
        <w:spacing w:after="3"/>
        <w:ind w:left="124" w:hanging="10"/>
        <w:jc w:val="center"/>
      </w:pPr>
      <w:r>
        <w:rPr>
          <w:i/>
          <w:sz w:val="20"/>
        </w:rPr>
        <w:t>Sušec mišje luknje maši (s snegom).</w:t>
      </w:r>
    </w:p>
    <w:p w:rsidR="007B0BF9" w:rsidRDefault="007B0BF9" w:rsidP="007B0BF9">
      <w:pPr>
        <w:spacing w:after="0"/>
        <w:ind w:left="1074" w:hanging="10"/>
      </w:pPr>
      <w:r>
        <w:rPr>
          <w:i/>
          <w:sz w:val="20"/>
        </w:rPr>
        <w:t>Če jagnjeta v sušcu po tratah nore, rada v aprilu v hlevu leže.</w:t>
      </w:r>
    </w:p>
    <w:p w:rsidR="007B0BF9" w:rsidRDefault="007B0BF9" w:rsidP="007B0BF9">
      <w:pPr>
        <w:spacing w:after="3"/>
        <w:ind w:left="124" w:right="1" w:hanging="10"/>
        <w:jc w:val="center"/>
      </w:pPr>
      <w:r>
        <w:rPr>
          <w:i/>
          <w:sz w:val="20"/>
        </w:rPr>
        <w:t>Če gre sušec na paše zelene, april ga v hleve požene.</w:t>
      </w:r>
    </w:p>
    <w:p w:rsidR="007B0BF9" w:rsidRDefault="007B0BF9" w:rsidP="007B0BF9">
      <w:pPr>
        <w:spacing w:after="3"/>
        <w:ind w:left="124" w:hanging="10"/>
        <w:jc w:val="center"/>
      </w:pPr>
      <w:r>
        <w:rPr>
          <w:i/>
          <w:sz w:val="20"/>
        </w:rPr>
        <w:t>Če je v sušcu zemlja preveč pila, bo poleti manj dobila.</w:t>
      </w:r>
    </w:p>
    <w:p w:rsidR="007B0BF9" w:rsidRDefault="007B0BF9" w:rsidP="007B0BF9">
      <w:pPr>
        <w:spacing w:after="3"/>
        <w:ind w:left="124" w:right="1" w:hanging="10"/>
        <w:jc w:val="center"/>
      </w:pPr>
      <w:r>
        <w:rPr>
          <w:i/>
          <w:sz w:val="20"/>
        </w:rPr>
        <w:t>Kadar je sušca že zeleno, redko je leto plemeno.</w:t>
      </w:r>
    </w:p>
    <w:p w:rsidR="007B0BF9" w:rsidRDefault="007B0BF9" w:rsidP="007B0BF9">
      <w:pPr>
        <w:spacing w:after="3"/>
        <w:ind w:left="124" w:right="1" w:hanging="10"/>
        <w:jc w:val="center"/>
      </w:pPr>
      <w:r>
        <w:rPr>
          <w:i/>
          <w:sz w:val="20"/>
        </w:rPr>
        <w:t>Kar v breznu zrase, april pobrije.</w:t>
      </w:r>
    </w:p>
    <w:p w:rsidR="007B0BF9" w:rsidRDefault="007B0BF9" w:rsidP="007B0BF9">
      <w:pPr>
        <w:spacing w:after="3"/>
        <w:ind w:left="124" w:right="1" w:hanging="10"/>
        <w:jc w:val="center"/>
      </w:pPr>
      <w:r>
        <w:rPr>
          <w:i/>
          <w:sz w:val="20"/>
        </w:rPr>
        <w:t>Če marca grmi, lakota beži.</w:t>
      </w:r>
    </w:p>
    <w:p w:rsidR="007B0BF9" w:rsidRDefault="007B0BF9" w:rsidP="007B0BF9">
      <w:pPr>
        <w:spacing w:after="3"/>
        <w:ind w:left="124" w:right="1" w:hanging="10"/>
        <w:jc w:val="center"/>
      </w:pPr>
      <w:r>
        <w:rPr>
          <w:i/>
          <w:sz w:val="20"/>
        </w:rPr>
        <w:t>Sušec vodo kali.</w:t>
      </w:r>
    </w:p>
    <w:p w:rsidR="005006A7" w:rsidRPr="00AB593F" w:rsidRDefault="007B0BF9" w:rsidP="00AB593F">
      <w:pPr>
        <w:pStyle w:val="Naslov4"/>
        <w:spacing w:after="225"/>
        <w:ind w:left="-5"/>
        <w:jc w:val="center"/>
        <w:rPr>
          <w:color w:val="385623" w:themeColor="accent6" w:themeShade="80"/>
        </w:rPr>
      </w:pPr>
      <w:r>
        <w:rPr>
          <w:color w:val="385623" w:themeColor="accent6" w:themeShade="80"/>
        </w:rPr>
        <w:t>Sušec kaže poletno vreme</w:t>
      </w:r>
    </w:p>
    <w:p w:rsidR="007B0BF9" w:rsidRDefault="007B0BF9" w:rsidP="007B0BF9">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Kolikor brezna </w:t>
      </w:r>
      <w:r>
        <w:rPr>
          <w:rFonts w:ascii="Times New Roman" w:eastAsia="Times New Roman" w:hAnsi="Times New Roman" w:cs="Times New Roman"/>
          <w:b/>
          <w:sz w:val="18"/>
        </w:rPr>
        <w:t>megle</w:t>
      </w:r>
      <w:r>
        <w:rPr>
          <w:rFonts w:ascii="Times New Roman" w:eastAsia="Times New Roman" w:hAnsi="Times New Roman" w:cs="Times New Roman"/>
          <w:i/>
          <w:sz w:val="18"/>
        </w:rPr>
        <w:t xml:space="preserve"> stoje, toliko poleti dež gre.                            </w:t>
      </w:r>
    </w:p>
    <w:p w:rsidR="007B0BF9" w:rsidRDefault="007B0BF9" w:rsidP="007B0BF9">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Kolikorkrat sušca megla stoji, tolikokrat poleti ploha prigrmi.  </w:t>
      </w:r>
    </w:p>
    <w:p w:rsidR="007B0BF9" w:rsidRDefault="007B0BF9" w:rsidP="007B0BF9">
      <w:pPr>
        <w:spacing w:after="19" w:line="264" w:lineRule="auto"/>
        <w:ind w:left="-5" w:hanging="10"/>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 xml:space="preserve">Kolikokrat je v sušcu </w:t>
      </w:r>
      <w:r>
        <w:rPr>
          <w:rFonts w:ascii="Times New Roman" w:eastAsia="Times New Roman" w:hAnsi="Times New Roman" w:cs="Times New Roman"/>
          <w:b/>
          <w:sz w:val="18"/>
        </w:rPr>
        <w:t>slana</w:t>
      </w:r>
      <w:r>
        <w:rPr>
          <w:rFonts w:ascii="Times New Roman" w:eastAsia="Times New Roman" w:hAnsi="Times New Roman" w:cs="Times New Roman"/>
          <w:i/>
          <w:sz w:val="18"/>
        </w:rPr>
        <w:t>, toliko dni stoji megla srpana.</w:t>
      </w:r>
    </w:p>
    <w:p w:rsidR="007B0BF9" w:rsidRDefault="007B0BF9" w:rsidP="007B0BF9">
      <w:pPr>
        <w:spacing w:after="19" w:line="264" w:lineRule="auto"/>
        <w:ind w:left="-5" w:hanging="10"/>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Sušec gorak, mali traven naopak.</w:t>
      </w:r>
    </w:p>
    <w:p w:rsidR="007B0BF9" w:rsidRDefault="007B0BF9" w:rsidP="007B0BF9">
      <w:pPr>
        <w:spacing w:after="19" w:line="264" w:lineRule="auto"/>
        <w:ind w:left="-5" w:hanging="10"/>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Kadar je sušca že zeleno, redko je leto plemeno.</w:t>
      </w:r>
    </w:p>
    <w:p w:rsidR="007B0BF9" w:rsidRDefault="007B0BF9" w:rsidP="007B0BF9">
      <w:pPr>
        <w:spacing w:after="0"/>
      </w:pPr>
      <w:r>
        <w:rPr>
          <w:rFonts w:ascii="Times New Roman" w:eastAsia="Times New Roman" w:hAnsi="Times New Roman" w:cs="Times New Roman"/>
          <w:sz w:val="18"/>
        </w:rPr>
        <w:t xml:space="preserve">                                                                                           </w:t>
      </w:r>
    </w:p>
    <w:p w:rsidR="007B0BF9" w:rsidRDefault="007B0BF9" w:rsidP="007B0BF9">
      <w:pPr>
        <w:pStyle w:val="Naslov4"/>
        <w:spacing w:after="225"/>
        <w:ind w:left="-5"/>
        <w:jc w:val="center"/>
        <w:rPr>
          <w:color w:val="385623" w:themeColor="accent6" w:themeShade="80"/>
        </w:rPr>
      </w:pPr>
      <w:r>
        <w:rPr>
          <w:color w:val="385623" w:themeColor="accent6" w:themeShade="80"/>
        </w:rPr>
        <w:t>Dobro letino obetajo</w:t>
      </w:r>
    </w:p>
    <w:p w:rsidR="007B0BF9" w:rsidRDefault="007B0BF9" w:rsidP="007B0BF9">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Sušca veliko megle, dobro leto.                                               </w:t>
      </w:r>
    </w:p>
    <w:p w:rsidR="007B0BF9" w:rsidRDefault="007B0BF9" w:rsidP="007B0BF9">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Sušca goste megle, poletne plohe rede.</w:t>
      </w:r>
    </w:p>
    <w:p w:rsidR="007B0BF9" w:rsidRDefault="007B0BF9" w:rsidP="007B0BF9">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Sušca veliko megle, dobro leto daje.</w:t>
      </w:r>
    </w:p>
    <w:p w:rsidR="007B0BF9" w:rsidRDefault="007B0BF9" w:rsidP="007B0BF9">
      <w:pPr>
        <w:spacing w:after="19" w:line="264" w:lineRule="auto"/>
        <w:ind w:left="-5" w:hanging="10"/>
      </w:pPr>
      <w:r>
        <w:rPr>
          <w:rFonts w:ascii="MS Mincho" w:eastAsia="MS Mincho" w:hAnsi="MS Mincho" w:cs="MS Mincho" w:hint="eastAsia"/>
          <w:color w:val="71BE44"/>
          <w:sz w:val="18"/>
          <w:lang w:val="en-US"/>
        </w:rPr>
        <w:lastRenderedPageBreak/>
        <w:t>▶</w:t>
      </w:r>
      <w:r>
        <w:rPr>
          <w:color w:val="71BE44"/>
          <w:sz w:val="18"/>
          <w:lang w:val="en-US"/>
        </w:rPr>
        <w:t xml:space="preserve"> </w:t>
      </w:r>
      <w:r>
        <w:rPr>
          <w:rFonts w:ascii="Times New Roman" w:eastAsia="Times New Roman" w:hAnsi="Times New Roman" w:cs="Times New Roman"/>
          <w:i/>
          <w:sz w:val="18"/>
        </w:rPr>
        <w:t xml:space="preserve">Sušca </w:t>
      </w:r>
      <w:r>
        <w:rPr>
          <w:rFonts w:ascii="Times New Roman" w:eastAsia="Times New Roman" w:hAnsi="Times New Roman" w:cs="Times New Roman"/>
          <w:b/>
          <w:sz w:val="18"/>
        </w:rPr>
        <w:t>prah</w:t>
      </w:r>
      <w:r>
        <w:rPr>
          <w:rFonts w:ascii="Times New Roman" w:eastAsia="Times New Roman" w:hAnsi="Times New Roman" w:cs="Times New Roman"/>
          <w:i/>
          <w:sz w:val="18"/>
        </w:rPr>
        <w:t xml:space="preserve"> velja kot kepa zlata. </w:t>
      </w:r>
    </w:p>
    <w:p w:rsidR="007B0BF9" w:rsidRDefault="007B0BF9" w:rsidP="007B0BF9">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sušec</w:t>
      </w:r>
      <w:r>
        <w:rPr>
          <w:rFonts w:ascii="Times New Roman" w:eastAsia="Times New Roman" w:hAnsi="Times New Roman" w:cs="Times New Roman"/>
          <w:b/>
          <w:sz w:val="18"/>
        </w:rPr>
        <w:t xml:space="preserve"> prah</w:t>
      </w:r>
      <w:r>
        <w:rPr>
          <w:rFonts w:ascii="Times New Roman" w:eastAsia="Times New Roman" w:hAnsi="Times New Roman" w:cs="Times New Roman"/>
          <w:i/>
          <w:sz w:val="18"/>
        </w:rPr>
        <w:t xml:space="preserve"> pometa, prav dobro letino obeta.                                       </w:t>
      </w:r>
    </w:p>
    <w:p w:rsidR="007B0BF9" w:rsidRDefault="007B0BF9" w:rsidP="007B0BF9">
      <w:pPr>
        <w:spacing w:after="240"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sušca </w:t>
      </w:r>
      <w:r>
        <w:rPr>
          <w:rFonts w:ascii="Times New Roman" w:eastAsia="Times New Roman" w:hAnsi="Times New Roman" w:cs="Times New Roman"/>
          <w:b/>
          <w:sz w:val="18"/>
        </w:rPr>
        <w:t>grmi,</w:t>
      </w:r>
      <w:r>
        <w:rPr>
          <w:rFonts w:ascii="Times New Roman" w:eastAsia="Times New Roman" w:hAnsi="Times New Roman" w:cs="Times New Roman"/>
          <w:i/>
          <w:sz w:val="18"/>
        </w:rPr>
        <w:t xml:space="preserve"> dobra letina prihiti.</w:t>
      </w:r>
    </w:p>
    <w:p w:rsidR="007B0BF9" w:rsidRDefault="007B0BF9" w:rsidP="007B0BF9">
      <w:pPr>
        <w:pStyle w:val="Naslov4"/>
        <w:spacing w:after="225"/>
        <w:ind w:left="-5"/>
        <w:jc w:val="center"/>
        <w:rPr>
          <w:color w:val="385623" w:themeColor="accent6" w:themeShade="80"/>
        </w:rPr>
      </w:pPr>
      <w:r>
        <w:rPr>
          <w:color w:val="385623" w:themeColor="accent6" w:themeShade="80"/>
        </w:rPr>
        <w:t>Slabo letino obeta</w:t>
      </w:r>
    </w:p>
    <w:p w:rsidR="007B0BF9" w:rsidRDefault="007B0BF9" w:rsidP="007B0BF9">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Sušca </w:t>
      </w:r>
      <w:r>
        <w:rPr>
          <w:rFonts w:ascii="Times New Roman" w:eastAsia="Times New Roman" w:hAnsi="Times New Roman" w:cs="Times New Roman"/>
          <w:b/>
          <w:sz w:val="18"/>
        </w:rPr>
        <w:t xml:space="preserve">sneg </w:t>
      </w:r>
      <w:r>
        <w:rPr>
          <w:rFonts w:ascii="Times New Roman" w:eastAsia="Times New Roman" w:hAnsi="Times New Roman" w:cs="Times New Roman"/>
          <w:i/>
          <w:sz w:val="18"/>
        </w:rPr>
        <w:t xml:space="preserve">je s setvijo kreg.                                                            </w:t>
      </w:r>
    </w:p>
    <w:p w:rsidR="007B0BF9" w:rsidRDefault="007B0BF9" w:rsidP="007B0BF9">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sušca sneg dolgo leži, to setev močno zamori.</w:t>
      </w:r>
    </w:p>
    <w:p w:rsidR="007B0BF9" w:rsidRDefault="007B0BF9" w:rsidP="007B0BF9">
      <w:pPr>
        <w:spacing w:after="360" w:line="264" w:lineRule="auto"/>
        <w:ind w:left="-5" w:hanging="10"/>
        <w:rPr>
          <w:rFonts w:ascii="Times New Roman" w:eastAsia="Times New Roman" w:hAnsi="Times New Roman" w:cs="Times New Roman"/>
          <w:i/>
          <w:sz w:val="18"/>
        </w:rPr>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sušca grmi, lakota beži.</w:t>
      </w:r>
    </w:p>
    <w:p w:rsidR="007B0BF9" w:rsidRDefault="007B0BF9" w:rsidP="007B0BF9">
      <w:pPr>
        <w:spacing w:after="360" w:line="264" w:lineRule="auto"/>
        <w:ind w:left="2119" w:firstLine="5"/>
        <w:rPr>
          <w:rFonts w:ascii="Times New Roman" w:eastAsia="Times New Roman" w:hAnsi="Times New Roman" w:cs="Times New Roman"/>
          <w:i/>
          <w:color w:val="385623" w:themeColor="accent6" w:themeShade="80"/>
          <w:sz w:val="18"/>
        </w:rPr>
      </w:pPr>
      <w:r>
        <w:rPr>
          <w:i/>
          <w:color w:val="385623" w:themeColor="accent6" w:themeShade="80"/>
        </w:rPr>
        <w:t>Živali sušcu povedo</w:t>
      </w:r>
    </w:p>
    <w:p w:rsidR="007B0BF9" w:rsidRDefault="007B0BF9" w:rsidP="007B0BF9">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se v sušcu igrajo </w:t>
      </w:r>
      <w:r>
        <w:rPr>
          <w:rFonts w:ascii="Times New Roman" w:eastAsia="Times New Roman" w:hAnsi="Times New Roman" w:cs="Times New Roman"/>
          <w:b/>
          <w:sz w:val="18"/>
        </w:rPr>
        <w:t>mušice</w:t>
      </w:r>
      <w:r>
        <w:rPr>
          <w:rFonts w:ascii="Times New Roman" w:eastAsia="Times New Roman" w:hAnsi="Times New Roman" w:cs="Times New Roman"/>
          <w:i/>
          <w:sz w:val="18"/>
        </w:rPr>
        <w:t>, v aprilu rabiš rokavice.</w:t>
      </w:r>
    </w:p>
    <w:p w:rsidR="007B0BF9" w:rsidRDefault="007B0BF9" w:rsidP="007B0BF9">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w:t>
      </w:r>
      <w:r>
        <w:rPr>
          <w:rFonts w:ascii="Times New Roman" w:eastAsia="Times New Roman" w:hAnsi="Times New Roman" w:cs="Times New Roman"/>
          <w:b/>
          <w:sz w:val="18"/>
        </w:rPr>
        <w:t>jagnjeta</w:t>
      </w:r>
      <w:r>
        <w:rPr>
          <w:rFonts w:ascii="Times New Roman" w:eastAsia="Times New Roman" w:hAnsi="Times New Roman" w:cs="Times New Roman"/>
          <w:i/>
          <w:sz w:val="18"/>
        </w:rPr>
        <w:t xml:space="preserve"> v sušcu po tratah nore, rada v travnu v hlevu leže.</w:t>
      </w:r>
    </w:p>
    <w:p w:rsidR="007B0BF9" w:rsidRDefault="0041552D" w:rsidP="007B0BF9">
      <w:pPr>
        <w:spacing w:after="667" w:line="264" w:lineRule="auto"/>
        <w:ind w:left="-5" w:hanging="10"/>
      </w:pPr>
      <w:r w:rsidRPr="0041552D">
        <w:rPr>
          <w:rFonts w:ascii="Times New Roman" w:hAnsi="Times New Roman" w:cs="Times New Roman"/>
          <w:noProof/>
          <w:sz w:val="24"/>
          <w:szCs w:val="24"/>
          <w:lang w:eastAsia="sl-SI"/>
        </w:rPr>
        <w:pict>
          <v:group id="Skupina 222561" o:spid="_x0000_s5191" style="position:absolute;left:0;text-align:left;margin-left:149.15pt;margin-top:14.35pt;width:198.55pt;height:154pt;z-index:252394496;mso-width-relative:margin;mso-height-relative:margin" coordsize="31275,3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">
            <v:rect id="Rectangle 9487" o:spid="_x0000_s5233" style="position:absolute;left:10230;top:8127;width:12702;height:21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" filled="f" stroked="f">
              <v:textbox inset="0,0,0,0">
                <w:txbxContent>
                  <w:p w:rsidR="00800C5A" w:rsidRDefault="00800C5A" w:rsidP="00152003">
                    <w:r>
                      <w:rPr>
                        <w:b/>
                        <w:i/>
                        <w:w w:val="118"/>
                        <w:sz w:val="20"/>
                      </w:rPr>
                      <w:t>Valentin</w:t>
                    </w:r>
                    <w:r>
                      <w:rPr>
                        <w:b/>
                        <w:i/>
                        <w:spacing w:val="11"/>
                        <w:w w:val="118"/>
                        <w:sz w:val="20"/>
                      </w:rPr>
                      <w:t xml:space="preserve"> </w:t>
                    </w:r>
                    <w:r>
                      <w:rPr>
                        <w:b/>
                        <w:i/>
                        <w:w w:val="118"/>
                        <w:sz w:val="20"/>
                      </w:rPr>
                      <w:t>Vodnik</w:t>
                    </w:r>
                  </w:p>
                </w:txbxContent>
              </v:textbox>
            </v:rect>
            <v:rect id="Rectangle 9488" o:spid="_x0000_s5232" style="position:absolute;left:19780;top:8182;width:936;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" filled="f" stroked="f">
              <v:textbox inset="0,0,0,0">
                <w:txbxContent>
                  <w:p w:rsidR="00800C5A" w:rsidRDefault="00800C5A" w:rsidP="00152003">
                    <w:r>
                      <w:rPr>
                        <w:i/>
                        <w:spacing w:val="10"/>
                        <w:sz w:val="20"/>
                      </w:rPr>
                      <w:t xml:space="preserve">  </w:t>
                    </w:r>
                  </w:p>
                </w:txbxContent>
              </v:textbox>
            </v:rect>
            <v:rect id="Rectangle 9489" o:spid="_x0000_s5231" style="position:absolute;left:11210;top:9833;width:10094;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" filled="f" stroked="f">
              <v:textbox inset="0,0,0,0">
                <w:txbxContent>
                  <w:p w:rsidR="00800C5A" w:rsidRDefault="00800C5A" w:rsidP="00152003">
                    <w:r>
                      <w:rPr>
                        <w:i/>
                        <w:w w:val="120"/>
                        <w:sz w:val="20"/>
                      </w:rPr>
                      <w:t>pravi</w:t>
                    </w:r>
                    <w:r>
                      <w:rPr>
                        <w:i/>
                        <w:spacing w:val="10"/>
                        <w:w w:val="120"/>
                        <w:sz w:val="20"/>
                      </w:rPr>
                      <w:t xml:space="preserve"> </w:t>
                    </w:r>
                    <w:r>
                      <w:rPr>
                        <w:i/>
                        <w:w w:val="120"/>
                        <w:sz w:val="20"/>
                      </w:rPr>
                      <w:t>takole:</w:t>
                    </w:r>
                  </w:p>
                </w:txbxContent>
              </v:textbox>
            </v:rect>
            <v:rect id="Rectangle 9490" o:spid="_x0000_s5230" style="position:absolute;left:10230;top:12191;width:12836;height:59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" filled="f" stroked="f">
              <v:textbox inset="0,0,0,0">
                <w:txbxContent>
                  <w:p w:rsidR="00800C5A" w:rsidRDefault="00800C5A" w:rsidP="00152003">
                    <w:r>
                      <w:rPr>
                        <w:i/>
                        <w:w w:val="119"/>
                        <w:sz w:val="20"/>
                      </w:rPr>
                      <w:t>Sušec</w:t>
                    </w:r>
                    <w:r>
                      <w:rPr>
                        <w:i/>
                        <w:spacing w:val="10"/>
                        <w:w w:val="119"/>
                        <w:sz w:val="20"/>
                      </w:rPr>
                      <w:t xml:space="preserve"> </w:t>
                    </w:r>
                    <w:r>
                      <w:rPr>
                        <w:i/>
                        <w:w w:val="119"/>
                        <w:sz w:val="20"/>
                      </w:rPr>
                      <w:t>suhoten,</w:t>
                    </w:r>
                  </w:p>
                </w:txbxContent>
              </v:textbox>
            </v:rect>
            <v:rect id="Rectangle 9491" o:spid="_x0000_s5229" style="position:absolute;left:9718;top:14786;width:14065;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" filled="f" stroked="f">
              <v:textbox inset="0,0,0,0">
                <w:txbxContent>
                  <w:p w:rsidR="00800C5A" w:rsidRDefault="00800C5A" w:rsidP="00152003">
                    <w:r>
                      <w:rPr>
                        <w:i/>
                        <w:w w:val="118"/>
                        <w:sz w:val="20"/>
                      </w:rPr>
                      <w:t>traven</w:t>
                    </w:r>
                    <w:r>
                      <w:rPr>
                        <w:i/>
                        <w:spacing w:val="10"/>
                        <w:w w:val="118"/>
                        <w:sz w:val="20"/>
                      </w:rPr>
                      <w:t xml:space="preserve"> </w:t>
                    </w:r>
                    <w:r>
                      <w:rPr>
                        <w:i/>
                        <w:w w:val="118"/>
                        <w:sz w:val="20"/>
                      </w:rPr>
                      <w:t>mokroten,</w:t>
                    </w:r>
                  </w:p>
                </w:txbxContent>
              </v:textbox>
            </v:rect>
            <v:rect id="Rectangle 9493" o:spid="_x0000_s5228" style="position:absolute;left:9193;top:17022;width:15461;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" filled="f" stroked="f">
              <v:textbox inset="0,0,0,0">
                <w:txbxContent>
                  <w:p w:rsidR="00800C5A" w:rsidRDefault="00800C5A" w:rsidP="00152003">
                    <w:r>
                      <w:rPr>
                        <w:i/>
                        <w:w w:val="120"/>
                        <w:sz w:val="20"/>
                      </w:rPr>
                      <w:t>bo</w:t>
                    </w:r>
                    <w:r>
                      <w:rPr>
                        <w:i/>
                        <w:spacing w:val="10"/>
                        <w:w w:val="120"/>
                        <w:sz w:val="20"/>
                      </w:rPr>
                      <w:t xml:space="preserve"> </w:t>
                    </w:r>
                    <w:r>
                      <w:rPr>
                        <w:i/>
                        <w:w w:val="120"/>
                        <w:sz w:val="20"/>
                      </w:rPr>
                      <w:t>kmet</w:t>
                    </w:r>
                    <w:r>
                      <w:rPr>
                        <w:i/>
                        <w:spacing w:val="10"/>
                        <w:w w:val="120"/>
                        <w:sz w:val="20"/>
                      </w:rPr>
                      <w:t xml:space="preserve"> </w:t>
                    </w:r>
                    <w:r>
                      <w:rPr>
                        <w:i/>
                        <w:w w:val="120"/>
                        <w:sz w:val="20"/>
                      </w:rPr>
                      <w:t>se</w:t>
                    </w:r>
                    <w:r>
                      <w:rPr>
                        <w:i/>
                        <w:spacing w:val="10"/>
                        <w:w w:val="120"/>
                        <w:sz w:val="20"/>
                      </w:rPr>
                      <w:t xml:space="preserve"> </w:t>
                    </w:r>
                    <w:r>
                      <w:rPr>
                        <w:i/>
                        <w:w w:val="120"/>
                        <w:sz w:val="20"/>
                      </w:rPr>
                      <w:t>senom,</w:t>
                    </w:r>
                  </w:p>
                </w:txbxContent>
              </v:textbox>
            </v:rect>
            <v:rect id="Rectangle 9494" o:spid="_x0000_s5227" style="position:absolute;left:9551;top:20016;width:14508;height:34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" filled="f" stroked="f">
              <v:textbox inset="0,0,0,0">
                <w:txbxContent>
                  <w:p w:rsidR="00800C5A" w:rsidRDefault="00800C5A" w:rsidP="00152003">
                    <w:r>
                      <w:rPr>
                        <w:i/>
                        <w:w w:val="117"/>
                        <w:sz w:val="20"/>
                      </w:rPr>
                      <w:t>žitnim</w:t>
                    </w:r>
                    <w:r>
                      <w:rPr>
                        <w:i/>
                        <w:spacing w:val="10"/>
                        <w:w w:val="117"/>
                        <w:sz w:val="20"/>
                      </w:rPr>
                      <w:t xml:space="preserve"> </w:t>
                    </w:r>
                    <w:r>
                      <w:rPr>
                        <w:i/>
                        <w:w w:val="117"/>
                        <w:sz w:val="20"/>
                      </w:rPr>
                      <w:t>plemenom,</w:t>
                    </w:r>
                  </w:p>
                </w:txbxContent>
              </v:textbox>
            </v:rect>
            <v:rect id="Rectangle 9495" o:spid="_x0000_s5226" style="position:absolute;left:9718;top:22734;width:14941;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" filled="f" stroked="f">
              <v:textbox inset="0,0,0,0">
                <w:txbxContent>
                  <w:p w:rsidR="00800C5A" w:rsidRDefault="00800C5A" w:rsidP="00152003">
                    <w:r>
                      <w:rPr>
                        <w:i/>
                        <w:w w:val="121"/>
                        <w:sz w:val="20"/>
                      </w:rPr>
                      <w:t>grozdjem</w:t>
                    </w:r>
                    <w:r>
                      <w:rPr>
                        <w:i/>
                        <w:spacing w:val="10"/>
                        <w:w w:val="121"/>
                        <w:sz w:val="20"/>
                      </w:rPr>
                      <w:t xml:space="preserve"> </w:t>
                    </w:r>
                    <w:r>
                      <w:rPr>
                        <w:i/>
                        <w:w w:val="121"/>
                        <w:sz w:val="20"/>
                      </w:rPr>
                      <w:t>dar'van.</w:t>
                    </w:r>
                  </w:p>
                </w:txbxContent>
              </v:textbox>
            </v:rect>
            <v:shape id="Shape 9499" o:spid="_x0000_s5225" style="position:absolute;left:25309;top:10607;width:3267;height:13724;visibility:visible" coordsize="326665,13723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" adj="0,,0" path="m326665,r,151722l326390,151162v-7684,-13221,-16142,-25553,-25197,-36475c300926,115234,300761,115767,300494,116313v-6121,14529,-10782,29058,-14058,43472c275298,208617,279273,255696,289801,293478v3531,12776,7849,24473,12598,34849c308178,341319,314744,352139,321297,360432r5368,5611l326665,404114r-1660,-641c316636,397466,308356,388398,300672,377044v-7505,-10820,-14414,-23812,-20536,-38456c275044,326790,270548,313798,266751,300031v-4738,-17030,-8459,-35382,-10783,-54394c253898,228606,252857,211131,253212,193427v343,-20205,2324,-40741,6376,-60947c262699,117088,266928,101898,272453,87052v-4318,-3276,-8712,-6121,-13297,-8636c252603,74809,245961,71977,239052,70009v-6731,-1969,-13640,-2947,-20625,-3061c211442,66948,204267,67825,197028,69679v-4229,1092,-8458,2629,-12776,4483c181407,75584,178117,77324,174587,79839v-699,431,-1384,876,-2070,1422c166217,85846,159220,92399,152489,101467v-775,1092,-1550,2184,-2325,3378c144120,113697,138519,124733,133845,138487v-4216,12560,-7505,27420,-9398,44895c121856,207626,122021,236900,126340,272396v1905,15405,4571,32118,8204,50025c136703,333242,139205,344596,142138,356508v8116,33312,17691,68478,28131,104851c176568,483419,183210,505924,189941,528644v3810,12344,7518,24790,11316,37249c206083,581730,211010,597669,215836,613734v13729,44666,27534,89662,40475,133680c261493,765118,266586,782695,271411,799954v3721,13221,7341,26213,10795,38989c299199,902405,312750,961714,319481,1012615r,115c323456,1042321,325095,1069080,323799,1092130v-432,7544,-952,14961,-1638,22390c319481,1142486,314833,1169359,308089,1194365v-3365,12891,-7328,25337,-11824,37135c290754,1246461,284366,1260558,277203,1273550v-7684,14198,-16320,27203,-25807,38671c242417,1323245,232575,1332973,222047,1341164v-7760,6109,-15875,11354,-24511,15621c190373,1360608,182867,1363656,175108,1366069v-6998,2185,-14161,3709,-21578,4801c146621,1371848,139547,1372394,132207,1372292v-4052,,-8280,-114,-12510,-546c116853,1371530,114084,1371200,111328,1370768v-7341,-1105,-14237,-2629,-20625,-4699c89408,1365739,88201,1365307,86906,1364863r-89,c81115,1362792,75768,1360392,70764,1357763v-4915,-2730,-9575,-5676,-13805,-8953c55321,1347718,53759,1346511,52298,1345203v-6210,-5131,-11569,-10808,-16395,-16815c29946,1320959,24943,1312869,20879,1304677,13119,1289387,8369,1273334,5600,1259021v-76,-216,-76,-432,-76,-648c,1219486,9233,1207040,13030,1203763v254,-330,521,-546,686,-660c13982,1202989,14148,1202773,14325,1202773v166,-216,254,-216,254,-216c14757,1202443,14846,1202341,15011,1202341v6045,-3823,11824,-3823,10960,11684c24676,1238269,32017,1260888,44869,1278909v5448,7645,11912,14415,19164,20092c66535,1301083,69126,1302938,71882,1304576v3543,2400,7252,4369,11049,6109c89141,1313644,95707,1315815,102438,1317136v775,216,1549,331,2248,546c110718,1318546,116941,1318990,123152,1318546v7328,-317,14846,-1740,22263,-4471c153441,1311345,161379,1307192,169151,1301515v8115,-5791,16053,-13322,23381,-22606c200050,1269625,207035,1258703,213423,1245699v5347,-10808,10262,-22937,14580,-36589c232143,1196550,235775,1182783,238874,1167708v5093,-25121,8725,-53848,10541,-86614c249758,1074871,249758,1068318,249580,1061333,247942,1015346,234569,952430,215747,880345v-4661,-17920,-9575,-36259,-14833,-55156c197371,812413,193751,799408,190030,786302v-6642,-23699,-13627,-48057,-20625,-72632c157416,671621,145237,628479,133769,585324r,-102c130137,571671,126517,558019,123152,544366v-5182,-19989,-10097,-39967,-14669,-59740c93548,420402,81813,358146,76467,301454,71806,252737,71806,208172,78448,170059v1460,-8305,3276,-16281,5347,-23926l83795,146031v177,-546,343,-1092,520,-1638c86042,138271,88024,132378,90182,126702v4052,-10706,8979,-20651,14758,-29503c106832,94037,108737,90977,110718,88030v7938,-11798,16485,-21628,25032,-29921c139725,54273,143688,50781,147574,47619v5258,-4267,10350,-7976,15278,-11138c166039,34512,169062,32658,171996,30905v5778,-3276,11138,-5791,15621,-7759c197028,19005,203060,17583,203060,17583r,102c205562,16821,208076,15945,210579,15183v7505,-2299,14757,-3721,21920,-4483c239738,9938,246735,9938,253631,10585v6998,546,13729,1867,20371,3823c280645,16377,287121,19005,293420,22282v3366,1639,6643,3493,9932,5563c307581,21736,312064,15729,316979,9938v1816,-2083,3721,-4267,5614,-6337l326665,xe" fillcolor="#b7da9b" stroked="f" strokeweight="0">
              <v:stroke miterlimit="83231f" joinstyle="miter"/>
              <v:formulas/>
              <v:path arrowok="t" o:connecttype="custom" o:connectlocs="0,0;0,0;0,0;0,0;0,0;0,0;0,0;0,0;0,0;0,0;0,0;0,0;0,0;0,0;0,0;0,0;0,0;0,0;0,0;0,0;0,0;0,0;0,0;0,0;0,0;0,0;0,0;0,0;0,0;0,0;0,0;0,0;0,0;0,0;0,0;0,0;0,0;0,0;0,0;0,0;0,0;0,0;0,0;0,0;0,0;0,0;0,0;0,0;0,0;0,0;0,0;0,0;0,0;0,0;0,0;0,0;0,0;0,0;0,0" o:connectangles="0,0,0,0,0,0,0,0,0,0,0,0,0,0,0,0,0,0,0,0,0,0,0,0,0,0,0,0,0,0,0,0,0,0,0,0,0,0,0,0,0,0,0,0,0,0,0,0,0,0,0,0,0,0,0,0,0,0,0" textboxrect="0,0,326665,1372394"/>
            </v:shape>
            <v:shape id="Shape 9500" o:spid="_x0000_s5224" style="position:absolute;left:28576;top:10333;width:2385;height:4402;visibility:visible" coordsize="238523,440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" adj="0,,0" path="m56253,432c63238,,70236,534,77310,1855v7074,1193,14071,3162,21056,5791c105364,10262,112260,13424,119080,17247v6820,3606,13462,7760,20028,12344c145572,34074,151871,38989,157916,44120v5957,4915,11735,10160,17171,15507c180789,65088,186136,70765,191229,76454v6045,6769,11645,13437,16738,20092c215562,106375,221950,115773,226788,124181v7252,12230,11392,22276,11735,28511c237837,166446,233862,171145,230408,172682v-2934,1194,-5436,102,-5436,102c225493,164161,218076,149746,205643,133680v-5778,-7531,-12687,-15392,-20371,-23266c179405,104521,173017,98628,166375,92939,160596,88024,154551,83223,148341,78740,142549,74600,136606,70663,130649,67170v-6045,-3606,-12166,-6781,-18300,-9512c105961,54712,99497,52197,93108,50559,86289,48489,79468,47282,72915,46850v-7429,-432,-14681,217,-21577,2071c42105,51550,33558,56350,26052,63995v-774,661,-1562,1423,-2336,2299c18712,71755,14051,77331,9657,83007v3010,3277,5943,6655,8877,10160c25189,101359,31399,110198,37089,119596v8979,14313,16751,29921,23304,46304c82402,219977,91978,282664,85247,336296v-1118,9398,-2756,18453,-5004,27191l80243,363601v-4661,18568,-11646,35382,-21221,49695c55821,418211,52278,422694,48493,426949v-2425,2629,-4838,4813,-7340,6553c34853,438201,28211,440169,21480,439839l,431528,,393456r5716,5975c9352,402380,12889,404400,16210,405435v5436,1524,10350,432,14148,-3823c32860,398882,35018,395707,36924,392113v8623,-15951,11392,-39548,9321,-66739c44861,306045,41064,284963,35018,263665,30967,249028,25919,234280,19996,219929l,179135,,27413,13708,15291c20693,10376,27856,6769,35108,4369,42016,2070,49090,762,56253,432xe" fillcolor="#b7da9b" stroked="f" strokeweight="0">
              <v:stroke miterlimit="83231f" joinstyle="miter"/>
              <v:formulas/>
              <v:path arrowok="t" o:connecttype="custom" o:connectlocs="0,0;0,0;0,0;0,0;0,0;0,0;0,0;0,0;0,0;0,0;0,0;0,0;0,0;0,0;0,0;0,0;0,0;0,0;0,0;0,0;0,0;0,0;0,0;0,0;0,0;0,0;0,0;0,0;0,0;0,0;0,0;0,0;0,0;0,0;0,0;0,0;0,0;0,0;0,0;0,0;0,0;0,0;0,0;0,0;0,0;0,0;0,0;0,0;0,0" o:connectangles="0,0,0,0,0,0,0,0,0,0,0,0,0,0,0,0,0,0,0,0,0,0,0,0,0,0,0,0,0,0,0,0,0,0,0,0,0,0,0,0,0,0,0,0,0,0,0,0,0" textboxrect="0,0,238523,440169"/>
            </v:shape>
            <v:shape id="Shape 9501" o:spid="_x0000_s5223" style="position:absolute;left:23546;top:26578;width:1002;height:6905;visibility:visible" coordsize="100199,6904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" adj="0,,0" path="m100199,r,52345l96749,59425c90703,74056,85700,90439,81814,107597v-4141,18453,-7074,37896,-8624,57010c71717,181536,71374,198249,72149,213756v343,7976,1041,15621,1981,22936c79743,234292,85090,232654,90018,231561r10181,-844l100199,245654r-1291,-440c94501,244782,90183,244998,86132,245874v-3544,648,-6821,1855,-10008,3379c77330,255260,78702,260949,80429,266080v4064,12891,9754,22822,16917,28613l100199,295897r,50482l98730,346141c90793,344820,83287,340680,76378,334228,68174,326697,60846,315991,54712,302770v-3277,-6870,-6122,-14516,-8624,-22822c41250,288470,37109,298186,33490,309006v-6223,18453,-10617,39967,-13386,63132l20104,372239v-4915,41733,-4229,88913,2248,133808c25032,525262,28740,543943,33655,561634v7430,27966,17615,53416,30290,74054c72492,649569,82245,661253,93116,669877r7083,4152l100199,690483r-5520,-1925c87160,684837,79654,679706,72327,672937,61875,663654,51867,651309,42888,635586,30721,614606,20282,587631,12941,553443,9144,536298,6210,517184,4140,496217,953,463336,,425541,2070,382285v89,-2400,267,-4801,343,-7201c3708,351386,7163,331498,12255,314785v6731,-22390,16231,-38989,26671,-51334c39700,262587,40386,261813,41161,260949r,-114c40907,259743,40742,258650,40475,257444,33134,219661,33312,173459,44882,125504v508,-2515,1118,-4915,1803,-7430l46609,118074v2845,-12116,6032,-23368,9487,-33858c62141,65865,69037,50142,76289,36591,81121,27365,86106,19173,91059,11923l100199,xe" fillcolor="#b7da9b" stroked="f" strokeweight="0">
              <v:stroke miterlimit="83231f" joinstyle="miter"/>
              <v:formulas/>
              <v:path arrowok="t" o:connecttype="custom" o:connectlocs="0,0;0,0;0,0;0,0;0,0;0,0;0,0;0,0;0,0;0,0;0,0;0,0;0,0;0,0;0,0;0,0;0,0;0,0;0,0;0,0;0,0;0,0;0,0;0,0;0,0;0,0;0,0;0,0;0,0;0,0;0,0;0,0;0,0;0,0;0,0;0,0;0,0;0,0;0,0;0,0;0,0;0,0;0,0;0,0;0,0;0,0;0,0;0,0;0,0" o:connectangles="0,0,0,0,0,0,0,0,0,0,0,0,0,0,0,0,0,0,0,0,0,0,0,0,0,0,0,0,0,0,0,0,0,0,0,0,0,0,0,0,0,0,0,0,0,0,0,0,0" textboxrect="0,0,100199,690483"/>
            </v:shape>
            <v:shape id="Shape 9502" o:spid="_x0000_s5222" style="position:absolute;left:24548;top:31905;width:826;height:1650;visibility:visible" coordsize="82593,1650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" adj="0,,0" path="m20705,330c26586,,33825,546,41254,3391v6642,2502,13373,6985,19418,14529c73182,33312,82593,61278,81386,111404v-178,2845,-1130,11583,-4750,21197c73271,141668,67568,151384,57815,157391v-1892,1308,-3962,2400,-6122,3277l51605,160668v-432,216,-940,444,-1296,546c46169,162751,41686,163728,36936,164274v-6642,762,-13805,547,-21145,-977l,157792,,141338r15270,8954c21569,152806,28224,154331,35209,154991v521,,1042,114,1473,114c45127,155537,52036,153784,57472,150292v9589,-5893,14757,-17145,16396,-30798c73868,119494,73957,119494,73868,119380,76459,98628,70934,72314,60063,49924,54449,38341,47465,27851,39349,19876,34003,14313,28135,9944,21925,6998v-610,-229,-1220,-546,-1727,-775c20108,6223,19931,6121,19855,6007,18204,5359,17175,4585,16565,3937v-1816,-1854,,-2845,864,-3175c17607,660,17695,660,17695,660v940,-114,1982,-228,3010,-330xe" fillcolor="#b7da9b" stroked="f" strokeweight="0">
              <v:stroke miterlimit="83231f" joinstyle="miter"/>
              <v:formulas/>
              <v:path arrowok="t" o:connecttype="custom" o:connectlocs="0,0;0,0;0,0;0,0;0,0;0,0;0,0;0,0;0,0;0,0;0,0;0,0;0,0;0,0;0,0;0,0;0,0;0,0;0,0;0,0;0,0;0,0;0,0;0,0;0,0;0,0;0,0;0,0" o:connectangles="0,0,0,0,0,0,0,0,0,0,0,0,0,0,0,0,0,0,0,0,0,0,0,0,0,0,0,0" textboxrect="0,0,82593,165036"/>
            </v:shape>
            <v:shape id="Shape 9503" o:spid="_x0000_s5221" style="position:absolute;left:24548;top:28878;width:556;height:1172;visibility:visible" coordsize="55580,117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" adj="0,,0" path="m8196,v1041,102,2070,216,3023,432c18470,1524,24769,4686,30116,9284v6300,5130,11392,12331,15011,20523c55580,53073,54538,84531,39349,102552v-5004,5906,-11557,10376,-19761,12561c14406,116649,8450,117196,1897,116649l,116342,,65859r10876,4588c13809,70663,16134,70117,18038,68910v6986,-4369,7506,-17246,3620,-29375c18724,30467,13377,21844,6380,17793l,15617,,680,8196,xe" fillcolor="#b7da9b" stroked="f" strokeweight="0">
              <v:stroke miterlimit="83231f" joinstyle="miter"/>
              <v:formulas/>
              <v:path arrowok="t" o:connecttype="custom" o:connectlocs="0,0;0,0;0,0;0,0;0,0;0,0;0,0;0,0;0,0;0,0;0,0;0,0;0,0;0,0;0,0;0,0" o:connectangles="0,0,0,0,0,0,0,0,0,0,0,0,0,0,0,0" textboxrect="0,0,55580,117196"/>
            </v:shape>
            <v:shape id="Shape 9504" o:spid="_x0000_s5220" style="position:absolute;left:24548;top:14610;width:5807;height:14342;visibility:visible" coordsize="580636,14342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" adj="0,,0" path="m324756,v4572,9944,14148,30912,27089,60947c358322,76137,365663,93713,373600,113271v4572,11138,9322,22937,14237,35281c391901,158814,396130,169634,400436,180772v5956,15392,12090,31560,18211,48488c431855,264871,445495,303543,458957,344500v5525,16599,10960,33528,16307,50788c479061,407302,482770,419430,486402,431660v5778,19114,11392,38659,16827,58433c516945,539687,529722,591020,540771,643115v3187,15177,6299,30366,9144,45657c564583,766216,575022,844525,578477,920661v2159,47511,1638,94145,-2159,139141c573562,1093229,568901,1125779,562170,1157021r,216c560265,1165974,558284,1174712,556036,1183234v-1981,7747,-4140,15392,-6375,22936c549661,1206271,549572,1206271,549572,1206386v-6909,22936,-15101,44996,-24778,66192c519968,1283386,514697,1293876,509008,1304036v89,102,89,102,,102c504601,1312228,499864,1320203,494936,1327950v-5169,8192,-10693,16167,-16484,24029c472330,1360284,465764,1368260,458957,1376121r-4927,5576c448416,1387475,442904,1392720,437380,1397419v-7684,6668,-15278,12230,-22784,17044c406735,1419377,398886,1423302,391202,1426363v-7594,2946,-15100,5029,-22516,6222c361345,1433792,354271,1434224,347185,1433792v-6897,-216,-13628,-1207,-20359,-2845c320184,1429423,313707,1427239,307230,1424508v-6464,-2730,-12941,-6007,-19240,-9715c281348,1410856,274782,1406373,268317,1401458v-6909,-5017,-13728,-10706,-20370,-16815c240517,1377976,233354,1370990,226280,1363561v-8458,-8737,-16649,-18021,-24765,-27305c190644,1323581,180116,1310589,169842,1297813v-8636,-10706,-17006,-21196,-25197,-31140c137393,1257834,130230,1249426,123322,1241667v-6643,-7316,-13119,-14098,-19508,-19990c97515,1215784,91305,1210754,85260,1206716v-6465,-4153,-12688,-7214,-18809,-8738c64381,1197432,62222,1197102,60152,1196886v-5258,-444,-10274,102,-15100,1740c35983,1201357,27792,1207364,20274,1215784v-4572,5131,-8843,11192,-12800,17991l,1249115r,-52345l5440,1189673v11214,-12891,21311,-20968,28042,-25667c38828,1160297,42029,1158761,42029,1158761r89,114c46855,1156145,51605,1154176,56266,1152970v7251,-1855,14236,-1855,21234,-318c84231,1153960,90873,1156805,97350,1160729v6210,3721,12255,8408,18034,13869c120909,1179741,126344,1185418,131526,1191641v4572,5461,8966,11252,13284,17145c145674,1209992,146537,1211085,147489,1212291v6122,8192,12256,15824,18288,22936c172776,1243521,179684,1251166,186491,1258164v7595,7963,15113,15062,22530,21513c217390,1287107,225595,1293660,233532,1299337v8801,6337,17348,11799,25629,16383c267797,1320521,275988,1324458,283849,1327620v8103,3391,15787,5906,22949,7760c314825,1337450,322165,1338872,328897,1339647v8115,863,15189,1079,21234,863c356163,1340295,361167,1339647,364799,1338987v1981,-432,3887,-877,5868,-1423c377220,1335926,383786,1333856,390250,1331227v6299,-2515,12522,-5461,18568,-9068c414761,1318781,420629,1314844,426331,1310259v1549,-1092,3022,-2298,4572,-3607c435221,1303046,439450,1299121,443501,1294854v6299,-6553,12344,-13868,18034,-22060c469054,1262088,476039,1249744,482338,1235875v17691,-39103,29947,-91313,33655,-159905c516082,1074331,516170,1072592,516260,1070953v343,-6007,596,-12014,863,-17920c519193,1004316,519447,956158,518063,908749v-864,-36589,-2756,-72632,-5436,-108128c510392,769823,507535,739458,504169,709638v-2235,-19660,-4661,-39103,-7239,-58331c487342,580962,475264,514007,461967,451650v-3366,-15837,-6807,-31356,-10350,-46419c447134,385674,442549,366776,437888,348424,424693,295897,410964,247828,397845,205232v-4737,-15290,-9398,-29819,-13805,-43688c379900,149098,375924,137185,372051,126048,365142,105842,358665,87706,352798,71870,339514,35611,329328,10922,324756,xe" fillcolor="#b7da9b" stroked="f" strokeweight="0">
              <v:stroke miterlimit="83231f" joinstyle="miter"/>
              <v:formulas/>
              <v:path arrowok="t" o:connecttype="custom" o:connectlocs="0,0;0,0;0,0;0,0;0,0;0,0;0,0;0,0;0,0;0,0;0,0;0,0;0,0;0,0;0,0;0,0;0,0;0,0;0,0;0,0;0,0;0,0;0,0;0,0;0,0;0,0;0,0;0,0;0,0;0,0;0,0;0,0;0,0;0,0;0,0;0,0;0,0;0,0;0,0;0,0;0,0;0,0;0,0;0,0;0,0;0,0;0,0" o:connectangles="0,0,0,0,0,0,0,0,0,0,0,0,0,0,0,0,0,0,0,0,0,0,0,0,0,0,0,0,0,0,0,0,0,0,0,0,0,0,0,0,0,0,0,0,0,0,0" textboxrect="0,0,580636,1434224"/>
            </v:shape>
            <v:shape id="Shape 9505" o:spid="_x0000_s5219" style="position:absolute;left:26227;top:9028;width:59;height:116;visibility:visible" coordsize="5928,115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" adj="0,,0" path="m,l5928,11592r-249,-198c3921,8887,2050,5197,152,459l,xe" fillcolor="#b7da9b" stroked="f" strokeweight="0">
              <v:stroke miterlimit="83231f" joinstyle="miter"/>
              <v:formulas/>
              <v:path arrowok="t" o:connecttype="custom" o:connectlocs="0,0;0,0;0,0;0,0;0,0" o:connectangles="0,0,0,0,0" textboxrect="0,0,5928,11592"/>
            </v:shape>
            <v:shape id="Shape 9506" o:spid="_x0000_s5218" style="position:absolute;left:24646;top:7431;width:6629;height:18575;visibility:visible" coordsize="662902,18575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" adj="0,,0" path="m318148,4585v24396,2121,88188,42126,85775,86385c401523,135243,361975,136589,361975,136589v,,-46634,5969,-60820,21615c46558,438938,662902,1420470,395275,1715580,281496,1841043,133782,1857515,37071,1792440v20892,-10680,41885,-24066,61138,-40817c174206,1790624,274167,1782534,365379,1681963,636841,1382624,,430099,292748,107290,322656,74321,377673,69990,309156,64021,159918,51029,207061,238062,172657,188075r-8596,-16808l168659,174910v2893,18,4994,-5228,5623,-16807c179311,65481,265417,,318148,4585xe" fillcolor="#b7da9b" stroked="f" strokeweight="0">
              <v:stroke miterlimit="83231f" joinstyle="miter"/>
              <v:formulas/>
              <v:path arrowok="t" o:connecttype="custom" o:connectlocs="0,0;0,0;0,0;0,0;0,0;0,0;0,0;0,0;0,0;0,0;0,0;0,0;0,0;0,0;0,0" o:connectangles="0,0,0,0,0,0,0,0,0,0,0,0,0,0,0" textboxrect="0,0,662902,1857515"/>
            </v:shape>
            <v:shape id="Shape 9507" o:spid="_x0000_s5217" style="position:absolute;left:23904;top:4578;width:3230;height:7613;visibility:visible" coordsize="323028,7612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" adj="0,,0" path="m231060,1304c281343,,323028,26227,298945,52786,192581,170072,206254,354518,226821,428241r5543,16769l217132,415226c166686,275142,239833,112412,241211,86987v1587,-29058,-36398,-33274,-71666,5626c48387,226217,189497,425073,186385,482287,183274,539488,66954,431512,65659,455350v-1295,23838,69520,148374,91859,150330c166395,606442,179870,582299,178498,607496v-2781,51080,-47472,47879,-48844,73076c128282,705769,209842,707407,199504,718812,160972,761293,94272,724704,96825,677714v2552,-46990,62839,-58623,36296,-60934c106578,614468,,466513,42938,419155v42939,-47346,124168,43206,99785,7772c61201,308525,79578,109872,143611,39260,167624,12781,200890,2087,231060,1304xe" fillcolor="#b7da9b" stroked="f" strokeweight="0">
              <v:stroke miterlimit="83231f" joinstyle="miter"/>
              <v:formulas/>
              <v:path arrowok="t" o:connecttype="custom" o:connectlocs="0,0;0,0;0,0;0,0;0,0;0,0;0,0;0,0;0,0;0,0;0,0;0,0;0,0;0,0;0,0;0,0;0,0;0,0;0,0" o:connectangles="0,0,0,0,0,0,0,0,0,0,0,0,0,0,0,0,0,0,0" textboxrect="0,0,323028,761293"/>
            </v:shape>
            <v:shape id="Shape 9508" o:spid="_x0000_s5216" style="position:absolute;left:23667;top:25752;width:149;height:29;visibility:visible" coordsize="14897,28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" adj="0,,0" path="m14897,c8737,1943,4369,2896,2565,2743,,2515,4890,1867,14897,xe" fillcolor="#b7da9b" stroked="f" strokeweight="0">
              <v:stroke miterlimit="83231f" joinstyle="miter"/>
              <v:formulas/>
              <v:path arrowok="t" o:connecttype="custom" o:connectlocs="0,0;0,0;0,0;0,0;0,0;0,0;0,0" o:connectangles="0,0,0,0,0,0,0" textboxrect="0,0,14897,2896"/>
            </v:shape>
            <v:shape id="Shape 9509" o:spid="_x0000_s5215" style="position:absolute;left:24843;top:24790;width:785;height:565;visibility:visible" coordsize="78473,565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" adj="0,,0" path="m52756,v8217,5816,16789,11100,25717,15684c59220,32436,38227,45821,17323,56502,11341,52476,5575,48082,,43434,18072,31000,36182,16497,52756,xe" fillcolor="#b7da9b" stroked="f" strokeweight="0">
              <v:stroke miterlimit="83231f" joinstyle="miter"/>
              <v:formulas/>
              <v:path arrowok="t" o:connecttype="custom" o:connectlocs="0,0;0,0;0,0;0,0;0,0;0,0;0,0;0,0;0,0;0,0;0,0;0,0;0,0" o:connectangles="0,0,0,0,0,0,0,0,0,0,0,0,0" textboxrect="0,0,78473,56502"/>
            </v:shape>
            <v:shape id="Shape 9510" o:spid="_x0000_s5214" style="position:absolute;left:23816;top:25225;width:1200;height:527;visibility:visible" coordsize="120015,5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" adj="0,,0" path="m102692,v5575,4648,11329,9042,17323,13068c70815,38227,22441,48539,,52705,20333,46304,61214,28562,102692,xe" fillcolor="#b7da9b" stroked="f" strokeweight="0">
              <v:stroke miterlimit="83231f" joinstyle="miter"/>
              <v:formulas/>
              <v:path arrowok="t" o:connecttype="custom" o:connectlocs="0,0;0,0;0,0;0,0;0,0;0,0;0,0;0,0;0,0;0,0" o:connectangles="0,0,0,0,0,0,0,0,0,0" textboxrect="0,0,120015,52705"/>
            </v:shape>
            <v:shape id="Shape 9511" o:spid="_x0000_s5213" style="position:absolute;left:23961;top:21059;width:2545;height:4166;visibility:visible" coordsize="254526,4165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" adj="0,,0" path="m113929,21818v67723,-6738,140597,68777,133518,199022c243243,298285,209309,351777,166688,388848v-8929,-4584,-17501,-9867,-25705,-15684c177813,336512,206921,290004,209969,233997,218478,77368,52921,,43371,175704v-4217,77572,35864,153785,97612,197460c124397,389674,106287,404165,88214,416598,33934,371335,,297180,5296,199758,11697,82055,61255,27057,113929,21818xe" fillcolor="#b7da9b" stroked="f" strokeweight="0">
              <v:stroke miterlimit="83231f" joinstyle="miter"/>
              <v:formulas/>
              <v:path arrowok="t" o:connecttype="custom" o:connectlocs="0,0;0,0;0,0;0,0;0,0;0,0;0,0;0,0;0,0;0,0;0,0;0,0;0,0;0,0;0,0;0,0;0,0;0,0;0,0;0,0;0,0;0,0;0,0;0,0;0,0;0,0;0,0;0,0" o:connectangles="0,0,0,0,0,0,0,0,0,0,0,0,0,0,0,0,0,0,0,0,0,0,0,0,0,0,0,0" textboxrect="0,0,254526,416598"/>
            </v:shape>
            <v:shape id="Shape 9512" o:spid="_x0000_s5212" style="position:absolute;left:4183;top:1692;width:4574;height:2635;visibility:visible" coordsize="457403,2634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" adj="0,,0" path="m319316,v,177483,138087,184315,138087,184315c457403,220726,355994,263499,279768,263499,203530,263499,,173393,,173393,,155194,91338,106032,138087,106032v46749,,181229,72822,181229,72822c249199,90107,319316,,319316,xe" fillcolor="#b7da9b" stroked="f" strokeweight="0">
              <v:stroke miterlimit="83231f" joinstyle="miter"/>
              <v:formulas/>
              <v:path arrowok="t" o:connecttype="custom" o:connectlocs="0,0;0,0;0,0;0,0;0,0;0,0;0,0;0,0;0,0;0,0;0,0;0,0;0,0;0,0;0,0;0,0;0,0;0,0;0,0" o:connectangles="0,0,0,0,0,0,0,0,0,0,0,0,0,0,0,0,0,0,0" textboxrect="0,0,457403,263499"/>
            </v:shape>
            <v:shape id="Shape 9513" o:spid="_x0000_s5211" style="position:absolute;left:20328;width:9241;height:3325;visibility:visible" coordsize="924116,3325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" adj="0,,0" path="m631939,5988v141150,4342,273889,129127,273889,129127c907542,136639,909790,139040,912292,141884v,,89,102,178,216c914108,144170,924116,157721,907288,156959r-89,c886587,149276,856056,142430,817397,138303v-4902,-571,-9766,-1029,-14579,-1384c802297,136868,801751,136830,801218,136792v-78245,-5525,-142253,15316,-144856,16179c520929,202374,306655,332587,172606,332587,105029,332587,,307137,,235699,,196050,40297,194310,40297,222923v,5905,-12255,-9068,-12255,13221c28042,325374,280912,258864,280912,164490v,-70993,83972,-95783,73875,-83007c344691,94374,344259,119710,349949,126924v5613,7201,15621,12230,15621,-15075c365570,15621,485280,,459385,27965,426504,69571,445922,97752,445922,97752,501882,26925,567779,4014,631939,5988xe" fillcolor="#b7da9b" stroked="f" strokeweight="0">
              <v:stroke miterlimit="83231f" joinstyle="miter"/>
              <v:formulas/>
              <v:path arrowok="t" o:connecttype="custom" o:connectlocs="0,0;0,0;0,0;0,0;0,0;0,0;0,0;0,0;0,0;0,0;0,0;0,0;0,0;0,0;0,0;0,0;0,0;0,0;0,0;0,0;0,0" o:connectangles="0,0,0,0,0,0,0,0,0,0,0,0,0,0,0,0,0,0,0,0,0" textboxrect="0,0,924116,332587"/>
            </v:shape>
            <v:shape id="Shape 9514" o:spid="_x0000_s5210" style="position:absolute;left:23366;top:4059;width:9;height:9;visibility:visible" coordsize="889,8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" adj="0,,0" path="m254,292c,,419,432,470,470l889,864c673,698,444,508,254,292xe" fillcolor="#b7da9b" stroked="f" strokeweight="0">
              <v:stroke miterlimit="83231f" joinstyle="miter"/>
              <v:formulas/>
              <v:path arrowok="t" o:connecttype="custom" o:connectlocs="0,0;0,0;0,0;0,0" o:connectangles="0,0,0,0" textboxrect="0,0,889,864"/>
            </v:shape>
            <v:shape id="Shape 9515" o:spid="_x0000_s5209" style="position:absolute;left:23312;top:3994;width:59;height:99;visibility:visible" coordsize="5903,98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" adj="0,,0" path="m3442,1474v50,952,127,1854,1270,4025l5143,6109r760,832l5903,7017r-61,-57c5791,6922,5372,6490,5626,6782r277,249l5903,8396,901,9563c610,9665,292,9792,,9894,813,8281,1588,6680,2146,5169,3099,3124,3492,,3442,1474xe" fillcolor="#b7da9b" stroked="f" strokeweight="0">
              <v:stroke miterlimit="83231f" joinstyle="miter"/>
              <v:formulas/>
              <v:path arrowok="t" o:connecttype="custom" o:connectlocs="0,0;0,0;0,0;0,0;0,0;0,0;0,0;0,0;0,0;0,0;0,0;0,0;0,0" o:connectangles="0,0,0,0,0,0,0,0,0,0,0,0,0" textboxrect="0,0,5903,9894"/>
            </v:shape>
            <v:shape id="Shape 9516" o:spid="_x0000_s5208" style="position:absolute;left:23371;top:4064;width:19;height:14;visibility:visible" coordsize="1882,14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" adj="0,,0" path="m,l434,476v38,38,77,76,115,114c853,793,1171,958,1489,1060v266,89,126,64,216,102c1730,1200,1882,1174,1844,1174v-203,39,-254,-63,-698,13l,1455,,90,358,412,,76,,xe" fillcolor="#b7da9b" stroked="f" strokeweight="0">
              <v:stroke miterlimit="83231f" joinstyle="miter"/>
              <v:formulas/>
              <v:path arrowok="t" o:connecttype="custom" o:connectlocs="0,0;0,0;0,0;0,0;0,0;0,0;0,0;0,0;0,0;0,0;0,0;0,0" o:connectangles="0,0,0,0,0,0,0,0,0,0,0,0" textboxrect="0,0,1882,1455"/>
            </v:shape>
            <v:shape id="Shape 9517" o:spid="_x0000_s5207" style="position:absolute;left:23375;top:4068;width:3;height:4;visibility:visible" coordsize="330,36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" adj="0,,0" path="m64,64c254,279,330,368,,l64,64xe" fillcolor="#b7da9b" stroked="f" strokeweight="0">
              <v:stroke miterlimit="83231f" joinstyle="miter"/>
              <v:formulas/>
              <v:path arrowok="t" o:connecttype="custom" o:connectlocs="0,0;0,0;0,0" o:connectangles="0,0,0" textboxrect="0,0,330,368"/>
            </v:shape>
            <v:shape id="Shape 9518" o:spid="_x0000_s5206" style="position:absolute;left:21096;top:4207;width:24;height:30;visibility:visible" coordsize="2375,29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" adj="0,,0" path="m2375,c2146,826,2134,1854,2248,2984,2058,2870,1829,2680,1638,2565l457,1994c267,1956,,1880,178,1880v317,,762,-127,1499,-750c2184,559,2349,203,2375,xe" fillcolor="#b7da9b" stroked="f" strokeweight="0">
              <v:stroke miterlimit="83231f" joinstyle="miter"/>
              <v:formulas/>
              <v:path arrowok="t" o:connecttype="custom" o:connectlocs="0,0;0,0;0,0;0,0;0,0;0,0;0,0" o:connectangles="0,0,0,0,0,0,0" textboxrect="0,0,2375,2984"/>
            </v:shape>
            <v:shape id="Shape 9519" o:spid="_x0000_s5205" style="position:absolute;left:21781;top:5329;width:32;height:42;visibility:visible" coordsize="3226,421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" adj="0,,0" path="m3010,38v,,216,-38,153,c2972,102,2794,228,2654,419v-76,330,-749,991,-914,1981c1677,3403,1422,3454,1613,4026v38,190,-152,-191,-127,-293c1181,2997,660,1918,,736,572,698,1143,648,1474,558,2121,330,2947,203,3010,38xe" fillcolor="#b7da9b" stroked="f" strokeweight="0">
              <v:stroke miterlimit="83231f" joinstyle="miter"/>
              <v:formulas/>
              <v:path arrowok="t" o:connecttype="custom" o:connectlocs="0,0;0,0;0,0;0,0;0,0;0,0;0,0;0,0;0,0;0,0;0,0;0,0;0,0;0,0;0,0;0,0;0,0;0,0;0,0;0,0;0,0;0,0;0,0;0,0;0,0" o:connectangles="0,0,0,0,0,0,0,0,0,0,0,0,0,0,0,0,0,0,0,0,0,0,0,0,0" textboxrect="0,0,3226,4216"/>
            </v:shape>
            <v:shape id="Shape 9520" o:spid="_x0000_s5204" style="position:absolute;left:19830;top:2500;width:3680;height:2999;visibility:visible" coordsize="368033,2999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" adj="0,,0" path="m40107,292c44590,,48413,4369,48654,10033v1105,25070,11531,48438,26098,67018c89370,95783,107518,110630,126708,122631v19240,11951,39611,21387,60465,28473c207975,158102,229540,163081,250635,164465v21196,1943,41732,-4496,62509,-12776c323583,147612,333705,142735,345046,138900v2909,-889,5842,-1778,9538,-2032c356616,136906,358127,136474,361937,138404v496,280,966,610,1410,953c363804,139700,363715,139674,363919,139852r419,394c363741,139573,365341,141325,365417,141516r559,902c367564,145110,367767,147295,368008,149415v25,7036,-1626,10478,-2947,14351c363639,167475,361963,170637,360274,173825v-14021,24257,-32690,42151,-53480,54851c296354,234848,285331,239649,273926,242316v-5676,1473,-11417,2184,-17399,2705c251142,245313,244958,245377,239230,244551v-23419,-2832,-44895,-15227,-64021,-30175c165621,206845,156515,198539,147650,190157v-4432,-4153,-8814,-8369,-13157,-12128c132575,176416,130620,174854,128880,173749v-115,-1131,-102,-2159,127,-2985c128981,170967,128816,171310,128308,171895v-736,609,-1181,749,-1498,749c126632,172644,126898,172720,127089,172745r1181,584c128461,173444,128689,173622,128880,173749v266,2781,1473,6311,3441,10096c135039,189014,138557,194043,142202,198907v7391,9716,15621,18847,23889,27953c174384,235966,182842,244920,191110,254521v4127,4851,8217,9753,12090,15557c205118,272936,207010,276149,208572,280581v343,1346,724,2464,902,4038c209486,286474,209766,288099,209144,290119v-572,2057,-1423,3975,-2528,5004c205486,296482,204343,297370,203429,297726v-2070,1232,-3849,1460,-5690,1854c195974,299872,194882,299783,193408,299910r-8699,-228c179096,299618,173457,298831,167830,298209v-11239,-1537,-22453,-4446,-33324,-9005c123660,284581,113132,278143,103797,269354,94526,260528,86436,249606,80226,237312,73876,225120,69380,211709,65342,198717v-2058,-6376,-3988,-13056,-6465,-17958c58268,179476,57620,178600,57010,177698v-305,-254,-596,-533,-863,-863c55994,176809,56020,176809,55982,176556r-1613,-306l54432,176250v622,51,-686,-101,-457,-63l54369,176250r-89,26l53988,176314r-597,38c52693,176581,52096,176835,51562,177368v-2260,2057,-3759,8560,-4039,14821c47117,198577,47422,205334,47955,212039v1143,13424,3302,27051,6033,40170l53988,252235r38,190c54661,255308,53327,258292,51041,259093v-1574,546,-3200,-102,-4254,-1512l36233,243370v-1816,-2286,-3314,-4978,-4991,-7455l26340,228346v-1702,-2438,-3036,-5296,-4560,-7925l17323,212356c14783,206591,11824,201168,9690,195072l6376,186029,3734,176568v-914,-3137,-1346,-6515,-2032,-9766c953,163563,851,160109,432,156756,,153403,203,149911,64,146507v203,-3442,266,-6909,825,-10325c1816,129260,3416,122656,6782,116103v1295,-2527,3962,-3251,5956,-1613c14745,116129,15304,119507,14008,122047r,13l13843,122364v-2159,4191,-3772,10008,-4458,15685c8915,140881,8877,143866,8699,146774v140,2972,-75,5931,331,8890c9411,158623,9449,161620,10147,164541v635,2908,978,5906,1817,8763l14377,181927r3060,8357c19393,195910,22225,201054,24587,206451r4229,7658c30290,216611,31521,219316,33172,221666r4699,7264c39141,230797,40323,232740,41618,234581v1156,6897,2527,13729,4051,20562l45682,255194r7201,-5334l42672,236106v-381,-483,-699,-1016,-1054,-1525c40437,227584,39446,220510,38722,213296v-660,-7162,-1143,-14414,-774,-22034c38126,187465,38494,183553,39484,179463v978,-3987,2566,-8572,6071,-12115c47308,165608,49428,164478,51549,163893r1537,-228l53861,163563r393,-38c53696,163462,55448,163563,55347,163576r2108,330c63779,166129,65367,170218,67463,173634v3619,7074,5448,13627,7696,20079c79375,206540,83744,218706,89624,229514v11366,21959,28765,37427,48679,45212c148222,278727,158598,281292,169164,282562v5296,496,10592,1181,15939,1156l192748,283832v724,-63,1575,-114,2362,-165c195771,284848,196291,285928,196596,286664v-25,102,152,483,127,293c196533,286385,196786,286334,196850,285331v152,-991,838,-1651,914,-1981c197904,283159,198082,283032,198272,282969v64,-39,-152,,-152,c198057,283134,197231,283261,196583,283489v-330,89,-901,140,-1473,178c194577,282689,193967,281660,193218,280632v-3150,-4623,-7049,-9259,-11011,-13792c174219,257785,165697,248945,157239,239890v-8459,-9118,-16955,-18288,-25070,-28715c128131,205905,124142,200444,120523,193726v-1765,-3480,-3556,-7011,-4788,-11938c115024,179591,114694,176517,114516,173584v,-521,-64,406,,-1308l114529,171945r25,-660l114617,169989r39,-673l114872,167716v177,-1079,406,-2146,660,-3188c115697,163614,116396,162115,116980,160985v673,-1219,1206,-2273,2451,-3391c120536,156553,121920,155549,123050,155118v1092,-356,2248,-597,3379,-686c128384,154394,129705,154813,131089,155219v1017,432,2134,915,3049,1423c137617,158623,140056,160706,142621,162776v4902,4140,9322,8318,13780,12395c165252,183337,174041,191148,183121,198095v18098,13804,37618,24409,57608,26466c245834,225171,250342,225069,256019,224790v4738,-483,9868,-1080,14847,-2413c280861,220027,290576,215748,299847,210248v18339,-11125,35497,-28041,47016,-48221c347332,161150,347777,160248,348234,159360v292,-102,610,-229,902,-331c351460,158267,353860,157671,355283,157594v444,-63,495,38,698,-13c356019,157581,355867,157607,355841,157569v-89,-26,51,-13,-215,-102c355308,157366,354990,157200,354686,156997v-38,-25,-77,-76,-115,-114c354216,156489,353378,155575,353378,155575r-432,-597c351803,152806,351727,151892,351676,150939v51,-1460,-343,1651,-1295,3709c349822,156159,349047,157759,348234,159360v-9449,3289,-19723,8127,-30048,12230c307492,175920,296494,179883,285077,182575v-5715,1346,-11532,2375,-17450,2908c264592,185738,261811,185864,258509,185877v-2794,-102,-5398,-76,-8357,-279c226911,184150,204788,179019,182855,171767v-21831,-7353,-43193,-17107,-63665,-29743c98870,129108,79324,113144,62878,91910,46571,70993,33617,42596,32372,11354r-12,-229c32131,5423,35598,571,40107,292xe" fillcolor="#b7da9b" stroked="f" strokeweight="0">
              <v:stroke miterlimit="83231f" joinstyle="miter"/>
              <v:formulas/>
              <v:path arrowok="t" o:connecttype="custom" o:connectlocs="0,0;0,0;0,0;0,0;0,0;0,0;0,0;0,0;0,0;0,0;0,0;0,0;0,0;0,0;0,0;0,0;0,0;0,0;0,0;0,0;0,0;0,0;0,0;0,0;0,0;0,0;0,0;0,0;0,0;0,0;0,0;0,0;0,0;0,0;0,0;0,0;0,0;0,0;0,0;0,0;0,0;0,0;0,0;0,0;0,0;0,0;0,0;0,0;0,0;0,0;0,0;0,0;0,0;0,0;0,0;0,0;0,0;0,0;0,0;0,0" o:connectangles="0,0,0,0,0,0,0,0,0,0,0,0,0,0,0,0,0,0,0,0,0,0,0,0,0,0,0,0,0,0,0,0,0,0,0,0,0,0,0,0,0,0,0,0,0,0,0,0,0,0,0,0,0,0,0,0,0,0,0,0" textboxrect="0,0,368033,299910"/>
            </v:shape>
            <v:shape id="Shape 9521" o:spid="_x0000_s5203" style="position:absolute;left:20367;top:4261;width:13;height:2;visibility:visible" coordsize="1308,1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" adj="0,,0" path="m241,38c,,1308,152,686,102r-51,12l241,38xe" fillcolor="#b7da9b" stroked="f" strokeweight="0">
              <v:stroke miterlimit="83231f" joinstyle="miter"/>
              <v:formulas/>
              <v:path arrowok="t" o:connecttype="custom" o:connectlocs="0,0;0,0;0,0;0,0" o:connectangles="0,0,0,0" textboxrect="0,0,1308,152"/>
            </v:shape>
            <v:shape id="Shape 9522" o:spid="_x0000_s5202" style="position:absolute;left:20246;top:4846;width:113;height:206;visibility:visible" coordsize="11265,206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" adj="0,,0" path="m,c356,508,673,1041,1067,1524l11265,15278,4064,20612r-13,-51c2527,13729,1169,6896,,xe" fillcolor="#b7da9b" stroked="f" strokeweight="0">
              <v:stroke miterlimit="83231f" joinstyle="miter"/>
              <v:formulas/>
              <v:path arrowok="t" o:connecttype="custom" o:connectlocs="0,0;0,0;0,0;0,0;0,0;0,0" o:connectangles="0,0,0,0,0,0" textboxrect="0,0,11265,20612"/>
            </v:shape>
            <v:shape id="Shape 9523" o:spid="_x0000_s5201" style="position:absolute;left:21071;top:1887;width:5;height:28;visibility:visible" coordsize="569,27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" adj="0,,0" path="m,l22,44c501,1666,569,2747,569,2747l,xe" fillcolor="#b7da9b" stroked="f" strokeweight="0">
              <v:stroke miterlimit="83231f" joinstyle="miter"/>
              <v:formulas/>
              <v:path arrowok="t" o:connecttype="custom" o:connectlocs="0,0;0,0;0,0;0,0" o:connectangles="0,0,0,0" textboxrect="0,0,569,2747"/>
            </v:shape>
            <v:shape id="_x0000_s5200" style="position:absolute;left:8520;top:768;width:12196;height:3796;visibility:visible" coordsize="1219532,3795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v:shape>
            <v:shape id="Shape 9525" o:spid="_x0000_s5199" style="position:absolute;left:1941;top:20016;width:5956;height:12780;visibility:visible" coordsize="595592,12780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" adj="0,,0" path="m80243,1657c83820,,88005,2604,90437,10001v,,105194,365824,218160,508915c421564,661879,595592,971848,474586,1124998,353581,1278020,119228,1095407,85280,1052443,51435,1009479,,1038358,30950,999192v30963,-39180,168326,43662,154305,25920c138773,966286,201613,912666,201613,937051v,24383,46202,83553,46202,56223c247815,854678,307378,838587,344970,842131v9258,838,17120,2959,22543,4622c367601,846868,367792,846868,367982,846982v10567,4382,4865,11722,2896,13856c370510,861193,370230,861422,370230,861422r,127c346278,885692,320281,965460,320281,1011028v,54204,57709,189357,139535,85801c524142,1015397,430352,798341,351612,664369v-279,-597,-648,-1182,-1029,-1778c349936,661524,348907,659873,347688,657739v-3556,-6147,-7201,-12065,-10846,-17869c335902,638334,334963,636797,333934,635133,305422,587445,248653,490861,213957,418433v-89,-241,-280,-584,-368,-825c145326,253333,73698,32252,73698,18879v,-9646,2969,-15564,6545,-17222xe" fillcolor="#b7da9b" stroked="f" strokeweight="0">
              <v:stroke miterlimit="83231f" joinstyle="miter"/>
              <v:formulas/>
              <v:path arrowok="t" o:connecttype="custom" o:connectlocs="0,0;0,0;0,0;0,0;0,0;0,0;0,0;0,0;0,0;0,0;0,0;0,0;0,0;0,0;0,0;0,0;0,0;0,0;0,0;0,0;0,0;0,0;0,0;0,0;0,0;0,0" o:connectangles="0,0,0,0,0,0,0,0,0,0,0,0,0,0,0,0,0,0,0,0,0,0,0,0,0,0" textboxrect="0,0,595592,1278020"/>
            </v:shape>
            <v:shape id="Shape 9526" o:spid="_x0000_s5198" style="position:absolute;left:702;top:15327;width:4302;height:14020;visibility:visible" coordsize="430162,14020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" adj="0,,0" path="m315608,14325v30391,,84544,49708,70510,49708c372097,64033,310185,114922,331978,114922v86868,,88455,123800,88455,131610c420433,254457,430162,257886,430162,264287v,6388,-16180,23901,-35814,-953c374612,238366,345249,251028,354978,251028v9728,,58826,50292,58826,138468c413804,477787,379946,530098,379946,553770v,23673,7391,59170,-6642,59170c359283,612940,306260,510337,306260,396011v,-114452,-50876,-324764,-160934,-185458c113335,251028,121755,337185,149720,442519v1029,4025,2147,8280,3366,12433c223964,711530,403327,1072985,403327,1172159v2717,206172,-151588,229845,-151588,229845c140271,1402004,81826,1336306,49098,1294892,16370,1253465,,1039012,49098,1039012v30950,,25159,56223,41516,76924c106985,1136650,171221,1186955,174777,1304595v,23787,26556,30302,26556,17399c201333,1316672,200406,1313231,198907,1310513v,-114,-89,-241,-190,-356c198628,1309916,198526,1309802,198438,1309688v-280,-356,-661,-953,-1118,-1664c194704,1303414,189738,1292644,190017,1276667v381,-4381,851,-8991,1499,-13855l191516,1262697v279,-2133,559,-4140,940,-6273l192456,1256309v4394,-27584,13652,-57518,28524,-57518c234251,1198791,239954,1191920,242113,1184707v,,,-127,89,-356c242291,1183996,242392,1183754,242481,1183399v89,-470,191,-940,381,-1423c244259,1177963,247625,1171918,253886,1180084r101,127c258382,1186713,262217,1195946,262217,1207897v,28651,12433,79654,21780,79654c291109,1287551,280175,1230859,296900,1209675v7773,-9944,43206,24143,43206,49238c340106,1284122,357695,1250035,357695,1178077v,-137058,-154863,-457669,-219100,-727037c137376,446189,136246,441452,135217,436600,123444,385356,115303,336004,112306,290436v-89,-470,-89,-1066,-89,-1651c111658,272440,112128,215989,140271,174574v1690,-2489,3455,-4851,5334,-7226c145796,167119,146075,166763,146253,166522v17120,-21069,40399,-37401,69393,-37401c311493,129121,314490,359905,314490,396240v,36220,22720,142024,22720,110896c337210,476136,372847,450215,372847,367360v,-82842,-50216,-100597,-50216,-128295c322631,211264,388645,237528,388645,224282v-3454,-92088,-66586,-58827,-84353,-81318c262395,89954,353390,65570,348717,59652,311874,13017,262776,104978,239865,104978v-23000,,-17768,-56566,-24778,-56566c208064,48412,198907,70536,198907,85687v,15151,-18516,20942,-18516,114c180391,,240982,23901,236868,29108v-4014,5093,-8509,62141,7023,42380c259499,51714,285217,14325,315608,14325xe" fillcolor="#b7da9b" stroked="f" strokeweight="0">
              <v:stroke miterlimit="83231f" joinstyle="miter"/>
              <v:formulas/>
              <v:path arrowok="t" o:connecttype="custom" o:connectlocs="0,0;0,0;0,0;0,0;0,0;0,0;0,0;0,0;0,0;0,0;0,0;0,0;0,0;0,0;0,0;0,0;0,0;0,0;0,0;0,0;0,0;0,0;0,0;0,0;0,0;0,0;0,0;0,0;0,0;0,0;0,0;0,0" o:connectangles="0,0,0,0,0,0,0,0,0,0,0,0,0,0,0,0,0,0,0,0,0,0,0,0,0,0,0,0,0,0,0,0" textboxrect="0,0,430162,1402004"/>
            </v:shape>
            <v:shape id="Shape 9527" o:spid="_x0000_s5197" style="position:absolute;left:2617;top:27891;width:10;height:63;visibility:visible" coordsize="940,62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" adj="0,,0" path="m,6274c279,4140,559,2134,940,l,6274xe" fillcolor="#b7da9b" stroked="f" strokeweight="0">
              <v:stroke miterlimit="83231f" joinstyle="miter"/>
              <v:formulas/>
              <v:path arrowok="t" o:connecttype="custom" o:connectlocs="0,0;0,0;0,0" o:connectangles="0,0,0" textboxrect="0,0,940,6274"/>
            </v:shape>
            <v:shape id="Shape 9528" o:spid="_x0000_s5196" style="position:absolute;left:2385;top:17818;width:392;height:2030;visibility:visible" coordsize="39281,2029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" adj="0,,0" path="m4864,1537c7201,,10008,1067,11227,3899v9347,22250,16459,45567,21412,69952c37135,98234,39281,124155,34608,149593v-2807,12434,-6833,24854,-13564,34912l16091,192202v-2616,2845,-3747,4140,-6172,6273c8052,199898,6172,201193,4305,202146v-558,355,-1117,597,-1587,825l,191605v1219,-584,2248,-1296,3277,-2007c3658,189484,3937,189243,4216,189001v1677,-1181,4115,-4013,5233,-5207l13754,177165v5893,-8636,9259,-19520,11786,-30417c29744,124155,27877,99885,23571,76695,18898,53492,11887,30645,2997,9703r,-242c1778,6629,2629,2959,4864,1537xe" fillcolor="#b7da9b" stroked="f" strokeweight="0">
              <v:stroke miterlimit="83231f" joinstyle="miter"/>
              <v:formulas/>
              <v:path arrowok="t" o:connecttype="custom" o:connectlocs="0,0;0,0;0,0;0,0;0,0;0,0;0,0;0,0;0,0;0,0;0,0;0,0;0,0;0,0;0,0;0,0;0,0;0,0;0,0" o:connectangles="0,0,0,0,0,0,0,0,0,0,0,0,0,0,0,0,0,0,0" textboxrect="0,0,39281,202971"/>
            </v:shape>
            <v:shape id="Shape 9529" o:spid="_x0000_s5195" style="position:absolute;left:444;top:11987;width:3152;height:7890;visibility:visible" coordsize="315151,788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" adj="0,,0" path="m127537,2v5192,-2,10429,730,15643,2327c144488,2685,145694,3866,146355,5530v1028,2959,,6387,-2337,7696l143827,13454v-7099,4026,-14300,9233,-20472,15037c120269,31450,117462,34765,115214,38308v-558,838,-1028,1778,-1498,2731c126898,37483,140094,34638,153467,32631v8039,-1067,16078,-2134,24396,-2007c181978,30739,186195,30739,190487,31806v2159,241,4407,939,6642,2006c199377,34409,201905,36771,204051,38791v470,355,749,825,1130,1409c206388,42690,205740,46004,203860,47541r-647,482l203124,48023v-2248,1893,-4775,4255,-7112,6617c193675,57015,191516,59492,189370,62108v-4306,5321,-8230,11112,-11507,17272c176187,82580,174688,85768,173469,89083v-1308,3314,-2527,6743,-3365,10185c169354,102100,168707,104945,168427,107790v1588,-1423,3264,-2731,4953,-3912c177965,100678,182918,97846,187973,95712v5042,-2362,10376,-3899,15798,-4966c206388,90264,209105,89565,211912,89438r8319,-114c225742,89908,231457,89679,236880,91813v2705,826,5423,1537,8128,2477l252959,97960v5423,2248,10007,6388,14960,9588c272504,111460,277089,115473,281394,119740v2057,2363,4115,4611,6070,7100l290360,130396r1499,1765l292608,133228r101,241l292989,133825r648,940l298221,141877v1588,2362,3086,4610,4864,8166c304673,153230,306362,156545,307848,159860v1499,3315,2438,6985,3556,10528c312623,173703,313461,177614,313931,181640v661,4026,1220,7925,940,12192c314871,197972,314592,201999,313652,206011r-1308,5919c311683,213835,310934,215600,310286,217492v-2616,7341,-6832,13018,-11036,17882c294945,240099,290360,243896,285598,246969v-4674,3315,-9627,5321,-14961,7099l270256,254310v-2146,711,-4483,-712,-5423,-3442c263804,247909,264833,244480,267271,243184v3836,-2248,8128,-5092,11773,-8407c282791,231577,286347,227906,289242,223766v2896,-4140,5614,-8636,7011,-13602c296634,208856,297104,207675,297472,206367r559,-3784c298590,199979,298501,197376,298412,194658v89,-2604,-381,-5334,-940,-7938c297002,184117,296443,181513,295326,178910v-1029,-2477,-1689,-5080,-2909,-7455l288684,164483v-2248,-4738,-6173,-9233,-9259,-13856c276530,146728,272694,142816,269329,138917v-3747,-3670,-7582,-6870,-11417,-10185c253708,126243,249873,122814,245478,120922r-6451,-3074c236880,117010,234531,116312,232384,115600v-4483,-1778,-9156,-2019,-13652,-2844c214058,112400,209474,112159,204800,112641v-4584,356,-9258,1067,-13843,2248c186474,116070,181889,117492,177495,119385v-4394,1892,-8890,4140,-12624,6744l164503,126370v-660,356,-1499,584,-2350,584c159728,126726,157950,124236,157950,121391r,-469c157391,116667,156832,112159,157010,107663v,-4496,749,-8750,1499,-13246c159258,90150,160287,85768,161785,81742v1397,-4140,2985,-8039,4953,-11709c168605,66362,170662,62692,172999,59492v2248,-3302,4776,-6147,7392,-8992c182918,47897,185725,45420,188620,43287v-3365,-712,-7099,-826,-10757,-826c170205,42334,162344,43287,154495,44467v-15532,2363,-31242,5919,-46570,10173l107366,54882v-470,114,-940,114,-1499,c103530,54526,101930,51922,102210,48849r469,-5207c103060,41978,103530,40442,103988,38905v1130,-2959,2438,-5677,3937,-7925c110820,26357,114186,22458,117640,19144v2807,-2604,5613,-5093,8509,-7227c113246,12273,100063,17836,88557,26472,72390,38308,58547,54996,47130,74059,35636,92994,27318,114889,21145,137495v-3365,11240,-5334,22962,-7391,34671c12725,177970,12344,183888,11595,189806v-648,5918,-1397,11710,-1397,17984l9538,226141v-178,5677,101,12065,101,18110c9830,256430,9728,268622,10287,280929v749,24384,1968,48768,3835,73025c16002,378223,18339,402480,21514,426623v2997,24029,7010,47930,11506,71603c42177,545571,54432,592079,71171,635754v8318,21781,17767,42964,28702,62840c110909,718241,123355,736707,137935,751858v7112,7455,14782,14084,23101,18694c161125,770679,161226,770793,161315,770793v4585,2604,9449,4610,14212,5677c176555,780496,177686,784763,178892,788903v-5042,-469,-9906,-1892,-14491,-3911c161976,783925,159728,782871,157480,781563v-9436,-5207,-17767,-12548,-25527,-20599c116522,744873,103619,725696,92215,705350,80899,684992,71260,663211,62751,640847,45644,596219,33198,549001,23939,501071,19367,477042,15253,452900,12344,428516,9080,404144,6642,379646,4775,355135,2908,330522,1689,305910,940,281284,381,268978,470,256672,279,244366,279,238092,,232288,190,225658l851,207205v,-6045,838,-12318,1498,-18580c3086,182352,3467,175951,4585,169918v2159,-12192,4216,-24498,7670,-36335c18796,109911,27495,86962,39662,66959,51714,46830,66396,29075,83883,16299,96790,6622,111961,9,127537,2xe" fillcolor="#b7da9b" stroked="f" strokeweight="0">
              <v:stroke miterlimit="83231f" joinstyle="miter"/>
              <v:formulas/>
              <v:path arrowok="t" o:connecttype="custom" o:connectlocs="0,0;0,0;0,0;0,0;0,0;0,0;0,0;0,0;0,0;0,0;0,0;0,0;0,0;0,0;0,0;0,0;0,0;0,0;0,0;0,0;0,0;0,0;0,0;0,0;0,0;0,0;0,0;0,0;0,0;0,0;0,0;0,0;0,0;0,0;0,0;0,0;0,0;0,0;0,0;0,0;0,0;0,0;0,0;0,0;0,0" o:connectangles="0,0,0,0,0,0,0,0,0,0,0,0,0,0,0,0,0,0,0,0,0,0,0,0,0,0,0,0,0,0,0,0,0,0,0,0,0,0,0,0,0,0,0,0,0" textboxrect="0,0,315151,788903"/>
            </v:shape>
            <v:shape id="Shape 9530" o:spid="_x0000_s5194" style="position:absolute;left:826;top:13425;width:2979;height:5653;visibility:visible" coordsize="297828,5652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" adj="0,,0" path="m194526,v2591,76,5156,140,7696,203c212420,521,222441,1841,232105,4572v9665,2540,18999,6642,27394,12573c276631,28587,288455,48920,292976,68034v4852,19202,4534,36373,3645,49886c295567,131508,293573,141821,292049,148844v-800,3505,-1460,6185,-1968,8026c289535,158788,289268,159766,289268,159766v-13,38,-38,140,-51,178c287261,166573,281432,169951,276187,167475v-5245,-2477,-7912,-9856,-5956,-16497l270370,150495v,,216,-699,610,-2070c271399,147002,271983,144742,272694,141783v1372,-5944,3213,-14910,4230,-26391c277851,104000,278130,89801,274625,75374,271247,60960,263500,46888,250431,37617,237503,28168,220142,23558,201549,22631v-2337,-114,-4686,-216,-7049,-330l187465,22631v-4915,394,-10300,165,-14986,1092c167754,24562,162966,25400,158140,26264v-4826,1485,-9702,2997,-14630,4521c124079,37935,105181,50228,88798,67501,72352,84684,58496,106566,47714,130785,26035,179438,16421,236093,14402,288811v-2185,53009,3721,102692,12979,143408c32309,452475,37706,470713,43701,486130v2781,7849,6147,14682,8852,21273c55690,513664,58572,519404,61189,524599v5778,9842,10363,17576,14008,22250c78664,551726,80505,554329,80505,554329r292,407c82499,557136,82372,560819,80493,563016v-1880,2223,-4839,2083,-6592,-317c73901,562699,71907,559994,68186,554914,64275,550024,59360,542010,53162,531762v-2794,-5385,-5893,-11341,-9258,-17831c40996,507124,37401,500024,34404,491922,27978,475958,22136,457149,16802,436245,6706,394271,,343129,1613,288150,3086,233438,12230,174206,34760,121691,45987,95580,60706,71463,78588,52184,96406,32829,117297,18694,138709,10401v5423,-1778,10795,-3556,16117,-5308c160363,4026,165837,2959,171259,1918,176721,826,181547,1003,186627,495,189281,330,191910,165,194526,xe" fillcolor="#b7da9b" stroked="f" strokeweight="0">
              <v:stroke miterlimit="83231f" joinstyle="miter"/>
              <v:formulas/>
              <v:path arrowok="t" o:connecttype="custom" o:connectlocs="0,0;0,0;0,0;0,0;0,0;0,0;0,0;0,0;0,0;0,0;0,0;0,0;0,0;0,0;0,0;0,0;0,0;0,0;0,0;0,0;0,0;0,0;0,0;0,0;0,0;0,0;0,0;0,0;0,0;0,0;0,0;0,0;0,0;0,0;0,0;0,0;0,0;0,0;0,0;0,0;0,0;0,0;0,0;0,0;0,0;0,0;0,0;0,0;0,0" o:connectangles="0,0,0,0,0,0,0,0,0,0,0,0,0,0,0,0,0,0,0,0,0,0,0,0,0,0,0,0,0,0,0,0,0,0,0,0,0,0,0,0,0,0,0,0,0,0,0,0,0" textboxrect="0,0,297828,565239"/>
            </v:shape>
            <v:shape id="Shape 9531" o:spid="_x0000_s5193" style="position:absolute;top:6577;width:1394;height:7567;visibility:visible" coordsize="139446,7567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" adj="0,,0" path="m64872,v,,74574,72492,74574,211544c139446,350609,,651675,43828,707149v20459,25895,25717,,21044,-5919c60198,695312,90589,713803,73635,735254,56693,756704,5842,716762,5842,654634v,-115646,75400,-360235,75400,-451955c81242,110947,68961,5169,64872,xe" fillcolor="#b7da9b" stroked="f" strokeweight="0">
              <v:stroke miterlimit="83231f" joinstyle="miter"/>
              <v:formulas/>
              <v:path arrowok="t" o:connecttype="custom" o:connectlocs="0,0;0,0;0,0;0,0;0,0;0,0;0,0;0,0;0,0;0,0;0,0;0,0;0,0;0,0;0,0;0,0;0,0;0,0;0,0;0,0;0,0;0,0" o:connectangles="0,0,0,0,0,0,0,0,0,0,0,0,0,0,0,0,0,0,0,0,0,0" textboxrect="0,0,139446,756704"/>
            </v:shape>
            <v:shape id="Shape 9532" o:spid="_x0000_s5192" style="position:absolute;left:7915;top:30016;width:14703;height:326;visibility:visible" coordsize="1470228,326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" adj="0,,0" path="m12840,v25,,114,,139,l1465567,10363v2579,26,4661,2693,4649,5957c1470203,19558,1468120,22187,1465567,22200l12979,32576c5880,32626,89,25375,38,16370,,7379,5728,51,12840,xe" fillcolor="#b7da9b" stroked="f" strokeweight="0">
              <v:stroke miterlimit="83231f" joinstyle="miter"/>
              <v:formulas/>
              <v:path arrowok="t" o:connecttype="custom" o:connectlocs="0,0;0,0;0,0;0,0;0,0;0,0;0,0;0,0" o:connectangles="0,0,0,0,0,0,0,0" textboxrect="0,0,1470228,32626"/>
            </v:shape>
            <w10:wrap type="square"/>
          </v:group>
        </w:pict>
      </w:r>
      <w:r w:rsidR="007B0BF9">
        <w:rPr>
          <w:rFonts w:ascii="MS Mincho" w:eastAsia="MS Mincho" w:hAnsi="MS Mincho" w:cs="MS Mincho" w:hint="eastAsia"/>
          <w:color w:val="71BE44"/>
          <w:sz w:val="18"/>
          <w:lang w:val="en-US"/>
        </w:rPr>
        <w:t>▶</w:t>
      </w:r>
      <w:r w:rsidR="007B0BF9">
        <w:rPr>
          <w:color w:val="71BE44"/>
          <w:sz w:val="18"/>
          <w:lang w:val="en-US"/>
        </w:rPr>
        <w:t xml:space="preserve"> </w:t>
      </w:r>
      <w:r w:rsidR="007B0BF9">
        <w:rPr>
          <w:rFonts w:ascii="Times New Roman" w:eastAsia="Times New Roman" w:hAnsi="Times New Roman" w:cs="Times New Roman"/>
          <w:i/>
          <w:sz w:val="18"/>
        </w:rPr>
        <w:t>Če vodi sušec na paše zelene, april jih nazaj v hleve požene.</w:t>
      </w:r>
    </w:p>
    <w:p w:rsidR="007B0BF9" w:rsidRDefault="007B0BF9" w:rsidP="00AB593F">
      <w:pPr>
        <w:pStyle w:val="Naslov4"/>
        <w:spacing w:after="224"/>
        <w:rPr>
          <w:color w:val="385623" w:themeColor="accent6" w:themeShade="80"/>
        </w:rPr>
      </w:pPr>
      <w:r>
        <w:rPr>
          <w:color w:val="385623" w:themeColor="accent6" w:themeShade="80"/>
        </w:rPr>
        <w:t>Trate, sadje v sušcu kažejo</w:t>
      </w:r>
    </w:p>
    <w:p w:rsidR="007B0BF9" w:rsidRDefault="007B0BF9" w:rsidP="007B0BF9">
      <w:pPr>
        <w:spacing w:after="19" w:line="264" w:lineRule="auto"/>
        <w:ind w:left="-5" w:hanging="10"/>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Kar v breznu zraste, traven pobrije.</w:t>
      </w:r>
    </w:p>
    <w:p w:rsidR="007B0BF9" w:rsidRDefault="007B0BF9" w:rsidP="007B0BF9">
      <w:pPr>
        <w:spacing w:after="19" w:line="264" w:lineRule="auto"/>
        <w:ind w:left="-5" w:hanging="10"/>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Kadar slive marca in aprila cveto, ne obrodijo.</w:t>
      </w:r>
    </w:p>
    <w:p w:rsidR="004576EB" w:rsidRPr="009C3371" w:rsidRDefault="009E2CF2" w:rsidP="009E2CF2">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00352634">
        <w:rPr>
          <w:noProof/>
        </w:rPr>
        <w:t xml:space="preserve"> </w:t>
      </w:r>
    </w:p>
    <w:p w:rsidR="00E46BE9" w:rsidRDefault="00E46BE9" w:rsidP="004576EB">
      <w:pPr>
        <w:ind w:firstLine="708"/>
        <w:rPr>
          <w:rFonts w:ascii="Arial" w:hAnsi="Arial" w:cs="Arial"/>
        </w:rPr>
      </w:pPr>
    </w:p>
    <w:p w:rsidR="00E46BE9" w:rsidRDefault="0041552D" w:rsidP="004576EB">
      <w:pPr>
        <w:ind w:firstLine="708"/>
        <w:rPr>
          <w:rFonts w:ascii="Arial" w:hAnsi="Arial" w:cs="Arial"/>
        </w:rPr>
      </w:pPr>
      <w:r w:rsidRPr="0041552D">
        <w:rPr>
          <w:noProof/>
        </w:rPr>
        <w:pict>
          <v:group id="Skupina 222570" o:spid="_x0000_s5185" style="position:absolute;left:0;text-align:left;margin-left:327.5pt;margin-top:11.05pt;width:25pt;height:27pt;z-index:252541952;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">
            <v:shape id="Shape 42888" o:spid="_x0000_s5190"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189"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188"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187"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186"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p>
    <w:p w:rsidR="004576EB" w:rsidRDefault="0041552D" w:rsidP="004576EB">
      <w:pPr>
        <w:ind w:firstLine="708"/>
        <w:rPr>
          <w:rFonts w:ascii="Arial" w:hAnsi="Arial" w:cs="Arial"/>
        </w:rPr>
      </w:pPr>
      <w:r w:rsidRPr="0041552D">
        <w:rPr>
          <w:noProof/>
        </w:rPr>
        <w:pict>
          <v:shape id="Luna 2" o:spid="_x0000_s5184" type="#_x0000_t184" style="position:absolute;left:0;text-align:left;margin-left:0;margin-top:0;width:6.75pt;height:8.25pt;z-index:2517391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" fillcolor="#4472c4 [3204]" strokecolor="#1f3763 [1604]" strokeweight="1pt">
            <v:path arrowok="t"/>
          </v:shape>
        </w:pict>
      </w:r>
      <w:r w:rsidR="004576EB" w:rsidRPr="004576EB">
        <w:rPr>
          <w:rFonts w:ascii="Arial" w:hAnsi="Arial" w:cs="Arial"/>
        </w:rPr>
        <w:t>Z</w:t>
      </w:r>
      <w:r w:rsidR="004576EB">
        <w:rPr>
          <w:rFonts w:ascii="Arial" w:hAnsi="Arial" w:cs="Arial"/>
        </w:rPr>
        <w:t>adnji krajec bo nastopil v soboto 6. marca ob 02.32.</w:t>
      </w:r>
      <w:r w:rsidR="00F807E7">
        <w:rPr>
          <w:rFonts w:ascii="Arial" w:hAnsi="Arial" w:cs="Arial"/>
        </w:rPr>
        <w:t>uri</w:t>
      </w:r>
    </w:p>
    <w:p w:rsidR="00352634" w:rsidRDefault="0041552D" w:rsidP="009E2CF2">
      <w:pPr>
        <w:ind w:left="708"/>
        <w:rPr>
          <w:rFonts w:ascii="Arial" w:hAnsi="Arial" w:cs="Arial"/>
        </w:rPr>
      </w:pPr>
      <w:r w:rsidRPr="0041552D">
        <w:rPr>
          <w:noProof/>
        </w:rPr>
        <w:pict>
          <v:group id="Skupina 762" o:spid="_x0000_s5164" style="position:absolute;left:0;text-align:left;margin-left:0;margin-top:0;width:24.45pt;height:25.6pt;z-index:251915264"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">
            <v:shape id="Picture 242579" o:spid="_x0000_s5183"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">
              <v:imagedata r:id="rId47" o:title=""/>
            </v:shape>
            <v:shape id="Picture 242580" o:spid="_x0000_s5182"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">
              <v:imagedata r:id="rId35" o:title=""/>
            </v:shape>
            <v:shape id="Picture 242581" o:spid="_x0000_s5181"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">
              <v:imagedata r:id="rId36" o:title=""/>
            </v:shape>
            <v:shape id="Picture 242582" o:spid="_x0000_s5180"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">
              <v:imagedata r:id="rId37" o:title=""/>
            </v:shape>
            <v:shape id="Picture 242583" o:spid="_x0000_s5179"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">
              <v:imagedata r:id="rId48" o:title=""/>
            </v:shape>
            <v:shape id="Picture 242584" o:spid="_x0000_s5178"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">
              <v:imagedata r:id="rId39" o:title=""/>
            </v:shape>
            <v:shape id="Picture 242585" o:spid="_x0000_s5177"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">
              <v:imagedata r:id="rId49" o:title=""/>
            </v:shape>
            <v:shape id="Picture 242586" o:spid="_x0000_s5176"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">
              <v:imagedata r:id="rId50" o:title=""/>
            </v:shape>
            <v:shape id="Picture 242587" o:spid="_x0000_s5175"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">
              <v:imagedata r:id="rId51" o:title=""/>
            </v:shape>
            <v:shape id="Picture 242588" o:spid="_x0000_s5174"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">
              <v:imagedata r:id="rId43" o:title=""/>
            </v:shape>
            <v:shape id="Picture 242589" o:spid="_x0000_s5173"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">
              <v:imagedata r:id="rId52" o:title=""/>
            </v:shape>
            <v:shape id="Shape 5480" o:spid="_x0000_s5172"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171"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170"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">
              <v:imagedata r:id="rId53" o:title=""/>
            </v:shape>
            <v:shape id="Shape 5483" o:spid="_x0000_s5169"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168"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">
              <v:imagedata r:id="rId46" o:title=""/>
            </v:shape>
            <v:shape id="Shape 5485" o:spid="_x0000_s5167"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166"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">
              <v:imagedata r:id="rId54" o:title=""/>
            </v:shape>
            <v:shape id="Shape 5487" o:spid="_x0000_s5165"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9E2CF2">
        <w:rPr>
          <w:rFonts w:ascii="Arial" w:hAnsi="Arial" w:cs="Arial"/>
        </w:rPr>
        <w:t xml:space="preserve">Vremenski obeti: Zima se bo vrnila. </w:t>
      </w:r>
      <w:r w:rsidR="009E2CF2" w:rsidRPr="00AF4ECB">
        <w:rPr>
          <w:rFonts w:ascii="Arial" w:hAnsi="Arial" w:cs="Arial"/>
          <w:b/>
          <w:bCs/>
        </w:rPr>
        <w:t>Snežilo bo</w:t>
      </w:r>
      <w:r w:rsidR="009E2CF2">
        <w:rPr>
          <w:rFonts w:ascii="Arial" w:hAnsi="Arial" w:cs="Arial"/>
        </w:rPr>
        <w:t>, pihali bodo močni vetrovi, pravi viharji.</w:t>
      </w:r>
    </w:p>
    <w:p w:rsidR="00240F97" w:rsidRDefault="00240F97" w:rsidP="00240F97">
      <w:pPr>
        <w:pStyle w:val="Naslov4"/>
        <w:ind w:right="380"/>
      </w:pPr>
      <w:r>
        <w:rPr>
          <w:sz w:val="20"/>
          <w:shd w:val="clear" w:color="auto" w:fill="D2E8C1"/>
        </w:rPr>
        <w:lastRenderedPageBreak/>
        <w:t xml:space="preserve">10. </w:t>
      </w:r>
      <w:r>
        <w:rPr>
          <w:sz w:val="20"/>
          <w:shd w:val="clear" w:color="auto" w:fill="D2E8C1"/>
          <w:vertAlign w:val="subscript"/>
        </w:rPr>
        <w:t>marec</w:t>
      </w:r>
      <w:r>
        <w:rPr>
          <w:sz w:val="20"/>
          <w:shd w:val="clear" w:color="auto" w:fill="D2E8C1"/>
        </w:rPr>
        <w:t xml:space="preserve">  </w:t>
      </w:r>
      <w:r>
        <w:rPr>
          <w:color w:val="71BE44"/>
          <w:sz w:val="32"/>
        </w:rPr>
        <w:t xml:space="preserve"> Mučenci</w:t>
      </w:r>
      <w:r>
        <w:rPr>
          <w:noProof/>
          <w:lang w:eastAsia="sl-SI"/>
        </w:rPr>
        <w:t xml:space="preserve">                                                                   </w:t>
      </w:r>
    </w:p>
    <w:p w:rsidR="00240F97" w:rsidRDefault="00240F97" w:rsidP="00240F97">
      <w:pPr>
        <w:pStyle w:val="Naslov5"/>
        <w:spacing w:after="4" w:line="242" w:lineRule="auto"/>
        <w:ind w:left="-5"/>
      </w:pPr>
      <w:r>
        <w:rPr>
          <w:color w:val="000000"/>
          <w:sz w:val="18"/>
        </w:rPr>
        <w:t>Obeti za pomlad</w:t>
      </w:r>
      <w:r>
        <w:rPr>
          <w:noProof/>
          <w:lang w:eastAsia="sl-SI"/>
        </w:rPr>
        <w:t xml:space="preserve">                                                                                            </w:t>
      </w:r>
    </w:p>
    <w:p w:rsidR="00240F97" w:rsidRDefault="00240F97" w:rsidP="00240F97">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na </w:t>
      </w:r>
      <w:r>
        <w:rPr>
          <w:rFonts w:ascii="Times New Roman" w:eastAsia="Times New Roman" w:hAnsi="Times New Roman" w:cs="Times New Roman"/>
          <w:b/>
          <w:sz w:val="18"/>
        </w:rPr>
        <w:t>40 mučencev</w:t>
      </w:r>
      <w:r>
        <w:rPr>
          <w:rFonts w:ascii="Times New Roman" w:eastAsia="Times New Roman" w:hAnsi="Times New Roman" w:cs="Times New Roman"/>
          <w:i/>
          <w:sz w:val="18"/>
        </w:rPr>
        <w:t xml:space="preserve"> dan ni lepo, še 40 dni bo tako.</w:t>
      </w:r>
    </w:p>
    <w:p w:rsidR="00240F97" w:rsidRDefault="00240F97" w:rsidP="00240F97">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na 40 mučencev zmrzuje, še 40 mrzlih dni prerokuje.</w:t>
      </w:r>
    </w:p>
    <w:p w:rsidR="00240F97" w:rsidRDefault="00240F97" w:rsidP="00240F97">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mučence mrazi, zmrzuje še 40 dni.</w:t>
      </w:r>
    </w:p>
    <w:p w:rsidR="00240F97" w:rsidRPr="006E54B0" w:rsidRDefault="00240F97" w:rsidP="006E54B0">
      <w:pPr>
        <w:spacing w:after="240"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na 40 mučencev veter piha, bo pihal še 40 dni.</w:t>
      </w:r>
    </w:p>
    <w:p w:rsidR="004576EB" w:rsidRDefault="0041552D" w:rsidP="00F807E7">
      <w:pPr>
        <w:ind w:firstLine="708"/>
        <w:rPr>
          <w:rFonts w:ascii="Arial" w:hAnsi="Arial" w:cs="Arial"/>
        </w:rPr>
      </w:pPr>
      <w:r w:rsidRPr="0041552D">
        <w:rPr>
          <w:noProof/>
        </w:rPr>
        <w:pict>
          <v:oval id="Elipsa 4" o:spid="_x0000_s5163" style="position:absolute;left:0;text-align:left;margin-left:0;margin-top:0;width:10.5pt;height:10.5pt;z-index:2517411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" fillcolor="#4472c4 [3204]" strokecolor="#1f3763 [1604]" strokeweight="1pt">
            <v:stroke joinstyle="miter"/>
            <v:path arrowok="t"/>
          </v:oval>
        </w:pict>
      </w:r>
      <w:r w:rsidR="00F807E7">
        <w:rPr>
          <w:rFonts w:ascii="Arial" w:hAnsi="Arial" w:cs="Arial"/>
        </w:rPr>
        <w:t>Mlaj bo nastopil v soboto 13. marca ob 11. uri 23 min.</w:t>
      </w:r>
    </w:p>
    <w:p w:rsidR="009E2CF2" w:rsidRDefault="0041552D" w:rsidP="009E2CF2">
      <w:pPr>
        <w:ind w:left="708"/>
        <w:rPr>
          <w:rFonts w:ascii="Arial" w:hAnsi="Arial" w:cs="Arial"/>
        </w:rPr>
      </w:pPr>
      <w:r w:rsidRPr="0041552D">
        <w:rPr>
          <w:noProof/>
        </w:rPr>
        <w:pict>
          <v:group id="Skupina 245390" o:spid="_x0000_s5143" style="position:absolute;left:0;text-align:left;margin-left:0;margin-top:0;width:24.45pt;height:25.6pt;z-index:251917312"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">
            <v:shape id="Picture 242579" o:spid="_x0000_s5162"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">
              <v:imagedata r:id="rId47" o:title=""/>
            </v:shape>
            <v:shape id="Picture 242580" o:spid="_x0000_s5161"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">
              <v:imagedata r:id="rId35" o:title=""/>
            </v:shape>
            <v:shape id="Picture 242581" o:spid="_x0000_s5160"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">
              <v:imagedata r:id="rId36" o:title=""/>
            </v:shape>
            <v:shape id="Picture 242582" o:spid="_x0000_s5159"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">
              <v:imagedata r:id="rId37" o:title=""/>
            </v:shape>
            <v:shape id="Picture 242583" o:spid="_x0000_s5158"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">
              <v:imagedata r:id="rId48" o:title=""/>
            </v:shape>
            <v:shape id="Picture 242584" o:spid="_x0000_s5157"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">
              <v:imagedata r:id="rId39" o:title=""/>
            </v:shape>
            <v:shape id="Picture 242585" o:spid="_x0000_s5156"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">
              <v:imagedata r:id="rId49" o:title=""/>
            </v:shape>
            <v:shape id="Picture 242586" o:spid="_x0000_s5155"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">
              <v:imagedata r:id="rId50" o:title=""/>
            </v:shape>
            <v:shape id="Picture 242587" o:spid="_x0000_s5154"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">
              <v:imagedata r:id="rId51" o:title=""/>
            </v:shape>
            <v:shape id="Picture 242588" o:spid="_x0000_s5153"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">
              <v:imagedata r:id="rId43" o:title=""/>
            </v:shape>
            <v:shape id="Picture 242589" o:spid="_x0000_s5152"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">
              <v:imagedata r:id="rId52" o:title=""/>
            </v:shape>
            <v:shape id="Shape 5480" o:spid="_x0000_s5151"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150"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149"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">
              <v:imagedata r:id="rId53" o:title=""/>
            </v:shape>
            <v:shape id="Shape 5483" o:spid="_x0000_s5148"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147"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">
              <v:imagedata r:id="rId46" o:title=""/>
            </v:shape>
            <v:shape id="Shape 5485" o:spid="_x0000_s5146"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145"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">
              <v:imagedata r:id="rId54" o:title=""/>
            </v:shape>
            <v:shape id="Shape 5487" o:spid="_x0000_s5144"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9E2CF2">
        <w:rPr>
          <w:rFonts w:ascii="Arial" w:hAnsi="Arial" w:cs="Arial"/>
        </w:rPr>
        <w:t xml:space="preserve">Vremenski obeti: Še bodo pihali močni, </w:t>
      </w:r>
      <w:r w:rsidR="009E2CF2" w:rsidRPr="00AF4ECB">
        <w:rPr>
          <w:rFonts w:ascii="Arial" w:hAnsi="Arial" w:cs="Arial"/>
          <w:b/>
          <w:bCs/>
        </w:rPr>
        <w:t>hladni vetrovi</w:t>
      </w:r>
      <w:r w:rsidR="009E2CF2">
        <w:rPr>
          <w:rFonts w:ascii="Arial" w:hAnsi="Arial" w:cs="Arial"/>
        </w:rPr>
        <w:t>. Nič kaj obetavno spomladansko vreme se kaže.</w:t>
      </w:r>
    </w:p>
    <w:p w:rsidR="00E35918" w:rsidRDefault="00E35918" w:rsidP="00E35918">
      <w:pPr>
        <w:rPr>
          <w:rFonts w:ascii="Arial" w:hAnsi="Arial" w:cs="Arial"/>
        </w:rPr>
      </w:pPr>
      <w:r w:rsidRPr="00E35918">
        <w:rPr>
          <w:rFonts w:ascii="Arial" w:hAnsi="Arial" w:cs="Arial"/>
          <w:i/>
          <w:iCs/>
          <w:color w:val="002060"/>
        </w:rPr>
        <w:t>12. marec</w:t>
      </w:r>
      <w:r w:rsidRPr="00E35918">
        <w:rPr>
          <w:rFonts w:ascii="Arial" w:hAnsi="Arial" w:cs="Arial"/>
          <w:color w:val="002060"/>
        </w:rPr>
        <w:t xml:space="preserve"> </w:t>
      </w:r>
      <w:r w:rsidRPr="00E35918">
        <w:rPr>
          <w:rFonts w:ascii="Arial" w:hAnsi="Arial" w:cs="Arial"/>
          <w:color w:val="002060"/>
          <w:sz w:val="24"/>
          <w:szCs w:val="24"/>
        </w:rPr>
        <w:t>Gregor</w:t>
      </w:r>
    </w:p>
    <w:p w:rsidR="00240F97" w:rsidRDefault="00240F97" w:rsidP="00240F97">
      <w:pPr>
        <w:pStyle w:val="Naslov5"/>
        <w:spacing w:after="4" w:line="242" w:lineRule="auto"/>
        <w:ind w:left="-5"/>
      </w:pPr>
      <w:r>
        <w:rPr>
          <w:color w:val="000000"/>
          <w:sz w:val="18"/>
        </w:rPr>
        <w:t>Gregor pravi o ljubezni</w:t>
      </w:r>
    </w:p>
    <w:p w:rsidR="00240F97" w:rsidRDefault="00240F97" w:rsidP="00240F97">
      <w:pPr>
        <w:spacing w:after="226"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Gregor je materi suknjo kupil</w:t>
      </w:r>
      <w:r>
        <w:rPr>
          <w:rFonts w:ascii="Times New Roman" w:eastAsia="Times New Roman" w:hAnsi="Times New Roman" w:cs="Times New Roman"/>
          <w:sz w:val="18"/>
        </w:rPr>
        <w:t>.</w:t>
      </w:r>
    </w:p>
    <w:p w:rsidR="00240F97" w:rsidRDefault="00240F97" w:rsidP="00240F97">
      <w:pPr>
        <w:spacing w:after="5" w:line="252" w:lineRule="auto"/>
        <w:ind w:left="15" w:right="24" w:hanging="10"/>
      </w:pPr>
      <w:r>
        <w:rPr>
          <w:rFonts w:ascii="Times New Roman" w:eastAsia="Times New Roman" w:hAnsi="Times New Roman" w:cs="Times New Roman"/>
          <w:sz w:val="18"/>
        </w:rPr>
        <w:t>Gregorjevi sejmi so v naših krajih še vedno znan običaj.</w:t>
      </w:r>
    </w:p>
    <w:p w:rsidR="00240F97" w:rsidRDefault="00240F97" w:rsidP="00240F97">
      <w:pPr>
        <w:spacing w:after="220" w:line="252" w:lineRule="auto"/>
        <w:ind w:left="15" w:right="24" w:hanging="10"/>
      </w:pPr>
      <w:r>
        <w:rPr>
          <w:rFonts w:ascii="Times New Roman" w:eastAsia="Times New Roman" w:hAnsi="Times New Roman" w:cs="Times New Roman"/>
          <w:sz w:val="18"/>
        </w:rPr>
        <w:t xml:space="preserve">O sv. Gregorju je v naših krajih veljalo, da se ptički ženijo. </w:t>
      </w:r>
      <w:r>
        <w:rPr>
          <w:rFonts w:ascii="Times New Roman" w:eastAsia="Times New Roman" w:hAnsi="Times New Roman" w:cs="Times New Roman"/>
          <w:color w:val="000000" w:themeColor="text1"/>
          <w:sz w:val="18"/>
        </w:rPr>
        <w:t>To je bil čas, ko si dekletu zaupal svoje hrepenenje</w:t>
      </w:r>
      <w:r>
        <w:rPr>
          <w:rFonts w:ascii="Times New Roman" w:eastAsia="Times New Roman" w:hAnsi="Times New Roman" w:cs="Times New Roman"/>
          <w:sz w:val="18"/>
        </w:rPr>
        <w:t>. Pozneje je bilo za to manj časa, saj se je bilo treba posvetiti setvi.</w:t>
      </w:r>
    </w:p>
    <w:p w:rsidR="00240F97" w:rsidRDefault="00240F97" w:rsidP="00240F97">
      <w:pPr>
        <w:pStyle w:val="Naslov5"/>
        <w:spacing w:after="4" w:line="242" w:lineRule="auto"/>
        <w:ind w:left="-5"/>
      </w:pPr>
      <w:r>
        <w:rPr>
          <w:color w:val="000000"/>
          <w:sz w:val="18"/>
        </w:rPr>
        <w:t>Gregorjevi obeti sadne letine</w:t>
      </w:r>
    </w:p>
    <w:p w:rsidR="00240F97" w:rsidRDefault="00240F97" w:rsidP="00240F97">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breskve pred </w:t>
      </w:r>
      <w:r>
        <w:rPr>
          <w:rFonts w:ascii="Times New Roman" w:eastAsia="Times New Roman" w:hAnsi="Times New Roman" w:cs="Times New Roman"/>
          <w:b/>
          <w:sz w:val="18"/>
        </w:rPr>
        <w:t>Gregorjem</w:t>
      </w:r>
      <w:r>
        <w:rPr>
          <w:rFonts w:ascii="Times New Roman" w:eastAsia="Times New Roman" w:hAnsi="Times New Roman" w:cs="Times New Roman"/>
          <w:i/>
          <w:sz w:val="18"/>
        </w:rPr>
        <w:t xml:space="preserve"> cveto, trije eno pojedo.                        </w:t>
      </w:r>
    </w:p>
    <w:p w:rsidR="00240F97" w:rsidRDefault="00240F97" w:rsidP="00240F97">
      <w:pPr>
        <w:tabs>
          <w:tab w:val="center" w:pos="3600"/>
          <w:tab w:val="center" w:pos="4320"/>
        </w:tabs>
        <w:spacing w:after="0" w:line="264" w:lineRule="auto"/>
        <w:ind w:left="-15"/>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Po Gregorju sneg od vsakega vetra kopni.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p>
    <w:p w:rsidR="00240F97" w:rsidRDefault="00240F97" w:rsidP="00240F97">
      <w:pPr>
        <w:spacing w:after="5"/>
      </w:pPr>
    </w:p>
    <w:p w:rsidR="00240F97" w:rsidRDefault="00240F97" w:rsidP="00240F97">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Še tale šaljiva o Gregorju:  </w:t>
      </w:r>
    </w:p>
    <w:p w:rsidR="00B375C6" w:rsidRDefault="005006A7" w:rsidP="00B375C6">
      <w:pPr>
        <w:spacing w:after="360" w:line="264" w:lineRule="auto"/>
        <w:ind w:left="180" w:hanging="10"/>
        <w:rPr>
          <w:rFonts w:ascii="Times New Roman" w:eastAsia="Times New Roman" w:hAnsi="Times New Roman" w:cs="Times New Roman"/>
          <w:i/>
          <w:sz w:val="18"/>
        </w:rPr>
      </w:pPr>
      <w:r>
        <w:rPr>
          <w:noProof/>
          <w:lang w:eastAsia="sl-SI"/>
        </w:rPr>
        <w:drawing>
          <wp:anchor distT="0" distB="0" distL="114300" distR="114300" simplePos="0" relativeHeight="251949056" behindDoc="0" locked="0" layoutInCell="1" allowOverlap="1">
            <wp:simplePos x="0" y="0"/>
            <wp:positionH relativeFrom="column">
              <wp:posOffset>892175</wp:posOffset>
            </wp:positionH>
            <wp:positionV relativeFrom="paragraph">
              <wp:posOffset>227965</wp:posOffset>
            </wp:positionV>
            <wp:extent cx="2352675" cy="1390650"/>
            <wp:effectExtent l="0" t="0" r="9525" b="0"/>
            <wp:wrapSquare wrapText="bothSides"/>
            <wp:docPr id="245402" name="Slika 245402"/>
            <wp:cNvGraphicFramePr/>
            <a:graphic xmlns:a="http://schemas.openxmlformats.org/drawingml/2006/main">
              <a:graphicData uri="http://schemas.openxmlformats.org/drawingml/2006/picture">
                <pic:pic xmlns:pic="http://schemas.openxmlformats.org/drawingml/2006/picture">
                  <pic:nvPicPr>
                    <pic:cNvPr id="245376" name="Slika 245376"/>
                    <pic:cNvPicPr/>
                  </pic:nvPicPr>
                  <pic:blipFill>
                    <a:blip r:embed="rId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52675" cy="1390650"/>
                    </a:xfrm>
                    <a:prstGeom prst="rect">
                      <a:avLst/>
                    </a:prstGeom>
                    <a:noFill/>
                    <a:ln>
                      <a:noFill/>
                    </a:ln>
                  </pic:spPr>
                </pic:pic>
              </a:graphicData>
            </a:graphic>
          </wp:anchor>
        </w:drawing>
      </w:r>
      <w:r w:rsidR="00240F97">
        <w:rPr>
          <w:rFonts w:ascii="Times New Roman" w:eastAsia="Times New Roman" w:hAnsi="Times New Roman" w:cs="Times New Roman"/>
          <w:i/>
          <w:sz w:val="18"/>
        </w:rPr>
        <w:t>Takrat kmet dolgo njivo orje, klobuk postrani nosi pa staro ženo kruha prosi.</w:t>
      </w:r>
    </w:p>
    <w:p w:rsidR="005006A7" w:rsidRDefault="005006A7" w:rsidP="00B375C6">
      <w:pPr>
        <w:spacing w:after="360" w:line="264" w:lineRule="auto"/>
        <w:ind w:left="180" w:hanging="10"/>
        <w:rPr>
          <w:sz w:val="20"/>
          <w:shd w:val="clear" w:color="auto" w:fill="D2E8C1"/>
        </w:rPr>
      </w:pPr>
    </w:p>
    <w:p w:rsidR="005006A7" w:rsidRDefault="005006A7" w:rsidP="00B375C6">
      <w:pPr>
        <w:spacing w:after="360" w:line="264" w:lineRule="auto"/>
        <w:ind w:left="180" w:hanging="10"/>
        <w:rPr>
          <w:sz w:val="20"/>
          <w:shd w:val="clear" w:color="auto" w:fill="D2E8C1"/>
        </w:rPr>
      </w:pPr>
    </w:p>
    <w:p w:rsidR="00240F97" w:rsidRDefault="0041552D" w:rsidP="00B375C6">
      <w:pPr>
        <w:spacing w:after="360" w:line="264" w:lineRule="auto"/>
        <w:ind w:left="180" w:hanging="10"/>
      </w:pPr>
      <w:r>
        <w:rPr>
          <w:noProof/>
        </w:rPr>
        <w:lastRenderedPageBreak/>
        <w:pict>
          <v:group id="Skupina 243636" o:spid="_x0000_s5095" style="position:absolute;left:0;text-align:left;margin-left:243.1pt;margin-top:12.35pt;width:141.75pt;height:51.15pt;z-index:252065792;mso-width-relative:margin;mso-height-relative:margin" coordsize="71682,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">
            <v:shape id="Shape 20156" o:spid="_x0000_s5142"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5141"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5140"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5139"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5138"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5137"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5136"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5135"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5134"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5133"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5132"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5131"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5130"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5129"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5128"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5127"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5126"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5125"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5124"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5123"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5122"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5121"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5120"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5119"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5118"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5117"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5116"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5115" style="position:absolute;left:69108;top:3957;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5114"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5113"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5112"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5111"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5110"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5109"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5108"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5107"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5106"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5105"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5104"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5103"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5102"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5101"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5100"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5099"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5098"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5097"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5096"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w10:wrap type="square"/>
          </v:group>
        </w:pict>
      </w:r>
      <w:r w:rsidR="00240F97">
        <w:rPr>
          <w:sz w:val="20"/>
          <w:shd w:val="clear" w:color="auto" w:fill="D2E8C1"/>
        </w:rPr>
        <w:t xml:space="preserve">17. </w:t>
      </w:r>
      <w:r w:rsidR="00240F97">
        <w:rPr>
          <w:sz w:val="20"/>
          <w:shd w:val="clear" w:color="auto" w:fill="D2E8C1"/>
          <w:vertAlign w:val="subscript"/>
        </w:rPr>
        <w:t>marec</w:t>
      </w:r>
      <w:r w:rsidR="00240F97">
        <w:rPr>
          <w:sz w:val="20"/>
          <w:shd w:val="clear" w:color="auto" w:fill="D2E8C1"/>
        </w:rPr>
        <w:t xml:space="preserve">  </w:t>
      </w:r>
      <w:r w:rsidR="00240F97">
        <w:rPr>
          <w:color w:val="71BE44"/>
          <w:sz w:val="32"/>
        </w:rPr>
        <w:t xml:space="preserve"> Jedert (Jera, tudi Jelka) </w:t>
      </w:r>
    </w:p>
    <w:p w:rsidR="00240F97" w:rsidRDefault="00240F97" w:rsidP="00240F97">
      <w:pPr>
        <w:tabs>
          <w:tab w:val="center" w:pos="2880"/>
          <w:tab w:val="center" w:pos="3600"/>
          <w:tab w:val="center" w:pos="4320"/>
        </w:tabs>
        <w:spacing w:after="19" w:line="264" w:lineRule="auto"/>
        <w:ind w:left="-15"/>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Jedert lepa dobro letino obeta.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p>
    <w:p w:rsidR="00240F97" w:rsidRDefault="0041552D" w:rsidP="00240F97">
      <w:pPr>
        <w:spacing w:after="19" w:line="264" w:lineRule="auto"/>
        <w:ind w:left="-5" w:hanging="10"/>
      </w:pPr>
      <w:r>
        <w:rPr>
          <w:noProof/>
        </w:rPr>
        <w:pict>
          <v:group id="Skupina 245595" o:spid="_x0000_s5089" style="position:absolute;left:0;text-align:left;margin-left:268.9pt;margin-top:9.85pt;width:9pt;height:12.75pt;z-index:251935744"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">
            <v:shape id="Shape 42888" o:spid="_x0000_s5094"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093"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092"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091"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090"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240F97">
        <w:rPr>
          <w:rFonts w:ascii="MS Mincho" w:eastAsia="MS Mincho" w:hAnsi="MS Mincho" w:cs="MS Mincho" w:hint="eastAsia"/>
          <w:color w:val="71BE44"/>
          <w:sz w:val="18"/>
          <w:lang w:val="en-US"/>
        </w:rPr>
        <w:t>▶</w:t>
      </w:r>
      <w:r w:rsidR="00240F97">
        <w:rPr>
          <w:color w:val="71BE44"/>
          <w:sz w:val="18"/>
          <w:lang w:val="en-US"/>
        </w:rPr>
        <w:t xml:space="preserve"> </w:t>
      </w:r>
      <w:r w:rsidR="00240F97">
        <w:rPr>
          <w:rFonts w:ascii="Times New Roman" w:eastAsia="Times New Roman" w:hAnsi="Times New Roman" w:cs="Times New Roman"/>
          <w:i/>
          <w:sz w:val="18"/>
        </w:rPr>
        <w:t xml:space="preserve">Če ne prej, pa na </w:t>
      </w:r>
      <w:r w:rsidR="00240F97">
        <w:rPr>
          <w:rFonts w:ascii="Times New Roman" w:eastAsia="Times New Roman" w:hAnsi="Times New Roman" w:cs="Times New Roman"/>
          <w:b/>
          <w:sz w:val="18"/>
        </w:rPr>
        <w:t>Jedert</w:t>
      </w:r>
      <w:r w:rsidR="00240F97">
        <w:rPr>
          <w:rFonts w:ascii="Times New Roman" w:eastAsia="Times New Roman" w:hAnsi="Times New Roman" w:cs="Times New Roman"/>
          <w:i/>
          <w:sz w:val="18"/>
        </w:rPr>
        <w:t xml:space="preserve"> (17. marec) gorka sapica pripihlja. </w:t>
      </w:r>
    </w:p>
    <w:p w:rsidR="00240F97" w:rsidRDefault="0041552D" w:rsidP="00240F97">
      <w:pPr>
        <w:spacing w:after="19" w:line="264" w:lineRule="auto"/>
        <w:ind w:left="-5" w:hanging="10"/>
      </w:pPr>
      <w:r>
        <w:rPr>
          <w:noProof/>
        </w:rPr>
        <w:pict>
          <v:group id="Skupina 245114" o:spid="_x0000_s5083" style="position:absolute;left:0;text-align:left;margin-left:226.25pt;margin-top:9.6pt;width:18.75pt;height:18.75pt;z-index:252127232;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8SYOyoAABr+AAAOAAAAZHJzL2Uyb0RvYy54bWzsXdtuJMeRfV9g/6HBRwMr1v0y8MiwLctY&#10;QLtrQNwP6GleYZLN7eaII3/9nshrRFZlVlbPjCzb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">
            <v:shape id="Shape 42888" o:spid="_x0000_s5088"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5087"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5086"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5085"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5084"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240F97">
        <w:rPr>
          <w:rFonts w:ascii="MS Mincho" w:eastAsia="MS Mincho" w:hAnsi="MS Mincho" w:cs="MS Mincho" w:hint="eastAsia"/>
          <w:color w:val="71BE44"/>
          <w:sz w:val="18"/>
          <w:lang w:val="en-US"/>
        </w:rPr>
        <w:t>▶</w:t>
      </w:r>
      <w:r w:rsidR="00240F97">
        <w:rPr>
          <w:color w:val="71BE44"/>
          <w:sz w:val="18"/>
          <w:lang w:val="en-US"/>
        </w:rPr>
        <w:t xml:space="preserve"> </w:t>
      </w:r>
      <w:r w:rsidR="00240F97">
        <w:rPr>
          <w:rFonts w:ascii="Times New Roman" w:eastAsia="Times New Roman" w:hAnsi="Times New Roman" w:cs="Times New Roman"/>
          <w:i/>
          <w:sz w:val="18"/>
        </w:rPr>
        <w:t xml:space="preserve">Jera prinese roso v košarici.     </w:t>
      </w:r>
    </w:p>
    <w:p w:rsidR="00240F97" w:rsidRDefault="00240F97" w:rsidP="00240F97">
      <w:pPr>
        <w:pStyle w:val="Naslov4"/>
        <w:spacing w:after="67"/>
        <w:ind w:left="108" w:right="380"/>
      </w:pPr>
      <w:r>
        <w:rPr>
          <w:sz w:val="20"/>
          <w:shd w:val="clear" w:color="auto" w:fill="D2E8C1"/>
        </w:rPr>
        <w:t xml:space="preserve"> 19. </w:t>
      </w:r>
      <w:r>
        <w:rPr>
          <w:sz w:val="20"/>
          <w:shd w:val="clear" w:color="auto" w:fill="D2E8C1"/>
          <w:vertAlign w:val="subscript"/>
        </w:rPr>
        <w:t>marec</w:t>
      </w:r>
      <w:r>
        <w:rPr>
          <w:sz w:val="20"/>
          <w:shd w:val="clear" w:color="auto" w:fill="D2E8C1"/>
        </w:rPr>
        <w:t xml:space="preserve">  </w:t>
      </w:r>
      <w:r>
        <w:rPr>
          <w:color w:val="71BE44"/>
          <w:sz w:val="32"/>
        </w:rPr>
        <w:t xml:space="preserve"> Jožef</w:t>
      </w:r>
    </w:p>
    <w:p w:rsidR="00240F97" w:rsidRDefault="00240F97" w:rsidP="00240F97">
      <w:pPr>
        <w:pStyle w:val="Naslov5"/>
        <w:spacing w:after="4" w:line="242" w:lineRule="auto"/>
        <w:ind w:left="123" w:right="380"/>
      </w:pPr>
      <w:r>
        <w:rPr>
          <w:color w:val="000000"/>
          <w:sz w:val="18"/>
        </w:rPr>
        <w:t>Obeti za poletje in pomlad</w:t>
      </w:r>
    </w:p>
    <w:p w:rsidR="00240F97" w:rsidRDefault="00240F97" w:rsidP="00240F97">
      <w:pPr>
        <w:spacing w:after="19" w:line="264" w:lineRule="auto"/>
        <w:ind w:left="283" w:right="380" w:hanging="17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Jožefa vreme ugodno, obeta nam leto rodno in plodno.</w:t>
      </w:r>
    </w:p>
    <w:p w:rsidR="00240F97" w:rsidRDefault="00240F97" w:rsidP="00240F97">
      <w:pPr>
        <w:spacing w:after="207" w:line="264" w:lineRule="auto"/>
        <w:ind w:left="283" w:right="380" w:hanging="17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Kakor je vreme na Jožefovo, bo do Matevža tako (21. 9.).   </w:t>
      </w:r>
    </w:p>
    <w:p w:rsidR="00240F97" w:rsidRDefault="00240F97" w:rsidP="00240F97">
      <w:pPr>
        <w:pStyle w:val="Naslov5"/>
        <w:spacing w:after="4" w:line="242" w:lineRule="auto"/>
        <w:ind w:left="123" w:right="380"/>
      </w:pPr>
      <w:r>
        <w:rPr>
          <w:color w:val="000000"/>
          <w:sz w:val="18"/>
        </w:rPr>
        <w:t>Dobra letina</w:t>
      </w:r>
    </w:p>
    <w:p w:rsidR="00240F97" w:rsidRDefault="00240F97" w:rsidP="00240F97">
      <w:pPr>
        <w:spacing w:after="5" w:line="252" w:lineRule="auto"/>
        <w:ind w:left="283" w:right="380" w:hanging="170"/>
        <w:jc w:val="both"/>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sz w:val="18"/>
        </w:rPr>
        <w:t>Če je lepo vreme na Jožefovo, veselo bo srce kmetovo.</w:t>
      </w:r>
    </w:p>
    <w:p w:rsidR="00240F97" w:rsidRPr="00E35918" w:rsidRDefault="00240F97" w:rsidP="00E35918">
      <w:pPr>
        <w:spacing w:after="360" w:line="264" w:lineRule="auto"/>
        <w:ind w:left="123" w:right="380" w:hanging="10"/>
        <w:rPr>
          <w:rFonts w:ascii="Times New Roman" w:eastAsia="Times New Roman" w:hAnsi="Times New Roman" w:cs="Times New Roman"/>
          <w:i/>
          <w:sz w:val="18"/>
        </w:rPr>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Jožef lep in jasen, dobre letine prerok glasen.  </w:t>
      </w:r>
    </w:p>
    <w:p w:rsidR="00F807E7" w:rsidRDefault="00F807E7" w:rsidP="00F807E7">
      <w:pPr>
        <w:ind w:firstLine="708"/>
        <w:rPr>
          <w:rFonts w:ascii="Arial" w:hAnsi="Arial" w:cs="Arial"/>
        </w:rPr>
      </w:pPr>
      <w:r>
        <w:rPr>
          <w:rFonts w:ascii="Arial" w:hAnsi="Arial" w:cs="Arial"/>
        </w:rPr>
        <w:t>Prvi krajec</w:t>
      </w:r>
      <w:r w:rsidR="0041552D" w:rsidRPr="0041552D">
        <w:rPr>
          <w:noProof/>
        </w:rPr>
        <w:pict>
          <v:shape id="Luna 5" o:spid="_x0000_s5082" type="#_x0000_t184" style="position:absolute;left:0;text-align:left;margin-left:0;margin-top:0;width:6.75pt;height:11.25pt;rotation:180;z-index:25174323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" fillcolor="#4472c4 [3204]" strokecolor="#1f3763 [1604]" strokeweight="1pt">
            <v:path arrowok="t"/>
          </v:shape>
        </w:pict>
      </w:r>
      <w:r>
        <w:rPr>
          <w:rFonts w:ascii="Arial" w:hAnsi="Arial" w:cs="Arial"/>
        </w:rPr>
        <w:t xml:space="preserve"> bo nastopil v nedeljo 21.marca ob 15.41. uri.</w:t>
      </w:r>
    </w:p>
    <w:p w:rsidR="009E2CF2" w:rsidRDefault="0041552D" w:rsidP="009E2CF2">
      <w:pPr>
        <w:ind w:left="708"/>
        <w:rPr>
          <w:noProof/>
        </w:rPr>
      </w:pPr>
      <w:r>
        <w:rPr>
          <w:noProof/>
        </w:rPr>
        <w:pict>
          <v:group id="Skupina 6391" o:spid="_x0000_s5062" style="position:absolute;left:0;text-align:left;margin-left:0;margin-top:0;width:30.9pt;height:21.75pt;z-index:252456960"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">
            <v:shape id="Picture 242579" o:spid="_x0000_s5081"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">
              <v:imagedata r:id="rId33" o:title=""/>
            </v:shape>
            <v:shape id="Picture 242580" o:spid="_x0000_s5080"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">
              <v:imagedata r:id="rId34" o:title=""/>
            </v:shape>
            <v:shape id="Picture 242581" o:spid="_x0000_s5079"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">
              <v:imagedata r:id="rId35" o:title=""/>
            </v:shape>
            <v:shape id="Picture 242582" o:spid="_x0000_s5078"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">
              <v:imagedata r:id="rId36" o:title=""/>
            </v:shape>
            <v:shape id="Picture 242583" o:spid="_x0000_s5077"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">
              <v:imagedata r:id="rId37" o:title=""/>
            </v:shape>
            <v:shape id="Picture 242584" o:spid="_x0000_s5076"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">
              <v:imagedata r:id="rId38" o:title=""/>
            </v:shape>
            <v:shape id="Picture 242585" o:spid="_x0000_s5075"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">
              <v:imagedata r:id="rId39" o:title=""/>
            </v:shape>
            <v:shape id="Picture 242586" o:spid="_x0000_s5074"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">
              <v:imagedata r:id="rId40" o:title=""/>
            </v:shape>
            <v:shape id="Picture 242587" o:spid="_x0000_s5073"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">
              <v:imagedata r:id="rId41" o:title=""/>
            </v:shape>
            <v:shape id="Picture 242588" o:spid="_x0000_s5072"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">
              <v:imagedata r:id="rId42" o:title=""/>
            </v:shape>
            <v:shape id="Picture 242589" o:spid="_x0000_s5071"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">
              <v:imagedata r:id="rId43" o:title=""/>
            </v:shape>
            <v:shape id="Shape 5480" o:spid="_x0000_s5070"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069"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068"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">
              <v:imagedata r:id="rId44" o:title=""/>
            </v:shape>
            <v:shape id="Shape 5483" o:spid="_x0000_s5067"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066"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">
              <v:imagedata r:id="rId45" o:title=""/>
            </v:shape>
            <v:shape id="Shape 5485" o:spid="_x0000_s5065"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064"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">
              <v:imagedata r:id="rId46" o:title=""/>
            </v:shape>
            <v:shape id="Shape 5487" o:spid="_x0000_s5063"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9E2CF2">
        <w:rPr>
          <w:rFonts w:ascii="Arial" w:hAnsi="Arial" w:cs="Arial"/>
        </w:rPr>
        <w:t xml:space="preserve">Vremenski obeti: Končno se bo ogrelo. </w:t>
      </w:r>
      <w:r w:rsidR="009E2CF2" w:rsidRPr="00AF4ECB">
        <w:rPr>
          <w:rFonts w:ascii="Arial" w:hAnsi="Arial" w:cs="Arial"/>
          <w:b/>
          <w:bCs/>
        </w:rPr>
        <w:t xml:space="preserve">Prijetno </w:t>
      </w:r>
      <w:r w:rsidR="009E2CF2">
        <w:rPr>
          <w:rFonts w:ascii="Arial" w:hAnsi="Arial" w:cs="Arial"/>
        </w:rPr>
        <w:t>pomladno vreme nam bo lepšalo dneve.</w:t>
      </w:r>
      <w:r w:rsidR="000804ED" w:rsidRPr="000804ED">
        <w:rPr>
          <w:noProof/>
        </w:rPr>
        <w:t xml:space="preserve"> </w:t>
      </w:r>
    </w:p>
    <w:p w:rsidR="00E35918" w:rsidRDefault="00E35918" w:rsidP="00E35918">
      <w:pPr>
        <w:spacing w:after="120" w:line="264" w:lineRule="auto"/>
        <w:ind w:left="123" w:right="380" w:hanging="10"/>
        <w:rPr>
          <w:rFonts w:ascii="Times New Roman" w:eastAsia="Times New Roman" w:hAnsi="Times New Roman" w:cs="Times New Roman"/>
          <w:i/>
          <w:sz w:val="18"/>
        </w:rPr>
      </w:pPr>
      <w:r>
        <w:rPr>
          <w:b/>
          <w:sz w:val="20"/>
          <w:shd w:val="clear" w:color="auto" w:fill="D2E8C1"/>
        </w:rPr>
        <w:t xml:space="preserve">24. </w:t>
      </w:r>
      <w:r>
        <w:rPr>
          <w:b/>
          <w:sz w:val="20"/>
          <w:shd w:val="clear" w:color="auto" w:fill="D2E8C1"/>
          <w:vertAlign w:val="subscript"/>
        </w:rPr>
        <w:t>marec</w:t>
      </w:r>
      <w:r>
        <w:rPr>
          <w:b/>
          <w:sz w:val="20"/>
          <w:shd w:val="clear" w:color="auto" w:fill="D2E8C1"/>
        </w:rPr>
        <w:t xml:space="preserve">  </w:t>
      </w:r>
      <w:r>
        <w:rPr>
          <w:b/>
          <w:color w:val="71BE44"/>
          <w:sz w:val="32"/>
        </w:rPr>
        <w:t xml:space="preserve"> Gabrijel</w:t>
      </w:r>
      <w:r>
        <w:rPr>
          <w:rFonts w:ascii="Times New Roman" w:eastAsia="Times New Roman" w:hAnsi="Times New Roman" w:cs="Times New Roman"/>
          <w:i/>
          <w:sz w:val="18"/>
        </w:rPr>
        <w:t xml:space="preserve">  </w:t>
      </w:r>
    </w:p>
    <w:p w:rsidR="00A147AC" w:rsidRPr="005006A7" w:rsidRDefault="00E35918" w:rsidP="005006A7">
      <w:pPr>
        <w:spacing w:after="240" w:line="264" w:lineRule="auto"/>
        <w:ind w:left="123" w:right="380" w:hanging="10"/>
        <w:rPr>
          <w:rFonts w:ascii="Times New Roman" w:eastAsia="Times New Roman" w:hAnsi="Times New Roman" w:cs="Times New Roman"/>
          <w:sz w:val="18"/>
        </w:rPr>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Gabrijel zmrzuje, slana več ne škoduje</w:t>
      </w:r>
      <w:r>
        <w:rPr>
          <w:rFonts w:ascii="Times New Roman" w:eastAsia="Times New Roman" w:hAnsi="Times New Roman" w:cs="Times New Roman"/>
          <w:sz w:val="18"/>
        </w:rPr>
        <w:t>.</w:t>
      </w:r>
    </w:p>
    <w:p w:rsidR="00240F97" w:rsidRDefault="00240F97" w:rsidP="00240F97">
      <w:pPr>
        <w:spacing w:after="120" w:line="264" w:lineRule="auto"/>
        <w:ind w:left="123" w:right="380" w:hanging="10"/>
      </w:pPr>
      <w:r>
        <w:rPr>
          <w:sz w:val="20"/>
          <w:shd w:val="clear" w:color="auto" w:fill="D2E8C1"/>
        </w:rPr>
        <w:t xml:space="preserve">27. </w:t>
      </w:r>
      <w:r>
        <w:rPr>
          <w:sz w:val="20"/>
          <w:shd w:val="clear" w:color="auto" w:fill="D2E8C1"/>
          <w:vertAlign w:val="subscript"/>
        </w:rPr>
        <w:t>marec</w:t>
      </w:r>
      <w:r>
        <w:rPr>
          <w:sz w:val="20"/>
          <w:shd w:val="clear" w:color="auto" w:fill="D2E8C1"/>
        </w:rPr>
        <w:t xml:space="preserve">  </w:t>
      </w:r>
      <w:r>
        <w:rPr>
          <w:color w:val="71BE44"/>
          <w:sz w:val="32"/>
        </w:rPr>
        <w:t xml:space="preserve"> Rupert</w:t>
      </w:r>
    </w:p>
    <w:p w:rsidR="00A147AC" w:rsidRPr="006E54B0" w:rsidRDefault="00240F97" w:rsidP="00A147AC">
      <w:pPr>
        <w:spacing w:after="302" w:line="264" w:lineRule="auto"/>
        <w:ind w:left="123" w:hanging="10"/>
        <w:rPr>
          <w:rFonts w:ascii="Times New Roman" w:eastAsia="Times New Roman" w:hAnsi="Times New Roman" w:cs="Times New Roman"/>
          <w:i/>
          <w:sz w:val="18"/>
        </w:rPr>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 xml:space="preserve">Je na Ruperta jasno nebo, bo malega srpana ravno tako.  </w:t>
      </w:r>
    </w:p>
    <w:p w:rsidR="00F807E7" w:rsidRDefault="0041552D" w:rsidP="00F807E7">
      <w:pPr>
        <w:ind w:firstLine="708"/>
        <w:rPr>
          <w:rFonts w:ascii="Arial" w:hAnsi="Arial" w:cs="Arial"/>
        </w:rPr>
      </w:pPr>
      <w:r w:rsidRPr="0041552D">
        <w:rPr>
          <w:noProof/>
        </w:rPr>
        <w:pict>
          <v:shape id="Diagram poteka: povezovalnik 6" o:spid="_x0000_s5061" type="#_x0000_t120" style="position:absolute;left:0;text-align:left;margin-left:0;margin-top:0;width:9.75pt;height:9pt;flip:y;z-index:2517452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" fillcolor="white [3201]" strokecolor="#70ad47 [3209]" strokeweight="1pt">
            <v:stroke joinstyle="miter"/>
            <v:path arrowok="t"/>
            <v:textbox>
              <w:txbxContent>
                <w:p w:rsidR="00800C5A" w:rsidRDefault="00800C5A" w:rsidP="00F807E7">
                  <w:pPr>
                    <w:jc w:val="center"/>
                  </w:pPr>
                  <w:r>
                    <w:t>Šči</w:t>
                  </w:r>
                </w:p>
              </w:txbxContent>
            </v:textbox>
          </v:shape>
        </w:pict>
      </w:r>
      <w:r w:rsidR="00F807E7">
        <w:rPr>
          <w:rFonts w:ascii="Arial" w:hAnsi="Arial" w:cs="Arial"/>
        </w:rPr>
        <w:t>Ščip bo nastopil v nedeljo 28. marca ob 20.50. uri</w:t>
      </w:r>
      <w:r w:rsidR="009E2CF2">
        <w:rPr>
          <w:rFonts w:ascii="Arial" w:hAnsi="Arial" w:cs="Arial"/>
        </w:rPr>
        <w:t>.</w:t>
      </w:r>
      <w:r w:rsidR="000804ED">
        <w:rPr>
          <w:rFonts w:ascii="Arial" w:hAnsi="Arial" w:cs="Arial"/>
        </w:rPr>
        <w:t xml:space="preserve">   </w:t>
      </w:r>
    </w:p>
    <w:p w:rsidR="00F807E7" w:rsidRDefault="0041552D" w:rsidP="00E82F60">
      <w:pPr>
        <w:ind w:left="708"/>
        <w:rPr>
          <w:rFonts w:ascii="Arial" w:hAnsi="Arial" w:cs="Arial"/>
        </w:rPr>
      </w:pPr>
      <w:r w:rsidRPr="0041552D">
        <w:rPr>
          <w:noProof/>
        </w:rPr>
        <w:pict>
          <v:group id="Skupina 244311" o:spid="_x0000_s5041" style="position:absolute;left:0;text-align:left;margin-left:0;margin-top:0;width:24.45pt;height:25.6pt;z-index:251921408"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">
            <v:shape id="Picture 242579" o:spid="_x0000_s5060"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">
              <v:imagedata r:id="rId47" o:title=""/>
            </v:shape>
            <v:shape id="Picture 242580" o:spid="_x0000_s5059"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">
              <v:imagedata r:id="rId35" o:title=""/>
            </v:shape>
            <v:shape id="Picture 242581" o:spid="_x0000_s5058"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">
              <v:imagedata r:id="rId36" o:title=""/>
            </v:shape>
            <v:shape id="Picture 242582" o:spid="_x0000_s5057"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">
              <v:imagedata r:id="rId37" o:title=""/>
            </v:shape>
            <v:shape id="Picture 242583" o:spid="_x0000_s5056"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">
              <v:imagedata r:id="rId48" o:title=""/>
            </v:shape>
            <v:shape id="Picture 242584" o:spid="_x0000_s5055"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">
              <v:imagedata r:id="rId39" o:title=""/>
            </v:shape>
            <v:shape id="Picture 242585" o:spid="_x0000_s5054"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">
              <v:imagedata r:id="rId49" o:title=""/>
            </v:shape>
            <v:shape id="Picture 242586" o:spid="_x0000_s5053"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">
              <v:imagedata r:id="rId50" o:title=""/>
            </v:shape>
            <v:shape id="Picture 242587" o:spid="_x0000_s5052"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">
              <v:imagedata r:id="rId51" o:title=""/>
            </v:shape>
            <v:shape id="Picture 242588" o:spid="_x0000_s5051"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">
              <v:imagedata r:id="rId43" o:title=""/>
            </v:shape>
            <v:shape id="Picture 242589" o:spid="_x0000_s5050"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">
              <v:imagedata r:id="rId52" o:title=""/>
            </v:shape>
            <v:shape id="Shape 5480" o:spid="_x0000_s5049"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5048"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5047"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">
              <v:imagedata r:id="rId53" o:title=""/>
            </v:shape>
            <v:shape id="Shape 5483" o:spid="_x0000_s5046"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5045"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">
              <v:imagedata r:id="rId46" o:title=""/>
            </v:shape>
            <v:shape id="Shape 5485" o:spid="_x0000_s5044"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5043"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">
              <v:imagedata r:id="rId54" o:title=""/>
            </v:shape>
            <v:shape id="Shape 5487" o:spid="_x0000_s5042"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9E2CF2">
        <w:rPr>
          <w:rFonts w:ascii="Arial" w:hAnsi="Arial" w:cs="Arial"/>
        </w:rPr>
        <w:t xml:space="preserve">Vremenski obeti: Zapihal bo močan jugozahodnik in prinesel </w:t>
      </w:r>
      <w:r w:rsidR="009E2CF2" w:rsidRPr="00AF4ECB">
        <w:rPr>
          <w:rFonts w:ascii="Arial" w:hAnsi="Arial" w:cs="Arial"/>
          <w:b/>
          <w:bCs/>
        </w:rPr>
        <w:t>dež pomešan s snegom</w:t>
      </w:r>
      <w:r w:rsidR="00E82F60">
        <w:rPr>
          <w:rFonts w:ascii="Arial" w:hAnsi="Arial" w:cs="Arial"/>
        </w:rPr>
        <w:t>. Po nekaj viharnih dnevih se bo spet ogrelo. Lepo vreme bo ostalo kar nekaj dni.</w:t>
      </w:r>
    </w:p>
    <w:p w:rsidR="005006A7" w:rsidRDefault="0041552D" w:rsidP="00897F0F">
      <w:pPr>
        <w:rPr>
          <w:rFonts w:ascii="Arial" w:hAnsi="Arial" w:cs="Arial"/>
        </w:rPr>
      </w:pPr>
      <w:r w:rsidRPr="0041552D">
        <w:rPr>
          <w:noProof/>
        </w:rPr>
        <w:lastRenderedPageBreak/>
        <w:pict>
          <v:shape id="Shape 9524" o:spid="_x0000_s5040" style="position:absolute;margin-left:122.75pt;margin-top:0;width:76.2pt;height:22.05pt;z-index:252396544;visibility:visible"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w10:wrap type="square"/>
          </v:shape>
        </w:pict>
      </w:r>
    </w:p>
    <w:p w:rsidR="006E54B0" w:rsidRDefault="006E54B0" w:rsidP="006E54B0">
      <w:pPr>
        <w:rPr>
          <w:rFonts w:ascii="Arial" w:hAnsi="Arial" w:cs="Arial"/>
        </w:rPr>
      </w:pPr>
    </w:p>
    <w:p w:rsidR="00E35918" w:rsidRPr="002D09D9" w:rsidRDefault="00E35918" w:rsidP="00E35918">
      <w:pPr>
        <w:pStyle w:val="Naslov3"/>
        <w:spacing w:after="29" w:line="240" w:lineRule="auto"/>
        <w:ind w:left="123" w:right="227"/>
        <w:jc w:val="center"/>
        <w:rPr>
          <w:color w:val="385623" w:themeColor="accent6" w:themeShade="80"/>
          <w:sz w:val="48"/>
          <w:szCs w:val="48"/>
        </w:rPr>
      </w:pPr>
      <w:r w:rsidRPr="002D09D9">
        <w:rPr>
          <w:b/>
          <w:color w:val="385623" w:themeColor="accent6" w:themeShade="80"/>
          <w:sz w:val="48"/>
          <w:szCs w:val="48"/>
        </w:rPr>
        <w:t>APRIL</w:t>
      </w:r>
      <w:r w:rsidRPr="002D09D9">
        <w:rPr>
          <w:color w:val="385623" w:themeColor="accent6" w:themeShade="80"/>
          <w:sz w:val="48"/>
          <w:szCs w:val="48"/>
        </w:rPr>
        <w:t xml:space="preserve"> – MALI TRAVEN</w:t>
      </w:r>
    </w:p>
    <w:p w:rsidR="00E35918" w:rsidRDefault="00E35918" w:rsidP="00E35918">
      <w:pPr>
        <w:spacing w:after="198" w:line="264" w:lineRule="auto"/>
        <w:ind w:left="123" w:right="227" w:hanging="10"/>
        <w:jc w:val="center"/>
        <w:rPr>
          <w:rFonts w:ascii="Arial" w:hAnsi="Arial" w:cs="Arial"/>
        </w:rPr>
      </w:pPr>
      <w:r>
        <w:rPr>
          <w:rFonts w:ascii="Arial" w:hAnsi="Arial" w:cs="Arial"/>
          <w:b/>
          <w:sz w:val="18"/>
        </w:rPr>
        <w:t>Stara slovenska imena za četrti mesec v letu so:</w:t>
      </w:r>
    </w:p>
    <w:p w:rsidR="00E35918" w:rsidRDefault="00E35918" w:rsidP="00E35918">
      <w:pPr>
        <w:spacing w:after="0" w:line="254" w:lineRule="auto"/>
        <w:ind w:left="816" w:right="919" w:hanging="10"/>
        <w:jc w:val="center"/>
        <w:rPr>
          <w:rFonts w:ascii="Arial" w:hAnsi="Arial" w:cs="Arial"/>
        </w:rPr>
      </w:pPr>
      <w:r>
        <w:rPr>
          <w:rFonts w:ascii="Arial" w:eastAsia="Times New Roman" w:hAnsi="Arial" w:cs="Arial"/>
          <w:sz w:val="18"/>
        </w:rPr>
        <w:t>štrtnik, deževnik, travnjek, mali travnik, jurijevščak, traven, kukavičji mesec.</w:t>
      </w:r>
    </w:p>
    <w:p w:rsidR="00E35918" w:rsidRDefault="00E35918" w:rsidP="00E35918">
      <w:pPr>
        <w:spacing w:after="433" w:line="254" w:lineRule="auto"/>
        <w:ind w:left="10" w:hanging="10"/>
        <w:jc w:val="center"/>
        <w:rPr>
          <w:rFonts w:ascii="Arial" w:hAnsi="Arial" w:cs="Arial"/>
        </w:rPr>
      </w:pPr>
      <w:r>
        <w:rPr>
          <w:rFonts w:ascii="Arial" w:eastAsia="Times New Roman" w:hAnsi="Arial" w:cs="Arial"/>
          <w:sz w:val="18"/>
        </w:rPr>
        <w:t>Ime april menda izhaja iz latinske besede »aperire« in pomeni odpreti, narava se odpira, ali pa »apricus«, kar pomeni sončen. Drugi pa spet menijo, da je ime april vzeto iz indoevropske besede »apero«, ki pomeni naslednji.</w:t>
      </w:r>
    </w:p>
    <w:p w:rsidR="00E35918" w:rsidRPr="002D09D9" w:rsidRDefault="00E35918" w:rsidP="002D09D9">
      <w:pPr>
        <w:spacing w:after="5" w:line="252" w:lineRule="auto"/>
        <w:ind w:left="5" w:right="24" w:firstLine="180"/>
        <w:rPr>
          <w:rFonts w:ascii="Arial" w:hAnsi="Arial" w:cs="Arial"/>
        </w:rPr>
      </w:pPr>
      <w:r>
        <w:rPr>
          <w:rFonts w:ascii="Arial" w:eastAsia="Times New Roman" w:hAnsi="Arial" w:cs="Arial"/>
          <w:sz w:val="18"/>
        </w:rPr>
        <w:t>Aprila traja dan 12 ur in 47 minut. Z dedkom sva sedela pred čebelnjakom in opazovala čebele, ki so hitele po pravkar razcvetenem sadju. »Veš, če bo marec suh, april pa moker in majnik primerno hladen, bo posevek dobro uspeval. Na jesen bomo imeli polno kaščo žita, mošta in vina. Potem pa naj zima kar pride.«</w:t>
      </w:r>
    </w:p>
    <w:p w:rsidR="00E35918" w:rsidRPr="002D09D9" w:rsidRDefault="00E35918" w:rsidP="00E35918">
      <w:pPr>
        <w:pStyle w:val="Naslov3"/>
        <w:ind w:left="114"/>
        <w:jc w:val="center"/>
        <w:rPr>
          <w:color w:val="385623" w:themeColor="accent6" w:themeShade="80"/>
          <w:sz w:val="28"/>
          <w:szCs w:val="28"/>
        </w:rPr>
      </w:pPr>
      <w:r w:rsidRPr="002D09D9">
        <w:rPr>
          <w:color w:val="385623" w:themeColor="accent6" w:themeShade="80"/>
          <w:sz w:val="28"/>
          <w:szCs w:val="28"/>
        </w:rPr>
        <w:t>Splošne modrosti</w:t>
      </w:r>
    </w:p>
    <w:p w:rsidR="00E35918" w:rsidRDefault="00E35918" w:rsidP="00E35918">
      <w:pPr>
        <w:spacing w:after="3" w:line="254" w:lineRule="auto"/>
        <w:ind w:left="124" w:hanging="10"/>
        <w:jc w:val="center"/>
      </w:pPr>
      <w:r>
        <w:rPr>
          <w:i/>
          <w:sz w:val="20"/>
        </w:rPr>
        <w:t>Mali traven ima devet vremen na dan.</w:t>
      </w:r>
    </w:p>
    <w:p w:rsidR="00E35918" w:rsidRDefault="00E35918" w:rsidP="00E35918">
      <w:pPr>
        <w:spacing w:after="3" w:line="254" w:lineRule="auto"/>
        <w:ind w:left="124" w:hanging="10"/>
        <w:jc w:val="center"/>
      </w:pPr>
      <w:r>
        <w:rPr>
          <w:i/>
          <w:sz w:val="20"/>
        </w:rPr>
        <w:t>April sedemkrat na dan spodi kmeta s polja stran.</w:t>
      </w:r>
    </w:p>
    <w:p w:rsidR="00E35918" w:rsidRDefault="00E35918" w:rsidP="00E35918">
      <w:pPr>
        <w:spacing w:after="3" w:line="254" w:lineRule="auto"/>
        <w:ind w:left="124" w:hanging="10"/>
        <w:jc w:val="center"/>
      </w:pPr>
      <w:r>
        <w:rPr>
          <w:i/>
          <w:sz w:val="20"/>
        </w:rPr>
        <w:t xml:space="preserve">Več ko ima leto dni, se v aprilu vreme spremeni. </w:t>
      </w:r>
    </w:p>
    <w:p w:rsidR="00E35918" w:rsidRDefault="00E35918" w:rsidP="009C3371">
      <w:pPr>
        <w:spacing w:after="604" w:line="254" w:lineRule="auto"/>
        <w:ind w:left="124" w:right="85" w:hanging="10"/>
        <w:jc w:val="center"/>
        <w:rPr>
          <w:i/>
          <w:sz w:val="20"/>
        </w:rPr>
      </w:pPr>
      <w:r>
        <w:rPr>
          <w:i/>
          <w:sz w:val="20"/>
        </w:rPr>
        <w:t>Malemu travnu ne zaupaj, čeprav je topel, zelen breg, burja, krivec le zasukaj, brž je mraz, pobeli sneg.</w:t>
      </w:r>
    </w:p>
    <w:p w:rsidR="00E35918" w:rsidRPr="002D09D9" w:rsidRDefault="00E35918" w:rsidP="002D09D9">
      <w:pPr>
        <w:pStyle w:val="Naslov4"/>
        <w:spacing w:after="224"/>
        <w:rPr>
          <w:sz w:val="24"/>
          <w:szCs w:val="24"/>
        </w:rPr>
      </w:pPr>
      <w:r w:rsidRPr="002D09D9">
        <w:rPr>
          <w:sz w:val="24"/>
          <w:szCs w:val="24"/>
        </w:rPr>
        <w:t>Dež v aprilu</w:t>
      </w:r>
    </w:p>
    <w:p w:rsidR="00E35918" w:rsidRDefault="00E35918" w:rsidP="00E35918">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je april </w:t>
      </w:r>
      <w:r>
        <w:rPr>
          <w:rFonts w:ascii="Times New Roman" w:eastAsia="Times New Roman" w:hAnsi="Times New Roman" w:cs="Times New Roman"/>
          <w:b/>
          <w:sz w:val="18"/>
        </w:rPr>
        <w:t>deževen</w:t>
      </w:r>
      <w:r>
        <w:rPr>
          <w:rFonts w:ascii="Times New Roman" w:eastAsia="Times New Roman" w:hAnsi="Times New Roman" w:cs="Times New Roman"/>
          <w:i/>
          <w:sz w:val="18"/>
        </w:rPr>
        <w:t>, kmet ne bo reven.</w:t>
      </w:r>
    </w:p>
    <w:p w:rsidR="00E35918" w:rsidRDefault="00E35918" w:rsidP="00E35918">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Kadar je moker april, kmet bo veliko pridelkov dobil.</w:t>
      </w:r>
    </w:p>
    <w:p w:rsidR="00E35918" w:rsidRDefault="00E35918" w:rsidP="00E35918">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malega travna </w:t>
      </w:r>
      <w:r>
        <w:rPr>
          <w:rFonts w:ascii="Times New Roman" w:eastAsia="Times New Roman" w:hAnsi="Times New Roman" w:cs="Times New Roman"/>
          <w:b/>
          <w:sz w:val="18"/>
        </w:rPr>
        <w:t>toplo dežuje</w:t>
      </w:r>
      <w:r>
        <w:rPr>
          <w:rFonts w:ascii="Times New Roman" w:eastAsia="Times New Roman" w:hAnsi="Times New Roman" w:cs="Times New Roman"/>
          <w:i/>
          <w:sz w:val="18"/>
        </w:rPr>
        <w:t>, rodovitno leto oznanjuje.</w:t>
      </w:r>
    </w:p>
    <w:p w:rsidR="00E35918" w:rsidRDefault="00E35918" w:rsidP="00E35918">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Mokrota v aprilu, pridelkov obilo.</w:t>
      </w:r>
    </w:p>
    <w:p w:rsidR="00E35918" w:rsidRDefault="00E35918" w:rsidP="00E35918">
      <w:pPr>
        <w:spacing w:after="360" w:line="264" w:lineRule="auto"/>
        <w:ind w:left="-5" w:hanging="10"/>
        <w:rPr>
          <w:rFonts w:ascii="Times New Roman" w:eastAsia="Times New Roman" w:hAnsi="Times New Roman" w:cs="Times New Roman"/>
          <w:i/>
          <w:sz w:val="18"/>
        </w:rPr>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Moča v tihi nedelji, se žetve ne veseli.</w:t>
      </w:r>
    </w:p>
    <w:p w:rsidR="00897F0F" w:rsidRDefault="00897F0F" w:rsidP="00E35918">
      <w:pPr>
        <w:spacing w:after="0" w:line="264" w:lineRule="auto"/>
        <w:ind w:left="-5" w:hanging="10"/>
        <w:jc w:val="center"/>
        <w:rPr>
          <w:i/>
          <w:color w:val="385623" w:themeColor="accent6" w:themeShade="80"/>
        </w:rPr>
      </w:pPr>
    </w:p>
    <w:p w:rsidR="00E35918" w:rsidRDefault="00E35918" w:rsidP="00E35918">
      <w:pPr>
        <w:spacing w:after="0" w:line="264" w:lineRule="auto"/>
        <w:ind w:left="-5" w:hanging="10"/>
        <w:jc w:val="center"/>
        <w:rPr>
          <w:i/>
          <w:color w:val="385623" w:themeColor="accent6" w:themeShade="80"/>
        </w:rPr>
      </w:pPr>
      <w:r>
        <w:rPr>
          <w:i/>
          <w:color w:val="385623" w:themeColor="accent6" w:themeShade="80"/>
        </w:rPr>
        <w:lastRenderedPageBreak/>
        <w:t>Slana</w:t>
      </w:r>
    </w:p>
    <w:p w:rsidR="00E35918" w:rsidRDefault="00E35918" w:rsidP="00E35918">
      <w:pPr>
        <w:spacing w:after="0"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sz w:val="18"/>
        </w:rPr>
        <w:t xml:space="preserve">Slana </w:t>
      </w:r>
      <w:r>
        <w:rPr>
          <w:rFonts w:ascii="Times New Roman" w:eastAsia="Times New Roman" w:hAnsi="Times New Roman" w:cs="Times New Roman"/>
          <w:i/>
          <w:sz w:val="18"/>
        </w:rPr>
        <w:t>v aprilu je bolj nevarna kot poletna toča in suša soparna.</w:t>
      </w:r>
    </w:p>
    <w:p w:rsidR="00E35918" w:rsidRDefault="00E35918" w:rsidP="00E35918">
      <w:pPr>
        <w:spacing w:after="120" w:line="264" w:lineRule="auto"/>
        <w:ind w:left="-5" w:hanging="10"/>
      </w:pPr>
      <w:r>
        <w:rPr>
          <w:rFonts w:ascii="MS Mincho" w:eastAsia="MS Mincho" w:hAnsi="MS Mincho" w:cs="MS Mincho" w:hint="eastAsia"/>
          <w:color w:val="71BE44"/>
          <w:sz w:val="18"/>
          <w:lang w:val="en-US"/>
        </w:rPr>
        <w:t xml:space="preserve"> </w:t>
      </w:r>
      <w:r>
        <w:rPr>
          <w:color w:val="71BE44"/>
          <w:sz w:val="18"/>
          <w:lang w:val="en-US"/>
        </w:rPr>
        <w:t xml:space="preserve"> </w:t>
      </w:r>
      <w:r>
        <w:rPr>
          <w:rFonts w:ascii="Times New Roman" w:eastAsia="Times New Roman" w:hAnsi="Times New Roman" w:cs="Times New Roman"/>
          <w:i/>
          <w:sz w:val="18"/>
        </w:rPr>
        <w:t>Na Jurija dan je čas, da nam rž pokaže klas.</w:t>
      </w:r>
    </w:p>
    <w:p w:rsidR="00E35918" w:rsidRDefault="00E35918" w:rsidP="00E35918">
      <w:pPr>
        <w:spacing w:after="240"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je na blaževo (3. februarja) oblačno, bo o sv. Juriju zelena trava.</w:t>
      </w:r>
    </w:p>
    <w:p w:rsidR="00E35918" w:rsidRDefault="00E35918" w:rsidP="00E35918">
      <w:pPr>
        <w:pStyle w:val="Naslov4"/>
        <w:spacing w:after="225"/>
        <w:ind w:left="-5"/>
        <w:jc w:val="center"/>
        <w:rPr>
          <w:i w:val="0"/>
          <w:color w:val="385623" w:themeColor="accent6" w:themeShade="80"/>
        </w:rPr>
      </w:pPr>
      <w:r>
        <w:rPr>
          <w:i w:val="0"/>
          <w:color w:val="385623" w:themeColor="accent6" w:themeShade="80"/>
        </w:rPr>
        <w:t>Sončno vreme v malem travnu</w:t>
      </w:r>
    </w:p>
    <w:p w:rsidR="00E35918" w:rsidRDefault="0041552D" w:rsidP="00E35918">
      <w:pPr>
        <w:spacing w:after="19" w:line="264" w:lineRule="auto"/>
        <w:ind w:left="-5" w:hanging="10"/>
      </w:pPr>
      <w:r>
        <w:rPr>
          <w:noProof/>
        </w:rPr>
        <w:pict>
          <v:group id="Skupina 1261" o:spid="_x0000_s4992" style="position:absolute;left:0;text-align:left;margin-left:412.4pt;margin-top:11.55pt;width:56.95pt;height:52.45pt;z-index:252135424"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">
            <v:shape id="Shape 20156" o:spid="_x0000_s5039"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5038"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5037"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5036"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5035"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5034"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5033"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5032"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5031"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5030"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5029"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5028"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5027"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5026"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5025"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5024"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5023"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5022"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5021"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5020"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5019"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5018"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5017"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5016"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5015"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5014"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5013"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5012"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5011"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5010"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5009"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5008"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5007"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5006"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5005"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5004"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5003"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5002"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5001"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5000"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4999"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4998"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4997"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4996"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4995"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4994"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4993"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v:group>
        </w:pict>
      </w:r>
      <w:r w:rsidR="00E35918">
        <w:rPr>
          <w:rFonts w:ascii="MS Mincho" w:eastAsia="MS Mincho" w:hAnsi="MS Mincho" w:cs="MS Mincho" w:hint="eastAsia"/>
          <w:color w:val="71BE44"/>
          <w:sz w:val="18"/>
          <w:lang w:val="en-US"/>
        </w:rPr>
        <w:t>▶</w:t>
      </w:r>
      <w:r w:rsidR="00E35918">
        <w:rPr>
          <w:color w:val="71BE44"/>
          <w:sz w:val="18"/>
          <w:lang w:val="en-US"/>
        </w:rPr>
        <w:t xml:space="preserve"> </w:t>
      </w:r>
      <w:r w:rsidR="00E35918">
        <w:rPr>
          <w:rFonts w:ascii="Times New Roman" w:eastAsia="Times New Roman" w:hAnsi="Times New Roman" w:cs="Times New Roman"/>
          <w:i/>
          <w:sz w:val="18"/>
        </w:rPr>
        <w:t xml:space="preserve">Če je malega travna presuho, nam to ni ljubo, če pa </w:t>
      </w:r>
      <w:r w:rsidR="00E35918">
        <w:rPr>
          <w:rFonts w:ascii="Times New Roman" w:eastAsia="Times New Roman" w:hAnsi="Times New Roman" w:cs="Times New Roman"/>
          <w:b/>
          <w:sz w:val="18"/>
        </w:rPr>
        <w:t>dež</w:t>
      </w:r>
      <w:r w:rsidR="00E35918">
        <w:rPr>
          <w:rFonts w:ascii="Times New Roman" w:eastAsia="Times New Roman" w:hAnsi="Times New Roman" w:cs="Times New Roman"/>
          <w:i/>
          <w:sz w:val="18"/>
        </w:rPr>
        <w:t xml:space="preserve"> rosi, smo ga srčno veseli.</w:t>
      </w:r>
    </w:p>
    <w:p w:rsidR="00E35918" w:rsidRDefault="00E35918" w:rsidP="00E35918">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se aprila vreme </w:t>
      </w:r>
      <w:r>
        <w:rPr>
          <w:rFonts w:ascii="Times New Roman" w:eastAsia="Times New Roman" w:hAnsi="Times New Roman" w:cs="Times New Roman"/>
          <w:b/>
          <w:sz w:val="18"/>
        </w:rPr>
        <w:t>smeje</w:t>
      </w:r>
      <w:r>
        <w:rPr>
          <w:rFonts w:ascii="Times New Roman" w:eastAsia="Times New Roman" w:hAnsi="Times New Roman" w:cs="Times New Roman"/>
          <w:i/>
          <w:sz w:val="18"/>
        </w:rPr>
        <w:t>, se bo kisalo kasneje.</w:t>
      </w:r>
    </w:p>
    <w:p w:rsidR="00E35918" w:rsidRDefault="00E35918" w:rsidP="005006A7">
      <w:pPr>
        <w:spacing w:after="427" w:line="264" w:lineRule="auto"/>
        <w:ind w:left="155" w:right="2891" w:hanging="17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Sončen je april in suh, bo pa maj za lepo vreme gluh.</w:t>
      </w:r>
      <w:r w:rsidR="005006A7" w:rsidRPr="005006A7">
        <w:rPr>
          <w:noProof/>
        </w:rPr>
        <w:t xml:space="preserve"> </w:t>
      </w:r>
      <w:r w:rsidR="005006A7">
        <w:rPr>
          <w:rFonts w:ascii="MS Mincho" w:eastAsia="MS Mincho" w:hAnsi="MS Mincho" w:cs="MS Mincho" w:hint="eastAsia"/>
          <w:color w:val="71BE44"/>
          <w:sz w:val="18"/>
          <w:lang w:val="en-US"/>
        </w:rPr>
        <w:t>▶</w:t>
      </w:r>
      <w:r w:rsidR="005006A7">
        <w:rPr>
          <w:color w:val="71BE44"/>
          <w:sz w:val="18"/>
          <w:lang w:val="en-US"/>
        </w:rPr>
        <w:t xml:space="preserve"> </w:t>
      </w:r>
      <w:r w:rsidR="005006A7">
        <w:rPr>
          <w:rFonts w:ascii="Times New Roman" w:eastAsia="Times New Roman" w:hAnsi="Times New Roman" w:cs="Times New Roman"/>
          <w:i/>
          <w:sz w:val="18"/>
        </w:rPr>
        <w:t>Če lepo je drevja cvetje malega travna zadnje dni, gorko,  zdravo bo poletje, polno grozdja dozori.</w:t>
      </w:r>
    </w:p>
    <w:p w:rsidR="00E35918" w:rsidRDefault="00E35918" w:rsidP="00E35918">
      <w:pPr>
        <w:pStyle w:val="Naslov4"/>
        <w:spacing w:after="225"/>
        <w:ind w:left="-5" w:right="189"/>
        <w:jc w:val="center"/>
        <w:rPr>
          <w:color w:val="385623" w:themeColor="accent6" w:themeShade="80"/>
        </w:rPr>
      </w:pPr>
      <w:r>
        <w:rPr>
          <w:color w:val="385623" w:themeColor="accent6" w:themeShade="80"/>
        </w:rPr>
        <w:t>Grmenje v aprilu</w:t>
      </w:r>
    </w:p>
    <w:p w:rsidR="00E35918" w:rsidRDefault="0041552D" w:rsidP="00E35918">
      <w:pPr>
        <w:spacing w:after="19" w:line="264" w:lineRule="auto"/>
        <w:ind w:left="-5" w:hanging="10"/>
      </w:pPr>
      <w:r>
        <w:rPr>
          <w:noProof/>
        </w:rPr>
        <w:pict>
          <v:group id="Skupina 244868" o:spid="_x0000_s4862" style="position:absolute;left:0;text-align:left;margin-left:214.25pt;margin-top:6.4pt;width:97.55pt;height:99pt;z-index:252516352" coordsize="26658,39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">
            <v:shape id="Shape 19219" o:spid="_x0000_s4991" style="position:absolute;left:14640;top:4525;width:12018;height:35379;visibility:visible" coordsize="1201870,35379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" adj="0,,0" path="m856942,r12851,10907c869793,10907,800642,142246,801714,286139v1082,143907,-24325,253973,-37156,403679c750055,858764,753814,1110287,910955,1389062v157121,278762,256225,577635,270804,929535c1196897,2683880,1144858,3284423,1201870,3490794v,,-52513,35718,-125962,41450c1002459,3537976,908074,3513722,824331,3393782v,,335902,-1079947,-18734,-1699659c805597,1694123,415967,1004305,115428,1562686r-13098,-9232c102330,1553454,151152,1429963,239797,1364051v,,-105577,-498,-227915,116474l,1462919v,,350053,-333282,655403,-49828c655403,1413091,440387,875124,70896,780575l69635,755661v,,80179,10311,160158,55586c229793,811247,117298,724601,75082,599739l86671,585746v,,23518,87670,245643,281115c554448,1060306,541322,1101843,660348,1260519v,,-235849,-475999,-292063,-965784l388624,286900v,,8854,156752,73335,344398c461959,631298,439960,432040,488487,276921r14673,14962c503160,291883,432604,559365,537611,841601v118342,318043,127568,334570,345345,608999c882956,1450600,652157,1065441,730030,637346,807884,209224,759708,75559,733712,22146l743014,7460v,,44938,46894,48992,153181c792006,160641,802977,92183,856942,xe" fillcolor="#b3b3b3" stroked="f" strokeweight="0">
              <v:stroke miterlimit="83231f" joinstyle="miter"/>
              <v:formulas/>
              <v:path arrowok="t" o:connecttype="custom" o:connectlocs="8569,0;8697,109;8017,2861;7645,6898;9109,13890;11817,23185;12018,34907;10758,35322;8243,33937;8056,16941;1154,15627;1023,15534;2398,13640;119,14805;0,14629;6554,14131;709,7806;696,7556;2298,8112;751,5997;867,5857;3323,8668;6603,12605;3683,2947;3886,2869;4619,6313;4885,2769;5031,2919;5376,8416;8829,14506;7300,6373;7337,221;7430,75;7920,1606;8569,0" o:connectangles="0,0,0,0,0,0,0,0,0,0,0,0,0,0,0,0,0,0,0,0,0,0,0,0,0,0,0,0,0,0,0,0,0,0,0" textboxrect="0,0,1201870,3537976"/>
            </v:shape>
            <v:shape id="Shape 19220" o:spid="_x0000_s4990" style="position:absolute;left:14688;top:20328;width:1830;height:2894;visibility:visible" coordsize="183042,28937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" adj="0,,0" path="m96712,v86330,89221,-7052,289378,-7052,289378c,46839,96712,,96712,xe" fillcolor="#9bca4c" stroked="f" strokeweight="0">
              <v:stroke miterlimit="83231f" joinstyle="miter"/>
              <v:formulas/>
              <v:path arrowok="t" o:connecttype="custom" o:connectlocs="967,0;896,2894;967,0" o:connectangles="0,0,0" textboxrect="0,0,183042,289378"/>
            </v:shape>
            <v:shape id="Shape 19221" o:spid="_x0000_s4989" style="position:absolute;left:12263;top:18951;width:1867;height:1080;visibility:visible" coordsize="186715,1080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" adj="0,,0" path="m115884,1188v48390,1979,70831,47661,70831,47661c155637,94525,121610,108093,91218,107210,40562,105740,,64129,,64129,48475,14545,86850,,115884,1188xe" fillcolor="#9bca4c" stroked="f" strokeweight="0">
              <v:stroke miterlimit="83231f" joinstyle="miter"/>
              <v:formulas/>
              <v:path arrowok="t" o:connecttype="custom" o:connectlocs="1159,12;1867,488;912,1071;0,641;1159,12" o:connectangles="0,0,0,0,0" textboxrect="0,0,186715,108093"/>
            </v:shape>
            <v:shape id="Shape 19222" o:spid="_x0000_s4988" style="position:absolute;left:16095;top:19756;width:1538;height:884;visibility:visible" coordsize="153829,884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" adj="0,,0" path="m52650,1554c76190,,109023,10082,153829,46322v,,-48956,37474,-92632,40384c34992,88452,10688,77755,,39055v,,13417,-34911,52650,-37501xe" fillcolor="#9bca4c" stroked="f" strokeweight="0">
              <v:stroke miterlimit="83231f" joinstyle="miter"/>
              <v:formulas/>
              <v:path arrowok="t" o:connecttype="custom" o:connectlocs="526,16;1538,463;612,867;0,390;526,16" o:connectangles="0,0,0,0,0" textboxrect="0,0,153829,88452"/>
            </v:shape>
            <v:shape id="Shape 19223" o:spid="_x0000_s4987" style="position:absolute;left:13401;top:16871;width:1560;height:2152;visibility:visible" coordsize="156049,2151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" adj="0,,0" path="m20804,c156049,125055,98164,215176,98164,215176,,209030,20804,,20804,xe" fillcolor="#9bca4c" stroked="f" strokeweight="0">
              <v:stroke miterlimit="83231f" joinstyle="miter"/>
              <v:formulas/>
              <v:path arrowok="t" o:connecttype="custom" o:connectlocs="208,0;981,2152;208,0" o:connectangles="0,0,0" textboxrect="0,0,156049,215176"/>
            </v:shape>
            <v:shape id="Shape 19224" o:spid="_x0000_s4986" style="position:absolute;left:13740;top:19611;width:1543;height:2558;visibility:visible" coordsize="154388,2557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" adj="0,,0" path="m93685,v,,60703,28914,12138,255799c105823,255799,,63489,93685,xe" fillcolor="#9bca4c" stroked="f" strokeweight="0">
              <v:stroke miterlimit="83231f" joinstyle="miter"/>
              <v:formulas/>
              <v:path arrowok="t" o:connecttype="custom" o:connectlocs="936,0;1058,2558;936,0" o:connectangles="0,0,0" textboxrect="0,0,154388,255799"/>
            </v:shape>
            <v:shape id="Shape 19225" o:spid="_x0000_s4985" style="position:absolute;left:14174;top:12514;width:1101;height:1802;visibility:visible" coordsize="110079,1802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" adj="0,,0" path="m74067,127c79004,,84278,657,89910,2201v,,20169,111159,-88417,178026c1493,180227,,2032,74067,127xe" fillcolor="#9bca4c" stroked="f" strokeweight="0">
              <v:stroke miterlimit="83231f" joinstyle="miter"/>
              <v:formulas/>
              <v:path arrowok="t" o:connecttype="custom" o:connectlocs="741,1;899,22;15,1802;741,1" o:connectangles="0,0,0,0" textboxrect="0,0,110079,180227"/>
            </v:shape>
            <v:shape id="Shape 19226" o:spid="_x0000_s4984" style="position:absolute;left:14808;top:7390;width:1461;height:2638;visibility:visible" coordsize="146084,2637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" adj="0,,0" path="m96332,v,,49752,206802,-39425,263799c56907,263799,,170372,96332,xe" fillcolor="#9bca4c" stroked="f" strokeweight="0">
              <v:stroke miterlimit="83231f" joinstyle="miter"/>
              <v:formulas/>
              <v:path arrowok="t" o:connecttype="custom" o:connectlocs="963,0;569,2638;963,0" o:connectangles="0,0,0" textboxrect="0,0,146084,263799"/>
            </v:shape>
            <v:shape id="Shape 19227" o:spid="_x0000_s4983" style="position:absolute;left:13994;top:7597;width:1343;height:1992;visibility:visible" coordsize="134325,1992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" adj="0,,0" path="m3701,c134325,81636,97747,199230,97747,199230,,177472,3701,,3701,xe" fillcolor="#9bca4c" stroked="f" strokeweight="0">
              <v:stroke miterlimit="83231f" joinstyle="miter"/>
              <v:formulas/>
              <v:path arrowok="t" o:connecttype="custom" o:connectlocs="37,0;977,1992;37,0" o:connectangles="0,0,0" textboxrect="0,0,134325,199230"/>
            </v:shape>
            <v:shape id="Shape 19228" o:spid="_x0000_s4982" style="position:absolute;left:13081;top:12349;width:1242;height:936;visibility:visible" coordsize="124179,9360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" adj="0,,0" path="m86725,2265c109558,,124179,14284,124179,14284,111520,79372,66178,92497,33951,93187,14615,93601,,89539,,89539,32848,23343,63893,4530,86725,2265xe" fillcolor="#9bca4c" stroked="f" strokeweight="0">
              <v:stroke miterlimit="83231f" joinstyle="miter"/>
              <v:formulas/>
              <v:path arrowok="t" o:connecttype="custom" o:connectlocs="867,23;1242,143;340,932;0,895;867,23" o:connectangles="0,0,0,0,0" textboxrect="0,0,124179,93601"/>
            </v:shape>
            <v:shape id="Shape 19229" o:spid="_x0000_s4981" style="position:absolute;left:13706;top:11445;width:1331;height:939;visibility:visible" coordsize="133138,939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" adj="0,,0" path="m37932,1629c117101,,133138,71224,133138,71224,113941,89037,96021,93943,79939,91281,31696,83297,,7208,,7208,14024,3581,26622,1862,37932,1629xe" fillcolor="#9bca4c" stroked="f" strokeweight="0">
              <v:stroke miterlimit="83231f" joinstyle="miter"/>
              <v:formulas/>
              <v:path arrowok="t" o:connecttype="custom" o:connectlocs="379,16;1331,712;799,912;0,72;379,16" o:connectangles="0,0,0,0,0" textboxrect="0,0,133138,93943"/>
            </v:shape>
            <v:shape id="Shape 19230" o:spid="_x0000_s4980" style="position:absolute;left:13486;top:9707;width:1571;height:972;visibility:visible" coordsize="157074,972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" adj="0,,0" path="m43541,9983c134926,,157074,67038,157074,67038,141312,89177,123614,97269,105933,96953,52890,96008,,19396,,19396,16018,14407,30486,11409,43541,9983xe" fillcolor="#9bca4c" stroked="f" strokeweight="0">
              <v:stroke miterlimit="83231f" joinstyle="miter"/>
              <v:formulas/>
              <v:path arrowok="t" o:connecttype="custom" o:connectlocs="435,100;1571,670;1060,969;0,194;435,100" o:connectangles="0,0,0,0,0" textboxrect="0,0,157074,97269"/>
            </v:shape>
            <v:shape id="Shape 19231" o:spid="_x0000_s4979" style="position:absolute;left:16699;top:6437;width:1573;height:1461;visibility:visible" coordsize="157217,1461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" adj="0,,0" path="m,c157217,21426,146673,120653,146673,120653v-12740,18295,-25859,25487,-38767,25097c51972,144059,,,,xe" fillcolor="#9bca4c" stroked="f" strokeweight="0">
              <v:stroke miterlimit="83231f" joinstyle="miter"/>
              <v:formulas/>
              <v:path arrowok="t" o:connecttype="custom" o:connectlocs="0,0;1468,1206;1080,1457;0,0" o:connectangles="0,0,0,0" textboxrect="0,0,157217,146140"/>
            </v:shape>
            <v:shape id="Shape 19232" o:spid="_x0000_s4978" style="position:absolute;left:19755;top:6789;width:1475;height:968;visibility:visible" coordsize="147489,9674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" adj="0,,0" path="m71919,560c91582,,116363,5384,147489,20737v,,-51358,76012,-100740,72483c30288,92044,14046,82030,,57417,,57417,12930,2239,71919,560xe" fillcolor="#9bca4c" stroked="f" strokeweight="0">
              <v:stroke miterlimit="83231f" joinstyle="miter"/>
              <v:formulas/>
              <v:path arrowok="t" o:connecttype="custom" o:connectlocs="719,6;1475,207;468,933;0,574;719,6" o:connectangles="0,0,0,0,0" textboxrect="0,0,147489,96749"/>
            </v:shape>
            <v:shape id="Shape 19233" o:spid="_x0000_s4977" style="position:absolute;left:18760;top:5249;width:1110;height:1735;visibility:visible" coordsize="110987,1734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" adj="0,,0" path="m,c,,110987,67822,67926,167686,67926,167686,484,173486,,xe" fillcolor="#9bca4c" stroked="f" strokeweight="0">
              <v:stroke miterlimit="83231f" joinstyle="miter"/>
              <v:formulas/>
              <v:path arrowok="t" o:connecttype="custom" o:connectlocs="0,0;679,1677;0,0" o:connectangles="0,0,0" textboxrect="0,0,110987,173486"/>
            </v:shape>
            <v:shape id="Shape 19234" o:spid="_x0000_s4976" style="position:absolute;left:19406;top:5037;width:1077;height:1727;visibility:visible" coordsize="107646,17275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" adj="0,,0" path="m107646,v,,-8809,172757,-58513,170949c45820,170828,42324,169932,38638,168157,38638,168157,,85525,107646,xe" fillcolor="#9bca4c" stroked="f" strokeweight="0">
              <v:stroke miterlimit="83231f" joinstyle="miter"/>
              <v:formulas/>
              <v:path arrowok="t" o:connecttype="custom" o:connectlocs="1077,0;492,1709;387,1681;1077,0" o:connectangles="0,0,0,0" textboxrect="0,0,107646,172757"/>
            </v:shape>
            <v:shape id="Shape 19235" o:spid="_x0000_s4975" style="position:absolute;left:17496;top:4911;width:1438;height:2169;visibility:visible" coordsize="143825,21687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" adj="0,,0" path="m32174,v,,111651,138924,48309,216878c80483,216878,,200337,32174,xe" fillcolor="#9bca4c" stroked="f" strokeweight="0">
              <v:stroke miterlimit="83231f" joinstyle="miter"/>
              <v:formulas/>
              <v:path arrowok="t" o:connecttype="custom" o:connectlocs="322,0;805,2169;322,0" o:connectangles="0,0,0" textboxrect="0,0,143825,216878"/>
            </v:shape>
            <v:shape id="Shape 19236" o:spid="_x0000_s4974" style="position:absolute;left:20864;top:4588;width:1010;height:973;visibility:visible" coordsize="101040,973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" adj="0,,0" path="m76345,1515c92996,,101040,16225,101040,16225,97011,91829,42190,97355,15032,95393,5979,94738,,93252,,93252,34433,22288,59693,3031,76345,1515xe" fillcolor="#9bca4c" stroked="f" strokeweight="0">
              <v:stroke miterlimit="83231f" joinstyle="miter"/>
              <v:formulas/>
              <v:path arrowok="t" o:connecttype="custom" o:connectlocs="763,15;1010,162;150,953;0,932;763,15" o:connectangles="0,0,0,0,0" textboxrect="0,0,101040,97355"/>
            </v:shape>
            <v:shape id="Shape 19237" o:spid="_x0000_s4973" style="position:absolute;left:20825;top:3145;width:1105;height:1268;visibility:visible" coordsize="110540,1268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" adj="0,,0" path="m,c,,110540,20415,96181,121096v,,-8929,5787,-21814,4465c52892,123356,20429,101404,,xe" fillcolor="#9bca4c" stroked="f" strokeweight="0">
              <v:stroke miterlimit="83231f" joinstyle="miter"/>
              <v:formulas/>
              <v:path arrowok="t" o:connecttype="custom" o:connectlocs="0,0;961,1210;743,1255;0,0" o:connectangles="0,0,0,0" textboxrect="0,0,110540,126883"/>
            </v:shape>
            <v:shape id="Shape 19238" o:spid="_x0000_s4972" style="position:absolute;left:21798;top:2883;width:847;height:1418;visibility:visible" coordsize="84707,1418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" adj="0,,0" path="m84707,v,,-3053,127770,-39618,140055c39865,141810,33957,141208,27277,137540,27277,137540,,63600,84707,xe" fillcolor="#9bca4c" stroked="f" strokeweight="0">
              <v:stroke miterlimit="83231f" joinstyle="miter"/>
              <v:formulas/>
              <v:path arrowok="t" o:connecttype="custom" o:connectlocs="847,0;451,1400;273,1375;847,0" o:connectangles="0,0,0,0" textboxrect="0,0,84707,141810"/>
            </v:shape>
            <v:shape id="Shape 19239" o:spid="_x0000_s4971" style="position:absolute;left:22704;top:2785;width:926;height:1561;visibility:visible" coordsize="92678,15615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" adj="0,,0" path="m22541,v,,70137,76431,29944,156156c52485,156156,,145485,22541,xe" fillcolor="#9bca4c" stroked="f" strokeweight="0">
              <v:stroke miterlimit="83231f" joinstyle="miter"/>
              <v:formulas/>
              <v:path arrowok="t" o:connecttype="custom" o:connectlocs="225,0;524,1561;225,0" o:connectangles="0,0,0" textboxrect="0,0,92678,156156"/>
            </v:shape>
            <v:shape id="Shape 19240" o:spid="_x0000_s4970" style="position:absolute;left:23299;top:3043;width:676;height:1372;visibility:visible" coordsize="67623,1371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" adj="0,,0" path="m65582,v,,2041,137194,-58796,134495c6786,134495,,43143,65582,xe" fillcolor="#9bca4c" stroked="f" strokeweight="0">
              <v:stroke miterlimit="83231f" joinstyle="miter"/>
              <v:formulas/>
              <v:path arrowok="t" o:connecttype="custom" o:connectlocs="656,0;68,1345;656,0" o:connectangles="0,0,0" textboxrect="0,0,67623,137194"/>
            </v:shape>
            <v:shape id="Shape 19241" o:spid="_x0000_s4969" style="position:absolute;left:23426;top:4563;width:799;height:1011;visibility:visible" coordsize="79909,1011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" adj="0,,0" path="m21973,551c38673,,63934,15253,79909,100524v,,-1260,151,-3454,214c61102,101180,,97299,5016,6902v,,6938,-6020,16957,-6351xe" fillcolor="#9bca4c" stroked="f" strokeweight="0">
              <v:stroke miterlimit="83231f" joinstyle="miter"/>
              <v:formulas/>
              <v:path arrowok="t" o:connecttype="custom" o:connectlocs="220,6;799,1004;764,1007;50,69;220,6" o:connectangles="0,0,0,0,0" textboxrect="0,0,79909,101180"/>
            </v:shape>
            <v:shape id="Shape 19242" o:spid="_x0000_s4968" style="position:absolute;left:21369;top:2260;width:947;height:1274;visibility:visible" coordsize="94690,1274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" adj="0,,0" path="m17595,v,,77095,65413,30447,127422c48042,127422,,123353,17595,xe" fillcolor="#9bca4c" stroked="f" strokeweight="0">
              <v:stroke miterlimit="83231f" joinstyle="miter"/>
              <v:formulas/>
              <v:path arrowok="t" o:connecttype="custom" o:connectlocs="176,0;480,1274;176,0" o:connectangles="0,0,0" textboxrect="0,0,94690,127422"/>
            </v:shape>
            <v:shape id="Shape 19243" o:spid="_x0000_s4967" style="position:absolute;left:17670;top:8015;width:798;height:1555;visibility:visible" coordsize="79777,1554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" adj="0,,0" path="m49244,97v1424,-97,2250,31,2250,31c79777,79618,9525,155481,9525,155481,,12414,39276,772,49244,97xe" fillcolor="#9bca4c" stroked="f" strokeweight="0">
              <v:stroke miterlimit="83231f" joinstyle="miter"/>
              <v:formulas/>
              <v:path arrowok="t" o:connecttype="custom" o:connectlocs="493,1;515,1;95,1555;493,1" o:connectangles="0,0,0,0" textboxrect="0,0,79777,155481"/>
            </v:shape>
            <v:shape id="Shape 19244" o:spid="_x0000_s4966" style="position:absolute;left:13352;top:20228;width:1114;height:1686;visibility:visible" coordsize="111404,1686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" adj="0,,0" path="m64228,28c70272,,74181,2061,74181,2061,111404,111392,,168653,,168653,8734,18981,46094,109,64228,28xe" fillcolor="#9bca4c" stroked="f" strokeweight="0">
              <v:stroke miterlimit="83231f" joinstyle="miter"/>
              <v:formulas/>
              <v:path arrowok="t" o:connecttype="custom" o:connectlocs="642,0;742,21;0,1686;642,0" o:connectangles="0,0,0,0" textboxrect="0,0,111404,168653"/>
            </v:shape>
            <v:shape id="Shape 19245" o:spid="_x0000_s4965" style="position:absolute;left:12285;top:17592;width:1185;height:1124;visibility:visible" coordsize="118541,1124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" adj="0,,0" path="m38100,224c115802,,118541,83930,118541,83930v-7993,7643,-15841,12158,-23454,14206c41797,112474,,5962,,5962,14370,2005,27000,256,38100,224xe" fillcolor="#9bca4c" stroked="f" strokeweight="0">
              <v:stroke miterlimit="83231f" joinstyle="miter"/>
              <v:formulas/>
              <v:path arrowok="t" o:connecttype="custom" o:connectlocs="381,2;1185,839;951,981;0,60;381,2" o:connectangles="0,0,0,0,0" textboxrect="0,0,118541,112474"/>
            </v:shape>
            <v:shape id="Shape 19246" o:spid="_x0000_s4964" style="position:absolute;left:13567;top:14850;width:1092;height:1625;visibility:visible" coordsize="109202,1624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" adj="0,,0" path="m,3834c108595,,109202,147257,109202,147257,20605,162413,,3834,,3834xe" fillcolor="#9bca4c" stroked="f" strokeweight="0">
              <v:stroke miterlimit="83231f" joinstyle="miter"/>
              <v:formulas/>
              <v:path arrowok="t" o:connecttype="custom" o:connectlocs="0,38;1092,1473;0,38" o:connectangles="0,0,0" textboxrect="0,0,109202,162413"/>
            </v:shape>
            <v:shape id="Shape 19247" o:spid="_x0000_s4963" style="position:absolute;left:16329;top:7644;width:1119;height:748;visibility:visible" coordsize="111917,748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" adj="0,,0" path="m45639,2382c86500,,111917,49073,111917,49073,99730,65076,86643,71614,73866,72418,35534,74830,,25640,,25640,16683,9688,32019,3177,45639,2382xe" fillcolor="#9bca4c" stroked="f" strokeweight="0">
              <v:stroke miterlimit="83231f" joinstyle="miter"/>
              <v:formulas/>
              <v:path arrowok="t" o:connecttype="custom" o:connectlocs="456,24;1119,491;739,724;0,256;456,24" o:connectangles="0,0,0,0,0" textboxrect="0,0,111917,74830"/>
            </v:shape>
            <v:shape id="Shape 19248" o:spid="_x0000_s4962" style="position:absolute;left:11527;top:20196;width:1684;height:1299;visibility:visible" coordsize="168368,1298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" adj="0,,0" path="m119661,1760c149928,,168368,22229,168368,22229,153224,107361,91242,126309,46884,128549,20269,129893,,125221,,125221,47302,29267,89395,3519,119661,1760xe" fillcolor="#9bca4c" stroked="f" strokeweight="0">
              <v:stroke miterlimit="83231f" joinstyle="miter"/>
              <v:formulas/>
              <v:path arrowok="t" o:connecttype="custom" o:connectlocs="1197,18;1684,222;469,1286;0,1252;1197,18" o:connectangles="0,0,0,0,0" textboxrect="0,0,168368,129893"/>
            </v:shape>
            <v:shape id="Shape 19249" o:spid="_x0000_s4961" style="position:absolute;left:10583;top:17690;width:1876;height:1317;visibility:visible" coordsize="187587,1316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" adj="0,,0" path="m51943,2448c160984,,187587,109935,187587,109935v-13351,7332,-26295,11286,-38726,12591c61845,131664,,11026,,11026,19105,5441,36365,2798,51943,2448xe" fillcolor="#9bca4c" stroked="f" strokeweight="0">
              <v:stroke miterlimit="83231f" joinstyle="miter"/>
              <v:formulas/>
              <v:path arrowok="t" o:connecttype="custom" o:connectlocs="519,24;1876,1100;1489,1226;0,110;519,24" o:connectangles="0,0,0,0,0" textboxrect="0,0,187587,131664"/>
            </v:shape>
            <v:shape id="Shape 19250" o:spid="_x0000_s4960" style="position:absolute;left:10305;top:19723;width:1350;height:931;visibility:visible" coordsize="134998,930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" adj="0,,0" path="m89889,1218c116175,,134998,15339,134998,15339,116491,81942,68384,93065,34906,92042,14820,91428,,86442,,86442,29854,20212,63603,2436,89889,1218xe" fillcolor="#9bca4c" stroked="f" strokeweight="0">
              <v:stroke miterlimit="83231f" joinstyle="miter"/>
              <v:formulas/>
              <v:path arrowok="t" o:connecttype="custom" o:connectlocs="899,12;1350,153;349,921;0,865;899,12" o:connectangles="0,0,0,0,0" textboxrect="0,0,134998,93065"/>
            </v:shape>
            <v:shape id="Shape 19251" o:spid="_x0000_s4959" style="position:absolute;left:12808;top:13581;width:918;height:1078;visibility:visible" coordsize="91834,1077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" adj="0,,0" path="m82443,736v5855,245,9391,1756,9391,1756c80033,100011,18574,107421,3393,107750,1224,107797,,107699,,107699,26444,10658,64879,,82443,736xe" fillcolor="#9bca4c" stroked="f" strokeweight="0">
              <v:stroke miterlimit="83231f" joinstyle="miter"/>
              <v:formulas/>
              <v:path arrowok="t" o:connecttype="custom" o:connectlocs="824,7;918,25;34,1078;0,1077;824,7" o:connectangles="0,0,0,0,0" textboxrect="0,0,91834,107797"/>
            </v:shape>
            <v:shape id="Shape 19252" o:spid="_x0000_s4958" style="position:absolute;left:12177;top:9987;width:1573;height:930;visibility:visible" coordsize="157378,9301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" adj="0,,0" path="m38064,8212c120355,,157378,75569,157378,75569,137361,89628,117517,93017,99010,90193,43488,81720,,17325,,17325,13628,12268,26308,9385,38064,8212xe" fillcolor="#9bca4c" stroked="f" strokeweight="0">
              <v:stroke miterlimit="83231f" joinstyle="miter"/>
              <v:formulas/>
              <v:path arrowok="t" o:connecttype="custom" o:connectlocs="380,82;1573,756;990,902;0,173;380,82" o:connectangles="0,0,0,0,0" textboxrect="0,0,157378,93017"/>
            </v:shape>
            <v:shape id="Shape 19253" o:spid="_x0000_s4957" style="position:absolute;left:14266;top:5794;width:1160;height:2017;visibility:visible" coordsize="115922,2016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" adj="0,,0" path="m14160,v,,101762,111394,52884,201625c67044,201625,,149762,14160,xe" fillcolor="#9bca4c" stroked="f" strokeweight="0">
              <v:stroke miterlimit="83231f" joinstyle="miter"/>
              <v:formulas/>
              <v:path arrowok="t" o:connecttype="custom" o:connectlocs="142,0;671,2017;142,0" o:connectangles="0,0,0" textboxrect="0,0,115922,201625"/>
            </v:shape>
            <v:shape id="Shape 19254" o:spid="_x0000_s4956" style="position:absolute;left:16676;top:4025;width:1050;height:1910;visibility:visible" coordsize="104998,1909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" adj="0,,0" path="m9747,v95251,123450,63997,190995,63997,190995c,186137,9747,,9747,xe" fillcolor="#9bca4c" stroked="f" strokeweight="0">
              <v:stroke miterlimit="83231f" joinstyle="miter"/>
              <v:formulas/>
              <v:path arrowok="t" o:connecttype="custom" o:connectlocs="97,0;737,1910;97,0" o:connectangles="0,0,0" textboxrect="0,0,104998,190995"/>
            </v:shape>
            <v:shape id="Shape 19255" o:spid="_x0000_s4955" style="position:absolute;left:18821;top:3489;width:1171;height:1825;visibility:visible" coordsize="117165,1824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" adj="0,,0" path="m45424,v,,71741,119809,24391,182496c69815,182496,,133305,45424,xe" fillcolor="#9bca4c" stroked="f" strokeweight="0">
              <v:stroke miterlimit="83231f" joinstyle="miter"/>
              <v:formulas/>
              <v:path arrowok="t" o:connecttype="custom" o:connectlocs="454,0;698,1825;454,0" o:connectangles="0,0,0" textboxrect="0,0,117165,182496"/>
            </v:shape>
            <v:shape id="Shape 19256" o:spid="_x0000_s4954" style="position:absolute;left:19800;top:2890;width:798;height:1555;visibility:visible" coordsize="79875,1555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" adj="0,,0" path="m61729,v,,18146,142066,-41400,155520c20329,155520,,79324,61729,xe" fillcolor="#9bca4c" stroked="f" strokeweight="0">
              <v:stroke miterlimit="83231f" joinstyle="miter"/>
              <v:formulas/>
              <v:path arrowok="t" o:connecttype="custom" o:connectlocs="617,0;203,1555;617,0" o:connectangles="0,0,0" textboxrect="0,0,79875,155520"/>
            </v:shape>
            <v:shape id="Shape 19257" o:spid="_x0000_s4953" style="position:absolute;left:21542;width:1475;height:2500;visibility:visible" coordsize="147488,2500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" adj="0,,0" path="m77541,v,,69947,199811,-6843,250041c70698,250041,,190081,77541,xe" fillcolor="#9bca4c" stroked="f" strokeweight="0">
              <v:stroke miterlimit="83231f" joinstyle="miter"/>
              <v:formulas/>
              <v:path arrowok="t" o:connecttype="custom" o:connectlocs="775,0;707,2500;775,0" o:connectangles="0,0,0" textboxrect="0,0,147488,250041"/>
            </v:shape>
            <v:shape id="Shape 19258" o:spid="_x0000_s4952" style="position:absolute;left:20286;top:727;width:997;height:1539;visibility:visible" coordsize="99664,15385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" adj="0,,0" path="m96751,v,,2913,147949,-69967,153859c26784,153859,,72196,96751,xe" fillcolor="#9bca4c" stroked="f" strokeweight="0">
              <v:stroke miterlimit="83231f" joinstyle="miter"/>
              <v:formulas/>
              <v:path arrowok="t" o:connecttype="custom" o:connectlocs="968,0;268,1539;968,0" o:connectangles="0,0,0" textboxrect="0,0,99664,153859"/>
            </v:shape>
            <v:shape id="Shape 19259" o:spid="_x0000_s4951" style="position:absolute;left:19178;top:1813;width:813;height:1459;visibility:visible" coordsize="81327,14583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" adj="0,,0" path="m,c,,81327,52680,53642,145831,53642,145831,3863,141235,,xe" fillcolor="#9bca4c" stroked="f" strokeweight="0">
              <v:stroke miterlimit="83231f" joinstyle="miter"/>
              <v:formulas/>
              <v:path arrowok="t" o:connecttype="custom" o:connectlocs="0,0;536,1459;0,0" o:connectangles="0,0,0" textboxrect="0,0,81327,145831"/>
            </v:shape>
            <v:shape id="Shape 19260" o:spid="_x0000_s4950" style="position:absolute;left:9008;top:18125;width:1794;height:1199;visibility:visible" coordsize="179435,1199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" adj="0,,0" path="m92172,3733v71845,11200,87263,87764,87263,87764c168475,98895,157452,103320,146552,105399,70252,119955,,19578,,19578,38006,3529,68224,,92172,3733xe" fillcolor="#9bca4c" stroked="f" strokeweight="0">
              <v:stroke miterlimit="83231f" joinstyle="miter"/>
              <v:formulas/>
              <v:path arrowok="t" o:connecttype="custom" o:connectlocs="922,37;1794,915;1465,1054;0,196;922,37" o:connectangles="0,0,0,0,0" textboxrect="0,0,179435,119955"/>
            </v:shape>
            <v:shape id="Shape 19261" o:spid="_x0000_s4949" style="position:absolute;left:6847;top:20597;width:1449;height:814;visibility:visible" coordsize="144935,814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" adj="0,,0" path="m119750,2708v20473,2707,25185,15957,25185,15957c138059,60572,115958,75456,91018,77690,49452,81414,,50001,,50001,63043,7834,99277,,119750,2708xe" fillcolor="#9bca4c" stroked="f" strokeweight="0">
              <v:stroke miterlimit="83231f" joinstyle="miter"/>
              <v:formulas/>
              <v:path arrowok="t" o:connecttype="custom" o:connectlocs="1197,27;1449,187;910,777;0,500;1197,27" o:connectangles="0,0,0,0,0" textboxrect="0,0,144935,81414"/>
            </v:shape>
            <v:shape id="Shape 19262" o:spid="_x0000_s4948" style="position:absolute;left:7573;top:18113;width:1489;height:1298;visibility:visible" coordsize="148884,129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" adj="0,,0" path="m,c137837,1551,148884,92446,148884,92446v-10079,9635,-19963,15417,-29546,18158c52261,129794,,,,xe" fillcolor="#9bca4c" stroked="f" strokeweight="0">
              <v:stroke miterlimit="83231f" joinstyle="miter"/>
              <v:formulas/>
              <v:path arrowok="t" o:connecttype="custom" o:connectlocs="0,0;1489,925;1194,1106;0,0" o:connectangles="0,0,0,0" textboxrect="0,0,148884,129794"/>
            </v:shape>
            <v:shape id="Shape 19263" o:spid="_x0000_s4947" style="position:absolute;left:12519;top:15742;width:936;height:1436;visibility:visible" coordsize="93571,1436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" adj="0,,0" path="m39805,c93571,77566,74551,143602,74551,143602,,119228,39805,,39805,xe" fillcolor="#9bca4c" stroked="f" strokeweight="0">
              <v:stroke miterlimit="83231f" joinstyle="miter"/>
              <v:formulas/>
              <v:path arrowok="t" o:connecttype="custom" o:connectlocs="398,0;746,1436;398,0" o:connectangles="0,0,0" textboxrect="0,0,93571,143602"/>
            </v:shape>
            <v:shape id="Shape 19264" o:spid="_x0000_s4946" style="position:absolute;left:12124;top:14813;width:1104;height:721;visibility:visible" coordsize="110360,721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" adj="0,,0" path="m84998,2507v17651,2507,25362,15788,25362,15788c96057,63853,68468,72119,44453,68997,20439,65874,,51361,,51361,39757,8266,67347,,84998,2507xe" fillcolor="#9bca4c" stroked="f" strokeweight="0">
              <v:stroke miterlimit="83231f" joinstyle="miter"/>
              <v:formulas/>
              <v:path arrowok="t" o:connecttype="custom" o:connectlocs="850,25;1104,183;445,690;0,513;850,25" o:connectangles="0,0,0,0,0" textboxrect="0,0,110360,72119"/>
            </v:shape>
            <v:shape id="Shape 19265" o:spid="_x0000_s4945" style="position:absolute;left:11657;top:16078;width:1081;height:1059;visibility:visible" coordsize="108092,1059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" adj="0,,0" path="m,c103470,6893,108092,92321,108092,92321v-6976,5763,-13897,8643,-20667,9270c40031,105983,,,,xe" fillcolor="#9bca4c" stroked="f" strokeweight="0">
              <v:stroke miterlimit="83231f" joinstyle="miter"/>
              <v:formulas/>
              <v:path arrowok="t" o:connecttype="custom" o:connectlocs="0,0;1081,922;874,1015;0,0" o:connectangles="0,0,0,0" textboxrect="0,0,108092,105983"/>
            </v:shape>
            <v:shape id="Shape 19266" o:spid="_x0000_s4944" style="position:absolute;left:10811;top:16119;width:1124;height:1088;visibility:visible" coordsize="112411,1088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" adj="0,,0" path="m,c99920,23295,112411,104127,112411,104127v-11171,3616,-21306,4702,-30489,3832c17643,101871,,,,xe" fillcolor="#9bca4c" stroked="f" strokeweight="0">
              <v:stroke miterlimit="83231f" joinstyle="miter"/>
              <v:formulas/>
              <v:path arrowok="t" o:connecttype="custom" o:connectlocs="0,0;1124,1041;819,1079;0,0" o:connectangles="0,0,0,0" textboxrect="0,0,112411,108829"/>
            </v:shape>
            <v:shape id="Shape 19267" o:spid="_x0000_s4943" style="position:absolute;left:9753;top:16043;width:1214;height:1148;visibility:visible" coordsize="121370,11480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" adj="0,,0" path="m,c107741,27434,121370,108598,121370,108598v-9648,4514,-18780,6203,-27375,5702c33833,110794,,,,xe" fillcolor="#9bca4c" stroked="f" strokeweight="0">
              <v:stroke miterlimit="83231f" joinstyle="miter"/>
              <v:formulas/>
              <v:path arrowok="t" o:connecttype="custom" o:connectlocs="0,0;1214,1086;940,1143;0,0" o:connectangles="0,0,0,0" textboxrect="0,0,121370,114801"/>
            </v:shape>
            <v:shape id="Shape 19268" o:spid="_x0000_s4942" style="position:absolute;left:5717;top:18621;width:1323;height:705;visibility:visible" coordsize="132284,704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" adj="0,,0" path="m62130,6190c113156,,132284,36344,132284,36344,118827,64429,96861,70485,74659,67084,37656,61416,,29478,,29478,24569,15042,45122,8253,62130,6190xe" fillcolor="#9bca4c" stroked="f" strokeweight="0">
              <v:stroke miterlimit="83231f" joinstyle="miter"/>
              <v:formulas/>
              <v:path arrowok="t" o:connecttype="custom" o:connectlocs="621,62;1323,364;747,671;0,295;621,62" o:connectangles="0,0,0,0,0" textboxrect="0,0,132284,70485"/>
            </v:shape>
            <v:shape id="Shape 19269" o:spid="_x0000_s4941" style="position:absolute;left:12466;top:11246;width:1183;height:976;visibility:visible" coordsize="118294,976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" adj="0,,0" path="m,c116406,291,118294,79656,118294,79656v-9857,5983,-19099,9225,-27724,10319c30192,97632,,,,xe" fillcolor="#9bca4c" stroked="f" strokeweight="0">
              <v:stroke miterlimit="83231f" joinstyle="miter"/>
              <v:formulas/>
              <v:path arrowok="t" o:connecttype="custom" o:connectlocs="0,0;1183,796;906,899;0,0" o:connectangles="0,0,0,0" textboxrect="0,0,118294,97632"/>
            </v:shape>
            <v:shape id="Shape 19270" o:spid="_x0000_s4940" style="position:absolute;left:11520;top:12163;width:1458;height:851;visibility:visible" coordsize="145752,851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" adj="0,,0" path="m96296,908v37125,1515,49456,36718,49456,36718c134665,74313,111397,85146,86643,84358,45386,83044,,49447,,49447,42819,11219,74020,,96296,908xe" fillcolor="#9bca4c" stroked="f" strokeweight="0">
              <v:stroke miterlimit="83231f" joinstyle="miter"/>
              <v:formulas/>
              <v:path arrowok="t" o:connecttype="custom" o:connectlocs="963,9;1458,376;867,843;0,494;963,9" o:connectangles="0,0,0,0,0" textboxrect="0,0,145752,85146"/>
            </v:shape>
            <v:shape id="Shape 19271" o:spid="_x0000_s4939" style="position:absolute;left:11872;top:13348;width:1006;height:557;visibility:visible" coordsize="100594,556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" adj="0,,0" path="m64924,810c90717,,100594,22827,100594,22827,84742,45593,66633,53394,50188,54253,22782,55684,,37831,,37831,28241,10291,49448,1296,64924,810xe" fillcolor="#9bca4c" stroked="f" strokeweight="0">
              <v:stroke miterlimit="83231f" joinstyle="miter"/>
              <v:formulas/>
              <v:path arrowok="t" o:connecttype="custom" o:connectlocs="649,8;1006,228;502,543;0,378;649,8" o:connectangles="0,0,0,0,0" textboxrect="0,0,100594,55684"/>
            </v:shape>
            <v:shape id="Shape 19272" o:spid="_x0000_s4938" style="position:absolute;left:10958;top:14125;width:1392;height:755;visibility:visible" coordsize="139193,754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" adj="0,,0" path="m65256,5635c118907,,139193,37675,139193,37675,128146,56208,113923,64914,98802,67549,53440,75451,,28706,,28706,25782,14203,47373,7513,65256,5635xe" fillcolor="#9bca4c" stroked="f" strokeweight="0">
              <v:stroke miterlimit="83231f" joinstyle="miter"/>
              <v:formulas/>
              <v:path arrowok="t" o:connecttype="custom" o:connectlocs="653,56;1392,377;988,676;0,287;653,56" o:connectangles="0,0,0,0,0" textboxrect="0,0,139193,75451"/>
            </v:shape>
            <v:shape id="Shape 19273" o:spid="_x0000_s4937" style="position:absolute;left:11175;top:15138;width:850;height:726;visibility:visible" coordsize="85020,7261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" adj="0,,0" path="m21480,435c67464,3482,85020,54391,85020,54391v-6712,4967,-13074,7879,-19069,9173c23987,72618,,2348,,2348,7761,542,14911,,21480,435xe" fillcolor="#9bca4c" stroked="f" strokeweight="0">
              <v:stroke miterlimit="83231f" joinstyle="miter"/>
              <v:formulas/>
              <v:path arrowok="t" o:connecttype="custom" o:connectlocs="215,4;850,544;659,635;0,23;215,4" o:connectangles="0,0,0,0,0" textboxrect="0,0,85020,72618"/>
            </v:shape>
            <v:shape id="Shape 19274" o:spid="_x0000_s4936" style="position:absolute;left:10107;top:14907;width:992;height:943;visibility:visible" coordsize="99170,943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" adj="0,,0" path="m,c93495,17869,99170,79089,99170,79089v-7089,5510,-13956,8407,-20545,9258c32503,94304,,,,xe" fillcolor="#9bca4c" stroked="f" strokeweight="0">
              <v:stroke miterlimit="83231f" joinstyle="miter"/>
              <v:formulas/>
              <v:path arrowok="t" o:connecttype="custom" o:connectlocs="0,0;992,791;786,883;0,0" o:connectangles="0,0,0,0" textboxrect="0,0,99170,94304"/>
            </v:shape>
            <v:shape id="Shape 19275" o:spid="_x0000_s4935" style="position:absolute;left:8375;top:15814;width:1208;height:757;visibility:visible" coordsize="120743,757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" adj="0,,0" path="m36064,v74571,,84679,58009,84679,58009c107933,72072,93981,75720,80259,73284,39095,65973,,3890,,3890,13443,1184,25411,,36064,xe" fillcolor="#9bca4c" stroked="f" strokeweight="0">
              <v:stroke miterlimit="83231f" joinstyle="miter"/>
              <v:formulas/>
              <v:path arrowok="t" o:connecttype="custom" o:connectlocs="361,0;1208,580;803,733;0,39;361,0" o:connectangles="0,0,0,0,0" textboxrect="0,0,120743,75720"/>
            </v:shape>
            <v:shape id="Shape 19276" o:spid="_x0000_s4934" style="position:absolute;left:7763;top:16525;width:1125;height:1238;visibility:visible" coordsize="112448,1237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" adj="0,,0" path="m,c112448,53386,109819,113844,109819,113844v-10605,5976,-20276,8679,-29079,8835c19118,123765,,,,xe" fillcolor="#9bca4c" stroked="f" strokeweight="0">
              <v:stroke miterlimit="83231f" joinstyle="miter"/>
              <v:formulas/>
              <v:path arrowok="t" o:connecttype="custom" o:connectlocs="0,0;1099,1139;808,1227;0,0" o:connectangles="0,0,0,0" textboxrect="0,0,112448,123765"/>
            </v:shape>
            <v:shape id="Shape 19277" o:spid="_x0000_s4933" style="position:absolute;left:3736;top:19506;width:1125;height:1237;visibility:visible" coordsize="112438,1237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" adj="0,,0" path="m,c112438,53386,109819,113844,109819,113844v-10607,5974,-20278,8676,-29082,8830c19111,123754,,,,xe" fillcolor="#9bca4c" stroked="f" strokeweight="0">
              <v:stroke miterlimit="83231f" joinstyle="miter"/>
              <v:formulas/>
              <v:path arrowok="t" o:connecttype="custom" o:connectlocs="0,0;1099,1138;808,1226;0,0" o:connectangles="0,0,0,0" textboxrect="0,0,112438,123754"/>
            </v:shape>
            <v:shape id="Shape 19278" o:spid="_x0000_s4932" style="position:absolute;left:10469;top:12630;width:1401;height:871;visibility:visible" coordsize="140114,8711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" adj="0,,0" path="m34324,2351c108316,,140114,60584,140114,60584,123469,80481,106390,87116,90133,85877,41364,82159,,7572,,7572,12323,4307,23754,2687,34324,2351xe" fillcolor="#9bca4c" stroked="f" strokeweight="0">
              <v:stroke miterlimit="83231f" joinstyle="miter"/>
              <v:formulas/>
              <v:path arrowok="t" o:connecttype="custom" o:connectlocs="343,24;1401,606;901,859;0,76;343,24" o:connectangles="0,0,0,0,0" textboxrect="0,0,140114,87116"/>
            </v:shape>
            <v:shape id="Shape 19279" o:spid="_x0000_s4931" style="position:absolute;left:11058;top:10959;width:1408;height:954;visibility:visible" coordsize="140788,953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" adj="0,,0" path="m40253,6200c124206,,140788,70705,140788,70705,124898,89522,108153,95386,91975,93598,43440,88233,,13997,,13997,14891,9542,28259,7086,40253,6200xe" fillcolor="#9bca4c" stroked="f" strokeweight="0">
              <v:stroke miterlimit="83231f" joinstyle="miter"/>
              <v:formulas/>
              <v:path arrowok="t" o:connecttype="custom" o:connectlocs="403,62;1408,707;920,936;0,140;403,62" o:connectangles="0,0,0,0,0" textboxrect="0,0,140788,95386"/>
            </v:shape>
            <v:shape id="Shape 19280" o:spid="_x0000_s4930" style="position:absolute;left:7185;top:6553;width:1407;height:954;visibility:visible" coordsize="140778,953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" adj="0,,0" path="m40252,6210c124204,,140778,70705,140778,70705,124889,89522,108145,95387,91967,93600,43435,88240,,14011,,14011,14891,9554,28260,7097,40252,6210xe" fillcolor="#9bca4c" stroked="f" strokeweight="0">
              <v:stroke miterlimit="83231f" joinstyle="miter"/>
              <v:formulas/>
              <v:path arrowok="t" o:connecttype="custom" o:connectlocs="402,62;1407,707;919,936;0,140;402,62" o:connectangles="0,0,0,0,0" textboxrect="0,0,140778,95387"/>
            </v:shape>
            <v:shape id="Shape 19281" o:spid="_x0000_s4929" style="position:absolute;left:12816;top:8270;width:1383;height:1244;visibility:visible" coordsize="138320,12443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" adj="0,,0" path="m,1813c138320,,132930,105166,132930,105166v-7616,7100,-15404,10811,-23203,11868c55131,124433,,1813,,1813xe" fillcolor="#9bca4c" stroked="f" strokeweight="0">
              <v:stroke miterlimit="83231f" joinstyle="miter"/>
              <v:formulas/>
              <v:path arrowok="t" o:connecttype="custom" o:connectlocs="0,18;1329,1051;1097,1170;0,18" o:connectangles="0,0,0,0" textboxrect="0,0,138320,124433"/>
            </v:shape>
            <v:shape id="Shape 19282" o:spid="_x0000_s4928" style="position:absolute;left:15377;top:6040;width:1208;height:1181;visibility:visible" coordsize="120800,1181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" adj="0,,0" path="m,3073c116890,,120800,90494,120800,90494v-8025,7853,-15930,12377,-23622,14281c43337,118105,,3073,,3073xe" fillcolor="#9bca4c" stroked="f" strokeweight="0">
              <v:stroke miterlimit="83231f" joinstyle="miter"/>
              <v:formulas/>
              <v:path arrowok="t" o:connecttype="custom" o:connectlocs="0,31;1208,905;972,1048;0,31" o:connectangles="0,0,0,0" textboxrect="0,0,120800,118105"/>
            </v:shape>
            <v:shape id="Shape 19283" o:spid="_x0000_s4927" style="position:absolute;left:18025;top:3029;width:1142;height:1579;visibility:visible" coordsize="114251,1579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" adj="0,,0" path="m13913,c114251,121470,67025,157928,67025,157928,,148101,13913,,13913,xe" fillcolor="#9bca4c" stroked="f" strokeweight="0">
              <v:stroke miterlimit="83231f" joinstyle="miter"/>
              <v:formulas/>
              <v:path arrowok="t" o:connecttype="custom" o:connectlocs="139,0;670,1579;139,0" o:connectangles="0,0,0" textboxrect="0,0,114251,157928"/>
            </v:shape>
            <v:shape id="Shape 19284" o:spid="_x0000_s4926" style="position:absolute;left:17048;top:2539;width:1277;height:1984;visibility:visible" coordsize="127757,1983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" adj="0,,0" path="m59792,v67965,95906,1728,198372,1728,198372c,149942,59792,,59792,xe" fillcolor="#9bca4c" stroked="f" strokeweight="0">
              <v:stroke miterlimit="83231f" joinstyle="miter"/>
              <v:formulas/>
              <v:path arrowok="t" o:connecttype="custom" o:connectlocs="598,0;615,1984;598,0" o:connectangles="0,0,0" textboxrect="0,0,127757,198372"/>
            </v:shape>
            <v:shape id="Shape 19285" o:spid="_x0000_s4925" style="position:absolute;left:18160;top:1494;width:1152;height:1987;visibility:visible" coordsize="115133,1987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" adj="0,,0" path="m7858,c115133,72804,74361,198760,74361,198760,,181458,7858,,7858,xe" fillcolor="#9bca4c" stroked="f" strokeweight="0">
              <v:stroke miterlimit="83231f" joinstyle="miter"/>
              <v:formulas/>
              <v:path arrowok="t" o:connecttype="custom" o:connectlocs="79,0;744,1987;79,0" o:connectangles="0,0,0" textboxrect="0,0,115133,198760"/>
            </v:shape>
            <v:shape id="Shape 19286" o:spid="_x0000_s4924" style="position:absolute;left:15364;top:4561;width:1170;height:1258;visibility:visible" coordsize="116965,1257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" adj="0,,0" path="m,c112344,28832,116965,114273,116965,114273v-8245,6253,-16256,9157,-23963,9452c39050,125789,,,,xe" fillcolor="#9bca4c" stroked="f" strokeweight="0">
              <v:stroke miterlimit="83231f" joinstyle="miter"/>
              <v:formulas/>
              <v:path arrowok="t" o:connecttype="custom" o:connectlocs="0,0;1170,1143;930,1237;0,0" o:connectangles="0,0,0,0" textboxrect="0,0,116965,125789"/>
            </v:shape>
            <v:shape id="Shape 19287" o:spid="_x0000_s4923" style="position:absolute;left:12979;top:6639;width:976;height:1404;visibility:visible" coordsize="97595,14041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" adj="0,,0" path="m,c97595,73373,80198,136377,80198,136377v-7856,3526,-15001,4040,-21490,2239c13283,126011,,,,xe" fillcolor="#9bca4c" stroked="f" strokeweight="0">
              <v:stroke miterlimit="83231f" joinstyle="miter"/>
              <v:formulas/>
              <v:path arrowok="t" o:connecttype="custom" o:connectlocs="0,0;802,1364;587,1386;0,0" o:connectangles="0,0,0,0" textboxrect="0,0,97595,140417"/>
            </v:shape>
            <v:shape id="Shape 19288" o:spid="_x0000_s4922" style="position:absolute;left:9244;top:1383;width:976;height:1404;visibility:visible" coordsize="97586,1404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" adj="0,,0" path="m,c97586,73386,80198,136377,80198,136377v-7856,3528,-15001,4043,-21490,2243c13283,126022,,,,xe" fillcolor="#9bca4c" stroked="f" strokeweight="0">
              <v:stroke miterlimit="83231f" joinstyle="miter"/>
              <v:formulas/>
              <v:path arrowok="t" o:connecttype="custom" o:connectlocs="0,0;802,1364;587,1386;0,0" o:connectangles="0,0,0,0" textboxrect="0,0,97586,140420"/>
            </v:shape>
            <v:shape id="Shape 19289" o:spid="_x0000_s4921" style="position:absolute;left:9782;top:13399;width:1035;height:1394;visibility:visible" coordsize="103574,1393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" adj="0,,0" path="m,c103574,31419,98563,129692,98563,129692,17947,139381,,,,xe" fillcolor="#9bca4c" stroked="f" strokeweight="0">
              <v:stroke miterlimit="83231f" joinstyle="miter"/>
              <v:formulas/>
              <v:path arrowok="t" o:connecttype="custom" o:connectlocs="0,0;985,1297;0,0" o:connectangles="0,0,0" textboxrect="0,0,103574,139381"/>
            </v:shape>
            <v:shape id="Shape 19290" o:spid="_x0000_s4920" style="position:absolute;left:9878;top:11346;width:1330;height:769;visibility:visible" coordsize="132986,768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" adj="0,,0" path="m62645,1409c114002,,132986,51557,132986,51557,122525,68080,108983,74640,94554,75188,51267,76828,,24345,,24345,24809,8234,45526,1879,62645,1409xe" fillcolor="#9bca4c" stroked="f" strokeweight="0">
              <v:stroke miterlimit="83231f" joinstyle="miter"/>
              <v:formulas/>
              <v:path arrowok="t" o:connecttype="custom" o:connectlocs="627,14;1330,516;946,753;0,244;627,14" o:connectangles="0,0,0,0,0" textboxrect="0,0,132986,76828"/>
            </v:shape>
            <v:shape id="Shape 19291" o:spid="_x0000_s4919" style="position:absolute;left:9449;top:12326;width:981;height:883;visibility:visible" coordsize="98117,883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" adj="0,,0" path="m,c97453,11197,98117,82300,98117,82300v-8017,4133,-15564,5947,-22631,5957c26014,88327,,,,xe" fillcolor="#9bca4c" stroked="f" strokeweight="0">
              <v:stroke miterlimit="83231f" joinstyle="miter"/>
              <v:formulas/>
              <v:path arrowok="t" o:connecttype="custom" o:connectlocs="0,0;981,823;755,882;0,0" o:connectangles="0,0,0,0" textboxrect="0,0,98117,88327"/>
            </v:shape>
            <v:shape id="Shape 19292" o:spid="_x0000_s4918" style="position:absolute;left:8583;top:12572;width:1058;height:719;visibility:visible" coordsize="105881,718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" adj="0,,0" path="m30878,660v64146,4618,75003,54170,75003,54170c96864,59647,88448,62429,80621,63611,25840,71882,,1707,,1707,11462,257,21714,,30878,660xe" fillcolor="#9bca4c" stroked="f" strokeweight="0">
              <v:stroke miterlimit="83231f" joinstyle="miter"/>
              <v:formulas/>
              <v:path arrowok="t" o:connecttype="custom" o:connectlocs="309,7;1058,548;806,636;0,17;309,7" o:connectangles="0,0,0,0,0" textboxrect="0,0,105881,71882"/>
            </v:shape>
            <v:shape id="Shape 19293" o:spid="_x0000_s4917" style="position:absolute;left:10606;top:9698;width:1253;height:726;visibility:visible" coordsize="125356,725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" adj="0,,0" path="m53413,150v46531,449,71943,49523,71943,49523c115417,65697,102612,71825,88996,72004,48149,72539,,19526,,19526,20045,5252,37902,,53413,150xe" fillcolor="#9bca4c" stroked="f" strokeweight="0">
              <v:stroke miterlimit="83231f" joinstyle="miter"/>
              <v:formulas/>
              <v:path arrowok="t" o:connecttype="custom" o:connectlocs="534,2;1253,497;890,721;0,195;534,2" o:connectangles="0,0,0,0,0" textboxrect="0,0,125356,72539"/>
            </v:shape>
            <v:shape id="Shape 19294" o:spid="_x0000_s4916" style="position:absolute;left:9678;top:10399;width:1106;height:659;visibility:visible" coordsize="110617,658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" adj="0,,0" path="m44555,6639c84756,,110617,38866,110617,38866,102853,52268,92058,58513,80232,60342,44754,65829,,31572,,31572,16161,16122,31155,8853,44555,6639xe" fillcolor="#9bca4c" stroked="f" strokeweight="0">
              <v:stroke miterlimit="83231f" joinstyle="miter"/>
              <v:formulas/>
              <v:path arrowok="t" o:connecttype="custom" o:connectlocs="445,66;1106,389;802,604;0,316;445,66" o:connectangles="0,0,0,0,0" textboxrect="0,0,110617,65829"/>
            </v:shape>
            <v:shape id="Shape 19295" o:spid="_x0000_s4915" style="position:absolute;left:12068;top:8735;width:1085;height:884;visibility:visible" coordsize="108548,884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" adj="0,,0" path="m,c98885,1108,108548,72320,108548,72320v-8198,5393,-16043,8308,-23494,9280c32896,88402,,,,xe" fillcolor="#9bca4c" stroked="f" strokeweight="0">
              <v:stroke miterlimit="83231f" joinstyle="miter"/>
              <v:formulas/>
              <v:path arrowok="t" o:connecttype="custom" o:connectlocs="0,0;1085,723;850,816;0,0" o:connectangles="0,0,0,0" textboxrect="0,0,108548,88402"/>
            </v:shape>
            <v:shape id="Shape 19296" o:spid="_x0000_s4914" style="position:absolute;left:11364;top:8962;width:889;height:851;visibility:visible" coordsize="88844,850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" adj="0,,0" path="m27377,606c83649,4847,88844,74778,88844,74778v-4908,4423,-9977,6621,-15090,7083c37960,85090,,3205,,3205,10257,734,19338,,27377,606xe" fillcolor="#9bca4c" stroked="f" strokeweight="0">
              <v:stroke miterlimit="83231f" joinstyle="miter"/>
              <v:formulas/>
              <v:path arrowok="t" o:connecttype="custom" o:connectlocs="274,6;889,748;738,819;0,32;274,6" o:connectangles="0,0,0,0,0" textboxrect="0,0,88844,85090"/>
            </v:shape>
            <v:shape id="Shape 19297" o:spid="_x0000_s4913" style="position:absolute;left:11515;top:6637;width:1399;height:1321;visibility:visible" coordsize="139896,1321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" adj="0,,0" path="m34936,844v74986,5904,104960,95428,104960,95428c134055,105661,127489,111261,120469,113871,71334,132142,,3938,,3938,12593,863,24224,,34936,844xe" fillcolor="#9bca4c" stroked="f" strokeweight="0">
              <v:stroke miterlimit="83231f" joinstyle="miter"/>
              <v:formulas/>
              <v:path arrowok="t" o:connecttype="custom" o:connectlocs="349,8;1399,962;1205,1138;0,39;349,8" o:connectangles="0,0,0,0,0" textboxrect="0,0,139896,132142"/>
            </v:shape>
            <v:shape id="Shape 19298" o:spid="_x0000_s4912" style="position:absolute;left:11046;top:7653;width:1221;height:705;visibility:visible" coordsize="122119,705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" adj="0,,0" path="m30396,28v65288,199,91723,56480,91723,56480c108315,68080,93780,70565,79743,67785,37632,59442,,3704,,3704,10949,1116,21069,,30396,28xe" fillcolor="#9bca4c" stroked="f" strokeweight="0">
              <v:stroke miterlimit="83231f" joinstyle="miter"/>
              <v:formulas/>
              <v:path arrowok="t" o:connecttype="custom" o:connectlocs="304,0;1221,565;797,677;0,37;304,0" o:connectangles="0,0,0,0,0" textboxrect="0,0,122119,70565"/>
            </v:shape>
            <v:shape id="Shape 19299" o:spid="_x0000_s4911" style="position:absolute;left:10427;top:8899;width:881;height:476;visibility:visible" coordsize="88028,475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" adj="0,,0" path="m43724,1051c78472,4204,88028,36647,88028,36647,80983,45014,71959,47529,62386,46594,33665,43792,,9947,,9947,17760,2203,32141,,43724,1051xe" fillcolor="#9bca4c" stroked="f" strokeweight="0">
              <v:stroke miterlimit="83231f" joinstyle="miter"/>
              <v:formulas/>
              <v:path arrowok="t" o:connecttype="custom" o:connectlocs="438,11;881,367;624,467;0,100;438,11" o:connectangles="0,0,0,0,0" textboxrect="0,0,88028,47529"/>
            </v:shape>
            <v:shape id="Shape 19300" o:spid="_x0000_s4910" style="position:absolute;left:9665;top:7898;width:1412;height:580;visibility:visible" coordsize="141253,579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" adj="0,,0" path="m63300,1096v53470,3290,77953,44694,77953,44694c131347,55261,117566,57975,102466,56720,57167,52954,,13457,,13457,24432,3139,45476,,63300,1096xe" fillcolor="#9bca4c" stroked="f" strokeweight="0">
              <v:stroke miterlimit="83231f" joinstyle="miter"/>
              <v:formulas/>
              <v:path arrowok="t" o:connecttype="custom" o:connectlocs="633,11;1412,458;1024,567;0,135;633,11" o:connectangles="0,0,0,0,0" textboxrect="0,0,141253,57975"/>
            </v:shape>
            <v:shape id="Shape 19301" o:spid="_x0000_s4909" style="position:absolute;left:8196;top:11360;width:1309;height:621;visibility:visible" coordsize="130899,6207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" adj="0,,0" path="m81059,2765v27522,2765,49840,16755,49840,16755c113426,53617,80701,62078,52345,62014,23988,61950,,53361,,53361,20814,8460,53538,,81059,2765xe" fillcolor="#9bca4c" stroked="f" strokeweight="0">
              <v:stroke miterlimit="83231f" joinstyle="miter"/>
              <v:formulas/>
              <v:path arrowok="t" o:connecttype="custom" o:connectlocs="811,28;1309,195;523,620;0,534;811,28" o:connectangles="0,0,0,0,0" textboxrect="0,0,130899,62078"/>
            </v:shape>
            <v:shape id="Shape 19302" o:spid="_x0000_s4908" style="position:absolute;left:2099;top:9865;width:950;height:558;visibility:visible" coordsize="95004,557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" adj="0,,0" path="m42083,2439c77883,,95004,36219,95004,36219,86125,47970,75748,52866,65177,53599,33462,55799,,20537,,20537,16142,8360,30150,3252,42083,2439xe" fillcolor="#9bca4c" stroked="f" strokeweight="0">
              <v:stroke miterlimit="83231f" joinstyle="miter"/>
              <v:formulas/>
              <v:path arrowok="t" o:connecttype="custom" o:connectlocs="421,24;950,362;652,536;0,205;421,24" o:connectangles="0,0,0,0,0" textboxrect="0,0,95004,55799"/>
            </v:shape>
            <v:shape id="Shape 19303" o:spid="_x0000_s4907" style="position:absolute;left:6928;top:15416;width:1177;height:686;visibility:visible" coordsize="117735,685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" adj="0,,0" path="m49883,469v43609,1408,67852,51602,67852,51602c106519,64427,93552,68538,80412,67754,40990,65401,,18990,,18990,18659,4952,35347,,49883,469xe" fillcolor="#9bca4c" stroked="f" strokeweight="0">
              <v:stroke miterlimit="83231f" joinstyle="miter"/>
              <v:formulas/>
              <v:path arrowok="t" o:connecttype="custom" o:connectlocs="499,5;1177,521;804,678;0,190;499,5" o:connectangles="0,0,0,0,0" textboxrect="0,0,117735,68538"/>
            </v:shape>
            <v:shape id="Shape 19304" o:spid="_x0000_s4906" style="position:absolute;left:8518;top:14792;width:1436;height:833;visibility:visible" coordsize="143559,833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" adj="0,,0" path="m74611,2887v57769,8659,68948,65230,68948,65230c134591,80495,121134,83305,105993,80559,60572,72319,,14067,,14067,30921,2437,55354,,74611,2887xe" fillcolor="#9bca4c" stroked="f" strokeweight="0">
              <v:stroke miterlimit="83231f" joinstyle="miter"/>
              <v:formulas/>
              <v:path arrowok="t" o:connecttype="custom" o:connectlocs="746,29;1436,681;1060,806;0,141;746,29" o:connectangles="0,0,0,0,0" textboxrect="0,0,143559,83305"/>
            </v:shape>
            <v:shape id="Shape 19305" o:spid="_x0000_s4905" style="position:absolute;left:8686;top:13796;width:1259;height:783;visibility:visible" coordsize="125878,782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" adj="0,,0" path="m30971,2388c97670,,125878,72898,125878,72898v-6328,3334,-13041,4827,-19943,4889c57616,78215,,8453,,8453,11129,4607,21443,2730,30971,2388xe" fillcolor="#9bca4c" stroked="f" strokeweight="0">
              <v:stroke miterlimit="83231f" joinstyle="miter"/>
              <v:formulas/>
              <v:path arrowok="t" o:connecttype="custom" o:connectlocs="310,24;1259,730;1060,779;0,85;310,24" o:connectangles="0,0,0,0,0" textboxrect="0,0,125878,78215"/>
            </v:shape>
            <v:shape id="Shape 19306" o:spid="_x0000_s4904" style="position:absolute;left:13236;top:5375;width:934;height:1482;visibility:visible" coordsize="93409,1482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" adj="0,,0" path="m4926,c93409,74106,87525,140613,87525,140613,,148211,4926,,4926,xe" fillcolor="#9bca4c" stroked="f" strokeweight="0">
              <v:stroke miterlimit="83231f" joinstyle="miter"/>
              <v:formulas/>
              <v:path arrowok="t" o:connecttype="custom" o:connectlocs="49,0;875,1406;49,0" o:connectangles="0,0,0" textboxrect="0,0,93409,148211"/>
            </v:shape>
            <v:shape id="Shape 19307" o:spid="_x0000_s4903" style="position:absolute;left:7102;top:12620;width:1570;height:899;visibility:visible" coordsize="157008,899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" adj="0,,0" path="m45915,5007c141247,,157008,73142,157008,73142,143797,86862,127378,89924,110181,86800,58591,77428,,12379,,12379,17053,8032,32296,5723,45915,5007xe" fillcolor="#9bca4c" stroked="f" strokeweight="0">
              <v:stroke miterlimit="83231f" joinstyle="miter"/>
              <v:formulas/>
              <v:path arrowok="t" o:connecttype="custom" o:connectlocs="459,50;1570,731;1102,868;0,124;459,50" o:connectangles="0,0,0,0,0" textboxrect="0,0,157008,89924"/>
            </v:shape>
            <v:shape id="Shape 19308" o:spid="_x0000_s4902" style="position:absolute;top:13790;width:1420;height:539;visibility:visible" coordsize="142041,5385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" adj="0,,0" path="m65212,4222c119501,,142041,40805,142041,40805v,,-14847,11757,-42082,12730c90881,53859,80426,52985,68686,50078,21725,38465,,26631,,26631,25493,12039,47116,5629,65212,4222xe" fillcolor="#9bca4c" stroked="f" strokeweight="0">
              <v:stroke miterlimit="83231f" joinstyle="miter"/>
              <v:formulas/>
              <v:path arrowok="t" o:connecttype="custom" o:connectlocs="652,42;1420,408;999,536;687,501;0,267;652,42" o:connectangles="0,0,0,0,0,0" textboxrect="0,0,142041,53859"/>
            </v:shape>
            <v:shape id="Shape 19309" o:spid="_x0000_s4901" style="position:absolute;left:6857;top:14512;width:1518;height:847;visibility:visible" coordsize="151769,847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" adj="0,,0" path="m40921,1433c127303,,151769,79797,151769,79797v-5896,3463,-12690,4932,-20064,4849c80084,84065,,7490,,7490,14977,3501,28580,1638,40921,1433xe" fillcolor="#9bca4c" stroked="f" strokeweight="0">
              <v:stroke miterlimit="83231f" joinstyle="miter"/>
              <v:formulas/>
              <v:path arrowok="t" o:connecttype="custom" o:connectlocs="409,14;1518,798;1317,846;0,75;409,14" o:connectangles="0,0,0,0,0" textboxrect="0,0,151769,84729"/>
            </v:shape>
            <v:shape id="Shape 19310" o:spid="_x0000_s4900" style="position:absolute;left:8722;top:9009;width:1669;height:1061;visibility:visible" coordsize="166869,1061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" adj="0,,0" path="m49431,1038c151805,8301,166869,95992,166869,95992v-8095,5205,-16773,7659,-25763,7973c78180,106152,,3339,,3339,18399,604,34806,,49431,1038xe" fillcolor="#9bca4c" stroked="f" strokeweight="0">
              <v:stroke miterlimit="83231f" joinstyle="miter"/>
              <v:formulas/>
              <v:path arrowok="t" o:connecttype="custom" o:connectlocs="494,10;1669,959;1411,1039;0,33;494,10" o:connectangles="0,0,0,0,0" textboxrect="0,0,166869,106152"/>
            </v:shape>
            <v:shape id="Shape 19311" o:spid="_x0000_s4899" style="position:absolute;left:11383;top:5313;width:1371;height:1200;visibility:visible" coordsize="137096,1199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" adj="0,,0" path="m,14188c114878,,137096,113540,137096,113540v-8006,4575,-16152,6455,-24279,6242c55930,118283,,14188,,14188xe" fillcolor="#9bca4c" stroked="f" strokeweight="0">
              <v:stroke miterlimit="83231f" joinstyle="miter"/>
              <v:formulas/>
              <v:path arrowok="t" o:connecttype="custom" o:connectlocs="0,142;1371,1135;1128,1198;0,142" o:connectangles="0,0,0,0" textboxrect="0,0,137096,119995"/>
            </v:shape>
            <v:shape id="Shape 19312" o:spid="_x0000_s4898" style="position:absolute;left:9750;top:6260;width:1661;height:1069;visibility:visible" coordsize="166053,1068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" adj="0,,0" path="m46723,9547c144486,,166053,93668,166053,93668v-7462,4959,-15652,7535,-24272,8247c81435,106899,,20531,,20531,17235,14381,32757,10910,46723,9547xe" fillcolor="#9bca4c" stroked="f" strokeweight="0">
              <v:stroke miterlimit="83231f" joinstyle="miter"/>
              <v:formulas/>
              <v:path arrowok="t" o:connecttype="custom" o:connectlocs="467,95;1661,937;1418,1019;0,205;467,95" o:connectangles="0,0,0,0,0" textboxrect="0,0,166053,106899"/>
            </v:shape>
            <v:shape id="Shape 19313" o:spid="_x0000_s4897" style="position:absolute;left:7371;top:5262;width:1661;height:1069;visibility:visible" coordsize="166053,1069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" adj="0,,0" path="m46723,9556c144486,,166053,93668,166053,93668v-7462,4960,-15652,7539,-24272,8252c81435,106913,,20545,,20545,17235,14393,32757,10921,46723,9556xe" fillcolor="#9bca4c" stroked="f" strokeweight="0">
              <v:stroke miterlimit="83231f" joinstyle="miter"/>
              <v:formulas/>
              <v:path arrowok="t" o:connecttype="custom" o:connectlocs="467,96;1661,937;1418,1019;0,205;467,96" o:connectangles="0,0,0,0,0" textboxrect="0,0,166053,106913"/>
            </v:shape>
            <v:shape id="Shape 19314" o:spid="_x0000_s4896" style="position:absolute;left:8417;top:1943;width:1405;height:1628;visibility:visible" coordsize="140465,1627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" adj="0,,0" path="m,c140465,29869,135074,158703,135074,158703,69540,162787,,,,xe" fillcolor="#9bca4c" stroked="f" strokeweight="0">
              <v:stroke miterlimit="83231f" joinstyle="miter"/>
              <v:formulas/>
              <v:path arrowok="t" o:connecttype="custom" o:connectlocs="0,0;1351,1587;0,0" o:connectangles="0,0,0" textboxrect="0,0,140465,162787"/>
            </v:shape>
            <v:shape id="Shape 19315" o:spid="_x0000_s4895" style="position:absolute;left:5250;top:6312;width:1660;height:1070;visibility:visible" coordsize="166053,10690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" adj="0,,0" path="m46723,9553c144486,,166053,93679,166053,93679v-7461,4959,-15652,7535,-24273,8247c81435,106909,,20542,,20542,17236,14389,32757,10918,46723,9553xe" fillcolor="#9bca4c" stroked="f" strokeweight="0">
              <v:stroke miterlimit="83231f" joinstyle="miter"/>
              <v:formulas/>
              <v:path arrowok="t" o:connecttype="custom" o:connectlocs="467,96;1660,938;1417,1020;0,206;467,96" o:connectangles="0,0,0,0,0" textboxrect="0,0,166053,106909"/>
            </v:shape>
            <v:shape id="Shape 19316" o:spid="_x0000_s4894" style="position:absolute;left:11308;top:2076;width:1364;height:1836;visibility:visible" coordsize="136460,1836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" adj="0,,0" path="m,c136460,56985,119319,183604,119319,183604,54003,174884,,,,xe" fillcolor="#9bca4c" stroked="f" strokeweight="0">
              <v:stroke miterlimit="83231f" joinstyle="miter"/>
              <v:formulas/>
              <v:path arrowok="t" o:connecttype="custom" o:connectlocs="0,0;1193,1836;0,0" o:connectangles="0,0,0" textboxrect="0,0,136460,183604"/>
            </v:shape>
            <v:shape id="Shape 19317" o:spid="_x0000_s4893" style="position:absolute;left:8639;top:6747;width:1676;height:835;visibility:visible" coordsize="167581,834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" adj="0,,0" path="m73191,1591v62801,4773,94390,62620,94390,62620c155573,78952,139095,83473,121133,81962,67246,77431,,18618,,18618,27856,4306,52258,,73191,1591xe" fillcolor="#9bca4c" stroked="f" strokeweight="0">
              <v:stroke miterlimit="83231f" joinstyle="miter"/>
              <v:formulas/>
              <v:path arrowok="t" o:connecttype="custom" o:connectlocs="732,16;1676,642;1211,820;0,186;732,16" o:connectangles="0,0,0,0,0" textboxrect="0,0,167581,83473"/>
            </v:shape>
            <v:shape id="Shape 19318" o:spid="_x0000_s4892" style="position:absolute;left:5384;top:8044;width:1675;height:835;visibility:visible" coordsize="167581,834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" adj="0,,0" path="m73187,1589v62800,4766,94394,62614,94394,62614c155573,78948,139095,83471,121132,81962,67246,77437,,18624,,18624,27853,4309,52254,,73187,1589xe" fillcolor="#9bca4c" stroked="f" strokeweight="0">
              <v:stroke miterlimit="83231f" joinstyle="miter"/>
              <v:formulas/>
              <v:path arrowok="t" o:connecttype="custom" o:connectlocs="732,16;1675,642;1211,820;0,186;732,16" o:connectangles="0,0,0,0,0" textboxrect="0,0,167581,83471"/>
            </v:shape>
            <v:shape id="Shape 19319" o:spid="_x0000_s4891" style="position:absolute;left:8233;top:7804;width:1601;height:1013;visibility:visible" coordsize="160055,101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" adj="0,,0" path="m42983,416v90810,2909,117072,76559,117072,76559c152787,83745,144835,87682,136484,89386,78027,101320,,3921,,3921,15719,1028,30010,,42983,416xe" fillcolor="#9bca4c" stroked="f" strokeweight="0">
              <v:stroke miterlimit="83231f" joinstyle="miter"/>
              <v:formulas/>
              <v:path arrowok="t" o:connecttype="custom" o:connectlocs="430,4;1601,770;1365,894;0,39;430,4" o:connectangles="0,0,0,0,0" textboxrect="0,0,160055,101320"/>
            </v:shape>
            <v:shape id="Shape 19320" o:spid="_x0000_s4890" style="position:absolute;left:9991;top:3372;width:1265;height:1762;visibility:visible" coordsize="126485,1761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" adj="0,,0" path="m,c121550,52417,126485,160613,126485,160613,58331,176171,,,,xe" fillcolor="#9bca4c" stroked="f" strokeweight="0">
              <v:stroke miterlimit="83231f" joinstyle="miter"/>
              <v:formulas/>
              <v:path arrowok="t" o:connecttype="custom" o:connectlocs="0,0;1265,1606;0,0" o:connectangles="0,0,0" textboxrect="0,0,126485,176171"/>
            </v:shape>
            <v:shape id="Shape 19321" o:spid="_x0000_s4889" style="position:absolute;left:14354;top:4745;width:1232;height:932;visibility:visible" coordsize="123277,9322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" adj="0,,0" path="m,c123277,11114,118959,83352,118959,83352v-6536,4801,-13298,7099,-20125,7446c51040,93223,,,,xe" fillcolor="#9bca4c" stroked="f" strokeweight="0">
              <v:stroke miterlimit="83231f" joinstyle="miter"/>
              <v:formulas/>
              <v:path arrowok="t" o:connecttype="custom" o:connectlocs="0,0;1189,833;988,908;0,0" o:connectangles="0,0,0,0" textboxrect="0,0,123277,93223"/>
            </v:shape>
            <v:shape id="Shape 19322" o:spid="_x0000_s4888" style="position:absolute;left:13649;top:4222;width:844;height:1563;visibility:visible" coordsize="84422,1562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" adj="0,,0" path="m25094,c84422,72279,49628,156281,49628,156281,,125457,25094,,25094,xe" fillcolor="#9bca4c" stroked="f" strokeweight="0">
              <v:stroke miterlimit="83231f" joinstyle="miter"/>
              <v:formulas/>
              <v:path arrowok="t" o:connecttype="custom" o:connectlocs="251,0;496,1563;251,0" o:connectangles="0,0,0" textboxrect="0,0,84422,156281"/>
            </v:shape>
            <v:shape id="Shape 19323" o:spid="_x0000_s4887" style="position:absolute;left:12306;top:4211;width:887;height:1617;visibility:visible" coordsize="88740,161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" adj="0,,0" path="m5866,c88740,67158,65648,161707,65648,161707,,150537,5866,,5866,xe" fillcolor="#9bca4c" stroked="f" strokeweight="0">
              <v:stroke miterlimit="83231f" joinstyle="miter"/>
              <v:formulas/>
              <v:path arrowok="t" o:connecttype="custom" o:connectlocs="59,0;656,1617;59,0" o:connectangles="0,0,0" textboxrect="0,0,88740,161707"/>
            </v:shape>
            <v:shape id="Shape 19324" o:spid="_x0000_s4886" style="position:absolute;left:10239;top:2035;width:888;height:1617;visibility:visible" coordsize="88730,161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" adj="0,,0" path="m5866,c88730,67158,65639,161707,65639,161707,,150551,5866,,5866,xe" fillcolor="#9bca4c" stroked="f" strokeweight="0">
              <v:stroke miterlimit="83231f" joinstyle="miter"/>
              <v:formulas/>
              <v:path arrowok="t" o:connecttype="custom" o:connectlocs="59,0;657,1617;59,0" o:connectangles="0,0,0" textboxrect="0,0,88730,161707"/>
            </v:shape>
            <v:shape id="Shape 19325" o:spid="_x0000_s4885" style="position:absolute;left:9852;top:4657;width:1277;height:1304;visibility:visible" coordsize="127757,1303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" adj="0,,0" path="m,c100926,7862,127757,122799,127757,122799v-10229,5433,-19897,7588,-28984,7202c35162,127293,,,,xe" fillcolor="#9bca4c" stroked="f" strokeweight="0">
              <v:stroke miterlimit="83231f" joinstyle="miter"/>
              <v:formulas/>
              <v:path arrowok="t" o:connecttype="custom" o:connectlocs="0,0;1277,1228;987,1300;0,0" o:connectangles="0,0,0,0" textboxrect="0,0,127757,130387"/>
            </v:shape>
            <v:shape id="Shape 19326" o:spid="_x0000_s4884" style="position:absolute;left:11028;top:707;width:1277;height:1304;visibility:visible" coordsize="127757,1303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" adj="0,,0" path="m,c100926,7862,127757,122799,127757,122799v-10230,5433,-19899,7588,-28987,7202c35155,127293,,,,xe" fillcolor="#9bca4c" stroked="f" strokeweight="0">
              <v:stroke miterlimit="83231f" joinstyle="miter"/>
              <v:formulas/>
              <v:path arrowok="t" o:connecttype="custom" o:connectlocs="0,0;1277,1228;987,1300;0,0" o:connectangles="0,0,0,0" textboxrect="0,0,127757,130387"/>
            </v:shape>
            <v:shape id="Shape 19327" o:spid="_x0000_s4883" style="position:absolute;left:8500;top:4741;width:1567;height:1127;visibility:visible" coordsize="156761,11267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" adj="0,,0" path="m40626,4599c127114,,156761,101478,156761,101478v-9593,5189,-19237,7709,-28770,8145c61263,112679,,13670,,13670,14755,8078,28270,5256,40626,4599xe" fillcolor="#9bca4c" stroked="f" strokeweight="0">
              <v:stroke miterlimit="83231f" joinstyle="miter"/>
              <v:formulas/>
              <v:path arrowok="t" o:connecttype="custom" o:connectlocs="406,46;1567,1015;1279,1096;0,137;406,46" o:connectangles="0,0,0,0,0" textboxrect="0,0,156761,112679"/>
            </v:shape>
            <v:shape id="Shape 19328" o:spid="_x0000_s4882" style="position:absolute;left:11078;top:3383;width:1211;height:1718;visibility:visible" coordsize="121066,1717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" adj="0,,0" path="m,c121066,34991,104941,164904,104941,164904v-9019,5364,-17422,6810,-25224,5234c25105,159106,,,,xe" fillcolor="#9bca4c" stroked="f" strokeweight="0">
              <v:stroke miterlimit="83231f" joinstyle="miter"/>
              <v:formulas/>
              <v:path arrowok="t" o:connecttype="custom" o:connectlocs="0,0;1050,1650;797,1702;0,0" o:connectangles="0,0,0,0" textboxrect="0,0,121066,171714"/>
            </v:shape>
            <v:shape id="Shape 19329" o:spid="_x0000_s4881" style="position:absolute;left:10049;top:498;width:1211;height:1717;visibility:visible" coordsize="121065,1716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" adj="0,,0" path="m,c121065,34977,104941,164890,104941,164890v-9019,5362,-17423,6807,-25224,5230c25105,159085,,,,xe" fillcolor="#9bca4c" stroked="f" strokeweight="0">
              <v:stroke miterlimit="83231f" joinstyle="miter"/>
              <v:formulas/>
              <v:path arrowok="t" o:connecttype="custom" o:connectlocs="0,0;1050,1649;797,1701;0,0" o:connectangles="0,0,0,0" textboxrect="0,0,121065,171697"/>
            </v:shape>
            <v:shape id="Shape 19330" o:spid="_x0000_s4880" style="position:absolute;left:12231;top:1107;width:1211;height:1717;visibility:visible" coordsize="121066,1717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" adj="0,,0" path="m,c121066,34977,104941,164904,104941,164904v-9019,5362,-17423,6807,-25224,5230c25105,159095,,,,xe" fillcolor="#9bca4c" stroked="f" strokeweight="0">
              <v:stroke miterlimit="83231f" joinstyle="miter"/>
              <v:formulas/>
              <v:path arrowok="t" o:connecttype="custom" o:connectlocs="0,0;1050,1649;797,1701;0,0" o:connectangles="0,0,0,0" textboxrect="0,0,121066,171711"/>
            </v:shape>
            <v:shape id="Shape 19331" o:spid="_x0000_s4879" style="position:absolute;left:15668;top:2850;width:1252;height:1853;visibility:visible" coordsize="125194,18527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" adj="0,,0" path="m,c125194,81732,83653,179437,83653,179437,4774,185279,,,,xe" fillcolor="#9bca4c" stroked="f" strokeweight="0">
              <v:stroke miterlimit="83231f" joinstyle="miter"/>
              <v:formulas/>
              <v:path arrowok="t" o:connecttype="custom" o:connectlocs="0,0;837,1795;0,0" o:connectangles="0,0,0" textboxrect="0,0,125194,185279"/>
            </v:shape>
            <v:shape id="Shape 19332" o:spid="_x0000_s4878" style="position:absolute;left:15785;top:1274;width:1682;height:2196;visibility:visible" coordsize="168208,21957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" adj="0,,0" path="m,c168208,58022,123562,219577,123562,219577,62953,215203,,,,xe" fillcolor="#9bca4c" stroked="f" strokeweight="0">
              <v:stroke miterlimit="83231f" joinstyle="miter"/>
              <v:formulas/>
              <v:path arrowok="t" o:connecttype="custom" o:connectlocs="0,0;1236,2196;0,0" o:connectangles="0,0,0" textboxrect="0,0,168208,219577"/>
            </v:shape>
            <v:shape id="Shape 19333" o:spid="_x0000_s4877" style="position:absolute;left:14046;top:1937;width:1428;height:2095;visibility:visible" coordsize="142810,2094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" adj="0,,0" path="m,c142810,67836,133537,208587,133537,208587,32564,209473,,,,xe" fillcolor="#9bca4c" stroked="f" strokeweight="0">
              <v:stroke miterlimit="83231f" joinstyle="miter"/>
              <v:formulas/>
              <v:path arrowok="t" o:connecttype="custom" o:connectlocs="0,0;1335,2086;0,0" o:connectangles="0,0,0" textboxrect="0,0,142810,209473"/>
            </v:shape>
            <v:shape id="Shape 19334" o:spid="_x0000_s4876" style="position:absolute;left:13411;top:2428;width:1058;height:1538;visibility:visible" coordsize="105728,15380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" adj="0,,0" path="m,c105728,58327,98563,150703,98563,150703v-7797,3106,-15184,3080,-22143,658c27707,134404,,,,xe" fillcolor="#9bca4c" stroked="f" strokeweight="0">
              <v:stroke miterlimit="83231f" joinstyle="miter"/>
              <v:formulas/>
              <v:path arrowok="t" o:connecttype="custom" o:connectlocs="0,0;986,1507;765,1514;0,0" o:connectangles="0,0,0,0" textboxrect="0,0,105728,153809"/>
            </v:shape>
            <v:shape id="Shape 19335" o:spid="_x0000_s4875" style="position:absolute;left:12655;top:2934;width:1367;height:2209;visibility:visible" coordsize="136716,220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" adj="0,,0" path="m,c136716,85234,93352,220919,93352,220919,6084,201445,,,,xe" fillcolor="#9bca4c" stroked="f" strokeweight="0">
              <v:stroke miterlimit="83231f" joinstyle="miter"/>
              <v:formulas/>
              <v:path arrowok="t" o:connecttype="custom" o:connectlocs="0,0;933,2209;0,0" o:connectangles="0,0,0" textboxrect="0,0,136716,220919"/>
            </v:shape>
            <v:shape id="Shape 19336" o:spid="_x0000_s4874" style="position:absolute;left:7040;top:10500;width:1437;height:757;visibility:visible" coordsize="143702,757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" adj="0,,0" path="m76155,2254c134471,,143702,55987,143702,55987,127721,70178,110750,75533,94281,75585,44876,75738,,28152,,28152,31823,10228,56716,3005,76155,2254xe" fillcolor="#9bca4c" stroked="f" strokeweight="0">
              <v:stroke miterlimit="83231f" joinstyle="miter"/>
              <v:formulas/>
              <v:path arrowok="t" o:connecttype="custom" o:connectlocs="762,23;1437,560;943,755;0,281;762,23" o:connectangles="0,0,0,0,0" textboxrect="0,0,143702,75738"/>
            </v:shape>
            <v:shape id="Shape 19337" o:spid="_x0000_s4873" style="position:absolute;left:8541;top:3267;width:1357;height:1286;visibility:visible" coordsize="135653,1285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" adj="0,,0" path="m,c135653,21454,118930,120875,118930,120875,44266,128543,,,,xe" fillcolor="#9bca4c" stroked="f" strokeweight="0">
              <v:stroke miterlimit="83231f" joinstyle="miter"/>
              <v:formulas/>
              <v:path arrowok="t" o:connecttype="custom" o:connectlocs="0,0;1190,1209;0,0" o:connectangles="0,0,0" textboxrect="0,0,135653,128543"/>
            </v:shape>
            <v:shape id="Shape 19338" o:spid="_x0000_s4872" style="position:absolute;left:7388;top:8970;width:1710;height:963;visibility:visible" coordsize="171035,963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" adj="0,,0" path="m,c145847,12734,171035,88654,171035,88654v-12818,4647,-25105,6746,-36792,6864c52435,96339,,,,xe" fillcolor="#9bca4c" stroked="f" strokeweight="0">
              <v:stroke miterlimit="83231f" joinstyle="miter"/>
              <v:formulas/>
              <v:path arrowok="t" o:connecttype="custom" o:connectlocs="0,0;1710,886;1342,955;0,0" o:connectangles="0,0,0,0" textboxrect="0,0,171035,96339"/>
            </v:shape>
            <v:shape id="Shape 19339" o:spid="_x0000_s4871" style="position:absolute;left:4123;top:8439;width:1711;height:964;visibility:visible" coordsize="171036,963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" adj="0,,0" path="m,c145847,12720,171036,88654,171036,88654v-12819,4647,-25105,6746,-36792,6864c52435,96339,,,,xe" fillcolor="#9bca4c" stroked="f" strokeweight="0">
              <v:stroke miterlimit="83231f" joinstyle="miter"/>
              <v:formulas/>
              <v:path arrowok="t" o:connecttype="custom" o:connectlocs="0,0;1711,887;1343,956;0,0" o:connectangles="0,0,0,0" textboxrect="0,0,171036,96339"/>
            </v:shape>
            <v:shape id="Shape 19340" o:spid="_x0000_s4870" style="position:absolute;left:6327;top:9445;width:1509;height:726;visibility:visible" coordsize="150895,725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" adj="0,,0" path="m83345,1627v62361,4880,67550,53727,67550,53727c133710,68527,115686,72582,98317,71253,46211,67270,,14841,,14841,35418,3259,62557,,83345,1627xe" fillcolor="#9bca4c" stroked="f" strokeweight="0">
              <v:stroke miterlimit="83231f" joinstyle="miter"/>
              <v:formulas/>
              <v:path arrowok="t" o:connecttype="custom" o:connectlocs="833,16;1509,554;983,713;0,148;833,16" o:connectangles="0,0,0,0,0" textboxrect="0,0,150895,72582"/>
            </v:shape>
            <v:shape id="Shape 19341" o:spid="_x0000_s4869" style="position:absolute;left:6641;top:11583;width:1566;height:863;visibility:visible" coordsize="156647,863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" adj="0,,0" path="m47880,3534c146445,,156647,73470,156647,73470v-6723,4528,-14213,6936,-22173,7682c78753,86375,,10202,,10202,17915,6116,33799,4039,47880,3534xe" fillcolor="#9bca4c" stroked="f" strokeweight="0">
              <v:stroke miterlimit="83231f" joinstyle="miter"/>
              <v:formulas/>
              <v:path arrowok="t" o:connecttype="custom" o:connectlocs="479,35;1566,734;1344,811;0,102;479,35" o:connectangles="0,0,0,0,0" textboxrect="0,0,156647,86375"/>
            </v:shape>
            <v:shape id="Shape 19342" o:spid="_x0000_s4868" style="position:absolute;left:2816;top:12317;width:822;height:422;visibility:visible" coordsize="82277,421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" adj="0,,0" path="m60921,1834c81150,4892,82277,21648,82277,21648,69738,38526,55033,42192,41550,40179,19078,36826,,17702,,17702,29772,3097,48785,,60921,1834xe" fillcolor="#9bca4c" stroked="f" strokeweight="0">
              <v:stroke miterlimit="83231f" joinstyle="miter"/>
              <v:formulas/>
              <v:path arrowok="t" o:connecttype="custom" o:connectlocs="609,18;822,217;415,402;0,177;609,18" o:connectangles="0,0,0,0,0" textboxrect="0,0,82277,42192"/>
            </v:shape>
            <v:shape id="Shape 19343" o:spid="_x0000_s4867" style="position:absolute;left:5262;top:13360;width:1558;height:885;visibility:visible" coordsize="155745,885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" adj="0,,0" path="m,7765c147583,,155745,69012,155745,69012,134915,84580,114766,88536,96259,85713,40739,77245,,7765,,7765xe" fillcolor="#9bca4c" stroked="f" strokeweight="0">
              <v:stroke miterlimit="83231f" joinstyle="miter"/>
              <v:formulas/>
              <v:path arrowok="t" o:connecttype="custom" o:connectlocs="0,78;1558,690;963,857;0,78" o:connectangles="0,0,0,0" textboxrect="0,0,155745,88536"/>
            </v:shape>
            <v:shape id="Shape 19344" o:spid="_x0000_s4866" style="position:absolute;left:4804;top:11570;width:1900;height:1080;visibility:visible" coordsize="190017,1079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" adj="0,,0" path="m47905,688c150509,5501,190017,76460,190017,76460v-25946,24084,-50794,31539,-73473,29175c48507,98542,,3074,,3074,17302,662,33247,,47905,688xe" fillcolor="#9bca4c" stroked="f" strokeweight="0">
              <v:stroke miterlimit="83231f" joinstyle="miter"/>
              <v:formulas/>
              <v:path arrowok="t" o:connecttype="custom" o:connectlocs="479,7;1900,765;1165,1056;0,31;479,7" o:connectangles="0,0,0,0,0" textboxrect="0,0,190017,107999"/>
            </v:shape>
            <v:shape id="Shape 19346" o:spid="_x0000_s4865" style="position:absolute;left:4440;top:9721;width:2159;height:911;visibility:visible" coordsize="215956,911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" adj="0,,0" path="m110968,2672v86479,8018,104988,62883,104988,62883c197012,84756,174043,91137,150245,89908,78852,86220,,14038,,14038,45763,2533,82141,,110968,2672xe" fillcolor="#9bca4c" stroked="f" strokeweight="0">
              <v:stroke miterlimit="83231f" joinstyle="miter"/>
              <v:formulas/>
              <v:path arrowok="t" o:connecttype="custom" o:connectlocs="1109,27;2159,655;1502,899;0,140;1109,27" o:connectangles="0,0,0,0,0" textboxrect="0,0,215956,91137"/>
            </v:shape>
            <v:shape id="Shape 19347" o:spid="_x0000_s4864" style="position:absolute;left:5386;top:10797;width:1486;height:701;visibility:visible" coordsize="148589,700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" adj="0,,0" path="m76610,1135c136198,,148589,36258,148589,36258,136618,54951,121347,63123,105172,64865,56648,70093,,17462,,17462,31640,6046,56747,1513,76610,1135xe" fillcolor="#9bca4c" stroked="f" strokeweight="0">
              <v:stroke miterlimit="83231f" joinstyle="miter"/>
              <v:formulas/>
              <v:path arrowok="t" o:connecttype="custom" o:connectlocs="766,11;1486,363;1052,649;0,175;766,11" o:connectangles="0,0,0,0,0" textboxrect="0,0,148589,70093"/>
            </v:shape>
            <v:shape id="Shape 19348" o:spid="_x0000_s4863" style="position:absolute;left:6800;top:7676;width:1451;height:1181;visibility:visible" coordsize="145144,1180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" adj="0,,0" path="m44154,190v90978,1330,100990,85800,100990,85800c137428,94319,129373,99303,121184,101649,63865,118069,,5199,,5199,16508,1507,31157,,44154,190xe" fillcolor="#9bca4c" stroked="f" strokeweight="0">
              <v:stroke miterlimit="83231f" joinstyle="miter"/>
              <v:formulas/>
              <v:path arrowok="t" o:connecttype="custom" o:connectlocs="441,2;1451,860;1211,1017;0,52;441,2" o:connectangles="0,0,0,0,0" textboxrect="0,0,145144,118069"/>
            </v:shape>
            <w10:wrap type="square"/>
          </v:group>
        </w:pict>
      </w:r>
      <w:r w:rsidR="00E35918">
        <w:rPr>
          <w:rFonts w:ascii="MS Mincho" w:eastAsia="MS Mincho" w:hAnsi="MS Mincho" w:cs="MS Mincho" w:hint="eastAsia"/>
          <w:color w:val="71BE44"/>
          <w:sz w:val="18"/>
          <w:lang w:val="en-US"/>
        </w:rPr>
        <w:t>▶</w:t>
      </w:r>
      <w:r w:rsidR="00E35918">
        <w:rPr>
          <w:color w:val="71BE44"/>
          <w:sz w:val="18"/>
          <w:lang w:val="en-US"/>
        </w:rPr>
        <w:t xml:space="preserve"> </w:t>
      </w:r>
      <w:r w:rsidR="00E35918">
        <w:rPr>
          <w:rFonts w:ascii="Times New Roman" w:eastAsia="Times New Roman" w:hAnsi="Times New Roman" w:cs="Times New Roman"/>
          <w:i/>
          <w:sz w:val="18"/>
        </w:rPr>
        <w:t>Če malega travna grmi, se kmet več slane ne boji.</w:t>
      </w:r>
    </w:p>
    <w:p w:rsidR="00E35918" w:rsidRDefault="00E35918" w:rsidP="00E35918">
      <w:pPr>
        <w:spacing w:after="240" w:line="264" w:lineRule="auto"/>
        <w:ind w:left="155" w:right="3623" w:hanging="17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Slana v aprilu je bolj nevarna kot poletna toča in sušna sopara.</w:t>
      </w:r>
    </w:p>
    <w:p w:rsidR="00E35918" w:rsidRDefault="00E35918" w:rsidP="00E35918">
      <w:pPr>
        <w:spacing w:after="225" w:line="242" w:lineRule="auto"/>
        <w:ind w:left="-5" w:right="189" w:hanging="10"/>
        <w:jc w:val="center"/>
        <w:rPr>
          <w:i/>
          <w:color w:val="385623" w:themeColor="accent6" w:themeShade="80"/>
        </w:rPr>
      </w:pPr>
      <w:r>
        <w:rPr>
          <w:i/>
          <w:color w:val="385623" w:themeColor="accent6" w:themeShade="80"/>
        </w:rPr>
        <w:t>Sneg v malem travnu</w:t>
      </w:r>
    </w:p>
    <w:p w:rsidR="00E35918" w:rsidRDefault="00E35918" w:rsidP="00E35918">
      <w:pPr>
        <w:spacing w:after="240"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sušca sneg kazi, malega travna sneg gnoji.</w:t>
      </w:r>
    </w:p>
    <w:p w:rsidR="00E35918" w:rsidRDefault="00E35918" w:rsidP="00E35918">
      <w:pPr>
        <w:pStyle w:val="Naslov4"/>
        <w:spacing w:after="225"/>
        <w:ind w:left="-5" w:right="189"/>
      </w:pPr>
      <w:r>
        <w:t>Drevje</w:t>
      </w:r>
    </w:p>
    <w:p w:rsidR="00E35918" w:rsidRDefault="0041552D" w:rsidP="00E35918">
      <w:pPr>
        <w:spacing w:after="19" w:line="264" w:lineRule="auto"/>
        <w:ind w:left="-5" w:right="189" w:hanging="10"/>
      </w:pPr>
      <w:r>
        <w:rPr>
          <w:noProof/>
        </w:rPr>
        <w:pict>
          <v:group id="Skupina 244802" o:spid="_x0000_s4814" style="position:absolute;left:0;text-align:left;margin-left:285.2pt;margin-top:7.85pt;width:54.35pt;height:39pt;z-index:252134400;mso-position-horizontal-relative:margin"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">
            <v:shape id="Shape 20156" o:spid="_x0000_s4861"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4860"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4859"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4858"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4857"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4856"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4855"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4854"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4853"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4852"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4851"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4850"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4849"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4848"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4847"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4846"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4845"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4844"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4843"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4842"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4841"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4840"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4839"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4838"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4837"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4836"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4835"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4834"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4833"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4832"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4831"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4830"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4829"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4828"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4827"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4826"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4825"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4824"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4823"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4822"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4821"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4820"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4819"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4818"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4817"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4816"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4815"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w10:wrap anchorx="margin"/>
          </v:group>
        </w:pict>
      </w:r>
      <w:r w:rsidR="00E35918">
        <w:rPr>
          <w:rFonts w:ascii="MS Mincho" w:eastAsia="MS Mincho" w:hAnsi="MS Mincho" w:cs="MS Mincho" w:hint="eastAsia"/>
          <w:color w:val="71BE44"/>
          <w:sz w:val="18"/>
          <w:lang w:val="en-US"/>
        </w:rPr>
        <w:t>▶</w:t>
      </w:r>
      <w:r w:rsidR="00E35918">
        <w:rPr>
          <w:color w:val="71BE44"/>
          <w:sz w:val="18"/>
          <w:lang w:val="en-US"/>
        </w:rPr>
        <w:t xml:space="preserve"> </w:t>
      </w:r>
      <w:r w:rsidR="00E35918">
        <w:rPr>
          <w:rFonts w:ascii="Times New Roman" w:eastAsia="Times New Roman" w:hAnsi="Times New Roman" w:cs="Times New Roman"/>
          <w:i/>
          <w:sz w:val="18"/>
        </w:rPr>
        <w:t>Če v dežju drevo cvete, nikdar sadja ne daje.</w:t>
      </w:r>
    </w:p>
    <w:p w:rsidR="00E35918" w:rsidRDefault="00E35918" w:rsidP="00E35918">
      <w:pPr>
        <w:spacing w:after="19" w:line="264" w:lineRule="auto"/>
        <w:ind w:left="-5" w:right="189"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Kadar murva že brsti, slane se več bati ni.</w:t>
      </w:r>
    </w:p>
    <w:p w:rsidR="00E35918" w:rsidRDefault="0041552D" w:rsidP="00E35918">
      <w:pPr>
        <w:spacing w:after="360" w:line="264" w:lineRule="auto"/>
        <w:ind w:left="-5" w:right="189" w:hanging="10"/>
        <w:rPr>
          <w:color w:val="71BE44"/>
          <w:sz w:val="18"/>
        </w:rPr>
      </w:pPr>
      <w:r w:rsidRPr="0041552D">
        <w:rPr>
          <w:noProof/>
        </w:rPr>
        <w:pict>
          <v:group id="Skupina 244862" o:spid="_x0000_s4808" style="position:absolute;left:0;text-align:left;margin-left:193.85pt;margin-top:.7pt;width:18.75pt;height:18.75pt;z-index:252131328"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">
            <v:shape id="Shape 42888" o:spid="_x0000_s4813"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4812"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4811"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4810"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4809"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4856" o:spid="_x0000_s4802" style="position:absolute;left:0;text-align:left;margin-left:249.75pt;margin-top:.45pt;width:18.75pt;height:18.75pt;z-index:252132352"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">
            <v:shape id="Shape 42888" o:spid="_x0000_s4807"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4806"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4805"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4804"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4803"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4850" o:spid="_x0000_s4796" style="position:absolute;left:0;text-align:left;margin-left:224.25pt;margin-top:35.35pt;width:18.75pt;height:18.75pt;z-index:252133376"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">
            <v:shape id="Shape 42888" o:spid="_x0000_s4801"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4800"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4799"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4798"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4797"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E35918">
        <w:rPr>
          <w:rFonts w:ascii="MS Mincho" w:eastAsia="MS Mincho" w:hAnsi="MS Mincho" w:cs="MS Mincho" w:hint="eastAsia"/>
          <w:color w:val="71BE44"/>
          <w:sz w:val="18"/>
          <w:lang w:val="en-US"/>
        </w:rPr>
        <w:t>▶</w:t>
      </w:r>
      <w:r w:rsidR="00E35918">
        <w:rPr>
          <w:color w:val="71BE44"/>
          <w:sz w:val="18"/>
          <w:lang w:val="en-US"/>
        </w:rPr>
        <w:t xml:space="preserve"> </w:t>
      </w:r>
      <w:r w:rsidR="00E35918">
        <w:rPr>
          <w:rFonts w:ascii="Times New Roman" w:eastAsia="Times New Roman" w:hAnsi="Times New Roman" w:cs="Times New Roman"/>
          <w:i/>
          <w:sz w:val="18"/>
        </w:rPr>
        <w:t>Če češmin brhko cvete, rž bogato daje.</w:t>
      </w:r>
      <w:r w:rsidR="00E35918">
        <w:rPr>
          <w:color w:val="71BE44"/>
          <w:sz w:val="18"/>
        </w:rPr>
        <w:t xml:space="preserve"> </w:t>
      </w:r>
    </w:p>
    <w:p w:rsidR="00E35918" w:rsidRDefault="00E35918" w:rsidP="00E35918">
      <w:pPr>
        <w:spacing w:after="120" w:line="264" w:lineRule="auto"/>
        <w:ind w:left="-5" w:right="189" w:hanging="10"/>
        <w:rPr>
          <w:i/>
          <w:color w:val="385623" w:themeColor="accent6" w:themeShade="80"/>
        </w:rPr>
      </w:pPr>
      <w:r>
        <w:rPr>
          <w:rFonts w:ascii="MS Mincho" w:eastAsia="MS Mincho" w:hAnsi="MS Mincho" w:cs="MS Mincho" w:hint="eastAsia"/>
          <w:i/>
          <w:color w:val="385623" w:themeColor="accent6" w:themeShade="80"/>
          <w:lang w:val="en-US"/>
        </w:rPr>
        <w:t>Veter</w:t>
      </w:r>
    </w:p>
    <w:p w:rsidR="00E35918" w:rsidRDefault="00E35918" w:rsidP="00E35918">
      <w:pPr>
        <w:spacing w:after="360" w:line="264" w:lineRule="auto"/>
        <w:ind w:left="-5" w:right="189" w:hanging="10"/>
        <w:rPr>
          <w:color w:val="71BE44"/>
          <w:sz w:val="18"/>
        </w:rPr>
      </w:pPr>
      <w:r>
        <w:rPr>
          <w:rFonts w:ascii="Times New Roman" w:eastAsia="Times New Roman" w:hAnsi="Times New Roman" w:cs="Times New Roman"/>
          <w:i/>
          <w:sz w:val="18"/>
        </w:rPr>
        <w:t>Za april velja, da je še vedno veter bril.</w:t>
      </w:r>
      <w:r>
        <w:rPr>
          <w:noProof/>
          <w:lang w:eastAsia="sl-SI"/>
        </w:rPr>
        <w:t xml:space="preserve"> </w:t>
      </w:r>
    </w:p>
    <w:p w:rsidR="00D07E0A" w:rsidRPr="00E46BE9" w:rsidRDefault="00D07E0A" w:rsidP="00897F0F">
      <w:pPr>
        <w:spacing w:after="19" w:line="216" w:lineRule="auto"/>
        <w:ind w:left="-17" w:right="57"/>
        <w:jc w:val="center"/>
        <w:rPr>
          <w:rFonts w:ascii="Times New Roman" w:eastAsia="Times New Roman" w:hAnsi="Times New Roman" w:cs="Times New Roman"/>
          <w:i/>
          <w:color w:val="385623" w:themeColor="accent6" w:themeShade="80"/>
          <w:sz w:val="44"/>
          <w:szCs w:val="44"/>
        </w:rPr>
      </w:pPr>
      <w:r w:rsidRPr="00E46BE9">
        <w:rPr>
          <w:b/>
          <w:color w:val="385623" w:themeColor="accent6" w:themeShade="80"/>
          <w:sz w:val="44"/>
          <w:szCs w:val="44"/>
        </w:rPr>
        <w:lastRenderedPageBreak/>
        <w:t>Vremenski obeti po dnevih</w:t>
      </w:r>
    </w:p>
    <w:p w:rsidR="00D07E0A" w:rsidRDefault="00D07E0A" w:rsidP="00D07E0A">
      <w:pPr>
        <w:spacing w:after="86"/>
        <w:ind w:left="113"/>
      </w:pPr>
      <w:r>
        <w:rPr>
          <w:b/>
          <w:sz w:val="20"/>
          <w:shd w:val="clear" w:color="auto" w:fill="D2E8C1"/>
        </w:rPr>
        <w:t xml:space="preserve"> 1. </w:t>
      </w:r>
      <w:r>
        <w:rPr>
          <w:b/>
          <w:sz w:val="20"/>
          <w:shd w:val="clear" w:color="auto" w:fill="D2E8C1"/>
          <w:vertAlign w:val="subscript"/>
        </w:rPr>
        <w:t>april</w:t>
      </w:r>
      <w:r>
        <w:rPr>
          <w:b/>
          <w:sz w:val="20"/>
          <w:shd w:val="clear" w:color="auto" w:fill="D2E8C1"/>
        </w:rPr>
        <w:t xml:space="preserve">  </w:t>
      </w:r>
      <w:r>
        <w:rPr>
          <w:b/>
          <w:color w:val="71BE44"/>
          <w:sz w:val="32"/>
        </w:rPr>
        <w:t xml:space="preserve"> Hugo</w:t>
      </w:r>
    </w:p>
    <w:p w:rsidR="00E82F60" w:rsidRPr="00D07E0A" w:rsidRDefault="00D07E0A" w:rsidP="00D07E0A">
      <w:pPr>
        <w:spacing w:after="360" w:line="264" w:lineRule="auto"/>
        <w:ind w:left="123" w:hanging="10"/>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Če je Hugo sončen, suh, bo 1. maj za lepo vreme gluh.</w:t>
      </w:r>
      <w:r w:rsidR="00E82F60">
        <w:rPr>
          <w:rFonts w:ascii="Arial" w:hAnsi="Arial" w:cs="Arial"/>
        </w:rPr>
        <w:tab/>
      </w:r>
      <w:r w:rsidR="00E82F60">
        <w:rPr>
          <w:rFonts w:ascii="Arial" w:hAnsi="Arial" w:cs="Arial"/>
        </w:rPr>
        <w:tab/>
      </w:r>
      <w:r w:rsidR="00E82F60">
        <w:rPr>
          <w:rFonts w:ascii="Arial" w:hAnsi="Arial" w:cs="Arial"/>
        </w:rPr>
        <w:tab/>
      </w:r>
      <w:r w:rsidR="00E82F60">
        <w:rPr>
          <w:rFonts w:ascii="Arial" w:hAnsi="Arial" w:cs="Arial"/>
        </w:rPr>
        <w:tab/>
      </w:r>
    </w:p>
    <w:p w:rsidR="00F807E7" w:rsidRDefault="0041552D" w:rsidP="00F807E7">
      <w:pPr>
        <w:ind w:firstLine="708"/>
        <w:rPr>
          <w:rFonts w:ascii="Arial" w:hAnsi="Arial" w:cs="Arial"/>
        </w:rPr>
      </w:pPr>
      <w:r w:rsidRPr="0041552D">
        <w:rPr>
          <w:noProof/>
        </w:rPr>
        <w:pict>
          <v:shape id="Luna 7" o:spid="_x0000_s4795" type="#_x0000_t184" style="position:absolute;left:0;text-align:left;margin-left:0;margin-top:0;width:6.75pt;height:11.25pt;rotation:180;z-index:2517473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" fillcolor="#4472c4 [3204]" strokecolor="#1f3763 [1604]" strokeweight="1pt">
            <v:path arrowok="t"/>
          </v:shape>
        </w:pict>
      </w:r>
      <w:r w:rsidR="00F807E7">
        <w:rPr>
          <w:rFonts w:ascii="Arial" w:hAnsi="Arial" w:cs="Arial"/>
        </w:rPr>
        <w:t>Zadnji krajec bo nastopil v nedeljo 4. aprila ob  12.04. uri</w:t>
      </w:r>
      <w:r w:rsidR="00E82F60">
        <w:rPr>
          <w:rFonts w:ascii="Arial" w:hAnsi="Arial" w:cs="Arial"/>
        </w:rPr>
        <w:t>.</w:t>
      </w:r>
    </w:p>
    <w:p w:rsidR="00E82F60" w:rsidRDefault="0041552D" w:rsidP="00E82F60">
      <w:pPr>
        <w:ind w:left="708"/>
        <w:rPr>
          <w:rFonts w:ascii="Arial" w:hAnsi="Arial" w:cs="Arial"/>
        </w:rPr>
      </w:pPr>
      <w:r w:rsidRPr="0041552D">
        <w:rPr>
          <w:noProof/>
        </w:rPr>
        <w:pict>
          <v:group id="Skupina 245577" o:spid="_x0000_s4789" style="position:absolute;left:0;text-align:left;margin-left:340.15pt;margin-top:22.7pt;width:19.5pt;height:19.5pt;z-index:251929600;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2NPioAACT+AAAOAAAAZHJzL2Uyb0RvYy54bWzsXdtuJMeRfV9g/6HBRwMr1v0y8MiwLctY&#10;QLtrQNwP6GleYZLN7eaII3/9nshrRFZlVlbPjCzb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">
            <v:shape id="Shape 42888" o:spid="_x0000_s4794"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4793"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4792"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4791"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4790"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5537" o:spid="_x0000_s4769" style="position:absolute;left:0;text-align:left;margin-left:0;margin-top:0;width:24.45pt;height:25.6pt;z-index:251925504"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">
            <v:shape id="Picture 242579" o:spid="_x0000_s4788"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">
              <v:imagedata r:id="rId47" o:title=""/>
            </v:shape>
            <v:shape id="Picture 242580" o:spid="_x0000_s4787"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">
              <v:imagedata r:id="rId35" o:title=""/>
            </v:shape>
            <v:shape id="Picture 242581" o:spid="_x0000_s4786"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">
              <v:imagedata r:id="rId36" o:title=""/>
            </v:shape>
            <v:shape id="Picture 242582" o:spid="_x0000_s4785"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">
              <v:imagedata r:id="rId37" o:title=""/>
            </v:shape>
            <v:shape id="Picture 242583" o:spid="_x0000_s4784"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">
              <v:imagedata r:id="rId48" o:title=""/>
            </v:shape>
            <v:shape id="Picture 242584" o:spid="_x0000_s4783"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">
              <v:imagedata r:id="rId39" o:title=""/>
            </v:shape>
            <v:shape id="Picture 242585" o:spid="_x0000_s4782"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">
              <v:imagedata r:id="rId49" o:title=""/>
            </v:shape>
            <v:shape id="Picture 242586" o:spid="_x0000_s4781"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">
              <v:imagedata r:id="rId50" o:title=""/>
            </v:shape>
            <v:shape id="Picture 242587" o:spid="_x0000_s4780"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">
              <v:imagedata r:id="rId51" o:title=""/>
            </v:shape>
            <v:shape id="Picture 242588" o:spid="_x0000_s4779"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">
              <v:imagedata r:id="rId43" o:title=""/>
            </v:shape>
            <v:shape id="Picture 242589" o:spid="_x0000_s4778"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">
              <v:imagedata r:id="rId52" o:title=""/>
            </v:shape>
            <v:shape id="Shape 5480" o:spid="_x0000_s4777"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776"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775"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">
              <v:imagedata r:id="rId53" o:title=""/>
            </v:shape>
            <v:shape id="Shape 5483" o:spid="_x0000_s4774"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773"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">
              <v:imagedata r:id="rId46" o:title=""/>
            </v:shape>
            <v:shape id="Shape 5485" o:spid="_x0000_s4772"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771"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">
              <v:imagedata r:id="rId54" o:title=""/>
            </v:shape>
            <v:shape id="Shape 5487" o:spid="_x0000_s4770"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E82F60">
        <w:rPr>
          <w:rFonts w:ascii="Arial" w:hAnsi="Arial" w:cs="Arial"/>
        </w:rPr>
        <w:t xml:space="preserve">Vremenski obeti: Spet bo zapihal mrzel veter. Prinesel bo </w:t>
      </w:r>
      <w:r w:rsidR="00E82F60" w:rsidRPr="00AF4ECB">
        <w:rPr>
          <w:rFonts w:ascii="Arial" w:hAnsi="Arial" w:cs="Arial"/>
          <w:b/>
          <w:bCs/>
        </w:rPr>
        <w:t>dež</w:t>
      </w:r>
      <w:r w:rsidR="00E82F60">
        <w:rPr>
          <w:rFonts w:ascii="Arial" w:hAnsi="Arial" w:cs="Arial"/>
        </w:rPr>
        <w:t xml:space="preserve"> in celo </w:t>
      </w:r>
      <w:r w:rsidR="00E82F60" w:rsidRPr="00AF4ECB">
        <w:rPr>
          <w:rFonts w:ascii="Arial" w:hAnsi="Arial" w:cs="Arial"/>
          <w:b/>
          <w:bCs/>
        </w:rPr>
        <w:t>nekaj snežink</w:t>
      </w:r>
      <w:r w:rsidR="00E82F60">
        <w:rPr>
          <w:rFonts w:ascii="Arial" w:hAnsi="Arial" w:cs="Arial"/>
        </w:rPr>
        <w:t xml:space="preserve"> vmes.</w:t>
      </w:r>
    </w:p>
    <w:p w:rsidR="00D07E0A" w:rsidRPr="00D07E0A" w:rsidRDefault="00D07E0A" w:rsidP="00D07E0A">
      <w:pPr>
        <w:rPr>
          <w:rFonts w:cs="Arial"/>
          <w:i/>
          <w:iCs/>
        </w:rPr>
      </w:pPr>
      <w:r>
        <w:rPr>
          <w:rFonts w:cs="Arial"/>
          <w:i/>
          <w:iCs/>
        </w:rPr>
        <w:t xml:space="preserve">6.4. </w:t>
      </w:r>
      <w:r w:rsidRPr="005006A7">
        <w:rPr>
          <w:rFonts w:cs="Arial"/>
          <w:i/>
          <w:iCs/>
          <w:color w:val="385623" w:themeColor="accent6" w:themeShade="80"/>
          <w:sz w:val="24"/>
          <w:szCs w:val="24"/>
        </w:rPr>
        <w:t>Sikst</w:t>
      </w:r>
      <w:r>
        <w:rPr>
          <w:rFonts w:cs="Arial"/>
          <w:i/>
          <w:iCs/>
        </w:rPr>
        <w:t>:    Če je Siksta polje zeleno, bo letina dobra in zrnje kleno.</w:t>
      </w:r>
    </w:p>
    <w:p w:rsidR="00F807E7" w:rsidRDefault="0041552D" w:rsidP="00F807E7">
      <w:pPr>
        <w:ind w:firstLine="708"/>
        <w:rPr>
          <w:rFonts w:ascii="Arial" w:hAnsi="Arial" w:cs="Arial"/>
        </w:rPr>
      </w:pPr>
      <w:r w:rsidRPr="0041552D">
        <w:rPr>
          <w:noProof/>
        </w:rPr>
        <w:pict>
          <v:oval id="Elipsa 8" o:spid="_x0000_s4768" style="position:absolute;left:0;text-align:left;margin-left:0;margin-top:0;width:10.5pt;height:10.5pt;z-index:2517493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" fillcolor="#4472c4 [3204]" strokecolor="#1f3763 [1604]" strokeweight="1pt">
            <v:stroke joinstyle="miter"/>
            <v:path arrowok="t"/>
          </v:oval>
        </w:pict>
      </w:r>
      <w:r w:rsidR="00F807E7">
        <w:rPr>
          <w:rFonts w:ascii="Arial" w:hAnsi="Arial" w:cs="Arial"/>
        </w:rPr>
        <w:t>Mlaj bo nastopil v ponedeljek 12. aprila ob 04.32. uri</w:t>
      </w:r>
      <w:r w:rsidR="000804ED">
        <w:rPr>
          <w:rFonts w:ascii="Arial" w:hAnsi="Arial" w:cs="Arial"/>
        </w:rPr>
        <w:t xml:space="preserve">.   </w:t>
      </w:r>
    </w:p>
    <w:p w:rsidR="00D07E0A" w:rsidRPr="006E54B0" w:rsidRDefault="0041552D" w:rsidP="006E54B0">
      <w:pPr>
        <w:ind w:left="708"/>
        <w:rPr>
          <w:noProof/>
        </w:rPr>
      </w:pPr>
      <w:r>
        <w:rPr>
          <w:noProof/>
        </w:rPr>
        <w:pict>
          <v:group id="Skupina 1272" o:spid="_x0000_s4720" style="position:absolute;left:0;text-align:left;margin-left:296.3pt;margin-top:40.25pt;width:54.35pt;height:39pt;rotation:1900772fd;z-index:252140544"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">
            <v:shape id="Shape 20156" o:spid="_x0000_s4767"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4766"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4765"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4764"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4763"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4762"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4761"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4760"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4759"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4758"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4757"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4756"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4755"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4754"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4753"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4752"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4751"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4750"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4749"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4748"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4747"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4746"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4745"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4744"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4743"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4742"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4741"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4740"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4739"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4738"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4737"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4736"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4735"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4734"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4733"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4732"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4731"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4730"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4729"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4728"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4727"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4726"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4725"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4724"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4723"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4722"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4721"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w10:wrap type="square"/>
          </v:group>
        </w:pict>
      </w:r>
      <w:r>
        <w:rPr>
          <w:noProof/>
        </w:rPr>
        <w:pict>
          <v:group id="Skupina 1266" o:spid="_x0000_s4714" style="position:absolute;left:0;text-align:left;margin-left:259.65pt;margin-top:28.1pt;width:18.75pt;height:18.75pt;z-index:252138496"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9zfNyoAABb+AAAOAAAAZHJzL2Uyb0RvYy54bWzsXdtuJMeRfV9g/6HBRwMr1v0y8MiwLctY&#10;QLtrQNwP6GleYZLN7eaII3/9nshrRFZlVlbPjCzb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">
            <v:shape id="Shape 42888" o:spid="_x0000_s4719"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4718"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4717"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4716"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4715"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type="square"/>
          </v:group>
        </w:pict>
      </w:r>
      <w:r>
        <w:rPr>
          <w:noProof/>
        </w:rPr>
        <w:pict>
          <v:group id="Skupina 245557" o:spid="_x0000_s4694" style="position:absolute;left:0;text-align:left;margin-left:0;margin-top:0;width:24.45pt;height:25.6pt;z-index:251927552"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">
            <v:shape id="Picture 242579" o:spid="_x0000_s4713"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">
              <v:imagedata r:id="rId47" o:title=""/>
            </v:shape>
            <v:shape id="Picture 242580" o:spid="_x0000_s4712"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">
              <v:imagedata r:id="rId35" o:title=""/>
            </v:shape>
            <v:shape id="Picture 242581" o:spid="_x0000_s4711"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">
              <v:imagedata r:id="rId36" o:title=""/>
            </v:shape>
            <v:shape id="Picture 242582" o:spid="_x0000_s4710"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">
              <v:imagedata r:id="rId37" o:title=""/>
            </v:shape>
            <v:shape id="Picture 242583" o:spid="_x0000_s4709"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">
              <v:imagedata r:id="rId48" o:title=""/>
            </v:shape>
            <v:shape id="Picture 242584" o:spid="_x0000_s4708"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">
              <v:imagedata r:id="rId39" o:title=""/>
            </v:shape>
            <v:shape id="Picture 242585" o:spid="_x0000_s4707"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">
              <v:imagedata r:id="rId49" o:title=""/>
            </v:shape>
            <v:shape id="Picture 242586" o:spid="_x0000_s4706"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">
              <v:imagedata r:id="rId50" o:title=""/>
            </v:shape>
            <v:shape id="Picture 242587" o:spid="_x0000_s4705"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">
              <v:imagedata r:id="rId51" o:title=""/>
            </v:shape>
            <v:shape id="Picture 242588" o:spid="_x0000_s4704"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">
              <v:imagedata r:id="rId43" o:title=""/>
            </v:shape>
            <v:shape id="Picture 242589" o:spid="_x0000_s4703"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">
              <v:imagedata r:id="rId52" o:title=""/>
            </v:shape>
            <v:shape id="Shape 5480" o:spid="_x0000_s4702"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701"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700"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">
              <v:imagedata r:id="rId53" o:title=""/>
            </v:shape>
            <v:shape id="Shape 5483" o:spid="_x0000_s4699"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698"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">
              <v:imagedata r:id="rId46" o:title=""/>
            </v:shape>
            <v:shape id="Shape 5485" o:spid="_x0000_s4697"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696"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">
              <v:imagedata r:id="rId54" o:title=""/>
            </v:shape>
            <v:shape id="Shape 5487" o:spid="_x0000_s4695"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E82F60">
        <w:rPr>
          <w:rFonts w:ascii="Arial" w:hAnsi="Arial" w:cs="Arial"/>
        </w:rPr>
        <w:t xml:space="preserve">Vremenski obeti: </w:t>
      </w:r>
      <w:r w:rsidR="000804ED">
        <w:rPr>
          <w:rFonts w:ascii="Arial" w:hAnsi="Arial" w:cs="Arial"/>
        </w:rPr>
        <w:t xml:space="preserve">Zima še ne popušča. Viharno vreme s </w:t>
      </w:r>
      <w:r w:rsidR="000804ED" w:rsidRPr="00AF4ECB">
        <w:rPr>
          <w:rFonts w:ascii="Arial" w:hAnsi="Arial" w:cs="Arial"/>
          <w:b/>
          <w:bCs/>
        </w:rPr>
        <w:t>snegom in ledenim dežjem</w:t>
      </w:r>
      <w:r w:rsidR="000804ED">
        <w:rPr>
          <w:rFonts w:ascii="Arial" w:hAnsi="Arial" w:cs="Arial"/>
        </w:rPr>
        <w:t xml:space="preserve"> nam bo kvarila spomladansko razpoloženje.</w:t>
      </w:r>
      <w:r w:rsidR="00D07E0A" w:rsidRPr="00D07E0A">
        <w:rPr>
          <w:noProof/>
        </w:rPr>
        <w:t xml:space="preserve"> </w:t>
      </w:r>
    </w:p>
    <w:p w:rsidR="00D07E0A" w:rsidRDefault="00D07E0A" w:rsidP="00D07E0A">
      <w:pPr>
        <w:pStyle w:val="Naslov5"/>
        <w:spacing w:after="67"/>
        <w:ind w:left="108" w:right="380"/>
      </w:pPr>
      <w:r>
        <w:rPr>
          <w:color w:val="000000"/>
          <w:sz w:val="20"/>
          <w:shd w:val="clear" w:color="auto" w:fill="D2E8C1"/>
        </w:rPr>
        <w:t xml:space="preserve">14. </w:t>
      </w:r>
      <w:r>
        <w:rPr>
          <w:color w:val="000000"/>
          <w:sz w:val="20"/>
          <w:shd w:val="clear" w:color="auto" w:fill="D2E8C1"/>
          <w:vertAlign w:val="subscript"/>
        </w:rPr>
        <w:t>april</w:t>
      </w:r>
      <w:r>
        <w:rPr>
          <w:color w:val="000000"/>
          <w:sz w:val="20"/>
          <w:shd w:val="clear" w:color="auto" w:fill="D2E8C1"/>
        </w:rPr>
        <w:t xml:space="preserve">  </w:t>
      </w:r>
      <w:r>
        <w:rPr>
          <w:color w:val="71BE44"/>
        </w:rPr>
        <w:t xml:space="preserve"> </w:t>
      </w:r>
      <w:r>
        <w:rPr>
          <w:color w:val="44546A" w:themeColor="text2"/>
        </w:rPr>
        <w:t xml:space="preserve">Tiburcij </w:t>
      </w:r>
    </w:p>
    <w:p w:rsidR="00D07E0A" w:rsidRDefault="00D07E0A" w:rsidP="00D07E0A">
      <w:pPr>
        <w:pStyle w:val="Naslov6"/>
        <w:ind w:left="123" w:right="80"/>
      </w:pPr>
      <w:r>
        <w:t>Obeti dobre žitne letine</w:t>
      </w:r>
    </w:p>
    <w:p w:rsidR="00D07E0A" w:rsidRPr="00D07E0A" w:rsidRDefault="00D07E0A" w:rsidP="00D07E0A">
      <w:pPr>
        <w:spacing w:after="468" w:line="264" w:lineRule="auto"/>
        <w:ind w:left="283" w:right="80" w:hanging="170"/>
        <w:rPr>
          <w:rFonts w:ascii="Times New Roman" w:eastAsia="Times New Roman" w:hAnsi="Times New Roman" w:cs="Times New Roman"/>
          <w:i/>
          <w:sz w:val="18"/>
        </w:rPr>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 xml:space="preserve">Če je Tiburcija polje zeleno, dobra bo letina, zrnje jekleno.  </w:t>
      </w:r>
    </w:p>
    <w:p w:rsidR="00F807E7" w:rsidRDefault="0041552D" w:rsidP="00F807E7">
      <w:pPr>
        <w:ind w:firstLine="708"/>
        <w:rPr>
          <w:rFonts w:ascii="Arial" w:hAnsi="Arial" w:cs="Arial"/>
        </w:rPr>
      </w:pPr>
      <w:r w:rsidRPr="0041552D">
        <w:rPr>
          <w:noProof/>
        </w:rPr>
        <w:pict>
          <v:shape id="Luna 9" o:spid="_x0000_s4693" type="#_x0000_t184" style="position:absolute;left:0;text-align:left;margin-left:0;margin-top:0;width:6.75pt;height:11.25pt;rotation:180;z-index:2517514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" fillcolor="#4472c4 [3204]" strokecolor="#1f3763 [1604]" strokeweight="1pt">
            <v:path arrowok="t"/>
          </v:shape>
        </w:pict>
      </w:r>
      <w:r w:rsidR="00F807E7">
        <w:rPr>
          <w:rFonts w:ascii="Arial" w:hAnsi="Arial" w:cs="Arial"/>
        </w:rPr>
        <w:t xml:space="preserve">Prvi krajec </w:t>
      </w:r>
      <w:r w:rsidR="00CC1D17">
        <w:rPr>
          <w:rFonts w:ascii="Arial" w:hAnsi="Arial" w:cs="Arial"/>
        </w:rPr>
        <w:t>bo nastopil v torek 20. aprila ob 09.00 uri.</w:t>
      </w:r>
    </w:p>
    <w:p w:rsidR="000804ED" w:rsidRDefault="0041552D" w:rsidP="006C2E9E">
      <w:pPr>
        <w:ind w:left="708"/>
        <w:rPr>
          <w:rFonts w:ascii="Arial" w:hAnsi="Arial" w:cs="Arial"/>
        </w:rPr>
      </w:pPr>
      <w:r w:rsidRPr="0041552D">
        <w:rPr>
          <w:noProof/>
        </w:rPr>
        <w:pict>
          <v:group id="Skupina 243179" o:spid="_x0000_s4673" style="position:absolute;left:0;text-align:left;margin-left:0;margin-top:0;width:30.9pt;height:21.75pt;z-index:252459008"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">
            <v:shape id="Picture 242579" o:spid="_x0000_s4692"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">
              <v:imagedata r:id="rId33" o:title=""/>
            </v:shape>
            <v:shape id="Picture 242580" o:spid="_x0000_s4691"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">
              <v:imagedata r:id="rId34" o:title=""/>
            </v:shape>
            <v:shape id="Picture 242581" o:spid="_x0000_s4690"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">
              <v:imagedata r:id="rId35" o:title=""/>
            </v:shape>
            <v:shape id="Picture 242582" o:spid="_x0000_s4689"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">
              <v:imagedata r:id="rId36" o:title=""/>
            </v:shape>
            <v:shape id="Picture 242583" o:spid="_x0000_s4688"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">
              <v:imagedata r:id="rId37" o:title=""/>
            </v:shape>
            <v:shape id="Picture 242584" o:spid="_x0000_s4687"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">
              <v:imagedata r:id="rId38" o:title=""/>
            </v:shape>
            <v:shape id="Picture 242585" o:spid="_x0000_s4686"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">
              <v:imagedata r:id="rId39" o:title=""/>
            </v:shape>
            <v:shape id="Picture 242586" o:spid="_x0000_s4685"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">
              <v:imagedata r:id="rId40" o:title=""/>
            </v:shape>
            <v:shape id="Picture 242587" o:spid="_x0000_s4684"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">
              <v:imagedata r:id="rId41" o:title=""/>
            </v:shape>
            <v:shape id="Picture 242588" o:spid="_x0000_s4683"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">
              <v:imagedata r:id="rId42" o:title=""/>
            </v:shape>
            <v:shape id="Picture 242589" o:spid="_x0000_s4682"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">
              <v:imagedata r:id="rId43" o:title=""/>
            </v:shape>
            <v:shape id="Shape 5480" o:spid="_x0000_s4681"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680"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679"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">
              <v:imagedata r:id="rId44" o:title=""/>
            </v:shape>
            <v:shape id="Shape 5483" o:spid="_x0000_s4678"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677"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">
              <v:imagedata r:id="rId45" o:title=""/>
            </v:shape>
            <v:shape id="Shape 5485" o:spid="_x0000_s4676"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675"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">
              <v:imagedata r:id="rId46" o:title=""/>
            </v:shape>
            <v:shape id="Shape 5487" o:spid="_x0000_s4674"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152003">
        <w:rPr>
          <w:noProof/>
          <w:lang w:eastAsia="sl-SI"/>
        </w:rPr>
        <w:drawing>
          <wp:anchor distT="0" distB="0" distL="114300" distR="114300" simplePos="0" relativeHeight="252148736" behindDoc="0" locked="0" layoutInCell="1" allowOverlap="1">
            <wp:simplePos x="0" y="0"/>
            <wp:positionH relativeFrom="column">
              <wp:posOffset>4027592</wp:posOffset>
            </wp:positionH>
            <wp:positionV relativeFrom="paragraph">
              <wp:posOffset>202</wp:posOffset>
            </wp:positionV>
            <wp:extent cx="341630" cy="361950"/>
            <wp:effectExtent l="0" t="0" r="1270" b="0"/>
            <wp:wrapSquare wrapText="bothSides"/>
            <wp:docPr id="244818" name="Slika 244818"/>
            <wp:cNvGraphicFramePr/>
            <a:graphic xmlns:a="http://schemas.openxmlformats.org/drawingml/2006/main">
              <a:graphicData uri="http://schemas.openxmlformats.org/drawingml/2006/picture">
                <pic:pic xmlns:pic="http://schemas.openxmlformats.org/drawingml/2006/picture">
                  <pic:nvPicPr>
                    <pic:cNvPr id="245405" name="Slika 245405"/>
                    <pic:cNvPicPr/>
                  </pic:nvPicPr>
                  <pic:blipFill>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1630" cy="361950"/>
                    </a:xfrm>
                    <a:prstGeom prst="rect">
                      <a:avLst/>
                    </a:prstGeom>
                    <a:noFill/>
                  </pic:spPr>
                </pic:pic>
              </a:graphicData>
            </a:graphic>
          </wp:anchor>
        </w:drawing>
      </w:r>
      <w:r w:rsidR="00B2138F">
        <w:rPr>
          <w:noProof/>
          <w:lang w:eastAsia="sl-SI"/>
        </w:rPr>
        <w:drawing>
          <wp:anchor distT="0" distB="0" distL="114300" distR="114300" simplePos="0" relativeHeight="252147712" behindDoc="0" locked="0" layoutInCell="1" allowOverlap="1">
            <wp:simplePos x="0" y="0"/>
            <wp:positionH relativeFrom="column">
              <wp:posOffset>3763645</wp:posOffset>
            </wp:positionH>
            <wp:positionV relativeFrom="paragraph">
              <wp:posOffset>207623</wp:posOffset>
            </wp:positionV>
            <wp:extent cx="341630" cy="361950"/>
            <wp:effectExtent l="0" t="0" r="1270" b="0"/>
            <wp:wrapSquare wrapText="bothSides"/>
            <wp:docPr id="244817" name="Slika 244817"/>
            <wp:cNvGraphicFramePr/>
            <a:graphic xmlns:a="http://schemas.openxmlformats.org/drawingml/2006/main">
              <a:graphicData uri="http://schemas.openxmlformats.org/drawingml/2006/picture">
                <pic:pic xmlns:pic="http://schemas.openxmlformats.org/drawingml/2006/picture">
                  <pic:nvPicPr>
                    <pic:cNvPr id="245405" name="Slika 245405"/>
                    <pic:cNvPicPr/>
                  </pic:nvPicPr>
                  <pic:blipFill>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1630" cy="361950"/>
                    </a:xfrm>
                    <a:prstGeom prst="rect">
                      <a:avLst/>
                    </a:prstGeom>
                    <a:noFill/>
                  </pic:spPr>
                </pic:pic>
              </a:graphicData>
            </a:graphic>
          </wp:anchor>
        </w:drawing>
      </w:r>
      <w:r w:rsidR="000804ED">
        <w:rPr>
          <w:rFonts w:ascii="Arial" w:hAnsi="Arial" w:cs="Arial"/>
        </w:rPr>
        <w:t>Vremenski obeti:</w:t>
      </w:r>
      <w:r w:rsidR="006C2E9E">
        <w:rPr>
          <w:rFonts w:ascii="Arial" w:hAnsi="Arial" w:cs="Arial"/>
        </w:rPr>
        <w:t xml:space="preserve"> Prvi krajec bo prinesel umirjeno </w:t>
      </w:r>
      <w:r w:rsidR="006C2E9E" w:rsidRPr="00F134F1">
        <w:rPr>
          <w:rFonts w:ascii="Arial" w:hAnsi="Arial" w:cs="Arial"/>
          <w:b/>
          <w:bCs/>
        </w:rPr>
        <w:t xml:space="preserve">spomladansko </w:t>
      </w:r>
      <w:r w:rsidR="006C2E9E">
        <w:rPr>
          <w:rFonts w:ascii="Arial" w:hAnsi="Arial" w:cs="Arial"/>
        </w:rPr>
        <w:t xml:space="preserve">vreme. Sonce nas bo že močneje ogrelo. </w:t>
      </w:r>
      <w:r w:rsidR="006C2E9E" w:rsidRPr="00AF4ECB">
        <w:rPr>
          <w:rFonts w:ascii="Arial" w:hAnsi="Arial" w:cs="Arial"/>
          <w:b/>
          <w:bCs/>
        </w:rPr>
        <w:t>Prijetno bo</w:t>
      </w:r>
      <w:r w:rsidR="006C2E9E">
        <w:rPr>
          <w:rFonts w:ascii="Arial" w:hAnsi="Arial" w:cs="Arial"/>
        </w:rPr>
        <w:t xml:space="preserve">. </w:t>
      </w:r>
    </w:p>
    <w:p w:rsidR="00D07E0A" w:rsidRDefault="00D07E0A" w:rsidP="00D07E0A">
      <w:pPr>
        <w:pStyle w:val="Naslov5"/>
        <w:spacing w:after="67"/>
        <w:ind w:left="108" w:right="380"/>
      </w:pPr>
      <w:r>
        <w:rPr>
          <w:color w:val="000000"/>
          <w:sz w:val="20"/>
          <w:shd w:val="clear" w:color="auto" w:fill="D2E8C1"/>
        </w:rPr>
        <w:t xml:space="preserve">24. </w:t>
      </w:r>
      <w:r>
        <w:rPr>
          <w:color w:val="000000"/>
          <w:sz w:val="20"/>
          <w:shd w:val="clear" w:color="auto" w:fill="D2E8C1"/>
          <w:vertAlign w:val="subscript"/>
        </w:rPr>
        <w:t>april</w:t>
      </w:r>
      <w:r>
        <w:rPr>
          <w:color w:val="000000"/>
          <w:sz w:val="20"/>
          <w:shd w:val="clear" w:color="auto" w:fill="D2E8C1"/>
        </w:rPr>
        <w:t xml:space="preserve">  </w:t>
      </w:r>
      <w:r>
        <w:rPr>
          <w:color w:val="71BE44"/>
        </w:rPr>
        <w:t xml:space="preserve"> Jurij</w:t>
      </w:r>
    </w:p>
    <w:p w:rsidR="00D07E0A" w:rsidRDefault="00D07E0A" w:rsidP="00D07E0A">
      <w:pPr>
        <w:spacing w:after="19" w:line="264" w:lineRule="auto"/>
        <w:ind w:left="123" w:right="80" w:hanging="10"/>
      </w:pPr>
      <w:r>
        <w:rPr>
          <w:rFonts w:ascii="Times New Roman" w:eastAsia="Times New Roman" w:hAnsi="Times New Roman" w:cs="Times New Roman"/>
          <w:i/>
          <w:sz w:val="18"/>
        </w:rPr>
        <w:t>Jurij toplo vreme zakuri.</w:t>
      </w:r>
    </w:p>
    <w:p w:rsidR="00D07E0A" w:rsidRDefault="00D07E0A" w:rsidP="00D07E0A">
      <w:pPr>
        <w:spacing w:after="19" w:line="264" w:lineRule="auto"/>
        <w:ind w:left="123" w:right="80" w:hanging="10"/>
      </w:pPr>
      <w:r>
        <w:rPr>
          <w:rFonts w:ascii="Times New Roman" w:eastAsia="Times New Roman" w:hAnsi="Times New Roman" w:cs="Times New Roman"/>
          <w:i/>
          <w:sz w:val="18"/>
        </w:rPr>
        <w:t>Jurij podkuri.</w:t>
      </w:r>
    </w:p>
    <w:p w:rsidR="00D07E0A" w:rsidRDefault="00D07E0A" w:rsidP="00D07E0A">
      <w:pPr>
        <w:spacing w:after="19" w:line="264" w:lineRule="auto"/>
        <w:ind w:left="123" w:right="80" w:hanging="10"/>
      </w:pPr>
      <w:r>
        <w:rPr>
          <w:rFonts w:ascii="Times New Roman" w:eastAsia="Times New Roman" w:hAnsi="Times New Roman" w:cs="Times New Roman"/>
          <w:i/>
          <w:sz w:val="18"/>
        </w:rPr>
        <w:t>Jurij kaže duri.</w:t>
      </w:r>
    </w:p>
    <w:p w:rsidR="00D07E0A" w:rsidRDefault="00D07E0A" w:rsidP="00D07E0A">
      <w:pPr>
        <w:spacing w:after="19" w:line="264" w:lineRule="auto"/>
        <w:ind w:left="123" w:right="80" w:hanging="10"/>
      </w:pPr>
      <w:r>
        <w:rPr>
          <w:rFonts w:ascii="Times New Roman" w:eastAsia="Times New Roman" w:hAnsi="Times New Roman" w:cs="Times New Roman"/>
          <w:i/>
          <w:sz w:val="18"/>
        </w:rPr>
        <w:t>Jurij žene babe skozi duri.</w:t>
      </w:r>
    </w:p>
    <w:p w:rsidR="00D07E0A" w:rsidRDefault="00D07E0A" w:rsidP="00D07E0A">
      <w:pPr>
        <w:spacing w:after="211" w:line="264" w:lineRule="auto"/>
        <w:ind w:left="123" w:right="80" w:hanging="10"/>
      </w:pPr>
      <w:r>
        <w:rPr>
          <w:rFonts w:ascii="Times New Roman" w:eastAsia="Times New Roman" w:hAnsi="Times New Roman" w:cs="Times New Roman"/>
          <w:i/>
          <w:sz w:val="18"/>
        </w:rPr>
        <w:lastRenderedPageBreak/>
        <w:t>Če Jurij toplo vreme zakuri, širom pomladi odpre duri.</w:t>
      </w:r>
    </w:p>
    <w:p w:rsidR="00D07E0A" w:rsidRDefault="00D07E0A" w:rsidP="00D07E0A">
      <w:pPr>
        <w:pStyle w:val="Naslov6"/>
        <w:ind w:left="123" w:right="80"/>
      </w:pPr>
      <w:r>
        <w:t>Jurijevi obeti dobre letine</w:t>
      </w:r>
    </w:p>
    <w:p w:rsidR="00D07E0A" w:rsidRDefault="00D07E0A" w:rsidP="00D07E0A">
      <w:pPr>
        <w:spacing w:after="19" w:line="264" w:lineRule="auto"/>
        <w:ind w:left="283" w:right="80" w:hanging="17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je na Jurija </w:t>
      </w:r>
      <w:r>
        <w:rPr>
          <w:rFonts w:ascii="Times New Roman" w:eastAsia="Times New Roman" w:hAnsi="Times New Roman" w:cs="Times New Roman"/>
          <w:b/>
          <w:sz w:val="18"/>
        </w:rPr>
        <w:t>dež</w:t>
      </w:r>
      <w:r>
        <w:rPr>
          <w:rFonts w:ascii="Times New Roman" w:eastAsia="Times New Roman" w:hAnsi="Times New Roman" w:cs="Times New Roman"/>
          <w:i/>
          <w:sz w:val="18"/>
        </w:rPr>
        <w:t xml:space="preserve"> in na Petra (29. jun.) </w:t>
      </w:r>
      <w:r>
        <w:rPr>
          <w:rFonts w:ascii="Times New Roman" w:eastAsia="Times New Roman" w:hAnsi="Times New Roman" w:cs="Times New Roman"/>
          <w:b/>
          <w:sz w:val="18"/>
        </w:rPr>
        <w:t>suša</w:t>
      </w:r>
      <w:r>
        <w:rPr>
          <w:rFonts w:ascii="Times New Roman" w:eastAsia="Times New Roman" w:hAnsi="Times New Roman" w:cs="Times New Roman"/>
          <w:i/>
          <w:sz w:val="18"/>
        </w:rPr>
        <w:t>, se raduje kmetova duša.</w:t>
      </w:r>
    </w:p>
    <w:p w:rsidR="00D07E0A" w:rsidRDefault="00D07E0A" w:rsidP="00D07E0A">
      <w:pPr>
        <w:spacing w:after="19" w:line="264" w:lineRule="auto"/>
        <w:ind w:left="123" w:right="80"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Je Jurija pravi čas, da se pokaže prvi rženi klas.</w:t>
      </w:r>
    </w:p>
    <w:p w:rsidR="00D07E0A" w:rsidRDefault="00D07E0A" w:rsidP="00D07E0A">
      <w:pPr>
        <w:spacing w:after="19" w:line="264" w:lineRule="auto"/>
        <w:ind w:left="283" w:right="80" w:hanging="17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Ob šentjurski luži pa suši ob kresu se bo kmet na dobro letino zanesel.</w:t>
      </w:r>
    </w:p>
    <w:p w:rsidR="00D07E0A" w:rsidRDefault="00D07E0A" w:rsidP="00D07E0A">
      <w:pPr>
        <w:spacing w:after="227"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se o Jurijevem krokar v žitu skrije, mlatič jeseni dosti cepcev razbije.</w:t>
      </w:r>
    </w:p>
    <w:p w:rsidR="00D07E0A" w:rsidRDefault="00D07E0A" w:rsidP="00D07E0A">
      <w:pPr>
        <w:pStyle w:val="Naslov6"/>
        <w:ind w:left="123"/>
      </w:pPr>
      <w:r>
        <w:t>Jurij in košnja</w:t>
      </w:r>
    </w:p>
    <w:p w:rsidR="00D07E0A" w:rsidRDefault="00D07E0A" w:rsidP="00D07E0A">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Kar pred Jurijem odžene, se lahko s kolom odbije.                     </w:t>
      </w:r>
    </w:p>
    <w:p w:rsidR="00D07E0A" w:rsidRDefault="00D07E0A" w:rsidP="00D07E0A">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Jurij v prazno luno (mlaj) gleda, mu slana zelenje spodjeda.</w:t>
      </w:r>
    </w:p>
    <w:p w:rsidR="00D07E0A" w:rsidRDefault="00A971BD" w:rsidP="00D07E0A">
      <w:pPr>
        <w:spacing w:after="19" w:line="264" w:lineRule="auto"/>
        <w:ind w:left="123" w:hanging="10"/>
      </w:pPr>
      <w:r>
        <w:rPr>
          <w:noProof/>
          <w:lang w:eastAsia="sl-SI"/>
        </w:rPr>
        <w:drawing>
          <wp:anchor distT="0" distB="0" distL="114300" distR="114300" simplePos="0" relativeHeight="252144640" behindDoc="1" locked="0" layoutInCell="1" allowOverlap="1">
            <wp:simplePos x="0" y="0"/>
            <wp:positionH relativeFrom="column">
              <wp:posOffset>2616200</wp:posOffset>
            </wp:positionH>
            <wp:positionV relativeFrom="paragraph">
              <wp:posOffset>11430</wp:posOffset>
            </wp:positionV>
            <wp:extent cx="1552575" cy="1162050"/>
            <wp:effectExtent l="0" t="0" r="9525" b="0"/>
            <wp:wrapSquare wrapText="bothSides"/>
            <wp:docPr id="244814" name="Slika 244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60"/>
                    <pic:cNvPicPr>
                      <a:picLocks noChangeAspect="1" noChangeArrowheads="1"/>
                    </pic:cNvPicPr>
                  </pic:nvPicPr>
                  <pic:blipFill>
                    <a:blip r:embed="rId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52575" cy="1162050"/>
                    </a:xfrm>
                    <a:prstGeom prst="rect">
                      <a:avLst/>
                    </a:prstGeom>
                    <a:noFill/>
                  </pic:spPr>
                </pic:pic>
              </a:graphicData>
            </a:graphic>
          </wp:anchor>
        </w:drawing>
      </w:r>
      <w:r w:rsidR="00D07E0A">
        <w:rPr>
          <w:rFonts w:ascii="MS Mincho" w:eastAsia="MS Mincho" w:hAnsi="MS Mincho" w:cs="MS Mincho" w:hint="eastAsia"/>
          <w:color w:val="71BE44"/>
          <w:sz w:val="18"/>
          <w:lang w:val="en-US"/>
        </w:rPr>
        <w:t>▶</w:t>
      </w:r>
      <w:r w:rsidR="00D07E0A">
        <w:rPr>
          <w:color w:val="71BE44"/>
          <w:sz w:val="18"/>
          <w:lang w:val="en-US"/>
        </w:rPr>
        <w:t xml:space="preserve"> </w:t>
      </w:r>
      <w:r w:rsidR="00D07E0A">
        <w:rPr>
          <w:rFonts w:ascii="Times New Roman" w:eastAsia="Times New Roman" w:hAnsi="Times New Roman" w:cs="Times New Roman"/>
          <w:i/>
          <w:sz w:val="18"/>
        </w:rPr>
        <w:t>Kadar je o mladi luni Jurij, tedaj ni krme.</w:t>
      </w:r>
    </w:p>
    <w:p w:rsidR="00D07E0A" w:rsidRDefault="00D07E0A" w:rsidP="00D07E0A">
      <w:pPr>
        <w:spacing w:after="120"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Jurij pred mlajem da malo sena.</w:t>
      </w:r>
    </w:p>
    <w:p w:rsidR="00D07E0A" w:rsidRDefault="00D07E0A" w:rsidP="00D07E0A">
      <w:pPr>
        <w:pStyle w:val="Naslov6"/>
        <w:ind w:left="123"/>
      </w:pPr>
      <w:r>
        <w:t>Jurij in obeti vinske letine</w:t>
      </w:r>
    </w:p>
    <w:p w:rsidR="00D07E0A" w:rsidRDefault="00D07E0A" w:rsidP="00D07E0A">
      <w:pPr>
        <w:spacing w:after="19" w:line="264" w:lineRule="auto"/>
        <w:ind w:left="123" w:hanging="10"/>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 xml:space="preserve">Ako je na Jurjevo lepo vreme, bo dosti vina.                          </w:t>
      </w:r>
    </w:p>
    <w:p w:rsidR="00D07E0A" w:rsidRDefault="00D07E0A" w:rsidP="00D07E0A">
      <w:pPr>
        <w:spacing w:after="19" w:line="264" w:lineRule="auto"/>
        <w:ind w:left="123" w:hanging="10"/>
        <w:rPr>
          <w:rFonts w:ascii="Times New Roman" w:eastAsia="Times New Roman" w:hAnsi="Times New Roman" w:cs="Times New Roman"/>
          <w:i/>
          <w:sz w:val="18"/>
        </w:rPr>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Če je na jurjevo lepo, dosti vina bo.</w:t>
      </w:r>
    </w:p>
    <w:p w:rsidR="005006A7" w:rsidRDefault="005006A7" w:rsidP="00897F0F">
      <w:pPr>
        <w:spacing w:after="19" w:line="264" w:lineRule="auto"/>
        <w:rPr>
          <w:rFonts w:ascii="MS Mincho" w:eastAsia="Times New Roman" w:hAnsi="MS Mincho" w:cs="MS Mincho"/>
          <w:color w:val="71BE44"/>
        </w:rPr>
      </w:pPr>
    </w:p>
    <w:p w:rsidR="00D07E0A" w:rsidRDefault="00D07E0A" w:rsidP="00D07E0A">
      <w:pPr>
        <w:spacing w:after="19" w:line="264" w:lineRule="auto"/>
        <w:ind w:left="123" w:hanging="10"/>
        <w:rPr>
          <w:rFonts w:ascii="MS Mincho" w:eastAsia="Times New Roman" w:hAnsi="MS Mincho" w:cs="MS Mincho"/>
          <w:color w:val="71BE44"/>
        </w:rPr>
      </w:pPr>
      <w:r>
        <w:rPr>
          <w:rFonts w:ascii="MS Mincho" w:eastAsia="Times New Roman" w:hAnsi="MS Mincho" w:cs="MS Mincho" w:hint="eastAsia"/>
          <w:color w:val="71BE44"/>
        </w:rPr>
        <w:t xml:space="preserve">25. april </w:t>
      </w:r>
      <w:r w:rsidRPr="005006A7">
        <w:rPr>
          <w:rFonts w:ascii="MS Mincho" w:eastAsia="Times New Roman" w:hAnsi="MS Mincho" w:cs="MS Mincho" w:hint="eastAsia"/>
          <w:b/>
          <w:bCs/>
          <w:color w:val="71BE44"/>
        </w:rPr>
        <w:t>Marko</w:t>
      </w:r>
      <w:r>
        <w:rPr>
          <w:rFonts w:ascii="MS Mincho" w:eastAsia="Times New Roman" w:hAnsi="MS Mincho" w:cs="MS Mincho" w:hint="eastAsia"/>
          <w:color w:val="71BE44"/>
        </w:rPr>
        <w:t>.</w:t>
      </w:r>
    </w:p>
    <w:p w:rsidR="00D07E0A" w:rsidRDefault="00D07E0A" w:rsidP="00D07E0A">
      <w:pPr>
        <w:spacing w:after="19" w:line="264" w:lineRule="auto"/>
        <w:ind w:left="123" w:hanging="10"/>
        <w:rPr>
          <w:rFonts w:ascii="MS Mincho" w:eastAsia="Times New Roman" w:hAnsi="MS Mincho" w:cs="MS Mincho"/>
          <w:i/>
          <w:iCs/>
          <w:sz w:val="18"/>
        </w:rPr>
      </w:pPr>
      <w:r>
        <w:rPr>
          <w:rFonts w:ascii="MS Mincho" w:eastAsia="Times New Roman" w:hAnsi="MS Mincho" w:cs="MS Mincho" w:hint="eastAsia"/>
          <w:i/>
          <w:iCs/>
          <w:sz w:val="18"/>
        </w:rPr>
        <w:t>Če se na Marka bliska grmi, slane, pozebe se več bati ni</w:t>
      </w:r>
    </w:p>
    <w:p w:rsidR="00B2138F" w:rsidRDefault="00B2138F" w:rsidP="00D07E0A">
      <w:pPr>
        <w:spacing w:after="19" w:line="264" w:lineRule="auto"/>
        <w:ind w:left="123" w:hanging="10"/>
        <w:rPr>
          <w:rFonts w:ascii="MS Mincho" w:eastAsia="Times New Roman" w:hAnsi="MS Mincho" w:cs="MS Mincho"/>
          <w:i/>
          <w:iCs/>
          <w:sz w:val="18"/>
        </w:rPr>
      </w:pPr>
    </w:p>
    <w:p w:rsidR="00B2138F" w:rsidRDefault="0041552D" w:rsidP="00D07E0A">
      <w:pPr>
        <w:ind w:firstLine="708"/>
        <w:rPr>
          <w:rFonts w:ascii="Arial" w:hAnsi="Arial" w:cs="Arial"/>
        </w:rPr>
      </w:pPr>
      <w:r w:rsidRPr="0041552D">
        <w:rPr>
          <w:noProof/>
        </w:rPr>
        <w:pict>
          <v:shape id="Diagram poteka: povezovalnik 244815" o:spid="_x0000_s4672" type="#_x0000_t120" style="position:absolute;left:0;text-align:left;margin-left:0;margin-top:0;width:9.75pt;height:9pt;flip:y;z-index:2521425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" fillcolor="white [3201]" strokecolor="#70ad47 [3209]" strokeweight="1pt">
            <v:stroke joinstyle="miter"/>
            <v:path arrowok="t"/>
          </v:shape>
        </w:pict>
      </w:r>
      <w:r w:rsidR="00D07E0A">
        <w:rPr>
          <w:rFonts w:ascii="Arial" w:hAnsi="Arial" w:cs="Arial"/>
        </w:rPr>
        <w:t>Ščip bo nastopil v torek 27. aprila ob 05.33. uri.</w:t>
      </w:r>
    </w:p>
    <w:p w:rsidR="00D07E0A" w:rsidRDefault="0041552D" w:rsidP="006E54B0">
      <w:pPr>
        <w:ind w:left="708"/>
        <w:rPr>
          <w:rFonts w:ascii="Arial" w:hAnsi="Arial" w:cs="Arial"/>
        </w:rPr>
      </w:pPr>
      <w:r w:rsidRPr="0041552D">
        <w:rPr>
          <w:noProof/>
        </w:rPr>
        <w:pict>
          <v:group id="Skupina 244813" o:spid="_x0000_s4652" style="position:absolute;left:0;text-align:left;margin-left:0;margin-top:0;width:24.45pt;height:25.6pt;z-index:252143616"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">
            <v:shape id="Picture 242579" o:spid="_x0000_s4671"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">
              <v:imagedata r:id="rId47" o:title=""/>
            </v:shape>
            <v:shape id="Picture 242580" o:spid="_x0000_s4670"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">
              <v:imagedata r:id="rId35" o:title=""/>
            </v:shape>
            <v:shape id="Picture 242581" o:spid="_x0000_s4669"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">
              <v:imagedata r:id="rId36" o:title=""/>
            </v:shape>
            <v:shape id="Picture 242582" o:spid="_x0000_s4668"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">
              <v:imagedata r:id="rId37" o:title=""/>
            </v:shape>
            <v:shape id="Picture 242583" o:spid="_x0000_s4667"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">
              <v:imagedata r:id="rId48" o:title=""/>
            </v:shape>
            <v:shape id="Picture 242584" o:spid="_x0000_s4666"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">
              <v:imagedata r:id="rId39" o:title=""/>
            </v:shape>
            <v:shape id="Picture 242585" o:spid="_x0000_s4665"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">
              <v:imagedata r:id="rId49" o:title=""/>
            </v:shape>
            <v:shape id="Picture 242586" o:spid="_x0000_s4664"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">
              <v:imagedata r:id="rId50" o:title=""/>
            </v:shape>
            <v:shape id="Picture 242587" o:spid="_x0000_s4663"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">
              <v:imagedata r:id="rId51" o:title=""/>
            </v:shape>
            <v:shape id="Picture 242588" o:spid="_x0000_s4662"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">
              <v:imagedata r:id="rId43" o:title=""/>
            </v:shape>
            <v:shape id="Picture 242589" o:spid="_x0000_s4661"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">
              <v:imagedata r:id="rId52" o:title=""/>
            </v:shape>
            <v:shape id="Shape 5480" o:spid="_x0000_s4660"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659"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658"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">
              <v:imagedata r:id="rId53" o:title=""/>
            </v:shape>
            <v:shape id="Shape 5483" o:spid="_x0000_s4657"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656"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">
              <v:imagedata r:id="rId46" o:title=""/>
            </v:shape>
            <v:shape id="Shape 5485" o:spid="_x0000_s4655"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654"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">
              <v:imagedata r:id="rId54" o:title=""/>
            </v:shape>
            <v:shape id="Shape 5487" o:spid="_x0000_s4653"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D07E0A">
        <w:rPr>
          <w:rFonts w:ascii="Arial" w:hAnsi="Arial" w:cs="Arial"/>
        </w:rPr>
        <w:t>Vremenski obeti: Spet se bo ohladilo</w:t>
      </w:r>
      <w:r w:rsidR="00D07E0A" w:rsidRPr="00F134F1">
        <w:rPr>
          <w:rFonts w:ascii="Arial" w:hAnsi="Arial" w:cs="Arial"/>
          <w:b/>
          <w:bCs/>
        </w:rPr>
        <w:t>. Močan</w:t>
      </w:r>
      <w:r w:rsidR="00D07E0A">
        <w:rPr>
          <w:rFonts w:ascii="Arial" w:hAnsi="Arial" w:cs="Arial"/>
        </w:rPr>
        <w:t xml:space="preserve"> </w:t>
      </w:r>
      <w:r w:rsidR="00D07E0A" w:rsidRPr="00AF4ECB">
        <w:rPr>
          <w:rFonts w:ascii="Arial" w:hAnsi="Arial" w:cs="Arial"/>
          <w:b/>
          <w:bCs/>
        </w:rPr>
        <w:t xml:space="preserve">dež </w:t>
      </w:r>
      <w:r w:rsidR="00D07E0A">
        <w:rPr>
          <w:rFonts w:ascii="Arial" w:hAnsi="Arial" w:cs="Arial"/>
        </w:rPr>
        <w:t>bo sicer godil polju in posevkom, pokvaril pa spomladansko razpoloženje. Majski prazniki bodo, kot kaže, hladnejši in deževni.</w:t>
      </w:r>
    </w:p>
    <w:p w:rsidR="00D07E0A" w:rsidRDefault="00D07E0A" w:rsidP="00D07E0A">
      <w:pPr>
        <w:spacing w:after="19" w:line="264" w:lineRule="auto"/>
        <w:ind w:left="123" w:hanging="10"/>
        <w:rPr>
          <w:rFonts w:ascii="MS Mincho" w:eastAsia="Times New Roman" w:hAnsi="MS Mincho" w:cs="MS Mincho"/>
          <w:color w:val="70AD47" w:themeColor="accent6"/>
        </w:rPr>
      </w:pPr>
      <w:r>
        <w:rPr>
          <w:rFonts w:ascii="MS Mincho" w:eastAsia="Times New Roman" w:hAnsi="MS Mincho" w:cs="MS Mincho" w:hint="eastAsia"/>
          <w:color w:val="70AD47" w:themeColor="accent6"/>
        </w:rPr>
        <w:t>30. april</w:t>
      </w:r>
    </w:p>
    <w:p w:rsidR="00D07E0A" w:rsidRDefault="00D07E0A" w:rsidP="00D07E0A">
      <w:pPr>
        <w:spacing w:after="19" w:line="264" w:lineRule="auto"/>
        <w:ind w:left="123" w:hanging="10"/>
        <w:rPr>
          <w:rFonts w:ascii="MS Mincho" w:eastAsia="Times New Roman" w:hAnsi="MS Mincho" w:cs="MS Mincho"/>
          <w:i/>
          <w:iCs/>
          <w:sz w:val="18"/>
        </w:rPr>
      </w:pPr>
      <w:r>
        <w:rPr>
          <w:rFonts w:ascii="MS Mincho" w:eastAsia="Times New Roman" w:hAnsi="MS Mincho" w:cs="MS Mincho" w:hint="eastAsia"/>
          <w:i/>
          <w:iCs/>
          <w:sz w:val="18"/>
        </w:rPr>
        <w:t>Dež pred velikim travnom tisto noč, pride dobra letina v pomoč</w:t>
      </w:r>
    </w:p>
    <w:p w:rsidR="00152003" w:rsidRDefault="0041552D" w:rsidP="00152003">
      <w:pPr>
        <w:spacing w:after="19" w:line="264" w:lineRule="auto"/>
        <w:ind w:left="123" w:hanging="10"/>
        <w:jc w:val="center"/>
        <w:rPr>
          <w:i/>
          <w:iCs/>
        </w:rPr>
      </w:pPr>
      <w:r w:rsidRPr="0041552D">
        <w:rPr>
          <w:noProof/>
        </w:rPr>
        <w:pict>
          <v:shape id="_x0000_s4651" style="position:absolute;left:0;text-align:left;margin-left:110.25pt;margin-top:8.2pt;width:76.2pt;height:22.05pt;z-index:252400640;visibility:visible"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v:shape>
        </w:pict>
      </w:r>
    </w:p>
    <w:p w:rsidR="005006A7" w:rsidRDefault="005006A7" w:rsidP="00152003">
      <w:pPr>
        <w:spacing w:after="19" w:line="264" w:lineRule="auto"/>
        <w:ind w:left="123" w:hanging="10"/>
        <w:jc w:val="center"/>
        <w:rPr>
          <w:i/>
          <w:iCs/>
        </w:rPr>
      </w:pPr>
    </w:p>
    <w:p w:rsidR="005006A7" w:rsidRDefault="005006A7" w:rsidP="00152003">
      <w:pPr>
        <w:spacing w:after="19" w:line="264" w:lineRule="auto"/>
        <w:ind w:left="123" w:hanging="10"/>
        <w:jc w:val="center"/>
        <w:rPr>
          <w:i/>
          <w:iCs/>
        </w:rPr>
      </w:pPr>
    </w:p>
    <w:p w:rsidR="00C2725B" w:rsidRDefault="00C2725B" w:rsidP="00F134F1">
      <w:pPr>
        <w:spacing w:line="254" w:lineRule="auto"/>
        <w:ind w:left="708"/>
        <w:rPr>
          <w:color w:val="385623" w:themeColor="accent6" w:themeShade="80"/>
          <w:sz w:val="48"/>
          <w:szCs w:val="48"/>
        </w:rPr>
      </w:pPr>
    </w:p>
    <w:p w:rsidR="00D07E0A" w:rsidRPr="0067778F" w:rsidRDefault="00B2138F" w:rsidP="00C2725B">
      <w:pPr>
        <w:spacing w:line="254" w:lineRule="auto"/>
        <w:ind w:left="708"/>
        <w:jc w:val="center"/>
        <w:rPr>
          <w:rFonts w:asciiTheme="majorHAnsi" w:eastAsiaTheme="majorEastAsia" w:hAnsiTheme="majorHAnsi" w:cstheme="majorBidi"/>
          <w:i/>
          <w:iCs/>
          <w:color w:val="385623" w:themeColor="accent6" w:themeShade="80"/>
          <w:sz w:val="48"/>
          <w:szCs w:val="48"/>
        </w:rPr>
      </w:pPr>
      <w:r w:rsidRPr="0067778F">
        <w:rPr>
          <w:color w:val="385623" w:themeColor="accent6" w:themeShade="80"/>
          <w:sz w:val="48"/>
          <w:szCs w:val="48"/>
        </w:rPr>
        <w:lastRenderedPageBreak/>
        <w:t>M</w:t>
      </w:r>
      <w:r w:rsidR="00D07E0A" w:rsidRPr="0067778F">
        <w:rPr>
          <w:color w:val="385623" w:themeColor="accent6" w:themeShade="80"/>
          <w:sz w:val="48"/>
          <w:szCs w:val="48"/>
        </w:rPr>
        <w:t>AJ</w:t>
      </w:r>
      <w:r w:rsidR="00D07E0A" w:rsidRPr="0067778F">
        <w:rPr>
          <w:b/>
          <w:color w:val="385623" w:themeColor="accent6" w:themeShade="80"/>
          <w:sz w:val="48"/>
          <w:szCs w:val="48"/>
        </w:rPr>
        <w:t xml:space="preserve"> – VELIKI TRAVEN</w:t>
      </w:r>
    </w:p>
    <w:p w:rsidR="00D07E0A" w:rsidRDefault="00D07E0A" w:rsidP="00D07E0A">
      <w:pPr>
        <w:spacing w:after="0" w:line="264" w:lineRule="auto"/>
        <w:ind w:left="123" w:right="227" w:hanging="10"/>
        <w:jc w:val="center"/>
      </w:pPr>
      <w:r>
        <w:rPr>
          <w:b/>
          <w:sz w:val="18"/>
        </w:rPr>
        <w:t>Stara slovenska imena za ta mesec:</w:t>
      </w:r>
    </w:p>
    <w:p w:rsidR="00D07E0A" w:rsidRDefault="00D07E0A" w:rsidP="00D07E0A">
      <w:pPr>
        <w:spacing w:after="5" w:line="252" w:lineRule="auto"/>
        <w:ind w:left="922" w:right="24" w:hanging="10"/>
      </w:pPr>
      <w:r>
        <w:rPr>
          <w:rFonts w:ascii="Times New Roman" w:eastAsia="Times New Roman" w:hAnsi="Times New Roman" w:cs="Times New Roman"/>
          <w:sz w:val="18"/>
        </w:rPr>
        <w:t>majnik, petnik, sviben, cvetnik, rožni cvet, Marijin mesec, cvetnar, šentlipušnik.</w:t>
      </w:r>
    </w:p>
    <w:p w:rsidR="00D07E0A" w:rsidRDefault="00D07E0A" w:rsidP="00D07E0A">
      <w:pPr>
        <w:spacing w:after="5" w:line="252" w:lineRule="auto"/>
        <w:ind w:left="374" w:right="24" w:hanging="10"/>
      </w:pPr>
      <w:r>
        <w:rPr>
          <w:rFonts w:ascii="Times New Roman" w:eastAsia="Times New Roman" w:hAnsi="Times New Roman" w:cs="Times New Roman"/>
          <w:sz w:val="18"/>
        </w:rPr>
        <w:t>Mesec maj je dobil ime po gorski nimfi Maji iz grške mitologije. Bila je Atlantova hči. Postala je Hermesova mati, veliki Zevs pa je bil njegov oče. V Rimu so jo častili kot boginjo zemeljske plodnosti z istim imenom.</w:t>
      </w:r>
    </w:p>
    <w:p w:rsidR="00D07E0A" w:rsidRDefault="00D07E0A" w:rsidP="00D07E0A">
      <w:pPr>
        <w:spacing w:after="120" w:line="254" w:lineRule="auto"/>
        <w:ind w:left="816" w:right="739" w:hanging="10"/>
        <w:jc w:val="center"/>
      </w:pPr>
      <w:r>
        <w:rPr>
          <w:rFonts w:ascii="Times New Roman" w:eastAsia="Times New Roman" w:hAnsi="Times New Roman" w:cs="Times New Roman"/>
          <w:sz w:val="18"/>
        </w:rPr>
        <w:t xml:space="preserve">Maja traja dan 14 ur in 21 minut. </w:t>
      </w:r>
    </w:p>
    <w:p w:rsidR="00D07E0A" w:rsidRPr="00E46BE9" w:rsidRDefault="00D07E0A" w:rsidP="00D07E0A">
      <w:pPr>
        <w:pStyle w:val="Naslov4"/>
        <w:spacing w:after="29" w:line="240" w:lineRule="auto"/>
        <w:ind w:left="123" w:right="227"/>
        <w:jc w:val="center"/>
        <w:rPr>
          <w:sz w:val="44"/>
          <w:szCs w:val="44"/>
        </w:rPr>
      </w:pPr>
      <w:r w:rsidRPr="00E46BE9">
        <w:rPr>
          <w:b/>
          <w:sz w:val="44"/>
          <w:szCs w:val="44"/>
        </w:rPr>
        <w:t>Splošne modrosti</w:t>
      </w:r>
    </w:p>
    <w:p w:rsidR="00D07E0A" w:rsidRDefault="00D07E0A" w:rsidP="00D07E0A">
      <w:pPr>
        <w:spacing w:after="3" w:line="254" w:lineRule="auto"/>
        <w:ind w:left="124" w:right="227" w:hanging="10"/>
        <w:jc w:val="center"/>
      </w:pPr>
      <w:r>
        <w:rPr>
          <w:i/>
          <w:sz w:val="20"/>
        </w:rPr>
        <w:t>Kadar pride mesec maj, vpraša, je še v kašči kaj.</w:t>
      </w:r>
    </w:p>
    <w:p w:rsidR="00D07E0A" w:rsidRDefault="00D07E0A" w:rsidP="00D07E0A">
      <w:pPr>
        <w:spacing w:after="240" w:line="254" w:lineRule="auto"/>
        <w:ind w:left="124" w:right="227" w:hanging="10"/>
      </w:pPr>
      <w:r>
        <w:rPr>
          <w:i/>
          <w:sz w:val="20"/>
        </w:rPr>
        <w:t xml:space="preserve">                     Če sušec suši, traven deži, maj pa hladi, kmetu se dobro godi.</w:t>
      </w:r>
    </w:p>
    <w:p w:rsidR="00D07E0A" w:rsidRDefault="00D07E0A" w:rsidP="00D07E0A">
      <w:pPr>
        <w:pStyle w:val="Naslov5"/>
        <w:spacing w:after="4" w:line="242" w:lineRule="auto"/>
        <w:ind w:left="-5"/>
        <w:jc w:val="center"/>
        <w:rPr>
          <w:i/>
          <w:color w:val="385623" w:themeColor="accent6" w:themeShade="80"/>
        </w:rPr>
      </w:pPr>
      <w:r>
        <w:rPr>
          <w:i/>
          <w:color w:val="385623" w:themeColor="accent6" w:themeShade="80"/>
        </w:rPr>
        <w:t>Če je majnika lepo, vroče</w:t>
      </w:r>
    </w:p>
    <w:p w:rsidR="00D07E0A" w:rsidRDefault="00D07E0A" w:rsidP="00D07E0A">
      <w:pPr>
        <w:spacing w:after="31" w:line="252" w:lineRule="auto"/>
        <w:ind w:left="15" w:right="24"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sz w:val="18"/>
        </w:rPr>
        <w:t>Če je majnika lepo, vroče, je dobro za kruh in seno.</w:t>
      </w:r>
    </w:p>
    <w:p w:rsidR="00D07E0A" w:rsidRDefault="00D07E0A" w:rsidP="00D07E0A">
      <w:pPr>
        <w:spacing w:after="236" w:line="252" w:lineRule="auto"/>
        <w:ind w:left="15" w:right="24"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sz w:val="18"/>
        </w:rPr>
        <w:t>Če maj z vročino začenja, mraz še po Urbanu (25. maja) ne jenja.</w:t>
      </w:r>
    </w:p>
    <w:p w:rsidR="00D07E0A" w:rsidRDefault="00D07E0A" w:rsidP="00D07E0A">
      <w:pPr>
        <w:pStyle w:val="Naslov5"/>
        <w:spacing w:after="4" w:line="242" w:lineRule="auto"/>
        <w:ind w:left="-5"/>
        <w:jc w:val="center"/>
        <w:rPr>
          <w:i/>
          <w:color w:val="385623" w:themeColor="accent6" w:themeShade="80"/>
        </w:rPr>
      </w:pPr>
      <w:r>
        <w:rPr>
          <w:i/>
          <w:color w:val="385623" w:themeColor="accent6" w:themeShade="80"/>
        </w:rPr>
        <w:t>Hladen majnik</w:t>
      </w:r>
    </w:p>
    <w:p w:rsidR="00D07E0A" w:rsidRDefault="00D07E0A" w:rsidP="00D07E0A">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Hladen majnik da gotovo dosti slame in sena. </w:t>
      </w:r>
    </w:p>
    <w:p w:rsidR="00D07E0A" w:rsidRDefault="00D07E0A" w:rsidP="00D07E0A">
      <w:pPr>
        <w:spacing w:after="19" w:line="264" w:lineRule="auto"/>
        <w:ind w:left="-5" w:right="456"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je velikega travna hlad, tedaj bo lepa zelenjad, dobro se pridela vino, polne žitarice z novino. </w:t>
      </w: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Maja mora biti tri dni mrzlo, če ni na začetku, je pa na koncu.</w:t>
      </w:r>
    </w:p>
    <w:p w:rsidR="00D07E0A" w:rsidRDefault="00D07E0A" w:rsidP="00D07E0A">
      <w:pPr>
        <w:spacing w:after="120"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b/>
          <w:sz w:val="18"/>
        </w:rPr>
        <w:t>Slana</w:t>
      </w:r>
      <w:r>
        <w:rPr>
          <w:rFonts w:ascii="Times New Roman" w:eastAsia="Times New Roman" w:hAnsi="Times New Roman" w:cs="Times New Roman"/>
          <w:i/>
          <w:sz w:val="18"/>
        </w:rPr>
        <w:t xml:space="preserve"> v začetku maja sadju zelo nagaja.</w:t>
      </w:r>
    </w:p>
    <w:p w:rsidR="00D07E0A" w:rsidRDefault="00D07E0A" w:rsidP="00D07E0A">
      <w:pPr>
        <w:pStyle w:val="Naslov5"/>
        <w:spacing w:after="4" w:line="242" w:lineRule="auto"/>
        <w:ind w:left="-5"/>
        <w:jc w:val="center"/>
        <w:rPr>
          <w:i/>
          <w:color w:val="385623" w:themeColor="accent6" w:themeShade="80"/>
        </w:rPr>
      </w:pPr>
      <w:r>
        <w:rPr>
          <w:i/>
          <w:color w:val="385623" w:themeColor="accent6" w:themeShade="80"/>
        </w:rPr>
        <w:t>Moker, deževen maj</w:t>
      </w:r>
    </w:p>
    <w:p w:rsidR="00D07E0A" w:rsidRDefault="00D07E0A" w:rsidP="00D07E0A">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Majnika dosti </w:t>
      </w:r>
      <w:r>
        <w:rPr>
          <w:rFonts w:ascii="Times New Roman" w:eastAsia="Times New Roman" w:hAnsi="Times New Roman" w:cs="Times New Roman"/>
          <w:b/>
          <w:sz w:val="18"/>
        </w:rPr>
        <w:t>dežja,</w:t>
      </w:r>
      <w:r>
        <w:rPr>
          <w:rFonts w:ascii="Times New Roman" w:eastAsia="Times New Roman" w:hAnsi="Times New Roman" w:cs="Times New Roman"/>
          <w:i/>
          <w:sz w:val="18"/>
        </w:rPr>
        <w:t xml:space="preserve"> jeseni dosti vsega.</w:t>
      </w:r>
    </w:p>
    <w:p w:rsidR="00D07E0A" w:rsidRDefault="00D07E0A" w:rsidP="00D07E0A">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Velikega travna mokrota, malega srpana suhota.</w:t>
      </w:r>
    </w:p>
    <w:p w:rsidR="00D07E0A" w:rsidRDefault="00D07E0A" w:rsidP="00D07E0A">
      <w:pPr>
        <w:spacing w:after="19"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Veliki traven moker, rožnik pa mlačen, kmet bo žejen in lačen.</w:t>
      </w:r>
    </w:p>
    <w:p w:rsidR="00D07E0A" w:rsidRDefault="00D07E0A" w:rsidP="00D07E0A">
      <w:pPr>
        <w:spacing w:after="227"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je maja dosti dežja, je jeseni dosti vsega blaga.</w:t>
      </w:r>
    </w:p>
    <w:p w:rsidR="00D07E0A" w:rsidRDefault="00D07E0A" w:rsidP="00D07E0A">
      <w:pPr>
        <w:spacing w:after="4" w:line="242" w:lineRule="auto"/>
        <w:ind w:left="-5" w:hanging="10"/>
        <w:jc w:val="center"/>
        <w:rPr>
          <w:i/>
          <w:color w:val="385623" w:themeColor="accent6" w:themeShade="80"/>
        </w:rPr>
      </w:pPr>
      <w:r>
        <w:rPr>
          <w:i/>
          <w:color w:val="385623" w:themeColor="accent6" w:themeShade="80"/>
        </w:rPr>
        <w:t>Grmenje v  maju</w:t>
      </w:r>
    </w:p>
    <w:p w:rsidR="00D07E0A" w:rsidRDefault="00D07E0A" w:rsidP="00D07E0A">
      <w:pPr>
        <w:spacing w:after="227" w:line="264" w:lineRule="auto"/>
        <w:ind w:left="-5"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Velikega travna če pogosto </w:t>
      </w:r>
      <w:r>
        <w:rPr>
          <w:rFonts w:ascii="Times New Roman" w:eastAsia="Times New Roman" w:hAnsi="Times New Roman" w:cs="Times New Roman"/>
          <w:b/>
          <w:sz w:val="18"/>
        </w:rPr>
        <w:t>grmi,</w:t>
      </w:r>
      <w:r>
        <w:rPr>
          <w:rFonts w:ascii="Times New Roman" w:eastAsia="Times New Roman" w:hAnsi="Times New Roman" w:cs="Times New Roman"/>
          <w:i/>
          <w:sz w:val="18"/>
        </w:rPr>
        <w:t xml:space="preserve"> se kmet dobre letine veseli.</w:t>
      </w:r>
    </w:p>
    <w:p w:rsidR="00D07E0A" w:rsidRDefault="00D07E0A" w:rsidP="00D07E0A">
      <w:pPr>
        <w:spacing w:after="4" w:line="242" w:lineRule="auto"/>
        <w:ind w:left="-5" w:hanging="10"/>
        <w:jc w:val="center"/>
        <w:rPr>
          <w:i/>
          <w:color w:val="385623" w:themeColor="accent6" w:themeShade="80"/>
        </w:rPr>
      </w:pPr>
      <w:r>
        <w:rPr>
          <w:i/>
          <w:color w:val="385623" w:themeColor="accent6" w:themeShade="80"/>
        </w:rPr>
        <w:t>Trta in njen cvet</w:t>
      </w:r>
    </w:p>
    <w:p w:rsidR="00D07E0A" w:rsidRDefault="00D07E0A" w:rsidP="00D07E0A">
      <w:pPr>
        <w:spacing w:after="0" w:line="264" w:lineRule="auto"/>
        <w:ind w:left="-5" w:hanging="10"/>
        <w:rPr>
          <w:rFonts w:ascii="Times New Roman" w:eastAsia="Times New Roman" w:hAnsi="Times New Roman" w:cs="Times New Roman"/>
          <w:i/>
          <w:sz w:val="18"/>
        </w:rPr>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w:t>
      </w:r>
      <w:r>
        <w:rPr>
          <w:rFonts w:ascii="Times New Roman" w:eastAsia="Times New Roman" w:hAnsi="Times New Roman" w:cs="Times New Roman"/>
          <w:b/>
          <w:sz w:val="18"/>
        </w:rPr>
        <w:t>trta</w:t>
      </w:r>
      <w:r>
        <w:rPr>
          <w:rFonts w:ascii="Times New Roman" w:eastAsia="Times New Roman" w:hAnsi="Times New Roman" w:cs="Times New Roman"/>
          <w:i/>
          <w:sz w:val="18"/>
        </w:rPr>
        <w:t xml:space="preserve"> ob polni luni cveti, lep žlahten grozd obrodi.</w:t>
      </w:r>
    </w:p>
    <w:p w:rsidR="00B2138F" w:rsidRPr="00C2725B" w:rsidRDefault="00D07E0A" w:rsidP="00C2725B">
      <w:pPr>
        <w:spacing w:after="0" w:line="264" w:lineRule="auto"/>
        <w:ind w:left="-5" w:hanging="10"/>
        <w:jc w:val="center"/>
        <w:rPr>
          <w:b/>
          <w:color w:val="385623" w:themeColor="accent6" w:themeShade="80"/>
          <w:sz w:val="44"/>
          <w:szCs w:val="44"/>
        </w:rPr>
      </w:pPr>
      <w:r w:rsidRPr="00C2725B">
        <w:rPr>
          <w:b/>
          <w:color w:val="385623" w:themeColor="accent6" w:themeShade="80"/>
          <w:sz w:val="44"/>
          <w:szCs w:val="44"/>
        </w:rPr>
        <w:lastRenderedPageBreak/>
        <w:t>Vremenski obeti po dnevih</w:t>
      </w:r>
    </w:p>
    <w:p w:rsidR="00B2138F" w:rsidRDefault="00B2138F" w:rsidP="00B2138F">
      <w:pPr>
        <w:pStyle w:val="Naslov5"/>
        <w:spacing w:after="67"/>
        <w:ind w:left="108" w:right="380"/>
      </w:pPr>
      <w:r>
        <w:rPr>
          <w:color w:val="000000"/>
          <w:sz w:val="20"/>
          <w:shd w:val="clear" w:color="auto" w:fill="D2E8C1"/>
        </w:rPr>
        <w:t xml:space="preserve">1. </w:t>
      </w:r>
      <w:r>
        <w:rPr>
          <w:color w:val="000000"/>
          <w:sz w:val="20"/>
          <w:shd w:val="clear" w:color="auto" w:fill="D2E8C1"/>
          <w:vertAlign w:val="subscript"/>
        </w:rPr>
        <w:t>maj</w:t>
      </w:r>
      <w:r>
        <w:rPr>
          <w:color w:val="000000"/>
          <w:sz w:val="20"/>
          <w:shd w:val="clear" w:color="auto" w:fill="D2E8C1"/>
        </w:rPr>
        <w:t xml:space="preserve">  </w:t>
      </w:r>
      <w:r>
        <w:rPr>
          <w:color w:val="71BE44"/>
        </w:rPr>
        <w:t xml:space="preserve"> Prvi maj</w:t>
      </w:r>
    </w:p>
    <w:p w:rsidR="00B2138F" w:rsidRDefault="00B2138F" w:rsidP="00B2138F">
      <w:pPr>
        <w:pStyle w:val="Naslov6"/>
        <w:ind w:left="123"/>
      </w:pPr>
      <w:r>
        <w:t>Dobra letina</w:t>
      </w:r>
    </w:p>
    <w:p w:rsidR="00B2138F" w:rsidRDefault="00B2138F" w:rsidP="00B2138F">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trijakov (1. maj) dan dežuje, dobro letino napoveduje.</w:t>
      </w:r>
    </w:p>
    <w:p w:rsidR="00D07E0A" w:rsidRPr="00B2138F" w:rsidRDefault="00B2138F" w:rsidP="00B2138F">
      <w:pPr>
        <w:spacing w:after="240"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Mokri trijaki, tolst božič.</w:t>
      </w:r>
      <w:r w:rsidRPr="00B2138F">
        <w:rPr>
          <w:noProof/>
        </w:rPr>
        <w:t xml:space="preserve"> </w:t>
      </w:r>
    </w:p>
    <w:p w:rsidR="00CC1D17" w:rsidRDefault="0041552D" w:rsidP="00CC1D17">
      <w:pPr>
        <w:rPr>
          <w:rFonts w:ascii="Arial" w:hAnsi="Arial" w:cs="Arial"/>
        </w:rPr>
      </w:pPr>
      <w:r w:rsidRPr="0041552D">
        <w:rPr>
          <w:noProof/>
        </w:rPr>
        <w:pict>
          <v:group id="Skupina 243282" o:spid="_x0000_s4631" style="position:absolute;margin-left:-4.35pt;margin-top:21.95pt;width:30.9pt;height:21.75pt;z-index:252461056"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">
            <v:shape id="Picture 242579" o:spid="_x0000_s4650"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">
              <v:imagedata r:id="rId33" o:title=""/>
            </v:shape>
            <v:shape id="Picture 242580" o:spid="_x0000_s4649"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">
              <v:imagedata r:id="rId34" o:title=""/>
            </v:shape>
            <v:shape id="Picture 242581" o:spid="_x0000_s4648"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">
              <v:imagedata r:id="rId35" o:title=""/>
            </v:shape>
            <v:shape id="Picture 242582" o:spid="_x0000_s4647"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">
              <v:imagedata r:id="rId36" o:title=""/>
            </v:shape>
            <v:shape id="Picture 242583" o:spid="_x0000_s4646"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">
              <v:imagedata r:id="rId37" o:title=""/>
            </v:shape>
            <v:shape id="Picture 242584" o:spid="_x0000_s4645"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">
              <v:imagedata r:id="rId38" o:title=""/>
            </v:shape>
            <v:shape id="Picture 242585" o:spid="_x0000_s4644"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">
              <v:imagedata r:id="rId39" o:title=""/>
            </v:shape>
            <v:shape id="Picture 242586" o:spid="_x0000_s4643"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">
              <v:imagedata r:id="rId40" o:title=""/>
            </v:shape>
            <v:shape id="Picture 242587" o:spid="_x0000_s4642"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">
              <v:imagedata r:id="rId41" o:title=""/>
            </v:shape>
            <v:shape id="Picture 242588" o:spid="_x0000_s4641"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">
              <v:imagedata r:id="rId42" o:title=""/>
            </v:shape>
            <v:shape id="Picture 242589" o:spid="_x0000_s4640"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">
              <v:imagedata r:id="rId43" o:title=""/>
            </v:shape>
            <v:shape id="Shape 5480" o:spid="_x0000_s4639"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638"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637"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">
              <v:imagedata r:id="rId44" o:title=""/>
            </v:shape>
            <v:shape id="Shape 5483" o:spid="_x0000_s4636"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635"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">
              <v:imagedata r:id="rId45" o:title=""/>
            </v:shape>
            <v:shape id="Shape 5485" o:spid="_x0000_s4634"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633"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">
              <v:imagedata r:id="rId46" o:title=""/>
            </v:shape>
            <v:shape id="Shape 5487" o:spid="_x0000_s4632"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Pr="0041552D">
        <w:rPr>
          <w:noProof/>
        </w:rPr>
        <w:pict>
          <v:shape id="Luna 11" o:spid="_x0000_s4630" type="#_x0000_t184" style="position:absolute;margin-left:0;margin-top:0;width:6.75pt;height:8.25pt;z-index:2517555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" fillcolor="#4472c4 [3204]" strokecolor="#1f3763 [1604]" strokeweight="1pt">
            <v:path arrowok="t"/>
          </v:shape>
        </w:pict>
      </w:r>
      <w:r w:rsidR="00CC1D17">
        <w:rPr>
          <w:rFonts w:ascii="Arial" w:hAnsi="Arial" w:cs="Arial"/>
        </w:rPr>
        <w:tab/>
        <w:t>Zadnji krajec bo nastopil v ponedeljek 3. maja ob 21.51. uri.</w:t>
      </w:r>
    </w:p>
    <w:p w:rsidR="006C2E9E" w:rsidRDefault="00B2138F" w:rsidP="00CC1D17">
      <w:pPr>
        <w:rPr>
          <w:noProof/>
        </w:rPr>
      </w:pPr>
      <w:r>
        <w:rPr>
          <w:noProof/>
          <w:lang w:eastAsia="sl-SI"/>
        </w:rPr>
        <w:drawing>
          <wp:anchor distT="0" distB="0" distL="114300" distR="114300" simplePos="0" relativeHeight="252149760" behindDoc="0" locked="0" layoutInCell="1" allowOverlap="1">
            <wp:simplePos x="0" y="0"/>
            <wp:positionH relativeFrom="column">
              <wp:posOffset>3729355</wp:posOffset>
            </wp:positionH>
            <wp:positionV relativeFrom="paragraph">
              <wp:posOffset>62539</wp:posOffset>
            </wp:positionV>
            <wp:extent cx="341630" cy="361950"/>
            <wp:effectExtent l="0" t="0" r="1270" b="0"/>
            <wp:wrapSquare wrapText="bothSides"/>
            <wp:docPr id="244819" name="Slika 244819"/>
            <wp:cNvGraphicFramePr/>
            <a:graphic xmlns:a="http://schemas.openxmlformats.org/drawingml/2006/main">
              <a:graphicData uri="http://schemas.openxmlformats.org/drawingml/2006/picture">
                <pic:pic xmlns:pic="http://schemas.openxmlformats.org/drawingml/2006/picture">
                  <pic:nvPicPr>
                    <pic:cNvPr id="245405" name="Slika 245405"/>
                    <pic:cNvPicPr/>
                  </pic:nvPicPr>
                  <pic:blipFill>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1630" cy="361950"/>
                    </a:xfrm>
                    <a:prstGeom prst="rect">
                      <a:avLst/>
                    </a:prstGeom>
                    <a:noFill/>
                  </pic:spPr>
                </pic:pic>
              </a:graphicData>
            </a:graphic>
          </wp:anchor>
        </w:drawing>
      </w:r>
      <w:r w:rsidR="006C2E9E">
        <w:rPr>
          <w:rFonts w:ascii="Arial" w:hAnsi="Arial" w:cs="Arial"/>
        </w:rPr>
        <w:tab/>
        <w:t xml:space="preserve">Vremenski obeti: Lepo bo. Prijetno </w:t>
      </w:r>
      <w:r w:rsidR="006C2E9E" w:rsidRPr="00AF4ECB">
        <w:rPr>
          <w:rFonts w:ascii="Arial" w:hAnsi="Arial" w:cs="Arial"/>
          <w:b/>
          <w:bCs/>
        </w:rPr>
        <w:t>vroče</w:t>
      </w:r>
      <w:r w:rsidR="006C2E9E">
        <w:rPr>
          <w:rFonts w:ascii="Arial" w:hAnsi="Arial" w:cs="Arial"/>
        </w:rPr>
        <w:t>.</w:t>
      </w:r>
      <w:r w:rsidR="00FF365A" w:rsidRPr="00FF365A">
        <w:rPr>
          <w:noProof/>
        </w:rPr>
        <w:t xml:space="preserve"> </w:t>
      </w:r>
    </w:p>
    <w:p w:rsidR="005006A7" w:rsidRDefault="005006A7" w:rsidP="00CC1D17">
      <w:pPr>
        <w:rPr>
          <w:noProof/>
        </w:rPr>
      </w:pPr>
    </w:p>
    <w:p w:rsidR="00B2138F" w:rsidRDefault="00B2138F" w:rsidP="00B2138F">
      <w:pPr>
        <w:pStyle w:val="Naslov5"/>
        <w:spacing w:after="67"/>
        <w:ind w:left="108" w:right="380"/>
      </w:pPr>
      <w:r>
        <w:rPr>
          <w:color w:val="000000"/>
          <w:sz w:val="20"/>
          <w:shd w:val="clear" w:color="auto" w:fill="D2E8C1"/>
        </w:rPr>
        <w:t xml:space="preserve">3. </w:t>
      </w:r>
      <w:r>
        <w:rPr>
          <w:color w:val="000000"/>
          <w:sz w:val="20"/>
          <w:shd w:val="clear" w:color="auto" w:fill="D2E8C1"/>
          <w:vertAlign w:val="subscript"/>
        </w:rPr>
        <w:t>maj</w:t>
      </w:r>
      <w:r>
        <w:rPr>
          <w:color w:val="000000"/>
          <w:sz w:val="20"/>
          <w:shd w:val="clear" w:color="auto" w:fill="D2E8C1"/>
        </w:rPr>
        <w:t xml:space="preserve">  </w:t>
      </w:r>
      <w:r>
        <w:rPr>
          <w:color w:val="71BE44"/>
        </w:rPr>
        <w:t xml:space="preserve"> Filip in Jakob</w:t>
      </w:r>
    </w:p>
    <w:p w:rsidR="00B2138F" w:rsidRDefault="00B2138F" w:rsidP="00B2138F">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Filip napija, Zofija popija.</w:t>
      </w:r>
    </w:p>
    <w:p w:rsidR="00B2138F" w:rsidRDefault="00B2138F" w:rsidP="00B2138F">
      <w:pPr>
        <w:spacing w:after="240"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Kdor nima ob Filipu in Jakobu še voza sena, naj se gospodar preobrne.</w:t>
      </w:r>
    </w:p>
    <w:p w:rsidR="00B2138F" w:rsidRDefault="00B2138F" w:rsidP="00B2138F">
      <w:pPr>
        <w:pStyle w:val="Naslov5"/>
        <w:spacing w:after="67"/>
        <w:ind w:left="108" w:right="380"/>
      </w:pPr>
      <w:r>
        <w:rPr>
          <w:color w:val="000000"/>
          <w:sz w:val="20"/>
          <w:shd w:val="clear" w:color="auto" w:fill="D2E8C1"/>
        </w:rPr>
        <w:t xml:space="preserve"> 4. </w:t>
      </w:r>
      <w:r>
        <w:rPr>
          <w:color w:val="000000"/>
          <w:sz w:val="20"/>
          <w:shd w:val="clear" w:color="auto" w:fill="D2E8C1"/>
          <w:vertAlign w:val="subscript"/>
        </w:rPr>
        <w:t>maj</w:t>
      </w:r>
      <w:r>
        <w:rPr>
          <w:color w:val="000000"/>
          <w:sz w:val="20"/>
          <w:shd w:val="clear" w:color="auto" w:fill="D2E8C1"/>
        </w:rPr>
        <w:t xml:space="preserve">  </w:t>
      </w:r>
      <w:r>
        <w:rPr>
          <w:color w:val="71BE44"/>
        </w:rPr>
        <w:t xml:space="preserve"> Florjan</w:t>
      </w:r>
    </w:p>
    <w:p w:rsidR="00B2138F" w:rsidRDefault="00B2138F" w:rsidP="00B2138F">
      <w:pPr>
        <w:pStyle w:val="Naslov6"/>
        <w:ind w:left="123"/>
      </w:pPr>
      <w:r>
        <w:t>kakšno bo poletje</w:t>
      </w:r>
    </w:p>
    <w:p w:rsidR="00B2138F" w:rsidRDefault="00B2138F" w:rsidP="00B2138F">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na Florjana dež gre, ga celo leto manjka.</w:t>
      </w:r>
    </w:p>
    <w:p w:rsidR="00B2138F" w:rsidRDefault="00B2138F" w:rsidP="00B2138F">
      <w:pPr>
        <w:spacing w:after="120" w:line="264" w:lineRule="auto"/>
        <w:ind w:left="123" w:right="2581" w:hanging="10"/>
        <w:rPr>
          <w:rFonts w:ascii="Times New Roman" w:eastAsia="Times New Roman" w:hAnsi="Times New Roman" w:cs="Times New Roman"/>
          <w:i/>
          <w:sz w:val="18"/>
        </w:rPr>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Kolikor na Florjana dan dež trave porosi, toliko poleti v suši zgori.</w:t>
      </w:r>
    </w:p>
    <w:p w:rsidR="00B2138F" w:rsidRPr="00B2138F" w:rsidRDefault="00C2725B" w:rsidP="00B2138F">
      <w:pPr>
        <w:spacing w:after="514" w:line="264" w:lineRule="auto"/>
        <w:ind w:left="123" w:right="2581" w:hanging="10"/>
        <w:rPr>
          <w:rFonts w:ascii="Times New Roman" w:eastAsia="Times New Roman" w:hAnsi="Times New Roman" w:cs="Times New Roman"/>
          <w:i/>
          <w:sz w:val="18"/>
        </w:rPr>
      </w:pPr>
      <w:r>
        <w:rPr>
          <w:noProof/>
          <w:lang w:eastAsia="sl-SI"/>
        </w:rPr>
        <w:drawing>
          <wp:anchor distT="0" distB="0" distL="114300" distR="114300" simplePos="0" relativeHeight="252517376" behindDoc="0" locked="0" layoutInCell="1" allowOverlap="1">
            <wp:simplePos x="0" y="0"/>
            <wp:positionH relativeFrom="column">
              <wp:posOffset>3492500</wp:posOffset>
            </wp:positionH>
            <wp:positionV relativeFrom="paragraph">
              <wp:posOffset>401955</wp:posOffset>
            </wp:positionV>
            <wp:extent cx="341630" cy="361950"/>
            <wp:effectExtent l="0" t="0" r="1270" b="0"/>
            <wp:wrapSquare wrapText="bothSides"/>
            <wp:docPr id="244820" name="Slika 244820"/>
            <wp:cNvGraphicFramePr/>
            <a:graphic xmlns:a="http://schemas.openxmlformats.org/drawingml/2006/main">
              <a:graphicData uri="http://schemas.openxmlformats.org/drawingml/2006/picture">
                <pic:pic xmlns:pic="http://schemas.openxmlformats.org/drawingml/2006/picture">
                  <pic:nvPicPr>
                    <pic:cNvPr id="245405" name="Slika 245405"/>
                    <pic:cNvPicPr/>
                  </pic:nvPicPr>
                  <pic:blipFill>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1630" cy="361950"/>
                    </a:xfrm>
                    <a:prstGeom prst="rect">
                      <a:avLst/>
                    </a:prstGeom>
                    <a:noFill/>
                  </pic:spPr>
                </pic:pic>
              </a:graphicData>
            </a:graphic>
          </wp:anchor>
        </w:drawing>
      </w:r>
      <w:r w:rsidR="00B2138F">
        <w:rPr>
          <w:rFonts w:ascii="Times New Roman" w:eastAsia="Times New Roman" w:hAnsi="Times New Roman" w:cs="Times New Roman"/>
          <w:i/>
          <w:sz w:val="18"/>
        </w:rPr>
        <w:t xml:space="preserve"> </w:t>
      </w:r>
      <w:r w:rsidR="00B2138F">
        <w:rPr>
          <w:rFonts w:ascii="MS Mincho" w:eastAsia="MS Mincho" w:hAnsi="MS Mincho" w:cs="MS Mincho" w:hint="eastAsia"/>
          <w:color w:val="71BE44"/>
          <w:sz w:val="18"/>
          <w:lang w:val="en-US"/>
        </w:rPr>
        <w:t>▶</w:t>
      </w:r>
      <w:r w:rsidR="00B2138F">
        <w:rPr>
          <w:color w:val="71BE44"/>
          <w:sz w:val="18"/>
          <w:lang w:val="en-US"/>
        </w:rPr>
        <w:t xml:space="preserve"> </w:t>
      </w:r>
      <w:r w:rsidR="00B2138F">
        <w:rPr>
          <w:rFonts w:ascii="Times New Roman" w:eastAsia="Times New Roman" w:hAnsi="Times New Roman" w:cs="Times New Roman"/>
          <w:i/>
          <w:sz w:val="18"/>
        </w:rPr>
        <w:t>Saditi fižol na Florjana je dovolj zarana.</w:t>
      </w:r>
    </w:p>
    <w:p w:rsidR="00CC1D17" w:rsidRDefault="0041552D" w:rsidP="00CC1D17">
      <w:pPr>
        <w:rPr>
          <w:rFonts w:ascii="Arial" w:hAnsi="Arial" w:cs="Arial"/>
        </w:rPr>
      </w:pPr>
      <w:r w:rsidRPr="0041552D">
        <w:rPr>
          <w:noProof/>
        </w:rPr>
        <w:pict>
          <v:oval id="Elipsa 12" o:spid="_x0000_s4629" style="position:absolute;margin-left:0;margin-top:0;width:10.5pt;height:10.5pt;z-index:2517575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" fillcolor="#4472c4 [3204]" strokecolor="#1f3763 [1604]" strokeweight="1pt">
            <v:stroke joinstyle="miter"/>
            <v:path arrowok="t"/>
          </v:oval>
        </w:pict>
      </w:r>
      <w:r w:rsidR="00CC1D17">
        <w:rPr>
          <w:rFonts w:ascii="Arial" w:hAnsi="Arial" w:cs="Arial"/>
        </w:rPr>
        <w:tab/>
        <w:t>Mlaj bo nastopil v torek 11.maja ob 21.01.uri.</w:t>
      </w:r>
    </w:p>
    <w:p w:rsidR="005006A7" w:rsidRDefault="0041552D" w:rsidP="006C2E9E">
      <w:pPr>
        <w:ind w:left="708"/>
        <w:rPr>
          <w:b/>
          <w:bCs/>
        </w:rPr>
      </w:pPr>
      <w:r w:rsidRPr="0041552D">
        <w:rPr>
          <w:noProof/>
        </w:rPr>
        <w:pict>
          <v:group id="Skupina 243406" o:spid="_x0000_s4609" style="position:absolute;left:0;text-align:left;margin-left:0;margin-top:0;width:30.9pt;height:21.75pt;z-index:252463104"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">
            <v:shape id="Picture 242579" o:spid="_x0000_s4628"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">
              <v:imagedata r:id="rId33" o:title=""/>
            </v:shape>
            <v:shape id="Picture 242580" o:spid="_x0000_s4627"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">
              <v:imagedata r:id="rId34" o:title=""/>
            </v:shape>
            <v:shape id="Picture 242581" o:spid="_x0000_s4626"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">
              <v:imagedata r:id="rId35" o:title=""/>
            </v:shape>
            <v:shape id="Picture 242582" o:spid="_x0000_s4625"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">
              <v:imagedata r:id="rId36" o:title=""/>
            </v:shape>
            <v:shape id="Picture 242583" o:spid="_x0000_s4624"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">
              <v:imagedata r:id="rId37" o:title=""/>
            </v:shape>
            <v:shape id="Picture 242584" o:spid="_x0000_s4623"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">
              <v:imagedata r:id="rId38" o:title=""/>
            </v:shape>
            <v:shape id="Picture 242585" o:spid="_x0000_s4622"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">
              <v:imagedata r:id="rId39" o:title=""/>
            </v:shape>
            <v:shape id="Picture 242586" o:spid="_x0000_s4621"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">
              <v:imagedata r:id="rId40" o:title=""/>
            </v:shape>
            <v:shape id="Picture 242587" o:spid="_x0000_s4620"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">
              <v:imagedata r:id="rId41" o:title=""/>
            </v:shape>
            <v:shape id="Picture 242588" o:spid="_x0000_s4619"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">
              <v:imagedata r:id="rId42" o:title=""/>
            </v:shape>
            <v:shape id="Picture 242589" o:spid="_x0000_s4618"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">
              <v:imagedata r:id="rId43" o:title=""/>
            </v:shape>
            <v:shape id="Shape 5480" o:spid="_x0000_s4617"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616"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615"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">
              <v:imagedata r:id="rId44" o:title=""/>
            </v:shape>
            <v:shape id="Shape 5483" o:spid="_x0000_s4614"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613"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">
              <v:imagedata r:id="rId45" o:title=""/>
            </v:shape>
            <v:shape id="Shape 5485" o:spid="_x0000_s4612"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611"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">
              <v:imagedata r:id="rId46" o:title=""/>
            </v:shape>
            <v:shape id="Shape 5487" o:spid="_x0000_s4610"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6C2E9E">
        <w:rPr>
          <w:rFonts w:ascii="Arial" w:hAnsi="Arial" w:cs="Arial"/>
        </w:rPr>
        <w:t xml:space="preserve">Vremenski obeti: Zapihal bo rahel zahodnik in </w:t>
      </w:r>
      <w:r w:rsidR="00B2138F">
        <w:t>prinesel</w:t>
      </w:r>
      <w:r w:rsidR="00B2138F" w:rsidRPr="00B2138F">
        <w:rPr>
          <w:b/>
          <w:bCs/>
        </w:rPr>
        <w:t xml:space="preserve"> lepo vreme.  </w:t>
      </w:r>
    </w:p>
    <w:p w:rsidR="00F54468" w:rsidRPr="00897F0F" w:rsidRDefault="00B2138F" w:rsidP="00897F0F">
      <w:pPr>
        <w:ind w:firstLine="708"/>
        <w:rPr>
          <w:rFonts w:ascii="Arial" w:hAnsi="Arial" w:cs="Arial"/>
        </w:rPr>
      </w:pPr>
      <w:r>
        <w:t>Obeti za dobro vinsko letino so tu.  Prijetno nas bo ogrelo.</w:t>
      </w:r>
      <w:r w:rsidR="005006A7">
        <w:t xml:space="preserve"> </w:t>
      </w:r>
      <w:r>
        <w:t>Plašče bodo zamenjale jopice, saj bo ob večerih in rano zjutraj še vedno hladno.  Slane se ni več bati. Servacij nam to zagotavlja.</w:t>
      </w:r>
      <w:r w:rsidR="006C2E9E">
        <w:rPr>
          <w:rFonts w:ascii="Arial" w:hAnsi="Arial" w:cs="Arial"/>
        </w:rPr>
        <w:t xml:space="preserve"> Mlaj t</w:t>
      </w:r>
      <w:r w:rsidR="000F6A07">
        <w:rPr>
          <w:rFonts w:ascii="Arial" w:hAnsi="Arial" w:cs="Arial"/>
        </w:rPr>
        <w:t>a</w:t>
      </w:r>
      <w:r w:rsidR="006C2E9E">
        <w:rPr>
          <w:rFonts w:ascii="Arial" w:hAnsi="Arial" w:cs="Arial"/>
        </w:rPr>
        <w:t>ko vreme običajno drži slab teden.</w:t>
      </w:r>
      <w:r w:rsidR="001E331F">
        <w:rPr>
          <w:rFonts w:ascii="Arial" w:hAnsi="Arial" w:cs="Arial"/>
        </w:rPr>
        <w:t xml:space="preserve"> </w:t>
      </w:r>
      <w:r>
        <w:rPr>
          <w:rFonts w:ascii="Arial" w:hAnsi="Arial" w:cs="Arial"/>
        </w:rPr>
        <w:t xml:space="preserve">V tem, času imajo god </w:t>
      </w:r>
    </w:p>
    <w:p w:rsidR="00B2138F" w:rsidRPr="00897F0F" w:rsidRDefault="00F54468" w:rsidP="00B2138F">
      <w:pPr>
        <w:spacing w:after="1"/>
        <w:jc w:val="center"/>
        <w:rPr>
          <w:b/>
          <w:bCs/>
          <w:i/>
          <w:color w:val="4472C4" w:themeColor="accent1"/>
          <w:sz w:val="24"/>
          <w:szCs w:val="24"/>
        </w:rPr>
      </w:pPr>
      <w:r w:rsidRPr="00897F0F">
        <w:rPr>
          <w:noProof/>
          <w:sz w:val="24"/>
          <w:szCs w:val="24"/>
          <w:lang w:eastAsia="sl-SI"/>
        </w:rPr>
        <w:lastRenderedPageBreak/>
        <w:drawing>
          <wp:anchor distT="0" distB="0" distL="114300" distR="114300" simplePos="0" relativeHeight="252402688" behindDoc="0" locked="0" layoutInCell="1" allowOverlap="1">
            <wp:simplePos x="0" y="0"/>
            <wp:positionH relativeFrom="column">
              <wp:posOffset>2978150</wp:posOffset>
            </wp:positionH>
            <wp:positionV relativeFrom="paragraph">
              <wp:posOffset>0</wp:posOffset>
            </wp:positionV>
            <wp:extent cx="1249680" cy="1638300"/>
            <wp:effectExtent l="0" t="0" r="7620" b="0"/>
            <wp:wrapSquare wrapText="bothSides"/>
            <wp:docPr id="17" name="Picture 242696"/>
            <wp:cNvGraphicFramePr/>
            <a:graphic xmlns:a="http://schemas.openxmlformats.org/drawingml/2006/main">
              <a:graphicData uri="http://schemas.openxmlformats.org/drawingml/2006/picture">
                <pic:pic xmlns:pic="http://schemas.openxmlformats.org/drawingml/2006/picture">
                  <pic:nvPicPr>
                    <pic:cNvPr id="242696" name="Picture 242696"/>
                    <pic:cNvPicPr/>
                  </pic:nvPicPr>
                  <pic:blipFill>
                    <a:blip r:embed="rId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249680" cy="1638300"/>
                    </a:xfrm>
                    <a:prstGeom prst="rect">
                      <a:avLst/>
                    </a:prstGeom>
                  </pic:spPr>
                </pic:pic>
              </a:graphicData>
            </a:graphic>
          </wp:anchor>
        </w:drawing>
      </w:r>
      <w:r w:rsidR="00B2138F" w:rsidRPr="00897F0F">
        <w:rPr>
          <w:b/>
          <w:bCs/>
          <w:i/>
          <w:color w:val="4472C4" w:themeColor="accent1"/>
          <w:sz w:val="24"/>
          <w:szCs w:val="24"/>
        </w:rPr>
        <w:t>Trijaki</w:t>
      </w:r>
      <w:r w:rsidR="00152003" w:rsidRPr="00897F0F">
        <w:rPr>
          <w:rFonts w:ascii="Arial" w:hAnsi="Arial" w:cs="Arial"/>
          <w:b/>
          <w:bCs/>
          <w:color w:val="4472C4" w:themeColor="accent1"/>
          <w:sz w:val="24"/>
          <w:szCs w:val="24"/>
        </w:rPr>
        <w:t xml:space="preserve"> ledeni možje.</w:t>
      </w:r>
    </w:p>
    <w:p w:rsidR="00B2138F" w:rsidRDefault="00B2138F" w:rsidP="00B2138F">
      <w:pPr>
        <w:numPr>
          <w:ilvl w:val="0"/>
          <w:numId w:val="1"/>
        </w:numPr>
        <w:spacing w:after="0" w:line="252" w:lineRule="auto"/>
        <w:ind w:right="380" w:hanging="362"/>
      </w:pPr>
      <w:r>
        <w:rPr>
          <w:b/>
          <w:sz w:val="20"/>
          <w:shd w:val="clear" w:color="auto" w:fill="D2E8C1"/>
          <w:vertAlign w:val="subscript"/>
        </w:rPr>
        <w:t>maj</w:t>
      </w:r>
      <w:r>
        <w:rPr>
          <w:b/>
          <w:sz w:val="20"/>
          <w:shd w:val="clear" w:color="auto" w:fill="D2E8C1"/>
        </w:rPr>
        <w:t xml:space="preserve">  </w:t>
      </w:r>
      <w:r>
        <w:rPr>
          <w:b/>
          <w:color w:val="71BE44"/>
          <w:sz w:val="32"/>
        </w:rPr>
        <w:t xml:space="preserve"> Pankracij </w:t>
      </w:r>
    </w:p>
    <w:p w:rsidR="00B2138F" w:rsidRDefault="00B2138F" w:rsidP="00B2138F">
      <w:pPr>
        <w:numPr>
          <w:ilvl w:val="0"/>
          <w:numId w:val="1"/>
        </w:numPr>
        <w:spacing w:after="0" w:line="252" w:lineRule="auto"/>
        <w:ind w:right="380" w:hanging="362"/>
      </w:pPr>
      <w:r>
        <w:rPr>
          <w:b/>
          <w:sz w:val="20"/>
          <w:shd w:val="clear" w:color="auto" w:fill="D2E8C1"/>
          <w:vertAlign w:val="subscript"/>
        </w:rPr>
        <w:t>maj</w:t>
      </w:r>
      <w:r>
        <w:rPr>
          <w:b/>
          <w:sz w:val="20"/>
          <w:shd w:val="clear" w:color="auto" w:fill="D2E8C1"/>
        </w:rPr>
        <w:t xml:space="preserve">  </w:t>
      </w:r>
      <w:r>
        <w:rPr>
          <w:b/>
          <w:color w:val="71BE44"/>
          <w:sz w:val="32"/>
        </w:rPr>
        <w:t xml:space="preserve"> Servacij  </w:t>
      </w:r>
    </w:p>
    <w:p w:rsidR="00B2138F" w:rsidRDefault="00B2138F" w:rsidP="00B375C6">
      <w:pPr>
        <w:ind w:left="460"/>
        <w:rPr>
          <w:b/>
          <w:color w:val="71BE44"/>
          <w:sz w:val="28"/>
          <w:szCs w:val="28"/>
        </w:rPr>
      </w:pPr>
      <w:r>
        <w:rPr>
          <w:color w:val="000000"/>
          <w:sz w:val="20"/>
          <w:shd w:val="clear" w:color="auto" w:fill="D2E8C1"/>
        </w:rPr>
        <w:t xml:space="preserve"> 14. </w:t>
      </w:r>
      <w:r>
        <w:rPr>
          <w:color w:val="000000"/>
          <w:sz w:val="20"/>
          <w:shd w:val="clear" w:color="auto" w:fill="D2E8C1"/>
          <w:vertAlign w:val="subscript"/>
        </w:rPr>
        <w:t>maj</w:t>
      </w:r>
      <w:r>
        <w:rPr>
          <w:color w:val="000000"/>
          <w:sz w:val="20"/>
          <w:shd w:val="clear" w:color="auto" w:fill="D2E8C1"/>
        </w:rPr>
        <w:t xml:space="preserve">  </w:t>
      </w:r>
      <w:r>
        <w:rPr>
          <w:color w:val="71BE44"/>
        </w:rPr>
        <w:t xml:space="preserve"> </w:t>
      </w:r>
      <w:r>
        <w:rPr>
          <w:b/>
          <w:color w:val="71BE44"/>
          <w:sz w:val="28"/>
          <w:szCs w:val="28"/>
        </w:rPr>
        <w:t>Bonifacij</w:t>
      </w:r>
      <w:r w:rsidR="00B375C6" w:rsidRPr="00B375C6">
        <w:rPr>
          <w:noProof/>
        </w:rPr>
        <w:t xml:space="preserve"> </w:t>
      </w:r>
    </w:p>
    <w:p w:rsidR="00B375C6" w:rsidRDefault="00B2138F" w:rsidP="00B375C6">
      <w:pPr>
        <w:spacing w:after="19" w:line="264" w:lineRule="auto"/>
        <w:ind w:right="2127"/>
      </w:pPr>
      <w:r>
        <w:t xml:space="preserve">in </w:t>
      </w:r>
      <w:r w:rsidR="00B375C6">
        <w:t xml:space="preserve">    </w:t>
      </w:r>
    </w:p>
    <w:p w:rsidR="009C3371" w:rsidRPr="001F3650" w:rsidRDefault="00B375C6" w:rsidP="009C3371">
      <w:pPr>
        <w:spacing w:after="19" w:line="264" w:lineRule="auto"/>
        <w:ind w:left="113" w:right="2127" w:firstLine="10"/>
        <w:rPr>
          <w:rFonts w:ascii="Times New Roman" w:eastAsia="Times New Roman" w:hAnsi="Times New Roman" w:cs="Times New Roman"/>
          <w:i/>
          <w:sz w:val="18"/>
        </w:rPr>
      </w:pPr>
      <w:r w:rsidRPr="00303D77">
        <w:rPr>
          <w:rFonts w:ascii="Times New Roman" w:eastAsia="Times New Roman" w:hAnsi="Times New Roman" w:cs="Times New Roman"/>
          <w:b/>
          <w:bCs/>
          <w:i/>
          <w:sz w:val="18"/>
        </w:rPr>
        <w:t>13, maj</w:t>
      </w:r>
      <w:r w:rsidR="009C3371">
        <w:rPr>
          <w:rFonts w:ascii="Times New Roman" w:eastAsia="Times New Roman" w:hAnsi="Times New Roman" w:cs="Times New Roman"/>
          <w:b/>
          <w:bCs/>
          <w:i/>
          <w:sz w:val="18"/>
        </w:rPr>
        <w:t xml:space="preserve"> </w:t>
      </w:r>
      <w:r w:rsidRPr="00B375C6">
        <w:rPr>
          <w:rFonts w:ascii="Times New Roman" w:eastAsia="Times New Roman" w:hAnsi="Times New Roman" w:cs="Times New Roman"/>
          <w:i/>
          <w:color w:val="002060"/>
          <w:sz w:val="28"/>
          <w:szCs w:val="28"/>
        </w:rPr>
        <w:t>Zofija</w:t>
      </w:r>
      <w:r w:rsidR="009C3371">
        <w:rPr>
          <w:rFonts w:ascii="Times New Roman" w:eastAsia="Times New Roman" w:hAnsi="Times New Roman" w:cs="Times New Roman"/>
          <w:i/>
          <w:sz w:val="18"/>
        </w:rPr>
        <w:t>. Zofija napoveduje obete za poletje.</w:t>
      </w:r>
    </w:p>
    <w:p w:rsidR="009C3371" w:rsidRDefault="00B375C6" w:rsidP="00F54468">
      <w:pPr>
        <w:spacing w:after="19" w:line="264" w:lineRule="auto"/>
        <w:ind w:right="2127"/>
        <w:rPr>
          <w:rFonts w:ascii="Times New Roman" w:eastAsia="Times New Roman" w:hAnsi="Times New Roman" w:cs="Times New Roman"/>
          <w:i/>
          <w:sz w:val="18"/>
        </w:rPr>
      </w:pPr>
      <w:r>
        <w:rPr>
          <w:rFonts w:ascii="Times New Roman" w:eastAsia="Times New Roman" w:hAnsi="Times New Roman" w:cs="Times New Roman"/>
          <w:i/>
          <w:sz w:val="18"/>
        </w:rPr>
        <w:t>Če Zofija zemlje ne poškropi, vreme</w:t>
      </w:r>
      <w:r w:rsidR="009C3371">
        <w:rPr>
          <w:rFonts w:ascii="Times New Roman" w:eastAsia="Times New Roman" w:hAnsi="Times New Roman" w:cs="Times New Roman"/>
          <w:i/>
          <w:sz w:val="18"/>
        </w:rPr>
        <w:t xml:space="preserve"> </w:t>
      </w:r>
      <w:r>
        <w:rPr>
          <w:rFonts w:ascii="Times New Roman" w:eastAsia="Times New Roman" w:hAnsi="Times New Roman" w:cs="Times New Roman"/>
          <w:i/>
          <w:sz w:val="18"/>
        </w:rPr>
        <w:t>polet</w:t>
      </w:r>
      <w:r w:rsidR="009C3371">
        <w:rPr>
          <w:rFonts w:ascii="Times New Roman" w:eastAsia="Times New Roman" w:hAnsi="Times New Roman" w:cs="Times New Roman"/>
          <w:i/>
          <w:sz w:val="18"/>
        </w:rPr>
        <w:t xml:space="preserve">i </w:t>
      </w:r>
      <w:r>
        <w:rPr>
          <w:rFonts w:ascii="Times New Roman" w:eastAsia="Times New Roman" w:hAnsi="Times New Roman" w:cs="Times New Roman"/>
          <w:i/>
          <w:sz w:val="18"/>
        </w:rPr>
        <w:t>prida ni.</w:t>
      </w:r>
    </w:p>
    <w:p w:rsidR="00B2138F" w:rsidRDefault="00B2138F" w:rsidP="00F54468">
      <w:pPr>
        <w:spacing w:after="5" w:line="252" w:lineRule="auto"/>
        <w:ind w:left="123" w:right="24"/>
      </w:pPr>
      <w:r>
        <w:rPr>
          <w:rFonts w:ascii="Times New Roman" w:eastAsia="Times New Roman" w:hAnsi="Times New Roman" w:cs="Times New Roman"/>
          <w:sz w:val="18"/>
        </w:rPr>
        <w:t>Dedek mi je povedal</w:t>
      </w:r>
      <w:r w:rsidR="009C3371">
        <w:rPr>
          <w:rFonts w:ascii="Times New Roman" w:eastAsia="Times New Roman" w:hAnsi="Times New Roman" w:cs="Times New Roman"/>
          <w:sz w:val="18"/>
        </w:rPr>
        <w:t xml:space="preserve"> še tole</w:t>
      </w:r>
      <w:r>
        <w:rPr>
          <w:rFonts w:ascii="Times New Roman" w:eastAsia="Times New Roman" w:hAnsi="Times New Roman" w:cs="Times New Roman"/>
          <w:sz w:val="18"/>
        </w:rPr>
        <w:t xml:space="preserve">: »Sveti Pankracij, Servacij in Bonifacij so ledeni svetniki. </w:t>
      </w:r>
    </w:p>
    <w:p w:rsidR="00B2138F" w:rsidRDefault="00B2138F" w:rsidP="00B2138F">
      <w:pPr>
        <w:spacing w:after="120" w:line="252" w:lineRule="auto"/>
        <w:ind w:left="123" w:right="24" w:hanging="10"/>
      </w:pPr>
      <w:r>
        <w:rPr>
          <w:rFonts w:ascii="Times New Roman" w:eastAsia="Times New Roman" w:hAnsi="Times New Roman" w:cs="Times New Roman"/>
          <w:sz w:val="18"/>
        </w:rPr>
        <w:t>Po julijanskem koledarju so imeli god na samem začetku meseca maja (2., 3. in 4.). Po koledarski reformi (leta 1582), ki velja še danes in mu pravimo gregorijanski koledar v čast papežu Gregorju, ki je bil pobudnik koledarske reforme, pa imajo godove deset dni kasneje. Še vedno bomo našli za prvi maj in naslednje dni poimenovanje trijaki. Ker vzrok poznamo, nas vse to ne bo motilo. Potrjujejo pa splošno resnico, da napovedi veljajo za več dni okrog napovedanega datuma.«</w:t>
      </w:r>
    </w:p>
    <w:p w:rsidR="00B2138F" w:rsidRDefault="00B2138F" w:rsidP="00B2138F">
      <w:pPr>
        <w:pStyle w:val="Naslov6"/>
        <w:ind w:left="123"/>
      </w:pPr>
      <w:r>
        <w:t>Obeti dobre trgatve</w:t>
      </w:r>
    </w:p>
    <w:p w:rsidR="00B2138F" w:rsidRDefault="00B2138F" w:rsidP="00B2138F">
      <w:pPr>
        <w:tabs>
          <w:tab w:val="center" w:pos="5153"/>
        </w:tabs>
        <w:spacing w:after="19" w:line="264" w:lineRule="auto"/>
      </w:pPr>
      <w:r>
        <w:rPr>
          <w:rFonts w:ascii="MS Mincho" w:eastAsia="MS Mincho" w:hAnsi="MS Mincho" w:cs="MS Mincho" w:hint="eastAsia"/>
          <w:color w:val="71BE44"/>
          <w:sz w:val="18"/>
          <w:lang w:val="en-US"/>
        </w:rPr>
        <w:t xml:space="preserve"> ▶</w:t>
      </w:r>
      <w:r>
        <w:rPr>
          <w:color w:val="71BE44"/>
          <w:sz w:val="18"/>
          <w:lang w:val="en-US"/>
        </w:rPr>
        <w:t xml:space="preserve"> </w:t>
      </w:r>
      <w:r>
        <w:rPr>
          <w:rFonts w:ascii="Times New Roman" w:eastAsia="Times New Roman" w:hAnsi="Times New Roman" w:cs="Times New Roman"/>
          <w:i/>
          <w:sz w:val="18"/>
        </w:rPr>
        <w:t xml:space="preserve">Brez dežja Pankrac in Urban (25. 5.), up dobre trgatve je dan. </w:t>
      </w:r>
      <w:r>
        <w:rPr>
          <w:rFonts w:ascii="Times New Roman" w:eastAsia="Times New Roman" w:hAnsi="Times New Roman" w:cs="Times New Roman"/>
          <w:i/>
          <w:sz w:val="18"/>
        </w:rPr>
        <w:tab/>
        <w:t xml:space="preserve"> </w:t>
      </w:r>
    </w:p>
    <w:p w:rsidR="00B2138F" w:rsidRDefault="00B2138F" w:rsidP="00B2138F">
      <w:pPr>
        <w:spacing w:after="120"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Pankraca sonce peče, sladko vince v sode teče.</w:t>
      </w:r>
    </w:p>
    <w:p w:rsidR="00B2138F" w:rsidRDefault="00B2138F" w:rsidP="00B2138F">
      <w:pPr>
        <w:pStyle w:val="Naslov6"/>
        <w:ind w:left="123"/>
      </w:pPr>
      <w:r>
        <w:t>Kaj pa slana in mraz</w:t>
      </w:r>
    </w:p>
    <w:p w:rsidR="00152003" w:rsidRDefault="00B2138F" w:rsidP="00152003">
      <w:pPr>
        <w:spacing w:after="19" w:line="264" w:lineRule="auto"/>
        <w:ind w:left="123" w:hanging="10"/>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Če je pred Servacijem poletje, mraz rad pozneje pritiska na cvetje.</w:t>
      </w:r>
      <w:r w:rsidR="00152003" w:rsidRPr="00152003">
        <w:rPr>
          <w:noProof/>
        </w:rPr>
        <w:t xml:space="preserve"> </w:t>
      </w:r>
      <w:r w:rsidR="00152003">
        <w:rPr>
          <w:rFonts w:ascii="MS Mincho" w:eastAsia="MS Mincho" w:hAnsi="MS Mincho" w:cs="MS Mincho" w:hint="eastAsia"/>
          <w:color w:val="71BE44"/>
          <w:sz w:val="18"/>
          <w:lang w:val="en-US"/>
        </w:rPr>
        <w:t>▶</w:t>
      </w:r>
      <w:r w:rsidR="00152003">
        <w:rPr>
          <w:color w:val="71BE44"/>
          <w:sz w:val="18"/>
          <w:lang w:val="en-US"/>
        </w:rPr>
        <w:t xml:space="preserve"> </w:t>
      </w:r>
      <w:r w:rsidR="00152003">
        <w:rPr>
          <w:rFonts w:ascii="Times New Roman" w:eastAsia="Times New Roman" w:hAnsi="Times New Roman" w:cs="Times New Roman"/>
          <w:i/>
          <w:sz w:val="18"/>
        </w:rPr>
        <w:t xml:space="preserve">Po svetem Servati ni mraza se bati. </w:t>
      </w:r>
    </w:p>
    <w:p w:rsidR="00152003" w:rsidRDefault="00152003" w:rsidP="00152003">
      <w:pPr>
        <w:spacing w:after="19" w:line="264" w:lineRule="auto"/>
        <w:ind w:left="123" w:right="2127" w:hanging="10"/>
        <w:rPr>
          <w:rFonts w:ascii="Times New Roman" w:eastAsia="Times New Roman" w:hAnsi="Times New Roman" w:cs="Times New Roman"/>
          <w:i/>
          <w:sz w:val="18"/>
        </w:rPr>
      </w:pP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 xml:space="preserve">Če prej ni bilo slane, tudi potem ne bo mrazilo.                                                </w:t>
      </w:r>
    </w:p>
    <w:p w:rsidR="00152003" w:rsidRPr="009C3371" w:rsidRDefault="00152003" w:rsidP="00152003">
      <w:pPr>
        <w:spacing w:after="19" w:line="264" w:lineRule="auto"/>
        <w:ind w:left="123" w:right="2127" w:hanging="10"/>
        <w:rPr>
          <w:rFonts w:ascii="Times New Roman" w:eastAsia="Times New Roman" w:hAnsi="Times New Roman" w:cs="Times New Roman"/>
          <w:i/>
          <w:sz w:val="18"/>
        </w:rPr>
      </w:pPr>
      <w:r>
        <w:rPr>
          <w:rFonts w:ascii="Times New Roman" w:eastAsia="Times New Roman" w:hAnsi="Times New Roman" w:cs="Times New Roman"/>
          <w:i/>
          <w:sz w:val="18"/>
        </w:rPr>
        <w:t xml:space="preserve"> </w:t>
      </w:r>
      <w:r>
        <w:rPr>
          <w:rFonts w:ascii="MS Mincho" w:eastAsia="MS Mincho" w:hAnsi="MS Mincho" w:cs="MS Mincho" w:hint="eastAsia"/>
          <w:color w:val="71BE44"/>
          <w:sz w:val="18"/>
          <w:lang w:val="en-US"/>
        </w:rPr>
        <w:t>▶</w:t>
      </w:r>
      <w:r>
        <w:rPr>
          <w:color w:val="71BE44"/>
          <w:sz w:val="18"/>
          <w:lang w:val="en-US"/>
        </w:rPr>
        <w:t xml:space="preserve"> </w:t>
      </w:r>
      <w:r>
        <w:rPr>
          <w:rFonts w:ascii="Times New Roman" w:eastAsia="Times New Roman" w:hAnsi="Times New Roman" w:cs="Times New Roman"/>
          <w:i/>
          <w:sz w:val="18"/>
        </w:rPr>
        <w:t>Servacij  je ledenacij.</w:t>
      </w:r>
    </w:p>
    <w:p w:rsidR="00B2138F" w:rsidRDefault="00B2138F" w:rsidP="00B2138F">
      <w:pPr>
        <w:spacing w:after="19" w:line="264" w:lineRule="auto"/>
        <w:ind w:left="123" w:hanging="10"/>
      </w:pPr>
    </w:p>
    <w:p w:rsidR="00CC1D17" w:rsidRDefault="0041552D" w:rsidP="00CC1D17">
      <w:pPr>
        <w:rPr>
          <w:rFonts w:ascii="Arial" w:hAnsi="Arial" w:cs="Arial"/>
        </w:rPr>
      </w:pPr>
      <w:r w:rsidRPr="0041552D">
        <w:rPr>
          <w:noProof/>
        </w:rPr>
        <w:pict>
          <v:shape id="Luna 15" o:spid="_x0000_s4608" type="#_x0000_t184" style="position:absolute;margin-left:0;margin-top:0;width:6.75pt;height:11.25pt;rotation:180;z-index:2517596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" fillcolor="#4472c4 [3204]" strokecolor="#1f3763 [1604]" strokeweight="1pt">
            <v:path arrowok="t"/>
          </v:shape>
        </w:pict>
      </w:r>
      <w:r w:rsidR="00CC1D17">
        <w:rPr>
          <w:rFonts w:ascii="Arial" w:hAnsi="Arial" w:cs="Arial"/>
        </w:rPr>
        <w:tab/>
      </w:r>
      <w:r w:rsidR="00012CC8">
        <w:rPr>
          <w:rFonts w:ascii="Arial" w:hAnsi="Arial" w:cs="Arial"/>
        </w:rPr>
        <w:t>Prvi krajec bo nastopil v sredo 19. maja ob 21.13. uri.</w:t>
      </w:r>
    </w:p>
    <w:p w:rsidR="006C2E9E" w:rsidRDefault="0041552D" w:rsidP="00F61315">
      <w:pPr>
        <w:ind w:left="708"/>
        <w:rPr>
          <w:rFonts w:ascii="Arial" w:hAnsi="Arial" w:cs="Arial"/>
        </w:rPr>
      </w:pPr>
      <w:r w:rsidRPr="0041552D">
        <w:rPr>
          <w:noProof/>
        </w:rPr>
        <w:pict>
          <v:group id="Skupina 243497" o:spid="_x0000_s4588" style="position:absolute;left:0;text-align:left;margin-left:0;margin-top:0;width:30.9pt;height:21.75pt;z-index:252465152"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">
            <v:shape id="Picture 242579" o:spid="_x0000_s4607"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">
              <v:imagedata r:id="rId33" o:title=""/>
            </v:shape>
            <v:shape id="Picture 242580" o:spid="_x0000_s4606"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">
              <v:imagedata r:id="rId34" o:title=""/>
            </v:shape>
            <v:shape id="Picture 242581" o:spid="_x0000_s4605"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">
              <v:imagedata r:id="rId35" o:title=""/>
            </v:shape>
            <v:shape id="Picture 242582" o:spid="_x0000_s4604"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">
              <v:imagedata r:id="rId36" o:title=""/>
            </v:shape>
            <v:shape id="Picture 242583" o:spid="_x0000_s4603"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">
              <v:imagedata r:id="rId37" o:title=""/>
            </v:shape>
            <v:shape id="Picture 242584" o:spid="_x0000_s4602"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">
              <v:imagedata r:id="rId38" o:title=""/>
            </v:shape>
            <v:shape id="Picture 242585" o:spid="_x0000_s4601"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">
              <v:imagedata r:id="rId39" o:title=""/>
            </v:shape>
            <v:shape id="Picture 242586" o:spid="_x0000_s4600"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">
              <v:imagedata r:id="rId40" o:title=""/>
            </v:shape>
            <v:shape id="Picture 242587" o:spid="_x0000_s4599"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">
              <v:imagedata r:id="rId41" o:title=""/>
            </v:shape>
            <v:shape id="Picture 242588" o:spid="_x0000_s4598"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">
              <v:imagedata r:id="rId42" o:title=""/>
            </v:shape>
            <v:shape id="Picture 242589" o:spid="_x0000_s4597"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">
              <v:imagedata r:id="rId43" o:title=""/>
            </v:shape>
            <v:shape id="Shape 5480" o:spid="_x0000_s4596"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595"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594"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">
              <v:imagedata r:id="rId44" o:title=""/>
            </v:shape>
            <v:shape id="Shape 5483" o:spid="_x0000_s4593"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592"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">
              <v:imagedata r:id="rId45" o:title=""/>
            </v:shape>
            <v:shape id="Shape 5485" o:spid="_x0000_s4591"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590"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">
              <v:imagedata r:id="rId46" o:title=""/>
            </v:shape>
            <v:shape id="Shape 5487" o:spid="_x0000_s4589"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6C2E9E">
        <w:rPr>
          <w:rFonts w:ascii="Arial" w:hAnsi="Arial" w:cs="Arial"/>
        </w:rPr>
        <w:t xml:space="preserve">Vremenski obeti: </w:t>
      </w:r>
      <w:r w:rsidR="001E331F">
        <w:rPr>
          <w:rFonts w:ascii="Arial" w:hAnsi="Arial" w:cs="Arial"/>
        </w:rPr>
        <w:t xml:space="preserve">Rahel vzhodnik bo nadaljeval </w:t>
      </w:r>
      <w:r w:rsidR="001E331F" w:rsidRPr="00AF4ECB">
        <w:rPr>
          <w:rFonts w:ascii="Arial" w:hAnsi="Arial" w:cs="Arial"/>
          <w:b/>
          <w:bCs/>
        </w:rPr>
        <w:t>lepo vreme</w:t>
      </w:r>
      <w:r w:rsidR="001E331F">
        <w:rPr>
          <w:rFonts w:ascii="Arial" w:hAnsi="Arial" w:cs="Arial"/>
        </w:rPr>
        <w:t xml:space="preserve">. </w:t>
      </w:r>
      <w:r w:rsidR="00F61315">
        <w:rPr>
          <w:rFonts w:ascii="Arial" w:hAnsi="Arial" w:cs="Arial"/>
        </w:rPr>
        <w:t>Lepi obeti za poletje in trgatev.</w:t>
      </w:r>
    </w:p>
    <w:p w:rsidR="00C2725B" w:rsidRDefault="00C2725B" w:rsidP="00F61315">
      <w:pPr>
        <w:spacing w:after="19" w:line="264" w:lineRule="auto"/>
        <w:ind w:right="2127"/>
        <w:rPr>
          <w:rFonts w:ascii="Times New Roman" w:eastAsia="Times New Roman" w:hAnsi="Times New Roman" w:cs="Times New Roman"/>
          <w:b/>
          <w:bCs/>
          <w:i/>
          <w:sz w:val="24"/>
          <w:szCs w:val="24"/>
        </w:rPr>
      </w:pPr>
    </w:p>
    <w:p w:rsidR="00F61315" w:rsidRDefault="00F61315" w:rsidP="00F61315">
      <w:pPr>
        <w:spacing w:after="19" w:line="264" w:lineRule="auto"/>
        <w:ind w:right="2127"/>
        <w:rPr>
          <w:rFonts w:ascii="Times New Roman" w:eastAsia="Times New Roman" w:hAnsi="Times New Roman" w:cs="Times New Roman"/>
          <w:iCs/>
          <w:sz w:val="28"/>
          <w:szCs w:val="28"/>
        </w:rPr>
      </w:pPr>
      <w:r>
        <w:rPr>
          <w:rFonts w:ascii="Times New Roman" w:eastAsia="Times New Roman" w:hAnsi="Times New Roman" w:cs="Times New Roman"/>
          <w:b/>
          <w:bCs/>
          <w:i/>
          <w:sz w:val="24"/>
          <w:szCs w:val="24"/>
        </w:rPr>
        <w:t>25. maj</w:t>
      </w:r>
      <w:r>
        <w:rPr>
          <w:rFonts w:ascii="Times New Roman" w:eastAsia="Times New Roman" w:hAnsi="Times New Roman" w:cs="Times New Roman"/>
          <w:i/>
          <w:sz w:val="24"/>
          <w:szCs w:val="24"/>
        </w:rPr>
        <w:t xml:space="preserve">   </w:t>
      </w:r>
      <w:r>
        <w:rPr>
          <w:rFonts w:ascii="Times New Roman" w:eastAsia="Times New Roman" w:hAnsi="Times New Roman" w:cs="Times New Roman"/>
          <w:i/>
          <w:color w:val="FF0000"/>
          <w:sz w:val="28"/>
          <w:szCs w:val="28"/>
        </w:rPr>
        <w:t xml:space="preserve">Urban </w:t>
      </w:r>
    </w:p>
    <w:p w:rsidR="00F61315" w:rsidRDefault="00F61315" w:rsidP="00F61315">
      <w:pPr>
        <w:spacing w:after="19" w:line="264" w:lineRule="auto"/>
        <w:ind w:right="2127"/>
        <w:rPr>
          <w:rFonts w:ascii="Times New Roman" w:eastAsia="Times New Roman" w:hAnsi="Times New Roman" w:cs="Times New Roman"/>
          <w:i/>
        </w:rPr>
      </w:pPr>
      <w:r>
        <w:rPr>
          <w:rFonts w:ascii="Times New Roman" w:eastAsia="Times New Roman" w:hAnsi="Times New Roman" w:cs="Times New Roman"/>
          <w:i/>
        </w:rPr>
        <w:t>Kakor vreme Urbana tako bo tudi srpana.</w:t>
      </w:r>
    </w:p>
    <w:p w:rsidR="00F61315" w:rsidRDefault="00F61315" w:rsidP="00F61315">
      <w:pPr>
        <w:spacing w:after="19" w:line="264" w:lineRule="auto"/>
        <w:ind w:right="2127"/>
        <w:rPr>
          <w:rFonts w:ascii="Times New Roman" w:eastAsia="Times New Roman" w:hAnsi="Times New Roman" w:cs="Times New Roman"/>
          <w:b/>
          <w:bCs/>
          <w:iCs/>
          <w:color w:val="1F3864" w:themeColor="accent1" w:themeShade="80"/>
        </w:rPr>
      </w:pPr>
      <w:r>
        <w:rPr>
          <w:rFonts w:ascii="Times New Roman" w:eastAsia="Times New Roman" w:hAnsi="Times New Roman" w:cs="Times New Roman"/>
          <w:b/>
          <w:bCs/>
          <w:iCs/>
          <w:color w:val="1F3864" w:themeColor="accent1" w:themeShade="80"/>
        </w:rPr>
        <w:t>Urban prerokuje</w:t>
      </w:r>
    </w:p>
    <w:p w:rsidR="00F61315" w:rsidRPr="00152003" w:rsidRDefault="00F61315" w:rsidP="00F61315">
      <w:pPr>
        <w:spacing w:after="19" w:line="264" w:lineRule="auto"/>
        <w:ind w:right="2127"/>
        <w:rPr>
          <w:rFonts w:ascii="Times New Roman" w:eastAsia="Times New Roman" w:hAnsi="Times New Roman" w:cs="Times New Roman"/>
          <w:b/>
          <w:bCs/>
          <w:i/>
          <w:color w:val="4472C4" w:themeColor="accent1"/>
        </w:rPr>
      </w:pPr>
      <w:r w:rsidRPr="00152003">
        <w:rPr>
          <w:rFonts w:ascii="Times New Roman" w:eastAsia="Times New Roman" w:hAnsi="Times New Roman" w:cs="Times New Roman"/>
          <w:b/>
          <w:bCs/>
          <w:i/>
          <w:color w:val="4472C4" w:themeColor="accent1"/>
        </w:rPr>
        <w:lastRenderedPageBreak/>
        <w:t>Če se Urbanu sonca zahoče, bo poletje suho in vroče.</w:t>
      </w:r>
    </w:p>
    <w:p w:rsidR="00F61315" w:rsidRDefault="00F61315" w:rsidP="00F61315">
      <w:pPr>
        <w:spacing w:after="19" w:line="264" w:lineRule="auto"/>
        <w:ind w:right="2127"/>
        <w:rPr>
          <w:rFonts w:ascii="Times New Roman" w:eastAsia="Times New Roman" w:hAnsi="Times New Roman" w:cs="Times New Roman"/>
          <w:i/>
        </w:rPr>
      </w:pPr>
      <w:r>
        <w:rPr>
          <w:rFonts w:ascii="Times New Roman" w:eastAsia="Times New Roman" w:hAnsi="Times New Roman" w:cs="Times New Roman"/>
          <w:i/>
        </w:rPr>
        <w:t>Če je na Urbana lepo, rado suši se poleti seno.</w:t>
      </w:r>
    </w:p>
    <w:p w:rsidR="00F61315" w:rsidRDefault="00F61315" w:rsidP="00F61315">
      <w:pPr>
        <w:spacing w:after="19" w:line="264" w:lineRule="auto"/>
        <w:ind w:right="2127"/>
        <w:rPr>
          <w:rFonts w:ascii="Times New Roman" w:eastAsia="Times New Roman" w:hAnsi="Times New Roman" w:cs="Times New Roman"/>
          <w:b/>
          <w:bCs/>
          <w:iCs/>
          <w:color w:val="1F3864" w:themeColor="accent1" w:themeShade="80"/>
        </w:rPr>
      </w:pPr>
      <w:r>
        <w:rPr>
          <w:rFonts w:ascii="Times New Roman" w:eastAsia="Times New Roman" w:hAnsi="Times New Roman" w:cs="Times New Roman"/>
          <w:b/>
          <w:bCs/>
          <w:iCs/>
          <w:color w:val="1F3864" w:themeColor="accent1" w:themeShade="80"/>
        </w:rPr>
        <w:t>Dobra trgatev</w:t>
      </w:r>
    </w:p>
    <w:p w:rsidR="00F61315" w:rsidRDefault="00F61315" w:rsidP="00F61315">
      <w:pPr>
        <w:spacing w:after="19" w:line="264" w:lineRule="auto"/>
        <w:ind w:right="2127"/>
        <w:rPr>
          <w:rFonts w:ascii="Times New Roman" w:eastAsia="Times New Roman" w:hAnsi="Times New Roman" w:cs="Times New Roman"/>
          <w:i/>
        </w:rPr>
      </w:pPr>
      <w:r>
        <w:rPr>
          <w:rFonts w:ascii="Times New Roman" w:eastAsia="Times New Roman" w:hAnsi="Times New Roman" w:cs="Times New Roman"/>
          <w:i/>
        </w:rPr>
        <w:t>Če Urbana sonce sije, jesen polne sode nalije.</w:t>
      </w:r>
    </w:p>
    <w:p w:rsidR="00F61315" w:rsidRDefault="00F61315" w:rsidP="00F61315">
      <w:pPr>
        <w:spacing w:after="19" w:line="264" w:lineRule="auto"/>
        <w:ind w:right="2127"/>
        <w:rPr>
          <w:rFonts w:ascii="Times New Roman" w:eastAsia="Times New Roman" w:hAnsi="Times New Roman" w:cs="Times New Roman"/>
          <w:i/>
        </w:rPr>
      </w:pPr>
      <w:r>
        <w:rPr>
          <w:rFonts w:ascii="Times New Roman" w:eastAsia="Times New Roman" w:hAnsi="Times New Roman" w:cs="Times New Roman"/>
          <w:i/>
        </w:rPr>
        <w:t>Če Urbana geje zelo, trgatev dobra bo.</w:t>
      </w:r>
    </w:p>
    <w:p w:rsidR="00F61315" w:rsidRDefault="00F61315" w:rsidP="00F61315">
      <w:pPr>
        <w:spacing w:after="19" w:line="264" w:lineRule="auto"/>
        <w:ind w:right="2127"/>
        <w:rPr>
          <w:rFonts w:ascii="Times New Roman" w:eastAsia="Times New Roman" w:hAnsi="Times New Roman" w:cs="Times New Roman"/>
          <w:i/>
        </w:rPr>
      </w:pPr>
      <w:r>
        <w:rPr>
          <w:rFonts w:ascii="Times New Roman" w:eastAsia="Times New Roman" w:hAnsi="Times New Roman" w:cs="Times New Roman"/>
          <w:i/>
        </w:rPr>
        <w:t>Urban suši in Vid mokri, bo prav za žejne ljudi</w:t>
      </w:r>
    </w:p>
    <w:p w:rsidR="00B2138F" w:rsidRDefault="00B2138F" w:rsidP="00CC1D17">
      <w:pPr>
        <w:rPr>
          <w:rFonts w:ascii="Arial" w:hAnsi="Arial" w:cs="Arial"/>
        </w:rPr>
      </w:pPr>
    </w:p>
    <w:p w:rsidR="00012CC8" w:rsidRDefault="0041552D" w:rsidP="00CC1D17">
      <w:pPr>
        <w:rPr>
          <w:rFonts w:ascii="Arial" w:hAnsi="Arial" w:cs="Arial"/>
        </w:rPr>
      </w:pPr>
      <w:r w:rsidRPr="0041552D">
        <w:rPr>
          <w:noProof/>
        </w:rPr>
        <w:pict>
          <v:shape id="Diagram poteka: povezovalnik 16" o:spid="_x0000_s4587" type="#_x0000_t120" style="position:absolute;margin-left:0;margin-top:0;width:9.75pt;height:9pt;flip:y;z-index:2517616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" fillcolor="white [3201]" strokecolor="#70ad47 [3209]" strokeweight="1pt">
            <v:stroke joinstyle="miter"/>
            <v:path arrowok="t"/>
          </v:shape>
        </w:pict>
      </w:r>
      <w:r w:rsidR="00012CC8">
        <w:rPr>
          <w:rFonts w:ascii="Arial" w:hAnsi="Arial" w:cs="Arial"/>
        </w:rPr>
        <w:tab/>
        <w:t>Ščip bo nastopil v sredo 26. maja ob 13.14. uri.</w:t>
      </w:r>
    </w:p>
    <w:p w:rsidR="001E331F" w:rsidRDefault="0041552D" w:rsidP="001E331F">
      <w:pPr>
        <w:ind w:left="708"/>
        <w:rPr>
          <w:rFonts w:ascii="Arial" w:hAnsi="Arial" w:cs="Arial"/>
        </w:rPr>
      </w:pPr>
      <w:r w:rsidRPr="0041552D">
        <w:rPr>
          <w:noProof/>
        </w:rPr>
        <w:pict>
          <v:group id="Skupina 245701" o:spid="_x0000_s4567" style="position:absolute;left:0;text-align:left;margin-left:0;margin-top:0;width:24.45pt;height:25.6pt;z-index:251948032"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">
            <v:shape id="Picture 242579" o:spid="_x0000_s4586"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">
              <v:imagedata r:id="rId47" o:title=""/>
            </v:shape>
            <v:shape id="Picture 242580" o:spid="_x0000_s4585"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">
              <v:imagedata r:id="rId35" o:title=""/>
            </v:shape>
            <v:shape id="Picture 242581" o:spid="_x0000_s4584"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">
              <v:imagedata r:id="rId36" o:title=""/>
            </v:shape>
            <v:shape id="Picture 242582" o:spid="_x0000_s4583"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">
              <v:imagedata r:id="rId37" o:title=""/>
            </v:shape>
            <v:shape id="Picture 242583" o:spid="_x0000_s4582"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">
              <v:imagedata r:id="rId48" o:title=""/>
            </v:shape>
            <v:shape id="Picture 242584" o:spid="_x0000_s4581"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">
              <v:imagedata r:id="rId39" o:title=""/>
            </v:shape>
            <v:shape id="Picture 242585" o:spid="_x0000_s4580"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">
              <v:imagedata r:id="rId49" o:title=""/>
            </v:shape>
            <v:shape id="Picture 242586" o:spid="_x0000_s4579"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">
              <v:imagedata r:id="rId50" o:title=""/>
            </v:shape>
            <v:shape id="Picture 242587" o:spid="_x0000_s4578"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">
              <v:imagedata r:id="rId51" o:title=""/>
            </v:shape>
            <v:shape id="Picture 242588" o:spid="_x0000_s4577"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">
              <v:imagedata r:id="rId43" o:title=""/>
            </v:shape>
            <v:shape id="Picture 242589" o:spid="_x0000_s4576"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">
              <v:imagedata r:id="rId52" o:title=""/>
            </v:shape>
            <v:shape id="Shape 5480" o:spid="_x0000_s4575"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574"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573"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">
              <v:imagedata r:id="rId53" o:title=""/>
            </v:shape>
            <v:shape id="Shape 5483" o:spid="_x0000_s4572"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571"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">
              <v:imagedata r:id="rId46" o:title=""/>
            </v:shape>
            <v:shape id="Shape 5485" o:spid="_x0000_s4570"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569"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">
              <v:imagedata r:id="rId54" o:title=""/>
            </v:shape>
            <v:shape id="Shape 5487" o:spid="_x0000_s4568"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1E331F">
        <w:rPr>
          <w:rFonts w:ascii="Arial" w:hAnsi="Arial" w:cs="Arial"/>
        </w:rPr>
        <w:t xml:space="preserve">Vremenski obeti:  Zapihal bo močan jug in prinesel </w:t>
      </w:r>
      <w:r w:rsidR="001E331F" w:rsidRPr="00AF4ECB">
        <w:rPr>
          <w:rFonts w:ascii="Arial" w:hAnsi="Arial" w:cs="Arial"/>
          <w:b/>
          <w:bCs/>
        </w:rPr>
        <w:t>dež z nalivi</w:t>
      </w:r>
      <w:r w:rsidR="001E331F">
        <w:rPr>
          <w:rFonts w:ascii="Arial" w:hAnsi="Arial" w:cs="Arial"/>
        </w:rPr>
        <w:t xml:space="preserve"> in nevihtami. </w:t>
      </w:r>
      <w:r w:rsidR="00F61315">
        <w:rPr>
          <w:rFonts w:ascii="Arial" w:hAnsi="Arial" w:cs="Arial"/>
        </w:rPr>
        <w:t xml:space="preserve">Kaj pravi Urban. </w:t>
      </w:r>
      <w:r w:rsidR="001E331F">
        <w:rPr>
          <w:rFonts w:ascii="Arial" w:hAnsi="Arial" w:cs="Arial"/>
        </w:rPr>
        <w:t xml:space="preserve">Oznanil nam </w:t>
      </w:r>
      <w:r w:rsidR="00F61315">
        <w:rPr>
          <w:rFonts w:ascii="Arial" w:hAnsi="Arial" w:cs="Arial"/>
        </w:rPr>
        <w:t>je</w:t>
      </w:r>
      <w:r w:rsidR="001E331F">
        <w:rPr>
          <w:rFonts w:ascii="Arial" w:hAnsi="Arial" w:cs="Arial"/>
        </w:rPr>
        <w:t xml:space="preserve"> </w:t>
      </w:r>
      <w:r w:rsidR="00F61315">
        <w:rPr>
          <w:rFonts w:ascii="Arial" w:hAnsi="Arial" w:cs="Arial"/>
        </w:rPr>
        <w:t>spodobno poletje</w:t>
      </w:r>
      <w:r w:rsidR="001E331F">
        <w:rPr>
          <w:rFonts w:ascii="Arial" w:hAnsi="Arial" w:cs="Arial"/>
        </w:rPr>
        <w:t xml:space="preserve">. </w:t>
      </w:r>
    </w:p>
    <w:p w:rsidR="00114518" w:rsidRDefault="00114518" w:rsidP="00114518">
      <w:pPr>
        <w:spacing w:after="67"/>
        <w:ind w:left="10" w:right="380" w:hanging="10"/>
      </w:pPr>
      <w:r>
        <w:rPr>
          <w:b/>
          <w:sz w:val="20"/>
          <w:shd w:val="clear" w:color="auto" w:fill="D2E8C1"/>
        </w:rPr>
        <w:t xml:space="preserve">31. </w:t>
      </w:r>
      <w:r>
        <w:rPr>
          <w:b/>
          <w:sz w:val="20"/>
          <w:shd w:val="clear" w:color="auto" w:fill="D2E8C1"/>
          <w:vertAlign w:val="subscript"/>
        </w:rPr>
        <w:t>maj</w:t>
      </w:r>
      <w:r>
        <w:rPr>
          <w:b/>
          <w:sz w:val="20"/>
          <w:shd w:val="clear" w:color="auto" w:fill="D2E8C1"/>
        </w:rPr>
        <w:t xml:space="preserve">  </w:t>
      </w:r>
      <w:r>
        <w:rPr>
          <w:b/>
          <w:color w:val="71BE44"/>
          <w:sz w:val="32"/>
        </w:rPr>
        <w:t xml:space="preserve"> Kocjan</w:t>
      </w:r>
      <w:r>
        <w:t xml:space="preserve">                                 </w:t>
      </w:r>
    </w:p>
    <w:p w:rsidR="00114518" w:rsidRDefault="00114518" w:rsidP="00114518">
      <w:pPr>
        <w:spacing w:after="67"/>
        <w:ind w:left="10" w:right="380" w:hanging="10"/>
        <w:rPr>
          <w:color w:val="FBAE15"/>
          <w:sz w:val="116"/>
        </w:rPr>
      </w:pPr>
      <w:r>
        <w:rPr>
          <w:rFonts w:ascii="MS Mincho" w:eastAsia="Times New Roman" w:hAnsi="MS Mincho" w:cs="MS Mincho" w:hint="eastAsia"/>
          <w:color w:val="71BE44"/>
          <w:sz w:val="18"/>
        </w:rPr>
        <w:t>▶</w:t>
      </w:r>
      <w:r>
        <w:rPr>
          <w:color w:val="71BE44"/>
          <w:sz w:val="18"/>
        </w:rPr>
        <w:t xml:space="preserve"> </w:t>
      </w:r>
      <w:r>
        <w:rPr>
          <w:rFonts w:ascii="Times New Roman" w:eastAsia="Times New Roman" w:hAnsi="Times New Roman" w:cs="Times New Roman"/>
          <w:i/>
          <w:sz w:val="18"/>
        </w:rPr>
        <w:t>Kocjan gobe seje, Primož jih pa pobrana.</w:t>
      </w:r>
      <w:r>
        <w:rPr>
          <w:color w:val="FBAE15"/>
          <w:sz w:val="116"/>
        </w:rPr>
        <w:t xml:space="preserve">  </w:t>
      </w:r>
    </w:p>
    <w:p w:rsidR="00114518" w:rsidRDefault="00114518" w:rsidP="00114518">
      <w:pPr>
        <w:spacing w:after="0" w:line="240" w:lineRule="auto"/>
        <w:ind w:left="-5" w:hanging="10"/>
        <w:rPr>
          <w:rFonts w:cs="Arial"/>
          <w:i/>
          <w:iCs/>
          <w:sz w:val="18"/>
          <w:szCs w:val="18"/>
        </w:rPr>
      </w:pPr>
      <w:r>
        <w:rPr>
          <w:rFonts w:ascii="MS Mincho" w:eastAsia="MS Mincho" w:hAnsi="MS Mincho" w:cs="MS Mincho" w:hint="eastAsia"/>
          <w:color w:val="FBAE15"/>
          <w:sz w:val="18"/>
          <w:lang w:val="en-US"/>
        </w:rPr>
        <w:t>▶</w:t>
      </w:r>
      <w:r>
        <w:rPr>
          <w:rFonts w:cs="Arial"/>
          <w:i/>
          <w:iCs/>
          <w:sz w:val="18"/>
          <w:szCs w:val="18"/>
        </w:rPr>
        <w:t>Binkoštno blato leto bogato.</w:t>
      </w:r>
    </w:p>
    <w:p w:rsidR="00114518" w:rsidRDefault="00114518" w:rsidP="00114518">
      <w:pPr>
        <w:spacing w:after="0"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Na binkoštno nedeljo se moraš z roso umiti, da ne boš imel lišajev po obrazu.</w:t>
      </w:r>
    </w:p>
    <w:p w:rsidR="00114518" w:rsidRDefault="00114518" w:rsidP="00114518">
      <w:pPr>
        <w:spacing w:after="0" w:line="240" w:lineRule="auto"/>
        <w:ind w:left="-5" w:hanging="10"/>
      </w:pPr>
      <w:r>
        <w:rPr>
          <w:b/>
          <w:sz w:val="18"/>
        </w:rPr>
        <w:t>Poskusite! Morda je pa res.</w:t>
      </w:r>
    </w:p>
    <w:p w:rsidR="00A971BD" w:rsidRDefault="0041552D" w:rsidP="00A971BD">
      <w:pPr>
        <w:rPr>
          <w:rFonts w:ascii="Arial" w:hAnsi="Arial" w:cs="Arial"/>
          <w:i/>
          <w:iCs/>
          <w:sz w:val="18"/>
          <w:szCs w:val="18"/>
        </w:rPr>
      </w:pPr>
      <w:r w:rsidRPr="0041552D">
        <w:rPr>
          <w:noProof/>
        </w:rPr>
        <w:pict>
          <v:shape id="_x0000_s4566" style="position:absolute;margin-left:122pt;margin-top:2.05pt;width:76.2pt;height:22.05pt;z-index:252489728;visibility:visible"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w10:wrap type="square"/>
          </v:shape>
        </w:pict>
      </w:r>
    </w:p>
    <w:p w:rsidR="00F54468" w:rsidRDefault="00F54468" w:rsidP="00F54468">
      <w:pPr>
        <w:spacing w:after="67"/>
        <w:ind w:left="1426" w:right="380" w:firstLine="698"/>
        <w:rPr>
          <w:sz w:val="72"/>
          <w:szCs w:val="72"/>
        </w:rPr>
      </w:pPr>
      <w:r>
        <w:rPr>
          <w:noProof/>
          <w:lang w:eastAsia="sl-SI"/>
        </w:rPr>
        <w:lastRenderedPageBreak/>
        <w:drawing>
          <wp:anchor distT="0" distB="0" distL="114300" distR="114300" simplePos="0" relativeHeight="252157952" behindDoc="0" locked="0" layoutInCell="1" allowOverlap="1">
            <wp:simplePos x="0" y="0"/>
            <wp:positionH relativeFrom="margin">
              <wp:posOffset>758825</wp:posOffset>
            </wp:positionH>
            <wp:positionV relativeFrom="paragraph">
              <wp:posOffset>641985</wp:posOffset>
            </wp:positionV>
            <wp:extent cx="2737485" cy="1685925"/>
            <wp:effectExtent l="0" t="0" r="5715" b="9525"/>
            <wp:wrapSquare wrapText="bothSides"/>
            <wp:docPr id="217665" name="Slika 217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3637"/>
                    <pic:cNvPicPr>
                      <a:picLocks noChangeAspect="1" noChangeArrowheads="1"/>
                    </pic:cNvPicPr>
                  </pic:nvPicPr>
                  <pic:blipFill>
                    <a:blip r:embed="rId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37485" cy="1685925"/>
                    </a:xfrm>
                    <a:prstGeom prst="rect">
                      <a:avLst/>
                    </a:prstGeom>
                    <a:noFill/>
                  </pic:spPr>
                </pic:pic>
              </a:graphicData>
            </a:graphic>
          </wp:anchor>
        </w:drawing>
      </w:r>
      <w:r w:rsidR="00A971BD" w:rsidRPr="00F54468">
        <w:rPr>
          <w:color w:val="FBAE15"/>
          <w:sz w:val="72"/>
          <w:szCs w:val="72"/>
        </w:rPr>
        <w:t>POLETJE</w:t>
      </w:r>
    </w:p>
    <w:p w:rsidR="00A971BD" w:rsidRPr="00F54468" w:rsidRDefault="00A971BD" w:rsidP="00F54468">
      <w:pPr>
        <w:spacing w:after="67"/>
        <w:ind w:left="1426" w:right="380" w:firstLine="698"/>
        <w:rPr>
          <w:sz w:val="72"/>
          <w:szCs w:val="72"/>
        </w:rPr>
      </w:pPr>
      <w:r>
        <w:rPr>
          <w:b/>
          <w:color w:val="FFC000"/>
          <w:sz w:val="28"/>
          <w:szCs w:val="28"/>
        </w:rPr>
        <w:t>Poletni meseci so:</w:t>
      </w:r>
    </w:p>
    <w:p w:rsidR="00A971BD" w:rsidRDefault="00A971BD" w:rsidP="00611FF7">
      <w:pPr>
        <w:spacing w:after="0" w:line="254" w:lineRule="auto"/>
        <w:ind w:right="693"/>
        <w:jc w:val="center"/>
        <w:rPr>
          <w:rFonts w:ascii="Times New Roman" w:eastAsia="Times New Roman" w:hAnsi="Times New Roman" w:cs="Times New Roman"/>
          <w:color w:val="FFC000"/>
          <w:sz w:val="28"/>
          <w:szCs w:val="28"/>
        </w:rPr>
      </w:pPr>
      <w:r>
        <w:rPr>
          <w:rFonts w:ascii="Times New Roman" w:eastAsia="Times New Roman" w:hAnsi="Times New Roman" w:cs="Times New Roman"/>
          <w:color w:val="FFC000"/>
          <w:sz w:val="28"/>
          <w:szCs w:val="28"/>
        </w:rPr>
        <w:t>Junij -  Rožnik</w:t>
      </w:r>
    </w:p>
    <w:p w:rsidR="00A971BD" w:rsidRDefault="00A971BD" w:rsidP="00611FF7">
      <w:pPr>
        <w:spacing w:after="0" w:line="254" w:lineRule="auto"/>
        <w:ind w:right="693"/>
        <w:jc w:val="center"/>
        <w:rPr>
          <w:rFonts w:ascii="Times New Roman" w:eastAsia="Times New Roman" w:hAnsi="Times New Roman" w:cs="Times New Roman"/>
          <w:color w:val="FFC000"/>
          <w:sz w:val="28"/>
          <w:szCs w:val="28"/>
        </w:rPr>
      </w:pPr>
      <w:r>
        <w:rPr>
          <w:rFonts w:ascii="Times New Roman" w:eastAsia="Times New Roman" w:hAnsi="Times New Roman" w:cs="Times New Roman"/>
          <w:color w:val="FFC000"/>
          <w:sz w:val="28"/>
          <w:szCs w:val="28"/>
        </w:rPr>
        <w:t>Julij -Mali srpan</w:t>
      </w:r>
    </w:p>
    <w:p w:rsidR="00A971BD" w:rsidRDefault="00A971BD" w:rsidP="00611FF7">
      <w:pPr>
        <w:pStyle w:val="Naslov2"/>
        <w:jc w:val="center"/>
        <w:rPr>
          <w:rFonts w:ascii="Calibri" w:eastAsia="Calibri" w:hAnsi="Calibri" w:cs="Calibri"/>
          <w:color w:val="FFC000"/>
          <w:sz w:val="72"/>
          <w:szCs w:val="22"/>
        </w:rPr>
      </w:pPr>
      <w:r>
        <w:rPr>
          <w:rFonts w:ascii="Times New Roman" w:eastAsia="Times New Roman" w:hAnsi="Times New Roman" w:cs="Times New Roman"/>
          <w:color w:val="FFC000"/>
          <w:sz w:val="28"/>
          <w:szCs w:val="28"/>
        </w:rPr>
        <w:t>Avgust – Veliki srpan</w:t>
      </w:r>
    </w:p>
    <w:p w:rsidR="00611FF7" w:rsidRDefault="00611FF7" w:rsidP="009C3371"/>
    <w:p w:rsidR="00611FF7" w:rsidRPr="00897F0F" w:rsidRDefault="00A971BD" w:rsidP="00F54468">
      <w:r w:rsidRPr="00611FF7">
        <w:t xml:space="preserve"> </w:t>
      </w:r>
      <w:r w:rsidR="00F54468">
        <w:tab/>
      </w:r>
      <w:r w:rsidRPr="00611FF7">
        <w:t>Kakšno poletje se nam obeta letos?</w:t>
      </w:r>
      <w:r w:rsidR="00473032" w:rsidRPr="00611FF7">
        <w:t xml:space="preserve"> </w:t>
      </w:r>
      <w:r w:rsidR="00473032">
        <w:t>Vse</w:t>
      </w:r>
      <w:r>
        <w:rPr>
          <w:noProof/>
        </w:rPr>
        <w:t xml:space="preserve"> </w:t>
      </w:r>
      <w:r>
        <w:t>kaže, da bi znalo biti pretežno mokro, z močnimi nevihtami,  kot ga je pokazal Gal (15. 10. 20</w:t>
      </w:r>
      <w:r w:rsidR="00473032">
        <w:t>20</w:t>
      </w:r>
      <w:r>
        <w:t xml:space="preserve">). </w:t>
      </w:r>
      <w:r w:rsidR="009C3371">
        <w:t xml:space="preserve"> </w:t>
      </w:r>
      <w:r w:rsidR="00473032">
        <w:t>Pratika pa kaže, da bo junij hladnejši kot običajno, julij deževen in viharen, avgust pa vr</w:t>
      </w:r>
      <w:r w:rsidR="009C3371">
        <w:t>o</w:t>
      </w:r>
      <w:r w:rsidR="00473032">
        <w:t>č bolj kot običajno v tem času.</w:t>
      </w:r>
      <w:r w:rsidR="00473032" w:rsidRPr="00473032">
        <w:t xml:space="preserve"> </w:t>
      </w:r>
      <w:r w:rsidR="00473032">
        <w:t xml:space="preserve">viharen, avgust </w:t>
      </w:r>
    </w:p>
    <w:p w:rsidR="00473032" w:rsidRPr="00F54468" w:rsidRDefault="0067778F" w:rsidP="009C3371">
      <w:pPr>
        <w:ind w:left="708"/>
        <w:rPr>
          <w:sz w:val="44"/>
          <w:szCs w:val="44"/>
        </w:rPr>
      </w:pPr>
      <w:r w:rsidRPr="00F54468">
        <w:rPr>
          <w:color w:val="FFC000" w:themeColor="accent4"/>
          <w:sz w:val="44"/>
          <w:szCs w:val="44"/>
        </w:rPr>
        <w:t xml:space="preserve">             </w:t>
      </w:r>
      <w:r w:rsidR="00473032" w:rsidRPr="00F54468">
        <w:rPr>
          <w:color w:val="FFC000" w:themeColor="accent4"/>
          <w:sz w:val="44"/>
          <w:szCs w:val="44"/>
        </w:rPr>
        <w:t>Splošne modrosti</w:t>
      </w:r>
    </w:p>
    <w:p w:rsidR="00473032" w:rsidRDefault="00473032" w:rsidP="00473032">
      <w:pPr>
        <w:framePr w:dropCap="drop" w:lines="3" w:wrap="around" w:vAnchor="text" w:hAnchor="text"/>
        <w:spacing w:after="0" w:line="707" w:lineRule="exact"/>
        <w:ind w:left="5"/>
      </w:pPr>
      <w:r>
        <w:rPr>
          <w:color w:val="FBAE15"/>
          <w:position w:val="-2"/>
          <w:sz w:val="77"/>
        </w:rPr>
        <w:lastRenderedPageBreak/>
        <w:t>Z</w:t>
      </w:r>
    </w:p>
    <w:p w:rsidR="00473032" w:rsidRDefault="00473032" w:rsidP="00473032">
      <w:pPr>
        <w:spacing w:after="5" w:line="252" w:lineRule="auto"/>
        <w:ind w:left="15" w:right="24" w:hanging="10"/>
      </w:pPr>
      <w:r>
        <w:rPr>
          <w:rFonts w:ascii="Times New Roman" w:eastAsia="Times New Roman" w:hAnsi="Times New Roman" w:cs="Times New Roman"/>
          <w:sz w:val="18"/>
        </w:rPr>
        <w:t xml:space="preserve">ačetek poletja bo letos 20. rožnika ob 11.02.  uri, ko vstopi sonce v znamenje raka. To </w:t>
      </w:r>
      <w:r>
        <w:t xml:space="preserve">je </w:t>
      </w:r>
      <w:r>
        <w:rPr>
          <w:rFonts w:ascii="Times New Roman" w:eastAsia="Times New Roman" w:hAnsi="Times New Roman" w:cs="Times New Roman"/>
          <w:sz w:val="18"/>
        </w:rPr>
        <w:t xml:space="preserve"> poletni solsticij, enakonočje,  najdaljši dan v letu. To je dan, ko ima narava največjo moč. </w:t>
      </w:r>
      <w:r>
        <w:t xml:space="preserve"> </w:t>
      </w:r>
      <w:r>
        <w:rPr>
          <w:rFonts w:ascii="Times New Roman" w:eastAsia="Times New Roman" w:hAnsi="Times New Roman" w:cs="Times New Roman"/>
          <w:sz w:val="18"/>
        </w:rPr>
        <w:t>Dan traja 15 ur in 30 minut. v zgornji kulminaciji so ozvezdja Zmaj, veliki medved, lovski psi, Devica, v spodnji kulminaciji pa Kasiopeja.</w:t>
      </w:r>
    </w:p>
    <w:p w:rsidR="00473032" w:rsidRDefault="00473032" w:rsidP="00473032">
      <w:pPr>
        <w:spacing w:after="5" w:line="252" w:lineRule="auto"/>
        <w:ind w:left="5" w:right="101" w:firstLine="180"/>
        <w:rPr>
          <w:rFonts w:ascii="Arial" w:hAnsi="Arial" w:cs="Arial"/>
        </w:rPr>
      </w:pPr>
      <w:r>
        <w:rPr>
          <w:rFonts w:ascii="Arial" w:eastAsia="Times New Roman" w:hAnsi="Arial" w:cs="Arial"/>
          <w:sz w:val="18"/>
        </w:rPr>
        <w:t>Dedek mi je pravil: »Poletni vremenski reki opisujejo v večini primerov vremenske obete za nekaj dni, morda tednov. Nekateri dnevi, kot Aleš, Jakob, veliki šmaren, sv. Porcijunkula, pa sežejo že do zime. Vročemu poletju sledi običajno mrzla zima.«</w:t>
      </w:r>
    </w:p>
    <w:p w:rsidR="00152003" w:rsidRPr="005006A7" w:rsidRDefault="00473032" w:rsidP="005006A7">
      <w:pPr>
        <w:spacing w:after="219" w:line="252" w:lineRule="auto"/>
        <w:ind w:left="5" w:right="24" w:firstLine="180"/>
        <w:rPr>
          <w:rFonts w:ascii="Arial" w:hAnsi="Arial" w:cs="Arial"/>
        </w:rPr>
      </w:pPr>
      <w:r>
        <w:rPr>
          <w:rFonts w:ascii="Arial" w:eastAsia="Times New Roman" w:hAnsi="Arial" w:cs="Arial"/>
          <w:sz w:val="18"/>
        </w:rPr>
        <w:t>Urban in Kocjan sta nas pripeljala do poletja. Topli prijetni dnevi so pred nami. košnja jena vrhuncu. V teh vročih dneh se že oziramo proti zimi in skrbimo za spravilo pridelkov, da bo zimo lažje preb</w:t>
      </w:r>
      <w:r w:rsidR="00F54468">
        <w:rPr>
          <w:rFonts w:ascii="Arial" w:eastAsia="Times New Roman" w:hAnsi="Arial" w:cs="Arial"/>
          <w:sz w:val="18"/>
        </w:rPr>
        <w:t>r</w:t>
      </w:r>
      <w:r>
        <w:rPr>
          <w:rFonts w:ascii="Arial" w:eastAsia="Times New Roman" w:hAnsi="Arial" w:cs="Arial"/>
          <w:sz w:val="18"/>
        </w:rPr>
        <w:t>oditi. Kmalu bomo želi ječmen. Trta raste, da je veselje. Polno je vseh mogočih rož. Čebele pridno nabirajo med.</w:t>
      </w:r>
      <w:r>
        <w:rPr>
          <w:rFonts w:ascii="Times New Roman" w:eastAsia="Times New Roman" w:hAnsi="Times New Roman" w:cs="Times New Roman"/>
          <w:sz w:val="18"/>
        </w:rPr>
        <w:t xml:space="preserve">                           </w:t>
      </w:r>
    </w:p>
    <w:p w:rsidR="00473032" w:rsidRDefault="00473032" w:rsidP="00473032">
      <w:pPr>
        <w:spacing w:after="224" w:line="240" w:lineRule="auto"/>
        <w:ind w:left="-5" w:hanging="10"/>
        <w:rPr>
          <w:color w:val="FFC000" w:themeColor="accent4"/>
          <w:sz w:val="24"/>
          <w:szCs w:val="24"/>
        </w:rPr>
      </w:pPr>
      <w:r>
        <w:rPr>
          <w:b/>
          <w:color w:val="FFC000" w:themeColor="accent4"/>
          <w:sz w:val="24"/>
          <w:szCs w:val="24"/>
        </w:rPr>
        <w:t>Ljudske izkušnje o poletju pravijo takole:</w:t>
      </w:r>
    </w:p>
    <w:p w:rsidR="00473032" w:rsidRDefault="00473032" w:rsidP="00473032">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Več je vredno </w:t>
      </w:r>
      <w:r>
        <w:rPr>
          <w:rFonts w:ascii="Times New Roman" w:eastAsia="Times New Roman" w:hAnsi="Times New Roman" w:cs="Times New Roman"/>
          <w:b/>
          <w:sz w:val="18"/>
        </w:rPr>
        <w:t>eno poletje</w:t>
      </w:r>
      <w:r>
        <w:rPr>
          <w:rFonts w:ascii="Times New Roman" w:eastAsia="Times New Roman" w:hAnsi="Times New Roman" w:cs="Times New Roman"/>
          <w:i/>
          <w:sz w:val="18"/>
        </w:rPr>
        <w:t xml:space="preserve"> kot </w:t>
      </w:r>
      <w:r>
        <w:rPr>
          <w:rFonts w:ascii="Times New Roman" w:eastAsia="Times New Roman" w:hAnsi="Times New Roman" w:cs="Times New Roman"/>
          <w:b/>
          <w:sz w:val="18"/>
        </w:rPr>
        <w:t>sto zim</w:t>
      </w:r>
      <w:r>
        <w:rPr>
          <w:rFonts w:ascii="Times New Roman" w:eastAsia="Times New Roman" w:hAnsi="Times New Roman" w:cs="Times New Roman"/>
          <w:i/>
          <w:sz w:val="18"/>
        </w:rPr>
        <w:t>.</w:t>
      </w:r>
    </w:p>
    <w:p w:rsidR="00473032" w:rsidRDefault="00473032" w:rsidP="00473032">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Ena lastovka ne naredi poletja. </w:t>
      </w:r>
    </w:p>
    <w:p w:rsidR="00473032" w:rsidRDefault="00473032" w:rsidP="00473032">
      <w:pPr>
        <w:spacing w:after="120"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Vroče poletje, dobro vino.</w:t>
      </w:r>
    </w:p>
    <w:p w:rsidR="00473032" w:rsidRDefault="00F54468" w:rsidP="00473032">
      <w:pPr>
        <w:pStyle w:val="Naslov4"/>
        <w:spacing w:after="224"/>
        <w:ind w:left="-5"/>
        <w:rPr>
          <w:color w:val="FFC000" w:themeColor="accent4"/>
        </w:rPr>
      </w:pPr>
      <w:r>
        <w:rPr>
          <w:noProof/>
          <w:lang w:eastAsia="sl-SI"/>
        </w:rPr>
        <w:drawing>
          <wp:anchor distT="0" distB="0" distL="114300" distR="114300" simplePos="0" relativeHeight="252161024" behindDoc="0" locked="0" layoutInCell="1" allowOverlap="1">
            <wp:simplePos x="0" y="0"/>
            <wp:positionH relativeFrom="column">
              <wp:posOffset>2654300</wp:posOffset>
            </wp:positionH>
            <wp:positionV relativeFrom="paragraph">
              <wp:posOffset>0</wp:posOffset>
            </wp:positionV>
            <wp:extent cx="1133475" cy="1209675"/>
            <wp:effectExtent l="0" t="0" r="9525" b="9525"/>
            <wp:wrapSquare wrapText="bothSides"/>
            <wp:docPr id="244816" name="Slika 244816"/>
            <wp:cNvGraphicFramePr/>
            <a:graphic xmlns:a="http://schemas.openxmlformats.org/drawingml/2006/main">
              <a:graphicData uri="http://schemas.openxmlformats.org/drawingml/2006/picture">
                <pic:pic xmlns:pic="http://schemas.openxmlformats.org/drawingml/2006/picture">
                  <pic:nvPicPr>
                    <pic:cNvPr id="244816" name="Slika 244816"/>
                    <pic:cNvPicPr/>
                  </pic:nvPicPr>
                  <pic:blipFill>
                    <a:blip r:embed="rId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33475" cy="1209675"/>
                    </a:xfrm>
                    <a:prstGeom prst="rect">
                      <a:avLst/>
                    </a:prstGeom>
                    <a:noFill/>
                  </pic:spPr>
                </pic:pic>
              </a:graphicData>
            </a:graphic>
          </wp:anchor>
        </w:drawing>
      </w:r>
      <w:r w:rsidR="00473032">
        <w:rPr>
          <w:color w:val="FFC000" w:themeColor="accent4"/>
        </w:rPr>
        <w:t>Poletni obeti za zimo</w:t>
      </w:r>
    </w:p>
    <w:p w:rsidR="00473032" w:rsidRDefault="00473032" w:rsidP="00473032">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Kakršno poletje, taka zima.   </w:t>
      </w:r>
    </w:p>
    <w:p w:rsidR="00473032" w:rsidRDefault="00473032" w:rsidP="00473032">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Kdor poleti ne spravlja, pozimi ne zapravlja. </w:t>
      </w:r>
    </w:p>
    <w:p w:rsidR="00473032" w:rsidRDefault="00473032" w:rsidP="00473032">
      <w:pPr>
        <w:spacing w:after="120" w:line="264" w:lineRule="auto"/>
        <w:ind w:left="-5" w:right="893"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Kdor poleti ne dela, pozimi strada. </w:t>
      </w:r>
    </w:p>
    <w:p w:rsidR="00473032" w:rsidRDefault="00473032" w:rsidP="00473032">
      <w:pPr>
        <w:spacing w:after="0" w:line="264" w:lineRule="auto"/>
        <w:ind w:left="-5" w:right="893"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Kdor je poleti len, pozimi strada.</w:t>
      </w:r>
    </w:p>
    <w:p w:rsidR="00473032" w:rsidRDefault="00473032" w:rsidP="00473032">
      <w:pPr>
        <w:pStyle w:val="Naslov4"/>
        <w:spacing w:line="276" w:lineRule="auto"/>
        <w:ind w:left="-5"/>
        <w:rPr>
          <w:color w:val="FFC000" w:themeColor="accent4"/>
        </w:rPr>
      </w:pPr>
      <w:r>
        <w:rPr>
          <w:color w:val="FFC000" w:themeColor="accent4"/>
        </w:rPr>
        <w:t>Poletne nevihte, grmenje in dež</w:t>
      </w:r>
    </w:p>
    <w:p w:rsidR="00473032" w:rsidRDefault="00473032" w:rsidP="00473032">
      <w:pPr>
        <w:spacing w:after="0" w:line="276"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b/>
          <w:sz w:val="18"/>
        </w:rPr>
        <w:t>Hude nevihte</w:t>
      </w:r>
      <w:r>
        <w:rPr>
          <w:rFonts w:ascii="Times New Roman" w:eastAsia="Times New Roman" w:hAnsi="Times New Roman" w:cs="Times New Roman"/>
          <w:i/>
          <w:sz w:val="18"/>
        </w:rPr>
        <w:t xml:space="preserve"> ne trajajo dolgo.</w:t>
      </w:r>
    </w:p>
    <w:p w:rsidR="00473032" w:rsidRDefault="00473032" w:rsidP="00473032">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zelo grmi, bo malo dežja.</w:t>
      </w:r>
    </w:p>
    <w:p w:rsidR="00473032" w:rsidRDefault="00473032" w:rsidP="00473032">
      <w:pPr>
        <w:spacing w:after="19"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Kadar od daleč grmi, kmalu dež prinori.</w:t>
      </w:r>
    </w:p>
    <w:p w:rsidR="00473032" w:rsidRDefault="00473032" w:rsidP="005006A7">
      <w:pPr>
        <w:spacing w:after="5" w:line="252" w:lineRule="auto"/>
        <w:ind w:left="15" w:right="24" w:firstLine="170"/>
      </w:pPr>
      <w:r>
        <w:rPr>
          <w:rFonts w:ascii="Times New Roman" w:eastAsia="Times New Roman" w:hAnsi="Times New Roman" w:cs="Times New Roman"/>
          <w:sz w:val="18"/>
        </w:rPr>
        <w:t xml:space="preserve"> Vse kipi od življenja, malo skrbijo plohe in nevihte. Bognedaj toče. Vetrovi naj bodo severni ali vzhodni, da se bodo sušili seno in snopi. Pozorni bomo na nekatere svetnike. Medard v juniju prvi pokaže obraz poletja. Tudi Vid mu pritrdi. kresni dan, ki ga štejemo za vrhunec poletja, nam začne krajšati dneve. Ali bo imel prav Medard, nam bo potrdil Ladislav. Če bo deževen, bo poletje mokro in nam povzročilo kup težav. </w:t>
      </w:r>
    </w:p>
    <w:p w:rsidR="00473032" w:rsidRDefault="00473032" w:rsidP="00473032">
      <w:pPr>
        <w:spacing w:after="5" w:line="252" w:lineRule="auto"/>
        <w:ind w:left="5" w:right="178" w:firstLine="180"/>
      </w:pPr>
      <w:r>
        <w:rPr>
          <w:rFonts w:ascii="Times New Roman" w:eastAsia="Times New Roman" w:hAnsi="Times New Roman" w:cs="Times New Roman"/>
          <w:sz w:val="18"/>
        </w:rPr>
        <w:t>Julija mora biti vroče od prvega dne naprej do Aleša, ki nas prvi spomni, da bomo pozimi potrebovali kožuh, pa do Marjete, Magdalene in pasjih dni. Vsak vroč dan bo dragocen za spravilo letine. Jakob, ta je pomemben. Suh in vroč mora biti, sicer bo spravilo pridelkov težko pa še slaba letina bo.</w:t>
      </w:r>
    </w:p>
    <w:p w:rsidR="00785D4F" w:rsidRDefault="00473032" w:rsidP="00785D4F">
      <w:pPr>
        <w:spacing w:after="5" w:line="252" w:lineRule="auto"/>
        <w:ind w:right="24"/>
        <w:rPr>
          <w:rFonts w:ascii="Times New Roman" w:eastAsia="Times New Roman" w:hAnsi="Times New Roman" w:cs="Times New Roman"/>
          <w:sz w:val="18"/>
        </w:rPr>
      </w:pPr>
      <w:r>
        <w:rPr>
          <w:rFonts w:ascii="Times New Roman" w:eastAsia="Times New Roman" w:hAnsi="Times New Roman" w:cs="Times New Roman"/>
          <w:sz w:val="18"/>
        </w:rPr>
        <w:lastRenderedPageBreak/>
        <w:t>V avgustu se dan že občutno skrajša. Dnevi so še vroči in žetev gre dobro od rok. Vreme za jesen in zimo pa nam bodo sporočili Lovrenc, veliki Šmaren in Jernej.  Konec Vršnja bo potrdil lepe ali grde jesenske dni.</w:t>
      </w:r>
    </w:p>
    <w:p w:rsidR="00785D4F" w:rsidRDefault="00473032" w:rsidP="00C2725B">
      <w:pPr>
        <w:spacing w:after="5" w:line="252" w:lineRule="auto"/>
        <w:ind w:left="708" w:right="24"/>
        <w:rPr>
          <w:color w:val="FFC000" w:themeColor="accent4"/>
        </w:rPr>
      </w:pPr>
      <w:r>
        <w:rPr>
          <w:b/>
        </w:rPr>
        <w:t>Dan traja 15 ur in 30 minut.</w:t>
      </w:r>
      <w:r w:rsidR="00263D75" w:rsidRPr="00263D75">
        <w:rPr>
          <w:rFonts w:ascii="Times New Roman" w:eastAsia="Times New Roman" w:hAnsi="Times New Roman" w:cs="Times New Roman"/>
        </w:rPr>
        <w:t xml:space="preserve"> </w:t>
      </w:r>
    </w:p>
    <w:p w:rsidR="00785D4F" w:rsidRPr="00F54468" w:rsidRDefault="00785D4F" w:rsidP="00785D4F">
      <w:pPr>
        <w:spacing w:after="5" w:line="252" w:lineRule="auto"/>
        <w:ind w:right="24" w:firstLine="708"/>
        <w:rPr>
          <w:sz w:val="48"/>
          <w:szCs w:val="48"/>
        </w:rPr>
      </w:pPr>
      <w:r w:rsidRPr="00F54468">
        <w:rPr>
          <w:b/>
          <w:color w:val="FFC409"/>
          <w:sz w:val="48"/>
          <w:szCs w:val="48"/>
        </w:rPr>
        <w:t>JUNIJ</w:t>
      </w:r>
      <w:r w:rsidRPr="00F54468">
        <w:rPr>
          <w:sz w:val="48"/>
          <w:szCs w:val="48"/>
        </w:rPr>
        <w:t xml:space="preserve"> </w:t>
      </w:r>
      <w:r w:rsidRPr="00F54468">
        <w:rPr>
          <w:color w:val="FFC000" w:themeColor="accent4"/>
          <w:sz w:val="48"/>
          <w:szCs w:val="48"/>
        </w:rPr>
        <w:t>–</w:t>
      </w:r>
      <w:r w:rsidR="00F54468">
        <w:rPr>
          <w:color w:val="FFC000" w:themeColor="accent4"/>
          <w:sz w:val="48"/>
          <w:szCs w:val="48"/>
        </w:rPr>
        <w:t xml:space="preserve"> </w:t>
      </w:r>
      <w:r w:rsidRPr="00F54468">
        <w:rPr>
          <w:color w:val="FFC000" w:themeColor="accent4"/>
          <w:sz w:val="48"/>
          <w:szCs w:val="48"/>
        </w:rPr>
        <w:t>ROŽNIK,KRESNIK</w:t>
      </w:r>
    </w:p>
    <w:p w:rsidR="00263D75" w:rsidRDefault="00263D75" w:rsidP="00263D75">
      <w:pPr>
        <w:spacing w:after="5" w:line="252" w:lineRule="auto"/>
        <w:ind w:left="15" w:right="24" w:hanging="10"/>
        <w:rPr>
          <w:rFonts w:ascii="Times New Roman" w:eastAsia="Times New Roman" w:hAnsi="Times New Roman" w:cs="Times New Roman"/>
        </w:rPr>
      </w:pPr>
    </w:p>
    <w:p w:rsidR="00263D75" w:rsidRDefault="00263D75" w:rsidP="00F54468">
      <w:pPr>
        <w:spacing w:after="5" w:line="252" w:lineRule="auto"/>
        <w:ind w:left="15" w:right="24" w:firstLine="693"/>
      </w:pPr>
      <w:r>
        <w:rPr>
          <w:rFonts w:ascii="Times New Roman" w:eastAsia="Times New Roman" w:hAnsi="Times New Roman" w:cs="Times New Roman"/>
        </w:rPr>
        <w:t>Prvi poletni mesec je rožnik. Ohranila so se nekatera stara imena za šesti mesec v letu: šestnik, sečnik, travnar, Ivanšček, kresnik, ranoleten, rožni cvet, krstnik, Šentjanževec.</w:t>
      </w:r>
    </w:p>
    <w:p w:rsidR="00152003" w:rsidRPr="00F54468" w:rsidRDefault="00263D75" w:rsidP="00F54468">
      <w:pPr>
        <w:spacing w:after="0" w:line="254" w:lineRule="auto"/>
        <w:ind w:right="75"/>
      </w:pPr>
      <w:r>
        <w:rPr>
          <w:rFonts w:ascii="Times New Roman" w:eastAsia="Times New Roman" w:hAnsi="Times New Roman" w:cs="Times New Roman"/>
        </w:rPr>
        <w:t>Ime junij je dobil po starorimski boginji Junoni, zaščitnici plodnosti, zakonske zveze in porodnic. Ponekod najdemo tudi razlago, da se imenuje po rimski patricijski družini Junij.</w:t>
      </w:r>
    </w:p>
    <w:p w:rsidR="00263D75" w:rsidRPr="00F54468" w:rsidRDefault="00263D75" w:rsidP="00263D75">
      <w:pPr>
        <w:pStyle w:val="Naslov4"/>
        <w:spacing w:before="100" w:beforeAutospacing="1" w:after="224"/>
        <w:jc w:val="center"/>
        <w:rPr>
          <w:color w:val="FFC000" w:themeColor="accent4"/>
          <w:sz w:val="44"/>
          <w:szCs w:val="44"/>
        </w:rPr>
      </w:pPr>
      <w:r w:rsidRPr="00F54468">
        <w:rPr>
          <w:color w:val="FFC000" w:themeColor="accent4"/>
          <w:sz w:val="44"/>
          <w:szCs w:val="44"/>
        </w:rPr>
        <w:t>Splošne vremenske izkušnje o rožniku</w:t>
      </w:r>
    </w:p>
    <w:p w:rsidR="00263D75" w:rsidRDefault="00263D75" w:rsidP="00263D75">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Kakršen junij, takšen bo december. </w:t>
      </w:r>
    </w:p>
    <w:p w:rsidR="00263D75" w:rsidRDefault="00263D75" w:rsidP="00263D75">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Kakor </w:t>
      </w:r>
      <w:r>
        <w:rPr>
          <w:rFonts w:ascii="Times New Roman" w:eastAsia="Times New Roman" w:hAnsi="Times New Roman" w:cs="Times New Roman"/>
          <w:b/>
          <w:sz w:val="18"/>
        </w:rPr>
        <w:t>vreme rožnika</w:t>
      </w:r>
      <w:r>
        <w:rPr>
          <w:rFonts w:ascii="Times New Roman" w:eastAsia="Times New Roman" w:hAnsi="Times New Roman" w:cs="Times New Roman"/>
          <w:i/>
          <w:sz w:val="18"/>
        </w:rPr>
        <w:t xml:space="preserve"> mini, tako se </w:t>
      </w:r>
      <w:r>
        <w:rPr>
          <w:rFonts w:ascii="Times New Roman" w:eastAsia="Times New Roman" w:hAnsi="Times New Roman" w:cs="Times New Roman"/>
          <w:b/>
          <w:sz w:val="18"/>
        </w:rPr>
        <w:t>grudna</w:t>
      </w:r>
      <w:r>
        <w:rPr>
          <w:rFonts w:ascii="Times New Roman" w:eastAsia="Times New Roman" w:hAnsi="Times New Roman" w:cs="Times New Roman"/>
          <w:i/>
          <w:sz w:val="18"/>
        </w:rPr>
        <w:t xml:space="preserve"> ponovi.   </w:t>
      </w:r>
    </w:p>
    <w:p w:rsidR="00263D75" w:rsidRDefault="00263D75" w:rsidP="00263D75">
      <w:pPr>
        <w:spacing w:after="0"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vinska trta ne cvete kresnika, ostane lesnika.</w:t>
      </w:r>
      <w:r>
        <w:rPr>
          <w:rFonts w:ascii="Times New Roman" w:eastAsia="Times New Roman" w:hAnsi="Times New Roman" w:cs="Times New Roman"/>
          <w:sz w:val="18"/>
        </w:rPr>
        <w:t xml:space="preserve">                </w:t>
      </w:r>
    </w:p>
    <w:p w:rsidR="00263D75" w:rsidRDefault="00263D75" w:rsidP="00263D75">
      <w:pPr>
        <w:pStyle w:val="Naslov4"/>
        <w:ind w:left="-5"/>
        <w:jc w:val="center"/>
        <w:rPr>
          <w:color w:val="FFC000" w:themeColor="accent4"/>
        </w:rPr>
      </w:pPr>
      <w:r>
        <w:rPr>
          <w:color w:val="FFC000" w:themeColor="accent4"/>
        </w:rPr>
        <w:t>Sonce, vročina v rožniku</w:t>
      </w:r>
    </w:p>
    <w:p w:rsidR="00263D75" w:rsidRDefault="00263D75" w:rsidP="00263D75">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rožnika </w:t>
      </w:r>
      <w:r>
        <w:rPr>
          <w:rFonts w:ascii="Times New Roman" w:eastAsia="Times New Roman" w:hAnsi="Times New Roman" w:cs="Times New Roman"/>
          <w:b/>
          <w:sz w:val="18"/>
        </w:rPr>
        <w:t>sonce</w:t>
      </w:r>
      <w:r>
        <w:rPr>
          <w:rFonts w:ascii="Times New Roman" w:eastAsia="Times New Roman" w:hAnsi="Times New Roman" w:cs="Times New Roman"/>
          <w:i/>
          <w:sz w:val="18"/>
        </w:rPr>
        <w:t xml:space="preserve"> pripeka, pohlevno deži, dosti bo žita, veliko strdi.</w:t>
      </w:r>
    </w:p>
    <w:p w:rsidR="00263D75" w:rsidRDefault="00263D75" w:rsidP="00263D75">
      <w:pPr>
        <w:spacing w:after="360"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junija sonce pripeka in vmes dežek rosi, ni treba se bati teka, obilno zemlja rodi.</w:t>
      </w:r>
    </w:p>
    <w:p w:rsidR="00263D75" w:rsidRDefault="00263D75" w:rsidP="00263D75">
      <w:pPr>
        <w:pStyle w:val="Naslov4"/>
        <w:spacing w:after="225"/>
        <w:ind w:left="-5"/>
        <w:jc w:val="center"/>
        <w:rPr>
          <w:color w:val="FFC000" w:themeColor="accent4"/>
        </w:rPr>
      </w:pPr>
      <w:r>
        <w:rPr>
          <w:color w:val="FFC000" w:themeColor="accent4"/>
        </w:rPr>
        <w:t>Dež v juniju in obeti za žetev in med</w:t>
      </w:r>
    </w:p>
    <w:p w:rsidR="00263D75" w:rsidRDefault="00263D75" w:rsidP="00263D75">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Junija naj toliko </w:t>
      </w:r>
      <w:r>
        <w:rPr>
          <w:rFonts w:ascii="Times New Roman" w:eastAsia="Times New Roman" w:hAnsi="Times New Roman" w:cs="Times New Roman"/>
          <w:b/>
          <w:sz w:val="18"/>
        </w:rPr>
        <w:t>dežuje</w:t>
      </w:r>
      <w:r>
        <w:rPr>
          <w:rFonts w:ascii="Times New Roman" w:eastAsia="Times New Roman" w:hAnsi="Times New Roman" w:cs="Times New Roman"/>
          <w:i/>
          <w:sz w:val="18"/>
        </w:rPr>
        <w:t>, da vsaki koreninici zadostuje.</w:t>
      </w:r>
    </w:p>
    <w:p w:rsidR="00263D75" w:rsidRDefault="00263D75" w:rsidP="00263D75">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rožnika toplo dežuje, kašče in uljnjake napolnjuje.  </w:t>
      </w:r>
    </w:p>
    <w:p w:rsidR="00263D75" w:rsidRDefault="0041552D" w:rsidP="00263D75">
      <w:pPr>
        <w:spacing w:after="19" w:line="264" w:lineRule="auto"/>
        <w:ind w:left="-5" w:hanging="10"/>
      </w:pPr>
      <w:r>
        <w:rPr>
          <w:noProof/>
        </w:rPr>
        <w:pict>
          <v:group id="Skupina 576" o:spid="_x0000_s4518" style="position:absolute;left:0;text-align:left;margin-left:221pt;margin-top:13.05pt;width:90.75pt;height:78pt;z-index:252165120"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">
            <v:shape id="Shape 20156" o:spid="_x0000_s4565"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4564"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4563"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4562"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4561"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4560"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4559"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4558"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4557"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4556"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4555"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4554"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4553"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4552"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4551"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4550"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4549"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4548"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4547"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4546"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4545"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4544"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4543"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4542"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4541"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4540"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4539"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4538"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4537"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4536"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4535"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4534"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4533"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4532"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4531"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4530"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4529"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4528"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4527"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4526"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4525"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4524"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4523"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4522"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4521"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4520"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4519"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v:group>
        </w:pict>
      </w:r>
      <w:r w:rsidR="00263D75">
        <w:rPr>
          <w:rFonts w:ascii="MS Mincho" w:eastAsia="MS Mincho" w:hAnsi="MS Mincho" w:cs="MS Mincho" w:hint="eastAsia"/>
          <w:color w:val="FBAE15"/>
          <w:sz w:val="18"/>
          <w:lang w:val="en-US"/>
        </w:rPr>
        <w:t>▶</w:t>
      </w:r>
      <w:r w:rsidR="00263D75">
        <w:rPr>
          <w:color w:val="FBAE15"/>
          <w:sz w:val="18"/>
          <w:lang w:val="en-US"/>
        </w:rPr>
        <w:t xml:space="preserve"> </w:t>
      </w:r>
      <w:r w:rsidR="00263D75">
        <w:rPr>
          <w:rFonts w:ascii="Times New Roman" w:eastAsia="Times New Roman" w:hAnsi="Times New Roman" w:cs="Times New Roman"/>
          <w:i/>
          <w:sz w:val="18"/>
        </w:rPr>
        <w:t>Preveč dežja v rožnem cvetu, ni nič po volji kmetu.</w:t>
      </w:r>
    </w:p>
    <w:p w:rsidR="00263D75" w:rsidRDefault="00263D75" w:rsidP="00263D75">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Rožnika mrzlo deževje, slabo za vino in panje.</w:t>
      </w:r>
    </w:p>
    <w:p w:rsidR="00263D75" w:rsidRDefault="00263D75" w:rsidP="00263D75">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gre o binkošti dež, ima pšenica dve plevi.</w:t>
      </w:r>
    </w:p>
    <w:p w:rsidR="00263D75" w:rsidRDefault="00263D75" w:rsidP="00263D75">
      <w:pPr>
        <w:spacing w:after="120" w:line="264" w:lineRule="auto"/>
        <w:ind w:right="280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rožnika toplo dežuje, orehom slabo napoveduje.               </w:t>
      </w:r>
    </w:p>
    <w:p w:rsidR="00263D75" w:rsidRDefault="00263D75" w:rsidP="00263D75">
      <w:pPr>
        <w:spacing w:after="120" w:line="264" w:lineRule="auto"/>
        <w:ind w:right="2800"/>
        <w:rPr>
          <w:rFonts w:ascii="Times New Roman" w:eastAsia="Times New Roman" w:hAnsi="Times New Roman" w:cs="Times New Roman"/>
          <w:i/>
          <w:sz w:val="18"/>
        </w:rPr>
      </w:pPr>
      <w:r>
        <w:rPr>
          <w:rFonts w:ascii="Times New Roman" w:eastAsia="Times New Roman" w:hAnsi="Times New Roman" w:cs="Times New Roman"/>
          <w:i/>
          <w:sz w:val="18"/>
        </w:rPr>
        <w:t xml:space="preserve"> </w:t>
      </w: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Rožnik deževen, viničar reven.</w:t>
      </w:r>
    </w:p>
    <w:p w:rsidR="00263D75" w:rsidRDefault="00263D75" w:rsidP="00263D75">
      <w:pPr>
        <w:pStyle w:val="Naslov4"/>
        <w:spacing w:after="224"/>
        <w:ind w:left="-5" w:right="903"/>
        <w:jc w:val="center"/>
        <w:rPr>
          <w:color w:val="FFC000" w:themeColor="accent4"/>
        </w:rPr>
      </w:pPr>
      <w:r>
        <w:rPr>
          <w:color w:val="FFC000" w:themeColor="accent4"/>
        </w:rPr>
        <w:lastRenderedPageBreak/>
        <w:t>Veter</w:t>
      </w:r>
    </w:p>
    <w:p w:rsidR="00473032" w:rsidRDefault="00263D75" w:rsidP="00B375C6">
      <w:pPr>
        <w:spacing w:after="19" w:line="264" w:lineRule="auto"/>
        <w:ind w:left="155" w:right="903" w:hanging="17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Sever, ki ta mesec vleče,  obilo žita privleče.</w:t>
      </w:r>
    </w:p>
    <w:p w:rsidR="00263D75" w:rsidRPr="00C2725B" w:rsidRDefault="00263D75" w:rsidP="00F54468">
      <w:pPr>
        <w:pStyle w:val="Naslov4"/>
        <w:spacing w:after="3"/>
        <w:ind w:left="-5"/>
        <w:jc w:val="center"/>
        <w:rPr>
          <w:color w:val="FFC000" w:themeColor="accent4"/>
          <w:sz w:val="44"/>
          <w:szCs w:val="44"/>
        </w:rPr>
      </w:pPr>
      <w:r w:rsidRPr="00C2725B">
        <w:rPr>
          <w:b/>
          <w:color w:val="FFC000" w:themeColor="accent4"/>
          <w:sz w:val="44"/>
          <w:szCs w:val="44"/>
        </w:rPr>
        <w:t>Vremenski obeti po dnevih</w:t>
      </w:r>
    </w:p>
    <w:p w:rsidR="00263D75" w:rsidRDefault="00263D75" w:rsidP="00263D75">
      <w:pPr>
        <w:spacing w:after="76"/>
        <w:ind w:left="-5" w:hanging="10"/>
      </w:pPr>
      <w:r>
        <w:rPr>
          <w:b/>
          <w:sz w:val="20"/>
          <w:shd w:val="clear" w:color="auto" w:fill="FFDBA2"/>
        </w:rPr>
        <w:t xml:space="preserve"> 1. </w:t>
      </w:r>
      <w:r>
        <w:rPr>
          <w:b/>
          <w:sz w:val="20"/>
          <w:shd w:val="clear" w:color="auto" w:fill="FFDBA2"/>
          <w:vertAlign w:val="subscript"/>
        </w:rPr>
        <w:t>junij</w:t>
      </w:r>
      <w:r>
        <w:rPr>
          <w:b/>
          <w:sz w:val="20"/>
          <w:shd w:val="clear" w:color="auto" w:fill="FFDBA2"/>
        </w:rPr>
        <w:t xml:space="preserve">  </w:t>
      </w:r>
      <w:r>
        <w:rPr>
          <w:b/>
          <w:color w:val="FBAE15"/>
          <w:sz w:val="32"/>
        </w:rPr>
        <w:t xml:space="preserve"> Prvi dan v </w:t>
      </w:r>
      <w:r w:rsidRPr="001A5B86">
        <w:rPr>
          <w:b/>
          <w:color w:val="FBAE15"/>
          <w:sz w:val="40"/>
          <w:szCs w:val="40"/>
        </w:rPr>
        <w:t>juniju</w:t>
      </w:r>
    </w:p>
    <w:p w:rsidR="00263D75" w:rsidRDefault="00263D75" w:rsidP="00263D75">
      <w:pPr>
        <w:spacing w:after="240"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Lepo vreme prvega dne, kmetje se dobre letine vesele.</w:t>
      </w:r>
    </w:p>
    <w:p w:rsidR="001A5B86" w:rsidRDefault="0041552D" w:rsidP="001A5B86">
      <w:pPr>
        <w:rPr>
          <w:rFonts w:ascii="Arial" w:hAnsi="Arial" w:cs="Arial"/>
        </w:rPr>
      </w:pPr>
      <w:r w:rsidRPr="0041552D">
        <w:rPr>
          <w:noProof/>
        </w:rPr>
        <w:pict>
          <v:shape id="Luna 437" o:spid="_x0000_s4517" type="#_x0000_t184" style="position:absolute;margin-left:0;margin-top:0;width:6.75pt;height:8.25pt;z-index:2521671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" fillcolor="#4472c4 [3204]" strokecolor="#1f3763 [1604]" strokeweight="1pt">
            <v:path arrowok="t"/>
          </v:shape>
        </w:pict>
      </w:r>
      <w:r w:rsidR="001A5B86">
        <w:rPr>
          <w:rFonts w:ascii="Arial" w:hAnsi="Arial" w:cs="Arial"/>
        </w:rPr>
        <w:tab/>
        <w:t>Zadnji krajec bo nastopil v sredo 2. junija ob 09.26. uri.</w:t>
      </w:r>
    </w:p>
    <w:p w:rsidR="001A5B86" w:rsidRPr="001A5B86" w:rsidRDefault="0041552D" w:rsidP="00BD4A1D">
      <w:pPr>
        <w:ind w:left="708"/>
        <w:rPr>
          <w:rFonts w:ascii="Arial" w:hAnsi="Arial" w:cs="Arial"/>
        </w:rPr>
      </w:pPr>
      <w:r w:rsidRPr="0041552D">
        <w:rPr>
          <w:noProof/>
        </w:rPr>
        <w:pict>
          <v:group id="Skupina 436" o:spid="_x0000_s4497" style="position:absolute;left:0;text-align:left;margin-left:0;margin-top:0;width:30.9pt;height:21.75pt;z-index:252168192"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">
            <v:shape id="Picture 242579" o:spid="_x0000_s4516"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">
              <v:imagedata r:id="rId33" o:title=""/>
            </v:shape>
            <v:shape id="Picture 242580" o:spid="_x0000_s4515"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">
              <v:imagedata r:id="rId34" o:title=""/>
            </v:shape>
            <v:shape id="Picture 242581" o:spid="_x0000_s4514"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">
              <v:imagedata r:id="rId35" o:title=""/>
            </v:shape>
            <v:shape id="Picture 242582" o:spid="_x0000_s4513"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">
              <v:imagedata r:id="rId36" o:title=""/>
            </v:shape>
            <v:shape id="Picture 242583" o:spid="_x0000_s4512"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">
              <v:imagedata r:id="rId37" o:title=""/>
            </v:shape>
            <v:shape id="Picture 242584" o:spid="_x0000_s4511"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">
              <v:imagedata r:id="rId38" o:title=""/>
            </v:shape>
            <v:shape id="Picture 242585" o:spid="_x0000_s4510"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">
              <v:imagedata r:id="rId39" o:title=""/>
            </v:shape>
            <v:shape id="Picture 242586" o:spid="_x0000_s4509"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">
              <v:imagedata r:id="rId49" o:title=""/>
            </v:shape>
            <v:shape id="Picture 242587" o:spid="_x0000_s4508"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">
              <v:imagedata r:id="rId41" o:title=""/>
            </v:shape>
            <v:shape id="Picture 242588" o:spid="_x0000_s4507"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">
              <v:imagedata r:id="rId42" o:title=""/>
            </v:shape>
            <v:shape id="Picture 242589" o:spid="_x0000_s4506"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">
              <v:imagedata r:id="rId43" o:title=""/>
            </v:shape>
            <v:shape id="Shape 5480" o:spid="_x0000_s4505"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504"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503"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">
              <v:imagedata r:id="rId44" o:title=""/>
            </v:shape>
            <v:shape id="Shape 5483" o:spid="_x0000_s4502"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501"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">
              <v:imagedata r:id="rId45" o:title=""/>
            </v:shape>
            <v:shape id="Shape 5485" o:spid="_x0000_s4500"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499"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">
              <v:imagedata r:id="rId46" o:title=""/>
            </v:shape>
            <v:shape id="Shape 5487" o:spid="_x0000_s4498"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1A5B86">
        <w:rPr>
          <w:rFonts w:ascii="Arial" w:hAnsi="Arial" w:cs="Arial"/>
        </w:rPr>
        <w:t xml:space="preserve">Vremenski obeti: Zadnji krajec bo prinesel </w:t>
      </w:r>
      <w:r w:rsidR="001A5B86" w:rsidRPr="00AF4ECB">
        <w:rPr>
          <w:rFonts w:ascii="Arial" w:hAnsi="Arial" w:cs="Arial"/>
          <w:b/>
          <w:bCs/>
        </w:rPr>
        <w:t>spremenljivo</w:t>
      </w:r>
      <w:r w:rsidR="001A5B86">
        <w:rPr>
          <w:rFonts w:ascii="Arial" w:hAnsi="Arial" w:cs="Arial"/>
        </w:rPr>
        <w:t xml:space="preserve"> vreme,</w:t>
      </w:r>
      <w:r w:rsidR="001A5B86" w:rsidRPr="00F134F1">
        <w:rPr>
          <w:rFonts w:ascii="Arial" w:hAnsi="Arial" w:cs="Arial"/>
          <w:b/>
          <w:bCs/>
        </w:rPr>
        <w:t xml:space="preserve"> toplo</w:t>
      </w:r>
      <w:r w:rsidR="001A5B86">
        <w:rPr>
          <w:rFonts w:ascii="Arial" w:hAnsi="Arial" w:cs="Arial"/>
        </w:rPr>
        <w:t xml:space="preserve"> bo.</w:t>
      </w:r>
    </w:p>
    <w:p w:rsidR="00263D75" w:rsidRDefault="00263D75" w:rsidP="00263D75">
      <w:pPr>
        <w:pStyle w:val="Naslov5"/>
        <w:ind w:left="-5"/>
      </w:pPr>
      <w:r>
        <w:rPr>
          <w:color w:val="000000"/>
          <w:sz w:val="20"/>
          <w:shd w:val="clear" w:color="auto" w:fill="FFDBA2"/>
        </w:rPr>
        <w:t xml:space="preserve">8. </w:t>
      </w:r>
      <w:r>
        <w:rPr>
          <w:color w:val="FFC000" w:themeColor="accent4"/>
          <w:sz w:val="20"/>
          <w:shd w:val="clear" w:color="auto" w:fill="FFDBA2"/>
          <w:vertAlign w:val="subscript"/>
        </w:rPr>
        <w:t>junij</w:t>
      </w:r>
      <w:r>
        <w:rPr>
          <w:color w:val="FFC000" w:themeColor="accent4"/>
          <w:sz w:val="20"/>
          <w:shd w:val="clear" w:color="auto" w:fill="FFDBA2"/>
        </w:rPr>
        <w:t xml:space="preserve">  </w:t>
      </w:r>
      <w:r>
        <w:rPr>
          <w:color w:val="FFC000" w:themeColor="accent4"/>
        </w:rPr>
        <w:t xml:space="preserve"> </w:t>
      </w:r>
      <w:r>
        <w:rPr>
          <w:color w:val="BF8F00" w:themeColor="accent4" w:themeShade="BF"/>
        </w:rPr>
        <w:t>Medard</w:t>
      </w:r>
    </w:p>
    <w:p w:rsidR="00263D75" w:rsidRDefault="00263D75" w:rsidP="00263D75">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Medard napoveduje </w:t>
      </w:r>
      <w:r>
        <w:rPr>
          <w:rFonts w:ascii="Times New Roman" w:eastAsia="Times New Roman" w:hAnsi="Times New Roman" w:cs="Times New Roman"/>
          <w:b/>
          <w:sz w:val="18"/>
        </w:rPr>
        <w:t>slabo vreme</w:t>
      </w:r>
      <w:r>
        <w:rPr>
          <w:rFonts w:ascii="Times New Roman" w:eastAsia="Times New Roman" w:hAnsi="Times New Roman" w:cs="Times New Roman"/>
          <w:i/>
          <w:sz w:val="18"/>
        </w:rPr>
        <w:t xml:space="preserve"> do Aleša. </w:t>
      </w:r>
    </w:p>
    <w:p w:rsidR="00263D75" w:rsidRDefault="00263D75" w:rsidP="00263D75">
      <w:pPr>
        <w:tabs>
          <w:tab w:val="center" w:pos="3487"/>
          <w:tab w:val="center" w:pos="4207"/>
        </w:tabs>
        <w:spacing w:after="19" w:line="264" w:lineRule="auto"/>
        <w:ind w:left="-15"/>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na Medarda dežuje, 40 dni naletuje.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p>
    <w:p w:rsidR="00263D75" w:rsidRDefault="00263D75" w:rsidP="00263D75">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Kakor se na Medarda zdani, vreme še 40 dni trpi.</w:t>
      </w:r>
    </w:p>
    <w:p w:rsidR="00263D75" w:rsidRDefault="00263D75" w:rsidP="00263D75">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Ako na Medarda deži, se grozdje do brente skazi.</w:t>
      </w:r>
    </w:p>
    <w:p w:rsidR="00263D75" w:rsidRDefault="00263D75" w:rsidP="00263D75">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se Medard kislo drži, do konca meseca ni sončnih dni.</w:t>
      </w:r>
    </w:p>
    <w:p w:rsidR="00263D75" w:rsidRDefault="00263D75" w:rsidP="00263D75">
      <w:pPr>
        <w:spacing w:after="227"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Kakor na Medarda kaže, tako </w:t>
      </w:r>
      <w:r>
        <w:rPr>
          <w:rFonts w:ascii="Times New Roman" w:eastAsia="Times New Roman" w:hAnsi="Times New Roman" w:cs="Times New Roman"/>
          <w:b/>
          <w:sz w:val="18"/>
        </w:rPr>
        <w:t>ves mesec ostane.</w:t>
      </w:r>
    </w:p>
    <w:p w:rsidR="00263D75" w:rsidRDefault="00263D75" w:rsidP="00263D75">
      <w:pPr>
        <w:spacing w:after="4" w:line="242" w:lineRule="auto"/>
        <w:ind w:left="-5" w:hanging="10"/>
      </w:pPr>
      <w:r>
        <w:rPr>
          <w:b/>
          <w:sz w:val="18"/>
        </w:rPr>
        <w:t>Če je na Medarda lepo</w:t>
      </w:r>
    </w:p>
    <w:p w:rsidR="00263D75" w:rsidRDefault="00263D75" w:rsidP="00263D75">
      <w:pPr>
        <w:spacing w:after="240"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Ako na Medarda je vreme lepo, najlenejši kosec pospravlja suho seno pod streho</w:t>
      </w:r>
    </w:p>
    <w:p w:rsidR="00785D4F" w:rsidRDefault="00C03A36" w:rsidP="00785D4F">
      <w:pPr>
        <w:spacing w:after="240" w:line="264" w:lineRule="auto"/>
        <w:ind w:left="-5" w:hanging="10"/>
        <w:rPr>
          <w:rFonts w:ascii="Times New Roman" w:eastAsia="Times New Roman" w:hAnsi="Times New Roman" w:cs="Times New Roman"/>
          <w:i/>
          <w:sz w:val="18"/>
        </w:rPr>
      </w:pPr>
      <w:r>
        <w:rPr>
          <w:noProof/>
          <w:lang w:eastAsia="sl-SI"/>
        </w:rPr>
        <w:lastRenderedPageBreak/>
        <w:drawing>
          <wp:inline distT="0" distB="0" distL="0" distR="0">
            <wp:extent cx="3771900" cy="1838325"/>
            <wp:effectExtent l="0" t="0" r="0" b="9525"/>
            <wp:docPr id="246516" name="Picture 242576"/>
            <wp:cNvGraphicFramePr/>
            <a:graphic xmlns:a="http://schemas.openxmlformats.org/drawingml/2006/main">
              <a:graphicData uri="http://schemas.openxmlformats.org/drawingml/2006/picture">
                <pic:pic xmlns:pic="http://schemas.openxmlformats.org/drawingml/2006/picture">
                  <pic:nvPicPr>
                    <pic:cNvPr id="246516" name="Picture 242576"/>
                    <pic:cNvPicPr/>
                  </pic:nvPicPr>
                  <pic:blipFill>
                    <a:blip r:embed="rId71" cstate="print"/>
                    <a:stretch>
                      <a:fillRect/>
                    </a:stretch>
                  </pic:blipFill>
                  <pic:spPr>
                    <a:xfrm>
                      <a:off x="0" y="0"/>
                      <a:ext cx="3771900" cy="1838325"/>
                    </a:xfrm>
                    <a:prstGeom prst="rect">
                      <a:avLst/>
                    </a:prstGeom>
                  </pic:spPr>
                </pic:pic>
              </a:graphicData>
            </a:graphic>
          </wp:inline>
        </w:drawing>
      </w:r>
    </w:p>
    <w:p w:rsidR="001A5B86" w:rsidRDefault="0041552D" w:rsidP="001A5B86">
      <w:pPr>
        <w:ind w:firstLine="708"/>
        <w:rPr>
          <w:rFonts w:ascii="Arial" w:hAnsi="Arial" w:cs="Arial"/>
        </w:rPr>
      </w:pPr>
      <w:r w:rsidRPr="0041552D">
        <w:rPr>
          <w:noProof/>
        </w:rPr>
        <w:pict>
          <v:oval id="Elipsa 18" o:spid="_x0000_s4496" style="position:absolute;left:0;text-align:left;margin-left:0;margin-top:-.05pt;width:10.5pt;height:10.5pt;z-index:252172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" fillcolor="#4472c4 [3204]" strokecolor="#1f3763 [1604]" strokeweight="1pt">
            <v:stroke joinstyle="miter"/>
            <v:path arrowok="t"/>
          </v:oval>
        </w:pict>
      </w:r>
      <w:r w:rsidR="001A5B86">
        <w:rPr>
          <w:rFonts w:ascii="Arial" w:hAnsi="Arial" w:cs="Arial"/>
        </w:rPr>
        <w:t>Mlaj bo nastopil  torek 10. junija ob 12.54. uri.</w:t>
      </w:r>
    </w:p>
    <w:p w:rsidR="007445B9" w:rsidRDefault="0041552D" w:rsidP="00BD4A1D">
      <w:pPr>
        <w:ind w:left="708"/>
        <w:rPr>
          <w:rFonts w:ascii="Arial" w:hAnsi="Arial" w:cs="Arial"/>
        </w:rPr>
      </w:pPr>
      <w:r w:rsidRPr="0041552D">
        <w:rPr>
          <w:noProof/>
        </w:rPr>
        <w:pict>
          <v:group id="Skupina 243617" o:spid="_x0000_s4476" style="position:absolute;left:0;text-align:left;margin-left:0;margin-top:-.05pt;width:24.45pt;height:25.6pt;z-index:252469248"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">
            <v:shape id="Picture 242579" o:spid="_x0000_s4495"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">
              <v:imagedata r:id="rId47" o:title=""/>
            </v:shape>
            <v:shape id="Picture 242580" o:spid="_x0000_s4494"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">
              <v:imagedata r:id="rId35" o:title=""/>
            </v:shape>
            <v:shape id="Picture 242581" o:spid="_x0000_s4493"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">
              <v:imagedata r:id="rId36" o:title=""/>
            </v:shape>
            <v:shape id="Picture 242582" o:spid="_x0000_s4492"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">
              <v:imagedata r:id="rId37" o:title=""/>
            </v:shape>
            <v:shape id="Picture 242583" o:spid="_x0000_s4491"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">
              <v:imagedata r:id="rId48" o:title=""/>
            </v:shape>
            <v:shape id="Picture 242584" o:spid="_x0000_s4490"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">
              <v:imagedata r:id="rId39" o:title=""/>
            </v:shape>
            <v:shape id="Picture 242585" o:spid="_x0000_s4489"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">
              <v:imagedata r:id="rId49" o:title=""/>
            </v:shape>
            <v:shape id="Picture 242586" o:spid="_x0000_s4488"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">
              <v:imagedata r:id="rId50" o:title=""/>
            </v:shape>
            <v:shape id="Picture 242587" o:spid="_x0000_s4487"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">
              <v:imagedata r:id="rId51" o:title=""/>
            </v:shape>
            <v:shape id="Picture 242588" o:spid="_x0000_s4486"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">
              <v:imagedata r:id="rId43" o:title=""/>
            </v:shape>
            <v:shape id="Picture 242589" o:spid="_x0000_s4485"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">
              <v:imagedata r:id="rId52" o:title=""/>
            </v:shape>
            <v:shape id="Shape 5480" o:spid="_x0000_s4484"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483"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482"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">
              <v:imagedata r:id="rId53" o:title=""/>
            </v:shape>
            <v:shape id="Shape 5483" o:spid="_x0000_s4481"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480"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">
              <v:imagedata r:id="rId46" o:title=""/>
            </v:shape>
            <v:shape id="Shape 5485" o:spid="_x0000_s4479"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478"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">
              <v:imagedata r:id="rId54" o:title=""/>
            </v:shape>
            <v:shape id="Shape 5487" o:spid="_x0000_s4477"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1A5B86">
        <w:rPr>
          <w:rFonts w:ascii="Arial" w:hAnsi="Arial" w:cs="Arial"/>
        </w:rPr>
        <w:t xml:space="preserve">Vremenski obeti: </w:t>
      </w:r>
      <w:r w:rsidR="001A5B86" w:rsidRPr="00AF4ECB">
        <w:rPr>
          <w:rFonts w:ascii="Arial" w:hAnsi="Arial" w:cs="Arial"/>
          <w:b/>
          <w:bCs/>
        </w:rPr>
        <w:t>Deževalo bo</w:t>
      </w:r>
      <w:r w:rsidR="001A5B86">
        <w:rPr>
          <w:rFonts w:ascii="Arial" w:hAnsi="Arial" w:cs="Arial"/>
        </w:rPr>
        <w:t>. Močni nalivi in nevihte nam pretijo. Očistimo kanale.</w:t>
      </w:r>
    </w:p>
    <w:p w:rsidR="001A5B86" w:rsidRDefault="001A5B86" w:rsidP="001A5B86">
      <w:pPr>
        <w:spacing w:after="76"/>
        <w:ind w:left="-5" w:hanging="10"/>
        <w:rPr>
          <w:rFonts w:ascii="Arial" w:hAnsi="Arial" w:cs="Arial"/>
          <w:bCs/>
          <w:strike/>
          <w:sz w:val="18"/>
          <w:szCs w:val="18"/>
          <w:u w:val="single"/>
        </w:rPr>
      </w:pPr>
      <w:r>
        <w:rPr>
          <w:b/>
          <w:sz w:val="20"/>
          <w:shd w:val="clear" w:color="auto" w:fill="FFDBA2"/>
        </w:rPr>
        <w:t xml:space="preserve">11. </w:t>
      </w:r>
      <w:r>
        <w:rPr>
          <w:b/>
          <w:sz w:val="20"/>
          <w:shd w:val="clear" w:color="auto" w:fill="FFDBA2"/>
          <w:vertAlign w:val="subscript"/>
        </w:rPr>
        <w:t>junij</w:t>
      </w:r>
      <w:r>
        <w:rPr>
          <w:b/>
          <w:sz w:val="20"/>
          <w:shd w:val="clear" w:color="auto" w:fill="FFDBA2"/>
        </w:rPr>
        <w:t xml:space="preserve">  </w:t>
      </w:r>
      <w:r>
        <w:rPr>
          <w:b/>
          <w:color w:val="FBAE15"/>
          <w:sz w:val="32"/>
        </w:rPr>
        <w:t xml:space="preserve"> </w:t>
      </w:r>
      <w:r>
        <w:rPr>
          <w:rFonts w:ascii="Arial" w:hAnsi="Arial" w:cs="Arial"/>
          <w:b/>
          <w:color w:val="FBAE15"/>
          <w:sz w:val="32"/>
        </w:rPr>
        <w:t xml:space="preserve">Barbara                             </w:t>
      </w:r>
      <w:r>
        <w:rPr>
          <w:rFonts w:ascii="Arial" w:hAnsi="Arial" w:cs="Arial"/>
          <w:b/>
          <w:sz w:val="32"/>
        </w:rPr>
        <w:t xml:space="preserve"> </w:t>
      </w:r>
      <w:r>
        <w:rPr>
          <w:rFonts w:ascii="Arial" w:hAnsi="Arial" w:cs="Arial"/>
          <w:bCs/>
          <w:sz w:val="18"/>
          <w:szCs w:val="18"/>
        </w:rPr>
        <w:t>(</w:t>
      </w:r>
      <w:r w:rsidR="00152003">
        <w:rPr>
          <w:rFonts w:ascii="Arial" w:hAnsi="Arial" w:cs="Arial"/>
          <w:bCs/>
          <w:sz w:val="18"/>
          <w:szCs w:val="18"/>
        </w:rPr>
        <w:t>T</w:t>
      </w:r>
      <w:r>
        <w:rPr>
          <w:rFonts w:ascii="Arial" w:hAnsi="Arial" w:cs="Arial"/>
          <w:bCs/>
          <w:sz w:val="18"/>
          <w:szCs w:val="18"/>
        </w:rPr>
        <w:t>elovo letos</w:t>
      </w:r>
      <w:r w:rsidR="00152003">
        <w:rPr>
          <w:rFonts w:ascii="Arial" w:hAnsi="Arial" w:cs="Arial"/>
          <w:bCs/>
          <w:sz w:val="18"/>
          <w:szCs w:val="18"/>
        </w:rPr>
        <w:t xml:space="preserve"> v četrtek</w:t>
      </w:r>
      <w:r>
        <w:rPr>
          <w:rFonts w:ascii="Arial" w:hAnsi="Arial" w:cs="Arial"/>
          <w:bCs/>
          <w:sz w:val="18"/>
          <w:szCs w:val="18"/>
        </w:rPr>
        <w:t xml:space="preserve"> 11.6.)</w:t>
      </w:r>
    </w:p>
    <w:p w:rsidR="001A5B86" w:rsidRDefault="001A5B86" w:rsidP="001A5B86">
      <w:pPr>
        <w:spacing w:after="240"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Barbara </w:t>
      </w:r>
      <w:r>
        <w:rPr>
          <w:rFonts w:ascii="Times New Roman" w:eastAsia="Times New Roman" w:hAnsi="Times New Roman" w:cs="Times New Roman"/>
          <w:b/>
          <w:sz w:val="18"/>
        </w:rPr>
        <w:t>deži</w:t>
      </w:r>
      <w:r>
        <w:rPr>
          <w:rFonts w:ascii="Times New Roman" w:eastAsia="Times New Roman" w:hAnsi="Times New Roman" w:cs="Times New Roman"/>
          <w:i/>
          <w:sz w:val="18"/>
        </w:rPr>
        <w:t>, bodo jeseni grozdja polne kadi.</w:t>
      </w:r>
    </w:p>
    <w:p w:rsidR="001A5B86" w:rsidRDefault="001A5B86" w:rsidP="001A5B86">
      <w:pPr>
        <w:spacing w:after="240" w:line="264" w:lineRule="auto"/>
        <w:ind w:left="-5" w:hanging="10"/>
        <w:rPr>
          <w:rFonts w:ascii="Arial" w:eastAsia="Times New Roman" w:hAnsi="Arial" w:cs="Arial"/>
          <w:i/>
          <w:iCs/>
          <w:sz w:val="16"/>
          <w:szCs w:val="16"/>
        </w:rPr>
      </w:pPr>
      <w:r>
        <w:rPr>
          <w:rFonts w:ascii="Arial" w:eastAsia="MS Mincho" w:hAnsi="Arial" w:cs="Arial"/>
          <w:i/>
          <w:iCs/>
          <w:sz w:val="16"/>
          <w:szCs w:val="16"/>
          <w:lang w:val="en-US"/>
        </w:rPr>
        <w:t>Če rešnjega telesa dan deži, žito nič pride ni.</w:t>
      </w:r>
    </w:p>
    <w:p w:rsidR="00897F0F" w:rsidRDefault="00897F0F" w:rsidP="00C2725B">
      <w:pPr>
        <w:spacing w:after="470" w:line="264" w:lineRule="auto"/>
        <w:rPr>
          <w:color w:val="000000"/>
          <w:sz w:val="20"/>
          <w:shd w:val="clear" w:color="auto" w:fill="FFDBA2"/>
        </w:rPr>
      </w:pPr>
    </w:p>
    <w:p w:rsidR="001A5B86" w:rsidRDefault="001A5B86" w:rsidP="00C2725B">
      <w:pPr>
        <w:spacing w:after="470" w:line="264" w:lineRule="auto"/>
      </w:pPr>
      <w:r>
        <w:rPr>
          <w:color w:val="000000"/>
          <w:sz w:val="20"/>
          <w:shd w:val="clear" w:color="auto" w:fill="FFDBA2"/>
        </w:rPr>
        <w:t xml:space="preserve">13. </w:t>
      </w:r>
      <w:r>
        <w:rPr>
          <w:color w:val="000000"/>
          <w:sz w:val="20"/>
          <w:shd w:val="clear" w:color="auto" w:fill="FFDBA2"/>
          <w:vertAlign w:val="subscript"/>
        </w:rPr>
        <w:t>junij</w:t>
      </w:r>
      <w:r>
        <w:rPr>
          <w:color w:val="000000"/>
          <w:sz w:val="20"/>
          <w:shd w:val="clear" w:color="auto" w:fill="FFDBA2"/>
        </w:rPr>
        <w:t xml:space="preserve">  </w:t>
      </w:r>
      <w:r>
        <w:t xml:space="preserve"> Anton </w:t>
      </w:r>
    </w:p>
    <w:p w:rsidR="001A5B86" w:rsidRDefault="001A5B86" w:rsidP="001A5B86">
      <w:pPr>
        <w:spacing w:after="470"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Anton seje proso, gre Vid tretji dan pogledat, če z njim kaj bo.</w:t>
      </w:r>
    </w:p>
    <w:p w:rsidR="001A5B86" w:rsidRDefault="001A5B86" w:rsidP="001A5B86">
      <w:pPr>
        <w:pStyle w:val="Naslov5"/>
        <w:ind w:left="-5"/>
      </w:pPr>
      <w:r>
        <w:rPr>
          <w:color w:val="000000"/>
          <w:sz w:val="20"/>
          <w:shd w:val="clear" w:color="auto" w:fill="FFDBA2"/>
        </w:rPr>
        <w:t xml:space="preserve">15. </w:t>
      </w:r>
      <w:r>
        <w:rPr>
          <w:color w:val="000000"/>
          <w:sz w:val="20"/>
          <w:shd w:val="clear" w:color="auto" w:fill="FFDBA2"/>
          <w:vertAlign w:val="subscript"/>
        </w:rPr>
        <w:t>junij</w:t>
      </w:r>
      <w:r>
        <w:rPr>
          <w:color w:val="000000"/>
          <w:sz w:val="20"/>
          <w:shd w:val="clear" w:color="auto" w:fill="FFDBA2"/>
        </w:rPr>
        <w:t xml:space="preserve">  </w:t>
      </w:r>
      <w:r>
        <w:t xml:space="preserve"> Sv. Vid</w:t>
      </w:r>
    </w:p>
    <w:p w:rsidR="001A5B86" w:rsidRDefault="001A5B86" w:rsidP="001A5B86">
      <w:pPr>
        <w:spacing w:after="4" w:line="242" w:lineRule="auto"/>
        <w:ind w:left="-5" w:hanging="10"/>
      </w:pPr>
      <w:r>
        <w:rPr>
          <w:b/>
          <w:sz w:val="18"/>
        </w:rPr>
        <w:t xml:space="preserve">Dedek mi je razložil: </w:t>
      </w:r>
    </w:p>
    <w:p w:rsidR="001A5B86" w:rsidRDefault="001A5B86" w:rsidP="001A5B86">
      <w:pPr>
        <w:spacing w:after="19" w:line="264" w:lineRule="auto"/>
        <w:ind w:left="155" w:hanging="17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Po julijanskem koledarju (do leta 1584) je sv. Vid imel god ob kresu, gregorijanski koledar pa je njegov praznik pomaknil nekaj dni nazaj.«</w:t>
      </w:r>
    </w:p>
    <w:p w:rsidR="001A5B86" w:rsidRDefault="001A5B86" w:rsidP="001A5B86">
      <w:pPr>
        <w:spacing w:after="0"/>
        <w:ind w:right="-1407"/>
      </w:pPr>
      <w:r>
        <w:rPr>
          <w:rFonts w:ascii="Times New Roman" w:eastAsia="Times New Roman" w:hAnsi="Times New Roman" w:cs="Times New Roman"/>
          <w:i/>
          <w:sz w:val="18"/>
        </w:rPr>
        <w:t>O sv. Vidi se skozi noč vidi:' Če se stegneš v dan dregneš, če se skrčiš ob dan trčiš'.</w:t>
      </w:r>
    </w:p>
    <w:p w:rsidR="001A5B86" w:rsidRDefault="001A5B86" w:rsidP="001A5B86">
      <w:pPr>
        <w:spacing w:after="0" w:line="264" w:lineRule="auto"/>
        <w:ind w:left="-5" w:hanging="10"/>
      </w:pPr>
      <w:r>
        <w:rPr>
          <w:rFonts w:ascii="MS Mincho" w:eastAsia="MS Mincho" w:hAnsi="MS Mincho" w:cs="MS Mincho" w:hint="eastAsia"/>
          <w:color w:val="FBAE15"/>
          <w:sz w:val="18"/>
          <w:lang w:val="en-US"/>
        </w:rPr>
        <w:lastRenderedPageBreak/>
        <w:t>▶</w:t>
      </w:r>
      <w:r>
        <w:rPr>
          <w:color w:val="FBAE15"/>
          <w:sz w:val="18"/>
          <w:lang w:val="en-US"/>
        </w:rPr>
        <w:t xml:space="preserve"> </w:t>
      </w:r>
      <w:r>
        <w:rPr>
          <w:rFonts w:ascii="Times New Roman" w:eastAsia="Times New Roman" w:hAnsi="Times New Roman" w:cs="Times New Roman"/>
          <w:i/>
          <w:sz w:val="18"/>
        </w:rPr>
        <w:t>Vid je češenj sit.</w:t>
      </w:r>
    </w:p>
    <w:p w:rsidR="001A5B86" w:rsidRDefault="0041552D" w:rsidP="001A5B86">
      <w:pPr>
        <w:spacing w:after="240" w:line="264" w:lineRule="auto"/>
        <w:ind w:left="-5" w:hanging="10"/>
        <w:rPr>
          <w:rFonts w:ascii="Times New Roman" w:eastAsia="Times New Roman" w:hAnsi="Times New Roman" w:cs="Times New Roman"/>
          <w:i/>
          <w:sz w:val="18"/>
        </w:rPr>
      </w:pPr>
      <w:r w:rsidRPr="0041552D">
        <w:rPr>
          <w:rFonts w:ascii="Times New Roman" w:hAnsi="Times New Roman" w:cs="Times New Roman"/>
          <w:noProof/>
          <w:sz w:val="24"/>
          <w:szCs w:val="24"/>
          <w:lang w:eastAsia="sl-SI"/>
        </w:rPr>
        <w:pict>
          <v:group id="Skupina 438" o:spid="_x0000_s4435" style="position:absolute;left:0;text-align:left;margin-left:181.65pt;margin-top:11.15pt;width:192.25pt;height:118.6pt;z-index:252192768" coordsize="31275,25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">
            <v:shape id="Shape 20398" o:spid="_x0000_s4475" style="position:absolute;left:25309;top:7933;width:3267;height:10264;visibility:visible" coordsize="326665,10264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" adj="0,,0" path="m326665,r,113476l326390,113056c318706,103176,310248,93943,301193,85777v-267,406,-432,813,-699,1219c294373,97867,289712,108726,286436,119508v-11138,36525,-7163,71729,3365,99987c293332,229058,297650,237796,302399,245555v5779,9728,12345,17819,18898,24016l326665,272844r,29401l325005,301765v-8369,-4495,-16649,-11277,-24333,-19774c293167,273902,286258,264186,280136,253239v-5092,-8827,-9588,-18542,-13385,-28842c262013,211659,258292,197930,255968,183719v-2070,-12738,-3111,-25806,-2756,-39040c253555,129566,255536,114199,259588,99086v3111,-11519,7340,-22872,12865,-33972c268135,62663,263741,60529,259156,58662v-6553,-2705,-13195,-4826,-20104,-6299c232321,50890,225412,50166,218427,50077v-6985,,-14160,660,-21399,2044c192799,52934,188570,54077,184252,55475v-2845,1054,-6135,2361,-9665,4241c173888,60046,173203,60377,172517,60783v-6300,3429,-13297,8331,-20028,15113c151714,76709,150939,77521,150164,78424v-6044,6616,-11645,14871,-16319,25158c129629,112980,126340,124092,124447,137161v-2591,18135,-2426,40030,1893,66573c128245,215253,130911,227750,134544,241149v2159,8089,4661,16586,7594,25488c150254,291555,159829,317856,170269,345060v6299,16497,12941,33325,19672,50317c193751,404610,197459,413919,201257,423228v4826,11849,9753,23775,14579,35789c229565,492418,243370,526073,256311,559004v5182,13233,10275,26378,15100,39294c275132,608179,278752,617894,282206,627457v16993,47460,30544,91821,37275,129883l319481,757416v3975,22149,5614,42151,4318,59398c323367,822440,322847,828003,322161,833553v-2680,20917,-7328,41008,-14072,59715c304724,902907,300761,912217,296265,921043v-5511,11189,-11899,21729,-19062,31445c269519,963118,260883,972833,251396,981406v-8979,8255,-18821,15532,-29349,21653c214287,1007632,206172,1011556,197536,1014744v-7163,2857,-14669,5143,-22428,6946c168110,1023316,160947,1024459,153530,1025284v-6909,724,-13983,1143,-21323,1055c128155,1026339,123927,1026262,119697,1025932v-2844,-165,-5613,-406,-8369,-736c103987,1024383,97091,1023240,90703,1021690v-1295,-253,-2502,-571,-3797,-901l86817,1020789v-5702,-1550,-11049,-3353,-16053,-5309c65849,1013436,61189,1011226,56959,1008775v-1638,-813,-3200,-1715,-4661,-2693c46088,1002247,40729,997992,35903,993496,29946,987946,24943,981901,20879,975780,13119,964337,8369,952336,5600,941629v-76,-165,-76,-330,-76,-495c,912051,9233,902742,13030,900291v254,-241,521,-406,686,-483c13982,899720,14148,899555,14325,899555v166,-153,254,-153,254,-153c14757,899313,14846,899237,15011,899237v6045,-2857,11824,-2857,10960,8738c24676,926110,32017,943014,44869,956501v5448,5715,11912,10783,19164,15024c66535,973075,69126,974472,71882,975691v3543,1803,7252,3264,11049,4572c89141,982473,95707,984111,102438,985089v775,165,1549,241,2248,406c110718,986143,116941,986473,123152,986143v7328,-241,14846,-1295,22263,-3340c153441,980758,161379,977659,169151,973405v8115,-4331,16053,-9969,23381,-16904c200050,949555,207035,941388,213423,931660v5347,-8077,10262,-17145,14580,-27356c232143,894906,235775,884607,238874,873342v5093,-18796,8725,-40272,10541,-64783c249758,803898,249758,798996,249580,793776,247942,759385,234569,712331,215747,658420v-4661,-13399,-9575,-27128,-14833,-41263c197371,607607,193751,597879,190030,588087v-6642,-17729,-13627,-35954,-20625,-54331c157416,502311,145237,470040,133769,437770r,-76c130137,427559,126517,417348,123152,407137v-5182,-14948,-10097,-29896,-14669,-44678c93548,314427,81813,267857,76467,225464v-4661,-36436,-4661,-69761,1981,-98273c79908,120981,81724,115024,83795,109297r,-76c83972,108815,84138,108408,84315,108002v1727,-4585,3709,-8992,5867,-13247c94234,86754,99161,79325,104940,72708v1892,-2375,3797,-4661,5778,-6858c118656,57024,127203,49670,135750,43460v3975,-2857,7938,-5473,11824,-7836c152832,32436,157924,29655,162852,27293v3187,-1473,6210,-2870,9144,-4178c177774,20664,183134,18797,187617,17323v9411,-3111,15443,-4165,15443,-4165l203060,13235v2502,-648,5016,-1309,7519,-1880c218084,9640,225336,8586,232499,8002v7239,-572,14236,-572,21132,-76c260629,8332,267360,9310,274002,10783v6643,1473,13119,3429,19418,5880c296786,17895,300063,19279,303352,20829v4229,-4572,8712,-9068,13627,-13399c318795,5881,320700,4255,322593,2693l326665,xe" fillcolor="#ffde91" stroked="f" strokeweight="0">
              <v:stroke miterlimit="83231f" joinstyle="miter"/>
              <v:formulas/>
              <v:path arrowok="t" o:connecttype="custom" o:connectlocs="0,0;0,0;0,0;0,0;0,0;0,0;0,0;0,0;0,0;0,0;0,0;0,0;0,0;0,0;0,0;0,0;0,0;0,0;0,1;0,1;0,1;0,1;0,1;0,1;0,1;0,1;0,1;0,1;0,1;0,1;0,1;0,1;0,1;0,1;0,1;0,1;0,1;0,1;0,1;0,1;0,1;0,1;0,1;0,1;0,1;0,0;0,0;0,0;0,0;0,0;0,0;0,0;0,0;0,0;0,0;0,0;0,0;0,0;0,0" o:connectangles="0,0,0,0,0,0,0,0,0,0,0,0,0,0,0,0,0,0,0,0,0,0,0,0,0,0,0,0,0,0,0,0,0,0,0,0,0,0,0,0,0,0,0,0,0,0,0,0,0,0,0,0,0,0,0,0,0,0,0" textboxrect="0,0,326665,1026427"/>
            </v:shape>
            <v:shape id="Shape 20399" o:spid="_x0000_s4474" style="position:absolute;left:28576;top:7728;width:2385;height:3292;visibility:visible" coordsize="238523,3291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" adj="0,,0" path="m56253,317c63238,,70236,406,77310,1384v7074,902,14071,2375,21056,4330c105364,7671,112260,10045,119080,12903v6820,2692,13462,5804,20028,9233c145572,25488,151871,29159,157916,32994v5957,3684,11735,7595,17171,11608c180789,48679,186136,52933,191229,57175v6045,5068,11645,10046,16738,15037c215562,79565,221950,86589,226788,92875v7252,9144,11392,16663,11735,21323c237837,124485,233862,128003,230408,129146v-2934,902,-5436,76,-5436,76c225493,122771,218076,111989,205643,99987,199865,94348,192956,88468,185272,82588,179405,78168,173017,73761,166375,69520,160596,65836,154551,62243,148341,58889v-5792,-3098,-11735,-6045,-17692,-8648c124604,47536,118483,45174,112349,43129,105961,40919,99497,39039,93108,37820,86289,36271,79468,35369,72915,35039v-7429,-330,-14681,165,-21577,1549c42105,38557,33558,42151,26052,47866v-774,495,-1562,1067,-2336,1715c18712,53670,14051,57835,9657,62078v3010,2451,5943,4991,8877,7594c25189,75806,31399,82423,37089,89446v8979,10706,16751,22377,23304,34632c82402,164516,91978,211404,85247,251511v-1118,7035,-2756,13805,-5004,20345l80243,271932v-4661,13894,-11646,26467,-21221,37173c55821,312788,52278,316128,48493,319316v-2425,1968,-4838,3594,-7340,4902c34853,327736,28211,329197,21480,328955l,322742,,293341r16210,9884c21646,304368,26560,303555,30358,300367v2502,-2044,4660,-4419,6566,-7112c45547,281330,48316,263690,46245,243344,44861,228892,41064,213118,35018,197193,30967,186245,25919,175218,19996,164487l,133972,,20497,13708,11430c20693,7759,27856,5067,35108,3263,42016,1549,49090,571,56253,317xe" fillcolor="#ffde91" stroked="f" strokeweight="0">
              <v:stroke miterlimit="83231f" joinstyle="miter"/>
              <v:formulas/>
              <v:path arrowok="t" o:connecttype="custom" o:connectlocs="0,0;0,0;0,0;0,0;0,0;0,0;0,0;0,0;0,0;0,0;0,0;0,0;0,0;0,0;0,0;0,0;0,0;0,0;0,0;0,0;0,0;0,0;0,0;0,0;0,0;0,0;0,0;0,0;0,0;0,0;0,0;0,0;0,0;0,0;0,0;0,0;0,0;0,0;0,0;0,0;0,0;0,0;0,0;0,0;0,0;0,0;0,0;0,0" o:connectangles="0,0,0,0,0,0,0,0,0,0,0,0,0,0,0,0,0,0,0,0,0,0,0,0,0,0,0,0,0,0,0,0,0,0,0,0,0,0,0,0,0,0,0,0,0,0,0,0" textboxrect="0,0,238523,329197"/>
            </v:shape>
            <v:shape id="Shape 20400" o:spid="_x0000_s4473" style="position:absolute;left:23546;top:19885;width:1002;height:5157;visibility:visible" coordsize="100199,5156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" adj="0,,0" path="m100199,r,39294l96749,43689c90703,54636,85700,66892,81814,79719v-4141,13805,-7074,28346,-8624,42647c71717,135028,71374,147525,72149,159120v343,5969,1041,11683,1981,17157c79743,174474,85090,173255,90018,172429r10181,-633l100199,182971r-1291,-331c94501,182322,90183,182488,86132,183135v-3544,495,-6821,1385,-10008,2528c77330,190158,78702,194413,80429,198248v4064,9640,9754,17069,16917,21400l100199,220548r,37758l98730,258129v-7937,-978,-15443,-4090,-22352,-8903c68174,243587,60846,235586,54712,225693v-3277,-5143,-6122,-10859,-8624,-17069c41250,214999,37109,222264,33490,230354v-6223,13805,-10617,29895,-13386,47218l20104,277649v-4915,31204,-4229,66497,2248,100075c25032,392101,28740,406071,33655,419304v7430,20905,17615,39942,30290,55385c72492,485052,82245,493803,93116,500254r7083,3107l100199,515662r-5520,-1438c87160,511443,79654,507608,72327,502540,61875,495593,51867,486360,42888,474600,30721,458916,20282,438735,12941,413170,9144,400343,6210,386056,4140,370371,953,345784,,317514,2070,285167v89,-1803,267,-3594,343,-5397c3708,262053,7163,247181,12255,234684v6731,-16751,16231,-29159,26671,-38392c39700,195632,40386,195060,41161,194413r,-89c40907,193511,40742,192698,40475,191797,33134,163526,33312,128982,44882,93118v508,-1880,1118,-3683,1803,-5563l46609,87555v2845,-9068,6032,-17475,9487,-25311c62141,48515,69037,36755,76289,26620l100199,xe" fillcolor="#ffde91" stroked="f" strokeweight="0">
              <v:stroke miterlimit="83231f" joinstyle="miter"/>
              <v:formulas/>
              <v:path arrowok="t" o:connecttype="custom" o:connectlocs="0,0;0,0;0,0;0,0;0,0;0,0;0,0;0,0;0,0;0,0;0,0;0,0;0,0;0,0;0,0;0,0;0,0;0,0;0,0;0,0;0,0;0,0;0,0;0,0;0,0;0,0;0,0;0,1;0,1;0,1;0,1;0,1;0,0;0,0;0,0;0,0;0,0;0,0;0,0;0,0;0,0;0,0;0,0;0,0;0,0;0,0;0,0;0,0" o:connectangles="0,0,0,0,0,0,0,0,0,0,0,0,0,0,0,0,0,0,0,0,0,0,0,0,0,0,0,0,0,0,0,0,0,0,0,0,0,0,0,0,0,0,0,0,0,0,0,0" textboxrect="0,0,100199,515662"/>
            </v:shape>
            <v:shape id="Shape 20401" o:spid="_x0000_s4472" style="position:absolute;left:24548;top:23861;width:826;height:1235;visibility:visible" coordsize="82593,1234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" adj="0,,0" path="m20705,241c26586,,33825,407,41254,2527v6642,1880,13373,5233,19418,10872c73182,24917,82593,45822,81386,83325v-178,2121,-1130,8661,-4750,15850c73271,105956,67568,113221,57815,117716v-1892,978,-3962,1791,-6122,2451l51605,120167v-432,166,-940,331,-1296,407c46169,121717,41686,122453,36936,122860v-6642,572,-13805,407,-21145,-737l,118011,,105710r15270,6698c21569,114288,28224,115431,35209,115913v521,,1042,89,1473,89c45127,116319,52036,115024,57472,112408,67061,107988,72229,99581,73868,89370v,,89,,,-89c76459,73762,70934,54077,60063,37338,54449,28677,47465,20828,39349,14872,34003,10706,28135,7430,21925,5233v-610,-165,-1220,-407,-1727,-572c20108,4661,19931,4572,19855,4496,18204,4001,17175,3429,16565,2947v-1816,-1397,,-2134,864,-2375c17607,495,17695,495,17695,495v940,-88,1982,-165,3010,-254xe" fillcolor="#ffde91" stroked="f" strokeweight="0">
              <v:stroke miterlimit="83231f" joinstyle="miter"/>
              <v:formulas/>
              <v:path arrowok="t" o:connecttype="custom" o:connectlocs="0,0;0,0;0,0;0,0;0,0;0,0;0,0;0,0;0,0;0,0;0,0;0,0;0,0;0,0;0,0;0,0;0,0;0,0;0,0;0,0;0,0;0,0;0,0;0,0;0,0;0,0;0,0;0,0" o:connectangles="0,0,0,0,0,0,0,0,0,0,0,0,0,0,0,0,0,0,0,0,0,0,0,0,0,0,0,0" textboxrect="0,0,82593,123432"/>
            </v:shape>
            <v:shape id="Shape 20402" o:spid="_x0000_s4471" style="position:absolute;left:24548;top:21598;width:556;height:876;visibility:visible" coordsize="55580,876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" adj="0,,0" path="m8196,v1041,89,2070,165,3023,330c18470,1143,24769,3518,30116,6947v6300,3835,11392,9233,15011,15354c55580,39713,54538,63233,39349,76708v-5004,4419,-11557,7759,-19761,9398c14406,87249,8450,87655,1897,87249l,87020,,49261r10876,3431c13809,52857,16134,52451,18038,51549v6986,-3264,7506,-12903,3620,-21971c18724,22796,13377,16345,6380,13322l,11685,,510,8196,xe" fillcolor="#ffde91" stroked="f" strokeweight="0">
              <v:stroke miterlimit="83231f" joinstyle="miter"/>
              <v:formulas/>
              <v:path arrowok="t" o:connecttype="custom" o:connectlocs="0,0;0,0;0,0;0,0;0,0;0,0;0,0;0,0;0,0;0,0;0,0;0,0;0,0;0,0;0,0;0,0" o:connectangles="0,0,0,0,0,0,0,0,0,0,0,0,0,0,0,0" textboxrect="0,0,55580,87655"/>
            </v:shape>
            <v:shape id="Shape 20403" o:spid="_x0000_s4470" style="position:absolute;left:24548;top:10927;width:5807;height:10726;visibility:visible" coordsize="580636,10726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" adj="0,,0" path="m324756,v4572,7429,14148,23114,27089,45580c358322,56934,365663,70091,373600,84709v4572,8331,9322,17158,14237,26390c391901,118770,396130,126860,400436,135191v5956,11519,12090,23610,18211,36272c431855,198095,445495,227013,458957,257645v5525,12420,10960,25082,16307,37985c479061,304609,482770,313677,486402,322834v5778,14288,11392,28918,16827,43701c516945,403619,529722,442011,540771,480987v3187,11354,6299,22707,9144,34138c564583,573049,575022,631609,578477,688556v2159,35534,1638,70409,-2159,104063c573562,817626,568901,841959,562170,865327r,165c560265,872020,558284,878561,556036,884936v-1981,5791,-4140,11519,-6375,17145c549661,902170,549572,902170,549572,902246v-6909,17158,-15101,33655,-24778,49505c519968,959841,514697,967677,509008,975284v89,76,89,76,,76c504601,981405,499864,987374,494936,993165v-5169,6135,-10693,12091,-16484,17971c472330,1017346,465764,1023315,458957,1029195r-4927,4166c448416,1037692,442904,1041616,437380,1045121v-7684,4991,-15278,9157,-22784,12751c406735,1061542,398886,1064489,391202,1066774v-7594,2198,-15100,3760,-22516,4649c361345,1072325,354271,1072655,347185,1072325v-6897,-166,-13628,-902,-20359,-2121c320184,1069061,313707,1067422,307230,1065378v-6464,-2032,-12941,-4483,-19240,-7265c281348,1055167,274782,1051827,268317,1048144v-6909,-3760,-13728,-8001,-20370,-12573c240517,1030580,233354,1025360,226280,1019797v-8458,-6527,-16649,-13474,-24765,-20421c190644,989902,180116,980186,169842,970623v-8636,-8001,-17006,-15850,-25197,-23279c137393,940727,130230,934441,123322,928637v-6643,-5474,-13119,-10541,-19508,-14948c97515,909269,91305,905523,85260,902500v-6465,-3111,-12688,-5397,-18809,-6540c64381,895553,62222,895312,60152,895147v-5258,-330,-10274,76,-15100,1308c35983,898487,27792,902983,20274,909269l,935100,,895806r5440,-6057c16654,880110,26751,874065,33482,870560v5346,-2782,8547,-3925,8547,-3925l42118,866711v4737,-2032,9487,-3505,14148,-4407c63517,860920,70502,860920,77500,862063v6731,978,13373,3099,19850,6046c103560,870877,109605,874395,115384,878484v5525,3836,10960,8077,16142,12738c136098,895312,140492,899630,144810,904050v864,901,1727,1714,2679,2616c153611,912787,159745,918502,165777,923811v6999,6210,13907,11938,20714,17158c194086,946937,201604,952246,209021,957059v8369,5563,16574,10465,24511,14707c242333,976503,250880,980593,259161,984021v8636,3594,16827,6528,24688,8903c291952,995451,299636,997331,306798,998728v8027,1549,15367,2616,22099,3188c337012,1002563,344086,1002728,350131,1002563v6032,-165,11036,-647,14668,-1143c366780,1001090,368686,1000760,370667,1000354v6553,-1220,13119,-2769,19583,-4738c396549,993737,402772,991540,408818,988835v5943,-2528,11811,-5474,17513,-8903c427880,979119,429353,978217,430903,977240v4318,-2693,8547,-5639,12598,-8827c449800,963511,455845,958050,461535,951916v7519,-8001,14504,-17234,20803,-27610c500029,895058,512285,856018,515993,804710v89,-1219,177,-2527,267,-3759c516603,796468,516856,791972,517123,787565v2070,-36436,2324,-72466,940,-107912c517199,652285,515307,625323,512627,598779v-2235,-23037,-5092,-45745,-8458,-68046c501934,516026,499508,501485,496930,487109,487342,434505,475264,384429,461967,337782v-3366,-11849,-6807,-23444,-10350,-34722c447134,288442,442549,274307,437888,260591,424693,221297,410964,185344,397845,153492v-4737,-11443,-9398,-22301,-13805,-32677c379900,111506,375924,102603,372051,94272,365142,79159,358665,65596,352798,53746,339514,26632,329328,8166,324756,xe" fillcolor="#ffde91" stroked="f" strokeweight="0">
              <v:stroke miterlimit="83231f" joinstyle="miter"/>
              <v:formulas/>
              <v:path arrowok="t" o:connecttype="custom" o:connectlocs="0,0;0,0;0,0;0,0;1,0;1,1;1,1;1,1;1,1;1,1;1,1;0,1;0,1;0,1;0,1;0,1;0,1;0,1;0,1;0,1;0,1;0,1;0,1;0,1;0,1;0,1;0,1;0,1;0,1;0,1;0,1;0,1;0,1;0,1;0,1;0,1;0,1;0,1;0,1;1,1;1,1;1,1;0,0;0,0;0,0;0,0" o:connectangles="0,0,0,0,0,0,0,0,0,0,0,0,0,0,0,0,0,0,0,0,0,0,0,0,0,0,0,0,0,0,0,0,0,0,0,0,0,0,0,0,0,0,0,0,0,0" textboxrect="0,0,580636,1072655"/>
            </v:shape>
            <v:shape id="Shape 20404" o:spid="_x0000_s4469" style="position:absolute;left:26228;top:6753;width:58;height:85;visibility:visible" coordsize="5873,85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" adj="0,,0" path="m,l5873,8589,5624,8441c3866,6566,1996,3807,97,263l,xe" fillcolor="#ffde91" stroked="f" strokeweight="0">
              <v:stroke miterlimit="83231f" joinstyle="miter"/>
              <v:formulas/>
              <v:path arrowok="t" o:connecttype="custom" o:connectlocs="0,0;0,0;0,0;0,0;0,0" o:connectangles="0,0,0,0,0" textboxrect="0,0,5873,8589"/>
            </v:shape>
            <v:shape id="Shape 20405" o:spid="_x0000_s4468" style="position:absolute;left:24646;top:5557;width:6629;height:13686;visibility:visible" coordsize="662902,13685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" adj="0,,0" path="m318148,3428v24396,1588,88188,31509,85775,64606c401523,101143,361975,102158,361975,102158v,,-46634,4471,-60820,16167c46558,328282,662902,1062367,395275,1283081v-71113,58642,-155480,85445,-232367,85419c116777,1368485,73338,1358811,37071,1340561v20892,-7988,41885,-17996,61138,-30531c174206,1339215,274167,1333157,365379,1257935,636841,1034059,,321665,292748,80251,322656,55587,377673,52336,309156,47878,159918,38163,207061,178041,172657,140665r-8597,-12571l168659,130819v2893,13,4994,-3910,5623,-12570c179311,48984,265417,,318148,3428xe" fillcolor="#ffde91" stroked="f" strokeweight="0">
              <v:stroke miterlimit="83231f" joinstyle="miter"/>
              <v:formulas/>
              <v:path arrowok="t" o:connecttype="custom" o:connectlocs="0,0;0,0;0,0;0,0;0,1;0,1;0,1;0,1;0,1;0,0;0,0;0,0;0,0;0,0;0,0;0,0" o:connectangles="0,0,0,0,0,0,0,0,0,0,0,0,0,0,0,0" textboxrect="0,0,662902,1368526"/>
            </v:shape>
            <v:shape id="Shape 20406" o:spid="_x0000_s4467" style="position:absolute;left:23903;top:3424;width:3231;height:5551;visibility:visible" coordsize="323028,555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" adj="0,,0" path="m231060,976c281343,,323028,19612,298945,39472v-96694,79747,-94185,201004,-77478,263818l232418,332902,217132,310547c166686,205778,239833,84075,241211,65061v1587,-21742,-36398,-24891,-71666,4205c48387,169176,189497,317906,186385,360692,183274,403479,66954,322732,65659,340550v-1295,17831,69520,110973,91859,112434c166395,453555,179870,435495,178498,454342v-2781,38202,-47472,35801,-48844,54648c128282,527837,209842,529069,199504,537591v-9633,7943,-21026,12191,-32658,13545c131950,555196,94910,533213,96825,506857v2552,-35141,62839,-43841,36296,-45568c106578,459561,,348894,42938,313487v42939,-35421,124168,32308,99785,5816c61201,230746,79578,82169,143611,29362,167624,9559,200890,1562,231060,976xe" fillcolor="#ffde91" stroked="f" strokeweight="0">
              <v:stroke miterlimit="83231f" joinstyle="miter"/>
              <v:formulas/>
              <v:path arrowok="t" o:connecttype="custom" o:connectlocs="0,0;0,0;0,0;0,0;0,0;0,0;0,0;0,0;0,0;0,0;0,0;0,1;0,1;0,1;0,1;0,0;0,0;0,0;0,0;0,0" o:connectangles="0,0,0,0,0,0,0,0,0,0,0,0,0,0,0,0,0,0,0,0" textboxrect="0,0,323028,555196"/>
            </v:shape>
            <v:shape id="Shape 20407" o:spid="_x0000_s4466" style="position:absolute;left:23667;top:19260;width:149;height:21;visibility:visible" coordsize="14897,215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" adj="0,,0" path="m14897,c8737,1448,4369,2159,2565,2045,,1880,4890,1384,14897,xe" fillcolor="#ffde91" stroked="f" strokeweight="0">
              <v:stroke miterlimit="83231f" joinstyle="miter"/>
              <v:formulas/>
              <v:path arrowok="t" o:connecttype="custom" o:connectlocs="0,0;0,0;0,0;0,0;0,0;0,0;0,0" o:connectangles="0,0,0,0,0,0,0" textboxrect="0,0,14897,2159"/>
            </v:shape>
            <v:shape id="Shape 20408" o:spid="_x0000_s4465" style="position:absolute;left:24843;top:18540;width:785;height:423;visibility:visible" coordsize="78473,42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" adj="0,,0" path="m52756,v8217,4356,16789,8306,25717,11735c59220,24257,38227,34277,17323,42266,11341,39243,5575,35966,,32487,18072,23190,36182,12345,52756,xe" fillcolor="#ffde91" stroked="f" strokeweight="0">
              <v:stroke miterlimit="83231f" joinstyle="miter"/>
              <v:formulas/>
              <v:path arrowok="t" o:connecttype="custom" o:connectlocs="0,0;0,0;0,0;0,0;0,0;0,0;0,0;0,0;0,0;0,0;0,0;0,0;0,0" o:connectangles="0,0,0,0,0,0,0,0,0,0,0,0,0" textboxrect="0,0,78473,42266"/>
            </v:shape>
            <v:shape id="Shape 20409" o:spid="_x0000_s4464" style="position:absolute;left:23816;top:18865;width:1200;height:395;visibility:visible" coordsize="120015,394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" adj="0,,0" path="m102692,v5575,3480,11329,6757,17323,9779c70815,28588,22441,36309,,39421,20333,34633,61214,21361,102692,xe" fillcolor="#ffde91" stroked="f" strokeweight="0">
              <v:stroke miterlimit="83231f" joinstyle="miter"/>
              <v:formulas/>
              <v:path arrowok="t" o:connecttype="custom" o:connectlocs="0,0;0,0;0,0;0,0;0,0;0,0;0,0;0,0;0,0;0,0" o:connectangles="0,0,0,0,0,0,0,0,0,0" textboxrect="0,0,120015,39421"/>
            </v:shape>
            <v:shape id="Shape 20410" o:spid="_x0000_s4463" style="position:absolute;left:23961;top:15750;width:2537;height:3115;visibility:visible" coordsize="253740,3115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" adj="0,,0" path="m136577,16885v60283,7445,117163,61690,110870,148279c243243,223088,209309,263093,166688,290818v-8929,-3429,-17501,-7379,-25705,-11735c177813,251676,206921,216891,209969,175006,218478,57862,52921,,43371,131407v-4217,58014,35864,115011,97612,147676c124397,291427,106287,302273,88214,311569,33934,277724,,222263,5296,149403,12611,48794,76295,9439,136577,16885xe" fillcolor="#ffde91" stroked="f" strokeweight="0">
              <v:stroke miterlimit="83231f" joinstyle="miter"/>
              <v:formulas/>
              <v:path arrowok="t" o:connecttype="custom" o:connectlocs="0,0;0,0;0,0;0,0;0,0;0,0;0,0;0,0;0,0;0,0;0,0;0,0;0,0;0,0;0,0;0,0;0,0;0,0;0,0;0,0;0,0;0,0;0,0;0,0;0,0;0,0;0,0;0,0" o:connectangles="0,0,0,0,0,0,0,0,0,0,0,0,0,0,0,0,0,0,0,0,0,0,0,0,0,0,0,0" textboxrect="0,0,253740,311569"/>
            </v:shape>
            <v:shape id="Shape 20411" o:spid="_x0000_s4462" style="position:absolute;left:4183;top:1265;width:4574;height:1971;visibility:visible" coordsize="457403,1970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" adj="0,,0" path="m319316,v,132741,138087,137846,138087,137846c457403,165074,355994,197066,279768,197066,203530,197066,,129680,,129680,,116065,91338,79299,138087,79299v46749,,181229,54457,181229,54457c249200,67387,319316,,319316,xe" fillcolor="#ffde91" stroked="f" strokeweight="0">
              <v:stroke miterlimit="83231f" joinstyle="miter"/>
              <v:formulas/>
              <v:path arrowok="t" o:connecttype="custom" o:connectlocs="0,0;0,0;0,0;0,0;0,0;0,0;0,0;0,0;0,0;0,0;0,0;0,0;0,0;0,0;0,0;0,0;0,0;0,0;0,0" o:connectangles="0,0,0,0,0,0,0,0,0,0,0,0,0,0,0,0,0,0,0" textboxrect="0,0,457403,197066"/>
            </v:shape>
            <v:shape id="Shape 20412" o:spid="_x0000_s4461" style="position:absolute;left:20328;width:9241;height:2487;visibility:visible" coordsize="924116,2487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" adj="0,,0" path="m631939,4483v141150,3246,273889,96571,273889,96571c907542,102197,909790,104000,912292,106121v,,89,76,178,165c914108,107835,924116,117957,907288,117386r-89,c886587,111645,856056,106527,817397,103441v-4902,-432,-9766,-762,-14579,-1041c802297,102374,801751,102349,801218,102311,722973,98183,658965,113766,656362,114402,520929,151358,306655,248742,172606,248742,105029,248742,,229717,,176288v,-29654,40297,-30962,40297,-9563c40297,171145,28042,159956,28042,176619v,66738,252870,16992,252870,-53595c280912,69926,364884,51384,354787,60947v-10096,9639,-10528,28588,-4838,33985c355562,100317,365570,104076,365570,83655,365570,11684,485280,,459385,20917,426504,52044,445922,73113,445922,73113,501882,20143,567779,3007,631939,4483xe" fillcolor="#ffde91" stroked="f" strokeweight="0">
              <v:stroke miterlimit="83231f" joinstyle="miter"/>
              <v:formulas/>
              <v:path arrowok="t" o:connecttype="custom" o:connectlocs="1,0;1,0;1,0;1,0;1,0;1,0;1,0;1,0;1,0;1,0;0,0;0,0;0,0;0,0;0,0;0,0;0,0;0,0;0,0;0,0;1,0" o:connectangles="0,0,0,0,0,0,0,0,0,0,0,0,0,0,0,0,0,0,0,0,0" textboxrect="0,0,924116,248742"/>
            </v:shape>
            <v:shape id="Shape 20413" o:spid="_x0000_s4460" style="position:absolute;left:23366;top:3036;width:9;height:6;visibility:visible" coordsize="889,6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" adj="0,,0" path="m254,229c,,419,330,470,356l889,648v,12,,,,12c673,521,444,394,254,229xe" fillcolor="#ffde91" stroked="f" strokeweight="0">
              <v:stroke miterlimit="83231f" joinstyle="miter"/>
              <v:formulas/>
              <v:path arrowok="t" o:connecttype="custom" o:connectlocs="0,0;0,0;0,0;0,0;0,0" o:connectangles="0,0,0,0,0" textboxrect="0,0,889,660"/>
            </v:shape>
            <v:shape id="Shape 20414" o:spid="_x0000_s4459" style="position:absolute;left:23312;top:2987;width:59;height:74;visibility:visible" coordsize="5903,74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" adj="0,,0" path="m3442,1105v50,711,127,1397,1270,3009l5143,4572r760,622l5903,5250r-61,-43c5791,5182,5372,4852,5626,5080r277,188l5903,6282,901,7150c610,7227,292,7328,,7404,813,6197,1588,5004,2146,3873,3099,2337,3492,,3442,1105xe" fillcolor="#ffde91" stroked="f" strokeweight="0">
              <v:stroke miterlimit="83231f" joinstyle="miter"/>
              <v:formulas/>
              <v:path arrowok="t" o:connecttype="custom" o:connectlocs="0,0;0,0;0,0;0,0;0,0;0,0;0,0;0,0;0,0;0,0;0,0;0,0;0,0" o:connectangles="0,0,0,0,0,0,0,0,0,0,0,0,0" textboxrect="0,0,5903,7404"/>
            </v:shape>
            <v:shape id="Shape 20415" o:spid="_x0000_s4458" style="position:absolute;left:23371;top:3039;width:19;height:11;visibility:visible" coordsize="1882,10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" adj="0,,0" path="m,l434,356v38,26,77,64,115,89c853,597,1171,712,1489,788v266,63,126,63,216,76c1730,902,1882,877,1844,877v-203,38,-254,-39,-698,12l,1088,,75,358,318v,-13,,,,-13l,56,,xe" fillcolor="#ffde91" stroked="f" strokeweight="0">
              <v:stroke miterlimit="83231f" joinstyle="miter"/>
              <v:formulas/>
              <v:path arrowok="t" o:connecttype="custom" o:connectlocs="0,0;0,0;0,0;0,0;0,0;0,0;0,0;0,0;0,0;0,0;0,0;0,0;0,0" o:connectangles="0,0,0,0,0,0,0,0,0,0,0,0,0" textboxrect="0,0,1882,1088"/>
            </v:shape>
            <v:shape id="Shape 20416" o:spid="_x0000_s4457" style="position:absolute;left:21096;top:3147;width:24;height:22;visibility:visible" coordsize="2375,22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" adj="0,,0" path="m2375,c2146,622,2134,1384,2248,2236v-190,-90,-419,-229,-610,-318l457,1486c267,1474,,1410,178,1410v317,,762,-102,1499,-559c2184,419,2349,153,2375,xe" fillcolor="#ffde91" stroked="f" strokeweight="0">
              <v:stroke miterlimit="83231f" joinstyle="miter"/>
              <v:formulas/>
              <v:path arrowok="t" o:connecttype="custom" o:connectlocs="0,0;0,0;0,0;0,0;0,0;0,0;0,0" o:connectangles="0,0,0,0,0,0,0" textboxrect="0,0,2375,2236"/>
            </v:shape>
            <v:shape id="Shape 20417" o:spid="_x0000_s4456" style="position:absolute;left:21781;top:3986;width:32;height:31;visibility:visible" coordsize="3226,314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" adj="0,,0" path="m3010,26v,,216,-26,153,c2972,76,2794,178,2654,318v-76,241,-749,736,-914,1473c1677,2553,1422,2578,1613,3010v38,139,-152,-140,-127,-216c1181,2236,660,1435,,546,572,521,1143,483,1474,406,2121,241,2947,153,3010,26xe" fillcolor="#ffde91" stroked="f" strokeweight="0">
              <v:stroke miterlimit="83231f" joinstyle="miter"/>
              <v:formulas/>
              <v:path arrowok="t" o:connecttype="custom" o:connectlocs="0,0;0,0;0,0;0,0;0,0;0,0;0,0;0,0;0,0;0,0;0,0;0,0;0,0;0,0;0,0;0,0;0,0;0,0;0,0;0,0;0,0;0,0;0,0;0,0;0,0" o:connectangles="0,0,0,0,0,0,0,0,0,0,0,0,0,0,0,0,0,0,0,0,0,0,0,0,0" textboxrect="0,0,3226,3149"/>
            </v:shape>
            <v:shape id="Shape 20418" o:spid="_x0000_s4455" style="position:absolute;left:19830;top:1869;width:3680;height:2244;visibility:visible" coordsize="368033,2243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" adj="0,,0" path="m40107,216c44590,,48413,3264,48654,7506v1105,18745,11531,36220,26098,50127c89370,71641,107518,82741,126708,91707v19240,8954,39624,16002,60465,21311c207975,118250,229540,121971,250635,122999v21196,1462,41732,-3352,62509,-9549c323583,110389,333705,106756,345046,103886v2909,-673,5842,-1333,9538,-1524c356616,102401,358127,102071,361937,103518v496,203,966,445,1410,711c363804,104484,363715,104458,363919,104597r419,293c363741,104381,365341,105702,365417,105842r559,673c367564,108534,367767,110160,368008,111747v25,5258,-1626,7836,-2947,10732c363639,125261,361963,127622,360274,129997v-14021,18149,-32690,31534,-53480,41034c296354,175641,285331,179236,273926,181229v-5676,1105,-11417,1639,-17399,2032c251142,183465,244958,183515,239230,182906v-23419,-2121,-44895,-11392,-64021,-22568c165621,154699,156515,148489,147650,142228v-4432,-3125,-8814,-6274,-13144,-9081c132575,131941,130620,130772,128880,129946v-115,-838,-102,-1612,127,-2234c128981,127864,128816,128130,128308,128563v-736,456,-1181,558,-1498,558c126632,129121,126898,129184,127089,129198r1181,431c128461,129718,128689,129858,128880,129946v266,2071,1473,4725,3441,7545c135039,141364,138557,145123,142202,148755v7404,7277,15621,14097,23889,20904c174384,176479,182842,183185,191110,190348v4127,3632,8217,7303,12090,11633c205131,204127,207010,206528,208572,209855v343,1003,724,1829,902,3010c209486,214249,209766,215468,209144,216980v-572,1536,-1423,2972,-2528,3746c205486,221742,204343,222403,203429,222669v-2070,927,-3849,1093,-5690,1385c195974,224269,194882,224206,193408,224308r-8699,-178c179096,224079,173457,223495,167830,223025v-11239,-1143,-22453,-3314,-33324,-6731c123660,212840,113132,208014,103797,201447,94526,194844,86436,186678,80226,177483,73876,168364,69380,158331,65342,148628v-2058,-4775,-3988,-9778,-6465,-13436c58281,134227,57620,133566,57010,132906v-305,-191,-596,-406,-863,-648c55994,132233,56020,132245,55982,132042r-1613,-216l54432,131814v622,38,-686,-76,-457,-51l54369,131826r-89,13l53988,131864r-597,26c52693,132068,52096,132258,51562,132652v-2260,1537,-3759,6401,-4039,11087c47117,148514,47422,153569,47955,158585v1143,10033,3302,20231,6033,30035l53988,188646r38,139c54661,190945,53327,193180,51041,193777v-1574,407,-3200,-76,-4254,-1131l36233,182017v-1816,-1715,-3314,-3722,-4991,-5576l26340,170777v-1702,-1828,-3036,-3962,-4560,-5930l17323,158827v-2540,-4319,-5499,-8383,-7633,-12929l6376,139141,3734,132055v-914,-2350,-1346,-4877,-2032,-7303c953,122327,851,119749,432,117234,,114732,203,112129,64,109575v203,-2577,266,-5168,825,-7721c1816,96672,3416,91732,6782,86830v1295,-1892,3962,-2426,5956,-1207c14745,86855,15304,89383,14008,91275r,13l13843,91516v-2159,3137,-3772,7493,-4458,11723c8915,105372,8877,107595,8699,109779v140,2210,-75,4419,331,6642c9411,118631,9449,120879,10147,123051v635,2184,978,4420,1817,6565l14377,136055r3060,6261c19393,146521,22225,150368,24587,154407r4229,5727c30290,162014,31521,164021,33172,165786r4699,5435c39141,172619,40323,174066,41618,175438v1156,5156,2527,10275,4051,15392l45682,190856r7201,-3988l42672,176581v-381,-355,-699,-762,-1054,-1143c40437,170206,39459,164922,38722,159525v-660,-5359,-1143,-10782,-774,-16485c38126,140195,38494,137287,39484,134227v978,-2998,2566,-6414,6071,-9068c47308,123863,49428,123013,51549,122581r1537,-178l53861,122339r393,-38c53696,122263,55448,122327,55359,122339r2096,254c63779,124257,65367,127305,67463,129870v3619,5284,5448,10186,7696,15012c79375,154470,83744,163564,89624,171653v11366,16422,28765,27991,48679,33821c148222,208458,158598,210376,169164,211328v5296,368,10592,877,15939,864l192748,212281v724,-51,1575,-89,2362,-127c195771,213043,196291,213843,196596,214389v-25,76,152,368,127,229c196533,214185,196786,214147,196850,213399v165,-738,838,-1233,914,-1474c197904,211773,198082,211671,198272,211633v64,-25,-152,,-152,c198057,211760,197231,211849,196583,212014v-330,76,-901,102,-1473,140c194577,211430,193967,210655,193218,209880v-3150,-3454,-7049,-6921,-11011,-10312c174219,192786,165697,186182,157239,179413v-8459,-6820,-16955,-13677,-25070,-21475c128131,153988,124142,149911,120523,144882v-1765,-2591,-3556,-5232,-4788,-8928c115024,134316,114694,132017,114516,129832v,-393,-64,293,,-990l114529,128601r25,-496l114617,127127r39,-495l114872,125438v177,-812,406,-1613,660,-2387c115697,122365,116396,121247,116980,120397v673,-903,1206,-1690,2451,-2528c120536,117094,121920,116332,123050,116015v1092,-267,2248,-445,3379,-508c128384,115469,129705,115786,131089,116091v1017,330,2134,686,3049,1054c137617,118631,140056,120193,142621,121742v4902,3099,9322,6224,13780,9272c165252,137122,174041,142964,183134,148158v18085,10313,37618,18250,57595,19787c245834,168402,250342,168326,256019,168123v4738,-368,9868,-813,14847,-1804c280861,164554,290576,161354,299847,157239v18339,-8305,35497,-20967,47016,-36056c347332,120523,347790,119850,348234,119190v292,-76,610,-178,902,-255c351460,118364,353860,117920,355283,117869v444,-51,495,25,698,-13c356019,117856,355867,117882,355841,117843v-89,-12,51,-12,-215,-76c355308,117691,354990,117577,354686,117425v-38,-26,-77,-64,-115,-90c354216,117043,353378,116358,353378,116358r-432,-457c351803,114288,351727,113602,351676,112891v51,-1106,-343,1231,-1295,2768c349822,116790,349047,117984,348234,119190v-9449,2451,-19723,6071,-30048,9144c307492,131573,296494,134531,285077,136551v-5715,1003,-11532,1778,-17450,2172c264592,138913,261811,139015,258509,139015v-2794,-77,-5398,-51,-8357,-204c226911,137732,204800,133883,182855,128474v-21831,-5499,-43193,-12802,-63665,-22263c98870,96558,79324,84620,62878,68733,46571,53099,33617,31865,32372,8496r-12,-177c32131,4064,35598,432,40107,216xe" fillcolor="#ffde91" stroked="f" strokeweight="0">
              <v:stroke miterlimit="83231f" joinstyle="miter"/>
              <v:formulas/>
              <v:path arrowok="t" o:connecttype="custom" o:connectlocs="0,0;0,0;0,0;0,0;0,0;0,0;0,0;0,0;0,0;0,0;0,0;0,0;0,0;0,0;0,0;0,0;0,0;0,0;0,0;0,0;0,0;0,0;0,0;0,0;0,0;0,0;0,0;0,0;0,0;0,0;0,0;0,0;0,0;0,0;0,0;0,0;0,0;0,0;0,0;0,0;0,0;0,0;0,0;0,0;0,0;0,0;0,0;0,0;0,0;0,0;0,0;0,0;0,0;0,0;0,0;0,0;0,0;0,0;0,0;0,0" o:connectangles="0,0,0,0,0,0,0,0,0,0,0,0,0,0,0,0,0,0,0,0,0,0,0,0,0,0,0,0,0,0,0,0,0,0,0,0,0,0,0,0,0,0,0,0,0,0,0,0,0,0,0,0,0,0,0,0,0,0,0,0" textboxrect="0,0,368033,224308"/>
            </v:shape>
            <v:shape id="Shape 20419" o:spid="_x0000_s4454" style="position:absolute;left:20367;top:3187;width:13;height:1;visibility:visible" coordsize="1308,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" adj="0,,0" path="m241,26c,,1308,115,686,77r-51,l241,26xe" fillcolor="#ffde91" stroked="f" strokeweight="0">
              <v:stroke miterlimit="83231f" joinstyle="miter"/>
              <v:formulas/>
              <v:path arrowok="t" o:connecttype="custom" o:connectlocs="0,0;0,0;0,0;0,0" o:connectangles="0,0,0,0" textboxrect="0,0,1308,115"/>
            </v:shape>
            <v:shape id="Shape 20420" o:spid="_x0000_s4453" style="position:absolute;left:20246;top:3624;width:113;height:154;visibility:visible" coordsize="11265,1541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" adj="0,,0" path="m,c356,381,673,788,1067,1143l11265,11430,4064,15418r-13,-38c2527,10261,1169,5156,,xe" fillcolor="#ffde91" stroked="f" strokeweight="0">
              <v:stroke miterlimit="83231f" joinstyle="miter"/>
              <v:formulas/>
              <v:path arrowok="t" o:connecttype="custom" o:connectlocs="0,0;0,0;0,0;0,0;0,0;0,0" o:connectangles="0,0,0,0,0,0" textboxrect="0,0,11265,15418"/>
            </v:shape>
            <v:shape id="Shape 20421" o:spid="_x0000_s4452" style="position:absolute;left:21071;top:1412;width:5;height:20;visibility:visible" coordsize="569,20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" adj="0,,0" path="m,l22,33c500,1245,569,2053,569,2053l,xe" fillcolor="#ffde91" stroked="f" strokeweight="0">
              <v:stroke miterlimit="83231f" joinstyle="miter"/>
              <v:formulas/>
              <v:path arrowok="t" o:connecttype="custom" o:connectlocs="0,0;0,0;0,0;0,0" o:connectangles="0,0,0,0" textboxrect="0,0,569,2053"/>
            </v:shape>
            <v:shape id="Shape 20422" o:spid="_x0000_s4451" style="position:absolute;left:8875;top:574;width:12196;height:2839;visibility:visible" coordsize="1219533,2838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" adj="0,,0" path="m1143732,28197v28890,-389,55986,9753,68737,30020l1219533,83710r-2987,-4411c1213263,76067,1206970,72834,1194931,72834v-119393,,-108598,103468,-108598,103468c1086333,176302,965505,244386,741121,241757,516738,239141,168656,75552,67246,167627v-49529,46889,-18694,94793,33084,95809c134137,263436,146723,246761,146723,227355v,-19392,-46393,-17869,-52680,-11912c87744,221399,80188,217488,80188,215443v,-2032,1448,-24841,45313,-24841c216116,190602,184480,283858,99606,283858,14745,283858,,204559,57175,150444,216116,,577152,206260,890715,206260v69037,,168287,-34721,168287,-34721c1059002,171539,1042454,153162,1042454,119799v,-61049,53130,-90953,101278,-91602xe" fillcolor="#ffde91" stroked="f" strokeweight="0">
              <v:stroke miterlimit="83231f" joinstyle="miter"/>
              <v:formulas/>
              <v:path arrowok="t" o:connecttype="custom" o:connectlocs="1,0;1,0;1,0;1,0;1,0;1,0;1,0;0,0;0,0;0,0;0,0;0,0;0,0;0,0;0,0;1,0;1,0;1,0;1,0" o:connectangles="0,0,0,0,0,0,0,0,0,0,0,0,0,0,0,0,0,0,0" textboxrect="0,0,1219533,283858"/>
            </v:shape>
            <v:shape id="Shape 20423" o:spid="_x0000_s4450" style="position:absolute;left:1941;top:14970;width:5956;height:8977;visibility:visible" coordsize="595592,8977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" adj="0,,0" path="m80237,1240c83817,,88005,1946,90437,7477v,,105194,273609,218160,380619c421564,495017,595592,726843,474586,841385v-30251,28613,-67587,41536,-107104,44323c248930,894071,110741,811216,85280,787117,51435,754987,,776589,30950,747290v30963,-29299,168326,32665,154305,19380c138773,722678,201613,682584,201613,700821v,18237,46202,62497,46202,42050c247815,639213,307378,627174,344970,629828v9258,622,17120,2210,22542,3454c367601,633371,367792,633371,367982,633460v10567,3277,4865,8763,2896,10351c370497,644077,370230,644255,370230,644255r,89c346278,662403,320281,722068,320281,756142v,40538,57709,141630,139535,64173c524142,759419,430352,597074,351612,496884v-279,-444,-648,-889,-1029,-1333c349936,494751,348907,493519,347688,491918v-3556,-4597,-7201,-9016,-10846,-13360c335902,477403,334963,476259,333934,475015,305422,439341,248653,367116,213957,312950v-89,-178,-280,-444,-368,-622c145326,189468,73685,24127,73685,14119v,-7213,2972,-11639,6552,-12879xe" fillcolor="#ffde91" stroked="f" strokeweight="0">
              <v:stroke miterlimit="83231f" joinstyle="miter"/>
              <v:formulas/>
              <v:path arrowok="t" o:connecttype="custom" o:connectlocs="0,0;0,0;0,0;0,1;0,1;0,1;0,1;0,1;0,1;0,1;0,1;0,1;0,1;0,1;0,1;0,1;0,1;0,1;0,0;0,0;0,0;0,0;0,0;0,0;0,0;0,0;0,0" o:connectangles="0,0,0,0,0,0,0,0,0,0,0,0,0,0,0,0,0,0,0,0,0,0,0,0,0,0,0" textboxrect="0,0,595592,897772"/>
            </v:shape>
            <v:shape id="Shape 20424" o:spid="_x0000_s4449" style="position:absolute;left:702;top:11463;width:4302;height:10485;visibility:visible" coordsize="430162,10485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" adj="0,,0" path="m315608,10706v30391,,84544,37186,70510,37186c372097,47892,310185,85953,331978,85953v86868,,88455,92583,88455,98425c420433,190309,430162,192875,430162,197650v,4788,-16180,17881,-35814,-698c374612,178270,345249,187744,354978,187744v9728,,58826,37617,58826,103556c413804,357340,379946,396456,379946,414160v,17703,7391,44259,-6642,44259c359283,458419,306260,381673,306260,296177v,-85598,-50876,-242888,-160934,-138710c113335,187744,121755,252184,149720,330962v1029,3010,2147,6197,3366,9296c223964,532155,403327,802475,403327,876655v2717,154191,-151588,171895,-151588,171895c140271,1048550,81826,999426,49098,968451,16370,937463,,777075,49098,777075v30950,,25159,42049,41516,57531c106985,850100,171221,887717,174777,975703v,17793,26556,22657,26556,13017c201333,984733,200406,982167,198907,980135v,-89,-89,-178,-190,-266c198628,979691,198526,979601,198438,979513v-280,-267,-661,-711,-1118,-1245c194704,974814,189738,966762,190017,954811v381,-3276,851,-6718,1499,-10350l191516,944372v279,-1600,559,-3099,940,-4699l192456,939584v4394,-20625,13652,-43015,28524,-43015c234251,896569,239954,891438,242113,886041v,,,-89,89,-267c242290,885507,242392,885330,242481,885063v89,-356,191,-712,381,-1067c244259,880986,247625,876478,253886,882586r101,89c258382,887539,262217,894448,262217,903389v,21425,12433,59563,21780,59563c291109,962952,280175,920559,296900,904710v7773,-7430,43206,18059,43206,36830c340106,960386,357695,934898,357695,881075v,-102489,-154863,-342278,-219100,-543738c137376,333705,136246,330162,135217,326530,123444,288201,115303,251295,112306,217220v-89,-355,-89,-799,-89,-1244c111658,203759,112128,161544,140271,130556v1690,-1855,3455,-3620,5334,-5398c145796,124980,146075,124714,146253,124536v17120,-15748,40399,-27966,69393,-27966c311493,96570,314490,269176,314490,296354v,27077,22720,106211,22720,82931c337210,356095,372847,336715,372847,274751v,-61963,-50216,-75234,-50216,-95948c322631,158000,388645,177647,388645,167741,385191,98869,322059,123749,304292,106921,262395,67272,353390,49035,348717,44615,311874,9740,262776,78511,239865,78511v-23000,,-17768,-42304,-24778,-42304c208064,36207,198907,52756,198907,64084v,11328,-18516,15672,-18516,89c180391,,240982,17881,236868,21780v-4014,3798,-8509,46470,7023,31687c259499,38684,285217,10706,315608,10706xe" fillcolor="#ffde91" stroked="f" strokeweight="0">
              <v:stroke miterlimit="83231f" joinstyle="miter"/>
              <v:formulas/>
              <v:path arrowok="t" o:connecttype="custom" o:connectlocs="0,0;0,0;0,0;0,0;0,0;0,0;0,0;0,1;0,1;0,1;0,1;0,1;0,1;0,1;0,1;0,1;0,1;0,1;0,1;0,1;0,1;0,0;0,0;0,0;0,0;0,0;0,0;0,0;0,0;0,0;0,0;0,0" o:connectangles="0,0,0,0,0,0,0,0,0,0,0,0,0,0,0,0,0,0,0,0,0,0,0,0,0,0,0,0,0,0,0,0" textboxrect="0,0,430162,1048550"/>
            </v:shape>
            <v:shape id="Shape 20425" o:spid="_x0000_s4448" style="position:absolute;left:2385;top:13326;width:392;height:1518;visibility:visible" coordsize="39281,1518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" adj="0,,0" path="m4864,1143c7201,,10008,787,11227,2921v9347,16637,16459,34074,21412,52311c37135,73469,39281,92849,34608,111874v-2807,9297,-6833,18593,-13564,26124l16091,143751v-2616,2121,-3747,3099,-6172,4686c8052,149504,6172,150470,4305,151181v-558,266,-1117,444,-1587,622l,143307v1219,-445,2248,-978,3277,-1512c3658,141706,3937,141529,4216,141351v1677,-877,4115,-3010,5233,-3887l13754,132499v5893,-6452,9259,-14605,11786,-22746c29744,92849,27877,74701,23571,57353,18898,40005,11887,22923,2997,7251r,-177c1778,4953,2629,2210,4864,1143xe" fillcolor="#ffde91" stroked="f" strokeweight="0">
              <v:stroke miterlimit="83231f" joinstyle="miter"/>
              <v:formulas/>
              <v:path arrowok="t" o:connecttype="custom" o:connectlocs="0,0;0,0;0,0;0,0;0,0;0,0;0,0;0,0;0,0;0,0;0,0;0,0;0,0;0,0;0,0;0,0;0,0;0,0;0,0" o:connectangles="0,0,0,0,0,0,0,0,0,0,0,0,0,0,0,0,0,0,0" textboxrect="0,0,39281,151803"/>
            </v:shape>
            <v:shape id="Shape 20426" o:spid="_x0000_s4447" style="position:absolute;left:444;top:8959;width:3152;height:5906;visibility:visible" coordsize="315151,5906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" adj="0,,0" path="m112165,2199c122231,197,132753,,143180,2394v1308,267,2514,1143,3175,2387c147383,6991,146355,9557,144018,10535r-191,178c136728,13722,129527,17609,123355,21952v-3086,2210,-5893,4686,-8141,7340c114656,29915,114186,30626,113716,31337v13182,-2654,26378,-4788,39751,-6286c161506,24251,169545,23451,177863,23539v4115,89,8332,89,12624,889c192646,24607,194894,25140,197129,25940v2248,432,4776,2210,6922,3708c204521,29915,204800,30271,205181,30715v1207,1854,559,4331,-1321,5486l203213,36557r-89,c200876,37967,198349,39745,196012,41510v-2337,1778,-4496,3632,-6642,5575c185064,51073,181140,55416,177863,60014v-1676,2388,-3175,4775,-4394,7252c172161,69755,170955,72320,170104,74886v-750,2121,-1397,4241,-1677,6375c170015,80194,171691,79216,173380,78340v4585,-2400,9538,-4521,14593,-6109c193015,70453,198349,69310,203771,68510v2617,-355,5334,-889,8141,-978l220231,67444v5511,444,11226,266,16649,1866c239585,69933,242303,70453,245008,71165r7951,2743c258382,75597,262966,78696,267919,81083v4585,2921,9170,5931,13475,9119c283451,91967,285509,93644,287464,95510r2896,2655l291859,99485r749,801l292709,100463r280,267l293637,101441r4584,5309c299809,108515,301307,110205,303085,112859v1588,2387,3277,4864,4763,7340c309347,122688,310286,125431,311404,128086v1219,2477,2057,5397,2527,8407c314592,139503,315151,142424,314871,145612v,3099,-279,6109,-1219,9118l312344,159150v-661,1422,-1410,2743,-2058,4166c307670,168802,303454,173044,299250,176676v-4305,3543,-8890,6376,-13652,8674c280924,187827,275971,189338,270637,190659r-381,178c268110,191370,265773,190303,264833,188271v-1029,-2209,,-4775,2438,-5753c271107,180842,275399,178708,279044,176231v3747,-2387,7303,-5130,10198,-8229c292138,164903,294856,161538,296253,157817v381,-966,851,-1854,1219,-2832l298031,152152v559,-1943,470,-3886,381,-5930c298501,144278,298031,142246,297472,140291v-470,-1944,-1029,-3887,-2146,-5842c294297,132595,293637,130651,292417,128873r-3733,-5219c286436,120110,282511,116758,279425,113303v-2895,-2921,-6731,-5842,-10096,-8763c265582,101797,261747,99397,257912,96920v-4204,-1854,-8039,-4419,-12434,-5842l239027,88779v-2147,-622,-4496,-1155,-6643,-1676c227901,85770,223228,85592,218732,84970v-4674,-267,-9258,-433,-13932,-90c200216,85147,195542,85680,190957,86570v-4483,889,-9068,1943,-13462,3365c173101,91345,168605,93034,164871,94977r-368,178c163843,95422,163004,95599,162153,95599v-2425,-177,-4203,-2044,-4203,-4165l157950,91078v-559,-3188,-1118,-6541,-940,-9906c157010,77806,157759,74619,158509,71253v749,-3187,1778,-6464,3276,-9474c163182,58681,164770,55759,166738,53016v1867,-2743,3924,-5486,6261,-7874c175247,42666,177775,40545,180391,38411v2527,-1943,5334,-3797,8229,-5397c185255,32480,181521,32391,177863,32391v-7658,-88,-15519,623,-23368,1512c138963,35668,123254,38322,107925,41510r-559,178c106896,41777,106426,41777,105867,41688v-2337,-267,-3937,-2210,-3658,-4508l102679,33281v381,-1233,851,-2388,1308,-3544c105118,27527,106426,25495,107925,23806v2895,-3442,6261,-6375,9715,-8851c120447,13011,123254,11157,126149,9557v-12903,267,-26086,4432,-37592,10884c72390,29292,58547,41777,47142,56026,35636,70187,27318,86570,21145,103473v-3365,8408,-5334,17171,-7391,25934c12725,133750,12344,138170,11595,142602v-648,4420,-1397,8763,-1397,13449l9538,169767v-178,4255,101,9030,101,13551c9830,192437,9728,201543,10287,210750v749,18238,1968,36474,3835,54623c16002,283509,18339,301657,21514,319716v2997,17971,7010,35852,11506,53556c42177,408680,54432,443465,71171,476129v8318,16282,17767,32131,28702,46990c110909,537813,123355,551631,137935,562959v7112,5576,14782,10529,23101,13983c161125,577031,161226,577120,161315,577120v4585,1943,9449,3454,14212,4254c176555,584372,177686,587559,178892,590658v-5042,-356,-9906,-1410,-14491,-2921c161976,586949,159728,586150,157480,585172v-9436,-3887,-17767,-9386,-25527,-15406c116523,557740,103619,543401,92215,528174,80899,512947,71260,496665,62751,479927,45644,446564,33198,411245,23939,375393,19367,357422,15253,339363,12344,321139,9080,302901,6642,284575,4775,266249,2908,247847,1689,229432,940,211017,381,201809,470,192615,292,183407,292,178708,,174377,190,169425l851,155607v,-4509,838,-9208,1498,-13894c3086,137027,3467,132239,4585,127730v2159,-9118,4216,-18326,7670,-27178c18796,82848,27495,65678,39662,50717,51714,35668,66396,22397,83883,12834,92488,8008,102098,4201,112165,2199xe" fillcolor="#ffde91" stroked="f" strokeweight="0">
              <v:stroke miterlimit="83231f" joinstyle="miter"/>
              <v:formulas/>
              <v:path arrowok="t" o:connecttype="custom" o:connectlocs="0,0;0,0;0,0;0,0;0,0;0,0;0,0;0,0;0,0;0,0;0,0;0,0;0,0;0,0;0,0;0,0;0,0;0,0;0,0;0,0;0,0;0,0;0,0;0,0;0,0;0,0;0,0;0,0;0,0;0,0;0,0;0,0;0,0;0,0;0,0;0,0;0,0;0,1;0,1;0,1;0,0;0,0;0,0;0,0;0,0" o:connectangles="0,0,0,0,0,0,0,0,0,0,0,0,0,0,0,0,0,0,0,0,0,0,0,0,0,0,0,0,0,0,0,0,0,0,0,0,0,0,0,0,0,0,0,0,0" textboxrect="0,0,315151,590658"/>
            </v:shape>
            <v:shape id="Shape 20427" o:spid="_x0000_s4446" style="position:absolute;left:826;top:10041;width:2979;height:4227;visibility:visible" coordsize="297828,4227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" adj="0,,0" path="m194526,v2591,51,5156,102,7696,152c212420,394,222441,1372,232105,3416v9665,1893,18999,4966,27394,9398c276631,21374,288455,36589,292976,50876v4852,14364,4534,27204,3645,37313c295567,98349,293573,106070,292049,111315v-800,2630,-1460,4623,-1968,6008c289535,118758,289268,119494,289268,119494v-13,26,-38,102,-51,127c287261,124574,281432,127102,276187,125247v-5245,-1854,-7912,-7365,-5956,-12331l270370,112560v,,216,-533,610,-1549c271399,109944,271983,108255,272694,106032v1372,-4445,3214,-11150,4229,-19735c277851,77775,278130,67158,274625,56362,271247,45593,263500,35065,250431,28130,237503,21069,220142,17615,201549,16916v-2337,-76,-4686,-152,-7048,-241l187465,16916v-4915,305,-10300,128,-14986,826c167754,18364,162966,18999,158140,19634v-4826,1118,-9702,2248,-14630,3391c124079,28359,105181,37567,88798,50483,72352,63335,58496,79692,47714,97815,26035,134201,16421,176568,14402,216002v-2185,39636,3721,76796,12979,107251c32309,338404,37706,352044,43701,363575v2781,5868,6147,10973,8852,15914c55689,384162,58572,388468,61189,392341v5778,7366,10363,13145,14008,16650c78664,412636,80505,414579,80505,414579r292,305c82499,416674,82372,419430,80493,421069v-1880,1663,-4839,1561,-6592,-229c73901,420840,71907,418821,68186,415023v-3911,-3657,-8826,-9652,-15024,-17322c50368,393674,47269,389217,43904,384365v-2908,-5092,-6503,-10401,-9500,-16459c27978,355968,22136,341909,16802,326263,6706,294868,,256616,1613,215506,3086,174587,12230,130289,34760,91021,45987,71488,60706,53442,78588,39027,96406,24549,117297,13983,138709,7772v5423,-1333,10795,-2654,16117,-3962c160363,3010,165837,2210,171260,1422,176720,622,181546,749,186626,368,189281,241,191910,127,194526,xe" fillcolor="#ffde91" stroked="f" strokeweight="0">
              <v:stroke miterlimit="83231f" joinstyle="miter"/>
              <v:formulas/>
              <v:path arrowok="t" o:connecttype="custom" o:connectlocs="0,0;0,0;0,0;0,0;0,0;0,0;0,0;0,0;0,0;0,0;0,0;0,0;0,0;0,0;0,0;0,0;0,0;0,0;0,0;0,0;0,0;0,0;0,0;0,0;0,0;0,0;0,0;0,0;0,0;0,0;0,0;0,0;0,0;0,0;0,0;0,0;0,0;0,0;0,0;0,0;0,0;0,0;0,0;0,0;0,0;0,0;0,0;0,0;0,0" o:connectangles="0,0,0,0,0,0,0,0,0,0,0,0,0,0,0,0,0,0,0,0,0,0,0,0,0,0,0,0,0,0,0,0,0,0,0,0,0,0,0,0,0,0,0,0,0,0,0,0,0" textboxrect="0,0,297828,422732"/>
            </v:shape>
            <v:shape id="Shape 20428" o:spid="_x0000_s4445" style="position:absolute;top:4919;width:1394;height:5550;visibility:visible" coordsize="139446,55504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" adj="0,,0" path="m64872,v,,74574,54204,74574,158217c139446,262217,,487375,43828,528879v20459,19354,25717,,21044,-4433c60198,520027,90589,533857,73635,549897v-4236,4010,-10591,5151,-17740,3880c34446,549965,5842,524449,5842,489598v,-86488,75400,-269418,75400,-338024c81242,82982,68961,3860,64872,xe" fillcolor="#ffde91" stroked="f" strokeweight="0">
              <v:stroke miterlimit="83231f" joinstyle="miter"/>
              <v:formulas/>
              <v:path arrowok="t" o:connecttype="custom" o:connectlocs="0,0;0,0;0,0;0,0;0,0;0,0;0,1;0,1;0,1;0,1;0,1;0,1;0,1;0,1;0,1;0,1;0,1;0,1;0,0;0,0;0,0;0,0;0,0;0,0;0,0" o:connectangles="0,0,0,0,0,0,0,0,0,0,0,0,0,0,0,0,0,0,0,0,0,0,0,0,0" textboxrect="0,0,139446,555048"/>
            </v:shape>
            <v:shape id="Shape 20429" o:spid="_x0000_s4444" style="position:absolute;left:7915;top:22449;width:14703;height:244;visibility:visible" coordsize="1470228,243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" adj="0,,0" path="m12840,v25,,114,,139,l1465567,7760v2579,12,4661,2006,4649,4445c1470203,14631,1468120,16586,1465567,16599l12979,24359c5880,24397,89,18974,38,12243,,5524,5728,38,12840,xe" fillcolor="#ffde91" stroked="f" strokeweight="0">
              <v:stroke miterlimit="83231f" joinstyle="miter"/>
              <v:formulas/>
              <v:path arrowok="t" o:connecttype="custom" o:connectlocs="0,0;0,0;1,0;1,0;1,0;0,0;0,0;0,0" o:connectangles="0,0,0,0,0,0,0,0" textboxrect="0,0,1470228,24397"/>
            </v:shape>
            <v:rect id="Rectangle 20430" o:spid="_x0000_s4443" style="position:absolute;left:12905;top:5772;width:5492;height:22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" filled="f" stroked="f">
              <v:textbox inset="0,0,0,0">
                <w:txbxContent>
                  <w:p w:rsidR="00800C5A" w:rsidRDefault="00800C5A" w:rsidP="001A5B86">
                    <w:r>
                      <w:rPr>
                        <w:b/>
                        <w:w w:val="120"/>
                        <w:sz w:val="20"/>
                      </w:rPr>
                      <w:t>Trubar</w:t>
                    </w:r>
                  </w:p>
                </w:txbxContent>
              </v:textbox>
            </v:rect>
            <v:rect id="Rectangle 20431" o:spid="_x0000_s4442" style="position:absolute;left:17034;top:5835;width:468;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" filled="f" stroked="f">
              <v:textbox inset="0,0,0,0">
                <w:txbxContent>
                  <w:p w:rsidR="00800C5A" w:rsidRDefault="00800C5A" w:rsidP="001A5B86">
                    <w:r>
                      <w:rPr>
                        <w:i/>
                        <w:sz w:val="20"/>
                      </w:rPr>
                      <w:t xml:space="preserve"> </w:t>
                    </w:r>
                  </w:p>
                </w:txbxContent>
              </v:textbox>
            </v:rect>
            <v:rect id="Rectangle 20432" o:spid="_x0000_s4441" style="position:absolute;left:9085;top:7486;width:16589;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" filled="f" stroked="f">
              <v:textbox inset="0,0,0,0">
                <w:txbxContent>
                  <w:p w:rsidR="00800C5A" w:rsidRDefault="00800C5A" w:rsidP="001A5B86">
                    <w:r>
                      <w:rPr>
                        <w:i/>
                        <w:w w:val="121"/>
                        <w:sz w:val="20"/>
                      </w:rPr>
                      <w:t>je</w:t>
                    </w:r>
                    <w:r>
                      <w:rPr>
                        <w:i/>
                        <w:spacing w:val="10"/>
                        <w:w w:val="121"/>
                        <w:sz w:val="20"/>
                      </w:rPr>
                      <w:t xml:space="preserve"> </w:t>
                    </w:r>
                    <w:r>
                      <w:rPr>
                        <w:i/>
                        <w:w w:val="121"/>
                        <w:sz w:val="20"/>
                      </w:rPr>
                      <w:t>še</w:t>
                    </w:r>
                    <w:r>
                      <w:rPr>
                        <w:i/>
                        <w:spacing w:val="10"/>
                        <w:w w:val="121"/>
                        <w:sz w:val="20"/>
                      </w:rPr>
                      <w:t xml:space="preserve"> </w:t>
                    </w:r>
                    <w:r>
                      <w:rPr>
                        <w:i/>
                        <w:w w:val="121"/>
                        <w:sz w:val="20"/>
                      </w:rPr>
                      <w:t>v</w:t>
                    </w:r>
                    <w:r>
                      <w:rPr>
                        <w:i/>
                        <w:spacing w:val="10"/>
                        <w:w w:val="121"/>
                        <w:sz w:val="20"/>
                      </w:rPr>
                      <w:t xml:space="preserve"> </w:t>
                    </w:r>
                    <w:r>
                      <w:rPr>
                        <w:i/>
                        <w:w w:val="121"/>
                        <w:sz w:val="20"/>
                      </w:rPr>
                      <w:t>svojem</w:t>
                    </w:r>
                    <w:r>
                      <w:rPr>
                        <w:i/>
                        <w:spacing w:val="10"/>
                        <w:w w:val="121"/>
                        <w:sz w:val="20"/>
                      </w:rPr>
                      <w:t xml:space="preserve"> </w:t>
                    </w:r>
                    <w:r>
                      <w:rPr>
                        <w:i/>
                        <w:w w:val="121"/>
                        <w:sz w:val="20"/>
                      </w:rPr>
                      <w:t>času</w:t>
                    </w:r>
                    <w:r>
                      <w:rPr>
                        <w:i/>
                        <w:spacing w:val="10"/>
                        <w:w w:val="121"/>
                        <w:sz w:val="20"/>
                      </w:rPr>
                      <w:t xml:space="preserve">  </w:t>
                    </w:r>
                  </w:p>
                </w:txbxContent>
              </v:textbox>
            </v:rect>
            <v:rect id="Rectangle 20433" o:spid="_x0000_s4440" style="position:absolute;left:8282;top:9137;width:17788;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" filled="f" stroked="f">
              <v:textbox inset="0,0,0,0">
                <w:txbxContent>
                  <w:p w:rsidR="00800C5A" w:rsidRDefault="00800C5A" w:rsidP="001A5B86">
                    <w:r>
                      <w:rPr>
                        <w:i/>
                        <w:w w:val="118"/>
                        <w:sz w:val="20"/>
                      </w:rPr>
                      <w:t>o</w:t>
                    </w:r>
                    <w:r>
                      <w:rPr>
                        <w:i/>
                        <w:spacing w:val="10"/>
                        <w:w w:val="118"/>
                        <w:sz w:val="20"/>
                      </w:rPr>
                      <w:t xml:space="preserve"> </w:t>
                    </w:r>
                    <w:r>
                      <w:rPr>
                        <w:i/>
                        <w:w w:val="118"/>
                        <w:sz w:val="20"/>
                      </w:rPr>
                      <w:t>sv.</w:t>
                    </w:r>
                    <w:r>
                      <w:rPr>
                        <w:i/>
                        <w:spacing w:val="10"/>
                        <w:w w:val="118"/>
                        <w:sz w:val="20"/>
                      </w:rPr>
                      <w:t xml:space="preserve"> </w:t>
                    </w:r>
                    <w:r>
                      <w:rPr>
                        <w:i/>
                        <w:w w:val="118"/>
                        <w:sz w:val="20"/>
                      </w:rPr>
                      <w:t>Vidu</w:t>
                    </w:r>
                    <w:r>
                      <w:rPr>
                        <w:i/>
                        <w:spacing w:val="10"/>
                        <w:w w:val="118"/>
                        <w:sz w:val="20"/>
                      </w:rPr>
                      <w:t xml:space="preserve"> </w:t>
                    </w:r>
                    <w:r>
                      <w:rPr>
                        <w:i/>
                        <w:w w:val="118"/>
                        <w:sz w:val="20"/>
                      </w:rPr>
                      <w:t>takole</w:t>
                    </w:r>
                    <w:r>
                      <w:rPr>
                        <w:i/>
                        <w:spacing w:val="10"/>
                        <w:w w:val="118"/>
                        <w:sz w:val="20"/>
                      </w:rPr>
                      <w:t xml:space="preserve"> </w:t>
                    </w:r>
                    <w:r>
                      <w:rPr>
                        <w:i/>
                        <w:w w:val="118"/>
                        <w:sz w:val="20"/>
                      </w:rPr>
                      <w:t>pisal:</w:t>
                    </w:r>
                  </w:p>
                </w:txbxContent>
              </v:textbox>
            </v:rect>
            <v:rect id="Rectangle 20434" o:spid="_x0000_s4439" style="position:absolute;left:6285;top:11523;width:23284;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" filled="f" stroked="f">
              <v:textbox inset="0,0,0,0">
                <w:txbxContent>
                  <w:p w:rsidR="00800C5A" w:rsidRDefault="00800C5A" w:rsidP="001A5B86">
                    <w:r>
                      <w:rPr>
                        <w:i/>
                        <w:w w:val="118"/>
                        <w:sz w:val="20"/>
                      </w:rPr>
                      <w:t>»Šent</w:t>
                    </w:r>
                    <w:r>
                      <w:rPr>
                        <w:i/>
                        <w:spacing w:val="10"/>
                        <w:w w:val="118"/>
                        <w:sz w:val="20"/>
                      </w:rPr>
                      <w:t xml:space="preserve"> </w:t>
                    </w:r>
                    <w:r>
                      <w:rPr>
                        <w:i/>
                        <w:w w:val="118"/>
                        <w:sz w:val="20"/>
                      </w:rPr>
                      <w:t>Vid</w:t>
                    </w:r>
                    <w:r>
                      <w:rPr>
                        <w:i/>
                        <w:spacing w:val="10"/>
                        <w:w w:val="118"/>
                        <w:sz w:val="20"/>
                      </w:rPr>
                      <w:t xml:space="preserve"> </w:t>
                    </w:r>
                    <w:r>
                      <w:rPr>
                        <w:i/>
                        <w:w w:val="118"/>
                        <w:sz w:val="20"/>
                      </w:rPr>
                      <w:t>ima</w:t>
                    </w:r>
                    <w:r>
                      <w:rPr>
                        <w:i/>
                        <w:spacing w:val="10"/>
                        <w:w w:val="118"/>
                        <w:sz w:val="20"/>
                      </w:rPr>
                      <w:t xml:space="preserve"> </w:t>
                    </w:r>
                    <w:r>
                      <w:rPr>
                        <w:i/>
                        <w:w w:val="118"/>
                        <w:sz w:val="20"/>
                      </w:rPr>
                      <w:t>dan</w:t>
                    </w:r>
                    <w:r>
                      <w:rPr>
                        <w:i/>
                        <w:spacing w:val="10"/>
                        <w:w w:val="118"/>
                        <w:sz w:val="20"/>
                      </w:rPr>
                      <w:t xml:space="preserve"> </w:t>
                    </w:r>
                    <w:r>
                      <w:rPr>
                        <w:i/>
                        <w:w w:val="118"/>
                        <w:sz w:val="20"/>
                      </w:rPr>
                      <w:t>nerdaljši,</w:t>
                    </w:r>
                    <w:r>
                      <w:rPr>
                        <w:i/>
                        <w:spacing w:val="10"/>
                        <w:w w:val="118"/>
                        <w:sz w:val="20"/>
                      </w:rPr>
                      <w:t xml:space="preserve">  </w:t>
                    </w:r>
                  </w:p>
                </w:txbxContent>
              </v:textbox>
            </v:rect>
            <v:rect id="Rectangle 20435" o:spid="_x0000_s4438" style="position:absolute;left:8436;top:14090;width:17379;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" filled="f" stroked="f">
              <v:textbox inset="0,0,0,0">
                <w:txbxContent>
                  <w:p w:rsidR="00800C5A" w:rsidRDefault="00800C5A" w:rsidP="001A5B86">
                    <w:r>
                      <w:rPr>
                        <w:i/>
                        <w:w w:val="120"/>
                        <w:sz w:val="20"/>
                      </w:rPr>
                      <w:t>Lucija</w:t>
                    </w:r>
                    <w:r>
                      <w:rPr>
                        <w:i/>
                        <w:spacing w:val="10"/>
                        <w:w w:val="120"/>
                        <w:sz w:val="20"/>
                      </w:rPr>
                      <w:t xml:space="preserve"> </w:t>
                    </w:r>
                    <w:r>
                      <w:rPr>
                        <w:i/>
                        <w:w w:val="120"/>
                        <w:sz w:val="20"/>
                      </w:rPr>
                      <w:t>pak</w:t>
                    </w:r>
                    <w:r>
                      <w:rPr>
                        <w:i/>
                        <w:spacing w:val="10"/>
                        <w:w w:val="120"/>
                        <w:sz w:val="20"/>
                      </w:rPr>
                      <w:t xml:space="preserve"> </w:t>
                    </w:r>
                    <w:r>
                      <w:rPr>
                        <w:i/>
                        <w:w w:val="120"/>
                        <w:sz w:val="20"/>
                      </w:rPr>
                      <w:t>najtakrajši,</w:t>
                    </w:r>
                  </w:p>
                </w:txbxContent>
              </v:textbox>
            </v:rect>
            <v:rect id="Rectangle 20436" o:spid="_x0000_s4437" style="position:absolute;left:7889;top:15741;width:19772;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" filled="f" stroked="f">
              <v:textbox inset="0,0,0,0">
                <w:txbxContent>
                  <w:p w:rsidR="00800C5A" w:rsidRDefault="00800C5A" w:rsidP="001A5B86">
                    <w:r>
                      <w:rPr>
                        <w:i/>
                        <w:w w:val="119"/>
                        <w:sz w:val="20"/>
                      </w:rPr>
                      <w:t>svet</w:t>
                    </w:r>
                    <w:r>
                      <w:rPr>
                        <w:i/>
                        <w:spacing w:val="10"/>
                        <w:w w:val="119"/>
                        <w:sz w:val="20"/>
                      </w:rPr>
                      <w:t xml:space="preserve"> </w:t>
                    </w:r>
                    <w:r>
                      <w:rPr>
                        <w:i/>
                        <w:w w:val="119"/>
                        <w:sz w:val="20"/>
                      </w:rPr>
                      <w:t>Vid</w:t>
                    </w:r>
                    <w:r>
                      <w:rPr>
                        <w:i/>
                        <w:spacing w:val="10"/>
                        <w:w w:val="119"/>
                        <w:sz w:val="20"/>
                      </w:rPr>
                      <w:t xml:space="preserve"> </w:t>
                    </w:r>
                    <w:r>
                      <w:rPr>
                        <w:i/>
                        <w:w w:val="119"/>
                        <w:sz w:val="20"/>
                      </w:rPr>
                      <w:t>luč</w:t>
                    </w:r>
                    <w:r>
                      <w:rPr>
                        <w:i/>
                        <w:spacing w:val="10"/>
                        <w:w w:val="119"/>
                        <w:sz w:val="20"/>
                      </w:rPr>
                      <w:t xml:space="preserve"> </w:t>
                    </w:r>
                    <w:r>
                      <w:rPr>
                        <w:i/>
                        <w:color w:val="385623" w:themeColor="accent6" w:themeShade="80"/>
                        <w:w w:val="119"/>
                        <w:sz w:val="20"/>
                      </w:rPr>
                      <w:t>nermanjšo</w:t>
                    </w:r>
                    <w:r>
                      <w:rPr>
                        <w:i/>
                        <w:w w:val="119"/>
                        <w:sz w:val="20"/>
                      </w:rPr>
                      <w:t>,</w:t>
                    </w:r>
                    <w:r>
                      <w:rPr>
                        <w:i/>
                        <w:spacing w:val="10"/>
                        <w:w w:val="119"/>
                        <w:sz w:val="20"/>
                      </w:rPr>
                      <w:t xml:space="preserve">  </w:t>
                    </w:r>
                  </w:p>
                </w:txbxContent>
              </v:textbox>
            </v:rect>
            <v:rect id="Rectangle 20437" o:spid="_x0000_s4436" style="position:absolute;left:8752;top:17392;width:16540;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" filled="f" stroked="f">
              <v:textbox inset="0,0,0,0">
                <w:txbxContent>
                  <w:p w:rsidR="00800C5A" w:rsidRDefault="00800C5A" w:rsidP="001A5B86">
                    <w:r>
                      <w:rPr>
                        <w:i/>
                        <w:w w:val="119"/>
                        <w:sz w:val="20"/>
                      </w:rPr>
                      <w:t>Lucija</w:t>
                    </w:r>
                    <w:r>
                      <w:rPr>
                        <w:i/>
                        <w:spacing w:val="10"/>
                        <w:w w:val="119"/>
                        <w:sz w:val="20"/>
                      </w:rPr>
                      <w:t xml:space="preserve"> </w:t>
                    </w:r>
                    <w:r>
                      <w:rPr>
                        <w:i/>
                        <w:w w:val="119"/>
                        <w:sz w:val="20"/>
                      </w:rPr>
                      <w:t>pa</w:t>
                    </w:r>
                    <w:r>
                      <w:rPr>
                        <w:i/>
                        <w:spacing w:val="10"/>
                        <w:w w:val="119"/>
                        <w:sz w:val="20"/>
                      </w:rPr>
                      <w:t xml:space="preserve"> </w:t>
                    </w:r>
                    <w:r>
                      <w:rPr>
                        <w:i/>
                        <w:w w:val="119"/>
                        <w:sz w:val="20"/>
                      </w:rPr>
                      <w:t>nerdaljšo.«</w:t>
                    </w:r>
                  </w:p>
                </w:txbxContent>
              </v:textbox>
            </v:rect>
            <w10:wrap type="square"/>
          </v:group>
        </w:pict>
      </w:r>
      <w:r w:rsidR="001A5B86">
        <w:rPr>
          <w:rFonts w:ascii="MS Mincho" w:eastAsia="MS Mincho" w:hAnsi="MS Mincho" w:cs="MS Mincho" w:hint="eastAsia"/>
          <w:color w:val="FBAE15"/>
          <w:sz w:val="18"/>
          <w:lang w:val="en-US"/>
        </w:rPr>
        <w:t>▶</w:t>
      </w:r>
      <w:r w:rsidR="001A5B86">
        <w:rPr>
          <w:color w:val="FBAE15"/>
          <w:sz w:val="18"/>
          <w:lang w:val="en-US"/>
        </w:rPr>
        <w:t xml:space="preserve"> </w:t>
      </w:r>
      <w:r w:rsidR="001A5B86">
        <w:rPr>
          <w:rFonts w:ascii="Times New Roman" w:eastAsia="Times New Roman" w:hAnsi="Times New Roman" w:cs="Times New Roman"/>
          <w:i/>
          <w:sz w:val="18"/>
        </w:rPr>
        <w:t>Pred Vidom muhe napovedujejo dneve prav suhe.</w:t>
      </w:r>
    </w:p>
    <w:p w:rsidR="001A5B86" w:rsidRDefault="001A5B86" w:rsidP="001A5B86">
      <w:pPr>
        <w:spacing w:after="0" w:line="240" w:lineRule="auto"/>
        <w:ind w:left="-5" w:hanging="10"/>
        <w:jc w:val="center"/>
        <w:rPr>
          <w:i/>
          <w:color w:val="BF8F00" w:themeColor="accent4" w:themeShade="BF"/>
        </w:rPr>
      </w:pPr>
      <w:r>
        <w:rPr>
          <w:i/>
          <w:color w:val="BF8F00" w:themeColor="accent4" w:themeShade="BF"/>
          <w:sz w:val="18"/>
        </w:rPr>
        <w:t>Dež ob Vidu, slaba letina.</w:t>
      </w:r>
    </w:p>
    <w:p w:rsidR="001A5B86" w:rsidRDefault="001A5B86" w:rsidP="001A5B8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Vid, dežja ne daj, da bo lepe žetve kaj.</w:t>
      </w:r>
    </w:p>
    <w:p w:rsidR="001A5B86" w:rsidRDefault="001A5B86" w:rsidP="001A5B8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Dež o Vidu ni ječmenu k pridu. </w:t>
      </w:r>
    </w:p>
    <w:p w:rsidR="001A5B86" w:rsidRDefault="001A5B86" w:rsidP="001A5B86">
      <w:pPr>
        <w:spacing w:after="19"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Urbanovo (25. maja) sonce in Vidov dež, na dobro letino upati smeš. </w:t>
      </w:r>
    </w:p>
    <w:p w:rsidR="001A5B86" w:rsidRDefault="001A5B86" w:rsidP="001A5B86">
      <w:pPr>
        <w:spacing w:after="19" w:line="264" w:lineRule="auto"/>
      </w:pPr>
    </w:p>
    <w:p w:rsidR="001A5B86" w:rsidRDefault="001A5B86" w:rsidP="001A5B86">
      <w:pPr>
        <w:spacing w:after="19" w:line="264" w:lineRule="auto"/>
        <w:ind w:left="-5" w:hanging="10"/>
        <w:rPr>
          <w:rFonts w:ascii="MS Mincho" w:eastAsia="MS Mincho" w:hAnsi="MS Mincho" w:cs="MS Mincho"/>
          <w:color w:val="FBAE15"/>
          <w:sz w:val="18"/>
          <w:lang w:val="en-US"/>
        </w:rPr>
      </w:pPr>
      <w:r>
        <w:rPr>
          <w:i/>
          <w:color w:val="BF8F00" w:themeColor="accent4" w:themeShade="BF"/>
          <w:w w:val="133"/>
          <w:sz w:val="18"/>
        </w:rPr>
        <w:t>Slaba</w:t>
      </w:r>
      <w:r>
        <w:rPr>
          <w:i/>
          <w:color w:val="BF8F00" w:themeColor="accent4" w:themeShade="BF"/>
          <w:spacing w:val="15"/>
          <w:w w:val="133"/>
          <w:sz w:val="18"/>
        </w:rPr>
        <w:t xml:space="preserve"> </w:t>
      </w:r>
      <w:r>
        <w:rPr>
          <w:i/>
          <w:color w:val="BF8F00" w:themeColor="accent4" w:themeShade="BF"/>
          <w:w w:val="133"/>
          <w:sz w:val="18"/>
        </w:rPr>
        <w:t>vinska</w:t>
      </w:r>
      <w:r>
        <w:rPr>
          <w:i/>
          <w:color w:val="BF8F00" w:themeColor="accent4" w:themeShade="BF"/>
          <w:spacing w:val="15"/>
          <w:w w:val="133"/>
          <w:sz w:val="18"/>
        </w:rPr>
        <w:t xml:space="preserve"> </w:t>
      </w:r>
      <w:r>
        <w:rPr>
          <w:i/>
          <w:color w:val="BF8F00" w:themeColor="accent4" w:themeShade="BF"/>
          <w:w w:val="133"/>
          <w:sz w:val="18"/>
        </w:rPr>
        <w:t>letina</w:t>
      </w:r>
      <w:r>
        <w:rPr>
          <w:i/>
          <w:color w:val="BF8F00" w:themeColor="accent4" w:themeShade="BF"/>
          <w:spacing w:val="15"/>
          <w:w w:val="133"/>
          <w:sz w:val="18"/>
        </w:rPr>
        <w:t xml:space="preserve"> </w:t>
      </w:r>
      <w:r>
        <w:rPr>
          <w:i/>
          <w:color w:val="BF8F00" w:themeColor="accent4" w:themeShade="BF"/>
          <w:w w:val="133"/>
          <w:sz w:val="18"/>
        </w:rPr>
        <w:t>bo,</w:t>
      </w:r>
      <w:r>
        <w:rPr>
          <w:i/>
          <w:color w:val="BF8F00" w:themeColor="accent4" w:themeShade="BF"/>
          <w:spacing w:val="6"/>
          <w:w w:val="133"/>
          <w:sz w:val="18"/>
        </w:rPr>
        <w:t xml:space="preserve"> </w:t>
      </w:r>
      <w:r>
        <w:rPr>
          <w:i/>
          <w:color w:val="BF8F00" w:themeColor="accent4" w:themeShade="BF"/>
          <w:w w:val="133"/>
          <w:sz w:val="18"/>
        </w:rPr>
        <w:t>če</w:t>
      </w:r>
      <w:r>
        <w:rPr>
          <w:i/>
          <w:color w:val="BF8F00" w:themeColor="accent4" w:themeShade="BF"/>
          <w:spacing w:val="15"/>
          <w:w w:val="133"/>
          <w:sz w:val="18"/>
        </w:rPr>
        <w:t xml:space="preserve"> </w:t>
      </w:r>
      <w:r>
        <w:rPr>
          <w:i/>
          <w:color w:val="BF8F00" w:themeColor="accent4" w:themeShade="BF"/>
          <w:w w:val="133"/>
          <w:sz w:val="18"/>
        </w:rPr>
        <w:t>bo</w:t>
      </w:r>
      <w:r>
        <w:rPr>
          <w:i/>
          <w:color w:val="BF8F00" w:themeColor="accent4" w:themeShade="BF"/>
          <w:spacing w:val="15"/>
          <w:w w:val="133"/>
          <w:sz w:val="18"/>
        </w:rPr>
        <w:t xml:space="preserve"> </w:t>
      </w:r>
      <w:r>
        <w:rPr>
          <w:i/>
          <w:color w:val="BF8F00" w:themeColor="accent4" w:themeShade="BF"/>
          <w:w w:val="133"/>
          <w:sz w:val="18"/>
        </w:rPr>
        <w:t>megla</w:t>
      </w:r>
      <w:r>
        <w:rPr>
          <w:i/>
          <w:color w:val="BF8F00" w:themeColor="accent4" w:themeShade="BF"/>
          <w:spacing w:val="15"/>
          <w:w w:val="133"/>
          <w:sz w:val="18"/>
        </w:rPr>
        <w:t xml:space="preserve"> </w:t>
      </w:r>
      <w:r>
        <w:rPr>
          <w:i/>
          <w:color w:val="BF8F00" w:themeColor="accent4" w:themeShade="BF"/>
          <w:w w:val="133"/>
          <w:sz w:val="18"/>
        </w:rPr>
        <w:t>na</w:t>
      </w:r>
      <w:r>
        <w:rPr>
          <w:i/>
          <w:color w:val="BF8F00" w:themeColor="accent4" w:themeShade="BF"/>
          <w:spacing w:val="1"/>
          <w:w w:val="133"/>
          <w:sz w:val="18"/>
        </w:rPr>
        <w:t xml:space="preserve"> </w:t>
      </w:r>
      <w:r>
        <w:rPr>
          <w:i/>
          <w:color w:val="BF8F00" w:themeColor="accent4" w:themeShade="BF"/>
          <w:w w:val="133"/>
          <w:sz w:val="18"/>
        </w:rPr>
        <w:t>Vida</w:t>
      </w:r>
      <w:r>
        <w:rPr>
          <w:i/>
          <w:color w:val="BF8F00" w:themeColor="accent4" w:themeShade="BF"/>
          <w:spacing w:val="15"/>
          <w:w w:val="133"/>
          <w:sz w:val="18"/>
        </w:rPr>
        <w:t xml:space="preserve"> </w:t>
      </w:r>
      <w:r>
        <w:rPr>
          <w:i/>
          <w:color w:val="BF8F00" w:themeColor="accent4" w:themeShade="BF"/>
          <w:w w:val="133"/>
          <w:sz w:val="18"/>
        </w:rPr>
        <w:t>dan.</w:t>
      </w:r>
      <w:r w:rsidRPr="001A5B86">
        <w:rPr>
          <w:rFonts w:ascii="MS Mincho" w:eastAsia="MS Mincho" w:hAnsi="MS Mincho" w:cs="MS Mincho" w:hint="eastAsia"/>
          <w:color w:val="FBAE15"/>
          <w:sz w:val="18"/>
          <w:lang w:val="en-US"/>
        </w:rPr>
        <w:t xml:space="preserve"> </w:t>
      </w:r>
    </w:p>
    <w:p w:rsidR="001A5B86" w:rsidRDefault="001A5B86" w:rsidP="001A5B86">
      <w:pPr>
        <w:spacing w:after="19" w:line="264" w:lineRule="auto"/>
        <w:ind w:left="-5" w:hanging="10"/>
        <w:rPr>
          <w:rFonts w:ascii="MS Mincho" w:eastAsia="MS Mincho" w:hAnsi="MS Mincho" w:cs="MS Mincho"/>
          <w:color w:val="FBAE15"/>
          <w:sz w:val="18"/>
          <w:lang w:val="en-US"/>
        </w:rPr>
      </w:pPr>
    </w:p>
    <w:p w:rsidR="001A5B86" w:rsidRPr="001A5B86" w:rsidRDefault="001A5B86" w:rsidP="001A5B86">
      <w:pPr>
        <w:spacing w:after="19"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trs pred Vidom odcvete, dobrega vina se nadejati smete.</w:t>
      </w:r>
    </w:p>
    <w:p w:rsidR="001A5B86" w:rsidRDefault="001A5B86" w:rsidP="001A5B86">
      <w:pPr>
        <w:spacing w:after="0"/>
        <w:rPr>
          <w:rFonts w:ascii="Times New Roman" w:eastAsia="Times New Roman" w:hAnsi="Times New Roman" w:cs="Times New Roman"/>
          <w:i/>
          <w:spacing w:val="-6"/>
          <w:w w:val="107"/>
          <w:sz w:val="18"/>
        </w:rPr>
      </w:pPr>
      <w:r>
        <w:rPr>
          <w:rFonts w:ascii="MS Mincho" w:eastAsia="MS Mincho" w:hAnsi="MS Mincho" w:cs="MS Mincho" w:hint="eastAsia"/>
          <w:color w:val="FBAE15"/>
          <w:sz w:val="18"/>
          <w:lang w:val="en-US"/>
        </w:rPr>
        <w:t xml:space="preserve">▶ </w:t>
      </w:r>
      <w:r>
        <w:rPr>
          <w:rFonts w:ascii="Times New Roman" w:eastAsia="Times New Roman" w:hAnsi="Times New Roman" w:cs="Times New Roman"/>
          <w:i/>
          <w:w w:val="107"/>
          <w:sz w:val="18"/>
        </w:rPr>
        <w:t>Megla</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na</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Vida</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dan,</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pšenica</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gre</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stran</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je</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bo</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malo).</w:t>
      </w:r>
      <w:r>
        <w:rPr>
          <w:rFonts w:ascii="Times New Roman" w:eastAsia="Times New Roman" w:hAnsi="Times New Roman" w:cs="Times New Roman"/>
          <w:i/>
          <w:spacing w:val="-6"/>
          <w:w w:val="107"/>
          <w:sz w:val="18"/>
        </w:rPr>
        <w:t xml:space="preserve"> </w:t>
      </w:r>
    </w:p>
    <w:p w:rsidR="001A5B86" w:rsidRDefault="001A5B86" w:rsidP="001A5B86">
      <w:pPr>
        <w:spacing w:after="0"/>
        <w:rPr>
          <w:rFonts w:ascii="Times New Roman" w:eastAsia="Times New Roman" w:hAnsi="Times New Roman" w:cs="Times New Roman"/>
          <w:i/>
          <w:spacing w:val="-6"/>
          <w:w w:val="107"/>
          <w:sz w:val="18"/>
        </w:rPr>
      </w:pPr>
      <w:r>
        <w:rPr>
          <w:rFonts w:ascii="MS Mincho" w:eastAsia="MS Mincho" w:hAnsi="MS Mincho" w:cs="MS Mincho" w:hint="eastAsia"/>
          <w:color w:val="FBAE15"/>
          <w:sz w:val="18"/>
          <w:lang w:val="en-US"/>
        </w:rPr>
        <w:t xml:space="preserve">▶ </w:t>
      </w:r>
      <w:r>
        <w:rPr>
          <w:rFonts w:ascii="Times New Roman" w:eastAsia="Times New Roman" w:hAnsi="Times New Roman" w:cs="Times New Roman"/>
          <w:i/>
          <w:w w:val="107"/>
          <w:sz w:val="18"/>
        </w:rPr>
        <w:t>Če</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je</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megla</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na</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Vida,</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bo</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pšenica</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malo</w:t>
      </w:r>
      <w:r>
        <w:rPr>
          <w:rFonts w:ascii="Times New Roman" w:eastAsia="Times New Roman" w:hAnsi="Times New Roman" w:cs="Times New Roman"/>
          <w:i/>
          <w:spacing w:val="-6"/>
          <w:w w:val="107"/>
          <w:sz w:val="18"/>
        </w:rPr>
        <w:t xml:space="preserve"> </w:t>
      </w:r>
      <w:r>
        <w:rPr>
          <w:rFonts w:ascii="Times New Roman" w:eastAsia="Times New Roman" w:hAnsi="Times New Roman" w:cs="Times New Roman"/>
          <w:i/>
          <w:w w:val="107"/>
          <w:sz w:val="18"/>
        </w:rPr>
        <w:t>prida.</w:t>
      </w:r>
      <w:r>
        <w:rPr>
          <w:rFonts w:ascii="Times New Roman" w:eastAsia="Times New Roman" w:hAnsi="Times New Roman" w:cs="Times New Roman"/>
          <w:i/>
          <w:spacing w:val="-6"/>
          <w:w w:val="107"/>
          <w:sz w:val="18"/>
        </w:rPr>
        <w:t xml:space="preserve">        </w:t>
      </w:r>
    </w:p>
    <w:p w:rsidR="001A5B86" w:rsidRPr="001A5B86" w:rsidRDefault="001A5B86" w:rsidP="001A5B86">
      <w:pPr>
        <w:spacing w:after="120"/>
      </w:pPr>
      <w:r>
        <w:rPr>
          <w:rFonts w:ascii="MS Mincho" w:eastAsia="MS Mincho" w:hAnsi="MS Mincho" w:cs="MS Mincho" w:hint="eastAsia"/>
          <w:color w:val="FBAE15"/>
          <w:sz w:val="18"/>
          <w:lang w:val="en-US"/>
        </w:rPr>
        <w:t xml:space="preserve">▶ </w:t>
      </w:r>
      <w:r>
        <w:rPr>
          <w:rFonts w:ascii="Times New Roman" w:eastAsia="Times New Roman" w:hAnsi="Times New Roman" w:cs="Times New Roman"/>
          <w:i/>
          <w:w w:val="105"/>
          <w:sz w:val="18"/>
        </w:rPr>
        <w:t>Vida</w:t>
      </w:r>
      <w:r>
        <w:rPr>
          <w:rFonts w:ascii="Times New Roman" w:eastAsia="Times New Roman" w:hAnsi="Times New Roman" w:cs="Times New Roman"/>
          <w:i/>
          <w:spacing w:val="-6"/>
          <w:w w:val="105"/>
          <w:sz w:val="18"/>
        </w:rPr>
        <w:t xml:space="preserve"> </w:t>
      </w:r>
      <w:r>
        <w:rPr>
          <w:rFonts w:ascii="Times New Roman" w:eastAsia="Times New Roman" w:hAnsi="Times New Roman" w:cs="Times New Roman"/>
          <w:i/>
          <w:w w:val="105"/>
          <w:sz w:val="18"/>
        </w:rPr>
        <w:t>meglica</w:t>
      </w:r>
      <w:r>
        <w:rPr>
          <w:rFonts w:ascii="Times New Roman" w:eastAsia="Times New Roman" w:hAnsi="Times New Roman" w:cs="Times New Roman"/>
          <w:i/>
          <w:spacing w:val="-6"/>
          <w:w w:val="105"/>
          <w:sz w:val="18"/>
        </w:rPr>
        <w:t xml:space="preserve"> </w:t>
      </w:r>
      <w:r>
        <w:rPr>
          <w:rFonts w:ascii="Times New Roman" w:eastAsia="Times New Roman" w:hAnsi="Times New Roman" w:cs="Times New Roman"/>
          <w:i/>
          <w:w w:val="105"/>
          <w:sz w:val="18"/>
        </w:rPr>
        <w:t>pride</w:t>
      </w:r>
      <w:r>
        <w:rPr>
          <w:rFonts w:ascii="Times New Roman" w:eastAsia="Times New Roman" w:hAnsi="Times New Roman" w:cs="Times New Roman"/>
          <w:i/>
          <w:spacing w:val="-6"/>
          <w:w w:val="105"/>
          <w:sz w:val="18"/>
        </w:rPr>
        <w:t xml:space="preserve"> </w:t>
      </w:r>
      <w:r>
        <w:rPr>
          <w:rFonts w:ascii="Times New Roman" w:eastAsia="Times New Roman" w:hAnsi="Times New Roman" w:cs="Times New Roman"/>
          <w:i/>
          <w:w w:val="105"/>
          <w:sz w:val="18"/>
        </w:rPr>
        <w:t>po</w:t>
      </w:r>
      <w:r>
        <w:rPr>
          <w:rFonts w:ascii="Times New Roman" w:eastAsia="Times New Roman" w:hAnsi="Times New Roman" w:cs="Times New Roman"/>
          <w:i/>
          <w:spacing w:val="-6"/>
          <w:w w:val="105"/>
          <w:sz w:val="18"/>
        </w:rPr>
        <w:t xml:space="preserve"> </w:t>
      </w:r>
      <w:r>
        <w:rPr>
          <w:rFonts w:ascii="Times New Roman" w:eastAsia="Times New Roman" w:hAnsi="Times New Roman" w:cs="Times New Roman"/>
          <w:i/>
          <w:w w:val="105"/>
          <w:sz w:val="18"/>
        </w:rPr>
        <w:t>vince</w:t>
      </w:r>
      <w:r>
        <w:rPr>
          <w:rFonts w:ascii="Times New Roman" w:eastAsia="Times New Roman" w:hAnsi="Times New Roman" w:cs="Times New Roman"/>
          <w:i/>
          <w:spacing w:val="-6"/>
          <w:w w:val="105"/>
          <w:sz w:val="18"/>
        </w:rPr>
        <w:t xml:space="preserve"> </w:t>
      </w:r>
      <w:r>
        <w:rPr>
          <w:rFonts w:ascii="Times New Roman" w:eastAsia="Times New Roman" w:hAnsi="Times New Roman" w:cs="Times New Roman"/>
          <w:i/>
          <w:w w:val="105"/>
          <w:sz w:val="18"/>
        </w:rPr>
        <w:t>in</w:t>
      </w:r>
      <w:r>
        <w:rPr>
          <w:rFonts w:ascii="Times New Roman" w:eastAsia="Times New Roman" w:hAnsi="Times New Roman" w:cs="Times New Roman"/>
          <w:i/>
          <w:spacing w:val="-6"/>
          <w:w w:val="105"/>
          <w:sz w:val="18"/>
        </w:rPr>
        <w:t xml:space="preserve"> </w:t>
      </w:r>
      <w:r>
        <w:rPr>
          <w:rFonts w:ascii="Times New Roman" w:eastAsia="Times New Roman" w:hAnsi="Times New Roman" w:cs="Times New Roman"/>
          <w:i/>
          <w:w w:val="105"/>
          <w:sz w:val="18"/>
        </w:rPr>
        <w:t>pšenico.</w:t>
      </w:r>
    </w:p>
    <w:p w:rsidR="001A5B86" w:rsidRDefault="0041552D" w:rsidP="001A5B86">
      <w:pPr>
        <w:rPr>
          <w:rFonts w:ascii="Arial" w:hAnsi="Arial" w:cs="Arial"/>
        </w:rPr>
      </w:pPr>
      <w:r w:rsidRPr="0041552D">
        <w:rPr>
          <w:noProof/>
        </w:rPr>
        <w:pict>
          <v:shape id="Luna 20" o:spid="_x0000_s4434" type="#_x0000_t184" style="position:absolute;margin-left:0;margin-top:0;width:6.75pt;height:11.25pt;rotation:180;z-index:2521743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" fillcolor="#4472c4 [3204]" strokecolor="#1f3763 [1604]" strokeweight="1pt">
            <v:path arrowok="t"/>
          </v:shape>
        </w:pict>
      </w:r>
      <w:r w:rsidR="001A5B86">
        <w:rPr>
          <w:rFonts w:ascii="Arial" w:hAnsi="Arial" w:cs="Arial"/>
        </w:rPr>
        <w:tab/>
        <w:t>Prvi krajec bo nastopil v petek 18.junija ob 05.54. uri.</w:t>
      </w:r>
    </w:p>
    <w:p w:rsidR="001A5B86" w:rsidRDefault="0041552D" w:rsidP="001A5B86">
      <w:pPr>
        <w:ind w:left="708"/>
        <w:rPr>
          <w:rFonts w:ascii="Arial" w:hAnsi="Arial" w:cs="Arial"/>
        </w:rPr>
      </w:pPr>
      <w:r w:rsidRPr="0041552D">
        <w:rPr>
          <w:noProof/>
        </w:rPr>
        <w:pict>
          <v:group id="Skupina 243517" o:spid="_x0000_s4414" style="position:absolute;left:0;text-align:left;margin-left:0;margin-top:0;width:24.45pt;height:25.6pt;z-index:252467200"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">
            <v:shape id="Picture 242579" o:spid="_x0000_s4433"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">
              <v:imagedata r:id="rId47" o:title=""/>
            </v:shape>
            <v:shape id="Picture 242580" o:spid="_x0000_s4432"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">
              <v:imagedata r:id="rId35" o:title=""/>
            </v:shape>
            <v:shape id="Picture 242581" o:spid="_x0000_s4431"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">
              <v:imagedata r:id="rId36" o:title=""/>
            </v:shape>
            <v:shape id="Picture 242582" o:spid="_x0000_s4430"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">
              <v:imagedata r:id="rId37" o:title=""/>
            </v:shape>
            <v:shape id="Picture 242583" o:spid="_x0000_s4429"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">
              <v:imagedata r:id="rId48" o:title=""/>
            </v:shape>
            <v:shape id="Picture 242584" o:spid="_x0000_s4428"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">
              <v:imagedata r:id="rId39" o:title=""/>
            </v:shape>
            <v:shape id="Picture 242585" o:spid="_x0000_s4427"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">
              <v:imagedata r:id="rId49" o:title=""/>
            </v:shape>
            <v:shape id="Picture 242586" o:spid="_x0000_s4426"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">
              <v:imagedata r:id="rId50" o:title=""/>
            </v:shape>
            <v:shape id="Picture 242587" o:spid="_x0000_s4425"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">
              <v:imagedata r:id="rId51" o:title=""/>
            </v:shape>
            <v:shape id="Picture 242588" o:spid="_x0000_s4424"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">
              <v:imagedata r:id="rId43" o:title=""/>
            </v:shape>
            <v:shape id="Picture 242589" o:spid="_x0000_s4423"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">
              <v:imagedata r:id="rId52" o:title=""/>
            </v:shape>
            <v:shape id="Shape 5480" o:spid="_x0000_s4422"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421"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420"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">
              <v:imagedata r:id="rId53" o:title=""/>
            </v:shape>
            <v:shape id="Shape 5483" o:spid="_x0000_s4419"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418"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">
              <v:imagedata r:id="rId46" o:title=""/>
            </v:shape>
            <v:shape id="Shape 5485" o:spid="_x0000_s4417"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416"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">
              <v:imagedata r:id="rId54" o:title=""/>
            </v:shape>
            <v:shape id="Shape 5487" o:spid="_x0000_s4415"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1A5B86">
        <w:rPr>
          <w:rFonts w:ascii="Arial" w:hAnsi="Arial" w:cs="Arial"/>
        </w:rPr>
        <w:t xml:space="preserve">Vremenski obeti: Še </w:t>
      </w:r>
      <w:r w:rsidR="001A5B86" w:rsidRPr="00AF4ECB">
        <w:rPr>
          <w:rFonts w:ascii="Arial" w:hAnsi="Arial" w:cs="Arial"/>
          <w:b/>
          <w:bCs/>
        </w:rPr>
        <w:t>bo deževalo</w:t>
      </w:r>
      <w:r w:rsidR="001A5B86">
        <w:rPr>
          <w:rFonts w:ascii="Arial" w:hAnsi="Arial" w:cs="Arial"/>
        </w:rPr>
        <w:t>. Tudi hladneje bo kot je temu času primerno.</w:t>
      </w:r>
    </w:p>
    <w:p w:rsidR="001A5B86" w:rsidRDefault="001A5B86" w:rsidP="001A5B86">
      <w:pPr>
        <w:pStyle w:val="Naslov5"/>
        <w:rPr>
          <w:color w:val="FFC000" w:themeColor="accent4"/>
        </w:rPr>
      </w:pPr>
      <w:r>
        <w:rPr>
          <w:color w:val="000000"/>
          <w:shd w:val="clear" w:color="auto" w:fill="FFDBA2"/>
        </w:rPr>
        <w:t xml:space="preserve"> 21. </w:t>
      </w:r>
      <w:r>
        <w:rPr>
          <w:color w:val="FFC000" w:themeColor="accent4"/>
          <w:shd w:val="clear" w:color="auto" w:fill="FFDBA2"/>
          <w:vertAlign w:val="subscript"/>
        </w:rPr>
        <w:t>junij</w:t>
      </w:r>
      <w:r>
        <w:rPr>
          <w:color w:val="FFC000" w:themeColor="accent4"/>
          <w:shd w:val="clear" w:color="auto" w:fill="FFDBA2"/>
        </w:rPr>
        <w:t xml:space="preserve">  </w:t>
      </w:r>
      <w:r>
        <w:rPr>
          <w:color w:val="FFC000" w:themeColor="accent4"/>
        </w:rPr>
        <w:t xml:space="preserve"> </w:t>
      </w:r>
      <w:r>
        <w:rPr>
          <w:color w:val="FFC000"/>
        </w:rPr>
        <w:t>Kresni dan</w:t>
      </w:r>
    </w:p>
    <w:p w:rsidR="001A5B86" w:rsidRDefault="001A5B86" w:rsidP="001A5B86">
      <w:pPr>
        <w:spacing w:after="5" w:line="252" w:lineRule="auto"/>
        <w:ind w:left="15" w:right="437" w:firstLine="693"/>
      </w:pPr>
      <w:r>
        <w:rPr>
          <w:rFonts w:ascii="Times New Roman" w:eastAsia="Times New Roman" w:hAnsi="Times New Roman" w:cs="Times New Roman"/>
          <w:sz w:val="18"/>
        </w:rPr>
        <w:t>Dedek Matija me je prijel za roko in skupaj sva poiskala praprot na gozdnem obronku. »Kresna noč ima posebno moč,« mi je šepnil. »Praprotno seme položi na blazino pa ti bo nocoj prišepnilo skrivnosti tega leta«. Sprehodimo se v naravo in prisluhnimo njenemu šepetanju v najkrajši noči tega leta. Morda bomo odkrili kaj posebnega pri sebi in v svoji okolici.</w:t>
      </w:r>
    </w:p>
    <w:p w:rsidR="001A5B86" w:rsidRDefault="001A5B86" w:rsidP="001A5B86">
      <w:pPr>
        <w:spacing w:after="234" w:line="252" w:lineRule="auto"/>
        <w:ind w:left="15" w:right="24" w:firstLine="693"/>
        <w:rPr>
          <w:rFonts w:ascii="Times New Roman" w:eastAsia="Times New Roman" w:hAnsi="Times New Roman" w:cs="Times New Roman"/>
          <w:sz w:val="18"/>
        </w:rPr>
      </w:pPr>
      <w:r>
        <w:rPr>
          <w:rFonts w:ascii="Times New Roman" w:eastAsia="Times New Roman" w:hAnsi="Times New Roman" w:cs="Times New Roman"/>
          <w:sz w:val="18"/>
        </w:rPr>
        <w:t xml:space="preserve">Če so </w:t>
      </w:r>
      <w:r w:rsidRPr="00A45BE9">
        <w:rPr>
          <w:rFonts w:ascii="Times New Roman" w:eastAsia="Times New Roman" w:hAnsi="Times New Roman" w:cs="Times New Roman"/>
          <w:color w:val="002060"/>
          <w:sz w:val="18"/>
        </w:rPr>
        <w:t xml:space="preserve">sveti trije kralji </w:t>
      </w:r>
      <w:r>
        <w:rPr>
          <w:rFonts w:ascii="Times New Roman" w:eastAsia="Times New Roman" w:hAnsi="Times New Roman" w:cs="Times New Roman"/>
          <w:sz w:val="18"/>
        </w:rPr>
        <w:t xml:space="preserve">vrhunec zimskega obdobja, </w:t>
      </w:r>
      <w:r w:rsidRPr="00A45BE9">
        <w:rPr>
          <w:rFonts w:ascii="Times New Roman" w:eastAsia="Times New Roman" w:hAnsi="Times New Roman" w:cs="Times New Roman"/>
          <w:color w:val="FFC000" w:themeColor="accent4"/>
          <w:sz w:val="18"/>
        </w:rPr>
        <w:t xml:space="preserve">je </w:t>
      </w:r>
      <w:r w:rsidRPr="00A45BE9">
        <w:rPr>
          <w:rFonts w:ascii="Times New Roman" w:eastAsia="Times New Roman" w:hAnsi="Times New Roman" w:cs="Times New Roman"/>
          <w:color w:val="FFC000" w:themeColor="accent4"/>
          <w:sz w:val="28"/>
          <w:szCs w:val="28"/>
        </w:rPr>
        <w:t>kresni dan vrh poletnega obdobja.</w:t>
      </w:r>
      <w:r w:rsidRPr="00141BF4">
        <w:rPr>
          <w:rFonts w:ascii="Times New Roman" w:eastAsia="Times New Roman" w:hAnsi="Times New Roman" w:cs="Times New Roman"/>
          <w:sz w:val="28"/>
          <w:szCs w:val="28"/>
        </w:rPr>
        <w:t xml:space="preserve"> </w:t>
      </w:r>
      <w:r>
        <w:rPr>
          <w:rFonts w:ascii="Times New Roman" w:eastAsia="Times New Roman" w:hAnsi="Times New Roman" w:cs="Times New Roman"/>
          <w:sz w:val="18"/>
        </w:rPr>
        <w:t>Dan se začne krajšati. Sprva malo, konec vršnja (avgusta) pa že kar občutno.</w:t>
      </w:r>
    </w:p>
    <w:p w:rsidR="001A5B86" w:rsidRDefault="001A5B86" w:rsidP="001A5B8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Ob kresi se dan obesi. </w:t>
      </w:r>
    </w:p>
    <w:p w:rsidR="001A5B86" w:rsidRDefault="001A5B86" w:rsidP="001A5B86">
      <w:pPr>
        <w:spacing w:after="19" w:line="264" w:lineRule="auto"/>
        <w:ind w:left="155" w:hanging="17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Mož do kresa suknjo oblači, potem jo pa s sabo vlači (vsaj na Blokah velja).</w:t>
      </w:r>
    </w:p>
    <w:p w:rsidR="001A5B86" w:rsidRDefault="00141BF4" w:rsidP="001A5B86">
      <w:pPr>
        <w:spacing w:after="19" w:line="264" w:lineRule="auto"/>
        <w:ind w:left="-5" w:hanging="10"/>
      </w:pPr>
      <w:r>
        <w:rPr>
          <w:noProof/>
          <w:lang w:eastAsia="sl-SI"/>
        </w:rPr>
        <w:drawing>
          <wp:anchor distT="0" distB="0" distL="114300" distR="114300" simplePos="0" relativeHeight="252193792" behindDoc="0" locked="0" layoutInCell="1" allowOverlap="1">
            <wp:simplePos x="0" y="0"/>
            <wp:positionH relativeFrom="column">
              <wp:posOffset>3235325</wp:posOffset>
            </wp:positionH>
            <wp:positionV relativeFrom="paragraph">
              <wp:posOffset>47625</wp:posOffset>
            </wp:positionV>
            <wp:extent cx="779780" cy="1304925"/>
            <wp:effectExtent l="0" t="0" r="1270" b="9525"/>
            <wp:wrapSquare wrapText="bothSides"/>
            <wp:docPr id="439" name="Slika 439"/>
            <wp:cNvGraphicFramePr/>
            <a:graphic xmlns:a="http://schemas.openxmlformats.org/drawingml/2006/main">
              <a:graphicData uri="http://schemas.openxmlformats.org/drawingml/2006/picture">
                <pic:pic xmlns:pic="http://schemas.openxmlformats.org/drawingml/2006/picture">
                  <pic:nvPicPr>
                    <pic:cNvPr id="439" name="Slika 439"/>
                    <pic:cNvPicPr/>
                  </pic:nvPicPr>
                  <pic:blipFill>
                    <a:blip r:embed="rId7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79780" cy="1304925"/>
                    </a:xfrm>
                    <a:prstGeom prst="rect">
                      <a:avLst/>
                    </a:prstGeom>
                    <a:noFill/>
                  </pic:spPr>
                </pic:pic>
              </a:graphicData>
            </a:graphic>
          </wp:anchor>
        </w:drawing>
      </w:r>
      <w:r w:rsidR="001A5B86">
        <w:rPr>
          <w:rFonts w:ascii="MS Mincho" w:eastAsia="MS Mincho" w:hAnsi="MS Mincho" w:cs="MS Mincho" w:hint="eastAsia"/>
          <w:color w:val="FBAE15"/>
          <w:sz w:val="18"/>
          <w:lang w:val="en-US"/>
        </w:rPr>
        <w:t>▶</w:t>
      </w:r>
      <w:r w:rsidR="001A5B86">
        <w:rPr>
          <w:color w:val="FBAE15"/>
          <w:sz w:val="18"/>
          <w:lang w:val="en-US"/>
        </w:rPr>
        <w:t xml:space="preserve"> </w:t>
      </w:r>
      <w:r w:rsidR="001A5B86">
        <w:rPr>
          <w:rFonts w:ascii="Times New Roman" w:eastAsia="Times New Roman" w:hAnsi="Times New Roman" w:cs="Times New Roman"/>
          <w:i/>
          <w:sz w:val="18"/>
        </w:rPr>
        <w:t>Kakor vreme kresnic, takšno bo tudi žanjic.</w:t>
      </w:r>
    </w:p>
    <w:p w:rsidR="001A5B86" w:rsidRDefault="001A5B86" w:rsidP="001A5B86">
      <w:pPr>
        <w:spacing w:after="240" w:line="264" w:lineRule="auto"/>
        <w:ind w:left="-5" w:hanging="10"/>
      </w:pPr>
      <w:r>
        <w:rPr>
          <w:rFonts w:ascii="MS Mincho" w:eastAsia="MS Mincho" w:hAnsi="MS Mincho" w:cs="MS Mincho" w:hint="eastAsia"/>
          <w:color w:val="FBAE15"/>
          <w:sz w:val="18"/>
          <w:lang w:val="en-US"/>
        </w:rPr>
        <w:lastRenderedPageBreak/>
        <w:t>▶</w:t>
      </w:r>
      <w:r>
        <w:rPr>
          <w:color w:val="FBAE15"/>
          <w:sz w:val="18"/>
          <w:lang w:val="en-US"/>
        </w:rPr>
        <w:t xml:space="preserve"> </w:t>
      </w:r>
      <w:r>
        <w:rPr>
          <w:rFonts w:ascii="Times New Roman" w:eastAsia="Times New Roman" w:hAnsi="Times New Roman" w:cs="Times New Roman"/>
          <w:i/>
          <w:sz w:val="18"/>
        </w:rPr>
        <w:t>O kresu se mora vrabec že v prosu skriti.</w:t>
      </w:r>
      <w:r w:rsidR="00141BF4" w:rsidRPr="00141BF4">
        <w:rPr>
          <w:noProof/>
        </w:rPr>
        <w:t xml:space="preserve"> </w:t>
      </w:r>
    </w:p>
    <w:p w:rsidR="001A5B86" w:rsidRDefault="001A5B86" w:rsidP="001A5B86">
      <w:pPr>
        <w:pStyle w:val="Naslov6"/>
        <w:ind w:left="-5"/>
        <w:rPr>
          <w:color w:val="FFC000"/>
        </w:rPr>
      </w:pPr>
      <w:r>
        <w:rPr>
          <w:color w:val="FFC000"/>
        </w:rPr>
        <w:t>Dež</w:t>
      </w:r>
    </w:p>
    <w:p w:rsidR="001A5B86" w:rsidRDefault="001A5B86" w:rsidP="001A5B86">
      <w:pPr>
        <w:tabs>
          <w:tab w:val="center" w:pos="4207"/>
        </w:tabs>
        <w:spacing w:after="19" w:line="264" w:lineRule="auto"/>
        <w:ind w:left="-15"/>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na kresni dan </w:t>
      </w:r>
      <w:r>
        <w:rPr>
          <w:rFonts w:ascii="Times New Roman" w:eastAsia="Times New Roman" w:hAnsi="Times New Roman" w:cs="Times New Roman"/>
          <w:b/>
          <w:sz w:val="18"/>
        </w:rPr>
        <w:t>dežuje</w:t>
      </w:r>
      <w:r>
        <w:rPr>
          <w:rFonts w:ascii="Times New Roman" w:eastAsia="Times New Roman" w:hAnsi="Times New Roman" w:cs="Times New Roman"/>
          <w:i/>
          <w:sz w:val="18"/>
        </w:rPr>
        <w:t xml:space="preserve">, orehom slabo prerokuje. </w:t>
      </w:r>
      <w:r>
        <w:rPr>
          <w:rFonts w:ascii="Times New Roman" w:eastAsia="Times New Roman" w:hAnsi="Times New Roman" w:cs="Times New Roman"/>
          <w:i/>
          <w:sz w:val="18"/>
        </w:rPr>
        <w:tab/>
        <w:t xml:space="preserve"> </w:t>
      </w:r>
    </w:p>
    <w:p w:rsidR="001A5B86" w:rsidRDefault="001A5B86" w:rsidP="001A5B8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Pred kresom naj deži, potem prositi treba ni.</w:t>
      </w:r>
    </w:p>
    <w:p w:rsidR="001A5B86" w:rsidRDefault="001A5B86" w:rsidP="001A5B86">
      <w:pPr>
        <w:spacing w:after="240"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Kukavica dolgo po kresi kuka, draginja in glad v deželo pokuka.</w:t>
      </w:r>
    </w:p>
    <w:p w:rsidR="001A5B86" w:rsidRDefault="001A5B86" w:rsidP="001A5B86">
      <w:pPr>
        <w:pStyle w:val="Naslov6"/>
        <w:ind w:left="-5"/>
        <w:rPr>
          <w:color w:val="FFC000"/>
        </w:rPr>
      </w:pPr>
      <w:r>
        <w:rPr>
          <w:color w:val="FFC000"/>
        </w:rPr>
        <w:t>Obeti lepega poletja</w:t>
      </w:r>
    </w:p>
    <w:p w:rsidR="001A5B86" w:rsidRDefault="001A5B86" w:rsidP="001A5B86">
      <w:pPr>
        <w:spacing w:after="240" w:line="264" w:lineRule="auto"/>
        <w:ind w:left="155" w:hanging="17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Kolikor dni kukavica še po kresu kuka, toliko tednov po Mihelu v roke ne bo huka</w:t>
      </w:r>
      <w:r>
        <w:rPr>
          <w:rFonts w:ascii="Times New Roman" w:eastAsia="Times New Roman" w:hAnsi="Times New Roman" w:cs="Times New Roman"/>
          <w:sz w:val="18"/>
        </w:rPr>
        <w:t xml:space="preserve"> (</w:t>
      </w:r>
      <w:r>
        <w:rPr>
          <w:rFonts w:ascii="Times New Roman" w:eastAsia="Times New Roman" w:hAnsi="Times New Roman" w:cs="Times New Roman"/>
          <w:i/>
          <w:sz w:val="18"/>
        </w:rPr>
        <w:t>ne bo mraza).</w:t>
      </w:r>
    </w:p>
    <w:p w:rsidR="00141BF4" w:rsidRDefault="00141BF4" w:rsidP="00141BF4">
      <w:pPr>
        <w:spacing w:after="76"/>
        <w:ind w:left="-5" w:hanging="10"/>
      </w:pPr>
      <w:r>
        <w:rPr>
          <w:b/>
          <w:sz w:val="20"/>
          <w:shd w:val="clear" w:color="auto" w:fill="FFDBA2"/>
        </w:rPr>
        <w:t xml:space="preserve">24. </w:t>
      </w:r>
      <w:r>
        <w:rPr>
          <w:b/>
          <w:sz w:val="20"/>
          <w:shd w:val="clear" w:color="auto" w:fill="FFDBA2"/>
          <w:vertAlign w:val="subscript"/>
        </w:rPr>
        <w:t>junij</w:t>
      </w:r>
      <w:r>
        <w:rPr>
          <w:b/>
          <w:sz w:val="20"/>
          <w:shd w:val="clear" w:color="auto" w:fill="FFDBA2"/>
        </w:rPr>
        <w:t xml:space="preserve">  </w:t>
      </w:r>
      <w:r>
        <w:rPr>
          <w:b/>
          <w:color w:val="FBAE15"/>
          <w:sz w:val="32"/>
        </w:rPr>
        <w:t xml:space="preserve"> Šentjanž</w:t>
      </w:r>
    </w:p>
    <w:p w:rsidR="001A5B86" w:rsidRPr="00152003" w:rsidRDefault="00141BF4" w:rsidP="00152003">
      <w:pPr>
        <w:spacing w:after="120"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Šentjanža </w:t>
      </w:r>
      <w:r>
        <w:rPr>
          <w:rFonts w:ascii="Times New Roman" w:eastAsia="Times New Roman" w:hAnsi="Times New Roman" w:cs="Times New Roman"/>
          <w:b/>
          <w:sz w:val="18"/>
        </w:rPr>
        <w:t xml:space="preserve">dež </w:t>
      </w:r>
      <w:r>
        <w:rPr>
          <w:rFonts w:ascii="Times New Roman" w:eastAsia="Times New Roman" w:hAnsi="Times New Roman" w:cs="Times New Roman"/>
          <w:i/>
          <w:sz w:val="18"/>
        </w:rPr>
        <w:t>slabo letino nareja, sonce naj se (raje) pratiki smeje.</w:t>
      </w:r>
    </w:p>
    <w:p w:rsidR="003A4C33" w:rsidRPr="00785D4F" w:rsidRDefault="0041552D" w:rsidP="00152003">
      <w:pPr>
        <w:pStyle w:val="Naslov6"/>
        <w:ind w:left="708"/>
        <w:rPr>
          <w:rFonts w:ascii="Arial" w:hAnsi="Arial" w:cs="Arial"/>
          <w:color w:val="auto"/>
        </w:rPr>
      </w:pPr>
      <w:r w:rsidRPr="0041552D">
        <w:rPr>
          <w:noProof/>
          <w:color w:val="auto"/>
        </w:rPr>
        <w:pict>
          <v:shape id="Diagram poteka: povezovalnik 21" o:spid="_x0000_s4413" type="#_x0000_t120" style="position:absolute;left:0;text-align:left;margin-left:0;margin-top:0;width:9.75pt;height:9pt;flip:y;z-index:2521753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" fillcolor="white [3201]" strokecolor="#70ad47 [3209]" strokeweight="1pt">
            <v:stroke joinstyle="miter"/>
            <v:path arrowok="t"/>
          </v:shape>
        </w:pict>
      </w:r>
      <w:r w:rsidR="001A5B86" w:rsidRPr="00785D4F">
        <w:rPr>
          <w:rFonts w:ascii="Arial" w:hAnsi="Arial" w:cs="Arial"/>
          <w:color w:val="auto"/>
        </w:rPr>
        <w:t>Ščip bo nastopil v torek 24. junija ob 20.40. uri.</w:t>
      </w:r>
      <w:r w:rsidR="00152003" w:rsidRPr="00785D4F">
        <w:rPr>
          <w:rFonts w:ascii="Arial" w:hAnsi="Arial" w:cs="Arial"/>
          <w:color w:val="auto"/>
        </w:rPr>
        <w:t xml:space="preserve"> </w:t>
      </w:r>
    </w:p>
    <w:p w:rsidR="00152003" w:rsidRDefault="00152003" w:rsidP="00152003">
      <w:pPr>
        <w:pStyle w:val="Naslov6"/>
        <w:ind w:left="708"/>
        <w:rPr>
          <w:rFonts w:ascii="Arial" w:hAnsi="Arial" w:cs="Arial"/>
          <w:color w:val="auto"/>
        </w:rPr>
      </w:pPr>
      <w:r w:rsidRPr="00141BF4">
        <w:rPr>
          <w:rFonts w:ascii="Arial" w:hAnsi="Arial" w:cs="Arial"/>
          <w:color w:val="auto"/>
        </w:rPr>
        <w:t>Vremenski obeti:</w:t>
      </w:r>
      <w:r w:rsidR="0041552D" w:rsidRPr="0041552D">
        <w:rPr>
          <w:noProof/>
          <w:color w:val="auto"/>
        </w:rPr>
        <w:pict>
          <v:group id="Skupina 245779" o:spid="_x0000_s4393" style="position:absolute;left:0;text-align:left;margin-left:0;margin-top:0;width:30.9pt;height:21.75pt;z-index:252406784;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">
            <v:shape id="Picture 242579" o:spid="_x0000_s4412"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">
              <v:imagedata r:id="rId33" o:title=""/>
            </v:shape>
            <v:shape id="Picture 242580" o:spid="_x0000_s4411"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">
              <v:imagedata r:id="rId34" o:title=""/>
            </v:shape>
            <v:shape id="Picture 242581" o:spid="_x0000_s4410"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">
              <v:imagedata r:id="rId56" o:title=""/>
            </v:shape>
            <v:shape id="Picture 242582" o:spid="_x0000_s4409"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">
              <v:imagedata r:id="rId36" o:title=""/>
            </v:shape>
            <v:shape id="Picture 242583" o:spid="_x0000_s4408"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">
              <v:imagedata r:id="rId37" o:title=""/>
            </v:shape>
            <v:shape id="Picture 242584" o:spid="_x0000_s4407"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">
              <v:imagedata r:id="rId38" o:title=""/>
            </v:shape>
            <v:shape id="Picture 242585" o:spid="_x0000_s4406"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">
              <v:imagedata r:id="rId39" o:title=""/>
            </v:shape>
            <v:shape id="Picture 242586" o:spid="_x0000_s4405"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">
              <v:imagedata r:id="rId40" o:title=""/>
            </v:shape>
            <v:shape id="Picture 242587" o:spid="_x0000_s4404"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">
              <v:imagedata r:id="rId41" o:title=""/>
            </v:shape>
            <v:shape id="Picture 242588" o:spid="_x0000_s4403"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">
              <v:imagedata r:id="rId42" o:title=""/>
            </v:shape>
            <v:shape id="Picture 242589" o:spid="_x0000_s4402"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">
              <v:imagedata r:id="rId43" o:title=""/>
            </v:shape>
            <v:shape id="Shape 5480" o:spid="_x0000_s4401"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400"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399"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">
              <v:imagedata r:id="rId44" o:title=""/>
            </v:shape>
            <v:shape id="Shape 5483" o:spid="_x0000_s4398"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397"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">
              <v:imagedata r:id="rId45" o:title=""/>
            </v:shape>
            <v:shape id="Shape 5485" o:spid="_x0000_s4396"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395"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">
              <v:imagedata r:id="rId46" o:title=""/>
            </v:shape>
            <v:shape id="Shape 5487" o:spid="_x0000_s4394"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Pr="00141BF4">
        <w:rPr>
          <w:rFonts w:ascii="Arial" w:hAnsi="Arial" w:cs="Arial"/>
          <w:color w:val="auto"/>
        </w:rPr>
        <w:t xml:space="preserve"> Rahel vzhodnik bo prinesel </w:t>
      </w:r>
      <w:r w:rsidRPr="00AF4ECB">
        <w:rPr>
          <w:rFonts w:ascii="Arial" w:hAnsi="Arial" w:cs="Arial"/>
          <w:b/>
          <w:bCs/>
          <w:color w:val="auto"/>
        </w:rPr>
        <w:t xml:space="preserve">lepo </w:t>
      </w:r>
      <w:r w:rsidRPr="00141BF4">
        <w:rPr>
          <w:rFonts w:ascii="Arial" w:hAnsi="Arial" w:cs="Arial"/>
          <w:color w:val="auto"/>
        </w:rPr>
        <w:t xml:space="preserve">vreme. </w:t>
      </w:r>
      <w:r w:rsidRPr="00AF4ECB">
        <w:rPr>
          <w:rFonts w:ascii="Arial" w:hAnsi="Arial" w:cs="Arial"/>
          <w:b/>
          <w:bCs/>
          <w:color w:val="auto"/>
        </w:rPr>
        <w:t xml:space="preserve">Vroče </w:t>
      </w:r>
      <w:r w:rsidRPr="00141BF4">
        <w:rPr>
          <w:rFonts w:ascii="Arial" w:hAnsi="Arial" w:cs="Arial"/>
          <w:color w:val="auto"/>
        </w:rPr>
        <w:t>bo.</w:t>
      </w:r>
    </w:p>
    <w:p w:rsidR="001A5B86" w:rsidRDefault="001A5B86" w:rsidP="001A5B86">
      <w:pPr>
        <w:rPr>
          <w:rFonts w:ascii="Arial" w:hAnsi="Arial" w:cs="Arial"/>
        </w:rPr>
      </w:pPr>
    </w:p>
    <w:p w:rsidR="00141BF4" w:rsidRPr="00141BF4" w:rsidRDefault="00141BF4" w:rsidP="00141BF4">
      <w:pPr>
        <w:pStyle w:val="Naslov5"/>
        <w:spacing w:after="100" w:afterAutospacing="1"/>
        <w:ind w:left="-5"/>
      </w:pPr>
      <w:r>
        <w:rPr>
          <w:color w:val="000000"/>
          <w:sz w:val="20"/>
          <w:shd w:val="clear" w:color="auto" w:fill="FFDBA2"/>
        </w:rPr>
        <w:t xml:space="preserve">27. </w:t>
      </w:r>
      <w:r>
        <w:rPr>
          <w:color w:val="000000"/>
          <w:sz w:val="20"/>
          <w:shd w:val="clear" w:color="auto" w:fill="FFDBA2"/>
          <w:vertAlign w:val="subscript"/>
        </w:rPr>
        <w:t>junij</w:t>
      </w:r>
      <w:r>
        <w:rPr>
          <w:color w:val="000000"/>
          <w:sz w:val="20"/>
          <w:shd w:val="clear" w:color="auto" w:fill="FFDBA2"/>
        </w:rPr>
        <w:t xml:space="preserve">  </w:t>
      </w:r>
      <w:r>
        <w:t xml:space="preserve"> </w:t>
      </w:r>
      <w:r w:rsidRPr="00141BF4">
        <w:rPr>
          <w:sz w:val="28"/>
          <w:szCs w:val="28"/>
        </w:rPr>
        <w:t xml:space="preserve">Ladislav </w:t>
      </w:r>
      <w:r>
        <w:t>takole kaže!</w:t>
      </w:r>
    </w:p>
    <w:p w:rsidR="00141BF4" w:rsidRDefault="00141BF4" w:rsidP="00141BF4">
      <w:pPr>
        <w:tabs>
          <w:tab w:val="center" w:pos="4207"/>
          <w:tab w:val="center" w:pos="4927"/>
          <w:tab w:val="center" w:pos="5647"/>
        </w:tabs>
        <w:spacing w:after="19" w:line="264" w:lineRule="auto"/>
        <w:ind w:left="-15"/>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b/>
          <w:sz w:val="18"/>
        </w:rPr>
        <w:t>Dež</w:t>
      </w:r>
      <w:r>
        <w:rPr>
          <w:rFonts w:ascii="Times New Roman" w:eastAsia="Times New Roman" w:hAnsi="Times New Roman" w:cs="Times New Roman"/>
          <w:i/>
          <w:sz w:val="18"/>
        </w:rPr>
        <w:t xml:space="preserve"> na Ladislava, poletje po vodi splava.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p>
    <w:p w:rsidR="00141BF4" w:rsidRDefault="00141BF4" w:rsidP="00141BF4">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Kadar na Vladislava dežuje, dež še dolgo kraljuje.</w:t>
      </w:r>
    </w:p>
    <w:p w:rsidR="00141BF4" w:rsidRDefault="00141BF4" w:rsidP="00141BF4">
      <w:pPr>
        <w:spacing w:after="76"/>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Ladislava moči </w:t>
      </w:r>
      <w:r>
        <w:rPr>
          <w:rFonts w:ascii="Times New Roman" w:eastAsia="Times New Roman" w:hAnsi="Times New Roman" w:cs="Times New Roman"/>
          <w:b/>
          <w:sz w:val="18"/>
        </w:rPr>
        <w:t xml:space="preserve">dež </w:t>
      </w:r>
      <w:r>
        <w:rPr>
          <w:rFonts w:ascii="Times New Roman" w:eastAsia="Times New Roman" w:hAnsi="Times New Roman" w:cs="Times New Roman"/>
          <w:i/>
          <w:sz w:val="18"/>
        </w:rPr>
        <w:t xml:space="preserve">po glavi, od nas se </w:t>
      </w:r>
      <w:r>
        <w:rPr>
          <w:rFonts w:ascii="Times New Roman" w:eastAsia="Times New Roman" w:hAnsi="Times New Roman" w:cs="Times New Roman"/>
          <w:b/>
          <w:sz w:val="18"/>
        </w:rPr>
        <w:t>sedem tednov ne odpravi.</w:t>
      </w:r>
      <w:r>
        <w:rPr>
          <w:noProof/>
        </w:rPr>
        <w:t xml:space="preserve"> </w:t>
      </w:r>
      <w:r>
        <w:t xml:space="preserve">  </w:t>
      </w:r>
    </w:p>
    <w:p w:rsidR="00141BF4" w:rsidRDefault="00141BF4" w:rsidP="00141BF4">
      <w:pPr>
        <w:spacing w:after="76"/>
        <w:rPr>
          <w:rFonts w:ascii="Arial" w:hAnsi="Arial" w:cs="Arial"/>
          <w:b/>
          <w:color w:val="FBAE15"/>
          <w:sz w:val="18"/>
          <w:szCs w:val="18"/>
        </w:rPr>
      </w:pPr>
      <w:r>
        <w:t xml:space="preserve"> </w:t>
      </w:r>
      <w:r>
        <w:rPr>
          <w:b/>
          <w:sz w:val="20"/>
          <w:shd w:val="clear" w:color="auto" w:fill="FFDBA2"/>
        </w:rPr>
        <w:t xml:space="preserve">29. </w:t>
      </w:r>
      <w:r>
        <w:rPr>
          <w:b/>
          <w:sz w:val="20"/>
          <w:shd w:val="clear" w:color="auto" w:fill="FFDBA2"/>
          <w:vertAlign w:val="subscript"/>
        </w:rPr>
        <w:t>junij</w:t>
      </w:r>
      <w:r>
        <w:rPr>
          <w:b/>
          <w:sz w:val="20"/>
          <w:shd w:val="clear" w:color="auto" w:fill="FFDBA2"/>
        </w:rPr>
        <w:t xml:space="preserve">  </w:t>
      </w:r>
      <w:r>
        <w:rPr>
          <w:b/>
          <w:color w:val="FBAE15"/>
          <w:sz w:val="32"/>
        </w:rPr>
        <w:t xml:space="preserve"> Peter in Pavel </w:t>
      </w:r>
    </w:p>
    <w:p w:rsidR="001A5B86" w:rsidRDefault="00141BF4" w:rsidP="00E31F54">
      <w:pPr>
        <w:spacing w:after="76"/>
        <w:rPr>
          <w:rFonts w:ascii="Arial" w:hAnsi="Arial" w:cs="Arial"/>
          <w:bCs/>
          <w:i/>
          <w:iCs/>
          <w:sz w:val="18"/>
          <w:szCs w:val="18"/>
        </w:rPr>
      </w:pPr>
      <w:r>
        <w:rPr>
          <w:rFonts w:ascii="Arial" w:hAnsi="Arial" w:cs="Arial"/>
          <w:bCs/>
          <w:i/>
          <w:iCs/>
          <w:sz w:val="18"/>
          <w:szCs w:val="18"/>
        </w:rPr>
        <w:t>Peter in Pavel lep,  brez dežnika greš lahko daleč po svet.</w:t>
      </w:r>
    </w:p>
    <w:p w:rsidR="00785D4F" w:rsidRDefault="0041552D" w:rsidP="00E31F54">
      <w:pPr>
        <w:spacing w:after="76"/>
        <w:rPr>
          <w:rFonts w:ascii="Arial" w:hAnsi="Arial" w:cs="Arial"/>
          <w:bCs/>
          <w:i/>
          <w:iCs/>
          <w:sz w:val="18"/>
          <w:szCs w:val="18"/>
        </w:rPr>
      </w:pPr>
      <w:r w:rsidRPr="0041552D">
        <w:rPr>
          <w:noProof/>
        </w:rPr>
        <w:pict>
          <v:shape id="_x0000_s4392" style="position:absolute;margin-left:136.25pt;margin-top:0;width:76.2pt;height:22.05pt;z-index:252471296;visibility:visible"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w10:wrap type="square"/>
          </v:shape>
        </w:pict>
      </w:r>
    </w:p>
    <w:p w:rsidR="00BD4A1D" w:rsidRPr="00E31F54" w:rsidRDefault="00BD4A1D" w:rsidP="00E31F54">
      <w:pPr>
        <w:spacing w:after="76"/>
        <w:rPr>
          <w:rFonts w:ascii="Arial" w:hAnsi="Arial" w:cs="Arial"/>
          <w:bCs/>
          <w:i/>
          <w:iCs/>
          <w:sz w:val="18"/>
          <w:szCs w:val="18"/>
        </w:rPr>
      </w:pPr>
    </w:p>
    <w:p w:rsidR="00141BF4" w:rsidRPr="00A45BE9" w:rsidRDefault="00141BF4" w:rsidP="00785D4F">
      <w:pPr>
        <w:pStyle w:val="Naslov3"/>
        <w:ind w:left="1911" w:firstLine="213"/>
        <w:rPr>
          <w:color w:val="BF8F00" w:themeColor="accent4" w:themeShade="BF"/>
          <w:sz w:val="48"/>
          <w:szCs w:val="48"/>
        </w:rPr>
      </w:pPr>
      <w:r w:rsidRPr="00A45BE9">
        <w:rPr>
          <w:b/>
          <w:color w:val="FFC409"/>
          <w:sz w:val="48"/>
          <w:szCs w:val="48"/>
        </w:rPr>
        <w:t>JULIJ</w:t>
      </w:r>
      <w:r w:rsidRPr="00A45BE9">
        <w:rPr>
          <w:sz w:val="48"/>
          <w:szCs w:val="48"/>
        </w:rPr>
        <w:t xml:space="preserve"> </w:t>
      </w:r>
      <w:r w:rsidRPr="00A45BE9">
        <w:rPr>
          <w:color w:val="BF8F00" w:themeColor="accent4" w:themeShade="BF"/>
          <w:sz w:val="48"/>
          <w:szCs w:val="48"/>
        </w:rPr>
        <w:t>– MALI SRPAN</w:t>
      </w:r>
    </w:p>
    <w:p w:rsidR="00141BF4" w:rsidRDefault="00141BF4" w:rsidP="00141BF4">
      <w:pPr>
        <w:spacing w:after="0" w:line="254" w:lineRule="auto"/>
        <w:ind w:left="816" w:right="64" w:hanging="10"/>
        <w:jc w:val="center"/>
      </w:pPr>
      <w:r>
        <w:rPr>
          <w:rFonts w:ascii="Times New Roman" w:eastAsia="Times New Roman" w:hAnsi="Times New Roman" w:cs="Times New Roman"/>
          <w:b/>
          <w:sz w:val="18"/>
        </w:rPr>
        <w:t>Stara slovenska imena</w:t>
      </w:r>
      <w:r>
        <w:rPr>
          <w:rFonts w:ascii="Times New Roman" w:eastAsia="Times New Roman" w:hAnsi="Times New Roman" w:cs="Times New Roman"/>
          <w:sz w:val="18"/>
        </w:rPr>
        <w:t xml:space="preserve"> za ta mesec so tudi: </w:t>
      </w:r>
    </w:p>
    <w:p w:rsidR="00141BF4" w:rsidRDefault="00141BF4" w:rsidP="00141BF4">
      <w:pPr>
        <w:spacing w:after="120" w:line="252" w:lineRule="auto"/>
        <w:ind w:left="1092" w:right="24" w:hanging="10"/>
      </w:pPr>
      <w:r>
        <w:rPr>
          <w:rFonts w:ascii="Times New Roman" w:eastAsia="Times New Roman" w:hAnsi="Times New Roman" w:cs="Times New Roman"/>
          <w:sz w:val="18"/>
        </w:rPr>
        <w:t xml:space="preserve">sedemnik, žetnjek, pšeničnik, srpan, jakobščak, šentjakobnik, sredoleten. </w:t>
      </w:r>
    </w:p>
    <w:p w:rsidR="00141BF4" w:rsidRDefault="00141BF4" w:rsidP="00141BF4">
      <w:pPr>
        <w:spacing w:after="120" w:line="252" w:lineRule="auto"/>
        <w:ind w:left="1841" w:right="24" w:hanging="10"/>
      </w:pPr>
      <w:r>
        <w:rPr>
          <w:rFonts w:ascii="Times New Roman" w:eastAsia="Times New Roman" w:hAnsi="Times New Roman" w:cs="Times New Roman"/>
          <w:sz w:val="18"/>
        </w:rPr>
        <w:lastRenderedPageBreak/>
        <w:t>Ime julij je dobil po rimskem državniku Juliju Cezarju.</w:t>
      </w:r>
    </w:p>
    <w:p w:rsidR="00E31F54" w:rsidRDefault="0041552D" w:rsidP="00785D4F">
      <w:pPr>
        <w:spacing w:after="213" w:line="254" w:lineRule="auto"/>
        <w:ind w:left="816" w:right="64" w:hanging="10"/>
        <w:jc w:val="center"/>
        <w:rPr>
          <w:rFonts w:ascii="Times New Roman" w:eastAsia="Times New Roman" w:hAnsi="Times New Roman" w:cs="Times New Roman"/>
          <w:sz w:val="18"/>
        </w:rPr>
      </w:pPr>
      <w:r w:rsidRPr="0041552D">
        <w:rPr>
          <w:rFonts w:ascii="Times New Roman" w:hAnsi="Times New Roman" w:cs="Times New Roman"/>
          <w:noProof/>
          <w:sz w:val="24"/>
          <w:szCs w:val="24"/>
          <w:lang w:eastAsia="sl-SI"/>
        </w:rPr>
        <w:pict>
          <v:group id="Skupina 222589" o:spid="_x0000_s4352" style="position:absolute;left:0;text-align:left;margin-left:90.55pt;margin-top:50.45pt;width:161.85pt;height:118.6pt;z-index:252275712;mso-height-relative:margin" coordsize="25171,20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">
            <v:rect id="Rectangle 21072" o:spid="_x0000_s4391" style="position:absolute;left:6679;top:5056;width:15234;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" filled="f" stroked="f">
              <v:textbox inset="0,0,0,0">
                <w:txbxContent>
                  <w:p w:rsidR="00800C5A" w:rsidRDefault="00800C5A" w:rsidP="00E31F54">
                    <w:r>
                      <w:rPr>
                        <w:i/>
                        <w:w w:val="115"/>
                        <w:sz w:val="20"/>
                      </w:rPr>
                      <w:t>Takole</w:t>
                    </w:r>
                    <w:r>
                      <w:rPr>
                        <w:i/>
                        <w:spacing w:val="10"/>
                        <w:w w:val="115"/>
                        <w:sz w:val="20"/>
                      </w:rPr>
                      <w:t xml:space="preserve"> </w:t>
                    </w:r>
                    <w:r>
                      <w:rPr>
                        <w:i/>
                        <w:w w:val="115"/>
                        <w:sz w:val="20"/>
                      </w:rPr>
                      <w:t>poje</w:t>
                    </w:r>
                    <w:r>
                      <w:rPr>
                        <w:i/>
                        <w:spacing w:val="10"/>
                        <w:w w:val="115"/>
                        <w:sz w:val="20"/>
                      </w:rPr>
                      <w:t xml:space="preserve"> </w:t>
                    </w:r>
                    <w:r>
                      <w:rPr>
                        <w:i/>
                        <w:w w:val="115"/>
                        <w:sz w:val="20"/>
                      </w:rPr>
                      <w:t>o</w:t>
                    </w:r>
                    <w:r>
                      <w:rPr>
                        <w:i/>
                        <w:spacing w:val="10"/>
                        <w:w w:val="115"/>
                        <w:sz w:val="20"/>
                      </w:rPr>
                      <w:t xml:space="preserve"> </w:t>
                    </w:r>
                    <w:r>
                      <w:rPr>
                        <w:i/>
                        <w:w w:val="115"/>
                        <w:sz w:val="20"/>
                      </w:rPr>
                      <w:t>juliju</w:t>
                    </w:r>
                    <w:r>
                      <w:rPr>
                        <w:i/>
                        <w:spacing w:val="10"/>
                        <w:w w:val="115"/>
                        <w:sz w:val="20"/>
                      </w:rPr>
                      <w:t xml:space="preserve"> </w:t>
                    </w:r>
                  </w:p>
                </w:txbxContent>
              </v:textbox>
            </v:rect>
            <v:rect id="Rectangle 21073" o:spid="_x0000_s4390" style="position:absolute;left:6877;top:7407;width:13328;height:22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" filled="f" stroked="f">
              <v:textbox inset="0,0,0,0">
                <w:txbxContent>
                  <w:p w:rsidR="00800C5A" w:rsidRDefault="00800C5A" w:rsidP="00E31F54">
                    <w:r>
                      <w:rPr>
                        <w:b/>
                        <w:w w:val="125"/>
                        <w:sz w:val="20"/>
                      </w:rPr>
                      <w:t>Valentin</w:t>
                    </w:r>
                    <w:r>
                      <w:rPr>
                        <w:b/>
                        <w:spacing w:val="1"/>
                        <w:w w:val="125"/>
                        <w:sz w:val="20"/>
                      </w:rPr>
                      <w:t xml:space="preserve"> </w:t>
                    </w:r>
                    <w:r>
                      <w:rPr>
                        <w:b/>
                        <w:w w:val="125"/>
                        <w:sz w:val="20"/>
                      </w:rPr>
                      <w:t>Vodnik</w:t>
                    </w:r>
                  </w:p>
                </w:txbxContent>
              </v:textbox>
            </v:rect>
            <v:rect id="Rectangle 21074" o:spid="_x0000_s4389" style="position:absolute;left:6754;top:10009;width:13616;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" filled="f" stroked="f">
              <v:textbox inset="0,0,0,0">
                <w:txbxContent>
                  <w:p w:rsidR="00800C5A" w:rsidRDefault="00800C5A" w:rsidP="00E31F54">
                    <w:r>
                      <w:rPr>
                        <w:i/>
                        <w:w w:val="119"/>
                        <w:sz w:val="20"/>
                      </w:rPr>
                      <w:t>K'ter</w:t>
                    </w:r>
                    <w:r>
                      <w:rPr>
                        <w:i/>
                        <w:spacing w:val="10"/>
                        <w:w w:val="119"/>
                        <w:sz w:val="20"/>
                      </w:rPr>
                      <w:t xml:space="preserve"> </w:t>
                    </w:r>
                    <w:r>
                      <w:rPr>
                        <w:i/>
                        <w:w w:val="119"/>
                        <w:sz w:val="20"/>
                      </w:rPr>
                      <w:t>bodo</w:t>
                    </w:r>
                    <w:r>
                      <w:rPr>
                        <w:i/>
                        <w:spacing w:val="10"/>
                        <w:w w:val="119"/>
                        <w:sz w:val="20"/>
                      </w:rPr>
                      <w:t xml:space="preserve"> </w:t>
                    </w:r>
                    <w:r>
                      <w:rPr>
                        <w:i/>
                        <w:w w:val="119"/>
                        <w:sz w:val="20"/>
                      </w:rPr>
                      <w:t>poleti</w:t>
                    </w:r>
                  </w:p>
                </w:txbxContent>
              </v:textbox>
            </v:rect>
            <v:rect id="Rectangle 21075" o:spid="_x0000_s4388" style="position:absolute;left:6883;top:11660;width:14224;height:2055;rotation:1072477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" filled="f" stroked="f">
              <v:textbox inset="0,0,0,0">
                <w:txbxContent>
                  <w:p w:rsidR="00800C5A" w:rsidRDefault="00800C5A" w:rsidP="00E31F54">
                    <w:r>
                      <w:rPr>
                        <w:i/>
                        <w:w w:val="117"/>
                        <w:sz w:val="20"/>
                      </w:rPr>
                      <w:t>pred</w:t>
                    </w:r>
                    <w:r>
                      <w:rPr>
                        <w:i/>
                        <w:spacing w:val="10"/>
                        <w:w w:val="117"/>
                        <w:sz w:val="20"/>
                      </w:rPr>
                      <w:t xml:space="preserve"> </w:t>
                    </w:r>
                    <w:r>
                      <w:rPr>
                        <w:i/>
                        <w:w w:val="117"/>
                        <w:sz w:val="20"/>
                      </w:rPr>
                      <w:t>zoro</w:t>
                    </w:r>
                    <w:r>
                      <w:rPr>
                        <w:i/>
                        <w:spacing w:val="10"/>
                        <w:w w:val="117"/>
                        <w:sz w:val="20"/>
                      </w:rPr>
                      <w:t xml:space="preserve"> </w:t>
                    </w:r>
                    <w:r>
                      <w:rPr>
                        <w:i/>
                        <w:w w:val="117"/>
                        <w:sz w:val="20"/>
                      </w:rPr>
                      <w:t>vstajali,</w:t>
                    </w:r>
                  </w:p>
                </w:txbxContent>
              </v:textbox>
            </v:rect>
            <v:rect id="Rectangle 21076" o:spid="_x0000_s4387" style="position:absolute;left:7551;top:13311;width:12447;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" filled="f" stroked="f">
              <v:textbox inset="0,0,0,0">
                <w:txbxContent>
                  <w:p w:rsidR="00800C5A" w:rsidRDefault="00800C5A" w:rsidP="00E31F54">
                    <w:r>
                      <w:rPr>
                        <w:i/>
                        <w:w w:val="121"/>
                        <w:sz w:val="20"/>
                      </w:rPr>
                      <w:t>se</w:t>
                    </w:r>
                    <w:r>
                      <w:rPr>
                        <w:i/>
                        <w:spacing w:val="10"/>
                        <w:w w:val="121"/>
                        <w:sz w:val="20"/>
                      </w:rPr>
                      <w:t xml:space="preserve"> </w:t>
                    </w:r>
                    <w:r>
                      <w:rPr>
                        <w:i/>
                        <w:w w:val="121"/>
                        <w:sz w:val="20"/>
                      </w:rPr>
                      <w:t>bodo</w:t>
                    </w:r>
                    <w:r>
                      <w:rPr>
                        <w:i/>
                        <w:spacing w:val="10"/>
                        <w:w w:val="121"/>
                        <w:sz w:val="20"/>
                      </w:rPr>
                      <w:t xml:space="preserve"> </w:t>
                    </w:r>
                    <w:r>
                      <w:rPr>
                        <w:i/>
                        <w:w w:val="121"/>
                        <w:sz w:val="20"/>
                      </w:rPr>
                      <w:t>pozimi</w:t>
                    </w:r>
                  </w:p>
                </w:txbxContent>
              </v:textbox>
            </v:rect>
            <v:rect id="Rectangle 21077" o:spid="_x0000_s4386" style="position:absolute;left:7010;top:14962;width:13886;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" filled="f" stroked="f">
              <v:textbox inset="0,0,0,0">
                <w:txbxContent>
                  <w:p w:rsidR="00800C5A" w:rsidRDefault="00800C5A" w:rsidP="00E31F54">
                    <w:r>
                      <w:rPr>
                        <w:i/>
                        <w:w w:val="124"/>
                        <w:sz w:val="20"/>
                      </w:rPr>
                      <w:t>za</w:t>
                    </w:r>
                    <w:r>
                      <w:rPr>
                        <w:i/>
                        <w:spacing w:val="10"/>
                        <w:w w:val="124"/>
                        <w:sz w:val="20"/>
                      </w:rPr>
                      <w:t xml:space="preserve"> </w:t>
                    </w:r>
                    <w:r>
                      <w:rPr>
                        <w:i/>
                        <w:w w:val="124"/>
                        <w:sz w:val="20"/>
                      </w:rPr>
                      <w:t>hajdo</w:t>
                    </w:r>
                    <w:r>
                      <w:rPr>
                        <w:i/>
                        <w:spacing w:val="10"/>
                        <w:w w:val="124"/>
                        <w:sz w:val="20"/>
                      </w:rPr>
                      <w:t xml:space="preserve"> </w:t>
                    </w:r>
                    <w:r>
                      <w:rPr>
                        <w:i/>
                        <w:w w:val="124"/>
                        <w:sz w:val="20"/>
                      </w:rPr>
                      <w:t>naspali.</w:t>
                    </w:r>
                  </w:p>
                </w:txbxContent>
              </v:textbox>
            </v:rect>
            <v:shape id="Shape 21098" o:spid="_x0000_s4385" style="position:absolute;left:20370;top:6692;width:2629;height:8550;visibility:visible" coordsize="262910,8550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" adj="0,,0" path="m262910,r,94527l262687,94175c256515,85945,249708,78249,242405,71455v-203,330,-343,673,-546,1015c236918,81526,233172,90568,230531,99547v-8967,30429,-5766,59753,2704,83299c236093,190809,239560,198086,243383,204551v4648,8102,9931,14833,15214,20002l262910,227275r,24486l261582,251363v-6744,-3734,-13411,-9386,-19584,-16460c235953,228160,230391,220070,225463,210951v-4102,-7353,-7709,-15456,-10770,-24028c210871,176306,207887,164876,206007,153040v-1664,-10618,-2490,-21502,-2223,-32525c204064,107929,205664,95128,208928,82541v2502,-9600,5905,-19050,10350,-28307c215811,52189,212268,50423,208585,48861v-5283,-2248,-10630,-4013,-16192,-5245c186982,42397,181420,41775,175794,41711v-5626,,-11392,546,-17222,1702c155169,44099,151765,45051,148285,46207v-2286,876,-4927,1968,-7772,3531c139954,50017,139395,50284,138849,50626v-5080,2858,-10706,6935,-16116,12586c122110,63898,121476,64571,120853,65320v-4864,5512,-9372,12383,-13132,20968c104318,94111,101689,103370,100152,114253v-2082,15101,-1943,33338,1537,55461c103213,179303,105359,189717,108280,200880v1740,6731,3747,13805,6109,21222c120929,242867,128638,264774,137033,287431v5080,13754,10427,27762,15837,41923c155931,337037,158915,344797,161976,352556v3886,9868,7849,19800,11735,29807c184760,410189,195872,438231,206286,465650v4166,11024,8268,21983,12154,32728c221437,506620,224346,514710,227127,522673v13678,39535,24587,76492,30010,108204l257137,630940v3188,18441,4508,35116,3467,49467c260261,685106,259842,689728,259283,694364v-2146,17412,-5893,34150,-11316,49733c245263,752136,242062,759896,238455,767237v-4445,9321,-9588,18097,-15354,26200c216916,802289,209969,810378,202336,817529v-7226,6870,-15151,12928,-23622,18034c172466,839373,165938,842637,158991,845291v-5765,2388,-11811,4292,-18059,5778c135306,852441,129540,853394,123558,854067v-5550,609,-11252,952,-17145,889c103137,854956,99733,854892,96329,854613v-2286,-140,-4508,-343,-6731,-610c83693,853317,78131,852365,73000,851069v-1042,-203,-2020,-469,-3061,-749l69876,850320v-4585,-1283,-8891,-2781,-12929,-4419c52997,844199,49238,842370,45834,840325v-1320,-686,-2565,-1435,-3746,-2247c37084,834877,32779,831346,28892,827600v-4800,-4623,-8826,-9665,-12090,-14770c10554,803305,6731,793297,4509,784382v-64,-127,-64,-267,-64,-407c,759756,7429,751997,10478,749952v216,-203,419,-343,559,-406c11252,749482,11379,749343,11519,749343v140,-140,216,-140,216,-140c11874,749139,11938,749076,12078,749076v4864,-2388,9525,-2388,8826,7277c19863,771453,25768,785550,36119,796777v4368,4762,9575,8979,15418,12522c53543,810582,55626,811738,57848,812766v2858,1499,5843,2718,8903,3810c71743,818418,77026,819777,82448,820589v623,140,1245,204,1804,343c89116,821479,94107,821745,99111,821479v5905,-204,11950,-1093,17919,-2794c123495,816983,129883,814392,136131,810861v6528,-3606,12929,-8306,18834,-14084c160998,790986,166624,784179,171767,776089v4306,-6744,8268,-14288,11735,-22797c186842,745469,189764,736884,192253,727498v4102,-15646,7023,-33540,8483,-53962c201016,669663,201016,665573,200876,661217,199555,632566,188785,593374,173647,548467v-3759,-11164,-7709,-22594,-11951,-34367c158852,506137,155931,498048,152946,489881v-5346,-14770,-10972,-29946,-16599,-45262c126695,418431,116891,391545,107658,364672r,-76c104737,356163,101816,347654,99111,339145,94945,326699,90983,314241,87300,301934,75286,261917,65837,223131,61532,187812v-3747,-30353,-3747,-58115,1600,-81864c64313,100779,65774,95813,67437,91051r,-77c67577,90644,67716,90301,67856,89958v1384,-3809,2985,-7480,4724,-11023c75845,72267,79807,66070,84455,60558v1537,-1969,3061,-3873,4661,-5715c95504,47490,102375,41368,109258,36199v3188,-2387,6388,-4559,9512,-6528c123012,27017,127102,24706,131064,22725v2565,-1220,5004,-2375,7366,-3467c143078,17213,147384,15651,151003,14419v7569,-2578,12434,-3467,12434,-3467l163437,11028v2006,-546,4025,-1092,6045,-1575c175514,8031,181356,7142,187122,6672v5829,-483,11455,-483,17018,-76c209766,6939,215176,7751,220535,8983v5347,1219,10554,2858,15622,4903c238862,14901,241503,16057,244145,17352v3403,-3809,7010,-7556,10973,-11163c256578,4894,258102,3535,259639,2239l262910,xe" fillcolor="#ffde91" stroked="f" strokeweight="0">
              <v:stroke miterlimit="83231f" joinstyle="miter"/>
              <v:formulas/>
              <v:path arrowok="t" o:connecttype="custom" o:connectlocs="0,0;0,0;0,0;0,0;0,0;0,0;0,0;0,0;0,0;0,0;0,0;0,0;0,0;0,0;0,0;0,0;0,0;0,0;0,0;0,1;0,1;0,1;0,1;0,1;0,1;0,1;0,1;0,1;0,1;0,1;0,1;0,1;0,1;0,1;0,1;0,1;0,1;0,1;0,1;0,1;0,1;0,1;0,1;0,1;0,0;0,0;0,0;0,0;0,0;0,0;0,0;0,0;0,0;0,0;0,0;0,0;0,0;0,0;0,0" o:connectangles="0,0,0,0,0,0,0,0,0,0,0,0,0,0,0,0,0,0,0,0,0,0,0,0,0,0,0,0,0,0,0,0,0,0,0,0,0,0,0,0,0,0,0,0,0,0,0,0,0,0,0,0,0,0,0,0,0,0,0" textboxrect="0,0,262910,855019"/>
            </v:shape>
            <v:shape id="Shape 21099" o:spid="_x0000_s4384" style="position:absolute;left:22999;top:6521;width:1920;height:2742;visibility:visible" coordsize="191979,27423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" adj="0,,0" path="m45281,267c50907,,56534,330,62223,1156v5703,749,11329,1968,16955,3607c84804,6388,90354,8369,95840,10744v5486,2248,10846,4839,16116,7696c117163,21222,122243,24295,127095,27483v4800,3060,9449,6337,13830,9665c145510,40551,149815,44095,153917,47625v4864,4229,9373,8369,13475,12522c173501,66269,178644,72124,182530,77369v5829,7620,9170,13880,9449,17754c191420,103696,188220,106629,185451,107582v-2362,749,-4381,63,-4381,63c181489,102273,175520,93294,165512,83287,160864,78588,155301,73698,149116,68796v-4724,-3683,-9855,-7353,-15214,-10896c129254,54839,124390,51854,119399,49060v-4661,-2591,-9449,-5042,-14250,-7213c100285,39599,95357,37630,90430,35928,85286,34087,80080,32525,74936,31496,69450,30213,63963,29464,58680,29185v-5969,-267,-11798,140,-17361,1295c33889,32118,27006,35103,20974,39865v-635,419,-1258,889,-1880,1436c15068,44704,11309,48171,7766,51715v2438,2044,4800,4153,7163,6324c20275,63145,25279,68656,29864,74511v7213,8915,13474,18644,18745,28854c66325,137046,74034,176098,68611,209512v-902,5855,-2222,11506,-4025,16942l64586,226530v-3747,11570,-9373,22047,-17082,30962c44926,260553,42081,263347,39033,265989v-1956,1638,-3899,2997,-5906,4089c28048,272999,22701,274231,17291,274028l,268838,,244353r13049,8237c17430,253543,21380,252857,24441,250203v2019,-1702,3746,-3670,5283,-5918c36658,234353,38893,219659,37217,202705,36112,190665,33051,177533,28187,164262,24923,155143,20859,145958,16092,137019l,111604,,17077,11030,9525c16656,6464,22422,4216,28263,2718,33813,1283,39516,470,45281,267xe" fillcolor="#ffde91" stroked="f" strokeweight="0">
              <v:stroke miterlimit="83231f" joinstyle="miter"/>
              <v:formulas/>
              <v:path arrowok="t" o:connecttype="custom" o:connectlocs="0,0;0,0;0,0;0,0;0,0;0,0;0,0;0,0;0,0;0,0;0,0;0,0;0,0;0,0;0,0;0,0;0,0;0,0;0,0;0,0;0,0;0,0;0,0;0,0;0,0;0,0;0,0;0,0;0,0;0,0;0,0;0,0;0,0;0,0;0,0;0,0;0,0;0,0;0,0;0,0;0,0;0,0;0,0;0,0;0,0;0,0;0,0;0,0" o:connectangles="0,0,0,0,0,0,0,0,0,0,0,0,0,0,0,0,0,0,0,0,0,0,0,0,0,0,0,0,0,0,0,0,0,0,0,0,0,0,0,0,0,0,0,0,0,0,0,0" textboxrect="0,0,191979,274231"/>
            </v:shape>
            <v:shape id="Shape 21100" o:spid="_x0000_s4383" style="position:absolute;left:18951;top:16648;width:806;height:4295;visibility:visible" coordsize="80645,4295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" adj="0,,0" path="m80645,r,32725l77864,36392c73000,45510,68974,55708,65849,66402v-3327,11493,-5689,23609,-6946,35522c57722,112464,57442,122879,58077,132543v280,4966,826,9729,1588,14288c64186,145332,68491,144316,72454,143630r8191,-527l80645,152413r-1041,-274c76060,151860,72593,152000,69329,152546v-2857,406,-5486,1155,-8064,2108c62243,158400,63348,161931,64745,165131v3264,8039,7848,14224,13614,17831l80645,183709r,31458l79464,215017v-6388,-825,-12433,-3404,-17983,-7417c54877,202901,48971,196234,44044,188004v-2642,-4292,-4941,-9055,-6947,-14224c33211,179089,29871,185146,26950,191877v-4992,11507,-8535,24906,-10757,39333l16193,231273v-3963,25997,-3404,55398,1803,83363c20142,326612,23127,338245,27089,349269v5982,17424,14174,33274,24384,46139c58357,404056,66205,411333,74956,416706r5689,2583l80645,429540r-4445,-1201c70155,426027,64110,422827,58217,418611,49809,412832,41745,405136,34531,395344,24727,382276,16332,365474,10427,344176,7366,333483,5004,321583,3340,308515,762,288029,,264483,1677,237534v63,-1498,203,-2984,266,-4483c2985,218281,5766,205898,9868,195485v5423,-13945,13056,-24296,21463,-31979c31953,162960,32512,162477,33134,161931r,-63c32931,161194,32791,160508,32576,159759,26670,136213,26810,107435,36119,77552v419,-1562,902,-3060,1460,-4623l37516,72929v2286,-7556,4864,-14567,7633,-21094c50013,40405,55575,30600,61405,22168l80645,xe" fillcolor="#ffde91" stroked="f" strokeweight="0">
              <v:stroke miterlimit="83231f" joinstyle="miter"/>
              <v:formulas/>
              <v:path arrowok="t" o:connecttype="custom" o:connectlocs="0,0;0,0;0,0;0,0;0,0;0,0;0,0;0,0;0,0;0,0;0,0;0,0;0,0;0,0;0,0;0,0;0,0;0,0;0,0;0,0;0,0;0,0;0,0;0,0;0,0;0,0;0,0;0,0;0,0;0,0;0,0;0,0;0,0;0,0;0,0;0,0;0,0;0,0;0,0;0,0;0,0;0,0;0,0;0,0;0,0;0,0;0,0;0,0" o:connectangles="0,0,0,0,0,0,0,0,0,0,0,0,0,0,0,0,0,0,0,0,0,0,0,0,0,0,0,0,0,0,0,0,0,0,0,0,0,0,0,0,0,0,0,0,0,0,0,0" textboxrect="0,0,80645,429540"/>
            </v:shape>
            <v:shape id="Shape 21101" o:spid="_x0000_s4382" style="position:absolute;left:19757;top:19960;width:665;height:1029;visibility:visible" coordsize="66472,1028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" adj="0,,0" path="m16675,203c21400,,27229,343,33198,2121v5360,1562,10770,4343,15634,9042c58903,20764,66472,38176,65507,69418v-140,1765,-902,7214,-3823,13196c58967,88265,54394,94323,46533,98056v-1524,826,-3188,1499,-4927,2045l41542,100101v-355,140,-762,280,-1041,343c37161,101397,33554,102006,29731,102349v-5346,483,-11112,343,-17018,-609l,98305,,88054r12294,5583c17361,95199,22721,96151,28347,96571v406,,825,63,1181,63c36335,96901,41885,95821,46267,93637,53975,89967,58141,82956,59462,74447v,,63,,,-63c61545,61455,57100,45060,48349,31102,43828,23888,38202,17361,31674,12395,27369,8915,22644,6197,17641,4356v-483,-127,-966,-330,-1385,-470c16180,3886,16053,3823,15977,3746,14656,3340,13818,2857,13336,2451v-1461,-1156,,-1765,698,-1968c14174,419,14237,419,14237,419v775,-76,1600,-140,2438,-216xe" fillcolor="#ffde91" stroked="f" strokeweight="0">
              <v:stroke miterlimit="83231f" joinstyle="miter"/>
              <v:formulas/>
              <v:path arrowok="t" o:connecttype="custom" o:connectlocs="0,0;0,0;0,0;0,0;0,0;0,0;0,0;0,0;0,0;0,0;0,0;0,0;0,0;0,0;0,0;0,0;0,0;0,0;0,0;0,0;0,0;0,0;0,0;0,0;0,0;0,0;0,0;0,0" o:connectangles="0,0,0,0,0,0,0,0,0,0,0,0,0,0,0,0,0,0,0,0,0,0,0,0,0,0,0,0" textboxrect="0,0,66472,102832"/>
            </v:shape>
            <v:shape id="Shape 21102" o:spid="_x0000_s4381" style="position:absolute;left:19757;top:18075;width:448;height:730;visibility:visible" coordsize="44730,730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" adj="0,,0" path="m6604,v826,64,1664,140,2426,279c14872,953,19939,2921,24245,5791v5067,3188,9169,7684,12090,12789c44730,33071,43904,52667,31674,63894v-4026,3683,-9309,6464,-15900,7836c11608,72682,6808,73012,1524,72682l,72489,,41031r8751,2860c11113,44031,12993,43688,14517,42939v5626,-2718,6045,-10744,2921,-18301c15075,18986,10770,13615,5144,11087l,9735,,425,6604,xe" fillcolor="#ffde91" stroked="f" strokeweight="0">
              <v:stroke miterlimit="83231f" joinstyle="miter"/>
              <v:formulas/>
              <v:path arrowok="t" o:connecttype="custom" o:connectlocs="0,0;0,0;0,0;0,0;0,0;0,0;0,0;0,0;0,0;0,0;0,0;0,0;0,0;0,0;0,0;0,0" o:connectangles="0,0,0,0,0,0,0,0,0,0,0,0,0,0,0,0" textboxrect="0,0,44730,73012"/>
            </v:shape>
            <v:shape id="Shape 21103" o:spid="_x0000_s4380" style="position:absolute;left:19757;top:9186;width:4674;height:8935;visibility:visible" coordsize="467322,89353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" adj="0,,0" path="m261379,v3683,6197,11392,19253,21806,37973c288405,47434,294298,58382,300698,70561v3671,6947,7493,14300,11456,21984c315418,98946,318821,105676,322301,112623v4788,9589,9716,19660,14656,30214c347574,165011,358560,189103,369393,214630v4445,10338,8813,20891,13119,31636c385573,253759,388557,261302,391478,268922v4648,11913,9169,24092,13538,36411c416065,336232,426339,368211,435242,400672v2565,9449,5068,18911,7353,28436c454406,477355,462814,526148,465595,573583v1727,29591,1308,58648,-1740,86690c461633,681088,457886,701370,452463,720839r,127c450939,726415,449339,731863,447536,737171v-1600,4826,-3340,9589,-5144,14288c442392,751522,442316,751522,442316,751586v-5550,14300,-12154,28042,-19926,41237c418491,799566,414262,806094,409677,812431v64,64,64,64,,64c406134,817524,402311,822503,398349,827329v-4166,5105,-8611,10071,-13259,14973c380150,847471,374879,852436,369393,857339r-3963,3467c360909,864413,356464,867677,352019,870610v-6172,4153,-12294,7620,-18326,10618c327368,884288,321044,886739,314859,888644v-6109,1829,-12154,3124,-18123,3874c290830,893267,285128,893534,279438,893267v-5562,-140,-10972,-749,-16395,-1765c257696,890549,252489,889190,247282,887488v-5207,-1701,-10427,-3746,-15494,-6057c226442,878980,221158,876186,215951,873125v-5549,-3124,-11049,-6668,-16395,-10478c193587,858495,187821,854138,182118,849516v-6794,-5449,-13398,-11227,-19926,-17018c153442,824611,144971,816508,136703,808545v-6947,-6667,-13690,-13195,-20282,-19392c110579,783641,104813,778408,99264,773569,93917,769010,88697,764794,83567,761124v-5081,-3683,-10071,-6808,-14936,-9322c63424,749211,58420,747306,53480,746353v-1663,-342,-3404,-546,-5067,-685c44184,745401,40145,745744,36259,746760v-7290,1702,-13894,5448,-19939,10681l,778958,,746233r4382,-5048c13412,733146,21540,728116,26950,725183v4305,-2312,6883,-3264,6883,-3264l33897,721995v3822,-1702,7645,-2934,11392,-3683c51131,717156,56757,717156,62370,718109v5423,825,10770,2590,15977,5041c83351,725462,88215,728383,92876,731786v4444,3201,8813,6744,12979,10618c109538,745807,113081,749414,116561,753084v686,750,1385,1435,2146,2185c123635,760374,128575,765137,133439,769556v5627,5169,11176,9932,16663,14288c156211,788810,162256,793242,168237,797255v6731,4623,13335,8712,19724,12243c195047,813448,201918,816851,208585,819709v6947,2997,13551,5448,19876,7417c234988,829234,241161,830796,246926,831952v6465,1295,12370,2184,17793,2654c271247,835152,276937,835292,281801,835152v4864,-127,8890,-546,11811,-952c295199,833933,296736,833653,298336,833323v5271,-1029,10554,-2324,15761,-3950c319164,827811,324168,825970,329032,823722v4788,-2108,9512,-4560,14097,-7417c344386,815619,345567,814870,346812,814057v3480,-2248,6883,-4699,10147,-7340c362027,802627,366891,798068,371475,792962v6046,-6667,11672,-14351,16739,-22999c402451,745604,412319,713079,415303,670344v64,-1016,140,-2108,203,-3137c415786,663473,416002,659727,416205,656056v1664,-30353,1880,-60362,762,-89890c416268,543369,414744,520903,412598,498792v-1816,-19189,-4102,-38100,-6807,-56680c403975,429857,402032,417754,399949,405765,392240,361950,382512,320230,371818,281381v-2705,-9868,-5486,-19533,-8331,-28918c359868,240284,356197,228511,352438,217081,341808,184340,330772,154406,320206,127864v-3811,-9525,-7570,-18581,-11113,-27217c305766,92888,302565,85471,299441,78524,293891,65938,288672,54648,283960,44780,273253,22187,265062,6807,261379,xe" fillcolor="#ffde91" stroked="f" strokeweight="0">
              <v:stroke miterlimit="83231f" joinstyle="miter"/>
              <v:formulas/>
              <v:path arrowok="t" o:connecttype="custom" o:connectlocs="0,0;0,0;0,0;0,0;0,0;0,0;0,1;0,1;0,1;0,1;0,1;0,1;0,1;0,1;0,1;0,1;0,1;0,1;0,1;0,1;0,1;0,1;0,1;0,1;0,1;0,1;0,1;0,1;0,1;0,1;0,1;0,1;0,1;0,1;0,1;0,1;0,1;0,1;0,1;0,1;0,1;0,0;0,0;0,0;0,0;0,0" o:connectangles="0,0,0,0,0,0,0,0,0,0,0,0,0,0,0,0,0,0,0,0,0,0,0,0,0,0,0,0,0,0,0,0,0,0,0,0,0,0,0,0,0,0,0,0,0,0" textboxrect="0,0,467322,893534"/>
            </v:shape>
            <v:shape id="Shape 21104" o:spid="_x0000_s4379" style="position:absolute;left:21109;top:5708;width:47;height:72;visibility:visible" coordsize="4728,715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" adj="0,,0" path="m,l4728,7156,4527,7032c3112,5469,1606,3170,78,218l,xe" fillcolor="#ffde91" stroked="f" strokeweight="0">
              <v:stroke miterlimit="83231f" joinstyle="miter"/>
              <v:formulas/>
              <v:path arrowok="t" o:connecttype="custom" o:connectlocs="0,0;0,0;0,0;0,0;0,0" o:connectangles="0,0,0,0,0" textboxrect="0,0,4728,7156"/>
            </v:shape>
            <v:shape id="Shape 21105" o:spid="_x0000_s4378" style="position:absolute;left:19836;top:4713;width:5335;height:11572;visibility:visible" coordsize="533540,11572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" adj="0,,0" path="m256057,2870v19634,1321,70980,26238,69038,53810c323164,84265,291338,85103,291338,85103v,,-37541,3721,-48959,13474c37465,273469,533540,884974,318135,1068832v-91580,78169,-210464,88430,-288303,47879c46660,1110056,63551,1101725,79045,1091286v61163,24308,141618,19266,215036,-43396c512559,861390,,267957,235610,66853,259690,46304,303974,43612,248818,39891,128702,31801,166649,148324,138963,117183r-6920,-10474l135745,108980v2329,13,4020,-3254,4526,-10466c144323,40805,213614,,256057,2870xe" fillcolor="#ffde91" stroked="f" strokeweight="0">
              <v:stroke miterlimit="83231f" joinstyle="miter"/>
              <v:formulas/>
              <v:path arrowok="t" o:connecttype="custom" o:connectlocs="0,0;0,0;0,0;0,0;0,1;0,1;0,1;0,1;0,0;0,0;0,0;0,0;0,0;0,0;0,0" o:connectangles="0,0,0,0,0,0,0,0,0,0,0,0,0,0,0" textboxrect="0,0,533540,1157262"/>
            </v:shape>
            <v:shape id="Shape 21106" o:spid="_x0000_s4377" style="position:absolute;left:19238;top:2935;width:2600;height:4743;visibility:visible" coordsize="259998,4742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" adj="0,,0" path="m185977,812c226448,,259998,16342,240614,32891,162787,99312,164806,200316,178254,252642r8815,24671l174768,258694c134165,171419,193034,70037,194145,54202v1283,-18110,-29286,-20739,-57684,3493c38951,140930,152527,264832,150025,300467,147523,336104,53899,268832,52858,283691v-1042,14846,55956,92443,73926,93650c133934,377823,144780,362786,143675,378484v-2235,31813,-38214,29819,-39319,45516c103251,439698,168897,440726,160579,447826v-31014,26466,-84696,3670,-82639,-25604c79997,392949,128512,385697,107150,384262,85789,382827,,290638,34570,261136v34556,-29502,99936,26924,80302,4851c49276,192213,64059,68451,115596,24459,134922,7961,161695,1299,185977,812xe" fillcolor="#ffde91" stroked="f" strokeweight="0">
              <v:stroke miterlimit="83231f" joinstyle="miter"/>
              <v:formulas/>
              <v:path arrowok="t" o:connecttype="custom" o:connectlocs="0,0;0,0;0,0;0,0;0,0;0,0;0,0;0,0;0,0;0,0;0,0;0,0;0,0;0,0;0,0;0,0;0,0;0,0;0,0" o:connectangles="0,0,0,0,0,0,0,0,0,0,0,0,0,0,0,0,0,0,0" textboxrect="0,0,259998,474292"/>
            </v:shape>
            <v:shape id="Shape 21107" o:spid="_x0000_s4376" style="position:absolute;left:19049;top:16127;width:119;height:18;visibility:visible" coordsize="11976,18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" adj="0,,0" path="m11976,c7023,1207,3518,1803,2057,1702,,1562,3924,1156,11976,xe" fillcolor="#ffde91" stroked="f" strokeweight="0">
              <v:stroke miterlimit="83231f" joinstyle="miter"/>
              <v:formulas/>
              <v:path arrowok="t" o:connecttype="custom" o:connectlocs="0,0;0,0;0,0;0,0;0,0;0,0;0,0" o:connectangles="0,0,0,0,0,0,0" textboxrect="0,0,11976,1803"/>
            </v:shape>
            <v:shape id="Shape 21108" o:spid="_x0000_s4375" style="position:absolute;left:19995;top:15528;width:631;height:352;visibility:visible" coordsize="63157,351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" adj="0,,0" path="m42469,v6604,3620,13500,6909,20688,9766c47663,20206,30759,28537,13944,35192,9118,32690,4496,29959,,27051,14541,19304,29121,10275,42469,xe" fillcolor="#ffde91" stroked="f" strokeweight="0">
              <v:stroke miterlimit="83231f" joinstyle="miter"/>
              <v:formulas/>
              <v:path arrowok="t" o:connecttype="custom" o:connectlocs="0,0;0,0;0,0;0,0;0,0;0,0;0,0;0,0;0,0;0,0;0,0;0,0;0,0" o:connectangles="0,0,0,0,0,0,0,0,0,0,0,0,0" textboxrect="0,0,63157,35192"/>
            </v:shape>
            <v:shape id="Shape 21109" o:spid="_x0000_s4374" style="position:absolute;left:19168;top:15798;width:966;height:329;visibility:visible" coordsize="96596,328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" adj="0,,0" path="m82652,v4495,2896,9118,5626,13944,8141c56998,23813,18059,30239,,32829,16358,28842,49263,17793,82652,xe" fillcolor="#ffde91" stroked="f" strokeweight="0">
              <v:stroke miterlimit="83231f" joinstyle="miter"/>
              <v:formulas/>
              <v:path arrowok="t" o:connecttype="custom" o:connectlocs="0,0;0,0;0,0;0,0;0,0;0,0;0,0;0,0;0,0;0,0" o:connectangles="0,0,0,0,0,0,0,0,0,0" textboxrect="0,0,96596,32829"/>
            </v:shape>
            <v:shape id="Shape 21110" o:spid="_x0000_s4373" style="position:absolute;left:19285;top:13203;width:2042;height:2595;visibility:visible" coordsize="204216,2595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" adj="0,,0" path="m109917,14073v48518,6203,94299,51389,89232,123519c195770,185839,168453,219164,134150,242265v-7188,-2858,-14084,-6147,-20688,-9766c143103,209664,166535,180683,168986,145796,175844,48209,42583,,34899,109474v-3390,48323,28868,95809,78563,123025c100114,242773,85534,251803,70993,259550,27305,231356,,185153,4254,124460,10141,40653,61398,7871,109917,14073xe" fillcolor="#ffde91" stroked="f" strokeweight="0">
              <v:stroke miterlimit="83231f" joinstyle="miter"/>
              <v:formulas/>
              <v:path arrowok="t" o:connecttype="custom" o:connectlocs="0,0;0,0;0,0;0,0;0,0;0,0;0,0;0,0;0,0;0,0;0,0;0,0;0,0;0,0;0,0;0,0;0,0;0,0;0,0;0,0;0,0;0,0;0,0;0,0;0,0;0,0;0,0;0,0" o:connectangles="0,0,0,0,0,0,0,0,0,0,0,0,0,0,0,0,0,0,0,0,0,0,0,0,0,0,0,0" textboxrect="0,0,204216,259550"/>
            </v:shape>
            <v:shape id="Shape 21111" o:spid="_x0000_s4372" style="position:absolute;left:3366;top:1137;width:3682;height:1642;visibility:visible" coordsize="368135,1641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" adj="0,,0" path="m256997,v,110579,111138,114833,111138,114833c368135,137516,286525,164173,225158,164173,163805,164173,,108026,,108026,,96685,73508,66065,111138,66065v37617,,145859,45365,145859,45365c200559,56147,256997,,256997,xe" fillcolor="#ffde91" stroked="f" strokeweight="0">
              <v:stroke miterlimit="83231f" joinstyle="miter"/>
              <v:formulas/>
              <v:path arrowok="t" o:connecttype="custom" o:connectlocs="0,0;0,0;0,0;0,0;0,0;0,0;0,0;0,0;0,0;0,0;0,0;0,0;0,0;0,0;0,0;0,0;0,0;0,0;0,0" o:connectangles="0,0,0,0,0,0,0,0,0,0,0,0,0,0,0,0,0,0,0" textboxrect="0,0,368135,164173"/>
            </v:shape>
            <v:shape id="Shape 21112" o:spid="_x0000_s4371" style="position:absolute;left:16361;width:7438;height:2155;visibility:visible" coordsize="743776,21554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" adj="0,,0" path="m477532,13312c601906,,729044,92512,729044,92512v1397,952,3200,2451,5207,4229c734251,96741,734327,96804,734390,96868v1321,1295,9386,9740,-4166,9258l730161,106126c713562,101338,688988,97071,657873,94505v-3950,-355,-7861,-635,-11735,-863c645719,93616,645274,93591,644855,93566v-62979,-3442,-114490,9537,-116586,10071c419265,134421,246812,215549,138912,215549,84531,215549,,199699,,155186v,-24702,32436,-25781,32436,-7963c32436,150906,22568,141584,22568,155465v,55588,203517,14148,203517,-44640c226085,66591,293675,51148,285547,59111v-8128,8026,-8471,23812,-3886,28308c286169,91902,294234,95039,294234,78021v,-59944,96329,-69685,75501,-52261c343268,51694,358889,69245,358889,69245,394922,33946,436073,17750,477532,13312xe" fillcolor="#ffde91" stroked="f" strokeweight="0">
              <v:stroke miterlimit="83231f" joinstyle="miter"/>
              <v:formulas/>
              <v:path arrowok="t" o:connecttype="custom" o:connectlocs="0,0;1,0;1,0;1,0;1,0;1,0;1,0;1,0;1,0;1,0;0,0;0,0;0,0;0,0;0,0;0,0;0,0;0,0;0,0;0,0;0,0" o:connectangles="0,0,0,0,0,0,0,0,0,0,0,0,0,0,0,0,0,0,0,0,0" textboxrect="0,0,743776,215549"/>
            </v:shape>
            <v:shape id="Shape 21113" o:spid="_x0000_s4370" style="position:absolute;left:18806;top:2612;width:7;height:6;visibility:visible" coordsize="724,5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" adj="0,,0" path="m203,178c,,343,267,381,292l711,534v13,12,,,13,12c546,432,355,318,203,178xe" fillcolor="#ffde91" stroked="f" strokeweight="0">
              <v:stroke miterlimit="83231f" joinstyle="miter"/>
              <v:formulas/>
              <v:path arrowok="t" o:connecttype="custom" o:connectlocs="0,0;0,0;0,0;0,0;0,0" o:connectangles="0,0,0,0,0" textboxrect="0,0,724,546"/>
            </v:shape>
            <v:shape id="Shape 21114" o:spid="_x0000_s4369" style="position:absolute;left:18762;top:2572;width:48;height:62;visibility:visible" coordsize="4752,61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" adj="0,,0" path="m2768,914v38,597,102,1169,1029,2515l4140,3810r612,516l4752,4381r-53,-38c4661,4318,4331,4039,4521,4229r231,158l4752,5233,724,5956c495,6020,241,6109,,6172,660,5169,1282,4165,1727,3226,2502,1943,2819,,2768,914xe" fillcolor="#ffde91" stroked="f" strokeweight="0">
              <v:stroke miterlimit="83231f" joinstyle="miter"/>
              <v:formulas/>
              <v:path arrowok="t" o:connecttype="custom" o:connectlocs="0,0;0,0;0,0;0,0;0,0;0,0;0,0;0,0;0,0;0,0;0,0;0,0;0,0" o:connectangles="0,0,0,0,0,0,0,0,0,0,0,0,0" textboxrect="0,0,4752,6172"/>
            </v:shape>
            <v:shape id="Shape 21115" o:spid="_x0000_s4368" style="position:absolute;left:18810;top:2615;width:15;height:9;visibility:visible" coordsize="1521,9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" adj="0,,0" path="m,l353,297v25,25,63,51,89,76c696,500,950,589,1204,665v216,51,101,38,165,64c1394,741,1521,729,1483,729v-165,25,-203,-26,-559,12l,907,,61,290,259,,55,,xe" fillcolor="#ffde91" stroked="f" strokeweight="0">
              <v:stroke miterlimit="83231f" joinstyle="miter"/>
              <v:formulas/>
              <v:path arrowok="t" o:connecttype="custom" o:connectlocs="0,0;0,0;0,0;0,0;0,0;0,0;0,0;0,0;0,0;0,0;0,0;0,0" o:connectangles="0,0,0,0,0,0,0,0,0,0,0,0" textboxrect="0,0,1521,907"/>
            </v:shape>
            <v:shape id="Shape 21116" o:spid="_x0000_s4367" style="position:absolute;left:18813;top:2618;width:3;height:2;visibility:visible" coordsize="267,2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" adj="0,,0" path="m51,38c203,165,267,229,,l51,38xe" fillcolor="#ffde91" stroked="f" strokeweight="0">
              <v:stroke miterlimit="83231f" joinstyle="miter"/>
              <v:formulas/>
              <v:path arrowok="t" o:connecttype="custom" o:connectlocs="0,0;0,0;0,0" o:connectangles="0,0,0" textboxrect="0,0,267,229"/>
            </v:shape>
            <v:shape id="Shape 21117" o:spid="_x0000_s4366" style="position:absolute;left:16979;top:2704;width:19;height:19;visibility:visible" coordsize="1905,1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" adj="0,,0" path="m1905,c1714,521,1714,1156,1803,1854v-152,-63,-343,-190,-495,-254l368,1244c216,1219,,1169,140,1169v254,,609,-77,1206,-471c1753,343,1879,127,1905,xe" fillcolor="#ffde91" stroked="f" strokeweight="0">
              <v:stroke miterlimit="83231f" joinstyle="miter"/>
              <v:formulas/>
              <v:path arrowok="t" o:connecttype="custom" o:connectlocs="0,0;0,0;0,0;0,0;0,0;0,0;0,0" o:connectangles="0,0,0,0,0,0,0" textboxrect="0,0,1905,1854"/>
            </v:shape>
            <v:shape id="Shape 21118" o:spid="_x0000_s4365" style="position:absolute;left:17530;top:3403;width:26;height:27;visibility:visible" coordsize="2591,261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" adj="0,,0" path="m2413,12v,,178,-12,127,c2387,51,2248,140,2134,254v-64,203,-610,622,-737,1232c1346,2121,1143,2146,1295,2502v26,114,-127,-115,-101,-178c952,1867,533,1194,,457,457,419,914,394,1181,343,1702,203,2362,127,2413,12xe" fillcolor="#ffde91" stroked="f" strokeweight="0">
              <v:stroke miterlimit="83231f" joinstyle="miter"/>
              <v:formulas/>
              <v:path arrowok="t" o:connecttype="custom" o:connectlocs="0,0;0,0;0,0;0,0;0,0;0,0;0,0;0,0;0,0;0,0;0,0;0,0;0,0;0,0;0,0;0,0;0,0;0,0;0,0;0,0;0,0;0,0;0,0;0,0;0,0" o:connectangles="0,0,0,0,0,0,0,0,0,0,0,0,0,0,0,0,0,0,0,0,0,0,0,0,0" textboxrect="0,0,2591,2616"/>
            </v:shape>
            <v:shape id="Shape 21119" o:spid="_x0000_s4364" style="position:absolute;left:15960;top:1641;width:2962;height:1868;visibility:visible" coordsize="296202,1868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" adj="0,,0" path="m32271,178c35890,,38964,2718,39167,6248v876,15622,9271,30176,21006,41758c71933,59677,86538,68923,101981,76391v15481,7455,31890,13335,48666,17742c167386,98501,184734,101600,201727,102464v17056,1206,33578,-2807,50305,-7963c260439,91961,268580,88926,277711,86538v2337,-559,4699,-1118,7671,-1270c287020,85293,288239,85014,291312,86220v381,178,762,381,1131,597c292798,87033,292735,87021,292900,87122r330,254c292748,86944,294043,88049,294106,88164r445,558c295834,90399,295999,91758,296189,93078v13,4395,-1308,6541,-2374,8954c292672,104330,291325,106312,289966,108293v-11290,15113,-26314,26264,-43040,34176c238519,146317,229641,149301,220472,150965v-4572,914,-9195,1359,-14008,1689c202133,152832,197155,152870,192545,152362v-18847,-1765,-36144,-9499,-51524,-18809c133299,128867,125971,123685,118834,118466v-3556,-2591,-7087,-5220,-10579,-7557c106706,109906,105130,108928,103721,108242v-89,-698,-76,-1346,114,-1854c103810,106515,103670,106731,103264,107086v-585,381,-953,471,-1194,471c101917,107557,102133,107607,102286,107620r952,368c103391,108052,103568,108166,103721,108242v216,1727,1194,3937,2781,6287c108686,117754,111519,120891,114452,123914v5957,6058,12573,11747,19228,17412c140360,147003,147155,152591,153822,158560v3315,3022,6604,6083,9716,9690c165087,170040,166611,172034,167868,174803v267,838,585,1537,724,2514c168605,178473,168834,179477,168326,180747v-458,1282,-1143,2476,-2032,3111c165392,184709,164465,185255,163728,185484v-1663,762,-3098,914,-4584,1155c157734,186817,156845,186767,155664,186842r-6998,-139c144145,186665,139598,186169,135077,185776v-9042,-953,-18072,-2756,-26822,-5601c99530,177292,91046,173279,83541,167805,76073,162306,69571,155499,64567,147841,59461,140246,55842,131890,52591,123800v-1664,-3976,-3213,-8141,-5207,-11189c46901,111811,46368,111265,45885,110706v-254,-165,-482,-330,-698,-533c45060,110147,45085,110160,45060,109995r-1296,-191l43802,109804v508,26,-546,-63,-355,-38l43764,109804r-76,13l43447,109843r-483,25c42405,110008,41923,110173,41504,110503v-1829,1270,-3036,5321,-3252,9233c37922,123711,38164,127915,38595,132093v915,8369,2667,16865,4852,25032l43447,157150r38,114c43993,159055,42913,160909,41084,161417v-1269,343,-2577,-63,-3429,-940l29159,151626v-1460,-1436,-2667,-3112,-4013,-4649l21196,142266v-1371,-1525,-2438,-3302,-3670,-4953l13944,132296c11900,128702,9512,125324,7798,121526l5131,115900,2997,110008v-724,-1956,-1079,-4064,-1625,-6097c775,101905,686,99746,355,97663,,95568,165,93396,51,91275,216,89129,267,86970,711,84836,1460,80531,2743,76416,5448,72327v1042,-1575,3201,-2020,4801,-1004c11862,72352,12319,74460,11278,76035r-13,l11138,76238c9398,78842,8103,82474,7557,86004v-381,1766,-407,3620,-559,5436c7112,93282,6947,95136,7264,96977v318,1842,343,3709,902,5525c8674,104318,8953,106185,9627,107963r1943,5372l14034,118542v1574,3505,3847,6718,5753,10084l23203,133388v1168,1562,2171,3239,3492,4712l30480,142621v1016,1169,1981,2375,3010,3518c34430,150444,35522,154699,36754,158953r12,38l42570,155664r-8217,-8573c34036,146800,33782,146457,33490,146139v-952,-4356,-1740,-8763,-2324,-13259c30632,128422,30239,123901,30543,119152v140,-2363,445,-4801,1232,-7341c32563,109322,33846,106464,36665,104254v1409,-1079,3111,-1790,4826,-2146l42723,101956r635,-51l43662,101879v-444,-38,966,26,890,26l46241,102121v5092,1384,6362,3924,8051,6058c57214,112586,58674,116662,60490,120688v3391,7989,6909,15570,11646,22301c81280,156667,95275,166307,111315,171158v7976,2489,16333,4089,24842,4877c140411,176340,144666,176771,148984,176759r6146,76c155715,176784,156401,176759,157035,176721v534,736,953,1409,1194,1867c158204,178651,158356,178892,158331,178778v-153,-368,51,-394,102,-1016c158559,177140,159105,176733,159169,176530v114,-114,254,-203,407,-241c159626,176263,159448,176289,159448,176289v-50,101,-711,178,-1231,317c157950,176670,157493,176695,157035,176721v-431,-610,-927,-1245,-1524,-1893c152984,171958,149835,169063,146647,166243v-6439,-5651,-13297,-11151,-20092,-16789c119748,143777,112903,138062,106375,131559v-3251,-3289,-6464,-6680,-9372,-10871c95580,118529,94145,116319,93142,113259v-572,-1384,-826,-3290,-978,-5118c92164,107823,92113,108395,92164,107328r13,-204l92202,106718r51,-812l92278,105486r178,-1003c92596,103810,92773,103150,92989,102502v127,-572,699,-1511,1169,-2210c94691,99530,95123,98882,96126,98184v889,-648,1994,-1283,2909,-1550c99911,96419,100851,96266,101752,96215v1575,-25,2642,242,3747,483c106325,96977,107226,97269,107963,97587v2794,1232,4762,2527,6820,3823c118732,103988,122288,106591,125882,109131v7125,5093,14199,9957,21502,14288c161950,132004,177660,138621,193751,139903v4115,381,7734,305,12307,140c209867,139738,213995,139370,217996,138544v8051,-1473,15875,-4140,23329,-7569c256096,124054,269900,113513,279171,100940v381,-547,737,-1105,1105,-1664c280505,99213,280759,99136,281000,99073v1880,-470,3797,-838,4953,-889c286309,98133,286347,98197,286499,98171v51,,-76,13,-101,c286322,98146,286448,98158,286233,98108v-267,-76,-521,-166,-762,-305c285433,97790,285407,97765,285369,97739v-279,-241,-953,-812,-953,-812l284061,96546v-914,-1347,-978,-1918,-1016,-2515c283083,93116,282765,95060,282003,96342v-457,940,-1079,1943,-1727,2934c272669,101333,264401,104343,256096,106909v-8611,2692,-17463,5156,-26658,6833c224841,114579,220167,115227,215392,115557v-2438,153,-4673,242,-7328,242c205803,115735,203708,115761,201333,115621v-18707,-902,-36512,-4089,-54165,-8610c129591,102426,112408,96355,95923,88481,79578,80429,63843,70485,50609,57252,37478,44234,27051,26543,26048,7074r,-152c25857,3378,28651,356,32271,178xe" fillcolor="#ffde91" stroked="f" strokeweight="0">
              <v:stroke miterlimit="83231f" joinstyle="miter"/>
              <v:formulas/>
              <v:path arrowok="t" o:connecttype="custom" o:connectlocs="0,0;0,0;0,0;0,0;0,0;0,0;0,0;0,0;0,0;0,0;0,0;0,0;0,0;0,0;0,0;0,0;0,0;0,0;0,0;0,0;0,0;0,0;0,0;0,0;0,0;0,0;0,0;0,0;0,0;0,0;0,0;0,0;0,0;0,0;0,0;0,0;0,0;0,0;0,0;0,0;0,0;0,0;0,0;0,0;0,0;0,0;0,0;0,0;0,0;0,0;0,0;0,0;0,0;0,0;0,0;0,0;0,0;0,0;0,0;0,0" o:connectangles="0,0,0,0,0,0,0,0,0,0,0,0,0,0,0,0,0,0,0,0,0,0,0,0,0,0,0,0,0,0,0,0,0,0,0,0,0,0,0,0,0,0,0,0,0,0,0,0,0,0,0,0,0,0,0,0,0,0,0,0" textboxrect="0,0,296202,186842"/>
            </v:shape>
            <v:shape id="Shape 21120" o:spid="_x0000_s4363" style="position:absolute;left:16392;top:2738;width:11;height:1;visibility:visible" coordsize="1054,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" adj="0,,0" path="m191,26c,,1054,89,546,64l508,76,191,26xe" fillcolor="#ffde91" stroked="f" strokeweight="0">
              <v:stroke miterlimit="83231f" joinstyle="miter"/>
              <v:formulas/>
              <v:path arrowok="t" o:connecttype="custom" o:connectlocs="0,0;0,0;0,0;0,0" o:connectangles="0,0,0,0" textboxrect="0,0,1054,89"/>
            </v:shape>
            <v:shape id="Shape 21121" o:spid="_x0000_s4362" style="position:absolute;left:16295;top:3102;width:90;height:129;visibility:visible" coordsize="9080,128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" adj="0,,0" path="m,c292,317,546,648,864,952l9080,9512,3277,12840r-13,-26c2032,8547,940,4292,,xe" fillcolor="#ffde91" stroked="f" strokeweight="0">
              <v:stroke miterlimit="83231f" joinstyle="miter"/>
              <v:formulas/>
              <v:path arrowok="t" o:connecttype="custom" o:connectlocs="0,0;0,0;0,0;0,0;0,0;0,0" o:connectangles="0,0,0,0,0,0" textboxrect="0,0,9080,12840"/>
            </v:shape>
            <v:shape id="Shape 21122" o:spid="_x0000_s4361" style="position:absolute;left:7143;top:562;width:9820;height:2364;visibility:visible" coordsize="981977,2364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" adj="0,,0" path="m910495,24168v35741,-4324,71482,11836,71482,47282c981977,71450,981113,60668,961720,60668v-96088,,-87401,86195,-87401,86195c874319,146863,777075,203568,596481,201396,415887,199212,135738,62941,54115,139637v-39865,39052,-15050,78968,26632,79819c107950,219456,118085,205562,118085,189395v,-16154,-37338,-14884,-42406,-9919c70612,184429,64541,181178,64541,179476v,-1701,1156,-20701,36462,-20701c173939,158775,148463,236461,80162,236461,11862,236461,,170396,46012,125324,173939,,464502,171818,716877,171818v55575,,135446,-28918,135446,-28918c852323,142900,839013,127584,839013,99796v,-46494,35741,-71304,71482,-75628xe" fillcolor="#ffde91" stroked="f" strokeweight="0">
              <v:stroke miterlimit="83231f" joinstyle="miter"/>
              <v:formulas/>
              <v:path arrowok="t" o:connecttype="custom" o:connectlocs="1,0;1,0;1,0;1,0;1,0;1,0;1,0;1,0;1,0;1,0;1,0;1,0;1,0;0,0;0,0;0,0;0,0;0,0;0,0;0,0;0,0;0,0;0,0;0,0;0,0;0,0;0,0;0,0;0,0;0,0;0,0;0,0;0,0;0,0;0,0;0,0;0,0;0,0;0,0;1,0;1,0;1,0;1,0;1,0;1,0;1,0;1,0;1,0;1,0" o:connectangles="0,0,0,0,0,0,0,0,0,0,0,0,0,0,0,0,0,0,0,0,0,0,0,0,0,0,0,0,0,0,0,0,0,0,0,0,0,0,0,0,0,0,0,0,0,0,0,0,0" textboxrect="0,0,981977,236461"/>
            </v:shape>
            <v:shape id="Shape 21123" o:spid="_x0000_s4360" style="position:absolute;left:1562;top:12553;width:4794;height:7962;visibility:visible" coordsize="479362,79622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" adj="0,,0" path="m64580,1032c67459,,70828,1622,72784,6233v,,84671,227914,175590,317055c339293,412353,479362,605469,381965,700884,284582,796223,95961,682444,68643,655685,41402,628914,,646909,24917,622500v24905,-24409,135471,27216,124181,16154c111697,602002,162268,568601,162268,583790v,15190,37186,52058,37186,35027c199454,532470,247396,522450,277647,524659v7455,508,13780,1842,18149,2870c295872,527606,296012,527606,296164,527682v8509,2730,3912,7302,2337,8623c298196,536534,297980,536673,297980,536673r,77c278702,551787,257785,601494,257785,629879v,33769,46431,117970,112293,53454c421856,632609,346367,497380,282994,413903v-228,-369,-521,-737,-825,-1105c281635,412137,280810,411109,279832,409775v-2858,-3835,-5791,-7519,-8725,-11125c270358,397685,269596,396732,268770,395691,245821,365985,200127,305813,172212,260690v-76,-153,-228,-369,-305,-521c116967,157833,59309,20088,59309,11757v,-6007,2391,-9693,5271,-10725xe" fillcolor="#ffde91" stroked="f" strokeweight="0">
              <v:stroke miterlimit="83231f" joinstyle="miter"/>
              <v:formulas/>
              <v:path arrowok="t" o:connecttype="custom" o:connectlocs="0,0;0,0;0,0;0,1;0,1;0,1;0,1;0,1;0,1;0,1;0,1;0,1;0,1;0,1;0,1;0,1;0,1;0,0;0,0;0,0;0,0;0,0;0,0;0,0;0,0;0,0" o:connectangles="0,0,0,0,0,0,0,0,0,0,0,0,0,0,0,0,0,0,0,0,0,0,0,0,0,0" textboxrect="0,0,479362,796223"/>
            </v:shape>
            <v:shape id="Shape 21124" o:spid="_x0000_s4359" style="position:absolute;left:565;top:9632;width:3462;height:8735;visibility:visible" coordsize="346215,8734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" adj="0,,0" path="m254013,8915v24460,,68046,30976,56756,30976c299479,39891,249644,71590,267183,71590v69926,,71209,77127,71209,81991c338392,158521,346215,160668,346215,164643v,3988,-13018,14897,-28829,-584c301511,148501,277876,156388,285699,156388v7823,,47346,31331,47346,86271c333045,297663,305791,330251,305791,344996v,14744,5956,36868,-5334,36868c289166,381864,246482,317945,246482,246710v,-71297,-40933,-202324,-129528,-115544c91211,156388,97993,210071,120497,275692v826,2502,1728,5156,2706,7734c180251,443294,324612,668477,324612,730263,326796,858711,202603,873455,202603,873455v-89713,,-136754,-40919,-163093,-66726c13170,780923,,647306,39510,647306v24917,,20244,35027,33413,47930c86093,708139,137808,739483,140665,812775v,14821,21374,18872,21374,10833c162039,820293,161290,818159,160083,816458v,-76,-76,-153,-152,-216c159855,816089,159779,816013,159702,815937v-215,-216,-520,-584,-901,-1029c156693,812038,152705,805320,152933,795376v305,-2731,674,-5614,1207,-8636l154140,786664v228,-1321,444,-2578,749,-3899l154889,782688v3543,-17183,10986,-35839,22962,-35839c188532,746849,193129,742582,194856,738073v,,,-63,76,-216c195008,737641,195085,737489,195161,737273v76,-304,152,-597,292,-889c196583,733870,199301,730111,204343,735203r76,76c207950,739330,211036,745084,211036,752526v,17843,10007,49632,17539,49632c234290,802158,225489,766839,238963,753631v6249,-6185,34773,15049,34773,30683c273736,800011,287884,778777,287884,733946v,-85382,-124638,-285128,-176340,-452946c110566,277978,109652,275031,108826,271996,99339,240081,92799,209321,90386,180937v-76,-292,-76,-660,-76,-1029c89865,169735,90233,134557,112890,108750v1359,-1549,2782,-3022,4293,-4496c117335,104115,117564,103886,117716,103734,131483,90615,150228,80442,173558,80442v77140,,79553,143776,79553,166421c253111,269418,271399,335344,271399,315950v,-19316,28676,-35470,28676,-87083c300075,177254,259664,166192,259664,148933v,-17323,53137,-952,53137,-9207c310007,82360,259207,103073,244907,89065,211188,56033,284417,40843,280657,37160,251003,8103,211493,65393,193053,65393v-18517,,-14301,-35243,-19952,-35243c167462,30150,160083,43942,160083,53378v,9436,-14897,13056,-14897,76c145186,,193954,14884,190640,18136v-3239,3162,-6846,38709,5651,26390c208851,32220,229552,8915,254013,8915xe" fillcolor="#ffde91" stroked="f" strokeweight="0">
              <v:stroke miterlimit="83231f" joinstyle="miter"/>
              <v:formulas/>
              <v:path arrowok="t" o:connecttype="custom" o:connectlocs="0,0;0,0;0,0;0,0;0,0;0,0;0,0;0,1;0,1;0,1;0,1;0,1;0,1;0,1;0,1;0,1;0,1;0,1;0,1;0,1;0,1;0,0;0,0;0,0;0,0;0,0;0,0;0,0;0,0;0,0;0,0;0,0" o:connectangles="0,0,0,0,0,0,0,0,0,0,0,0,0,0,0,0,0,0,0,0,0,0,0,0,0,0,0,0,0,0,0,0" textboxrect="0,0,346215,873455"/>
            </v:shape>
            <v:shape id="Shape 21125" o:spid="_x0000_s4358" style="position:absolute;left:2107;top:17460;width:7;height:39;visibility:visible" coordsize="749,39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" adj="0,,0" path="m,3912c229,2578,457,1334,749,l,3912xe" fillcolor="#ffde91" stroked="f" strokeweight="0">
              <v:stroke miterlimit="83231f" joinstyle="miter"/>
              <v:formulas/>
              <v:path arrowok="t" o:connecttype="custom" o:connectlocs="0,0;0,0;0,0" o:connectangles="0,0,0" textboxrect="0,0,749,3912"/>
            </v:shape>
            <v:shape id="Shape 21126" o:spid="_x0000_s4357" style="position:absolute;left:1919;top:11184;width:316;height:1265;visibility:visible" coordsize="31610,12646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" adj="0,,0" path="m3912,965c5791,,8052,673,9030,2438v7531,13869,13246,28385,17234,43574c29883,61201,31610,77356,27851,93205v-2261,7747,-5499,15482,-10922,21755l12941,119748v-2108,1778,-3009,2578,-4965,3912c6464,124549,4966,125362,3454,125946v-444,216,-901,368,-1269,521l,119380v978,-368,1804,-813,2629,-1245c2934,118059,3162,117907,3391,117767v1346,-749,3302,-2514,4204,-3251l11062,110388v4737,-5384,7455,-12166,9487,-18948c23927,77356,22428,62243,18961,47790,15202,33338,9550,19101,2400,6058r,-153c1422,4140,2108,1854,3912,965xe" fillcolor="#ffde91" stroked="f" strokeweight="0">
              <v:stroke miterlimit="83231f" joinstyle="miter"/>
              <v:formulas/>
              <v:path arrowok="t" o:connecttype="custom" o:connectlocs="0,0;0,0;0,0;0,0;0,0;0,0;0,0;0,0;0,0;0,0;0,0;0,0;0,0;0,0;0,0;0,0;0,0;0,0;0,0" o:connectangles="0,0,0,0,0,0,0,0,0,0,0,0,0,0,0,0,0,0,0" textboxrect="0,0,31610,126467"/>
            </v:shape>
            <v:shape id="Shape 21127" o:spid="_x0000_s4356" style="position:absolute;left:357;top:7546;width:2537;height:4920;visibility:visible" coordsize="253644,4920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" adj="0,,0" path="m90275,1839c98374,169,106839,,115227,1988v1054,229,2032,965,2565,1994c118618,5823,117792,7970,115913,8782r-153,140c110033,11437,104242,14675,99276,18295v-2489,1841,-4737,3899,-6553,6108c92278,24924,91897,25521,91529,26105v10604,-2210,21221,-3988,31978,-5232c129984,20212,136461,19539,143154,19615v3315,77,6693,77,10160,737c155042,20505,156858,20949,158661,21610v1803,368,3835,1841,5563,3098c164605,24924,164833,25216,165138,25584v978,1550,445,3620,-1054,4572l163550,30461r-76,c161671,31630,159639,33115,157759,34589v-1879,1473,-3619,3022,-5346,4635c148946,42552,145783,46158,143154,49994v-1359,1994,-2552,3988,-3543,6045c138570,58109,137579,60243,136906,62376v-597,1778,-1130,3544,-1359,5309c136830,66809,138189,65996,139547,65259v3683,-1994,7671,-3759,11735,-5093c155346,58693,159639,57741,164008,57068v2108,-292,4280,-737,6540,-801l177254,56192v4432,368,9030,215,13398,1549c192824,58249,195008,58693,197193,59290r6401,2286c207962,62973,211645,65551,215633,67545v3683,2439,7379,4941,10833,7595c228130,76613,229781,78010,231368,79559r2325,2210l234899,82887r610,660l235585,83687r216,228l236334,84500r3683,4432c241300,90405,242506,91802,243929,94012v1283,1994,2641,4051,3848,6121c248971,102203,249733,104489,250634,106699v978,2058,1651,4496,2032,6998c253187,116212,253644,118637,253416,121292v,2590,-229,5093,-978,7594l251384,132582v-521,1181,-1131,2286,-1651,3467c247624,140608,244234,144152,240843,147174v-3455,2947,-7150,5309,-10986,7227c226098,156471,222110,157715,217818,158833r-305,139c215786,159417,213906,158528,213144,156839v-826,-1841,,-3988,1968,-4801c218199,150641,221653,148876,224587,146806v3010,-1994,5867,-4280,8204,-6858c235128,137370,237312,134563,238442,131477v292,-813,673,-1549,978,-2362l239865,126753v457,-1626,381,-3239,305,-4941c240246,120187,239865,118498,239420,116872v-381,-1626,-825,-3239,-1740,-4864c236855,110458,236334,108833,235356,107360r-3010,-4344c230543,100057,227381,97263,224892,94380v-2337,-2426,-5423,-4864,-8128,-7302c213754,84792,210668,82810,207581,80740v-3391,-1549,-6477,-3682,-10007,-4864l192380,73959v-1728,-521,-3620,-953,-5347,-1397c183426,71457,179654,71305,176047,70784v-3759,-216,-7455,-369,-11214,-64c161137,70936,157378,71381,153695,72117v-3619,737,-7302,1626,-10846,2794c139319,76092,135699,77502,132690,79115r-293,152c131864,79483,131191,79635,130505,79635v-1956,-152,-3378,-1689,-3378,-3466l127127,75876v-457,-2654,-902,-5461,-762,-8255c126365,64815,126974,62161,127571,59354v610,-2654,1435,-5372,2642,-7887c131343,48889,132613,46451,134201,44165v1498,-2287,3162,-4572,5042,-6554c141046,35541,143078,33776,145186,31998v2032,-1613,4293,-3163,6630,-4496c149098,27058,146088,26994,143154,26994v-6172,-76,-12496,508,-18821,1245c111849,29725,99200,31934,86855,34589r-444,140c86030,34805,85649,34805,85204,34729v-1879,-216,-3162,-1842,-2933,-3760l82639,27731v305,-1042,686,-1994,1054,-2959c84595,22930,85649,21241,86855,19831v2337,-2870,5042,-5308,7823,-7366c96939,10840,99200,9290,101536,7970,91148,8186,80531,11652,71272,17037,58255,24403,47117,34805,37935,46679,28677,58477,21984,72117,17018,86202v-2718,6997,-4293,14300,-5956,21602c10236,111411,9931,115107,9334,118790v-520,3683,-1130,7302,-1130,11201l7683,141421v-152,3543,77,7531,77,11291c7899,160306,7836,167901,8280,175559v597,15201,1588,30391,3086,45504c12878,236176,14757,251289,17310,266338v2413,14961,5652,29858,9258,44603c33947,340430,43802,369412,57277,396615v6693,13576,14300,26772,23101,39154c89268,448012,99276,459518,111023,468954v5715,4649,11888,8776,18580,11646c129680,480676,129756,480752,129832,480752v3683,1626,7607,2871,11443,3544c142100,486798,143002,489452,143980,492030v-4064,-292,-7976,-1181,-11659,-2426c130365,488931,128549,488271,126746,487458v-7595,-3238,-14300,-7811,-20549,-12827c93777,464611,83401,452660,74219,439973,65100,427298,57353,413722,50508,399790,36728,371990,26721,342576,19266,312706,15583,297745,12268,282696,9931,267507,7302,252318,5347,237065,3835,221800,2337,206458,1359,191129,749,175787,305,168116,381,160446,228,152775v,-3899,-228,-7518,-76,-11646l686,129623v,-3759,673,-7658,1194,-11570c2489,114141,2781,110167,3696,106407,5423,98813,7074,91142,9868,83763,15126,69018,22136,54718,31915,42259,41618,29725,53442,18663,67513,10700,74441,6681,82175,3509,90275,1839xe" fillcolor="#ffde91" stroked="f" strokeweight="0">
              <v:stroke miterlimit="83231f" joinstyle="miter"/>
              <v:formulas/>
              <v:path arrowok="t" o:connecttype="custom" o:connectlocs="0,0;0,0;0,0;0,0;0,0;0,0;0,0;0,0;0,0;0,0;0,0;0,0;0,0;0,0;0,0;0,0;0,0;0,0;0,0;0,0;0,0;0,0;0,0;0,0;0,0;0,0;0,0;0,0;0,0;0,0;0,0;0,0;0,0;0,0;0,0;0,0;0,0;0,0;0,0;0,0;0,0;0,0;0,0;0,0;0,0" o:connectangles="0,0,0,0,0,0,0,0,0,0,0,0,0,0,0,0,0,0,0,0,0,0,0,0,0,0,0,0,0,0,0,0,0,0,0,0,0,0,0,0,0,0,0,0,0" textboxrect="0,0,253644,492030"/>
            </v:shape>
            <v:shape id="Shape 21128" o:spid="_x0000_s4355" style="position:absolute;left:665;top:8447;width:2397;height:3522;visibility:visible" coordsize="239700,3521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" adj="0,,0" path="m156566,v2070,38,4140,89,6185,127c170955,330,179032,1143,186804,2845v7773,1575,15291,4140,22047,7836c222631,17806,232156,30480,235801,42380v3899,11964,3645,22670,2921,31090c237884,81928,236271,88354,235039,92723v-635,2184,-1169,3861,-1575,5016l232804,99543v,13,-26,76,-38,101c231191,103772,226504,105880,222275,104331v-4216,-1537,-6362,-6134,-4787,-10275l217602,93764v,,165,-444,495,-1295c218427,91580,218897,90183,219469,88329v1105,-3709,2591,-9297,3416,-16447c223622,64796,223850,55943,221018,46952,218313,37986,212065,29210,201549,23432,191148,17552,177178,14681,162217,14097v-1879,-63,-3772,-140,-5690,-203l150876,14097v-3950,254,-8293,102,-12065,686c135001,15304,131153,15824,127279,16358v-3899,927,-7823,1879,-11772,2819c99860,23635,84645,31293,71463,42050,58229,52756,47079,66396,38392,81483,20942,111785,13208,147079,11595,179934v-1778,33020,2985,63970,10440,89344c25997,281889,30340,293256,35166,302870v2235,4889,4953,9131,7125,13246c44818,320015,47142,323596,49238,326835v4661,6134,8344,10947,11277,13855c63310,343738,64795,345351,64795,345351r229,254c66396,347091,66294,349390,64783,350762v-1524,1384,-3899,1295,-5309,-191c59474,350571,57874,348882,54877,345720v-3150,-3048,-7112,-8039,-12103,-14428c40526,327940,38036,324219,35331,320180v-2337,-4242,-5232,-8661,-7645,-13716c22504,296520,17818,284811,13513,271780,5385,245631,,213766,1295,179515,2476,145428,9842,108534,27978,75819,37008,59551,48857,44526,63246,32512,77584,20447,94399,11646,111633,6477v4369,-1105,8687,-2210,12967,-3302c129057,2502,133464,1842,137833,1194v4394,-673,8280,-572,12370,-889c152336,203,154457,102,156566,xe" fillcolor="#ffde91" stroked="f" strokeweight="0">
              <v:stroke miterlimit="83231f" joinstyle="miter"/>
              <v:formulas/>
              <v:path arrowok="t" o:connecttype="custom" o:connectlocs="0,0;0,0;0,0;0,0;0,0;0,0;0,0;0,0;0,0;0,0;0,0;0,0;0,0;0,0;0,0;0,0;0,0;0,0;0,0;0,0;0,0;0,0;0,0;0,0;0,0;0,0;0,0;0,0;0,0;0,0;0,0;0,0;0,0;0,0;0,0;0,0;0,0;0,0;0,0;0,0;0,0;0,0;0,0;0,0;0,0;0,0;0,0;0,0;0,0" o:connectangles="0,0,0,0,0,0,0,0,0,0,0,0,0,0,0,0,0,0,0,0,0,0,0,0,0,0,0,0,0,0,0,0,0,0,0,0,0,0,0,0,0,0,0,0,0,0,0,0,0" textboxrect="0,0,239700,352146"/>
            </v:shape>
            <v:shape id="Shape 21129" o:spid="_x0000_s4354" style="position:absolute;top:4180;width:1122;height:4715;visibility:visible" coordsize="112230,4714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" adj="0,,0" path="m52210,v,,60020,45161,60020,131800c112230,218440,,406006,35281,440563v16459,16129,20688,,16929,-3683c48451,433197,72911,444716,59271,458076,45631,471437,4699,446557,4699,407848v,-72048,60681,-224435,60681,-281572c65380,69126,55499,3226,52210,xe" fillcolor="#ffde91" stroked="f" strokeweight="0">
              <v:stroke miterlimit="83231f" joinstyle="miter"/>
              <v:formulas/>
              <v:path arrowok="t" o:connecttype="custom" o:connectlocs="0,0;0,0;0,0;0,0;0,0;0,0;0,0;0,0;0,0;0,0;0,0;0,0;0,0;0,0;0,0;0,0;0,0;0,0;0,0;0,0;0,0;0,0" o:connectangles="0,0,0,0,0,0,0,0,0,0,0,0,0,0,0,0,0,0,0,0,0,0" textboxrect="0,0,112230,471437"/>
            </v:shape>
            <v:shape id="Shape 21130" o:spid="_x0000_s4353" style="position:absolute;left:6371;top:18783;width:11833;height:204;visibility:visible" coordsize="1183310,203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" adj="0,,0" path="m10338,v13,,89,,114,l1179551,6464v2082,13,3759,1677,3746,3709c1183284,12192,1181608,13830,1179551,13843l10452,20294c4737,20332,64,15811,38,10211,,4610,4610,38,10338,xe" fillcolor="#ffde91" stroked="f" strokeweight="0">
              <v:stroke miterlimit="83231f" joinstyle="miter"/>
              <v:formulas/>
              <v:path arrowok="t" o:connecttype="custom" o:connectlocs="0,0;0,0;1,0;1,0;1,0;0,0;0,0;0,0" o:connectangles="0,0,0,0,0,0,0,0" textboxrect="0,0,1183310,20332"/>
            </v:shape>
            <w10:wrap type="square"/>
          </v:group>
        </w:pict>
      </w:r>
      <w:r w:rsidR="00141BF4">
        <w:rPr>
          <w:rFonts w:ascii="Times New Roman" w:eastAsia="Times New Roman" w:hAnsi="Times New Roman" w:cs="Times New Roman"/>
          <w:sz w:val="18"/>
        </w:rPr>
        <w:t>Zemlja je tretji oziroma četrti dan v tem mesecu v največji oddaljenosti od sonca. (poglejte astronomske podatke o tem na spletu ali v reviji Naše nebo.) Giblje se s hitrostjo 29,3 km/s.</w:t>
      </w:r>
      <w:r w:rsidR="00785D4F">
        <w:rPr>
          <w:rFonts w:ascii="Times New Roman" w:eastAsia="Times New Roman" w:hAnsi="Times New Roman" w:cs="Times New Roman"/>
          <w:sz w:val="18"/>
        </w:rPr>
        <w:t xml:space="preserve"> </w:t>
      </w:r>
      <w:r w:rsidR="00141BF4">
        <w:rPr>
          <w:rFonts w:ascii="Times New Roman" w:eastAsia="Times New Roman" w:hAnsi="Times New Roman" w:cs="Times New Roman"/>
          <w:sz w:val="18"/>
        </w:rPr>
        <w:t>Dan traja 15 ur in 43 minut. Od Vida do konca julija se skrajša za 52 minut.</w:t>
      </w:r>
    </w:p>
    <w:p w:rsidR="00785D4F" w:rsidRDefault="00785D4F" w:rsidP="00785D4F">
      <w:pPr>
        <w:spacing w:after="213" w:line="254" w:lineRule="auto"/>
        <w:ind w:left="816" w:right="64" w:hanging="10"/>
        <w:jc w:val="center"/>
        <w:rPr>
          <w:rFonts w:ascii="Times New Roman" w:eastAsia="Times New Roman" w:hAnsi="Times New Roman" w:cs="Times New Roman"/>
          <w:sz w:val="18"/>
        </w:rPr>
      </w:pPr>
    </w:p>
    <w:p w:rsidR="00785D4F" w:rsidRDefault="00785D4F" w:rsidP="00785D4F">
      <w:pPr>
        <w:spacing w:after="213" w:line="254" w:lineRule="auto"/>
        <w:ind w:left="816" w:right="64" w:hanging="10"/>
        <w:jc w:val="center"/>
        <w:rPr>
          <w:rFonts w:ascii="Times New Roman" w:eastAsia="Times New Roman" w:hAnsi="Times New Roman" w:cs="Times New Roman"/>
          <w:sz w:val="18"/>
        </w:rPr>
      </w:pPr>
    </w:p>
    <w:p w:rsidR="00785D4F" w:rsidRDefault="00785D4F" w:rsidP="00785D4F">
      <w:pPr>
        <w:spacing w:after="213" w:line="254" w:lineRule="auto"/>
        <w:ind w:left="816" w:right="64" w:hanging="10"/>
        <w:jc w:val="center"/>
        <w:rPr>
          <w:rFonts w:ascii="Times New Roman" w:eastAsia="Times New Roman" w:hAnsi="Times New Roman" w:cs="Times New Roman"/>
          <w:sz w:val="18"/>
        </w:rPr>
      </w:pPr>
    </w:p>
    <w:p w:rsidR="00785D4F" w:rsidRDefault="00785D4F" w:rsidP="00785D4F">
      <w:pPr>
        <w:spacing w:after="213" w:line="254" w:lineRule="auto"/>
        <w:ind w:left="816" w:right="64" w:hanging="10"/>
        <w:jc w:val="center"/>
        <w:rPr>
          <w:rFonts w:ascii="Times New Roman" w:eastAsia="Times New Roman" w:hAnsi="Times New Roman" w:cs="Times New Roman"/>
          <w:sz w:val="18"/>
        </w:rPr>
      </w:pPr>
    </w:p>
    <w:p w:rsidR="00785D4F" w:rsidRPr="00E31F54" w:rsidRDefault="00785D4F" w:rsidP="00785D4F">
      <w:pPr>
        <w:spacing w:after="213" w:line="254" w:lineRule="auto"/>
        <w:ind w:left="816" w:right="64" w:hanging="10"/>
        <w:jc w:val="center"/>
        <w:rPr>
          <w:rFonts w:ascii="Times New Roman" w:eastAsia="Times New Roman" w:hAnsi="Times New Roman" w:cs="Times New Roman"/>
          <w:sz w:val="18"/>
        </w:rPr>
      </w:pPr>
    </w:p>
    <w:p w:rsidR="00141BF4" w:rsidRDefault="00141BF4" w:rsidP="00141BF4">
      <w:pPr>
        <w:pStyle w:val="Naslov4"/>
        <w:ind w:left="-5"/>
      </w:pPr>
      <w:r>
        <w:t>Splošne izkušnje o juliju</w:t>
      </w:r>
    </w:p>
    <w:p w:rsidR="00141BF4" w:rsidRDefault="00141BF4" w:rsidP="00141BF4">
      <w:pPr>
        <w:spacing w:after="0"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Je tega meseca presuho, ostane grozdje prav suho.</w:t>
      </w:r>
    </w:p>
    <w:p w:rsidR="00141BF4" w:rsidRDefault="00141BF4" w:rsidP="00141BF4">
      <w:pPr>
        <w:spacing w:after="0"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Moker in mrzel mali srpan, trtnemu sadu je močno v bran.</w:t>
      </w:r>
    </w:p>
    <w:p w:rsidR="00141BF4" w:rsidRDefault="00141BF4" w:rsidP="00141BF4">
      <w:pPr>
        <w:spacing w:after="0"/>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so julija </w:t>
      </w:r>
      <w:r>
        <w:rPr>
          <w:rFonts w:ascii="Times New Roman" w:eastAsia="Times New Roman" w:hAnsi="Times New Roman" w:cs="Times New Roman"/>
          <w:b/>
          <w:sz w:val="18"/>
        </w:rPr>
        <w:t>hladni, mokri dnevi</w:t>
      </w:r>
      <w:r>
        <w:rPr>
          <w:rFonts w:ascii="Times New Roman" w:eastAsia="Times New Roman" w:hAnsi="Times New Roman" w:cs="Times New Roman"/>
          <w:i/>
          <w:sz w:val="18"/>
        </w:rPr>
        <w:t xml:space="preserve">, bodo </w:t>
      </w:r>
      <w:r>
        <w:rPr>
          <w:rFonts w:ascii="Times New Roman" w:eastAsia="Times New Roman" w:hAnsi="Times New Roman" w:cs="Times New Roman"/>
          <w:b/>
          <w:sz w:val="18"/>
        </w:rPr>
        <w:t>prazni sodi in hlevi.</w:t>
      </w:r>
    </w:p>
    <w:p w:rsidR="00ED3F46" w:rsidRPr="00E31F54" w:rsidRDefault="00141BF4" w:rsidP="00E31F54">
      <w:pPr>
        <w:spacing w:after="0"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mravlje preko navade mravljišča znašajo, zgodnjo in hudo zimo oznanjajo.</w:t>
      </w:r>
      <w:r w:rsidR="0041552D">
        <w:rPr>
          <w:noProof/>
        </w:rPr>
        <w:pict>
          <v:group id="Skupina 243185" o:spid="_x0000_s4304" style="position:absolute;left:0;text-align:left;margin-left:382.7pt;margin-top:18.8pt;width:27.25pt;height:52.45pt;z-index:252197888;mso-position-horizontal-relative:margin;mso-position-vertical-relative:text;mso-width-relative:margin;mso-height-relative:margin"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">
            <v:shape id="Shape 20156" o:spid="_x0000_s4351"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4350"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4349"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4348"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4347"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4346"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4345"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4344"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4343"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4342"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4341"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4340"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4339"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4338"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4337"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4336"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4335"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4334"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4333"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4332"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4331"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4330"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4329"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4328"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4327"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4326"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4325"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4324"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4323"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4322"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4321"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4320"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4319"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4318"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4317"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4316"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4315"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4314"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4313"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4312"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4311"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4310"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4309"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4308"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4307"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4306"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4305"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w10:wrap anchorx="margin"/>
          </v:group>
        </w:pict>
      </w:r>
    </w:p>
    <w:p w:rsidR="00ED3F46" w:rsidRPr="00A45BE9" w:rsidRDefault="00ED3F46" w:rsidP="00A45BE9">
      <w:pPr>
        <w:spacing w:after="0" w:line="264" w:lineRule="auto"/>
        <w:ind w:left="-5" w:hanging="10"/>
        <w:jc w:val="center"/>
        <w:rPr>
          <w:b/>
          <w:color w:val="FFC000"/>
          <w:sz w:val="44"/>
          <w:szCs w:val="44"/>
        </w:rPr>
      </w:pPr>
      <w:r w:rsidRPr="00A45BE9">
        <w:rPr>
          <w:b/>
          <w:color w:val="FFC000"/>
          <w:sz w:val="44"/>
          <w:szCs w:val="44"/>
        </w:rPr>
        <w:t>Vremenski obeti po dnevih</w:t>
      </w:r>
    </w:p>
    <w:p w:rsidR="00C03A36" w:rsidRDefault="00C03A36" w:rsidP="00C03A36">
      <w:pPr>
        <w:rPr>
          <w:rFonts w:ascii="Arial" w:hAnsi="Arial" w:cs="Arial"/>
        </w:rPr>
      </w:pPr>
      <w:r>
        <w:rPr>
          <w:rFonts w:ascii="Arial" w:hAnsi="Arial" w:cs="Arial"/>
        </w:rPr>
        <w:tab/>
      </w:r>
      <w:r w:rsidR="0041552D" w:rsidRPr="0041552D">
        <w:rPr>
          <w:noProof/>
        </w:rPr>
        <w:pict>
          <v:shape id="Luna 22" o:spid="_x0000_s4303" type="#_x0000_t184" style="position:absolute;margin-left:0;margin-top:-.05pt;width:6.75pt;height:8.25pt;z-index:25227366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" fillcolor="#4472c4 [3204]" strokecolor="#1f3763 [1604]" strokeweight="1pt">
            <v:path arrowok="t"/>
          </v:shape>
        </w:pict>
      </w:r>
      <w:r>
        <w:rPr>
          <w:rFonts w:ascii="Arial" w:hAnsi="Arial" w:cs="Arial"/>
        </w:rPr>
        <w:t>Zadnji krajec bo nastopil torek 1.julija ob 23.12.uri.</w:t>
      </w:r>
    </w:p>
    <w:p w:rsidR="00C03A36" w:rsidRPr="00C03A36" w:rsidRDefault="00C03A36" w:rsidP="00C03A36">
      <w:pPr>
        <w:ind w:left="708"/>
        <w:rPr>
          <w:noProof/>
        </w:rPr>
      </w:pPr>
      <w:r>
        <w:rPr>
          <w:rFonts w:ascii="Arial" w:hAnsi="Arial" w:cs="Arial"/>
        </w:rPr>
        <w:t>Vremenski obeti:</w:t>
      </w:r>
      <w:r w:rsidR="0041552D">
        <w:rPr>
          <w:noProof/>
        </w:rPr>
        <w:pict>
          <v:group id="Skupina 222585" o:spid="_x0000_s4283" style="position:absolute;left:0;text-align:left;margin-left:0;margin-top:0;width:30.9pt;height:21.75pt;z-index:252270592;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">
            <v:shape id="Picture 242579" o:spid="_x0000_s4302"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">
              <v:imagedata r:id="rId33" o:title=""/>
            </v:shape>
            <v:shape id="Picture 242580" o:spid="_x0000_s4301"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">
              <v:imagedata r:id="rId34" o:title=""/>
            </v:shape>
            <v:shape id="Picture 242581" o:spid="_x0000_s4300"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">
              <v:imagedata r:id="rId56" o:title=""/>
            </v:shape>
            <v:shape id="Picture 242582" o:spid="_x0000_s4299"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">
              <v:imagedata r:id="rId36" o:title=""/>
            </v:shape>
            <v:shape id="Picture 242583" o:spid="_x0000_s4298"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">
              <v:imagedata r:id="rId37" o:title=""/>
            </v:shape>
            <v:shape id="Picture 242584" o:spid="_x0000_s4297"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">
              <v:imagedata r:id="rId38" o:title=""/>
            </v:shape>
            <v:shape id="Picture 242585" o:spid="_x0000_s4296"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">
              <v:imagedata r:id="rId39" o:title=""/>
            </v:shape>
            <v:shape id="Picture 242586" o:spid="_x0000_s4295"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">
              <v:imagedata r:id="rId40" o:title=""/>
            </v:shape>
            <v:shape id="Picture 242587" o:spid="_x0000_s4294"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">
              <v:imagedata r:id="rId41" o:title=""/>
            </v:shape>
            <v:shape id="Picture 242588" o:spid="_x0000_s4293"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">
              <v:imagedata r:id="rId42" o:title=""/>
            </v:shape>
            <v:shape id="Picture 242589" o:spid="_x0000_s4292"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">
              <v:imagedata r:id="rId43" o:title=""/>
            </v:shape>
            <v:shape id="Shape 5480" o:spid="_x0000_s4291"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290"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289"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">
              <v:imagedata r:id="rId44" o:title=""/>
            </v:shape>
            <v:shape id="Shape 5483" o:spid="_x0000_s4288"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287"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">
              <v:imagedata r:id="rId45" o:title=""/>
            </v:shape>
            <v:shape id="Shape 5485" o:spid="_x0000_s4286"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285"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">
              <v:imagedata r:id="rId46" o:title=""/>
            </v:shape>
            <v:shape id="Shape 5487" o:spid="_x0000_s4284"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Lepo, </w:t>
      </w:r>
      <w:r w:rsidRPr="00AF4ECB">
        <w:rPr>
          <w:rFonts w:ascii="Arial" w:hAnsi="Arial" w:cs="Arial"/>
          <w:b/>
          <w:bCs/>
        </w:rPr>
        <w:t>sončno in vroče</w:t>
      </w:r>
      <w:r>
        <w:rPr>
          <w:rFonts w:ascii="Arial" w:hAnsi="Arial" w:cs="Arial"/>
        </w:rPr>
        <w:t xml:space="preserve"> vreme se nam obeta. Nekaj neviht bo primerno hladilo vročino.</w:t>
      </w:r>
      <w:r>
        <w:rPr>
          <w:noProof/>
        </w:rPr>
        <w:t xml:space="preserve"> </w:t>
      </w:r>
    </w:p>
    <w:p w:rsidR="00ED3F46" w:rsidRDefault="00ED3F46" w:rsidP="00ED3F46">
      <w:pPr>
        <w:pStyle w:val="Naslov5"/>
        <w:spacing w:before="0" w:after="55"/>
        <w:ind w:left="-5"/>
        <w:rPr>
          <w:i/>
          <w:color w:val="BF8F00" w:themeColor="accent4" w:themeShade="BF"/>
        </w:rPr>
      </w:pPr>
      <w:r>
        <w:rPr>
          <w:color w:val="000000"/>
          <w:sz w:val="20"/>
          <w:shd w:val="clear" w:color="auto" w:fill="FFDBA2"/>
        </w:rPr>
        <w:t xml:space="preserve">2. </w:t>
      </w:r>
      <w:r>
        <w:rPr>
          <w:color w:val="000000"/>
          <w:sz w:val="20"/>
          <w:shd w:val="clear" w:color="auto" w:fill="FFDBA2"/>
          <w:vertAlign w:val="subscript"/>
        </w:rPr>
        <w:t>julij</w:t>
      </w:r>
      <w:r>
        <w:rPr>
          <w:color w:val="000000"/>
          <w:sz w:val="20"/>
          <w:shd w:val="clear" w:color="auto" w:fill="FFDBA2"/>
        </w:rPr>
        <w:t xml:space="preserve">  </w:t>
      </w:r>
      <w:r>
        <w:t xml:space="preserve"> </w:t>
      </w:r>
      <w:r>
        <w:rPr>
          <w:i/>
          <w:color w:val="BF8F00" w:themeColor="accent4" w:themeShade="BF"/>
        </w:rPr>
        <w:t>Drugi dan v juliju</w:t>
      </w:r>
    </w:p>
    <w:p w:rsidR="00ED3F46" w:rsidRDefault="00ED3F46" w:rsidP="00ED3F46">
      <w:pPr>
        <w:pStyle w:val="Naslov6"/>
        <w:ind w:left="-5"/>
      </w:pPr>
      <w:r>
        <w:t>Obeti mokrega poletja</w:t>
      </w:r>
    </w:p>
    <w:p w:rsidR="00ED3F46" w:rsidRDefault="00ED3F46" w:rsidP="00ED3F46">
      <w:pPr>
        <w:spacing w:after="26"/>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Ako je </w:t>
      </w:r>
      <w:r>
        <w:rPr>
          <w:rFonts w:ascii="Times New Roman" w:eastAsia="Times New Roman" w:hAnsi="Times New Roman" w:cs="Times New Roman"/>
          <w:b/>
          <w:sz w:val="18"/>
        </w:rPr>
        <w:t xml:space="preserve">drugi dan </w:t>
      </w:r>
      <w:r>
        <w:rPr>
          <w:rFonts w:ascii="Times New Roman" w:eastAsia="Times New Roman" w:hAnsi="Times New Roman" w:cs="Times New Roman"/>
          <w:i/>
          <w:sz w:val="18"/>
        </w:rPr>
        <w:t xml:space="preserve">malega srpana </w:t>
      </w:r>
      <w:r>
        <w:rPr>
          <w:rFonts w:ascii="Times New Roman" w:eastAsia="Times New Roman" w:hAnsi="Times New Roman" w:cs="Times New Roman"/>
          <w:b/>
          <w:sz w:val="18"/>
        </w:rPr>
        <w:t>grdo</w:t>
      </w:r>
      <w:r>
        <w:rPr>
          <w:rFonts w:ascii="Times New Roman" w:eastAsia="Times New Roman" w:hAnsi="Times New Roman" w:cs="Times New Roman"/>
          <w:i/>
          <w:sz w:val="18"/>
        </w:rPr>
        <w:t xml:space="preserve">, še </w:t>
      </w:r>
      <w:r>
        <w:rPr>
          <w:rFonts w:ascii="Times New Roman" w:eastAsia="Times New Roman" w:hAnsi="Times New Roman" w:cs="Times New Roman"/>
          <w:b/>
          <w:sz w:val="18"/>
        </w:rPr>
        <w:t>40 dni bo mokro.</w:t>
      </w:r>
      <w:r>
        <w:rPr>
          <w:rFonts w:ascii="Times New Roman" w:eastAsia="Times New Roman" w:hAnsi="Times New Roman" w:cs="Times New Roman"/>
          <w:i/>
          <w:sz w:val="18"/>
        </w:rPr>
        <w:t xml:space="preserve">  </w:t>
      </w:r>
    </w:p>
    <w:p w:rsidR="00ED3F46" w:rsidRDefault="00ED3F46" w:rsidP="00ED3F46">
      <w:pPr>
        <w:spacing w:after="240" w:line="240" w:lineRule="auto"/>
        <w:ind w:left="15" w:right="24" w:hanging="10"/>
        <w:rPr>
          <w:rFonts w:ascii="Times New Roman" w:eastAsia="Times New Roman" w:hAnsi="Times New Roman" w:cs="Times New Roman"/>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sz w:val="18"/>
        </w:rPr>
        <w:t>Če je drugega dne tega meseca lepo, bo še 40 dni tako.</w:t>
      </w:r>
    </w:p>
    <w:p w:rsidR="00ED3F46" w:rsidRDefault="00ED3F46" w:rsidP="00ED3F46">
      <w:pPr>
        <w:spacing w:after="240" w:line="240" w:lineRule="auto"/>
        <w:ind w:left="15" w:right="24" w:hanging="10"/>
        <w:rPr>
          <w:rFonts w:ascii="Times New Roman" w:eastAsia="Times New Roman" w:hAnsi="Times New Roman" w:cs="Times New Roman"/>
          <w:sz w:val="18"/>
        </w:rPr>
      </w:pPr>
      <w:r>
        <w:rPr>
          <w:rFonts w:ascii="MS Mincho" w:eastAsia="MS Mincho" w:hAnsi="MS Mincho" w:cs="MS Mincho" w:hint="eastAsia"/>
          <w:color w:val="FBAE15"/>
          <w:sz w:val="18"/>
          <w:lang w:val="en-US"/>
        </w:rPr>
        <w:t>▶</w:t>
      </w:r>
      <w:r>
        <w:rPr>
          <w:rFonts w:ascii="MS Mincho" w:eastAsia="MS Mincho" w:hAnsi="MS Mincho" w:cs="MS Mincho" w:hint="eastAsia"/>
          <w:i/>
          <w:iCs/>
          <w:sz w:val="18"/>
          <w:lang w:val="en-US"/>
        </w:rPr>
        <w:t>Leto in zima  se srečata na da Marijinega obiskanja</w:t>
      </w:r>
    </w:p>
    <w:p w:rsidR="00ED3F46" w:rsidRDefault="00ED3F46" w:rsidP="00ED3F46">
      <w:pPr>
        <w:spacing w:after="92"/>
      </w:pPr>
      <w:r>
        <w:rPr>
          <w:b/>
          <w:sz w:val="20"/>
          <w:shd w:val="clear" w:color="auto" w:fill="FFDBA2"/>
        </w:rPr>
        <w:t xml:space="preserve"> 4. </w:t>
      </w:r>
      <w:r>
        <w:rPr>
          <w:b/>
          <w:sz w:val="20"/>
          <w:shd w:val="clear" w:color="auto" w:fill="FFDBA2"/>
          <w:vertAlign w:val="subscript"/>
        </w:rPr>
        <w:t>julij</w:t>
      </w:r>
      <w:r>
        <w:rPr>
          <w:b/>
          <w:sz w:val="20"/>
          <w:shd w:val="clear" w:color="auto" w:fill="FFDBA2"/>
        </w:rPr>
        <w:t xml:space="preserve">  </w:t>
      </w:r>
      <w:r>
        <w:rPr>
          <w:b/>
          <w:color w:val="BF8F00" w:themeColor="accent4" w:themeShade="BF"/>
          <w:sz w:val="32"/>
        </w:rPr>
        <w:t xml:space="preserve"> Urh</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Ako do Urha slišiš kukavici in Urh z Marjeto kače pase, posevek dobro rase.</w:t>
      </w:r>
    </w:p>
    <w:p w:rsidR="00ED3F46" w:rsidRDefault="00ED3F46" w:rsidP="00ED3F46">
      <w:pPr>
        <w:spacing w:after="120" w:line="264" w:lineRule="auto"/>
        <w:ind w:left="-5" w:hanging="10"/>
      </w:pPr>
      <w:r>
        <w:rPr>
          <w:rFonts w:ascii="MS Mincho" w:eastAsia="MS Mincho" w:hAnsi="MS Mincho" w:cs="MS Mincho" w:hint="eastAsia"/>
          <w:color w:val="FBAE15"/>
          <w:sz w:val="18"/>
          <w:lang w:val="en-US"/>
        </w:rPr>
        <w:lastRenderedPageBreak/>
        <w:t>▶</w:t>
      </w:r>
      <w:r>
        <w:rPr>
          <w:color w:val="FBAE15"/>
          <w:sz w:val="18"/>
          <w:lang w:val="en-US"/>
        </w:rPr>
        <w:t xml:space="preserve"> </w:t>
      </w:r>
      <w:r>
        <w:rPr>
          <w:rFonts w:ascii="Times New Roman" w:eastAsia="Times New Roman" w:hAnsi="Times New Roman" w:cs="Times New Roman"/>
          <w:i/>
          <w:sz w:val="18"/>
        </w:rPr>
        <w:t>Če je na Urha mokro, čebelam kaže slabo.</w:t>
      </w:r>
    </w:p>
    <w:p w:rsidR="00ED3F46" w:rsidRDefault="00ED3F46" w:rsidP="00ED3F46">
      <w:pPr>
        <w:pStyle w:val="Naslov5"/>
        <w:ind w:left="-5"/>
      </w:pPr>
      <w:r>
        <w:rPr>
          <w:color w:val="000000"/>
          <w:sz w:val="20"/>
          <w:shd w:val="clear" w:color="auto" w:fill="FFDBA2"/>
        </w:rPr>
        <w:t xml:space="preserve">  5. </w:t>
      </w:r>
      <w:r>
        <w:rPr>
          <w:color w:val="000000"/>
          <w:sz w:val="20"/>
          <w:shd w:val="clear" w:color="auto" w:fill="FFDBA2"/>
          <w:vertAlign w:val="subscript"/>
        </w:rPr>
        <w:t>julij</w:t>
      </w:r>
      <w:r>
        <w:rPr>
          <w:color w:val="000000"/>
          <w:sz w:val="20"/>
          <w:shd w:val="clear" w:color="auto" w:fill="FFDBA2"/>
        </w:rPr>
        <w:t xml:space="preserve"> </w:t>
      </w:r>
      <w:r>
        <w:t xml:space="preserve"> Ciril in Metod </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na Cirila in Metoda </w:t>
      </w:r>
      <w:r>
        <w:rPr>
          <w:rFonts w:ascii="Times New Roman" w:eastAsia="Times New Roman" w:hAnsi="Times New Roman" w:cs="Times New Roman"/>
          <w:b/>
          <w:sz w:val="18"/>
        </w:rPr>
        <w:t xml:space="preserve">dež </w:t>
      </w:r>
      <w:r>
        <w:rPr>
          <w:rFonts w:ascii="Times New Roman" w:eastAsia="Times New Roman" w:hAnsi="Times New Roman" w:cs="Times New Roman"/>
          <w:i/>
          <w:sz w:val="18"/>
        </w:rPr>
        <w:t xml:space="preserve">pere, </w:t>
      </w:r>
      <w:r>
        <w:rPr>
          <w:rFonts w:ascii="Times New Roman" w:eastAsia="Times New Roman" w:hAnsi="Times New Roman" w:cs="Times New Roman"/>
          <w:b/>
          <w:sz w:val="18"/>
        </w:rPr>
        <w:t>orehe in kostanj obere.</w:t>
      </w:r>
    </w:p>
    <w:p w:rsidR="00ED3F46" w:rsidRDefault="00ED3F46" w:rsidP="00ED3F46">
      <w:pPr>
        <w:spacing w:after="19" w:line="264" w:lineRule="auto"/>
        <w:ind w:left="-5" w:hanging="10"/>
        <w:rPr>
          <w:rFonts w:ascii="MS Mincho" w:eastAsia="MS Mincho" w:hAnsi="MS Mincho" w:cs="MS Mincho"/>
          <w:color w:val="FBAE15"/>
          <w:sz w:val="18"/>
          <w:lang w:val="en-US"/>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Ako je dež Cirila in Metoda, orehe in kostanj domala ogloda.        </w:t>
      </w:r>
      <w:r>
        <w:rPr>
          <w:rFonts w:ascii="MS Mincho" w:eastAsia="MS Mincho" w:hAnsi="MS Mincho" w:cs="MS Mincho" w:hint="eastAsia"/>
          <w:color w:val="FBAE15"/>
          <w:sz w:val="18"/>
          <w:lang w:val="en-US"/>
        </w:rPr>
        <w:t xml:space="preserve">    </w:t>
      </w:r>
    </w:p>
    <w:p w:rsidR="00ED3F46" w:rsidRDefault="00ED3F46" w:rsidP="00ED3F46">
      <w:pPr>
        <w:spacing w:after="19"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Cirila in Metoda sonce gleda, medu bode polna skleda.</w:t>
      </w:r>
    </w:p>
    <w:p w:rsidR="003A4C33" w:rsidRDefault="0041552D" w:rsidP="003A4C33">
      <w:pPr>
        <w:rPr>
          <w:noProof/>
        </w:rPr>
      </w:pPr>
      <w:r>
        <w:rPr>
          <w:noProof/>
        </w:rPr>
        <w:pict>
          <v:oval id="Elipsa 23" o:spid="_x0000_s4282" style="position:absolute;margin-left:0;margin-top:0;width:10.5pt;height:10.5pt;z-index:2521774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" fillcolor="#4472c4 [3204]" strokecolor="#1f3763 [1604]" strokeweight="1pt">
            <v:stroke joinstyle="miter"/>
            <v:path arrowok="t"/>
          </v:oval>
        </w:pict>
      </w:r>
      <w:r w:rsidR="001A5B86">
        <w:rPr>
          <w:rFonts w:ascii="Arial" w:hAnsi="Arial" w:cs="Arial"/>
        </w:rPr>
        <w:tab/>
        <w:t>Mlaj bo nastopil v soboto 10. julija ob 03.17. uri.</w:t>
      </w:r>
      <w:r w:rsidR="003A4C33" w:rsidRPr="003A4C33">
        <w:rPr>
          <w:noProof/>
        </w:rPr>
        <w:t xml:space="preserve"> </w:t>
      </w:r>
    </w:p>
    <w:p w:rsidR="00A45BE9" w:rsidRDefault="00897F0F" w:rsidP="00C2725B">
      <w:pPr>
        <w:ind w:left="708"/>
        <w:rPr>
          <w:rFonts w:ascii="Arial" w:hAnsi="Arial" w:cs="Arial"/>
        </w:rPr>
      </w:pPr>
      <w:r>
        <w:rPr>
          <w:noProof/>
          <w:lang w:eastAsia="sl-SI"/>
        </w:rPr>
        <w:drawing>
          <wp:anchor distT="0" distB="0" distL="114300" distR="114300" simplePos="0" relativeHeight="252409856" behindDoc="0" locked="0" layoutInCell="1" allowOverlap="1">
            <wp:simplePos x="0" y="0"/>
            <wp:positionH relativeFrom="column">
              <wp:posOffset>1311275</wp:posOffset>
            </wp:positionH>
            <wp:positionV relativeFrom="paragraph">
              <wp:posOffset>395605</wp:posOffset>
            </wp:positionV>
            <wp:extent cx="2619375" cy="1409700"/>
            <wp:effectExtent l="0" t="0" r="9525" b="0"/>
            <wp:wrapSquare wrapText="bothSides"/>
            <wp:docPr id="222587" name="Picture 242576"/>
            <wp:cNvGraphicFramePr/>
            <a:graphic xmlns:a="http://schemas.openxmlformats.org/drawingml/2006/main">
              <a:graphicData uri="http://schemas.openxmlformats.org/drawingml/2006/picture">
                <pic:pic xmlns:pic="http://schemas.openxmlformats.org/drawingml/2006/picture">
                  <pic:nvPicPr>
                    <pic:cNvPr id="246516" name="Picture 242576"/>
                    <pic:cNvPicPr/>
                  </pic:nvPicPr>
                  <pic:blipFill>
                    <a:blip r:embed="rId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619375" cy="1409700"/>
                    </a:xfrm>
                    <a:prstGeom prst="rect">
                      <a:avLst/>
                    </a:prstGeom>
                  </pic:spPr>
                </pic:pic>
              </a:graphicData>
            </a:graphic>
          </wp:anchor>
        </w:drawing>
      </w:r>
      <w:r w:rsidR="003A4C33">
        <w:rPr>
          <w:rFonts w:ascii="Arial" w:hAnsi="Arial" w:cs="Arial"/>
        </w:rPr>
        <w:t>Vremenski obeti:</w:t>
      </w:r>
      <w:r w:rsidR="00BD4A1D" w:rsidRPr="00BD4A1D">
        <w:rPr>
          <w:noProof/>
        </w:rPr>
        <w:t xml:space="preserve"> </w:t>
      </w:r>
      <w:r w:rsidR="0041552D" w:rsidRPr="0041552D">
        <w:rPr>
          <w:noProof/>
        </w:rPr>
        <w:pict>
          <v:group id="Skupina 2157" o:spid="_x0000_s4262" style="position:absolute;left:0;text-align:left;margin-left:0;margin-top:-.05pt;width:24.45pt;height:25.6pt;z-index:252473344;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">
            <v:shape id="Picture 242579" o:spid="_x0000_s4281"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">
              <v:imagedata r:id="rId47" o:title=""/>
            </v:shape>
            <v:shape id="Picture 242580" o:spid="_x0000_s4280"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">
              <v:imagedata r:id="rId35" o:title=""/>
            </v:shape>
            <v:shape id="Picture 242581" o:spid="_x0000_s4279"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">
              <v:imagedata r:id="rId36" o:title=""/>
            </v:shape>
            <v:shape id="Picture 242582" o:spid="_x0000_s4278"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">
              <v:imagedata r:id="rId37" o:title=""/>
            </v:shape>
            <v:shape id="Picture 242583" o:spid="_x0000_s4277"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">
              <v:imagedata r:id="rId48" o:title=""/>
            </v:shape>
            <v:shape id="Picture 242584" o:spid="_x0000_s4276"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">
              <v:imagedata r:id="rId39" o:title=""/>
            </v:shape>
            <v:shape id="Picture 242585" o:spid="_x0000_s4275"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">
              <v:imagedata r:id="rId49" o:title=""/>
            </v:shape>
            <v:shape id="Picture 242586" o:spid="_x0000_s4274"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">
              <v:imagedata r:id="rId50" o:title=""/>
            </v:shape>
            <v:shape id="Picture 242587" o:spid="_x0000_s4273"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">
              <v:imagedata r:id="rId51" o:title=""/>
            </v:shape>
            <v:shape id="Picture 242588" o:spid="_x0000_s4272"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">
              <v:imagedata r:id="rId43" o:title=""/>
            </v:shape>
            <v:shape id="Picture 242589" o:spid="_x0000_s4271"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">
              <v:imagedata r:id="rId52" o:title=""/>
            </v:shape>
            <v:shape id="Shape 5480" o:spid="_x0000_s4270"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269"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268"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">
              <v:imagedata r:id="rId53" o:title=""/>
            </v:shape>
            <v:shape id="Shape 5483" o:spid="_x0000_s4267"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266"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">
              <v:imagedata r:id="rId46" o:title=""/>
            </v:shape>
            <v:shape id="Shape 5485" o:spid="_x0000_s4265"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264"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">
              <v:imagedata r:id="rId54" o:title=""/>
            </v:shape>
            <v:shape id="Shape 5487" o:spid="_x0000_s4263"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3A4C33">
        <w:rPr>
          <w:rFonts w:ascii="Arial" w:hAnsi="Arial" w:cs="Arial"/>
        </w:rPr>
        <w:t xml:space="preserve"> Spet bo napravilo k dežju. </w:t>
      </w:r>
      <w:r w:rsidR="003A4C33" w:rsidRPr="00EA2E86">
        <w:rPr>
          <w:rFonts w:ascii="Arial" w:hAnsi="Arial" w:cs="Arial"/>
          <w:b/>
          <w:bCs/>
        </w:rPr>
        <w:t>Hladneje bo</w:t>
      </w:r>
      <w:r w:rsidR="003A4C33">
        <w:rPr>
          <w:rFonts w:ascii="Arial" w:hAnsi="Arial" w:cs="Arial"/>
        </w:rPr>
        <w:t>. Možne so močne nevihte</w:t>
      </w:r>
      <w:r w:rsidR="00785D4F">
        <w:rPr>
          <w:rFonts w:ascii="Arial" w:hAnsi="Arial" w:cs="Arial"/>
        </w:rPr>
        <w:t xml:space="preserve"> s točo.</w:t>
      </w:r>
    </w:p>
    <w:p w:rsidR="00A45BE9" w:rsidRDefault="00A45BE9" w:rsidP="00ED3F46">
      <w:pPr>
        <w:pStyle w:val="Naslov5"/>
        <w:ind w:left="-5"/>
        <w:rPr>
          <w:color w:val="000000"/>
          <w:sz w:val="20"/>
          <w:shd w:val="clear" w:color="auto" w:fill="FFDBA2"/>
        </w:rPr>
      </w:pPr>
    </w:p>
    <w:p w:rsidR="00A45BE9" w:rsidRDefault="00A45BE9" w:rsidP="00ED3F46">
      <w:pPr>
        <w:pStyle w:val="Naslov5"/>
        <w:ind w:left="-5"/>
        <w:rPr>
          <w:color w:val="000000"/>
          <w:sz w:val="20"/>
          <w:shd w:val="clear" w:color="auto" w:fill="FFDBA2"/>
        </w:rPr>
      </w:pPr>
    </w:p>
    <w:p w:rsidR="00A45BE9" w:rsidRDefault="00A45BE9" w:rsidP="00ED3F46">
      <w:pPr>
        <w:pStyle w:val="Naslov5"/>
        <w:ind w:left="-5"/>
        <w:rPr>
          <w:color w:val="000000"/>
          <w:sz w:val="20"/>
          <w:shd w:val="clear" w:color="auto" w:fill="FFDBA2"/>
        </w:rPr>
      </w:pPr>
    </w:p>
    <w:p w:rsidR="00A45BE9" w:rsidRDefault="00A45BE9" w:rsidP="00ED3F46">
      <w:pPr>
        <w:pStyle w:val="Naslov5"/>
        <w:ind w:left="-5"/>
        <w:rPr>
          <w:color w:val="000000"/>
          <w:sz w:val="20"/>
          <w:shd w:val="clear" w:color="auto" w:fill="FFDBA2"/>
        </w:rPr>
      </w:pPr>
    </w:p>
    <w:p w:rsidR="00A45BE9" w:rsidRDefault="00A45BE9" w:rsidP="00ED3F46">
      <w:pPr>
        <w:pStyle w:val="Naslov5"/>
        <w:ind w:left="-5"/>
        <w:rPr>
          <w:color w:val="000000"/>
          <w:sz w:val="20"/>
          <w:shd w:val="clear" w:color="auto" w:fill="FFDBA2"/>
        </w:rPr>
      </w:pPr>
    </w:p>
    <w:p w:rsidR="00A45BE9" w:rsidRDefault="00A45BE9" w:rsidP="00ED3F46">
      <w:pPr>
        <w:pStyle w:val="Naslov5"/>
        <w:ind w:left="-5"/>
        <w:rPr>
          <w:color w:val="000000"/>
          <w:sz w:val="20"/>
          <w:shd w:val="clear" w:color="auto" w:fill="FFDBA2"/>
        </w:rPr>
      </w:pPr>
    </w:p>
    <w:p w:rsidR="00A45BE9" w:rsidRDefault="00A45BE9" w:rsidP="00ED3F46">
      <w:pPr>
        <w:pStyle w:val="Naslov5"/>
        <w:ind w:left="-5"/>
        <w:rPr>
          <w:color w:val="000000"/>
          <w:sz w:val="20"/>
          <w:shd w:val="clear" w:color="auto" w:fill="FFDBA2"/>
        </w:rPr>
      </w:pPr>
    </w:p>
    <w:p w:rsidR="00C2725B" w:rsidRPr="00C2725B" w:rsidRDefault="00C2725B" w:rsidP="00C2725B"/>
    <w:p w:rsidR="00ED3F46" w:rsidRDefault="00ED3F46" w:rsidP="00ED3F46">
      <w:pPr>
        <w:pStyle w:val="Naslov5"/>
        <w:ind w:left="-5"/>
      </w:pPr>
      <w:r>
        <w:rPr>
          <w:color w:val="000000"/>
          <w:sz w:val="20"/>
          <w:shd w:val="clear" w:color="auto" w:fill="FFDBA2"/>
        </w:rPr>
        <w:t xml:space="preserve">10. </w:t>
      </w:r>
      <w:r>
        <w:rPr>
          <w:color w:val="000000"/>
          <w:sz w:val="20"/>
          <w:shd w:val="clear" w:color="auto" w:fill="FFDBA2"/>
          <w:vertAlign w:val="subscript"/>
        </w:rPr>
        <w:t>julij</w:t>
      </w:r>
      <w:r>
        <w:rPr>
          <w:color w:val="000000"/>
          <w:sz w:val="20"/>
          <w:shd w:val="clear" w:color="auto" w:fill="FFDBA2"/>
        </w:rPr>
        <w:t xml:space="preserve">  </w:t>
      </w:r>
      <w:r>
        <w:t xml:space="preserve"> </w:t>
      </w:r>
      <w:r>
        <w:rPr>
          <w:i/>
          <w:color w:val="BF8F00" w:themeColor="accent4" w:themeShade="BF"/>
        </w:rPr>
        <w:t>Ruski Anton</w:t>
      </w:r>
      <w:r>
        <w:rPr>
          <w:color w:val="BF8F00" w:themeColor="accent4" w:themeShade="BF"/>
        </w:rPr>
        <w:t xml:space="preserve"> </w:t>
      </w:r>
    </w:p>
    <w:p w:rsidR="00ED3F46" w:rsidRDefault="00ED3F46" w:rsidP="00ED3F46">
      <w:pPr>
        <w:pStyle w:val="Naslov6"/>
        <w:ind w:left="-5"/>
      </w:pPr>
      <w:r>
        <w:t>Obeti za jesen</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je na Lovrenca in ruskega Antona</w:t>
      </w:r>
      <w:r>
        <w:rPr>
          <w:rFonts w:ascii="Times New Roman" w:eastAsia="Times New Roman" w:hAnsi="Times New Roman" w:cs="Times New Roman"/>
          <w:b/>
          <w:sz w:val="18"/>
        </w:rPr>
        <w:t xml:space="preserve"> lepo,</w:t>
      </w:r>
      <w:r>
        <w:rPr>
          <w:rFonts w:ascii="Times New Roman" w:eastAsia="Times New Roman" w:hAnsi="Times New Roman" w:cs="Times New Roman"/>
          <w:i/>
          <w:sz w:val="18"/>
        </w:rPr>
        <w:t xml:space="preserve"> bo še jeseni tako. </w:t>
      </w:r>
    </w:p>
    <w:p w:rsidR="00ED3F46" w:rsidRDefault="00ED3F46" w:rsidP="00ED3F46">
      <w:pPr>
        <w:spacing w:after="19" w:line="264" w:lineRule="auto"/>
        <w:rPr>
          <w:sz w:val="24"/>
          <w:szCs w:val="24"/>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Kakor je vreme deseti dan, bo z malim še veliki srpan.</w:t>
      </w:r>
      <w:r>
        <w:rPr>
          <w:noProof/>
        </w:rPr>
        <w:t xml:space="preserve"> </w:t>
      </w:r>
      <w:r>
        <w:rPr>
          <w:sz w:val="24"/>
          <w:szCs w:val="24"/>
        </w:rPr>
        <w:t xml:space="preserve">      </w:t>
      </w:r>
    </w:p>
    <w:p w:rsidR="00141BF4" w:rsidRDefault="00141BF4" w:rsidP="00ED3F46">
      <w:pPr>
        <w:rPr>
          <w:rFonts w:ascii="Arial" w:hAnsi="Arial" w:cs="Arial"/>
        </w:rPr>
      </w:pPr>
    </w:p>
    <w:p w:rsidR="001A5B86" w:rsidRDefault="0041552D" w:rsidP="001A5B86">
      <w:pPr>
        <w:rPr>
          <w:rFonts w:ascii="Arial" w:hAnsi="Arial" w:cs="Arial"/>
        </w:rPr>
      </w:pPr>
      <w:r w:rsidRPr="0041552D">
        <w:rPr>
          <w:noProof/>
        </w:rPr>
        <w:pict>
          <v:shape id="Luna 24" o:spid="_x0000_s4261" type="#_x0000_t184" style="position:absolute;margin-left:0;margin-top:0;width:6.75pt;height:11.25pt;rotation:180;z-index:252178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" fillcolor="#4472c4 [3204]" strokecolor="#1f3763 [1604]" strokeweight="1pt">
            <v:path arrowok="t"/>
          </v:shape>
        </w:pict>
      </w:r>
      <w:r w:rsidR="001A5B86">
        <w:rPr>
          <w:rFonts w:ascii="Arial" w:hAnsi="Arial" w:cs="Arial"/>
        </w:rPr>
        <w:tab/>
        <w:t>Prvi krajec bo nastopil v soboto 17. julija ob 12.11. uri.</w:t>
      </w:r>
    </w:p>
    <w:p w:rsidR="001A5B86" w:rsidRDefault="0041552D" w:rsidP="001A5B86">
      <w:pPr>
        <w:ind w:left="708"/>
        <w:rPr>
          <w:rFonts w:ascii="Arial" w:hAnsi="Arial" w:cs="Arial"/>
        </w:rPr>
      </w:pPr>
      <w:r w:rsidRPr="0041552D">
        <w:rPr>
          <w:noProof/>
        </w:rPr>
        <w:pict>
          <v:group id="Skupina 222588" o:spid="_x0000_s4241" style="position:absolute;left:0;text-align:left;margin-left:0;margin-top:-.05pt;width:24.45pt;height:25.6pt;z-index:252411904"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">
            <v:shape id="Picture 242579" o:spid="_x0000_s4260"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">
              <v:imagedata r:id="rId47" o:title=""/>
            </v:shape>
            <v:shape id="Picture 242580" o:spid="_x0000_s4259"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">
              <v:imagedata r:id="rId35" o:title=""/>
            </v:shape>
            <v:shape id="Picture 242581" o:spid="_x0000_s4258"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">
              <v:imagedata r:id="rId36" o:title=""/>
            </v:shape>
            <v:shape id="Picture 242582" o:spid="_x0000_s4257"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">
              <v:imagedata r:id="rId37" o:title=""/>
            </v:shape>
            <v:shape id="Picture 242583" o:spid="_x0000_s4256"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">
              <v:imagedata r:id="rId48" o:title=""/>
            </v:shape>
            <v:shape id="Picture 242584" o:spid="_x0000_s4255"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">
              <v:imagedata r:id="rId39" o:title=""/>
            </v:shape>
            <v:shape id="Picture 242585" o:spid="_x0000_s4254"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">
              <v:imagedata r:id="rId49" o:title=""/>
            </v:shape>
            <v:shape id="Picture 242586" o:spid="_x0000_s4253"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">
              <v:imagedata r:id="rId50" o:title=""/>
            </v:shape>
            <v:shape id="Picture 242587" o:spid="_x0000_s4252"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">
              <v:imagedata r:id="rId51" o:title=""/>
            </v:shape>
            <v:shape id="Picture 242588" o:spid="_x0000_s4251"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">
              <v:imagedata r:id="rId43" o:title=""/>
            </v:shape>
            <v:shape id="Picture 242589" o:spid="_x0000_s4250"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">
              <v:imagedata r:id="rId52" o:title=""/>
            </v:shape>
            <v:shape id="Shape 5480" o:spid="_x0000_s4249"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248"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247"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">
              <v:imagedata r:id="rId53" o:title=""/>
            </v:shape>
            <v:shape id="Shape 5483" o:spid="_x0000_s4246"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245"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">
              <v:imagedata r:id="rId46" o:title=""/>
            </v:shape>
            <v:shape id="Shape 5485" o:spid="_x0000_s4244"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243"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">
              <v:imagedata r:id="rId54" o:title=""/>
            </v:shape>
            <v:shape id="Shape 5487" o:spid="_x0000_s4242"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1A5B86">
        <w:rPr>
          <w:rFonts w:ascii="Arial" w:hAnsi="Arial" w:cs="Arial"/>
        </w:rPr>
        <w:t xml:space="preserve">Vremenski obeti: </w:t>
      </w:r>
      <w:r w:rsidR="001A5B86" w:rsidRPr="00EA2E86">
        <w:rPr>
          <w:rFonts w:ascii="Arial" w:hAnsi="Arial" w:cs="Arial"/>
          <w:b/>
          <w:bCs/>
        </w:rPr>
        <w:t>Deževno vreme</w:t>
      </w:r>
      <w:r w:rsidR="001A5B86">
        <w:rPr>
          <w:rFonts w:ascii="Arial" w:hAnsi="Arial" w:cs="Arial"/>
        </w:rPr>
        <w:t xml:space="preserve"> se bo nadaljevalo. Močni poletni nalivi bodo kazili poletje. Kaj pravi Aleš? Bomo spet imeli slabo zimo?</w:t>
      </w:r>
    </w:p>
    <w:p w:rsidR="00ED3F46" w:rsidRDefault="00ED3F46" w:rsidP="00ED3F46">
      <w:pPr>
        <w:pStyle w:val="Naslov5"/>
        <w:ind w:left="-5"/>
        <w:rPr>
          <w:i/>
          <w:color w:val="BF8F00" w:themeColor="accent4" w:themeShade="BF"/>
          <w:sz w:val="24"/>
          <w:szCs w:val="24"/>
        </w:rPr>
      </w:pPr>
      <w:r>
        <w:rPr>
          <w:color w:val="000000"/>
          <w:sz w:val="24"/>
          <w:szCs w:val="24"/>
          <w:shd w:val="clear" w:color="auto" w:fill="FFDBA2"/>
        </w:rPr>
        <w:t xml:space="preserve">17. </w:t>
      </w:r>
      <w:r>
        <w:rPr>
          <w:i/>
          <w:color w:val="BF8F00" w:themeColor="accent4" w:themeShade="BF"/>
          <w:sz w:val="24"/>
          <w:szCs w:val="24"/>
          <w:shd w:val="clear" w:color="auto" w:fill="FFDBA2"/>
          <w:vertAlign w:val="subscript"/>
        </w:rPr>
        <w:t>julij</w:t>
      </w:r>
      <w:r>
        <w:rPr>
          <w:i/>
          <w:color w:val="BF8F00" w:themeColor="accent4" w:themeShade="BF"/>
          <w:sz w:val="24"/>
          <w:szCs w:val="24"/>
          <w:shd w:val="clear" w:color="auto" w:fill="FFDBA2"/>
        </w:rPr>
        <w:t xml:space="preserve">  </w:t>
      </w:r>
      <w:r>
        <w:rPr>
          <w:i/>
          <w:color w:val="BF8F00" w:themeColor="accent4" w:themeShade="BF"/>
          <w:sz w:val="24"/>
          <w:szCs w:val="24"/>
        </w:rPr>
        <w:t xml:space="preserve"> Aleš  in njegovi </w:t>
      </w:r>
      <w:r>
        <w:rPr>
          <w:b/>
          <w:i/>
          <w:color w:val="BF8F00" w:themeColor="accent4" w:themeShade="BF"/>
        </w:rPr>
        <w:t>obeti za zimo</w:t>
      </w:r>
    </w:p>
    <w:p w:rsidR="00ED3F46" w:rsidRDefault="00ED3F46" w:rsidP="00ED3F46">
      <w:pPr>
        <w:spacing w:after="360"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je Aleš soparen in suh, za zimo si pripravi topel kožuh.</w:t>
      </w:r>
    </w:p>
    <w:p w:rsidR="00ED3F46" w:rsidRDefault="00ED3F46" w:rsidP="00ED3F46">
      <w:pPr>
        <w:pStyle w:val="Naslov5"/>
        <w:ind w:left="-5"/>
        <w:rPr>
          <w:i/>
          <w:color w:val="BF8F00" w:themeColor="accent4" w:themeShade="BF"/>
        </w:rPr>
      </w:pPr>
      <w:r>
        <w:rPr>
          <w:color w:val="000000"/>
          <w:sz w:val="20"/>
          <w:shd w:val="clear" w:color="auto" w:fill="FFDBA2"/>
        </w:rPr>
        <w:lastRenderedPageBreak/>
        <w:t xml:space="preserve">20. </w:t>
      </w:r>
      <w:r>
        <w:rPr>
          <w:i/>
          <w:color w:val="BF8F00" w:themeColor="accent4" w:themeShade="BF"/>
          <w:sz w:val="20"/>
          <w:shd w:val="clear" w:color="auto" w:fill="FFDBA2"/>
          <w:vertAlign w:val="subscript"/>
        </w:rPr>
        <w:t>julij</w:t>
      </w:r>
      <w:r>
        <w:rPr>
          <w:i/>
          <w:color w:val="BF8F00" w:themeColor="accent4" w:themeShade="BF"/>
          <w:sz w:val="20"/>
          <w:shd w:val="clear" w:color="auto" w:fill="FFDBA2"/>
        </w:rPr>
        <w:t xml:space="preserve">  </w:t>
      </w:r>
      <w:r>
        <w:rPr>
          <w:i/>
          <w:color w:val="BF8F00" w:themeColor="accent4" w:themeShade="BF"/>
        </w:rPr>
        <w:t xml:space="preserve"> Marjeta </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Deževna Marjeta slabo letino obeta.</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na Marjetin dan </w:t>
      </w:r>
      <w:r>
        <w:rPr>
          <w:rFonts w:ascii="Times New Roman" w:eastAsia="Times New Roman" w:hAnsi="Times New Roman" w:cs="Times New Roman"/>
          <w:b/>
          <w:sz w:val="18"/>
        </w:rPr>
        <w:t>deži</w:t>
      </w:r>
      <w:r>
        <w:rPr>
          <w:rFonts w:ascii="Times New Roman" w:eastAsia="Times New Roman" w:hAnsi="Times New Roman" w:cs="Times New Roman"/>
          <w:i/>
          <w:sz w:val="18"/>
        </w:rPr>
        <w:t>, orehov in lešnikov ni, seno se pa posuši.</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na Marjeto dež lije, seno na travniku gnije.</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Ako na Marjeto deževalo bo, težko boš pospravil seno.</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Marjeta grom in strelo obeta.</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Pusta in vlažna Marjeta nič dobrega ne obeta.</w:t>
      </w:r>
    </w:p>
    <w:p w:rsidR="00ED3F46" w:rsidRDefault="00ED3F46" w:rsidP="00ED3F46">
      <w:pPr>
        <w:spacing w:after="19"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Pusta in vlažna Marjeta prazne panje obeta.</w:t>
      </w:r>
      <w:r w:rsidR="00611FF7" w:rsidRPr="00611FF7">
        <w:rPr>
          <w:noProof/>
        </w:rPr>
        <w:t xml:space="preserve"> </w:t>
      </w:r>
    </w:p>
    <w:p w:rsidR="00ED3F46" w:rsidRDefault="00ED3F46" w:rsidP="00ED3F46">
      <w:pPr>
        <w:pStyle w:val="Naslov5"/>
        <w:spacing w:after="54"/>
        <w:ind w:left="-5"/>
        <w:rPr>
          <w:i/>
          <w:color w:val="BF8F00" w:themeColor="accent4" w:themeShade="BF"/>
        </w:rPr>
      </w:pPr>
      <w:r>
        <w:rPr>
          <w:color w:val="000000"/>
          <w:sz w:val="20"/>
          <w:shd w:val="clear" w:color="auto" w:fill="FFDBA2"/>
        </w:rPr>
        <w:t xml:space="preserve">22. </w:t>
      </w:r>
      <w:r>
        <w:rPr>
          <w:color w:val="000000"/>
          <w:sz w:val="20"/>
          <w:shd w:val="clear" w:color="auto" w:fill="FFDBA2"/>
          <w:vertAlign w:val="subscript"/>
        </w:rPr>
        <w:t>julij</w:t>
      </w:r>
      <w:r>
        <w:rPr>
          <w:color w:val="000000"/>
          <w:sz w:val="20"/>
          <w:shd w:val="clear" w:color="auto" w:fill="FFDBA2"/>
        </w:rPr>
        <w:t xml:space="preserve">  </w:t>
      </w:r>
      <w:r>
        <w:t xml:space="preserve"> </w:t>
      </w:r>
      <w:r>
        <w:rPr>
          <w:i/>
          <w:color w:val="BF8F00" w:themeColor="accent4" w:themeShade="BF"/>
        </w:rPr>
        <w:t xml:space="preserve">Magdalena </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dežuje, dolgo bo slabo vreme. </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Magdalena če </w:t>
      </w:r>
      <w:r>
        <w:rPr>
          <w:rFonts w:ascii="Times New Roman" w:eastAsia="Times New Roman" w:hAnsi="Times New Roman" w:cs="Times New Roman"/>
          <w:b/>
          <w:sz w:val="18"/>
        </w:rPr>
        <w:t>deži</w:t>
      </w:r>
      <w:r>
        <w:rPr>
          <w:rFonts w:ascii="Times New Roman" w:eastAsia="Times New Roman" w:hAnsi="Times New Roman" w:cs="Times New Roman"/>
          <w:i/>
          <w:sz w:val="18"/>
        </w:rPr>
        <w:t>, dež se še rad obdrži.</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Magdalena deži, se dež še rad obdrži.</w:t>
      </w:r>
    </w:p>
    <w:p w:rsidR="00ED3F46" w:rsidRDefault="00ED3F46" w:rsidP="00ED3F46">
      <w:pPr>
        <w:tabs>
          <w:tab w:val="center" w:pos="4320"/>
          <w:tab w:val="center" w:pos="5040"/>
        </w:tabs>
        <w:spacing w:after="19" w:line="264" w:lineRule="auto"/>
        <w:ind w:left="-15"/>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Magdalena solzi, dolgo nam slabo vreme preti.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p>
    <w:p w:rsidR="00ED3F46" w:rsidRDefault="00ED3F46" w:rsidP="00ED3F46">
      <w:pPr>
        <w:spacing w:after="207"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Dež na dan Marije Magdalene orehe, lešnike, seno zadene.</w:t>
      </w:r>
    </w:p>
    <w:p w:rsidR="00ED3F46" w:rsidRDefault="00ED3F46" w:rsidP="00ED3F46">
      <w:pPr>
        <w:spacing w:after="217" w:line="252" w:lineRule="auto"/>
        <w:ind w:left="-5" w:right="118" w:hanging="10"/>
        <w:jc w:val="both"/>
      </w:pPr>
      <w:r>
        <w:rPr>
          <w:b/>
          <w:sz w:val="18"/>
        </w:rPr>
        <w:t xml:space="preserve">Pasji dnevi  </w:t>
      </w:r>
      <w:r>
        <w:rPr>
          <w:rFonts w:ascii="Times New Roman" w:eastAsia="Times New Roman" w:hAnsi="Times New Roman" w:cs="Times New Roman"/>
          <w:sz w:val="18"/>
        </w:rPr>
        <w:t>pasje dneve imenujemo dneve od 23. julija do Jerneja (24.8). Pogosto so to najbolj vroči dnevi v letu.</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Slaba vinska letina bo, če bodo pasji dnevi deževni.</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Pasji dnevi mrzli in deževni, viničarji bodo revni.</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pasji dnevi </w:t>
      </w:r>
      <w:r>
        <w:rPr>
          <w:rFonts w:ascii="Times New Roman" w:eastAsia="Times New Roman" w:hAnsi="Times New Roman" w:cs="Times New Roman"/>
          <w:b/>
          <w:sz w:val="18"/>
        </w:rPr>
        <w:t xml:space="preserve">dež </w:t>
      </w:r>
      <w:r>
        <w:rPr>
          <w:rFonts w:ascii="Times New Roman" w:eastAsia="Times New Roman" w:hAnsi="Times New Roman" w:cs="Times New Roman"/>
          <w:i/>
          <w:sz w:val="18"/>
        </w:rPr>
        <w:t>prineso, obilo sladkosti vinu vzemo.</w:t>
      </w:r>
    </w:p>
    <w:p w:rsidR="00611FF7" w:rsidRPr="00C2725B" w:rsidRDefault="00ED3F46" w:rsidP="00C2725B">
      <w:pPr>
        <w:rPr>
          <w:rFonts w:ascii="Times New Roman" w:eastAsia="Times New Roman" w:hAnsi="Times New Roman" w:cs="Times New Roman"/>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Pasji dnevi mrzli in deževni, vincarju so res zelo težavni</w:t>
      </w:r>
      <w:r>
        <w:rPr>
          <w:rFonts w:ascii="Times New Roman" w:eastAsia="Times New Roman" w:hAnsi="Times New Roman" w:cs="Times New Roman"/>
          <w:sz w:val="18"/>
        </w:rPr>
        <w:t>.</w:t>
      </w:r>
      <w:r>
        <w:rPr>
          <w:rFonts w:ascii="Times New Roman" w:eastAsia="Times New Roman" w:hAnsi="Times New Roman" w:cs="Times New Roman"/>
          <w:sz w:val="18"/>
        </w:rPr>
        <w:tab/>
      </w:r>
    </w:p>
    <w:p w:rsidR="00897F0F" w:rsidRDefault="00897F0F" w:rsidP="001A5B86">
      <w:pPr>
        <w:rPr>
          <w:rFonts w:ascii="Arial" w:hAnsi="Arial" w:cs="Arial"/>
        </w:rPr>
      </w:pPr>
    </w:p>
    <w:p w:rsidR="00897F0F" w:rsidRDefault="00897F0F" w:rsidP="001A5B86">
      <w:pPr>
        <w:rPr>
          <w:rFonts w:ascii="Arial" w:hAnsi="Arial" w:cs="Arial"/>
        </w:rPr>
      </w:pPr>
    </w:p>
    <w:p w:rsidR="001A5B86" w:rsidRDefault="0041552D" w:rsidP="001A5B86">
      <w:pPr>
        <w:rPr>
          <w:rFonts w:ascii="Arial" w:hAnsi="Arial" w:cs="Arial"/>
        </w:rPr>
      </w:pPr>
      <w:r w:rsidRPr="0041552D">
        <w:rPr>
          <w:noProof/>
        </w:rPr>
        <w:pict>
          <v:shape id="Diagram poteka: povezovalnik 25" o:spid="_x0000_s4240" type="#_x0000_t120" style="position:absolute;margin-left:0;margin-top:0;width:9.75pt;height:9pt;flip:y;z-index:2521794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" fillcolor="white [3201]" strokecolor="#70ad47 [3209]" strokeweight="1pt">
            <v:stroke joinstyle="miter"/>
            <v:path arrowok="t"/>
          </v:shape>
        </w:pict>
      </w:r>
      <w:r w:rsidR="001A5B86">
        <w:rPr>
          <w:rFonts w:ascii="Arial" w:hAnsi="Arial" w:cs="Arial"/>
        </w:rPr>
        <w:tab/>
        <w:t>Ščip bo nastopil v soboto 24. julija ob 04.37 uri.</w:t>
      </w:r>
    </w:p>
    <w:p w:rsidR="001A5B86" w:rsidRDefault="0041552D" w:rsidP="00ED3F46">
      <w:pPr>
        <w:ind w:left="708"/>
        <w:rPr>
          <w:rFonts w:ascii="Arial" w:hAnsi="Arial" w:cs="Arial"/>
        </w:rPr>
      </w:pPr>
      <w:r w:rsidRPr="0041552D">
        <w:rPr>
          <w:noProof/>
        </w:rPr>
        <w:pict>
          <v:group id="Skupina 461" o:spid="_x0000_s4220" style="position:absolute;left:0;text-align:left;margin-left:0;margin-top:0;width:24.45pt;height:25.6pt;z-index:252413952"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">
            <v:shape id="Picture 242579" o:spid="_x0000_s4239"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">
              <v:imagedata r:id="rId47" o:title=""/>
            </v:shape>
            <v:shape id="Picture 242580" o:spid="_x0000_s4238"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">
              <v:imagedata r:id="rId35" o:title=""/>
            </v:shape>
            <v:shape id="Picture 242581" o:spid="_x0000_s4237"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">
              <v:imagedata r:id="rId36" o:title=""/>
            </v:shape>
            <v:shape id="Picture 242582" o:spid="_x0000_s4236"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">
              <v:imagedata r:id="rId37" o:title=""/>
            </v:shape>
            <v:shape id="Picture 242583" o:spid="_x0000_s4235"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">
              <v:imagedata r:id="rId48" o:title=""/>
            </v:shape>
            <v:shape id="Picture 242584" o:spid="_x0000_s4234"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">
              <v:imagedata r:id="rId39" o:title=""/>
            </v:shape>
            <v:shape id="Picture 242585" o:spid="_x0000_s4233"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">
              <v:imagedata r:id="rId49" o:title=""/>
            </v:shape>
            <v:shape id="Picture 242586" o:spid="_x0000_s4232"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">
              <v:imagedata r:id="rId50" o:title=""/>
            </v:shape>
            <v:shape id="Picture 242587" o:spid="_x0000_s4231"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">
              <v:imagedata r:id="rId51" o:title=""/>
            </v:shape>
            <v:shape id="Picture 242588" o:spid="_x0000_s4230"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">
              <v:imagedata r:id="rId43" o:title=""/>
            </v:shape>
            <v:shape id="Picture 242589" o:spid="_x0000_s4229"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">
              <v:imagedata r:id="rId52" o:title=""/>
            </v:shape>
            <v:shape id="Shape 5480" o:spid="_x0000_s4228"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227"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226"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">
              <v:imagedata r:id="rId53" o:title=""/>
            </v:shape>
            <v:shape id="Shape 5483" o:spid="_x0000_s4225"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224"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">
              <v:imagedata r:id="rId46" o:title=""/>
            </v:shape>
            <v:shape id="Shape 5485" o:spid="_x0000_s4223"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222"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">
              <v:imagedata r:id="rId54" o:title=""/>
            </v:shape>
            <v:shape id="Shape 5487" o:spid="_x0000_s4221"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1A5B86">
        <w:rPr>
          <w:rFonts w:ascii="Arial" w:hAnsi="Arial" w:cs="Arial"/>
        </w:rPr>
        <w:t xml:space="preserve">Vremenski obeti: Še se kaže </w:t>
      </w:r>
      <w:r w:rsidR="001A5B86" w:rsidRPr="00EA2E86">
        <w:rPr>
          <w:rFonts w:ascii="Arial" w:hAnsi="Arial" w:cs="Arial"/>
          <w:b/>
          <w:bCs/>
        </w:rPr>
        <w:t>dež</w:t>
      </w:r>
      <w:r w:rsidR="001A5B86">
        <w:rPr>
          <w:rFonts w:ascii="Arial" w:hAnsi="Arial" w:cs="Arial"/>
        </w:rPr>
        <w:t xml:space="preserve">. Mokro poletje je kazal Urban. Kaj pa </w:t>
      </w:r>
      <w:r w:rsidR="001A5B86" w:rsidRPr="00A45BE9">
        <w:rPr>
          <w:rFonts w:ascii="Arial" w:hAnsi="Arial" w:cs="Arial"/>
          <w:b/>
          <w:bCs/>
        </w:rPr>
        <w:t>Jakob</w:t>
      </w:r>
      <w:r w:rsidR="00ED3F46">
        <w:rPr>
          <w:rFonts w:ascii="Arial" w:hAnsi="Arial" w:cs="Arial"/>
        </w:rPr>
        <w:t xml:space="preserve"> pravi o zimi</w:t>
      </w:r>
      <w:r w:rsidR="001A5B86">
        <w:rPr>
          <w:rFonts w:ascii="Arial" w:hAnsi="Arial" w:cs="Arial"/>
        </w:rPr>
        <w:t>?</w:t>
      </w:r>
    </w:p>
    <w:p w:rsidR="00ED3F46" w:rsidRDefault="00ED3F46" w:rsidP="00ED3F46">
      <w:pPr>
        <w:pStyle w:val="Naslov5"/>
        <w:tabs>
          <w:tab w:val="center" w:pos="2880"/>
        </w:tabs>
        <w:spacing w:after="38"/>
        <w:ind w:left="-15"/>
      </w:pPr>
      <w:r>
        <w:rPr>
          <w:color w:val="000000"/>
          <w:sz w:val="20"/>
          <w:shd w:val="clear" w:color="auto" w:fill="FFDBA2"/>
        </w:rPr>
        <w:t xml:space="preserve">25. </w:t>
      </w:r>
      <w:r>
        <w:rPr>
          <w:color w:val="BF8F00" w:themeColor="accent4" w:themeShade="BF"/>
          <w:sz w:val="20"/>
          <w:shd w:val="clear" w:color="auto" w:fill="FFDBA2"/>
          <w:vertAlign w:val="subscript"/>
        </w:rPr>
        <w:t>julij</w:t>
      </w:r>
      <w:r>
        <w:rPr>
          <w:color w:val="BF8F00" w:themeColor="accent4" w:themeShade="BF"/>
          <w:sz w:val="20"/>
          <w:shd w:val="clear" w:color="auto" w:fill="FFDBA2"/>
        </w:rPr>
        <w:t xml:space="preserve">  </w:t>
      </w:r>
      <w:r>
        <w:rPr>
          <w:color w:val="BF8F00" w:themeColor="accent4" w:themeShade="BF"/>
        </w:rPr>
        <w:t xml:space="preserve"> Jakob   </w:t>
      </w:r>
      <w:r>
        <w:tab/>
        <w:t xml:space="preserve"> </w:t>
      </w:r>
    </w:p>
    <w:p w:rsidR="00ED3F46" w:rsidRDefault="00ED3F46" w:rsidP="00ED3F46">
      <w:pPr>
        <w:pStyle w:val="Naslov6"/>
        <w:ind w:left="-5"/>
      </w:pPr>
      <w:r>
        <w:t>Vremenski obeti za letino in zimo</w:t>
      </w:r>
    </w:p>
    <w:p w:rsidR="00ED3F46" w:rsidRDefault="00ED3F46" w:rsidP="00ED3F46">
      <w:pPr>
        <w:spacing w:after="0"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je </w:t>
      </w:r>
      <w:r>
        <w:rPr>
          <w:rFonts w:ascii="Times New Roman" w:eastAsia="Times New Roman" w:hAnsi="Times New Roman" w:cs="Times New Roman"/>
          <w:b/>
          <w:sz w:val="18"/>
        </w:rPr>
        <w:t>Jakob lep,</w:t>
      </w:r>
      <w:r>
        <w:rPr>
          <w:rFonts w:ascii="Times New Roman" w:eastAsia="Times New Roman" w:hAnsi="Times New Roman" w:cs="Times New Roman"/>
          <w:i/>
          <w:sz w:val="18"/>
        </w:rPr>
        <w:t xml:space="preserve"> bo božič mrzel, a obilna jesen.</w:t>
      </w:r>
    </w:p>
    <w:p w:rsidR="00ED3F46" w:rsidRDefault="00ED3F46" w:rsidP="00ED3F46">
      <w:pPr>
        <w:spacing w:after="0" w:line="264" w:lineRule="auto"/>
        <w:ind w:left="-5" w:hanging="10"/>
        <w:rPr>
          <w:rFonts w:ascii="Times New Roman" w:eastAsia="Times New Roman" w:hAnsi="Times New Roman" w:cs="Times New Roman"/>
          <w:i/>
          <w:sz w:val="18"/>
        </w:rPr>
      </w:pPr>
      <w:r>
        <w:rPr>
          <w:rFonts w:ascii="Times New Roman" w:eastAsia="Times New Roman" w:hAnsi="Times New Roman" w:cs="Times New Roman"/>
          <w:i/>
          <w:sz w:val="18"/>
        </w:rPr>
        <w:t xml:space="preserve"> </w:t>
      </w: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Jakoba</w:t>
      </w:r>
      <w:r>
        <w:rPr>
          <w:rFonts w:ascii="Times New Roman" w:eastAsia="Times New Roman" w:hAnsi="Times New Roman" w:cs="Times New Roman"/>
          <w:b/>
          <w:sz w:val="18"/>
        </w:rPr>
        <w:t xml:space="preserve"> jasno</w:t>
      </w:r>
      <w:r>
        <w:rPr>
          <w:rFonts w:ascii="Times New Roman" w:eastAsia="Times New Roman" w:hAnsi="Times New Roman" w:cs="Times New Roman"/>
          <w:i/>
          <w:sz w:val="18"/>
        </w:rPr>
        <w:t xml:space="preserve"> nebo, tudi za božič bo krasno kot ribje oko, </w:t>
      </w:r>
    </w:p>
    <w:p w:rsidR="00ED3F46" w:rsidRDefault="00ED3F46" w:rsidP="00ED3F46">
      <w:pPr>
        <w:spacing w:after="204" w:line="264" w:lineRule="auto"/>
        <w:ind w:left="-5" w:hanging="10"/>
      </w:pPr>
      <w:r>
        <w:rPr>
          <w:rFonts w:ascii="MS Mincho" w:eastAsia="MS Mincho" w:hAnsi="MS Mincho" w:cs="MS Mincho" w:hint="eastAsia"/>
          <w:color w:val="FBAE15"/>
          <w:sz w:val="18"/>
          <w:lang w:val="en-US"/>
        </w:rPr>
        <w:lastRenderedPageBreak/>
        <w:t>▶</w:t>
      </w:r>
      <w:r>
        <w:rPr>
          <w:color w:val="FBAE15"/>
          <w:sz w:val="18"/>
          <w:lang w:val="en-US"/>
        </w:rPr>
        <w:t xml:space="preserve"> </w:t>
      </w:r>
      <w:r>
        <w:rPr>
          <w:rFonts w:ascii="Times New Roman" w:eastAsia="Times New Roman" w:hAnsi="Times New Roman" w:cs="Times New Roman"/>
          <w:i/>
          <w:sz w:val="18"/>
        </w:rPr>
        <w:t xml:space="preserve">če pa </w:t>
      </w:r>
      <w:r>
        <w:rPr>
          <w:rFonts w:ascii="Times New Roman" w:eastAsia="Times New Roman" w:hAnsi="Times New Roman" w:cs="Times New Roman"/>
          <w:b/>
          <w:sz w:val="18"/>
        </w:rPr>
        <w:t>oblačno,</w:t>
      </w:r>
      <w:r>
        <w:rPr>
          <w:rFonts w:ascii="Times New Roman" w:eastAsia="Times New Roman" w:hAnsi="Times New Roman" w:cs="Times New Roman"/>
          <w:i/>
          <w:sz w:val="18"/>
        </w:rPr>
        <w:t xml:space="preserve"> ti priča odjugo božiča.</w:t>
      </w:r>
    </w:p>
    <w:p w:rsidR="00ED3F46" w:rsidRDefault="00ED3F46" w:rsidP="00ED3F46">
      <w:pPr>
        <w:pStyle w:val="Naslov6"/>
        <w:ind w:left="-5"/>
        <w:jc w:val="center"/>
        <w:rPr>
          <w:i/>
          <w:color w:val="BF8F00" w:themeColor="accent4" w:themeShade="BF"/>
        </w:rPr>
      </w:pPr>
      <w:r>
        <w:rPr>
          <w:i/>
          <w:color w:val="BF8F00" w:themeColor="accent4" w:themeShade="BF"/>
        </w:rPr>
        <w:t>Jakobovi obeti za pšenico, ajdo in repo</w:t>
      </w:r>
    </w:p>
    <w:p w:rsidR="00ED3F46" w:rsidRDefault="00ED3F46" w:rsidP="00ED3F46">
      <w:pPr>
        <w:spacing w:after="19" w:line="264" w:lineRule="auto"/>
        <w:ind w:left="155" w:hanging="17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Ob Jakobu pšenica zori ali zgori, grozdje pa  na božjo pot odide in šele ob Jerneju nazaj pride.</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Pred Jakobom tri dni lepo, rž lepo dozorela bo.           </w:t>
      </w:r>
    </w:p>
    <w:p w:rsidR="00ED3F46" w:rsidRDefault="00ED3F46" w:rsidP="00ED3F46">
      <w:pPr>
        <w:spacing w:after="207"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Jakobova ajda pa Ožboltova repa je malokdaj lepa.</w:t>
      </w:r>
    </w:p>
    <w:p w:rsidR="00ED3F46" w:rsidRDefault="00ED3F46" w:rsidP="00ED3F46">
      <w:pPr>
        <w:pStyle w:val="Naslov6"/>
        <w:ind w:left="-5"/>
        <w:jc w:val="center"/>
        <w:rPr>
          <w:i/>
          <w:color w:val="BF8F00" w:themeColor="accent4" w:themeShade="BF"/>
        </w:rPr>
      </w:pPr>
      <w:r>
        <w:rPr>
          <w:i/>
          <w:color w:val="BF8F00" w:themeColor="accent4" w:themeShade="BF"/>
        </w:rPr>
        <w:t>Napoved hude zime</w:t>
      </w:r>
    </w:p>
    <w:p w:rsidR="00ED3F46" w:rsidRDefault="00ED3F46" w:rsidP="00ED3F46">
      <w:pPr>
        <w:spacing w:after="26"/>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Jakob </w:t>
      </w:r>
      <w:r>
        <w:rPr>
          <w:rFonts w:ascii="Times New Roman" w:eastAsia="Times New Roman" w:hAnsi="Times New Roman" w:cs="Times New Roman"/>
          <w:b/>
          <w:sz w:val="18"/>
        </w:rPr>
        <w:t>žejo trpi, zima nič prida ni.</w:t>
      </w:r>
      <w:r>
        <w:rPr>
          <w:noProof/>
          <w:lang w:eastAsia="sl-SI"/>
        </w:rPr>
        <w:t xml:space="preserve"> </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na Jakoba </w:t>
      </w:r>
      <w:r>
        <w:rPr>
          <w:rFonts w:ascii="Times New Roman" w:eastAsia="Times New Roman" w:hAnsi="Times New Roman" w:cs="Times New Roman"/>
          <w:b/>
          <w:sz w:val="18"/>
        </w:rPr>
        <w:t>dežuje,</w:t>
      </w:r>
      <w:r>
        <w:rPr>
          <w:rFonts w:ascii="Times New Roman" w:eastAsia="Times New Roman" w:hAnsi="Times New Roman" w:cs="Times New Roman"/>
          <w:i/>
          <w:sz w:val="18"/>
        </w:rPr>
        <w:t xml:space="preserve"> hudo zimo oznanjuje.</w:t>
      </w:r>
    </w:p>
    <w:p w:rsidR="00ED3F46" w:rsidRDefault="00ED3F46" w:rsidP="00ED3F4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Jakob</w:t>
      </w:r>
      <w:r>
        <w:rPr>
          <w:rFonts w:ascii="Times New Roman" w:eastAsia="Times New Roman" w:hAnsi="Times New Roman" w:cs="Times New Roman"/>
          <w:b/>
          <w:sz w:val="18"/>
        </w:rPr>
        <w:t xml:space="preserve"> meglen</w:t>
      </w:r>
      <w:r>
        <w:rPr>
          <w:rFonts w:ascii="Times New Roman" w:eastAsia="Times New Roman" w:hAnsi="Times New Roman" w:cs="Times New Roman"/>
          <w:i/>
          <w:sz w:val="18"/>
        </w:rPr>
        <w:t xml:space="preserve"> hudo zimo napove. </w:t>
      </w:r>
    </w:p>
    <w:p w:rsidR="00ED3F46" w:rsidRDefault="00ED3F46" w:rsidP="00ED3F46">
      <w:pPr>
        <w:spacing w:after="0"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Na nebu megla petindvajsetega, dne hudo zimo napove.</w:t>
      </w:r>
    </w:p>
    <w:p w:rsidR="00ED3F46" w:rsidRDefault="00ED3F46" w:rsidP="00ED3F46">
      <w:pPr>
        <w:pStyle w:val="Naslov6"/>
        <w:ind w:left="-5"/>
        <w:jc w:val="center"/>
        <w:rPr>
          <w:i/>
          <w:color w:val="BF8F00" w:themeColor="accent4" w:themeShade="BF"/>
        </w:rPr>
      </w:pPr>
      <w:r>
        <w:rPr>
          <w:i/>
          <w:color w:val="BF8F00" w:themeColor="accent4" w:themeShade="BF"/>
        </w:rPr>
        <w:t>Vremenski obeti za božič</w:t>
      </w:r>
    </w:p>
    <w:p w:rsidR="00ED3F46" w:rsidRPr="003A4C33" w:rsidRDefault="00ED3F46" w:rsidP="003A4C33">
      <w:pPr>
        <w:spacing w:after="189" w:line="264" w:lineRule="auto"/>
        <w:ind w:left="155" w:hanging="17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Kakor Jakob </w:t>
      </w:r>
      <w:r w:rsidRPr="003A4C33">
        <w:rPr>
          <w:rFonts w:ascii="Times New Roman" w:eastAsia="Times New Roman" w:hAnsi="Times New Roman" w:cs="Times New Roman"/>
          <w:b/>
          <w:bCs/>
          <w:i/>
          <w:sz w:val="18"/>
        </w:rPr>
        <w:t>dopoldne</w:t>
      </w:r>
      <w:r>
        <w:rPr>
          <w:rFonts w:ascii="Times New Roman" w:eastAsia="Times New Roman" w:hAnsi="Times New Roman" w:cs="Times New Roman"/>
          <w:i/>
          <w:sz w:val="18"/>
        </w:rPr>
        <w:t xml:space="preserve"> vremeni, tako bo vreme pred božičem.  In kakor </w:t>
      </w:r>
      <w:r w:rsidRPr="003A4C33">
        <w:rPr>
          <w:rFonts w:ascii="Times New Roman" w:eastAsia="Times New Roman" w:hAnsi="Times New Roman" w:cs="Times New Roman"/>
          <w:b/>
          <w:bCs/>
          <w:i/>
          <w:sz w:val="18"/>
        </w:rPr>
        <w:t xml:space="preserve">popoldne </w:t>
      </w:r>
      <w:r>
        <w:rPr>
          <w:rFonts w:ascii="Times New Roman" w:eastAsia="Times New Roman" w:hAnsi="Times New Roman" w:cs="Times New Roman"/>
          <w:i/>
          <w:sz w:val="18"/>
        </w:rPr>
        <w:t>bo, tako na božični dan bo.</w:t>
      </w:r>
    </w:p>
    <w:p w:rsidR="00ED3F46" w:rsidRDefault="00ED3F46" w:rsidP="00ED3F46">
      <w:pPr>
        <w:spacing w:after="4" w:line="242" w:lineRule="auto"/>
        <w:ind w:left="-5" w:hanging="10"/>
        <w:rPr>
          <w:color w:val="FFC000"/>
        </w:rPr>
      </w:pPr>
      <w:r>
        <w:rPr>
          <w:color w:val="FFC000"/>
          <w:sz w:val="18"/>
        </w:rPr>
        <w:t>Vinska letina</w:t>
      </w:r>
    </w:p>
    <w:p w:rsidR="00ED3F46" w:rsidRDefault="00ED3F46" w:rsidP="00ED3F46">
      <w:pPr>
        <w:spacing w:after="207"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Jakob ima bučo (za vino), Jernej jo pa izprazni.</w:t>
      </w:r>
    </w:p>
    <w:p w:rsidR="00ED3F46" w:rsidRDefault="00ED3F46" w:rsidP="00ED3F46">
      <w:pPr>
        <w:spacing w:after="4" w:line="242" w:lineRule="auto"/>
        <w:ind w:left="-5" w:hanging="10"/>
        <w:rPr>
          <w:color w:val="FFC000"/>
        </w:rPr>
      </w:pPr>
      <w:r>
        <w:rPr>
          <w:color w:val="FFC000"/>
          <w:sz w:val="18"/>
        </w:rPr>
        <w:t>Medena letina</w:t>
      </w:r>
    </w:p>
    <w:p w:rsidR="00ED3F46" w:rsidRDefault="00ED3F46" w:rsidP="00ED3F46">
      <w:pPr>
        <w:spacing w:after="120" w:line="264" w:lineRule="auto"/>
        <w:ind w:left="-5" w:hanging="10"/>
        <w:rPr>
          <w:rFonts w:ascii="Times New Roman" w:eastAsia="Times New Roman" w:hAnsi="Times New Roman" w:cs="Times New Roman"/>
          <w:i/>
          <w:sz w:val="18"/>
        </w:rPr>
      </w:pPr>
      <w:r>
        <w:rPr>
          <w:rFonts w:ascii="MS Mincho" w:eastAsia="Times New Roman" w:hAnsi="MS Mincho" w:cs="MS Mincho" w:hint="eastAsia"/>
          <w:color w:val="FBAE15"/>
          <w:sz w:val="18"/>
        </w:rPr>
        <w:t>▶</w:t>
      </w:r>
      <w:r>
        <w:rPr>
          <w:color w:val="FBAE15"/>
          <w:sz w:val="18"/>
        </w:rPr>
        <w:t xml:space="preserve"> </w:t>
      </w:r>
      <w:r>
        <w:rPr>
          <w:rFonts w:ascii="Times New Roman" w:eastAsia="Times New Roman" w:hAnsi="Times New Roman" w:cs="Times New Roman"/>
          <w:i/>
          <w:sz w:val="18"/>
        </w:rPr>
        <w:t>Jakob zal polno bo medu dal.</w:t>
      </w:r>
    </w:p>
    <w:p w:rsidR="001B3F94" w:rsidRDefault="001B3F94" w:rsidP="001B3F94">
      <w:pPr>
        <w:spacing w:after="0" w:line="264" w:lineRule="auto"/>
        <w:ind w:firstLine="708"/>
      </w:pPr>
      <w:r>
        <w:rPr>
          <w:noProof/>
          <w:lang w:eastAsia="sl-SI"/>
        </w:rPr>
        <w:tab/>
      </w:r>
      <w:r>
        <w:rPr>
          <w:noProof/>
          <w:sz w:val="18"/>
          <w:szCs w:val="18"/>
        </w:rPr>
        <w:t>3</w:t>
      </w:r>
      <w:r>
        <w:rPr>
          <w:b/>
          <w:sz w:val="20"/>
          <w:shd w:val="clear" w:color="auto" w:fill="FFDBA2"/>
        </w:rPr>
        <w:t xml:space="preserve">0. </w:t>
      </w:r>
      <w:r>
        <w:rPr>
          <w:b/>
          <w:sz w:val="20"/>
          <w:shd w:val="clear" w:color="auto" w:fill="FFDBA2"/>
          <w:vertAlign w:val="subscript"/>
        </w:rPr>
        <w:t>julij</w:t>
      </w:r>
      <w:r>
        <w:rPr>
          <w:b/>
          <w:sz w:val="20"/>
          <w:shd w:val="clear" w:color="auto" w:fill="FFDBA2"/>
        </w:rPr>
        <w:t xml:space="preserve">  </w:t>
      </w:r>
      <w:r>
        <w:rPr>
          <w:b/>
          <w:color w:val="FBAE15"/>
          <w:sz w:val="32"/>
        </w:rPr>
        <w:t xml:space="preserve"> Peter</w:t>
      </w:r>
    </w:p>
    <w:p w:rsidR="001B3F94" w:rsidRDefault="001B3F94" w:rsidP="001B3F94">
      <w:pPr>
        <w:spacing w:after="26"/>
        <w:ind w:left="-5" w:hanging="10"/>
        <w:rPr>
          <w:rFonts w:ascii="Times New Roman" w:eastAsia="Times New Roman" w:hAnsi="Times New Roman" w:cs="Times New Roman"/>
          <w:b/>
          <w:sz w:val="18"/>
        </w:rPr>
      </w:pPr>
      <w:r>
        <w:rPr>
          <w:rFonts w:ascii="MS Mincho" w:eastAsia="Times New Roman" w:hAnsi="MS Mincho" w:cs="MS Mincho" w:hint="eastAsia"/>
          <w:color w:val="FBAE15"/>
          <w:sz w:val="18"/>
        </w:rPr>
        <w:t>▶</w:t>
      </w:r>
      <w:r>
        <w:rPr>
          <w:color w:val="FBAE15"/>
          <w:sz w:val="18"/>
        </w:rPr>
        <w:t xml:space="preserve"> </w:t>
      </w:r>
      <w:r>
        <w:rPr>
          <w:rFonts w:ascii="Times New Roman" w:eastAsia="Times New Roman" w:hAnsi="Times New Roman" w:cs="Times New Roman"/>
          <w:i/>
          <w:sz w:val="18"/>
        </w:rPr>
        <w:t xml:space="preserve">Če na Petrovo </w:t>
      </w:r>
      <w:r>
        <w:rPr>
          <w:rFonts w:ascii="Times New Roman" w:eastAsia="Times New Roman" w:hAnsi="Times New Roman" w:cs="Times New Roman"/>
          <w:b/>
          <w:sz w:val="18"/>
        </w:rPr>
        <w:t>grmi,</w:t>
      </w:r>
      <w:r>
        <w:rPr>
          <w:rFonts w:ascii="Times New Roman" w:eastAsia="Times New Roman" w:hAnsi="Times New Roman" w:cs="Times New Roman"/>
          <w:i/>
          <w:sz w:val="18"/>
        </w:rPr>
        <w:t xml:space="preserve"> tisto leto </w:t>
      </w:r>
      <w:r>
        <w:rPr>
          <w:rFonts w:ascii="Times New Roman" w:eastAsia="Times New Roman" w:hAnsi="Times New Roman" w:cs="Times New Roman"/>
          <w:b/>
          <w:sz w:val="18"/>
        </w:rPr>
        <w:t>lešnikov in orehov ni.</w:t>
      </w:r>
    </w:p>
    <w:p w:rsidR="00ED3F46" w:rsidRDefault="00ED3F46" w:rsidP="00ED3F46">
      <w:pPr>
        <w:ind w:left="708"/>
        <w:rPr>
          <w:rFonts w:ascii="Arial" w:hAnsi="Arial" w:cs="Arial"/>
        </w:rPr>
      </w:pPr>
    </w:p>
    <w:p w:rsidR="001A5B86" w:rsidRDefault="0041552D" w:rsidP="001A5B86">
      <w:pPr>
        <w:rPr>
          <w:rFonts w:ascii="Arial" w:hAnsi="Arial" w:cs="Arial"/>
        </w:rPr>
      </w:pPr>
      <w:r w:rsidRPr="0041552D">
        <w:rPr>
          <w:noProof/>
        </w:rPr>
        <w:pict>
          <v:shape id="Luna 26" o:spid="_x0000_s4219" type="#_x0000_t184" style="position:absolute;margin-left:0;margin-top:0;width:6.75pt;height:8.25pt;z-index:2521804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" fillcolor="#4472c4 [3204]" strokecolor="#1f3763 [1604]" strokeweight="1pt">
            <v:path arrowok="t"/>
          </v:shape>
        </w:pict>
      </w:r>
      <w:r w:rsidR="001A5B86">
        <w:rPr>
          <w:rFonts w:ascii="Arial" w:hAnsi="Arial" w:cs="Arial"/>
        </w:rPr>
        <w:tab/>
        <w:t>Zadnji krajec bo nastopil 31. julija ob 15,18. uri.</w:t>
      </w:r>
    </w:p>
    <w:p w:rsidR="001A5B86" w:rsidRDefault="001A5B86" w:rsidP="001A5B86">
      <w:pPr>
        <w:ind w:left="708"/>
        <w:rPr>
          <w:rFonts w:ascii="Arial" w:hAnsi="Arial" w:cs="Arial"/>
        </w:rPr>
      </w:pPr>
      <w:r>
        <w:rPr>
          <w:rFonts w:ascii="Arial" w:hAnsi="Arial" w:cs="Arial"/>
        </w:rPr>
        <w:t>Vremenski obeti:</w:t>
      </w:r>
      <w:r w:rsidR="0041552D" w:rsidRPr="0041552D">
        <w:rPr>
          <w:noProof/>
        </w:rPr>
        <w:pict>
          <v:group id="Skupina 245879" o:spid="_x0000_s4199" style="position:absolute;left:0;text-align:left;margin-left:0;margin-top:0;width:30.9pt;height:21.75pt;z-index:252187648;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">
            <v:shape id="Picture 242579" o:spid="_x0000_s4218"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">
              <v:imagedata r:id="rId33" o:title=""/>
            </v:shape>
            <v:shape id="Picture 242580" o:spid="_x0000_s4217"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">
              <v:imagedata r:id="rId34" o:title=""/>
            </v:shape>
            <v:shape id="Picture 242581" o:spid="_x0000_s4216"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">
              <v:imagedata r:id="rId35" o:title=""/>
            </v:shape>
            <v:shape id="Picture 242582" o:spid="_x0000_s4215"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">
              <v:imagedata r:id="rId36" o:title=""/>
            </v:shape>
            <v:shape id="Picture 242583" o:spid="_x0000_s4214"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">
              <v:imagedata r:id="rId37" o:title=""/>
            </v:shape>
            <v:shape id="Picture 242584" o:spid="_x0000_s4213"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">
              <v:imagedata r:id="rId38" o:title=""/>
            </v:shape>
            <v:shape id="Picture 242585" o:spid="_x0000_s4212"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">
              <v:imagedata r:id="rId39" o:title=""/>
            </v:shape>
            <v:shape id="Picture 242586" o:spid="_x0000_s4211"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">
              <v:imagedata r:id="rId40" o:title=""/>
            </v:shape>
            <v:shape id="Picture 242587" o:spid="_x0000_s4210"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">
              <v:imagedata r:id="rId41" o:title=""/>
            </v:shape>
            <v:shape id="Picture 242588" o:spid="_x0000_s4209"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">
              <v:imagedata r:id="rId42" o:title=""/>
            </v:shape>
            <v:shape id="Picture 242589" o:spid="_x0000_s4208"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">
              <v:imagedata r:id="rId43" o:title=""/>
            </v:shape>
            <v:shape id="Shape 5480" o:spid="_x0000_s4207"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206"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205"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">
              <v:imagedata r:id="rId44" o:title=""/>
            </v:shape>
            <v:shape id="Shape 5483" o:spid="_x0000_s4204"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203"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">
              <v:imagedata r:id="rId45" o:title=""/>
            </v:shape>
            <v:shape id="Shape 5485" o:spid="_x0000_s4202"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201"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">
              <v:imagedata r:id="rId46" o:title=""/>
            </v:shape>
            <v:shape id="Shape 5487" o:spid="_x0000_s4200"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Končno </w:t>
      </w:r>
      <w:r w:rsidRPr="001B3F94">
        <w:rPr>
          <w:rFonts w:ascii="Arial" w:hAnsi="Arial" w:cs="Arial"/>
          <w:b/>
          <w:bCs/>
        </w:rPr>
        <w:t>se bo spet ogrelo</w:t>
      </w:r>
      <w:r>
        <w:rPr>
          <w:rFonts w:ascii="Arial" w:hAnsi="Arial" w:cs="Arial"/>
        </w:rPr>
        <w:t>. Kakšna nevihta nam bo še kazila poletno razpoloženje.</w:t>
      </w:r>
    </w:p>
    <w:p w:rsidR="0047045A" w:rsidRPr="00897F0F" w:rsidRDefault="0041552D" w:rsidP="00897F0F">
      <w:pPr>
        <w:ind w:left="708"/>
        <w:jc w:val="center"/>
        <w:rPr>
          <w:rFonts w:ascii="Arial" w:hAnsi="Arial" w:cs="Arial"/>
        </w:rPr>
      </w:pPr>
      <w:r w:rsidRPr="0041552D">
        <w:rPr>
          <w:noProof/>
        </w:rPr>
        <w:pict>
          <v:shape id="_x0000_s4198" style="position:absolute;left:0;text-align:left;margin-left:133.5pt;margin-top:0;width:76.2pt;height:22.05pt;z-index:252416000;visibility:visible"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v:shape>
        </w:pict>
      </w:r>
    </w:p>
    <w:p w:rsidR="001B3F94" w:rsidRPr="0047045A" w:rsidRDefault="001B3F94" w:rsidP="001B3F94">
      <w:pPr>
        <w:pStyle w:val="Naslov4"/>
        <w:spacing w:line="240" w:lineRule="auto"/>
        <w:jc w:val="center"/>
        <w:rPr>
          <w:sz w:val="48"/>
          <w:szCs w:val="48"/>
        </w:rPr>
      </w:pPr>
      <w:r w:rsidRPr="0047045A">
        <w:rPr>
          <w:color w:val="FFC409"/>
          <w:sz w:val="48"/>
          <w:szCs w:val="48"/>
        </w:rPr>
        <w:t>AVGUST</w:t>
      </w:r>
      <w:r w:rsidRPr="0047045A">
        <w:rPr>
          <w:b/>
          <w:sz w:val="48"/>
          <w:szCs w:val="48"/>
        </w:rPr>
        <w:t xml:space="preserve"> </w:t>
      </w:r>
      <w:r w:rsidRPr="0047045A">
        <w:rPr>
          <w:b/>
          <w:color w:val="BF8F00" w:themeColor="accent4" w:themeShade="BF"/>
          <w:sz w:val="48"/>
          <w:szCs w:val="48"/>
        </w:rPr>
        <w:t>–  VELIKI SRPAN</w:t>
      </w:r>
    </w:p>
    <w:p w:rsidR="001B3F94" w:rsidRDefault="001B3F94" w:rsidP="001B3F94">
      <w:pPr>
        <w:spacing w:after="213" w:line="254" w:lineRule="auto"/>
        <w:ind w:left="816" w:right="372" w:hanging="10"/>
        <w:jc w:val="center"/>
      </w:pPr>
      <w:r>
        <w:rPr>
          <w:rFonts w:ascii="Times New Roman" w:eastAsia="Times New Roman" w:hAnsi="Times New Roman" w:cs="Times New Roman"/>
          <w:sz w:val="18"/>
        </w:rPr>
        <w:t xml:space="preserve">pred nami je zadnji poletni mesec. </w:t>
      </w:r>
    </w:p>
    <w:p w:rsidR="001B3F94" w:rsidRDefault="001B3F94" w:rsidP="001B3F94">
      <w:pPr>
        <w:spacing w:after="0" w:line="254" w:lineRule="auto"/>
        <w:ind w:left="816" w:right="372" w:hanging="10"/>
        <w:jc w:val="center"/>
      </w:pPr>
      <w:r>
        <w:rPr>
          <w:rFonts w:ascii="Times New Roman" w:eastAsia="Times New Roman" w:hAnsi="Times New Roman" w:cs="Times New Roman"/>
          <w:sz w:val="18"/>
        </w:rPr>
        <w:lastRenderedPageBreak/>
        <w:t>Še nekaj starih slovenskih imen zanj:</w:t>
      </w:r>
    </w:p>
    <w:p w:rsidR="001B3F94" w:rsidRDefault="001B3F94" w:rsidP="001B3F94">
      <w:pPr>
        <w:spacing w:after="210" w:line="264" w:lineRule="auto"/>
        <w:ind w:left="10" w:right="24" w:hanging="10"/>
        <w:jc w:val="right"/>
      </w:pPr>
      <w:r>
        <w:rPr>
          <w:rFonts w:ascii="Times New Roman" w:eastAsia="Times New Roman" w:hAnsi="Times New Roman" w:cs="Times New Roman"/>
          <w:sz w:val="18"/>
        </w:rPr>
        <w:t xml:space="preserve">osemnik, velikomašnjek, prašnjek, mlatnik, otavnjak, medmašnik, toplan, semenec, vršenj. </w:t>
      </w:r>
    </w:p>
    <w:p w:rsidR="001B3F94" w:rsidRDefault="001B3F94" w:rsidP="001B3F94">
      <w:pPr>
        <w:spacing w:after="290" w:line="252" w:lineRule="auto"/>
        <w:ind w:right="24" w:firstLine="708"/>
        <w:rPr>
          <w:rFonts w:ascii="Times New Roman" w:eastAsia="Times New Roman" w:hAnsi="Times New Roman" w:cs="Times New Roman"/>
          <w:sz w:val="18"/>
        </w:rPr>
      </w:pPr>
      <w:r>
        <w:rPr>
          <w:rFonts w:ascii="Times New Roman" w:eastAsia="Times New Roman" w:hAnsi="Times New Roman" w:cs="Times New Roman"/>
          <w:sz w:val="18"/>
        </w:rPr>
        <w:t>Ime je dobil po rimskem cesarju Avgustu, pomeni pa vzvišen. Veste takole je bilo. Ko je rimski senat posvetil Juliju Cezarju kar cel mesec za njegove zasluge in ne samo enega dneva, kot to veleva običaj, je to nekako zahteval tudi njegov posvojenec, prvi rimski cesar, Oktavijan. Tako se zaradi čiste 'fovšije' ta mesec imenuje po njem Avgust, dva najtoplejša meseca v letu pa po dveh prevzetnih vladarjih.</w:t>
      </w:r>
    </w:p>
    <w:p w:rsidR="002156A6" w:rsidRDefault="002156A6" w:rsidP="001B3F94">
      <w:pPr>
        <w:spacing w:after="290" w:line="252" w:lineRule="auto"/>
        <w:ind w:right="24" w:firstLine="708"/>
        <w:rPr>
          <w:rFonts w:ascii="Times New Roman" w:eastAsia="Times New Roman" w:hAnsi="Times New Roman" w:cs="Times New Roman"/>
          <w:sz w:val="18"/>
        </w:rPr>
      </w:pPr>
      <w:r>
        <w:rPr>
          <w:noProof/>
          <w:lang w:eastAsia="sl-SI"/>
        </w:rPr>
        <w:drawing>
          <wp:inline distT="0" distB="0" distL="0" distR="0">
            <wp:extent cx="3141980" cy="2276475"/>
            <wp:effectExtent l="0" t="0" r="1270" b="9525"/>
            <wp:docPr id="246692" name="Slika 246692"/>
            <wp:cNvGraphicFramePr/>
            <a:graphic xmlns:a="http://schemas.openxmlformats.org/drawingml/2006/main">
              <a:graphicData uri="http://schemas.openxmlformats.org/drawingml/2006/picture">
                <pic:pic xmlns:pic="http://schemas.openxmlformats.org/drawingml/2006/picture">
                  <pic:nvPicPr>
                    <pic:cNvPr id="246692" name="Slika 246692"/>
                    <pic:cNvPicPr/>
                  </pic:nvPicPr>
                  <pic:blipFill>
                    <a:blip r:embed="rId7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5279" cy="2293356"/>
                    </a:xfrm>
                    <a:prstGeom prst="rect">
                      <a:avLst/>
                    </a:prstGeom>
                    <a:noFill/>
                  </pic:spPr>
                </pic:pic>
              </a:graphicData>
            </a:graphic>
          </wp:inline>
        </w:drawing>
      </w:r>
    </w:p>
    <w:p w:rsidR="002156A6" w:rsidRPr="00A45BE9" w:rsidRDefault="0041552D" w:rsidP="0047045A">
      <w:pPr>
        <w:spacing w:after="290" w:line="252" w:lineRule="auto"/>
        <w:ind w:right="24"/>
        <w:jc w:val="center"/>
        <w:rPr>
          <w:rFonts w:ascii="Times New Roman" w:eastAsia="Times New Roman" w:hAnsi="Times New Roman" w:cs="Times New Roman"/>
          <w:i/>
          <w:sz w:val="44"/>
          <w:szCs w:val="44"/>
        </w:rPr>
      </w:pPr>
      <w:r w:rsidRPr="0041552D">
        <w:rPr>
          <w:noProof/>
          <w:sz w:val="44"/>
          <w:szCs w:val="44"/>
        </w:rPr>
        <w:pict>
          <v:group id="Skupina 243493" o:spid="_x0000_s4156" style="position:absolute;left:0;text-align:left;margin-left:51.5pt;margin-top:30.75pt;width:207.45pt;height:134.25pt;z-index:252204032;mso-position-horizontal-relative:margin;mso-width-relative:margin;mso-height-relative:margin" coordsize="34257,23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">
            <v:rect id="Rectangle 21596" o:spid="_x0000_s4197" style="position:absolute;left:11111;top:5474;width:13328;height:22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" filled="f" stroked="f">
              <v:textbox inset="0,0,0,0">
                <w:txbxContent>
                  <w:p w:rsidR="00800C5A" w:rsidRDefault="00800C5A" w:rsidP="001B3F94">
                    <w:r>
                      <w:rPr>
                        <w:b/>
                        <w:w w:val="125"/>
                        <w:sz w:val="20"/>
                      </w:rPr>
                      <w:t>Valentin</w:t>
                    </w:r>
                    <w:r>
                      <w:rPr>
                        <w:b/>
                        <w:spacing w:val="1"/>
                        <w:w w:val="125"/>
                        <w:sz w:val="20"/>
                      </w:rPr>
                      <w:t xml:space="preserve"> </w:t>
                    </w:r>
                    <w:r>
                      <w:rPr>
                        <w:b/>
                        <w:w w:val="125"/>
                        <w:sz w:val="20"/>
                      </w:rPr>
                      <w:t>Vodnik</w:t>
                    </w:r>
                  </w:p>
                </w:txbxContent>
              </v:textbox>
            </v:rect>
            <v:rect id="Rectangle 21597" o:spid="_x0000_s4196" style="position:absolute;left:21132;top:5538;width:936;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" filled="f" stroked="f">
              <v:textbox inset="0,0,0,0">
                <w:txbxContent>
                  <w:p w:rsidR="00800C5A" w:rsidRDefault="00800C5A" w:rsidP="001B3F94">
                    <w:r>
                      <w:rPr>
                        <w:i/>
                        <w:spacing w:val="10"/>
                        <w:sz w:val="20"/>
                      </w:rPr>
                      <w:t xml:space="preserve">  </w:t>
                    </w:r>
                  </w:p>
                </w:txbxContent>
              </v:textbox>
            </v:rect>
            <v:rect id="Rectangle 21598" o:spid="_x0000_s4195" style="position:absolute;left:8650;top:7371;width:16619;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" filled="f" stroked="f">
              <v:textbox inset="0,0,0,0">
                <w:txbxContent>
                  <w:p w:rsidR="00800C5A" w:rsidRDefault="00800C5A" w:rsidP="001B3F94">
                    <w:r>
                      <w:rPr>
                        <w:i/>
                        <w:w w:val="118"/>
                        <w:sz w:val="20"/>
                      </w:rPr>
                      <w:t>je</w:t>
                    </w:r>
                    <w:r>
                      <w:rPr>
                        <w:i/>
                        <w:spacing w:val="10"/>
                        <w:w w:val="118"/>
                        <w:sz w:val="20"/>
                      </w:rPr>
                      <w:t xml:space="preserve"> </w:t>
                    </w:r>
                    <w:r>
                      <w:rPr>
                        <w:i/>
                        <w:w w:val="118"/>
                        <w:sz w:val="20"/>
                      </w:rPr>
                      <w:t>o</w:t>
                    </w:r>
                    <w:r>
                      <w:rPr>
                        <w:i/>
                        <w:spacing w:val="10"/>
                        <w:w w:val="118"/>
                        <w:sz w:val="20"/>
                      </w:rPr>
                      <w:t xml:space="preserve"> </w:t>
                    </w:r>
                    <w:r>
                      <w:rPr>
                        <w:i/>
                        <w:w w:val="118"/>
                        <w:sz w:val="20"/>
                      </w:rPr>
                      <w:t>vel</w:t>
                    </w:r>
                    <w:r w:rsidRPr="00E31F54">
                      <w:rPr>
                        <w:i/>
                        <w:w w:val="122"/>
                        <w:sz w:val="20"/>
                      </w:rPr>
                      <w:t>ik</w:t>
                    </w:r>
                    <w:r>
                      <w:rPr>
                        <w:i/>
                        <w:w w:val="118"/>
                        <w:sz w:val="20"/>
                      </w:rPr>
                      <w:t>em</w:t>
                    </w:r>
                    <w:r>
                      <w:rPr>
                        <w:i/>
                        <w:spacing w:val="10"/>
                        <w:w w:val="118"/>
                        <w:sz w:val="20"/>
                      </w:rPr>
                      <w:t xml:space="preserve"> </w:t>
                    </w:r>
                    <w:r>
                      <w:rPr>
                        <w:i/>
                        <w:w w:val="118"/>
                        <w:sz w:val="20"/>
                      </w:rPr>
                      <w:t>srpanu</w:t>
                    </w:r>
                    <w:r>
                      <w:rPr>
                        <w:i/>
                        <w:spacing w:val="10"/>
                        <w:w w:val="118"/>
                        <w:sz w:val="20"/>
                      </w:rPr>
                      <w:t xml:space="preserve">  </w:t>
                    </w:r>
                  </w:p>
                </w:txbxContent>
              </v:textbox>
            </v:rect>
            <v:rect id="Rectangle 21599" o:spid="_x0000_s4194" style="position:absolute;left:11243;top:9460;width:10478;height:2055;rotation:-402297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" filled="f" stroked="f">
              <v:textbox inset="0,0,0,0">
                <w:txbxContent>
                  <w:p w:rsidR="00800C5A" w:rsidRPr="00A45BE9" w:rsidRDefault="00800C5A" w:rsidP="001B3F94">
                    <w:pPr>
                      <w:rPr>
                        <w:iCs/>
                      </w:rPr>
                    </w:pPr>
                    <w:r>
                      <w:rPr>
                        <w:i/>
                        <w:w w:val="122"/>
                        <w:sz w:val="20"/>
                      </w:rPr>
                      <w:t>zapel</w:t>
                    </w:r>
                    <w:r>
                      <w:rPr>
                        <w:i/>
                        <w:spacing w:val="10"/>
                        <w:w w:val="122"/>
                        <w:sz w:val="20"/>
                      </w:rPr>
                      <w:t xml:space="preserve"> </w:t>
                    </w:r>
                    <w:r w:rsidRPr="00A45BE9">
                      <w:rPr>
                        <w:iCs/>
                        <w:w w:val="122"/>
                        <w:sz w:val="20"/>
                      </w:rPr>
                      <w:t>takole:</w:t>
                    </w:r>
                  </w:p>
                </w:txbxContent>
              </v:textbox>
            </v:rect>
            <v:rect id="Rectangle 21600" o:spid="_x0000_s4193" style="position:absolute;left:8042;top:11554;width:18847;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" filled="f" stroked="f">
              <v:textbox inset="0,0,0,0">
                <w:txbxContent>
                  <w:p w:rsidR="00800C5A" w:rsidRDefault="00800C5A" w:rsidP="001B3F94">
                    <w:r>
                      <w:rPr>
                        <w:i/>
                        <w:w w:val="121"/>
                        <w:sz w:val="20"/>
                      </w:rPr>
                      <w:t>Kakor</w:t>
                    </w:r>
                    <w:r>
                      <w:rPr>
                        <w:i/>
                        <w:spacing w:val="10"/>
                        <w:w w:val="121"/>
                        <w:sz w:val="20"/>
                      </w:rPr>
                      <w:t xml:space="preserve"> </w:t>
                    </w:r>
                    <w:r>
                      <w:rPr>
                        <w:i/>
                        <w:w w:val="121"/>
                        <w:sz w:val="20"/>
                      </w:rPr>
                      <w:t>Jernej</w:t>
                    </w:r>
                    <w:r>
                      <w:rPr>
                        <w:i/>
                        <w:spacing w:val="10"/>
                        <w:w w:val="121"/>
                        <w:sz w:val="20"/>
                      </w:rPr>
                      <w:t xml:space="preserve"> </w:t>
                    </w:r>
                    <w:r>
                      <w:rPr>
                        <w:i/>
                        <w:w w:val="121"/>
                        <w:sz w:val="20"/>
                      </w:rPr>
                      <w:t>vreme</w:t>
                    </w:r>
                    <w:r>
                      <w:rPr>
                        <w:i/>
                        <w:spacing w:val="10"/>
                        <w:w w:val="121"/>
                        <w:sz w:val="20"/>
                      </w:rPr>
                      <w:t xml:space="preserve"> </w:t>
                    </w:r>
                    <w:r>
                      <w:rPr>
                        <w:i/>
                        <w:w w:val="121"/>
                        <w:sz w:val="20"/>
                      </w:rPr>
                      <w:t>da,</w:t>
                    </w:r>
                  </w:p>
                </w:txbxContent>
              </v:textbox>
            </v:rect>
            <v:rect id="Rectangle 21601" o:spid="_x0000_s4192" style="position:absolute;left:8828;top:13793;width:19401;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" filled="f" stroked="f">
              <v:textbox inset="0,0,0,0">
                <w:txbxContent>
                  <w:p w:rsidR="00800C5A" w:rsidRDefault="00800C5A" w:rsidP="001B3F94">
                    <w:r>
                      <w:rPr>
                        <w:i/>
                        <w:w w:val="121"/>
                        <w:sz w:val="20"/>
                      </w:rPr>
                      <w:t>se</w:t>
                    </w:r>
                    <w:r>
                      <w:rPr>
                        <w:i/>
                        <w:spacing w:val="10"/>
                        <w:w w:val="121"/>
                        <w:sz w:val="20"/>
                      </w:rPr>
                      <w:t xml:space="preserve"> </w:t>
                    </w:r>
                    <w:r>
                      <w:rPr>
                        <w:i/>
                        <w:w w:val="121"/>
                        <w:sz w:val="20"/>
                      </w:rPr>
                      <w:t>jesen</w:t>
                    </w:r>
                    <w:r>
                      <w:rPr>
                        <w:i/>
                        <w:spacing w:val="10"/>
                        <w:w w:val="121"/>
                        <w:sz w:val="20"/>
                      </w:rPr>
                      <w:t xml:space="preserve"> </w:t>
                    </w:r>
                    <w:r>
                      <w:rPr>
                        <w:i/>
                        <w:w w:val="121"/>
                        <w:sz w:val="20"/>
                      </w:rPr>
                      <w:t>po</w:t>
                    </w:r>
                    <w:r>
                      <w:rPr>
                        <w:i/>
                        <w:spacing w:val="10"/>
                        <w:w w:val="121"/>
                        <w:sz w:val="20"/>
                      </w:rPr>
                      <w:t xml:space="preserve"> </w:t>
                    </w:r>
                    <w:r>
                      <w:rPr>
                        <w:i/>
                        <w:w w:val="121"/>
                        <w:sz w:val="20"/>
                      </w:rPr>
                      <w:t>njem</w:t>
                    </w:r>
                    <w:r>
                      <w:rPr>
                        <w:i/>
                        <w:spacing w:val="10"/>
                        <w:w w:val="121"/>
                        <w:sz w:val="20"/>
                      </w:rPr>
                      <w:t xml:space="preserve"> </w:t>
                    </w:r>
                    <w:r>
                      <w:rPr>
                        <w:i/>
                        <w:w w:val="121"/>
                        <w:sz w:val="20"/>
                      </w:rPr>
                      <w:t>ravna,</w:t>
                    </w:r>
                  </w:p>
                </w:txbxContent>
              </v:textbox>
            </v:rect>
            <v:rect id="Rectangle 21602" o:spid="_x0000_s4191" style="position:absolute;left:7609;top:15444;width:22646;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" filled="f" stroked="f">
              <v:textbox inset="0,0,0,0">
                <w:txbxContent>
                  <w:p w:rsidR="00800C5A" w:rsidRDefault="00800C5A" w:rsidP="001B3F94">
                    <w:r>
                      <w:rPr>
                        <w:i/>
                        <w:w w:val="125"/>
                        <w:sz w:val="20"/>
                      </w:rPr>
                      <w:t>večkrat</w:t>
                    </w:r>
                    <w:r>
                      <w:rPr>
                        <w:i/>
                        <w:spacing w:val="10"/>
                        <w:w w:val="125"/>
                        <w:sz w:val="20"/>
                      </w:rPr>
                      <w:t xml:space="preserve"> </w:t>
                    </w:r>
                    <w:r>
                      <w:rPr>
                        <w:i/>
                        <w:w w:val="125"/>
                        <w:sz w:val="20"/>
                      </w:rPr>
                      <w:t>sam</w:t>
                    </w:r>
                    <w:r>
                      <w:rPr>
                        <w:i/>
                        <w:spacing w:val="10"/>
                        <w:w w:val="125"/>
                        <w:sz w:val="20"/>
                      </w:rPr>
                      <w:t xml:space="preserve"> </w:t>
                    </w:r>
                    <w:r>
                      <w:rPr>
                        <w:i/>
                        <w:w w:val="125"/>
                        <w:sz w:val="20"/>
                      </w:rPr>
                      <w:t>iz</w:t>
                    </w:r>
                    <w:r>
                      <w:rPr>
                        <w:i/>
                        <w:spacing w:val="10"/>
                        <w:w w:val="125"/>
                        <w:sz w:val="20"/>
                      </w:rPr>
                      <w:t xml:space="preserve"> </w:t>
                    </w:r>
                    <w:r>
                      <w:rPr>
                        <w:i/>
                        <w:w w:val="125"/>
                        <w:sz w:val="20"/>
                      </w:rPr>
                      <w:t>en'ga</w:t>
                    </w:r>
                    <w:r>
                      <w:rPr>
                        <w:i/>
                        <w:spacing w:val="10"/>
                        <w:w w:val="125"/>
                        <w:sz w:val="20"/>
                      </w:rPr>
                      <w:t xml:space="preserve"> </w:t>
                    </w:r>
                    <w:r>
                      <w:rPr>
                        <w:i/>
                        <w:w w:val="125"/>
                        <w:sz w:val="20"/>
                      </w:rPr>
                      <w:t>dneva</w:t>
                    </w:r>
                  </w:p>
                </w:txbxContent>
              </v:textbox>
            </v:rect>
            <v:rect id="Rectangle 21603" o:spid="_x0000_s4190" style="position:absolute;left:9095;top:17095;width:18692;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" filled="f" stroked="f">
              <v:textbox inset="0,0,0,0">
                <w:txbxContent>
                  <w:p w:rsidR="00800C5A" w:rsidRDefault="00800C5A" w:rsidP="001B3F94">
                    <w:r>
                      <w:rPr>
                        <w:i/>
                        <w:w w:val="125"/>
                        <w:sz w:val="20"/>
                      </w:rPr>
                      <w:t>rada</w:t>
                    </w:r>
                    <w:r>
                      <w:rPr>
                        <w:i/>
                        <w:spacing w:val="10"/>
                        <w:w w:val="125"/>
                        <w:sz w:val="20"/>
                      </w:rPr>
                      <w:t xml:space="preserve"> </w:t>
                    </w:r>
                    <w:r>
                      <w:rPr>
                        <w:i/>
                        <w:w w:val="125"/>
                        <w:sz w:val="20"/>
                      </w:rPr>
                      <w:t>pride</w:t>
                    </w:r>
                    <w:r>
                      <w:rPr>
                        <w:i/>
                        <w:spacing w:val="10"/>
                        <w:w w:val="125"/>
                        <w:sz w:val="20"/>
                      </w:rPr>
                      <w:t xml:space="preserve"> </w:t>
                    </w:r>
                    <w:r>
                      <w:rPr>
                        <w:i/>
                        <w:w w:val="125"/>
                        <w:sz w:val="20"/>
                      </w:rPr>
                      <w:t>dolga</w:t>
                    </w:r>
                    <w:r>
                      <w:rPr>
                        <w:i/>
                        <w:spacing w:val="10"/>
                        <w:w w:val="125"/>
                        <w:sz w:val="20"/>
                      </w:rPr>
                      <w:t xml:space="preserve"> </w:t>
                    </w:r>
                    <w:r>
                      <w:rPr>
                        <w:i/>
                        <w:w w:val="125"/>
                        <w:sz w:val="20"/>
                      </w:rPr>
                      <w:t>reva!</w:t>
                    </w:r>
                  </w:p>
                </w:txbxContent>
              </v:textbox>
            </v:rect>
            <v:shape id="Shape 21627" o:spid="_x0000_s4189" style="position:absolute;left:27723;top:7566;width:3578;height:9790;visibility:visible" coordsize="357820,9789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" adj="0,,0" path="m357820,r,108226l357518,107824c349110,98401,339839,89600,329921,81802v-280,394,-470,787,-762,1168c322453,93333,317348,103697,313753,113984v-12192,34823,-7848,68415,3683,95364c321310,218467,326047,226811,331241,234215v6338,9271,13513,16979,20701,22898l357820,260233r,28033l356007,287808v-9170,-4279,-18238,-10744,-26658,-18846c321132,261240,313563,251969,306857,241530v-5588,-8408,-10503,-17679,-14655,-27496c287007,201868,282930,188787,280378,175223v-2261,-12154,-3391,-24612,-3023,-37236c277736,123572,279908,108916,284353,94502v3403,-10986,8039,-21806,14084,-32410c293713,59755,288887,57735,283883,55945v-7188,-2578,-14465,-4598,-22022,-6007c254483,48540,246926,47842,239268,47753v-7658,,-15507,622,-23444,1956c211188,50484,206553,51576,201828,52897v-3124,1016,-6718,2260,-10592,4051c190487,57265,189725,57570,188976,57964v-6909,3276,-14567,7950,-21933,14415c166192,73153,165341,73940,164490,74792v-6616,6311,-12763,14186,-17868,24002c141986,107748,138392,118352,136322,130811v-2845,17297,-2655,38189,2070,63500c140475,205297,143408,217222,147384,229998v2362,7722,5105,15824,8318,24308c164579,278080,175082,303163,186512,329109v6909,15735,14186,31788,21552,47993c212230,385903,216294,394793,220447,403671v5295,11303,10680,22669,15976,34125c251460,469673,266586,501766,280759,533173v5677,12624,11252,25158,16548,37477c301371,580074,305346,589345,309118,598463v18631,45263,33465,87580,40843,123876l349961,722428v4344,21107,6147,40196,4725,56642c354216,784442,353644,789738,352895,795034v-2934,19952,-8039,39116,-15418,56959c333794,861188,329451,870066,324536,878486v-6058,10680,-13056,20726,-20892,29997c295224,918618,285775,927889,275374,936067v-9830,7874,-20612,14809,-32143,20651c234721,961074,225844,964820,216383,967856v-7836,2730,-16066,4902,-24575,6616c184150,976034,176301,977126,168173,977901v-7556,711,-15316,1092,-23342,1016c140386,978917,135750,978841,131115,978524v-3112,-153,-6134,-381,-9170,-699c113919,977050,106350,975958,99352,974472v-1410,-228,-2730,-533,-4153,-851l95098,973621v-6236,-1486,-12091,-3200,-17577,-5067c72136,966611,67030,964503,62395,962166v-1791,-775,-3492,-1639,-5105,-2566c50483,955930,44628,951879,39332,947599,32804,942303,27318,936537,22885,930695,14376,919786,9169,908331,6147,898120v-89,-153,-89,-305,-89,-470c,869913,10122,861036,14275,858699v292,-241,571,-394,762,-470c15316,858153,15507,858000,15697,858000v191,-165,280,-165,280,-165c16167,857759,16269,857683,16459,857683v6617,-2731,12942,-2731,12002,8331c27038,883324,35077,899440,49162,912306v5956,5448,13043,10274,20980,14338c72885,928117,75730,929438,78753,930606v3873,1715,7937,3125,12090,4369c97650,937084,104839,938633,112217,939573v851,152,1702,228,2451,393c121285,940589,128092,940893,134900,940589v8039,-242,16256,-1245,24396,-3201c168084,935445,176784,932486,185280,928435v8890,-4128,17590,-9512,25629,-16129c219126,905676,226784,897891,233781,888620v5855,-7721,11253,-16370,15977,-26111c254292,853556,258267,843738,261671,832981v5575,-17919,9538,-38404,11531,-61785c273583,766751,273583,762078,273393,757099,271590,724295,256934,679413,236334,627991v-5105,-12776,-10490,-25870,-16256,-39345c216192,579527,212230,570257,208166,560910v-7277,-16917,-14936,-34291,-22594,-51817c172428,479096,159105,448324,146533,417539r,-76c142558,407798,138582,398057,134900,388329v-5678,-14262,-11062,-28524,-16066,-42621c102476,299886,89624,255474,83757,215038v-5106,-34747,-5106,-66536,2171,-93726c87541,115393,89522,109704,91796,104243r,-76c91986,103773,92177,103392,92367,102998v1880,-4356,4064,-8572,6426,-12624c103225,82742,108623,75655,114948,69343v2082,-2260,4165,-4445,6337,-6553c129984,54383,139344,47372,148704,41441v4344,-2717,8700,-5220,12954,-7480c167424,30926,173000,28284,178384,26024v3493,-1410,6807,-2731,10020,-3976c194742,19712,200597,17921,205511,16511v10313,-2959,16929,-3975,16929,-3975l222440,12612v2744,-622,5474,-1244,8217,-1791c238887,9196,246824,8180,254673,7634v7938,-546,15596,-546,23152,-76c285483,7939,292862,8879,300139,10275v7277,1410,14376,3277,21272,5614c325095,17057,328689,18378,332283,19864v4635,-4369,9550,-8649,14935,-12776c349199,5602,351282,4052,353365,2567l357820,xe" fillcolor="#ffde91" stroked="f" strokeweight="0">
              <v:stroke miterlimit="83231f" joinstyle="miter"/>
              <v:formulas/>
              <v:path arrowok="t" o:connecttype="custom" o:connectlocs="0,0;0,0;0,0;0,0;0,0;0,0;0,0;0,0;0,0;0,0;0,0;0,0;0,0;0,0;0,0;0,0;0,0;0,0;0,1;0,1;0,1;0,1;0,1;0,1;0,1;0,1;0,1;0,1;0,1;0,1;0,1;0,1;0,1;0,1;0,1;0,1;0,1;0,1;0,1;0,1;0,1;0,1;0,1;0,1;0,1;0,0;0,0;0,0;0,0;0,0;0,0;0,0;0,0;0,0;0,0;0,0;0,0;0,0;0,0" o:connectangles="0,0,0,0,0,0,0,0,0,0,0,0,0,0,0,0,0,0,0,0,0,0,0,0,0,0,0,0,0,0,0,0,0,0,0,0,0,0,0,0,0,0,0,0,0,0,0,0,0,0,0,0,0,0,0,0,0,0,0" textboxrect="0,0,357820,978993"/>
            </v:shape>
            <v:shape id="Shape 21628" o:spid="_x0000_s4188" style="position:absolute;left:31301;top:7371;width:2613;height:3140;visibility:visible" coordsize="261267,3139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" adj="0,,0" path="m61623,305c69281,,76939,381,84686,1321v7747,851,15405,2261,23063,4128c115407,7315,122963,9576,130431,12307v7480,2565,14757,5536,21933,8801c159463,24308,166359,27813,172976,31471v6528,3505,12853,7251,18809,11061c198033,46431,203888,50483,209463,54534v6617,4839,12764,9588,18339,14338c236120,75883,243118,82588,248414,88583v7937,8725,12472,15900,12853,20332c260517,118732,256161,122085,252389,123177v-3226,864,-5969,77,-5969,77c246992,117107,238864,106820,225249,95364,218925,89992,211355,84379,202948,78765,196509,74562,189524,70358,182234,66307,175910,62802,169293,59373,162486,56172v-6337,-2959,-12865,-5765,-19380,-8255c136489,45339,129771,43078,123065,41135v-6998,-2108,-14084,-3899,-21082,-5067c94516,34595,87048,33731,79860,33427v-8128,-318,-16066,152,-23622,1473c46116,36767,36756,40196,28539,45657v-851,470,-1702,1016,-2553,1638c20500,51181,15394,55156,10568,59208v3315,2336,6528,4762,9741,7251c27586,72301,34394,78613,40629,85319v9830,10198,18339,21349,25527,33032c90261,156921,100751,201638,93385,239890v-1232,6706,-3035,13170,-5486,19406l87899,259372v-5106,13246,-12764,25248,-23254,35458c61152,298336,57266,301523,53113,304572v-2654,1866,-5295,3416,-8039,4673c38178,312598,30901,313995,23523,313754l,307823,,279790r17757,9427c23713,290309,29098,289522,33263,286487v2731,-1943,5106,-4204,7176,-6769c49900,268338,52923,251511,50650,232105,49138,218313,44986,203276,38369,188087,33924,177648,28393,167129,21905,156891l,127783,,19557,15013,10909c22671,7404,30520,4826,38458,3112,46027,1473,53774,546,61623,305xe" fillcolor="#ffde91" stroked="f" strokeweight="0">
              <v:stroke miterlimit="83231f" joinstyle="miter"/>
              <v:formulas/>
              <v:path arrowok="t" o:connecttype="custom" o:connectlocs="0,0;0,0;0,0;0,0;0,0;0,0;0,0;0,0;0,0;0,0;0,0;0,0;0,0;0,0;0,0;0,0;0,0;0,0;0,0;0,0;0,0;0,0;0,0;0,0;0,0;0,0;0,0;0,0;0,0;0,0;0,0;0,0;0,0;0,0;0,0;0,0;0,0;0,0;0,0;0,0;0,0;0,0;0,0;0,0;0,0;0,0;0,0;0,0" o:connectangles="0,0,0,0,0,0,0,0,0,0,0,0,0,0,0,0,0,0,0,0,0,0,0,0,0,0,0,0,0,0,0,0,0,0,0,0,0,0,0,0,0,0,0,0,0,0,0,0" textboxrect="0,0,261267,313995"/>
            </v:shape>
            <v:shape id="Shape 21629" o:spid="_x0000_s4187" style="position:absolute;left:25791;top:18966;width:1098;height:4919;visibility:visible" coordsize="109751,49183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" adj="0,,0" path="m109751,r,37476l105969,41670c99352,52109,93878,63793,89624,76023v-4547,13170,-7760,27039,-9461,40678c78562,128779,78181,140692,79032,151766v381,5677,1131,11138,2172,16358c87350,166409,93218,165241,98603,164466r11148,-605l109751,174509r-1407,-315c103518,173890,98793,174042,94349,174664v-3874,470,-7468,1334,-10973,2413c84709,181370,86220,185421,88112,189079v4446,9195,10681,16281,18530,20421l109751,210355r,36007l108153,246191v-8699,-927,-16929,-3886,-24485,-8484c74689,232322,66650,224690,59931,215266v-3581,-4915,-6705,-10363,-9448,-16294c45187,205055,40653,211990,36678,219699v-6795,13169,-11621,28524,-14643,45034l22035,264821v-5398,29757,-4636,63424,2451,95441c27419,373978,31483,387300,36868,399924v8128,19939,19291,38100,33185,52820c79413,462637,90094,470981,102007,477140r7744,2957l109751,491834r-6043,-1371c95479,487808,87262,484151,79223,479312,67780,472695,56820,463894,46990,452667,33655,437707,22225,418466,14186,394082,10020,381839,6807,368212,4547,353252,1041,329795,,302833,2274,271985v101,-1715,279,-3430,380,-5144c4064,249937,7849,235751,13424,223839v7379,-15977,17780,-27826,29210,-36627c43485,186590,44247,186044,45098,185421r,-76c44818,184558,44628,183783,44336,182932,36309,155970,36500,123013,49162,88800v571,-1791,1232,-3506,1981,-5296l51054,83504c54178,74855,57671,66828,61455,59361,68072,46267,75629,35040,83566,25388l109751,xe" fillcolor="#ffde91" stroked="f" strokeweight="0">
              <v:stroke miterlimit="83231f" joinstyle="miter"/>
              <v:formulas/>
              <v:path arrowok="t" o:connecttype="custom" o:connectlocs="0,0;0,0;0,0;0,0;0,0;0,0;0,0;0,0;0,0;0,0;0,0;0,0;0,0;0,0;0,0;0,0;0,0;0,0;0,0;0,0;0,0;0,0;0,0;0,0;0,0;0,0;0,0;0,0;0,0;0,0;0,0;0,0;0,0;0,0;0,0;0,0;0,0;0,0;0,0;0,0;0,0;0,0;0,0;0,0;0,0;0,0;0,0;0,0" o:connectangles="0,0,0,0,0,0,0,0,0,0,0,0,0,0,0,0,0,0,0,0,0,0,0,0,0,0,0,0,0,0,0,0,0,0,0,0,0,0,0,0,0,0,0,0,0,0,0,0" textboxrect="0,0,109751,491834"/>
            </v:shape>
            <v:shape id="Shape 21630" o:spid="_x0000_s4186" style="position:absolute;left:26889;top:22759;width:905;height:1177;visibility:visible" coordsize="90477,1177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" adj="0,,0" path="m22697,229c29123,,37061,393,45189,2413v7277,1791,14656,4991,21272,10363c80165,23762,90477,43713,89144,79477v-191,2019,-1220,8254,-5194,15113c80266,101054,74018,107988,63337,112268v-2083,940,-4343,1727,-6705,2349l56530,114617v-470,153,-1029,305,-1410,381c50574,116091,45659,116789,40465,117183v-7277,546,-15126,394,-23165,-699l,112559,,100823r16741,6390c23637,109004,30914,110096,38572,110566v572,,1131,76,1613,76c49443,110947,57013,109703,62969,107213,73459,102997,79123,94983,80927,85242v,,89,,,-76c83759,70358,77714,51575,65801,35611,59654,27343,51996,19863,43106,14186,37252,10211,30825,7086,24018,4991v-660,-165,-1321,-394,-1892,-546c22037,4445,21846,4369,21745,4280,19954,3823,18811,3277,18151,2806v-1981,-1320,,-2032,952,-2260c19294,470,19383,470,19383,470v1041,-77,2171,-165,3314,-241xe" fillcolor="#ffde91" stroked="f" strokeweight="0">
              <v:stroke miterlimit="83231f" joinstyle="miter"/>
              <v:formulas/>
              <v:path arrowok="t" o:connecttype="custom" o:connectlocs="0,0;0,0;0,0;0,0;0,0;0,0;0,0;0,0;0,0;0,0;0,0;0,0;0,0;0,0;0,0;0,0;0,0;0,0;0,0;0,0;0,0;0,0;0,0;0,0;0,0;0,0;0,0;0,0" o:connectangles="0,0,0,0,0,0,0,0,0,0,0,0,0,0,0,0,0,0,0,0,0,0,0,0,0,0,0,0" textboxrect="0,0,90477,117729"/>
            </v:shape>
            <v:shape id="Shape 21631" o:spid="_x0000_s4185" style="position:absolute;left:26889;top:20600;width:609;height:836;visibility:visible" coordsize="60886,836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" adj="0,,0" path="m8981,v1143,76,2274,152,3315,305c20234,1092,27142,3353,32997,6617v6896,3670,12472,8813,16446,14655c60886,37859,59743,60299,43106,73165v-5473,4203,-12662,7391,-21641,8953c15789,83210,9273,83604,2085,83210l,82988,,46980r11915,3274c15128,50406,17681,50012,19764,49162v7658,-3112,8216,-12307,3962,-20956c20513,21730,14658,15583,7000,12700l,11135,,487,8981,xe" fillcolor="#ffde91" stroked="f" strokeweight="0">
              <v:stroke miterlimit="83231f" joinstyle="miter"/>
              <v:formulas/>
              <v:path arrowok="t" o:connecttype="custom" o:connectlocs="0,0;0,0;0,0;0,0;0,0;0,0;0,0;0,0;0,0;0,0;0,0;0,0;0,0;0,0;0,0;0,0" o:connectangles="0,0,0,0,0,0,0,0,0,0,0,0,0,0,0,0" textboxrect="0,0,60886,83604"/>
            </v:shape>
            <v:shape id="Shape 21632" o:spid="_x0000_s4184" style="position:absolute;left:26889;top:10422;width:6360;height:10231;visibility:visible" coordsize="636006,1023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" adj="0,,0" path="m355729,v5004,7087,15494,22047,29680,43473c392496,54305,400535,66853,409234,80797v5004,7951,10211,16358,15596,25159c429275,113284,433898,121006,438635,128943v6515,10986,13234,22518,19939,34595c473039,188938,487974,216522,502719,245745v6058,11837,12002,23915,17869,36221c524754,290538,528818,299187,532780,307912v6338,13640,12484,27584,18441,41694c566245,384975,580240,421589,592343,458762v3493,10833,6896,21654,10008,32563c618429,546570,629872,602438,633644,656743v2362,33896,1803,67157,-2363,99263c628259,779844,623153,803072,615787,825348r,152c613704,831736,611533,837972,609069,844055v-2172,5525,-4534,10985,-6998,16358c602071,860489,601982,860489,601982,860565v-7569,16370,-16548,32105,-27127,47218c569559,915493,563794,922973,557545,930225v102,76,102,76,,76c552732,936067,547525,941756,542140,947293v-5677,5842,-11722,11519,-18060,17133c517375,970356,510187,976033,502719,981647r-5385,3975c491187,989749,485142,993496,479084,996836v-8407,4763,-16725,8738,-24955,12154c445531,1012508,436933,1015302,428513,1017486v-8318,2108,-16535,3582,-24676,4445c395811,1022782,388051,1023100,380304,1022782v-7557,-152,-14935,-851,-22314,-2019c350713,1019671,343626,1018108,336540,1016166v-7100,-1944,-14186,-4293,-21082,-6935c308180,1006425,300992,1003224,293906,999719v-7569,-3582,-15037,-7633,-22314,-11989c263464,982968,255615,977989,247868,972693v-9271,-6235,-18249,-12865,-27127,-19481c208828,944169,197297,934898,186045,925780v-9449,-7633,-18631,-15113,-27610,-22200c150497,897268,142649,891261,135092,885736v-7277,-5219,-14376,-10058,-21361,-14262c106822,867270,100015,863689,93398,860806v-7087,-2959,-13894,-5143,-20599,-6236c70526,854177,68163,853948,65890,853783v-5766,-305,-11239,89,-16535,1257c39423,856983,30444,861263,22215,867270l,891905,,854430r5959,-5778c18252,839458,29314,833692,36680,830339v5867,-2654,9360,-3746,9360,-3746l46141,826681v5195,-1955,10389,-3353,15494,-4216c69586,821144,77244,821144,84889,822236v7379,927,14656,2959,21742,5766c113439,830644,120055,833996,126393,837895v6045,3658,12001,7709,17678,12154c149075,853948,153901,858076,158625,862280v953,863,1893,1638,2934,2501c168265,870623,174983,876072,181600,881139v7658,5918,15214,11379,22682,16357c212600,903186,220830,908254,228958,912851v9169,5296,18148,9969,26848,14021c265445,931393,274805,935292,283885,938556v9449,3429,18428,6235,27039,8496c319801,949465,328221,951256,336070,952589v8788,1473,16815,2489,24193,3036c369153,956247,376900,956399,383517,956247v6617,-153,12103,-622,16066,-1092c401767,954850,403837,954532,406021,954139v7176,-1169,14364,-2642,21451,-4509c434380,947839,441188,945731,447804,943153v6516,-2413,12942,-5220,19190,-8484c468696,933882,470296,933031,471998,932091v4724,-2565,9360,-5372,13805,-8407c492699,918998,499316,913791,505551,907936v8230,-7633,15888,-16434,22784,-26327c547715,853707,561139,816470,565203,767538v102,-1169,191,-2413,292,-3582c565864,759663,566156,755383,566435,751180v2273,-34760,2553,-69113,1042,-102933c566537,622148,564454,596430,561520,571119v-2463,-21971,-5575,-43637,-9258,-64910c549798,492189,547157,478320,544312,464604,533822,414427,520588,366662,506034,322174v-3696,-11291,-7468,-22365,-11341,-33109c489765,275120,484762,261633,479656,248552,465191,211074,450167,176784,435790,146406v-5194,-10910,-10300,-21273,-15125,-31166c416130,106350,411787,97854,407533,89916,399964,75502,392877,62561,386451,51270,371897,25400,360733,7786,355729,xe" fillcolor="#ffde91" stroked="f" strokeweight="0">
              <v:stroke miterlimit="83231f" joinstyle="miter"/>
              <v:formulas/>
              <v:path arrowok="t" o:connecttype="custom" o:connectlocs="0,0;0,0;0,0;1,0;1,0;1,0;1,1;1,1;1,1;1,1;1,1;1,1;0,1;0,1;0,1;0,1;0,1;0,1;0,1;0,1;0,1;0,1;0,1;0,1;0,1;0,1;0,1;0,1;0,1;0,1;0,1;0,1;0,1;0,1;0,1;0,1;0,1;0,1;1,1;1,1;1,1;1,1;1,0;0,0;0,0;0,0" o:connectangles="0,0,0,0,0,0,0,0,0,0,0,0,0,0,0,0,0,0,0,0,0,0,0,0,0,0,0,0,0,0,0,0,0,0,0,0,0,0,0,0,0,0,0,0,0,0" textboxrect="0,0,636006,1023100"/>
            </v:shape>
            <v:shape id="Shape 21633" o:spid="_x0000_s4183" style="position:absolute;left:26183;top:3265;width:8074;height:15286;visibility:visible" coordsize="807441,15285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" adj="0,,0" path="m253098,931c308178,,353841,18705,327457,37644,158000,159348,266700,382399,272224,316321v5512,-66066,99822,-112789,157582,-109513c456527,208320,526402,236857,523761,268429v-2629,31585,-45949,32537,-45949,32537c477812,300966,426732,305233,411188,316397,132321,516650,807441,1216827,514286,1427342v-124624,89497,-286423,101245,-392366,54826c144818,1474548,167805,1464997,188900,1453047v83236,27825,192735,22060,292646,-49695c778891,1189827,81318,510351,401981,280075v32753,-23521,93027,-26620,17970,-30874c256489,239930,308127,373356,270434,337695,158102,231434,262496,82780,264223,62054v1740,-20739,-39865,-23749,-78498,4000c53010,161368,207582,303227,204165,344032,200761,384837,73355,307811,71933,324817v-1423,17005,76149,105842,100609,107239c182270,432602,197028,415380,195529,433351v-3035,36436,-52006,34150,-53505,52121c140526,503455,229857,504623,218529,512752v-42189,30314,-115253,4203,-112459,-29312c108864,449912,174904,441619,145821,439968,116751,438329,,332780,47041,298998v47040,-33782,136004,30823,109296,5550c67056,220080,87173,78374,157315,28005,183613,9117,220051,1489,253098,931xe" fillcolor="#ffde91" stroked="f" strokeweight="0">
              <v:stroke miterlimit="83231f" joinstyle="miter"/>
              <v:formulas/>
              <v:path arrowok="t" o:connecttype="custom" o:connectlocs="0,0;0,0;0,0;0,0;0,0;0,0;0,0;0,0;0,0;0,0;0,0;1,0;1,0;1,0;0,0;0,0;0,0;0,0;0,0;0,1;1,1;1,1;0,2;0,2;0,1;0,1;0,1;0,1;0,1;0,1;0,1;1,1;0,1;0,0;0,0;0,0;0,0;0,0;0,0;0,0;0,0;0,0;0,0;0,0;0,0;0,0;0,0;0,0;0,0;0,0;0,0;0,0;0,0;0,0;0,0;0,0;0,0;0,0;0,0;0,0;0,0;0,1;0,1;0,1" o:connectangles="0,0,0,0,0,0,0,0,0,0,0,0,0,0,0,0,0,0,0,0,0,0,0,0,0,0,0,0,0,0,0,0,0,0,0,0,0,0,0,0,0,0,0,0,0,0,0,0,0,0,0,0,0,0,0,0,0,0,0,0,0,0,0,0" textboxrect="0,0,807441,1528587"/>
            </v:shape>
            <v:shape id="Shape 21634" o:spid="_x0000_s4182" style="position:absolute;left:25924;top:18370;width:163;height:20;visibility:visible" coordsize="16320,20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" adj="0,,0" path="m16320,c9576,1384,4788,2070,2807,1956,,1791,5347,1333,16320,xe" fillcolor="#ffde91" stroked="f" strokeweight="0">
              <v:stroke miterlimit="83231f" joinstyle="miter"/>
              <v:formulas/>
              <v:path arrowok="t" o:connecttype="custom" o:connectlocs="0,0;0,0;0,0;0,0;0,0;0,0;0,0" o:connectangles="0,0,0,0,0,0,0" textboxrect="0,0,16320,2070"/>
            </v:shape>
            <v:shape id="Shape 21635" o:spid="_x0000_s4181" style="position:absolute;left:27212;top:17684;width:860;height:403;visibility:visible" coordsize="85954,403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" adj="0,,0" path="m57785,v9004,4153,18390,7912,28169,11189c64859,23140,41872,32690,18974,40310,12421,37427,6109,34303,,30988,19787,22111,39624,11773,57785,xe" fillcolor="#ffde91" stroked="f" strokeweight="0">
              <v:stroke miterlimit="83231f" joinstyle="miter"/>
              <v:formulas/>
              <v:path arrowok="t" o:connecttype="custom" o:connectlocs="0,0;0,0;0,0;0,0;0,0;0,0;0,0;0,0;0,0;0,0;0,0;0,0;0,0" o:connectangles="0,0,0,0,0,0,0,0,0,0,0,0,0" textboxrect="0,0,85954,40310"/>
            </v:shape>
            <v:shape id="Shape 21636" o:spid="_x0000_s4180" style="position:absolute;left:26087;top:17994;width:1315;height:376;visibility:visible" coordsize="131457,375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" adj="0,,0" path="m112484,v6108,3315,12420,6452,18973,9322c77559,27267,24574,34620,,37592,22263,33033,67056,20371,112484,xe" fillcolor="#ffde91" stroked="f" strokeweight="0">
              <v:stroke miterlimit="83231f" joinstyle="miter"/>
              <v:formulas/>
              <v:path arrowok="t" o:connecttype="custom" o:connectlocs="0,0;0,0;0,0;0,0;0,0;0,0;0,0;0,0;0,0;0,0" o:connectangles="0,0,0,0,0,0,0,0,0,0" textboxrect="0,0,131457,37592"/>
            </v:shape>
            <v:shape id="Shape 21637" o:spid="_x0000_s4179" style="position:absolute;left:26246;top:15022;width:2779;height:2972;visibility:visible" coordsize="277933,2971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" adj="0,,0" path="m149595,16105v66032,7101,128338,58838,121448,141426c266421,212776,229260,250939,182575,277381v-9779,-3264,-19164,-7036,-28169,-11189c194754,240055,226644,206870,229984,166929,239306,55182,57963,,47498,125336v-4623,55334,39281,109703,106908,140856c136246,277965,116408,288303,96622,297180,37160,264897,,211988,5791,142494,13805,46539,83563,9004,149595,16105xe" fillcolor="#ffde91" stroked="f" strokeweight="0">
              <v:stroke miterlimit="83231f" joinstyle="miter"/>
              <v:formulas/>
              <v:path arrowok="t" o:connecttype="custom" o:connectlocs="0,0;0,0;0,0;0,0;0,0;0,0;0,0;0,0;0,0;0,0;0,0;0,0;0,0;0,0;0,0;0,0;0,0;0,0;0,0;0,0;0,0;0,0;0,0;0,0;0,0;0,0;0,0;0,0" o:connectangles="0,0,0,0,0,0,0,0,0,0,0,0,0,0,0,0,0,0,0,0,0,0,0,0,0,0,0,0" textboxrect="0,0,277933,297180"/>
            </v:shape>
            <v:shape id="Shape 21638" o:spid="_x0000_s4178" style="position:absolute;left:4582;top:1207;width:5010;height:1880;visibility:visible" coordsize="501015,187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" adj="0,,0" path="m349771,v,126619,151244,131483,151244,131483c501015,157455,389941,187973,306438,187973,222936,187973,,123698,,123698,,110706,100050,75641,151244,75641v51207,,198527,51943,198527,51943c272961,64287,349771,,349771,xe" fillcolor="#ffde91" stroked="f" strokeweight="0">
              <v:stroke miterlimit="83231f" joinstyle="miter"/>
              <v:formulas/>
              <v:path arrowok="t" o:connecttype="custom" o:connectlocs="0,0;0,0;0,0;0,0;0,0;0,0;0,0;0,0;0,0;0,0;0,0;0,0;0,0;0,0;0,0;0,0;0,0;0,0;0,0" o:connectangles="0,0,0,0,0,0,0,0,0,0,0,0,0,0,0,0,0,0,0" textboxrect="0,0,501015,187973"/>
            </v:shape>
            <v:shape id="Shape 21639" o:spid="_x0000_s4177" style="position:absolute;left:22267;width:10122;height:2372;visibility:visible" coordsize="1012241,2372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" adj="0,,0" path="m692198,4280c846808,7379,992200,96393,992200,96393v1892,1080,4344,2794,7087,4826c999287,101219,999389,101295,999477,101372v1804,1485,12764,11137,-5676,10604l993711,111976c971131,106490,937692,101600,895337,98666v-5372,-406,-10693,-736,-15964,-990c878802,97638,878193,97612,877621,97587,791921,93650,721804,108509,718947,109119,570599,144374,335902,237261,189065,237261,115049,237261,,219100,,168148v,-28283,44145,-29527,44145,-9119c44145,163233,30721,152565,30721,168453v,63665,276975,16205,276975,-51105c307696,66700,399682,49009,388620,58128v-11062,9195,-11531,27267,-5296,32410c389471,95682,400431,99276,400431,79794,400431,11151,531546,,503187,19952,467170,49632,488442,69736,488442,69736,549739,19214,621921,2871,692198,4280xe" fillcolor="#ffde91" stroked="f" strokeweight="0">
              <v:stroke miterlimit="83231f" joinstyle="miter"/>
              <v:formulas/>
              <v:path arrowok="t" o:connecttype="custom" o:connectlocs="1,0;1,0;1,0;1,0;1,0;1,0;1,0;1,0;1,0;1,0;0,0;0,0;0,0;0,0;0,0;0,0;0,0;0,0;0,0;0,0;1,0" o:connectangles="0,0,0,0,0,0,0,0,0,0,0,0,0,0,0,0,0,0,0,0,0" textboxrect="0,0,1012241,237261"/>
            </v:shape>
            <v:shape id="Shape 21640" o:spid="_x0000_s4176" style="position:absolute;left:25602;top:2901;width:2;height:1;visibility:visible" coordsize="191,10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" adj="0,,0" path="m,l191,109v-12,,,,-12,l,xe" fillcolor="#ffde91" stroked="f" strokeweight="0">
              <v:stroke miterlimit="83231f" joinstyle="miter"/>
              <v:formulas/>
              <v:path arrowok="t" o:connecttype="custom" o:connectlocs="0,0;0,0;0,0;0,0" o:connectangles="0,0,0,0" textboxrect="0,0,191,109"/>
            </v:shape>
            <v:shape id="Shape 21641" o:spid="_x0000_s4175" style="position:absolute;left:25594;top:2896;width:8;height:5;visibility:visible" coordsize="787,5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" adj="0,,0" path="m267,216c,,445,317,508,343l787,513,267,216xe" fillcolor="#ffde91" stroked="f" strokeweight="0">
              <v:stroke miterlimit="83231f" joinstyle="miter"/>
              <v:formulas/>
              <v:path arrowok="t" o:connecttype="custom" o:connectlocs="0,0;0,0;0,0;0,0" o:connectangles="0,0,0,0" textboxrect="0,0,787,513"/>
            </v:shape>
            <v:shape id="Shape 21642" o:spid="_x0000_s4174" style="position:absolute;left:25535;top:2849;width:65;height:71;visibility:visible" coordsize="6467,704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" adj="0,,0" path="m3772,1041v51,686,140,1334,1384,2871l5639,4343r828,601l6467,4993r-66,-40c6337,4928,5893,4623,6160,4826r307,184l6467,5980,978,6807c660,6883,317,6972,,7048,889,5905,1740,4763,2349,3683,3391,2222,3823,,3772,1041xe" fillcolor="#ffde91" stroked="f" strokeweight="0">
              <v:stroke miterlimit="83231f" joinstyle="miter"/>
              <v:formulas/>
              <v:path arrowok="t" o:connecttype="custom" o:connectlocs="0,0;0,0;0,0;0,0;0,0;0,0;0,0;0,0;0,0;0,0;0,0;0,0;0,0" o:connectangles="0,0,0,0,0,0,0,0,0,0,0,0,0" textboxrect="0,0,6467,7048"/>
            </v:shape>
            <v:shape id="Shape 21643" o:spid="_x0000_s4173" style="position:absolute;left:25600;top:2899;width:20;height:10;visibility:visible" coordsize="2068,10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" adj="0,,0" path="m,l467,339v51,26,90,63,140,76c938,568,1281,682,1636,758v292,64,127,51,229,64c1903,860,2068,834,2017,834v-229,38,-280,-38,-762,13l,1036,,66,391,301v,-13,,,,-13l,49,,xe" fillcolor="#ffde91" stroked="f" strokeweight="0">
              <v:stroke miterlimit="83231f" joinstyle="miter"/>
              <v:formulas/>
              <v:path arrowok="t" o:connecttype="custom" o:connectlocs="0,0;0,0;0,0;0,0;0,0;0,0;0,0;0,0;0,0;0,0;0,0;0,0;0,0" o:connectangles="0,0,0,0,0,0,0,0,0,0,0,0,0" textboxrect="0,0,2068,1036"/>
            </v:shape>
            <v:shape id="Shape 21644" o:spid="_x0000_s4172" style="position:absolute;left:25604;top:2902;width:3;height:2;visibility:visible" coordsize="369,2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" adj="0,,0" path="m76,38c292,190,369,254,,l76,38xe" fillcolor="#ffde91" stroked="f" strokeweight="0">
              <v:stroke miterlimit="83231f" joinstyle="miter"/>
              <v:formulas/>
              <v:path arrowok="t" o:connecttype="custom" o:connectlocs="0,0;0,0;0,0" o:connectangles="0,0,0" textboxrect="0,0,369,254"/>
            </v:shape>
            <v:shape id="Shape 21645" o:spid="_x0000_s4171" style="position:absolute;left:23108;top:3001;width:26;height:22;visibility:visible" coordsize="2603,213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" adj="0,,0" path="m2603,c2349,584,2337,1321,2464,2134v-216,-89,-458,-229,-661,-305l508,1422c305,1397,,1346,203,1346v343,,826,-101,1638,-533c2387,394,2578,152,2603,xe" fillcolor="#ffde91" stroked="f" strokeweight="0">
              <v:stroke miterlimit="83231f" joinstyle="miter"/>
              <v:formulas/>
              <v:path arrowok="t" o:connecttype="custom" o:connectlocs="0,0;0,0;0,0;0,0;0,0;0,0;0,0" o:connectangles="0,0,0,0,0,0,0" textboxrect="0,0,2603,2134"/>
            </v:shape>
            <v:shape id="Shape 21646" o:spid="_x0000_s4170" style="position:absolute;left:23858;top:3801;width:35;height:30;visibility:visible" coordsize="3531,29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" adj="0,,0" path="m3289,26v,,242,-26,165,c3251,64,3061,165,2908,305v-88,229,-825,698,-1003,1410c1842,2426,1562,2464,1765,2870v38,127,-165,-139,-139,-216c1296,2134,724,1372,,521,635,495,1245,457,1613,394,2324,229,3226,153,3289,26xe" fillcolor="#ffde91" stroked="f" strokeweight="0">
              <v:stroke miterlimit="83231f" joinstyle="miter"/>
              <v:formulas/>
              <v:path arrowok="t" o:connecttype="custom" o:connectlocs="0,0;0,0;0,0;0,0;0,0;0,0;0,0;0,0;0,0;0,0;0,0;0,0;0,0;0,0;0,0;0,0;0,0;0,0;0,0;0,0;0,0;0,0;0,0;0,0;0,0" o:connectangles="0,0,0,0,0,0,0,0,0,0,0,0,0,0,0,0,0,0,0,0,0,0,0,0,0" textboxrect="0,0,3531,2997"/>
            </v:shape>
            <v:shape id="Shape 21647" o:spid="_x0000_s4169" style="position:absolute;left:21721;top:1783;width:4031;height:2140;visibility:visible" coordsize="403111,213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" adj="0,,0" path="m43917,203c48832,,53023,3111,53289,7150v1207,17882,12624,34557,28588,47815c97892,68326,117767,78918,138786,87477v21082,8535,43396,15253,66230,20320c227800,112789,251422,116332,274536,117322v23216,1385,45695,-3200,68466,-9118c354432,105296,365519,101816,377939,99085v3188,-635,6401,-1270,10452,-1448c390614,97663,392278,97345,396456,98730v533,203,1041,432,1537,673c398488,99657,398387,99631,398615,99758r457,292c398412,99555,400177,100812,400266,100952r597,635c402616,103518,402832,105067,403085,106578v26,5030,-1778,7481,-3225,10249c398310,119469,396469,121729,394627,123990v-15367,17310,-35814,30073,-58585,39142c324600,167525,312522,170955,300038,172860v-6211,1054,-12497,1549,-19050,1930c275082,174993,268313,175031,262039,174460v-25654,-2032,-49187,-10872,-70117,-21527c181407,147561,171438,141618,161722,135649v-4851,-2972,-9652,-5969,-14402,-8649c145212,125844,143078,124727,141161,123939v-115,-800,-115,-1537,139,-2133c141275,121958,141084,122212,140538,122618v-800,445,-1295,534,-1638,534c138710,123152,139002,123215,139205,123228r1295,419c140703,123723,140945,123850,141161,123939v292,1981,1612,4509,3784,7201c147905,134836,151765,138417,155766,141884v8090,6934,17106,13450,26149,19939c191008,168326,200279,174714,209334,181559v4522,3455,9005,6960,13234,11100c224676,194691,226746,196990,228460,200152v369,965,788,1752,991,2883c229464,204356,229769,205511,229083,206959v-635,1460,-1550,2832,-2769,3569c225082,211493,223825,212128,222822,212382v-2273,876,-4217,1041,-6236,1321c214656,213906,213449,213855,211849,213944r-9525,-165c196164,213728,189992,213170,183833,212725v-12319,-1092,-24600,-3162,-36500,-6426c135446,203009,123914,198412,113691,192138,103531,185839,94666,178054,87871,169291,80925,160579,75984,151016,71565,141757v-2261,-4546,-4369,-9321,-7074,-12814c63830,128029,63107,127406,62446,126759v-343,-178,-660,-381,-952,-610c61328,126124,61354,126124,61316,125946r-1765,-216l59614,125730v673,25,-749,-76,-496,-51l59551,125730r-102,13l59131,125768r-660,25c57722,125959,57061,126149,56477,126530v-2476,1460,-4115,6096,-4420,10566c51600,141656,51943,146469,52515,151257v1257,9576,3632,19304,6616,28651l59131,179934r51,126c59868,182118,58407,184252,55906,184823v-1728,394,-3506,-76,-4661,-1080l39688,173609v-1994,-1638,-3632,-3556,-5474,-5321l28854,162890v-1866,-1740,-3327,-3785,-5003,-5664l18974,151485v-2794,-4114,-6033,-7988,-8369,-12331l6985,132702,4077,125959v-991,-2248,-1460,-4649,-2210,-6973c1041,116675,940,114211,470,111823,,109423,216,106947,64,104508v215,-2451,292,-4927,901,-7366c1981,92215,3734,87490,7417,82817v1422,-1804,4344,-2312,6528,-1143c16142,82842,16764,85255,15342,87058r-13,13l15151,87287v-2362,2984,-4127,7150,-4876,11189c9766,100495,9716,102629,9525,104699v153,2121,-76,4229,356,6350c10313,113157,10351,115290,11113,117373v686,2083,1066,4217,1994,6249l15735,129768r3366,5969c21235,139751,24333,143421,26924,147282r4636,5448c33172,154521,34532,156451,36335,158128r5143,5181c42863,164643,44171,166027,45581,167335v1270,4928,2768,9792,4445,14669l50038,182042r7887,-3810l46749,168427v-419,-343,-775,-724,-1168,-1092c44285,162344,43206,157302,42406,152159v-724,-5118,-1245,-10287,-852,-15723c41758,133718,42164,130937,43243,128029v1067,-2858,2820,-6122,6656,-8649c51803,118135,54128,117335,56452,116916r1689,-165l58992,116687r432,-38c58814,116611,60732,116675,60630,116687r2299,242c69850,118516,71590,121425,73889,123863v3975,5042,5969,9715,8433,14325c86944,147332,91720,156007,98171,163728v12446,15660,31496,26696,53315,32246c162344,198831,173724,200660,185293,201562v5804,355,11595,838,17463,825l211125,202476v787,-51,1727,-89,2591,-127c214427,203200,215011,203962,215329,204495v-26,64,178,330,152,203c215278,204292,215545,204254,215621,203543v165,-712,914,-1181,1003,-1410c216764,201993,216967,201892,217170,201854v64,-26,-165,,-165,c216929,201981,216027,202069,215316,202222v-355,63,-978,102,-1600,127c213132,201663,212458,200914,211646,200190v-3455,-3302,-7735,-6617,-12065,-9842c190818,183883,181483,177584,172225,171120v-9259,-6490,-18568,-13043,-27457,-20473c140335,146876,135979,142989,132017,138188v-1931,-2476,-3899,-4991,-5258,-8508c125984,128105,125629,125920,125425,123825v13,-368,-63,292,,-940l125451,122656r25,-469l125552,121259r26,-482l125832,119634v190,-762,432,-1524,711,-2261c126721,116713,127495,115646,128131,114833v736,-863,1320,-1613,2692,-2413c132030,111684,133541,110960,134785,110655v1194,-254,2451,-432,3696,-483c140627,110134,142062,110439,143574,110731v1130,305,2349,648,3352,1003c150737,113157,153403,114643,156210,116116v5372,2959,10224,5931,15100,8852c181013,130784,190627,136360,200584,141313v19825,9842,41211,17411,63094,18872c269278,160629,274206,160553,280416,160350v5194,-343,10821,-762,16269,-1714c307632,156947,318275,153898,328435,149974v20091,-7925,38887,-20002,51498,-34391c380442,114948,380937,114313,381432,113678v330,-64,660,-166,990,-229c384975,112903,387591,112471,389154,112420v482,-50,546,26,762,-12c389967,112408,389801,112433,389763,112408v-89,-26,64,-13,-228,-77c389192,112255,388836,112141,388506,111989v-51,-13,-89,-51,-140,-77c387985,111633,387071,110985,387071,110985r-483,-432c385344,109004,385255,108356,385204,107671v63,-1042,-369,1180,-1422,2641c383172,111392,382321,112535,381432,113678v-10350,2349,-21603,5803,-32906,8724c336804,125489,324765,128321,312255,130238v-6261,966,-12624,1689,-19114,2071c289814,132499,286779,132588,283159,132588v-3073,-64,-5918,-38,-9156,-191c248539,131369,224320,127698,200292,122530v-23927,-5246,-47320,-12205,-69736,-21222c108293,92100,86894,80708,68872,65557,51003,50647,36818,30391,35459,8103r-13,-165c35192,3873,38989,406,43917,203xe" fillcolor="#ffde91" stroked="f" strokeweight="0">
              <v:stroke miterlimit="83231f" joinstyle="miter"/>
              <v:formulas/>
              <v:path arrowok="t" o:connecttype="custom" o:connectlocs="0,0;0,0;0,0;0,0;0,0;0,0;0,0;0,0;0,0;0,0;0,0;0,0;0,0;0,0;0,0;0,0;0,0;0,0;0,0;0,0;0,0;0,0;0,0;0,0;0,0;0,0;0,0;0,0;0,0;0,0;0,0;0,0;0,0;0,0;0,0;0,0;0,0;0,0;0,0;0,0;0,0;0,0;0,0;0,0;0,0;0,0;0,0;0,0;0,0;0,0;0,0;0,0;0,0;0,0;0,0;0,0;0,0;0,0;0,0;0,0" o:connectangles="0,0,0,0,0,0,0,0,0,0,0,0,0,0,0,0,0,0,0,0,0,0,0,0,0,0,0,0,0,0,0,0,0,0,0,0,0,0,0,0,0,0,0,0,0,0,0,0,0,0,0,0,0,0,0,0,0,0,0,0" textboxrect="0,0,403111,213944"/>
            </v:shape>
            <v:shape id="Shape 21648" o:spid="_x0000_s4168" style="position:absolute;left:22309;top:3040;width:15;height:1;visibility:visible" coordsize="1435,1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" adj="0,,0" path="m267,25c,,1435,102,762,76r-64,l267,25xe" fillcolor="#ffde91" stroked="f" strokeweight="0">
              <v:stroke miterlimit="83231f" joinstyle="miter"/>
              <v:formulas/>
              <v:path arrowok="t" o:connecttype="custom" o:connectlocs="0,0;0,0;0,0;0,0" o:connectangles="0,0,0,0" textboxrect="0,0,1435,102"/>
            </v:shape>
            <v:shape id="Shape 21649" o:spid="_x0000_s4167" style="position:absolute;left:22177;top:3456;width:123;height:148;visibility:visible" coordsize="12345,1470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" adj="0,,0" path="m,c381,368,737,749,1156,1092r11189,9805l4445,14706r-13,-38c2756,9792,1270,4915,,xe" fillcolor="#ffde91" stroked="f" strokeweight="0">
              <v:stroke miterlimit="83231f" joinstyle="miter"/>
              <v:formulas/>
              <v:path arrowok="t" o:connecttype="custom" o:connectlocs="0,0;0,0;0,0;0,0;0,0;0,0" o:connectangles="0,0,0,0,0,0" textboxrect="0,0,12345,14706"/>
            </v:shape>
            <v:shape id="Shape 21650" o:spid="_x0000_s4166" style="position:absolute;left:23080;top:1346;width:6;height:20;visibility:visible" coordsize="624,19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" adj="0,,0" path="m,l25,33c550,1190,624,1962,624,1962l,xe" fillcolor="#ffde91" stroked="f" strokeweight="0">
              <v:stroke miterlimit="83231f" joinstyle="miter"/>
              <v:formulas/>
              <v:path arrowok="t" o:connecttype="custom" o:connectlocs="0,0;0,0;0,0;0,0" o:connectangles="0,0,0,0" textboxrect="0,0,624,1962"/>
            </v:shape>
            <v:shape id="Shape 21651" o:spid="_x0000_s4165" style="position:absolute;left:9722;top:548;width:13358;height:2707;visibility:visible" coordsize="1335810,2707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" adj="0,,0" path="m1239145,27673v36484,-3712,72967,5770,88928,27864l1335810,79852r-3270,-4211c1328944,72555,1322051,69469,1308862,69469v-130772,,-118948,98692,-118948,98692c1189914,168161,1057567,233096,811784,230594,566001,228105,184734,72073,73660,159893v-54267,44717,-20485,90411,36233,91377c146914,251270,160706,235369,160706,216865v,-18504,-50813,-17043,-57709,-11366c96114,211176,87833,207442,87833,205499v,-1943,1575,-23698,49632,-23698c236728,181801,202057,270751,109106,270751,16154,270751,,195110,62624,143497,236728,,632181,196736,975640,196736v75628,,184340,-33109,184340,-33109c1159980,163627,1141857,146088,1141857,114275v,-53245,48644,-81652,97288,-86602xe" fillcolor="#ffde91" stroked="f" strokeweight="0">
              <v:stroke miterlimit="83231f" joinstyle="miter"/>
              <v:formulas/>
              <v:path arrowok="t" o:connecttype="custom" o:connectlocs="1,0;1,0;1,0;1,0;1,0;1,0;1,0;0,0;0,0;0,0;0,0;0,0;0,0;0,0;0,0;1,0;1,0;1,0;1,0" o:connectangles="0,0,0,0,0,0,0,0,0,0,0,0,0,0,0,0,0,0,0" textboxrect="0,0,1335810,270751"/>
            </v:shape>
            <v:shape id="Shape 21652" o:spid="_x0000_s4164" style="position:absolute;left:2126;top:14278;width:6524;height:9117;visibility:visible" coordsize="652386,91167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" adj="0,,0" path="m87889,1181c91805,,96387,1858,99047,7134v,,115240,260960,238976,363030c461759,472145,652386,693265,519836,802510,387299,911679,130594,781403,93421,750757,56337,720112,,740712,33909,712759v33896,-27940,184379,31153,169012,18491c152006,689289,220840,651050,220840,668436v,17399,50610,59614,50610,40107c271450,609686,336690,598192,377863,600732v10147,584,18758,2109,24689,3290c402654,604110,402857,604110,403073,604200v11569,3111,5321,8356,3175,9867c405829,614321,405524,614499,405524,614499r,76c379298,631797,350825,688705,350825,721204v,38672,63208,135090,152832,61215c574129,724329,471386,569490,385140,473923v-305,-419,-711,-838,-1130,-1270c383299,471891,382168,470710,380835,469199v-3886,-4395,-7887,-8611,-11875,-12751c367932,455356,366903,454251,365785,453069,334543,419046,272364,350149,234366,298485v-102,-165,-305,-419,-407,-584c159182,180705,80721,23009,80721,13459v,-6877,3251,-11097,7168,-12278xe" fillcolor="#ffde91" stroked="f" strokeweight="0">
              <v:stroke miterlimit="83231f" joinstyle="miter"/>
              <v:formulas/>
              <v:path arrowok="t" o:connecttype="custom" o:connectlocs="0,0;0,0;0,0;1,1;0,1;0,1;0,1;0,1;0,1;0,1;0,1;0,1;0,1;0,1;0,1;0,1;1,1;0,0;0,0;0,0;0,0;0,0;0,0;0,0;0,0;0,0" o:connectangles="0,0,0,0,0,0,0,0,0,0,0,0,0,0,0,0,0,0,0,0,0,0,0,0,0,0" textboxrect="0,0,652386,911679"/>
            </v:shape>
            <v:shape id="Shape 21653" o:spid="_x0000_s4163" style="position:absolute;left:769;top:10933;width:4712;height:10002;visibility:visible" coordsize="471183,10001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" adj="0,,0" path="m345707,10211v33286,,92595,35458,77228,35458c407568,45669,339763,81978,363626,81978v95162,,96901,88303,96901,93879c460527,181508,471183,183959,471183,188519v,4559,-17729,17056,-39231,-673c410337,170028,378168,179070,388823,179070v10656,,64427,35877,64427,98780c453250,340830,416179,378142,416179,395033v,16879,8090,42202,-7277,42202c393535,437235,335458,364045,335458,282486v,-81635,-55728,-231661,-176276,-132296c124142,179070,133363,240525,163995,315671v1118,2870,2350,5906,3683,8865c245326,507568,441782,765403,441782,836155v2972,147066,-166040,163957,-166040,163957c153645,1000112,89624,953249,53772,923709,17920,894156,,741172,53772,741172v33909,,27559,40106,45478,54877c117183,810832,187554,846709,191440,930630v,16968,29095,21616,29095,12409c220535,939241,219507,936790,217868,934847v,-76,-101,-165,-203,-254c217564,934428,217462,934339,217360,934263v-317,-254,-723,-686,-1231,-1182c213258,929780,207835,922096,208140,910704v407,-3124,915,-6413,1639,-9880l209779,900747v304,-1524,609,-2959,1028,-4483l210807,896188v4801,-19672,14948,-41034,31230,-41034c256591,855154,262839,850252,265189,845109v,,,-89,101,-254c265392,844601,265494,844423,265595,844169v114,-330,216,-673,419,-1003c267551,840295,271234,835990,278092,841807r114,89c283019,846544,287210,853122,287210,861657v,20421,13628,56807,23876,56807c318859,918464,306883,878027,325209,862914v8509,-7086,47333,17221,47333,35128c372542,916026,391795,891705,391795,840372v,-97765,-169621,-326467,-239992,-518630c150470,318287,149238,314909,148107,311442,135204,274891,126301,239687,123012,207175v-101,-330,-101,-749,-101,-1181c122301,194348,122809,154076,153645,124523v1841,-1765,3784,-3454,5842,-5143c159690,119202,159995,118961,160198,118783v18745,-15024,44247,-26670,76009,-26670c341198,92113,344475,256743,344475,282664v,25832,24892,101308,24892,79095c369367,339649,408394,321158,408394,262051v,-59092,-55004,-71754,-55004,-91516c353390,150698,425704,169443,425704,159982,421907,94297,352768,118021,333311,101981,287414,64160,387083,46774,381965,42545,341605,9284,287833,74879,262738,74879v-25210,,-19470,-40348,-27153,-40348c227901,34531,217868,50317,217868,61125v,10808,-20281,14935,-20281,89c197587,,263957,17056,259461,20764v-4407,3633,-9322,44324,7671,30226c284239,36893,312407,10211,345707,10211xe" fillcolor="#ffde91" stroked="f" strokeweight="0">
              <v:stroke miterlimit="83231f" joinstyle="miter"/>
              <v:formulas/>
              <v:path arrowok="t" o:connecttype="custom" o:connectlocs="0,0;0,0;0,0;0,0;0,0;0,0;0,0;0,1;0,1;0,1;0,1;0,1;0,1;0,1;0,1;0,1;0,1;0,1;0,1;0,1;0,1;0,0;0,0;0,0;0,0;0,0;0,0;0,0;0,0;0,0;0,0;0,0" o:connectangles="0,0,0,0,0,0,0,0,0,0,0,0,0,0,0,0,0,0,0,0,0,0,0,0,0,0,0,0,0,0,0,0" textboxrect="0,0,471183,1000112"/>
            </v:shape>
            <v:shape id="Shape 21654" o:spid="_x0000_s4162" style="position:absolute;left:2867;top:19896;width:10;height:45;visibility:visible" coordsize="1029,4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" adj="0,,0" path="m,4470c305,2946,610,1511,1029,l,4470xe" fillcolor="#ffde91" stroked="f" strokeweight="0">
              <v:stroke miterlimit="83231f" joinstyle="miter"/>
              <v:formulas/>
              <v:path arrowok="t" o:connecttype="custom" o:connectlocs="0,0;0,0;0,0" o:connectangles="0,0,0" textboxrect="0,0,1029,4470"/>
            </v:shape>
            <v:shape id="Shape 21655" o:spid="_x0000_s4161" style="position:absolute;left:2612;top:12711;width:430;height:1448;visibility:visible" coordsize="43015,1447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" adj="0,,0" path="m5321,1092c7887,,10960,762,12294,2782,22530,18657,30315,35281,35751,52680v4914,17386,7264,35877,2146,54026c34823,115583,30417,124447,23051,131623r-5436,5486c14745,139129,13526,140056,10859,141580v-2045,1016,-4103,1943,-6147,2616c4102,144450,3480,144615,2972,144793l,136678v1334,-420,2464,-928,3581,-1435c4001,135166,4305,135001,4610,134823v1842,-838,4509,-2870,5741,-3708l15062,126378v6452,-6160,10135,-13932,12903,-21692c32576,88557,30531,71247,25819,54699,20688,38164,13005,21857,3277,6922r,-165c1943,4725,2870,2108,5321,1092xe" fillcolor="#ffde91" stroked="f" strokeweight="0">
              <v:stroke miterlimit="83231f" joinstyle="miter"/>
              <v:formulas/>
              <v:path arrowok="t" o:connecttype="custom" o:connectlocs="0,0;0,0;0,0;0,0;0,0;0,0;0,0;0,0;0,0;0,0;0,0;0,0;0,0;0,0;0,0;0,0;0,0;0,0;0,0" o:connectangles="0,0,0,0,0,0,0,0,0,0,0,0,0,0,0,0,0,0,0" textboxrect="0,0,43015,144793"/>
            </v:shape>
            <v:shape id="Shape 21656" o:spid="_x0000_s4160" style="position:absolute;left:487;top:8545;width:3452;height:5634;visibility:visible" coordsize="345199,56337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" adj="0,,0" path="m122857,2102c133880,191,145402,,156820,2280v1435,254,2768,1105,3492,2286c161430,6674,160312,9125,157747,10052r-204,165c149758,13088,141872,16809,135115,20936v-3391,2121,-6464,4483,-8915,7010c125578,28543,125070,29216,124562,29890v14440,-2528,28879,-4560,43535,-5995c176898,23133,185712,22371,194831,22460v4508,89,9106,89,13830,851c211011,23476,213474,23984,215925,24746v2464,419,5233,2108,7582,3543c224015,28543,224333,28873,224739,29305v1334,1766,610,4128,-1435,5233l222580,34868r-101,c220028,36227,217259,37916,214693,39605v-2552,1689,-4914,3454,-7264,5309c202717,48724,198412,52851,194831,57245v-1854,2273,-3493,4560,-4814,6922c188582,66529,187249,68980,186322,71431v-813,2020,-1537,4052,-1842,6071c186220,76498,188062,75571,189916,74721v5016,-2274,10439,-4306,15976,-5830c211417,67202,217259,66110,223203,65348v2870,-330,5829,-838,8915,-927l241224,64332v6045,432,12293,254,18237,1778c262433,66707,265405,67202,268376,67888r8700,2616c283020,72104,288036,75064,293472,77337v5016,2794,10033,5664,14744,8699c310477,87725,312725,89326,314871,91104r3175,2527l319684,94901r826,762l320611,95828r305,254l321640,96755r5017,5067c328397,103512,330035,105111,331978,107652v1740,2273,3594,4635,5232,6997c338849,117024,339865,119640,341097,122168v1333,2362,2260,5156,2768,8026c344576,133064,345199,135846,344894,138881v,2959,-318,5829,-1334,8700l342125,151797v-724,1359,-1536,2629,-2260,3975c337007,161004,332397,165056,327787,168523v-4712,3378,-9741,6070,-14961,8267c307708,179153,302273,180588,296443,181858r-419,165c293675,182531,291109,181515,290081,179584v-1118,-2120,,-4559,2667,-5498c296951,172485,301663,170466,305651,168091v4102,-2273,7988,-4890,11176,-7849c320002,157296,322961,154083,324498,150540v419,-927,927,-1779,1333,-2706l326454,145129v609,-1854,507,-3708,406,-5651c326961,137624,326454,135680,325831,133826v-508,-1867,-1117,-3721,-2349,-5575c322351,126473,321640,124619,320307,122930r-4102,-4979c313754,114573,309448,111360,306070,108071v-3175,-2782,-7379,-5576,-11062,-8357c290906,97098,286702,94812,282511,92450v-4610,-1778,-8813,-4217,-13627,-5575l261811,84677v-2350,-584,-4915,-1092,-7265,-1600c249631,81807,244500,81642,239586,81058v-5119,-254,-10135,-432,-15253,-89c219304,81223,214186,81731,209169,82569v-4915,851,-9931,1867,-14757,3213c189598,87128,184683,88741,180594,90596r-419,165c179464,91015,178537,91180,177622,91180v-2667,-165,-4610,-1944,-4610,-3963l173012,86875v-622,-3036,-1232,-6249,-1029,-9449c171983,74213,172809,71177,173622,67964v825,-3035,1943,-6159,3581,-9030c178740,55975,180480,53194,182639,50578v2044,-2617,4305,-5233,6858,-7519c191961,40697,194729,38665,197599,36646v2756,-1854,5830,-3632,9005,-5156c202921,30994,198818,30905,194831,30905v-8408,-88,-17006,585,-25616,1436c152210,34030,135014,36557,118212,39605r-623,165c117081,39859,116573,39859,115951,39770v-2553,-254,-4305,-2108,-3988,-4305l112471,31744v407,-1182,927,-2274,1435,-3378c115138,26257,116573,24314,118212,22714v3175,-3289,6858,-6083,10655,-8445c131928,12414,135014,10636,138176,9125v-14122,254,-28575,4216,-41173,10376c79286,27946,64122,39859,51626,53448,39027,66948,29909,82569,23152,98698v-3683,8026,-5842,16383,-8090,24740c13932,127578,13526,131794,12700,136011v-711,4229,-1537,8356,-1537,12840l10452,161932v-203,4051,102,8610,102,12915c10757,183547,10655,192246,11265,201022v825,17386,2159,34785,4204,52096c17513,270415,20079,287725,23559,304946v3276,17145,7683,34201,12598,51080c46203,389795,59614,422980,77953,454133v9118,15532,19456,30645,31445,44831c121488,512972,135115,526142,151092,536950v7785,5321,16180,10045,25298,13347c176492,550374,176593,550463,176695,550463v5017,1854,10351,3289,15570,4051c193396,557384,194615,560419,195948,563378v-5524,-330,-10858,-1346,-15875,-2781c177419,559835,174955,559073,172491,558146v-10337,-3721,-19456,-8954,-27952,-14694c127635,531971,113500,518294,101003,503777,88608,489248,78054,473716,68732,457765,49987,425939,36360,392246,26226,358058,21209,340913,16701,323691,13526,306305,9944,288906,7277,271431,5232,253956,3175,236391,1842,218840,1029,201276,419,192500,521,183712,305,174936,305,170466,,166326,203,161601l927,148431v,-4318,915,-8788,1638,-13259c3378,130702,3797,126143,5017,121825v2362,-8687,4610,-17476,8407,-25908c20587,79026,30124,62643,43434,48381,56642,34030,72733,21368,91885,12249,101308,7645,111833,4013,122857,2102xe" fillcolor="#ffde91" stroked="f" strokeweight="0">
              <v:stroke miterlimit="83231f" joinstyle="miter"/>
              <v:formulas/>
              <v:path arrowok="t" o:connecttype="custom" o:connectlocs="0,0;0,0;0,0;0,0;0,0;0,0;0,0;0,0;0,0;0,0;0,0;0,0;0,0;0,0;0,0;0,0;0,0;0,0;0,0;0,0;0,0;0,0;0,0;0,0;0,0;0,0;0,0;0,0;0,0;0,0;0,0;0,0;0,0;0,0;0,0;0,0;0,0;0,1;0,1;0,1;0,0;0,0;0,0;0,0;0,0" o:connectangles="0,0,0,0,0,0,0,0,0,0,0,0,0,0,0,0,0,0,0,0,0,0,0,0,0,0,0,0,0,0,0,0,0,0,0,0,0,0,0,0,0,0,0,0,0" textboxrect="0,0,345199,563378"/>
            </v:shape>
            <v:shape id="Shape 21657" o:spid="_x0000_s4159" style="position:absolute;left:905;top:9577;width:3263;height:4032;visibility:visible" coordsize="326238,4032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" adj="0,,0" path="m213081,v2832,51,5638,102,8432,140c232677,368,243662,1308,254241,3264v10579,1803,20803,4737,30010,8966c303009,20396,315963,34899,320916,48526v5322,13704,4966,25947,3988,35586c323748,93815,321564,101168,319900,106172v-876,2502,-1600,4407,-2159,5728c317157,113271,316852,113970,316852,113970v-12,25,-50,101,-50,127c314655,118821,308267,121234,302527,119469v-5741,-1765,-8662,-7036,-6515,-11773l296164,107353v,,229,-495,661,-1473c297282,104864,297929,103251,298704,101143v1499,-4242,3518,-10643,4636,-18834c304343,74181,304660,64059,300812,53772,297117,43485,288620,33452,274307,26835,260160,20091,241148,16802,220777,16142v-2566,-77,-5144,-153,-7734,-229l205346,16142v-5384,279,-11290,127,-16421,787c183744,17526,178511,18123,173228,18733v-5296,1066,-10643,2146,-16027,3225c135915,27051,115214,35839,97269,48146,79261,60401,64084,76022,52261,93294,28512,128003,17983,168415,15786,206019v-2400,37808,4064,73254,14211,102299c35395,322771,41313,335775,47866,346786v3048,5601,6744,10465,9703,15177c61011,366420,64173,370522,67031,374218v6337,7023,11341,12548,15341,15875c86170,393573,88189,395427,88189,395427r317,292c90361,397421,90234,400050,88176,401625v-2070,1587,-5308,1486,-7226,-229c80950,401396,78778,399466,74689,395846v-4280,-3492,-9665,-9194,-16460,-16522c55169,375488,51778,371234,48095,366611v-3188,-4864,-7125,-9919,-10401,-15698c30645,339522,24257,326111,18402,311201,7341,281254,,244767,1765,205549,3391,166522,13399,124270,38087,86817,50381,68186,66510,50978,86093,37224,105601,23419,128486,13335,151943,7417v5943,-1270,11824,-2527,17653,-3785c175654,2870,181661,2108,187592,1359,193573,597,198857,711,204419,355,207328,241,210210,114,213081,xe" fillcolor="#ffde91" stroked="f" strokeweight="0">
              <v:stroke miterlimit="83231f" joinstyle="miter"/>
              <v:formulas/>
              <v:path arrowok="t" o:connecttype="custom" o:connectlocs="0,0;0,0;0,0;0,0;0,0;0,0;0,0;0,0;0,0;0,0;0,0;0,0;0,0;0,0;0,0;0,0;0,0;0,0;0,0;0,0;0,0;0,0;0,0;0,0;0,0;0,0;0,0;0,0;0,0;0,0;0,0;0,0;0,0;0,0;0,0;0,0;0,0;0,0;0,0;0,0;0,0;0,0;0,0;0,0;0,0;0,0;0,0;0,0;0,0" o:connectangles="0,0,0,0,0,0,0,0,0,0,0,0,0,0,0,0,0,0,0,0,0,0,0,0,0,0,0,0,0,0,0,0,0,0,0,0,0,0,0,0,0,0,0,0,0,0,0,0,0" textboxrect="0,0,326238,403212"/>
            </v:shape>
            <v:shape id="Shape 21658" o:spid="_x0000_s4158" style="position:absolute;top:4691;width:1527;height:5398;visibility:visible" coordsize="152743,53980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" adj="0,,0" path="m71057,v,,81686,51714,81686,150914c152743,250114,,464871,48006,504444v22415,18478,28169,,23051,-4216c65938,496011,99225,509194,80658,524497,62090,539801,6401,511315,6401,466992v,-82500,82588,-256985,82588,-322402c88989,79159,75540,3696,71057,xe" fillcolor="#ffde91" stroked="f" strokeweight="0">
              <v:stroke miterlimit="83231f" joinstyle="miter"/>
              <v:formulas/>
              <v:path arrowok="t" o:connecttype="custom" o:connectlocs="0,0;0,0;0,0;0,0;0,0;0,0;0,0;0,1;0,0;0,0;0,0;0,1;0,1;0,1;0,1;0,0;0,0;0,0;0,0;0,0;0,0;0,0" o:connectangles="0,0,0,0,0,0,0,0,0,0,0,0,0,0,0,0,0,0,0,0,0,0" textboxrect="0,0,152743,539801"/>
            </v:shape>
            <v:shape id="Shape 21659" o:spid="_x0000_s4157" style="position:absolute;left:8670;top:21412;width:16104;height:232;visibility:visible" coordsize="1610411,2327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" adj="0,,0" path="m14059,v25,,127,,153,l1605306,7404v2832,13,5105,1905,5092,4242c1610385,13957,1608112,15824,1605306,15837l14212,23241c6426,23279,89,18097,38,11684,,5270,6274,38,14059,xe" fillcolor="#ffde91" stroked="f" strokeweight="0">
              <v:stroke miterlimit="83231f" joinstyle="miter"/>
              <v:formulas/>
              <v:path arrowok="t" o:connecttype="custom" o:connectlocs="0,0;0,0;2,0;2,0;2,0;0,0;0,0;0,0" o:connectangles="0,0,0,0,0,0,0,0" textboxrect="0,0,1610411,23279"/>
            </v:shape>
            <w10:wrap type="square" anchorx="margin"/>
          </v:group>
        </w:pict>
      </w:r>
      <w:r w:rsidR="001B3F94" w:rsidRPr="00A45BE9">
        <w:rPr>
          <w:b/>
          <w:color w:val="FFC000" w:themeColor="accent4"/>
          <w:sz w:val="44"/>
          <w:szCs w:val="44"/>
        </w:rPr>
        <w:t>Splošne izkušnje o velikem srpan</w:t>
      </w:r>
    </w:p>
    <w:p w:rsidR="00A45BE9" w:rsidRDefault="00A45BE9" w:rsidP="001B3F94">
      <w:pPr>
        <w:spacing w:after="290" w:line="252" w:lineRule="auto"/>
        <w:ind w:right="24"/>
        <w:rPr>
          <w:rFonts w:ascii="MS Mincho" w:eastAsia="MS Mincho" w:hAnsi="MS Mincho" w:cs="MS Mincho"/>
          <w:color w:val="FBAE15"/>
          <w:sz w:val="18"/>
          <w:lang w:val="en-US"/>
        </w:rPr>
      </w:pPr>
    </w:p>
    <w:p w:rsidR="00A45BE9" w:rsidRDefault="00A45BE9" w:rsidP="001B3F94">
      <w:pPr>
        <w:spacing w:after="290" w:line="252" w:lineRule="auto"/>
        <w:ind w:right="24"/>
        <w:rPr>
          <w:rFonts w:ascii="MS Mincho" w:eastAsia="MS Mincho" w:hAnsi="MS Mincho" w:cs="MS Mincho"/>
          <w:color w:val="FBAE15"/>
          <w:sz w:val="18"/>
          <w:lang w:val="en-US"/>
        </w:rPr>
      </w:pPr>
    </w:p>
    <w:p w:rsidR="00A45BE9" w:rsidRDefault="00A45BE9" w:rsidP="001B3F94">
      <w:pPr>
        <w:spacing w:after="290" w:line="252" w:lineRule="auto"/>
        <w:ind w:right="24"/>
        <w:rPr>
          <w:rFonts w:ascii="MS Mincho" w:eastAsia="MS Mincho" w:hAnsi="MS Mincho" w:cs="MS Mincho"/>
          <w:color w:val="FBAE15"/>
          <w:sz w:val="18"/>
          <w:lang w:val="en-US"/>
        </w:rPr>
      </w:pPr>
    </w:p>
    <w:p w:rsidR="00A45BE9" w:rsidRDefault="00A45BE9" w:rsidP="001B3F94">
      <w:pPr>
        <w:spacing w:after="290" w:line="252" w:lineRule="auto"/>
        <w:ind w:right="24"/>
        <w:rPr>
          <w:rFonts w:ascii="MS Mincho" w:eastAsia="MS Mincho" w:hAnsi="MS Mincho" w:cs="MS Mincho"/>
          <w:color w:val="FBAE15"/>
          <w:sz w:val="18"/>
          <w:lang w:val="en-US"/>
        </w:rPr>
      </w:pPr>
    </w:p>
    <w:p w:rsidR="00A45BE9" w:rsidRDefault="00A45BE9" w:rsidP="001B3F94">
      <w:pPr>
        <w:spacing w:after="290" w:line="252" w:lineRule="auto"/>
        <w:ind w:right="24"/>
        <w:rPr>
          <w:rFonts w:ascii="MS Mincho" w:eastAsia="MS Mincho" w:hAnsi="MS Mincho" w:cs="MS Mincho"/>
          <w:color w:val="FBAE15"/>
          <w:sz w:val="18"/>
          <w:lang w:val="en-US"/>
        </w:rPr>
      </w:pPr>
    </w:p>
    <w:p w:rsidR="00E31F54" w:rsidRPr="002156A6" w:rsidRDefault="002156A6" w:rsidP="001B3F94">
      <w:pPr>
        <w:spacing w:after="290" w:line="252" w:lineRule="auto"/>
        <w:ind w:right="24"/>
        <w:rPr>
          <w:rFonts w:ascii="MS Mincho" w:eastAsia="MS Mincho" w:hAnsi="MS Mincho" w:cs="MS Mincho"/>
          <w:color w:val="FBAE15"/>
          <w:sz w:val="18"/>
          <w:lang w:val="en-US"/>
        </w:rPr>
      </w:pPr>
      <w:r>
        <w:rPr>
          <w:rFonts w:ascii="MS Mincho" w:eastAsia="MS Mincho" w:hAnsi="MS Mincho" w:cs="MS Mincho" w:hint="eastAsia"/>
          <w:color w:val="FBAE15"/>
          <w:sz w:val="18"/>
          <w:lang w:val="en-US"/>
        </w:rPr>
        <w:t>▶</w:t>
      </w:r>
      <w:r>
        <w:rPr>
          <w:rFonts w:ascii="MS Mincho" w:eastAsia="MS Mincho" w:hAnsi="MS Mincho" w:cs="MS Mincho"/>
          <w:color w:val="FBAE15"/>
          <w:sz w:val="18"/>
          <w:lang w:val="en-US"/>
        </w:rPr>
        <w:t xml:space="preserve"> </w:t>
      </w:r>
      <w:r w:rsidR="001B3F94">
        <w:rPr>
          <w:rFonts w:ascii="Times New Roman" w:eastAsia="Times New Roman" w:hAnsi="Times New Roman" w:cs="Times New Roman"/>
          <w:i/>
          <w:sz w:val="18"/>
        </w:rPr>
        <w:t>Če se megla zjutraj vzdiguje, slabo vreme napoveduje, če pa jo zemlja    popije, lepo vreme trka na duri.</w:t>
      </w:r>
      <w:r w:rsidR="00E31F54" w:rsidRPr="00E31F54">
        <w:rPr>
          <w:noProof/>
        </w:rPr>
        <w:t xml:space="preserve"> </w:t>
      </w:r>
    </w:p>
    <w:p w:rsidR="001B3F94" w:rsidRDefault="001B3F94" w:rsidP="001B3F94">
      <w:pPr>
        <w:spacing w:after="290" w:line="252" w:lineRule="auto"/>
        <w:ind w:right="24"/>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srpana veter zvedri, vreme še dolgo trpi.</w:t>
      </w:r>
    </w:p>
    <w:p w:rsidR="001B3F94" w:rsidRDefault="001B3F94" w:rsidP="001B3F94">
      <w:pPr>
        <w:spacing w:after="290" w:line="252" w:lineRule="auto"/>
        <w:ind w:right="24"/>
      </w:pPr>
      <w:r>
        <w:rPr>
          <w:rFonts w:ascii="MS Mincho" w:eastAsia="MS Mincho" w:hAnsi="MS Mincho" w:cs="MS Mincho" w:hint="eastAsia"/>
          <w:color w:val="FBAE15"/>
          <w:sz w:val="18"/>
          <w:lang w:val="en-US"/>
        </w:rPr>
        <w:t>▶</w:t>
      </w:r>
      <w:r>
        <w:rPr>
          <w:rFonts w:ascii="Times New Roman" w:eastAsia="Times New Roman" w:hAnsi="Times New Roman" w:cs="Times New Roman"/>
          <w:i/>
          <w:sz w:val="18"/>
        </w:rPr>
        <w:t>Sonce srpana grozdje meči, z medom navdana ajda diši.</w:t>
      </w:r>
    </w:p>
    <w:p w:rsidR="001B3F94" w:rsidRDefault="001B3F94" w:rsidP="001B3F94">
      <w:pPr>
        <w:spacing w:after="19" w:line="264" w:lineRule="auto"/>
        <w:rPr>
          <w:rFonts w:ascii="Times New Roman" w:eastAsia="Times New Roman" w:hAnsi="Times New Roman" w:cs="Times New Roman"/>
          <w:i/>
          <w:sz w:val="18"/>
        </w:rPr>
      </w:pPr>
      <w:r>
        <w:rPr>
          <w:color w:val="FBAE15"/>
          <w:sz w:val="18"/>
          <w:lang w:val="en-US"/>
        </w:rPr>
        <w:t xml:space="preserve"> </w:t>
      </w:r>
      <w:r>
        <w:rPr>
          <w:rFonts w:ascii="Times New Roman" w:eastAsia="Times New Roman" w:hAnsi="Times New Roman" w:cs="Times New Roman"/>
          <w:i/>
          <w:sz w:val="18"/>
        </w:rPr>
        <w:t>Mesecu Vršnju je rosa potrebna kakor človeku vsakdanjega hleba.</w:t>
      </w:r>
    </w:p>
    <w:p w:rsidR="001B3F94" w:rsidRDefault="001B3F94" w:rsidP="001B3F94">
      <w:pPr>
        <w:spacing w:after="240" w:line="264" w:lineRule="auto"/>
        <w:ind w:left="703" w:firstLine="713"/>
      </w:pPr>
      <w:r>
        <w:rPr>
          <w:color w:val="FFC000" w:themeColor="accent4"/>
        </w:rPr>
        <w:t>Obeti za prihajajočo jesen in zimo</w:t>
      </w:r>
    </w:p>
    <w:p w:rsidR="001B3F94" w:rsidRDefault="001B3F94" w:rsidP="001B3F94">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Veliki srpan kar ne skuha, tudi kimavec ne prekuha.</w:t>
      </w:r>
    </w:p>
    <w:p w:rsidR="001B3F94" w:rsidRDefault="001B3F94" w:rsidP="001B3F94">
      <w:pPr>
        <w:spacing w:after="19"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se avgusta po gorah kadi, kupi si kožuh za zimske dni.</w:t>
      </w:r>
    </w:p>
    <w:p w:rsidR="00E31F54" w:rsidRPr="00A45BE9" w:rsidRDefault="00611FF7" w:rsidP="00611FF7">
      <w:pPr>
        <w:ind w:left="708" w:firstLine="708"/>
        <w:rPr>
          <w:rFonts w:ascii="Arial" w:hAnsi="Arial" w:cs="Arial"/>
          <w:color w:val="C45911" w:themeColor="accent2" w:themeShade="BF"/>
          <w:sz w:val="44"/>
          <w:szCs w:val="44"/>
        </w:rPr>
      </w:pPr>
      <w:r w:rsidRPr="00A45BE9">
        <w:rPr>
          <w:rFonts w:ascii="Arial" w:hAnsi="Arial" w:cs="Arial"/>
          <w:color w:val="C45911" w:themeColor="accent2" w:themeShade="BF"/>
          <w:sz w:val="44"/>
          <w:szCs w:val="44"/>
        </w:rPr>
        <w:t>Vreme avgusta po dnevih</w:t>
      </w:r>
    </w:p>
    <w:p w:rsidR="007C6A66" w:rsidRDefault="007C6A66" w:rsidP="007C6A66">
      <w:pPr>
        <w:pStyle w:val="Naslov5"/>
        <w:ind w:left="-5"/>
      </w:pPr>
      <w:r>
        <w:rPr>
          <w:color w:val="000000"/>
          <w:sz w:val="20"/>
          <w:shd w:val="clear" w:color="auto" w:fill="FFDBA2"/>
        </w:rPr>
        <w:t xml:space="preserve">2. </w:t>
      </w:r>
      <w:r>
        <w:rPr>
          <w:color w:val="000000"/>
          <w:sz w:val="20"/>
          <w:shd w:val="clear" w:color="auto" w:fill="FFDBA2"/>
          <w:vertAlign w:val="subscript"/>
        </w:rPr>
        <w:t>avgust</w:t>
      </w:r>
      <w:r>
        <w:rPr>
          <w:color w:val="000000"/>
          <w:sz w:val="20"/>
          <w:shd w:val="clear" w:color="auto" w:fill="FFDBA2"/>
        </w:rPr>
        <w:t xml:space="preserve">  </w:t>
      </w:r>
      <w:r>
        <w:t xml:space="preserve"> Porcijunkula          </w:t>
      </w:r>
      <w:r>
        <w:rPr>
          <w:b/>
          <w:sz w:val="18"/>
        </w:rPr>
        <w:t>obeta takole zimo</w:t>
      </w:r>
    </w:p>
    <w:p w:rsidR="007C6A66" w:rsidRDefault="007C6A66" w:rsidP="007C6A66">
      <w:pPr>
        <w:spacing w:after="240" w:line="264" w:lineRule="auto"/>
        <w:ind w:left="-5" w:hanging="10"/>
        <w:rPr>
          <w:rFonts w:ascii="Times New Roman" w:eastAsia="Times New Roman" w:hAnsi="Times New Roman" w:cs="Times New Roman"/>
          <w:b/>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je o Porcijunkuli </w:t>
      </w:r>
      <w:r>
        <w:rPr>
          <w:rFonts w:ascii="Times New Roman" w:eastAsia="Times New Roman" w:hAnsi="Times New Roman" w:cs="Times New Roman"/>
          <w:b/>
          <w:sz w:val="18"/>
        </w:rPr>
        <w:t>vročina</w:t>
      </w:r>
      <w:r>
        <w:rPr>
          <w:rFonts w:ascii="Times New Roman" w:eastAsia="Times New Roman" w:hAnsi="Times New Roman" w:cs="Times New Roman"/>
          <w:i/>
          <w:sz w:val="18"/>
        </w:rPr>
        <w:t>,</w:t>
      </w:r>
      <w:r>
        <w:rPr>
          <w:rFonts w:ascii="Times New Roman" w:eastAsia="Times New Roman" w:hAnsi="Times New Roman" w:cs="Times New Roman"/>
          <w:b/>
          <w:sz w:val="18"/>
        </w:rPr>
        <w:t xml:space="preserve"> huda</w:t>
      </w:r>
      <w:r>
        <w:rPr>
          <w:rFonts w:ascii="Times New Roman" w:eastAsia="Times New Roman" w:hAnsi="Times New Roman" w:cs="Times New Roman"/>
          <w:i/>
          <w:sz w:val="18"/>
        </w:rPr>
        <w:t xml:space="preserve"> bo prihodnja </w:t>
      </w:r>
      <w:r>
        <w:rPr>
          <w:rFonts w:ascii="Times New Roman" w:eastAsia="Times New Roman" w:hAnsi="Times New Roman" w:cs="Times New Roman"/>
          <w:b/>
          <w:sz w:val="18"/>
        </w:rPr>
        <w:t>zima.</w:t>
      </w:r>
    </w:p>
    <w:p w:rsidR="007C6A66" w:rsidRDefault="007C6A66" w:rsidP="007C6A66">
      <w:pPr>
        <w:pStyle w:val="Naslov5"/>
        <w:ind w:left="-5"/>
      </w:pPr>
      <w:r>
        <w:rPr>
          <w:color w:val="000000"/>
          <w:sz w:val="20"/>
          <w:shd w:val="clear" w:color="auto" w:fill="FFDBA2"/>
        </w:rPr>
        <w:t xml:space="preserve">3. </w:t>
      </w:r>
      <w:r>
        <w:rPr>
          <w:color w:val="000000"/>
          <w:sz w:val="20"/>
          <w:shd w:val="clear" w:color="auto" w:fill="FFDBA2"/>
          <w:vertAlign w:val="subscript"/>
        </w:rPr>
        <w:t>avgust</w:t>
      </w:r>
      <w:r>
        <w:rPr>
          <w:color w:val="000000"/>
          <w:sz w:val="20"/>
          <w:shd w:val="clear" w:color="auto" w:fill="FFDBA2"/>
        </w:rPr>
        <w:t xml:space="preserve">  </w:t>
      </w:r>
      <w:r>
        <w:t xml:space="preserve"> Kasijan</w:t>
      </w:r>
    </w:p>
    <w:p w:rsidR="007C6A66" w:rsidRDefault="007C6A66" w:rsidP="007C6A66">
      <w:pPr>
        <w:spacing w:after="0"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Kakršno vreme da Kasijan, tako bo ostalo marsikateri dan.</w:t>
      </w:r>
    </w:p>
    <w:p w:rsidR="007C6A66" w:rsidRDefault="007C6A66" w:rsidP="007C6A66">
      <w:pPr>
        <w:pStyle w:val="Naslov5"/>
        <w:ind w:left="-5"/>
      </w:pPr>
      <w:r>
        <w:rPr>
          <w:color w:val="000000"/>
          <w:sz w:val="20"/>
          <w:shd w:val="clear" w:color="auto" w:fill="FFDBA2"/>
        </w:rPr>
        <w:t xml:space="preserve"> 5. </w:t>
      </w:r>
      <w:r>
        <w:rPr>
          <w:color w:val="000000"/>
          <w:sz w:val="20"/>
          <w:shd w:val="clear" w:color="auto" w:fill="FFDBA2"/>
          <w:vertAlign w:val="subscript"/>
        </w:rPr>
        <w:t>avgust</w:t>
      </w:r>
      <w:r>
        <w:rPr>
          <w:color w:val="000000"/>
          <w:sz w:val="20"/>
          <w:shd w:val="clear" w:color="auto" w:fill="FFDBA2"/>
        </w:rPr>
        <w:t xml:space="preserve">  </w:t>
      </w:r>
      <w:r>
        <w:t xml:space="preserve"> Ožbalt </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Ožbalt če </w:t>
      </w:r>
      <w:r>
        <w:rPr>
          <w:rFonts w:ascii="Times New Roman" w:eastAsia="Times New Roman" w:hAnsi="Times New Roman" w:cs="Times New Roman"/>
          <w:b/>
          <w:sz w:val="18"/>
        </w:rPr>
        <w:t>dežuje,</w:t>
      </w:r>
      <w:r>
        <w:rPr>
          <w:rFonts w:ascii="Times New Roman" w:eastAsia="Times New Roman" w:hAnsi="Times New Roman" w:cs="Times New Roman"/>
          <w:i/>
          <w:sz w:val="18"/>
        </w:rPr>
        <w:t xml:space="preserve"> še dolgo slabo vreme napoveduje. </w:t>
      </w:r>
    </w:p>
    <w:p w:rsidR="007C6A66" w:rsidRDefault="007C6A66" w:rsidP="007C6A66">
      <w:pPr>
        <w:spacing w:after="240" w:line="264"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o Ožbaltu dežuje, še dolgo ni lepega vremena.</w:t>
      </w:r>
    </w:p>
    <w:p w:rsidR="00611FF7" w:rsidRDefault="0041552D" w:rsidP="00611FF7">
      <w:pPr>
        <w:rPr>
          <w:rFonts w:ascii="Arial" w:hAnsi="Arial" w:cs="Arial"/>
        </w:rPr>
      </w:pPr>
      <w:r w:rsidRPr="0041552D">
        <w:rPr>
          <w:noProof/>
        </w:rPr>
        <w:pict>
          <v:oval id="Elipsa 27" o:spid="_x0000_s4155" style="position:absolute;margin-left:0;margin-top:-.05pt;width:10.5pt;height:10.5pt;z-index:2525286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" fillcolor="#4472c4 [3204]" strokecolor="#1f3763 [1604]" strokeweight="1pt">
            <v:stroke joinstyle="miter"/>
            <v:path arrowok="t"/>
          </v:oval>
        </w:pict>
      </w:r>
      <w:r w:rsidR="00611FF7">
        <w:rPr>
          <w:rFonts w:ascii="Arial" w:hAnsi="Arial" w:cs="Arial"/>
        </w:rPr>
        <w:tab/>
        <w:t>Mlaj bo nastopil v nedeljo 8. avgusta ob 15.50. uri.</w:t>
      </w:r>
      <w:r w:rsidR="00611FF7" w:rsidRPr="000F6A07">
        <w:rPr>
          <w:noProof/>
        </w:rPr>
        <w:t xml:space="preserve"> </w:t>
      </w:r>
    </w:p>
    <w:p w:rsidR="00611FF7" w:rsidRDefault="0041552D" w:rsidP="00611FF7">
      <w:pPr>
        <w:ind w:firstLine="708"/>
        <w:rPr>
          <w:rFonts w:ascii="Arial" w:hAnsi="Arial" w:cs="Arial"/>
        </w:rPr>
      </w:pPr>
      <w:r w:rsidRPr="0041552D">
        <w:rPr>
          <w:noProof/>
        </w:rPr>
        <w:pict>
          <v:group id="Group 215837" o:spid="_x0000_s4152" style="position:absolute;left:0;text-align:left;margin-left:54.5pt;margin-top:21.6pt;width:261.75pt;height:139.5pt;z-index:252526592;mso-width-relative:margin;mso-height-relative:margin" coordsize="59399,261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">
            <v:shape id="Shape 245586" o:spid="_x0000_s4154" style="position:absolute;top:1964;width:59399;height:2795;visibility:visible" coordsize="5939993,2794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" adj="0,,0" path="m,l5939993,r,279426l,279426,,e" fillcolor="#0088cf" stroked="f" strokeweight="0">
              <v:stroke miterlimit="83231f" joinstyle="miter"/>
              <v:formulas/>
              <v:path arrowok="t" o:connecttype="segments" textboxrect="0,0,5939993,279426"/>
            </v:shape>
            <v:shape id="Picture 242560" o:spid="_x0000_s4153" type="#_x0000_t75" style="position:absolute;width:59161;height:261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">
              <v:imagedata r:id="rId75" o:title=""/>
            </v:shape>
          </v:group>
        </w:pict>
      </w:r>
      <w:r w:rsidR="00611FF7">
        <w:rPr>
          <w:rFonts w:ascii="Arial" w:hAnsi="Arial" w:cs="Arial"/>
        </w:rPr>
        <w:t>Vremenski obeti:</w:t>
      </w:r>
      <w:r w:rsidRPr="0041552D">
        <w:rPr>
          <w:noProof/>
        </w:rPr>
        <w:pict>
          <v:group id="Skupina 245899" o:spid="_x0000_s4132" style="position:absolute;left:0;text-align:left;margin-left:0;margin-top:0;width:30.9pt;height:21.75pt;z-index:252525568;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">
            <v:shape id="Picture 242579" o:spid="_x0000_s4151"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">
              <v:imagedata r:id="rId33" o:title=""/>
            </v:shape>
            <v:shape id="Picture 242580" o:spid="_x0000_s4150"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">
              <v:imagedata r:id="rId34" o:title=""/>
            </v:shape>
            <v:shape id="Picture 242581" o:spid="_x0000_s4149"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">
              <v:imagedata r:id="rId35" o:title=""/>
            </v:shape>
            <v:shape id="Picture 242582" o:spid="_x0000_s4148"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">
              <v:imagedata r:id="rId36" o:title=""/>
            </v:shape>
            <v:shape id="Picture 242583" o:spid="_x0000_s4147"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">
              <v:imagedata r:id="rId37" o:title=""/>
            </v:shape>
            <v:shape id="Picture 242584" o:spid="_x0000_s4146"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">
              <v:imagedata r:id="rId38" o:title=""/>
            </v:shape>
            <v:shape id="Picture 242585" o:spid="_x0000_s4145"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">
              <v:imagedata r:id="rId39" o:title=""/>
            </v:shape>
            <v:shape id="Picture 242586" o:spid="_x0000_s4144"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">
              <v:imagedata r:id="rId40" o:title=""/>
            </v:shape>
            <v:shape id="Picture 242587" o:spid="_x0000_s4143"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">
              <v:imagedata r:id="rId41" o:title=""/>
            </v:shape>
            <v:shape id="Picture 242588" o:spid="_x0000_s4142"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">
              <v:imagedata r:id="rId42" o:title=""/>
            </v:shape>
            <v:shape id="Picture 242589" o:spid="_x0000_s4141"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">
              <v:imagedata r:id="rId43" o:title=""/>
            </v:shape>
            <v:shape id="Shape 5480" o:spid="_x0000_s4140"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139"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138"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">
              <v:imagedata r:id="rId44" o:title=""/>
            </v:shape>
            <v:shape id="Shape 5483" o:spid="_x0000_s4137"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136"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">
              <v:imagedata r:id="rId45" o:title=""/>
            </v:shape>
            <v:shape id="Shape 5485" o:spid="_x0000_s4135"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134"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">
              <v:imagedata r:id="rId46" o:title=""/>
            </v:shape>
            <v:shape id="Shape 5487" o:spid="_x0000_s4133"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611FF7">
        <w:rPr>
          <w:rFonts w:ascii="Arial" w:hAnsi="Arial" w:cs="Arial"/>
        </w:rPr>
        <w:t xml:space="preserve"> Lepo bo</w:t>
      </w:r>
      <w:r w:rsidR="00611FF7" w:rsidRPr="001B3F94">
        <w:rPr>
          <w:rFonts w:ascii="Arial" w:hAnsi="Arial" w:cs="Arial"/>
          <w:b/>
          <w:bCs/>
        </w:rPr>
        <w:t>. Vroče</w:t>
      </w:r>
      <w:r w:rsidR="00611FF7">
        <w:rPr>
          <w:rFonts w:ascii="Arial" w:hAnsi="Arial" w:cs="Arial"/>
        </w:rPr>
        <w:t xml:space="preserve"> in nekaj neviht vmes.</w:t>
      </w:r>
    </w:p>
    <w:p w:rsidR="00611FF7" w:rsidRDefault="00611FF7" w:rsidP="007C6A66">
      <w:pPr>
        <w:spacing w:after="240" w:line="264" w:lineRule="auto"/>
        <w:ind w:left="-5" w:hanging="10"/>
        <w:rPr>
          <w:rFonts w:ascii="Times New Roman" w:eastAsia="Times New Roman" w:hAnsi="Times New Roman" w:cs="Times New Roman"/>
          <w:i/>
          <w:sz w:val="18"/>
        </w:rPr>
      </w:pPr>
    </w:p>
    <w:p w:rsidR="000F1C1D" w:rsidRDefault="000F1C1D" w:rsidP="007C6A66">
      <w:pPr>
        <w:pStyle w:val="Naslov5"/>
        <w:ind w:left="-5"/>
        <w:rPr>
          <w:color w:val="000000"/>
          <w:sz w:val="20"/>
          <w:shd w:val="clear" w:color="auto" w:fill="FFDBA2"/>
        </w:rPr>
      </w:pPr>
    </w:p>
    <w:p w:rsidR="000F1C1D" w:rsidRDefault="000F1C1D" w:rsidP="007C6A66">
      <w:pPr>
        <w:pStyle w:val="Naslov5"/>
        <w:ind w:left="-5"/>
        <w:rPr>
          <w:color w:val="000000"/>
          <w:sz w:val="20"/>
          <w:shd w:val="clear" w:color="auto" w:fill="FFDBA2"/>
        </w:rPr>
      </w:pPr>
    </w:p>
    <w:p w:rsidR="000F1C1D" w:rsidRDefault="000F1C1D" w:rsidP="007C6A66">
      <w:pPr>
        <w:pStyle w:val="Naslov5"/>
        <w:ind w:left="-5"/>
        <w:rPr>
          <w:color w:val="000000"/>
          <w:sz w:val="20"/>
          <w:shd w:val="clear" w:color="auto" w:fill="FFDBA2"/>
        </w:rPr>
      </w:pPr>
    </w:p>
    <w:p w:rsidR="000F1C1D" w:rsidRDefault="000F1C1D" w:rsidP="007C6A66">
      <w:pPr>
        <w:pStyle w:val="Naslov5"/>
        <w:ind w:left="-5"/>
        <w:rPr>
          <w:color w:val="000000"/>
          <w:sz w:val="20"/>
          <w:shd w:val="clear" w:color="auto" w:fill="FFDBA2"/>
        </w:rPr>
      </w:pPr>
    </w:p>
    <w:p w:rsidR="000F1C1D" w:rsidRDefault="000F1C1D" w:rsidP="007C6A66">
      <w:pPr>
        <w:pStyle w:val="Naslov5"/>
        <w:ind w:left="-5"/>
        <w:rPr>
          <w:color w:val="000000"/>
          <w:sz w:val="20"/>
          <w:shd w:val="clear" w:color="auto" w:fill="FFDBA2"/>
        </w:rPr>
      </w:pPr>
    </w:p>
    <w:p w:rsidR="000F1C1D" w:rsidRDefault="000F1C1D" w:rsidP="00C2725B">
      <w:pPr>
        <w:pStyle w:val="Naslov5"/>
        <w:rPr>
          <w:color w:val="000000"/>
          <w:sz w:val="20"/>
          <w:shd w:val="clear" w:color="auto" w:fill="FFDBA2"/>
        </w:rPr>
      </w:pPr>
    </w:p>
    <w:p w:rsidR="000F1C1D" w:rsidRDefault="000F1C1D" w:rsidP="007C6A66">
      <w:pPr>
        <w:pStyle w:val="Naslov5"/>
        <w:ind w:left="-5"/>
        <w:rPr>
          <w:color w:val="000000"/>
          <w:sz w:val="20"/>
          <w:shd w:val="clear" w:color="auto" w:fill="FFDBA2"/>
        </w:rPr>
      </w:pPr>
    </w:p>
    <w:p w:rsidR="00C2725B" w:rsidRDefault="00C2725B" w:rsidP="00897F0F">
      <w:pPr>
        <w:pStyle w:val="Naslov5"/>
        <w:rPr>
          <w:color w:val="000000"/>
          <w:sz w:val="20"/>
          <w:shd w:val="clear" w:color="auto" w:fill="FFDBA2"/>
        </w:rPr>
      </w:pPr>
    </w:p>
    <w:p w:rsidR="007C6A66" w:rsidRDefault="007C6A66" w:rsidP="007C6A66">
      <w:pPr>
        <w:pStyle w:val="Naslov5"/>
        <w:ind w:left="-5"/>
      </w:pPr>
      <w:r>
        <w:rPr>
          <w:color w:val="000000"/>
          <w:sz w:val="20"/>
          <w:shd w:val="clear" w:color="auto" w:fill="FFDBA2"/>
        </w:rPr>
        <w:t xml:space="preserve">10. </w:t>
      </w:r>
      <w:r>
        <w:rPr>
          <w:color w:val="000000"/>
          <w:sz w:val="20"/>
          <w:shd w:val="clear" w:color="auto" w:fill="FFDBA2"/>
          <w:vertAlign w:val="subscript"/>
        </w:rPr>
        <w:t>avgust</w:t>
      </w:r>
      <w:r>
        <w:rPr>
          <w:color w:val="000000"/>
          <w:sz w:val="20"/>
          <w:shd w:val="clear" w:color="auto" w:fill="FFDBA2"/>
        </w:rPr>
        <w:t xml:space="preserve">  </w:t>
      </w:r>
      <w:r>
        <w:t xml:space="preserve"> Lovrenc </w:t>
      </w:r>
    </w:p>
    <w:p w:rsidR="007C6A66" w:rsidRDefault="007C6A66" w:rsidP="007C6A66">
      <w:pPr>
        <w:pStyle w:val="Naslov6"/>
        <w:rPr>
          <w:color w:val="FFC000"/>
        </w:rPr>
      </w:pPr>
      <w:r>
        <w:rPr>
          <w:color w:val="FFC000"/>
        </w:rPr>
        <w:t xml:space="preserve">                                                   Vinska letina</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je na Lovrenca</w:t>
      </w:r>
      <w:r>
        <w:rPr>
          <w:rFonts w:ascii="Times New Roman" w:eastAsia="Times New Roman" w:hAnsi="Times New Roman" w:cs="Times New Roman"/>
          <w:b/>
          <w:sz w:val="18"/>
        </w:rPr>
        <w:t xml:space="preserve"> lepo</w:t>
      </w:r>
      <w:r>
        <w:rPr>
          <w:rFonts w:ascii="Times New Roman" w:eastAsia="Times New Roman" w:hAnsi="Times New Roman" w:cs="Times New Roman"/>
          <w:i/>
          <w:sz w:val="18"/>
        </w:rPr>
        <w:t xml:space="preserve">, obeta si viničar vino sladko.                      </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je Lovrenc jasen, bo grozd sladek in viničar glasen.</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ima Lovrenc grozd mehak, bo vina sodec kaj sladak.</w:t>
      </w:r>
    </w:p>
    <w:p w:rsidR="007C6A66" w:rsidRDefault="007C6A66" w:rsidP="007C6A66">
      <w:pPr>
        <w:spacing w:after="120"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Zrel grozd Jerneja dobiti, dosti bo sladkega mošta pri hiši.</w:t>
      </w:r>
    </w:p>
    <w:p w:rsidR="007C6A66" w:rsidRDefault="007C6A66" w:rsidP="007C6A66">
      <w:pPr>
        <w:pStyle w:val="Naslov6"/>
        <w:ind w:left="-5"/>
        <w:jc w:val="center"/>
        <w:rPr>
          <w:i/>
          <w:color w:val="BF8F00" w:themeColor="accent4" w:themeShade="BF"/>
        </w:rPr>
      </w:pPr>
      <w:r>
        <w:rPr>
          <w:i/>
          <w:color w:val="BF8F00" w:themeColor="accent4" w:themeShade="BF"/>
        </w:rPr>
        <w:t>Vreme jeseni</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Vreme, ki ga Lovrenc naredi, celo se jesen drži. </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Jerneja veter zjasni, lepo vreme še dolgo trpi. </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Lovrenc in Jernej lepa, lepa jesen se obeta.</w:t>
      </w:r>
    </w:p>
    <w:p w:rsidR="007C6A66" w:rsidRDefault="007C6A66" w:rsidP="007C6A66">
      <w:pPr>
        <w:spacing w:after="120" w:line="276"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Ob Lovrencu mora biti pletev končana.</w:t>
      </w:r>
    </w:p>
    <w:p w:rsidR="007C6A66" w:rsidRDefault="007C6A66" w:rsidP="007C6A66">
      <w:pPr>
        <w:pStyle w:val="Naslov6"/>
        <w:spacing w:line="276" w:lineRule="auto"/>
        <w:ind w:left="-5"/>
        <w:jc w:val="center"/>
        <w:rPr>
          <w:i/>
          <w:color w:val="BF8F00" w:themeColor="accent4" w:themeShade="BF"/>
        </w:rPr>
      </w:pPr>
      <w:r>
        <w:rPr>
          <w:i/>
          <w:color w:val="BF8F00" w:themeColor="accent4" w:themeShade="BF"/>
        </w:rPr>
        <w:t>Kostanja ne bo</w:t>
      </w:r>
    </w:p>
    <w:p w:rsidR="007C6A66" w:rsidRDefault="007C6A66" w:rsidP="007C6A66">
      <w:pPr>
        <w:spacing w:after="0" w:line="276"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na Lovrenca grmi, ni ježic. </w:t>
      </w:r>
    </w:p>
    <w:p w:rsidR="007C6A66" w:rsidRDefault="007C6A66" w:rsidP="007C6A66">
      <w:pPr>
        <w:spacing w:after="0" w:line="276" w:lineRule="auto"/>
        <w:ind w:left="-5" w:hanging="10"/>
      </w:pPr>
      <w:r>
        <w:rPr>
          <w:b/>
          <w:sz w:val="18"/>
        </w:rPr>
        <w:t>Kaj pa čebele?</w:t>
      </w:r>
    </w:p>
    <w:p w:rsidR="001B3F94" w:rsidRPr="007C6A66" w:rsidRDefault="007C6A66" w:rsidP="007C6A66">
      <w:pPr>
        <w:spacing w:after="120" w:line="276" w:lineRule="auto"/>
        <w:ind w:left="-5" w:hanging="1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Na Lovrenca dež, z muho domov bejž.</w:t>
      </w:r>
    </w:p>
    <w:p w:rsidR="001B3F94" w:rsidRDefault="0041552D" w:rsidP="001B3F94">
      <w:pPr>
        <w:rPr>
          <w:rFonts w:ascii="Arial" w:hAnsi="Arial" w:cs="Arial"/>
        </w:rPr>
      </w:pPr>
      <w:r w:rsidRPr="0041552D">
        <w:rPr>
          <w:noProof/>
        </w:rPr>
        <w:pict>
          <v:shape id="Luna 28" o:spid="_x0000_s4131" type="#_x0000_t184" style="position:absolute;margin-left:3.4pt;margin-top:3.35pt;width:6.75pt;height:11.25pt;rotation:180;z-index:2522101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" fillcolor="#4472c4 [3204]" strokecolor="#1f3763 [1604]" strokeweight="1pt">
            <v:path arrowok="t"/>
            <w10:wrap type="square"/>
          </v:shape>
        </w:pict>
      </w:r>
      <w:r w:rsidR="001B3F94">
        <w:rPr>
          <w:rFonts w:ascii="Arial" w:hAnsi="Arial" w:cs="Arial"/>
        </w:rPr>
        <w:tab/>
        <w:t>Prvi krajec bo nastopil v nedeljo 15. avgusta ob 17.21.uri.</w:t>
      </w:r>
      <w:r w:rsidR="001B3F94" w:rsidRPr="000F6A07">
        <w:rPr>
          <w:noProof/>
        </w:rPr>
        <w:t xml:space="preserve"> </w:t>
      </w:r>
    </w:p>
    <w:p w:rsidR="00260A66" w:rsidRDefault="008644E9" w:rsidP="00630B57">
      <w:pPr>
        <w:ind w:left="708"/>
        <w:rPr>
          <w:rFonts w:ascii="Arial" w:hAnsi="Arial" w:cs="Arial"/>
        </w:rPr>
      </w:pPr>
      <w:r>
        <w:rPr>
          <w:noProof/>
          <w:lang w:eastAsia="sl-SI"/>
        </w:rPr>
        <w:drawing>
          <wp:anchor distT="0" distB="0" distL="114300" distR="114300" simplePos="0" relativeHeight="252542976" behindDoc="0" locked="0" layoutInCell="1" allowOverlap="1">
            <wp:simplePos x="0" y="0"/>
            <wp:positionH relativeFrom="column">
              <wp:posOffset>1444625</wp:posOffset>
            </wp:positionH>
            <wp:positionV relativeFrom="paragraph">
              <wp:posOffset>394335</wp:posOffset>
            </wp:positionV>
            <wp:extent cx="2733675" cy="1524000"/>
            <wp:effectExtent l="0" t="0" r="9525" b="0"/>
            <wp:wrapSquare wrapText="bothSides"/>
            <wp:docPr id="242673" name="Picture 242673"/>
            <wp:cNvGraphicFramePr/>
            <a:graphic xmlns:a="http://schemas.openxmlformats.org/drawingml/2006/main">
              <a:graphicData uri="http://schemas.openxmlformats.org/drawingml/2006/picture">
                <pic:pic xmlns:pic="http://schemas.openxmlformats.org/drawingml/2006/picture">
                  <pic:nvPicPr>
                    <pic:cNvPr id="242673" name="Picture 242673"/>
                    <pic:cNvPicPr/>
                  </pic:nvPicPr>
                  <pic:blipFill>
                    <a:blip r:embed="rId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33675" cy="1524000"/>
                    </a:xfrm>
                    <a:prstGeom prst="rect">
                      <a:avLst/>
                    </a:prstGeom>
                  </pic:spPr>
                </pic:pic>
              </a:graphicData>
            </a:graphic>
          </wp:anchor>
        </w:drawing>
      </w:r>
      <w:r w:rsidR="001B3F94">
        <w:rPr>
          <w:rFonts w:ascii="Arial" w:hAnsi="Arial" w:cs="Arial"/>
        </w:rPr>
        <w:t>Vremenski obeti:</w:t>
      </w:r>
      <w:r w:rsidR="0041552D" w:rsidRPr="0041552D">
        <w:rPr>
          <w:noProof/>
        </w:rPr>
        <w:pict>
          <v:group id="Skupina 245919" o:spid="_x0000_s4111" style="position:absolute;left:0;text-align:left;margin-left:0;margin-top:0;width:30.9pt;height:21.75pt;z-index:252213248;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">
            <v:shape id="Picture 242579" o:spid="_x0000_s4130"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">
              <v:imagedata r:id="rId33" o:title=""/>
            </v:shape>
            <v:shape id="Picture 242580" o:spid="_x0000_s4129"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">
              <v:imagedata r:id="rId34" o:title=""/>
            </v:shape>
            <v:shape id="Picture 242581" o:spid="_x0000_s4128"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">
              <v:imagedata r:id="rId56" o:title=""/>
            </v:shape>
            <v:shape id="Picture 242582" o:spid="_x0000_s4127"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">
              <v:imagedata r:id="rId36" o:title=""/>
            </v:shape>
            <v:shape id="Picture 242583" o:spid="_x0000_s4126"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">
              <v:imagedata r:id="rId37" o:title=""/>
            </v:shape>
            <v:shape id="Picture 242584" o:spid="_x0000_s4125"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">
              <v:imagedata r:id="rId38" o:title=""/>
            </v:shape>
            <v:shape id="Picture 242585" o:spid="_x0000_s4124"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">
              <v:imagedata r:id="rId39" o:title=""/>
            </v:shape>
            <v:shape id="Picture 242586" o:spid="_x0000_s4123"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">
              <v:imagedata r:id="rId40" o:title=""/>
            </v:shape>
            <v:shape id="Picture 242587" o:spid="_x0000_s4122"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">
              <v:imagedata r:id="rId41" o:title=""/>
            </v:shape>
            <v:shape id="Picture 242588" o:spid="_x0000_s4121"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">
              <v:imagedata r:id="rId42" o:title=""/>
            </v:shape>
            <v:shape id="Picture 242589" o:spid="_x0000_s4120"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">
              <v:imagedata r:id="rId43" o:title=""/>
            </v:shape>
            <v:shape id="Shape 5480" o:spid="_x0000_s4119"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118"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117"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">
              <v:imagedata r:id="rId44" o:title=""/>
            </v:shape>
            <v:shape id="Shape 5483" o:spid="_x0000_s4116"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4115"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">
              <v:imagedata r:id="rId45" o:title=""/>
            </v:shape>
            <v:shape id="Shape 5485" o:spid="_x0000_s4114"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4113"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">
              <v:imagedata r:id="rId46" o:title=""/>
            </v:shape>
            <v:shape id="Shape 5487" o:spid="_x0000_s4112"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1B3F94">
        <w:rPr>
          <w:rFonts w:ascii="Arial" w:hAnsi="Arial" w:cs="Arial"/>
        </w:rPr>
        <w:t xml:space="preserve"> </w:t>
      </w:r>
      <w:r w:rsidR="001B3F94" w:rsidRPr="00EA2E86">
        <w:rPr>
          <w:rFonts w:ascii="Arial" w:hAnsi="Arial" w:cs="Arial"/>
          <w:b/>
          <w:bCs/>
        </w:rPr>
        <w:t>Vroče bo</w:t>
      </w:r>
      <w:r w:rsidR="001B3F94">
        <w:rPr>
          <w:rFonts w:ascii="Arial" w:hAnsi="Arial" w:cs="Arial"/>
        </w:rPr>
        <w:t xml:space="preserve">. Prava poletna vročina nam </w:t>
      </w:r>
      <w:r w:rsidR="001B3F94">
        <w:rPr>
          <w:rFonts w:ascii="Arial" w:hAnsi="Arial" w:cs="Arial"/>
        </w:rPr>
        <w:lastRenderedPageBreak/>
        <w:t xml:space="preserve">bo prav prišla ob žetvi. </w:t>
      </w:r>
    </w:p>
    <w:p w:rsidR="002156A6" w:rsidRDefault="002156A6" w:rsidP="00630B57">
      <w:pPr>
        <w:ind w:left="708"/>
        <w:rPr>
          <w:rFonts w:ascii="Arial" w:hAnsi="Arial" w:cs="Arial"/>
        </w:rPr>
      </w:pPr>
    </w:p>
    <w:p w:rsidR="002156A6" w:rsidRDefault="002156A6" w:rsidP="00630B57">
      <w:pPr>
        <w:ind w:left="708"/>
        <w:rPr>
          <w:rFonts w:ascii="Arial" w:hAnsi="Arial" w:cs="Arial"/>
        </w:rPr>
      </w:pPr>
    </w:p>
    <w:p w:rsidR="002156A6" w:rsidRDefault="002156A6" w:rsidP="00630B57">
      <w:pPr>
        <w:ind w:left="708"/>
        <w:rPr>
          <w:rFonts w:ascii="Arial" w:hAnsi="Arial" w:cs="Arial"/>
        </w:rPr>
      </w:pPr>
    </w:p>
    <w:p w:rsidR="002156A6" w:rsidRDefault="002156A6" w:rsidP="00630B57">
      <w:pPr>
        <w:ind w:left="708"/>
        <w:rPr>
          <w:rFonts w:ascii="Arial" w:hAnsi="Arial" w:cs="Arial"/>
        </w:rPr>
      </w:pPr>
    </w:p>
    <w:p w:rsidR="002156A6" w:rsidRDefault="002156A6" w:rsidP="00630B57">
      <w:pPr>
        <w:ind w:left="708"/>
        <w:rPr>
          <w:rFonts w:ascii="Arial" w:hAnsi="Arial" w:cs="Arial"/>
        </w:rPr>
      </w:pPr>
    </w:p>
    <w:p w:rsidR="002156A6" w:rsidRDefault="002156A6" w:rsidP="00630B57">
      <w:pPr>
        <w:ind w:left="708"/>
        <w:rPr>
          <w:rFonts w:ascii="Arial" w:hAnsi="Arial" w:cs="Arial"/>
        </w:rPr>
      </w:pPr>
    </w:p>
    <w:p w:rsidR="007C6A66" w:rsidRDefault="007C6A66" w:rsidP="007C6A66">
      <w:pPr>
        <w:pStyle w:val="Naslov5"/>
        <w:ind w:left="-5"/>
        <w:rPr>
          <w:i/>
          <w:color w:val="BF8F00" w:themeColor="accent4" w:themeShade="BF"/>
        </w:rPr>
      </w:pPr>
      <w:r>
        <w:rPr>
          <w:color w:val="000000"/>
          <w:sz w:val="20"/>
          <w:shd w:val="clear" w:color="auto" w:fill="FFDBA2"/>
        </w:rPr>
        <w:t xml:space="preserve">15. </w:t>
      </w:r>
      <w:r>
        <w:rPr>
          <w:i/>
          <w:color w:val="BF8F00" w:themeColor="accent4" w:themeShade="BF"/>
          <w:sz w:val="20"/>
          <w:shd w:val="clear" w:color="auto" w:fill="FFDBA2"/>
          <w:vertAlign w:val="subscript"/>
        </w:rPr>
        <w:t>avgust</w:t>
      </w:r>
      <w:r>
        <w:rPr>
          <w:i/>
          <w:color w:val="BF8F00" w:themeColor="accent4" w:themeShade="BF"/>
          <w:sz w:val="20"/>
          <w:shd w:val="clear" w:color="auto" w:fill="FFDBA2"/>
        </w:rPr>
        <w:t xml:space="preserve">  </w:t>
      </w:r>
      <w:r>
        <w:rPr>
          <w:i/>
          <w:color w:val="BF8F00" w:themeColor="accent4" w:themeShade="BF"/>
        </w:rPr>
        <w:t xml:space="preserve"> Velika maša</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Veliki šmaren </w:t>
      </w:r>
      <w:r>
        <w:rPr>
          <w:rFonts w:ascii="Times New Roman" w:eastAsia="Times New Roman" w:hAnsi="Times New Roman" w:cs="Times New Roman"/>
          <w:b/>
          <w:sz w:val="18"/>
        </w:rPr>
        <w:t>deževen, meglen</w:t>
      </w:r>
      <w:r>
        <w:rPr>
          <w:rFonts w:ascii="Times New Roman" w:eastAsia="Times New Roman" w:hAnsi="Times New Roman" w:cs="Times New Roman"/>
          <w:i/>
          <w:sz w:val="18"/>
        </w:rPr>
        <w:t>, hudo zimo obeta.</w:t>
      </w:r>
      <w:r>
        <w:rPr>
          <w:noProof/>
          <w:lang w:eastAsia="sl-SI"/>
        </w:rPr>
        <w:t xml:space="preserve"> </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Če </w:t>
      </w:r>
      <w:r>
        <w:rPr>
          <w:rFonts w:ascii="Times New Roman" w:eastAsia="Times New Roman" w:hAnsi="Times New Roman" w:cs="Times New Roman"/>
          <w:b/>
          <w:sz w:val="18"/>
        </w:rPr>
        <w:t>velika maša mokri</w:t>
      </w:r>
      <w:r>
        <w:rPr>
          <w:rFonts w:ascii="Times New Roman" w:eastAsia="Times New Roman" w:hAnsi="Times New Roman" w:cs="Times New Roman"/>
          <w:i/>
          <w:sz w:val="18"/>
        </w:rPr>
        <w:t>, mala maša straši.</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je na veliki šmaren grdo vreme, bo huda zima.</w:t>
      </w:r>
    </w:p>
    <w:p w:rsidR="007C6A66" w:rsidRDefault="007C6A66" w:rsidP="007C6A66">
      <w:pPr>
        <w:pStyle w:val="Naslov6"/>
        <w:ind w:left="-5"/>
        <w:jc w:val="center"/>
        <w:rPr>
          <w:i/>
          <w:color w:val="BF8F00" w:themeColor="accent4" w:themeShade="BF"/>
        </w:rPr>
      </w:pPr>
      <w:r>
        <w:rPr>
          <w:i/>
          <w:color w:val="BF8F00" w:themeColor="accent4" w:themeShade="BF"/>
        </w:rPr>
        <w:t>Vinska letina</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Velike maše sonce da dosti vina sladkega.</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Veliki šmaren brez dežja, sladko vince da.</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O velikem šmarnu lepo, jeseni dosti grozdja bo.</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na velikega šmarna sonce peče, dobro vince v sode teče.</w:t>
      </w:r>
    </w:p>
    <w:p w:rsidR="007C6A66" w:rsidRDefault="007C6A66" w:rsidP="007C6A66">
      <w:pPr>
        <w:spacing w:after="120" w:line="264" w:lineRule="auto"/>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Na veliki šmaren jasno vreme, grozdja bo obilno breme.</w:t>
      </w:r>
    </w:p>
    <w:p w:rsidR="007C6A66" w:rsidRDefault="007C6A66" w:rsidP="007C6A66">
      <w:pPr>
        <w:spacing w:after="227" w:line="264" w:lineRule="auto"/>
        <w:ind w:left="-5"/>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Zagledati na nebu šmarni križ pomeni smrt v hiši tisto leto.</w:t>
      </w:r>
    </w:p>
    <w:p w:rsidR="00BF762E" w:rsidRPr="00BF762E" w:rsidRDefault="007C6A66" w:rsidP="00BF762E">
      <w:pPr>
        <w:spacing w:after="227" w:line="264" w:lineRule="auto"/>
        <w:rPr>
          <w:rFonts w:ascii="Arial" w:hAnsi="Arial" w:cs="Arial"/>
          <w:sz w:val="20"/>
          <w:szCs w:val="20"/>
        </w:rPr>
      </w:pPr>
      <w:r w:rsidRPr="008644E9">
        <w:rPr>
          <w:rFonts w:ascii="Arial" w:eastAsia="MS Mincho" w:hAnsi="Arial" w:cs="Arial"/>
          <w:sz w:val="20"/>
          <w:szCs w:val="20"/>
          <w:lang w:val="en-US"/>
        </w:rPr>
        <w:t xml:space="preserve">V </w:t>
      </w:r>
      <w:r w:rsidR="008644E9">
        <w:rPr>
          <w:rFonts w:ascii="Arial" w:eastAsia="MS Mincho" w:hAnsi="Arial" w:cs="Arial"/>
          <w:sz w:val="20"/>
          <w:szCs w:val="20"/>
          <w:lang w:val="en-US"/>
        </w:rPr>
        <w:t xml:space="preserve"> </w:t>
      </w:r>
      <w:r w:rsidRPr="008644E9">
        <w:rPr>
          <w:rFonts w:ascii="Arial" w:eastAsia="MS Mincho" w:hAnsi="Arial" w:cs="Arial"/>
          <w:sz w:val="20"/>
          <w:szCs w:val="20"/>
          <w:lang w:val="en-US"/>
        </w:rPr>
        <w:t xml:space="preserve">teh </w:t>
      </w:r>
      <w:r w:rsidR="008644E9">
        <w:rPr>
          <w:rFonts w:ascii="Arial" w:eastAsia="MS Mincho" w:hAnsi="Arial" w:cs="Arial"/>
          <w:sz w:val="20"/>
          <w:szCs w:val="20"/>
          <w:lang w:val="en-US"/>
        </w:rPr>
        <w:t xml:space="preserve"> </w:t>
      </w:r>
      <w:r w:rsidRPr="008644E9">
        <w:rPr>
          <w:rFonts w:ascii="Arial" w:eastAsia="MS Mincho" w:hAnsi="Arial" w:cs="Arial"/>
          <w:sz w:val="20"/>
          <w:szCs w:val="20"/>
          <w:lang w:val="en-US"/>
        </w:rPr>
        <w:t xml:space="preserve">dneh se </w:t>
      </w:r>
      <w:r w:rsidR="008644E9">
        <w:rPr>
          <w:rFonts w:ascii="Arial" w:eastAsia="MS Mincho" w:hAnsi="Arial" w:cs="Arial"/>
          <w:sz w:val="20"/>
          <w:szCs w:val="20"/>
          <w:lang w:val="en-US"/>
        </w:rPr>
        <w:t xml:space="preserve"> </w:t>
      </w:r>
      <w:r w:rsidRPr="008644E9">
        <w:rPr>
          <w:rFonts w:ascii="Arial" w:eastAsia="MS Mincho" w:hAnsi="Arial" w:cs="Arial"/>
          <w:sz w:val="20"/>
          <w:szCs w:val="20"/>
          <w:lang w:val="en-US"/>
        </w:rPr>
        <w:t>zemlja znajde v roju Perzeidov. Utrinki sledijo v različnih oblikah. Poletni večeri so prav primerni za opazovanje.</w:t>
      </w:r>
    </w:p>
    <w:p w:rsidR="001B3F94" w:rsidRDefault="0041552D" w:rsidP="001B3F94">
      <w:pPr>
        <w:rPr>
          <w:rFonts w:ascii="Arial" w:hAnsi="Arial" w:cs="Arial"/>
        </w:rPr>
      </w:pPr>
      <w:r w:rsidRPr="0041552D">
        <w:rPr>
          <w:noProof/>
          <w:color w:val="FFC000"/>
        </w:rPr>
        <w:pict>
          <v:shape id="Diagram poteka: povezovalnik 29" o:spid="_x0000_s4110" type="#_x0000_t120" style="position:absolute;margin-left:0;margin-top:0;width:9.75pt;height:9pt;flip:y;z-index:25221120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" fillcolor="white [3201]" strokecolor="#70ad47 [3209]" strokeweight="1pt">
            <v:stroke joinstyle="miter"/>
            <v:path arrowok="t"/>
          </v:shape>
        </w:pict>
      </w:r>
      <w:r w:rsidR="001B3F94">
        <w:rPr>
          <w:rFonts w:ascii="Arial" w:hAnsi="Arial" w:cs="Arial"/>
        </w:rPr>
        <w:tab/>
        <w:t>Ščip bo nastopil v nedeljo 22. avgusta ob 14.012. uri.</w:t>
      </w:r>
    </w:p>
    <w:p w:rsidR="001B3F94" w:rsidRDefault="001B3F94" w:rsidP="00630B57">
      <w:pPr>
        <w:ind w:left="708"/>
        <w:rPr>
          <w:noProof/>
        </w:rPr>
      </w:pPr>
      <w:r>
        <w:rPr>
          <w:rFonts w:ascii="Arial" w:hAnsi="Arial" w:cs="Arial"/>
        </w:rPr>
        <w:t>Vremenski obeti:</w:t>
      </w:r>
      <w:r w:rsidR="0041552D" w:rsidRPr="0041552D">
        <w:rPr>
          <w:b/>
          <w:bCs/>
          <w:noProof/>
        </w:rPr>
        <w:pict>
          <v:group id="Skupina 245939" o:spid="_x0000_s2042" style="position:absolute;left:0;text-align:left;margin-left:0;margin-top:0;width:30.9pt;height:21.75pt;z-index:252214272;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">
            <v:shape id="Picture 242579" o:spid="_x0000_s4109"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">
              <v:imagedata r:id="rId33" o:title=""/>
            </v:shape>
            <v:shape id="Picture 242580" o:spid="_x0000_s4108"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">
              <v:imagedata r:id="rId34" o:title=""/>
            </v:shape>
            <v:shape id="Picture 242581" o:spid="_x0000_s4107"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">
              <v:imagedata r:id="rId56" o:title=""/>
            </v:shape>
            <v:shape id="Picture 242582" o:spid="_x0000_s4106"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">
              <v:imagedata r:id="rId36" o:title=""/>
            </v:shape>
            <v:shape id="Picture 242583" o:spid="_x0000_s4105"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">
              <v:imagedata r:id="rId37" o:title=""/>
            </v:shape>
            <v:shape id="Picture 242584" o:spid="_x0000_s4104"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">
              <v:imagedata r:id="rId38" o:title=""/>
            </v:shape>
            <v:shape id="Picture 242585" o:spid="_x0000_s4103"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">
              <v:imagedata r:id="rId39" o:title=""/>
            </v:shape>
            <v:shape id="Picture 242586" o:spid="_x0000_s4102"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">
              <v:imagedata r:id="rId40" o:title=""/>
            </v:shape>
            <v:shape id="Picture 242587" o:spid="_x0000_s4101"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">
              <v:imagedata r:id="rId50" o:title=""/>
            </v:shape>
            <v:shape id="Picture 242588" o:spid="_x0000_s4100"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">
              <v:imagedata r:id="rId42" o:title=""/>
            </v:shape>
            <v:shape id="Picture 242589" o:spid="_x0000_s4099"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">
              <v:imagedata r:id="rId43" o:title=""/>
            </v:shape>
            <v:shape id="Shape 5480" o:spid="_x0000_s4098"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4097"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4096"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">
              <v:imagedata r:id="rId44" o:title=""/>
            </v:shape>
            <v:shape id="Shape 5483" o:spid="_x0000_s2047"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2046"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">
              <v:imagedata r:id="rId45" o:title=""/>
            </v:shape>
            <v:shape id="Shape 5485" o:spid="_x0000_s2045"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2044"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">
              <v:imagedata r:id="rId61" o:title=""/>
            </v:shape>
            <v:shape id="Shape 5487" o:spid="_x0000_s2043"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Pr="00EA2E86">
        <w:rPr>
          <w:rFonts w:ascii="Arial" w:hAnsi="Arial" w:cs="Arial"/>
          <w:b/>
          <w:bCs/>
        </w:rPr>
        <w:t xml:space="preserve"> Lepo</w:t>
      </w:r>
      <w:r>
        <w:rPr>
          <w:rFonts w:ascii="Arial" w:hAnsi="Arial" w:cs="Arial"/>
        </w:rPr>
        <w:t xml:space="preserve"> poletno vreme se bo nadaljevalo z hudo vročino in  poletnimi nevihtami s točo.</w:t>
      </w:r>
      <w:r w:rsidRPr="00E704B9">
        <w:rPr>
          <w:noProof/>
        </w:rPr>
        <w:t xml:space="preserve"> </w:t>
      </w:r>
    </w:p>
    <w:p w:rsidR="007C6A66" w:rsidRDefault="007C6A66" w:rsidP="007C6A66">
      <w:pPr>
        <w:pStyle w:val="Naslov5"/>
        <w:ind w:left="-5"/>
      </w:pPr>
      <w:r>
        <w:rPr>
          <w:color w:val="000000"/>
          <w:sz w:val="20"/>
          <w:shd w:val="clear" w:color="auto" w:fill="FFDBA2"/>
        </w:rPr>
        <w:t xml:space="preserve">24. </w:t>
      </w:r>
      <w:r>
        <w:rPr>
          <w:color w:val="000000"/>
          <w:sz w:val="20"/>
          <w:shd w:val="clear" w:color="auto" w:fill="FFDBA2"/>
          <w:vertAlign w:val="subscript"/>
        </w:rPr>
        <w:t>avgust</w:t>
      </w:r>
      <w:r>
        <w:rPr>
          <w:color w:val="000000"/>
          <w:sz w:val="20"/>
          <w:shd w:val="clear" w:color="auto" w:fill="FFDBA2"/>
        </w:rPr>
        <w:t xml:space="preserve">  </w:t>
      </w:r>
      <w:r>
        <w:t xml:space="preserve"> </w:t>
      </w:r>
      <w:r>
        <w:rPr>
          <w:i/>
          <w:color w:val="BF8F00" w:themeColor="accent4" w:themeShade="BF"/>
          <w:sz w:val="28"/>
          <w:szCs w:val="28"/>
        </w:rPr>
        <w:t>Jernej</w:t>
      </w:r>
      <w:r>
        <w:rPr>
          <w:i/>
          <w:noProof/>
          <w:color w:val="BF8F00" w:themeColor="accent4" w:themeShade="BF"/>
          <w:sz w:val="28"/>
          <w:szCs w:val="28"/>
          <w:lang w:eastAsia="sl-SI"/>
        </w:rPr>
        <w:t xml:space="preserve"> </w:t>
      </w:r>
      <w:r>
        <w:rPr>
          <w:i/>
          <w:noProof/>
          <w:color w:val="BF8F00" w:themeColor="accent4" w:themeShade="BF"/>
          <w:lang w:eastAsia="sl-SI"/>
        </w:rPr>
        <w:t xml:space="preserve">          </w:t>
      </w:r>
      <w:r>
        <w:rPr>
          <w:noProof/>
          <w:lang w:eastAsia="sl-SI"/>
        </w:rPr>
        <w:t xml:space="preserve">                                                                                 </w:t>
      </w:r>
    </w:p>
    <w:p w:rsidR="007C6A66" w:rsidRDefault="007C6A66" w:rsidP="007C6A66">
      <w:pPr>
        <w:pStyle w:val="Naslov6"/>
        <w:ind w:left="-5"/>
        <w:jc w:val="center"/>
        <w:rPr>
          <w:i/>
          <w:color w:val="BF8F00" w:themeColor="accent4" w:themeShade="BF"/>
        </w:rPr>
      </w:pPr>
      <w:r>
        <w:rPr>
          <w:i/>
          <w:color w:val="BF8F00" w:themeColor="accent4" w:themeShade="BF"/>
        </w:rPr>
        <w:t>Vreme jeseni</w:t>
      </w:r>
    </w:p>
    <w:p w:rsidR="007C6A66" w:rsidRDefault="007C6A66" w:rsidP="007C6A66">
      <w:pPr>
        <w:spacing w:after="19" w:line="264" w:lineRule="auto"/>
        <w:ind w:left="-5" w:hanging="1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Rada po vremenu Jerneja se cela jesen nareja.</w:t>
      </w:r>
    </w:p>
    <w:p w:rsidR="007C6A66" w:rsidRDefault="007C6A66" w:rsidP="007C6A66">
      <w:pPr>
        <w:spacing w:after="19" w:line="264" w:lineRule="auto"/>
        <w:ind w:left="155" w:hanging="170"/>
      </w:pPr>
      <w:r>
        <w:rPr>
          <w:rFonts w:ascii="MS Mincho" w:eastAsia="MS Mincho" w:hAnsi="MS Mincho" w:cs="MS Mincho" w:hint="eastAsia"/>
          <w:color w:val="FBAE15"/>
          <w:sz w:val="18"/>
          <w:lang w:val="en-US"/>
        </w:rPr>
        <w:lastRenderedPageBreak/>
        <w:t>▶</w:t>
      </w:r>
      <w:r>
        <w:rPr>
          <w:color w:val="FBAE15"/>
          <w:sz w:val="18"/>
          <w:lang w:val="en-US"/>
        </w:rPr>
        <w:t xml:space="preserve"> </w:t>
      </w:r>
      <w:r>
        <w:rPr>
          <w:rFonts w:ascii="Times New Roman" w:eastAsia="Times New Roman" w:hAnsi="Times New Roman" w:cs="Times New Roman"/>
          <w:i/>
          <w:sz w:val="18"/>
        </w:rPr>
        <w:t>Kakor Jernej in zadnji srpan vremenita, tako celo jesen naredita.</w:t>
      </w:r>
    </w:p>
    <w:p w:rsidR="007C6A66" w:rsidRDefault="007C6A66" w:rsidP="007C6A66">
      <w:pPr>
        <w:spacing w:after="207" w:line="264" w:lineRule="auto"/>
        <w:ind w:left="155" w:hanging="170"/>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Lovrenc in Jernej v lepem vremenu pravita: Tako bo tudi jeseni.</w:t>
      </w:r>
    </w:p>
    <w:p w:rsidR="007C6A66" w:rsidRDefault="002156A6" w:rsidP="007C6A66">
      <w:pPr>
        <w:spacing w:after="207" w:line="264" w:lineRule="auto"/>
        <w:ind w:left="155" w:hanging="170"/>
      </w:pPr>
      <w:r>
        <w:rPr>
          <w:noProof/>
          <w:lang w:eastAsia="sl-SI"/>
        </w:rPr>
        <w:drawing>
          <wp:anchor distT="0" distB="0" distL="114300" distR="114300" simplePos="0" relativeHeight="252521472" behindDoc="0" locked="0" layoutInCell="1" allowOverlap="1">
            <wp:simplePos x="0" y="0"/>
            <wp:positionH relativeFrom="column">
              <wp:posOffset>3340100</wp:posOffset>
            </wp:positionH>
            <wp:positionV relativeFrom="paragraph">
              <wp:posOffset>136525</wp:posOffset>
            </wp:positionV>
            <wp:extent cx="1124585" cy="1176020"/>
            <wp:effectExtent l="0" t="0" r="0" b="5080"/>
            <wp:wrapSquare wrapText="bothSides"/>
            <wp:docPr id="242652" name="Picture 242652"/>
            <wp:cNvGraphicFramePr/>
            <a:graphic xmlns:a="http://schemas.openxmlformats.org/drawingml/2006/main">
              <a:graphicData uri="http://schemas.openxmlformats.org/drawingml/2006/picture">
                <pic:pic xmlns:pic="http://schemas.openxmlformats.org/drawingml/2006/picture">
                  <pic:nvPicPr>
                    <pic:cNvPr id="242652" name="Picture 242652"/>
                    <pic:cNvPicPr/>
                  </pic:nvPicPr>
                  <pic:blipFill>
                    <a:blip r:embed="rId7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24585" cy="1176020"/>
                    </a:xfrm>
                    <a:prstGeom prst="rect">
                      <a:avLst/>
                    </a:prstGeom>
                  </pic:spPr>
                </pic:pic>
              </a:graphicData>
            </a:graphic>
          </wp:anchor>
        </w:drawing>
      </w:r>
      <w:r w:rsidR="007C6A66">
        <w:rPr>
          <w:b/>
          <w:i/>
          <w:color w:val="BF8F00" w:themeColor="accent4" w:themeShade="BF"/>
        </w:rPr>
        <w:t>Kakšno bo vino in drugi obeti</w:t>
      </w:r>
    </w:p>
    <w:p w:rsidR="007C6A66" w:rsidRDefault="007C6A66" w:rsidP="007C6A66">
      <w:pPr>
        <w:spacing w:after="19" w:line="264" w:lineRule="auto"/>
        <w:ind w:left="-5" w:hanging="10"/>
      </w:pPr>
      <w:r>
        <w:rPr>
          <w:b/>
          <w:sz w:val="18"/>
        </w:rPr>
        <w:t xml:space="preserve"> </w:t>
      </w: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b/>
          <w:sz w:val="18"/>
        </w:rPr>
        <w:t>Slana</w:t>
      </w:r>
      <w:r>
        <w:rPr>
          <w:rFonts w:ascii="Times New Roman" w:eastAsia="Times New Roman" w:hAnsi="Times New Roman" w:cs="Times New Roman"/>
          <w:i/>
          <w:sz w:val="18"/>
        </w:rPr>
        <w:t xml:space="preserve"> Jerneja, gotovo bo zijala vrana.</w:t>
      </w:r>
    </w:p>
    <w:p w:rsidR="007C6A66" w:rsidRDefault="007C6A66" w:rsidP="007C6A66">
      <w:pPr>
        <w:spacing w:after="0" w:line="264" w:lineRule="auto"/>
        <w:ind w:left="-5" w:hanging="10"/>
        <w:rPr>
          <w:rFonts w:ascii="Times New Roman" w:eastAsia="Times New Roman" w:hAnsi="Times New Roman" w:cs="Times New Roman"/>
          <w:b/>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b/>
          <w:sz w:val="18"/>
        </w:rPr>
        <w:t xml:space="preserve">Strd </w:t>
      </w:r>
      <w:r>
        <w:rPr>
          <w:rFonts w:ascii="Times New Roman" w:eastAsia="Times New Roman" w:hAnsi="Times New Roman" w:cs="Times New Roman"/>
          <w:i/>
          <w:sz w:val="18"/>
        </w:rPr>
        <w:t>za potice</w:t>
      </w:r>
      <w:r>
        <w:rPr>
          <w:rFonts w:ascii="Times New Roman" w:eastAsia="Times New Roman" w:hAnsi="Times New Roman" w:cs="Times New Roman"/>
          <w:b/>
          <w:sz w:val="18"/>
        </w:rPr>
        <w:t xml:space="preserve"> popijejo</w:t>
      </w:r>
      <w:r>
        <w:rPr>
          <w:rFonts w:ascii="Times New Roman" w:eastAsia="Times New Roman" w:hAnsi="Times New Roman" w:cs="Times New Roman"/>
          <w:i/>
          <w:sz w:val="18"/>
        </w:rPr>
        <w:t xml:space="preserve"> Jernejeve </w:t>
      </w:r>
      <w:r>
        <w:rPr>
          <w:rFonts w:ascii="Times New Roman" w:eastAsia="Times New Roman" w:hAnsi="Times New Roman" w:cs="Times New Roman"/>
          <w:b/>
          <w:sz w:val="18"/>
        </w:rPr>
        <w:t>meglice.</w:t>
      </w:r>
    </w:p>
    <w:p w:rsidR="007C6A66" w:rsidRDefault="007C6A66" w:rsidP="007C6A66">
      <w:pPr>
        <w:spacing w:after="0" w:line="264" w:lineRule="auto"/>
        <w:ind w:left="-5" w:hanging="10"/>
        <w:rPr>
          <w:rFonts w:ascii="Times New Roman" w:eastAsia="Times New Roman" w:hAnsi="Times New Roman" w:cs="Times New Roman"/>
          <w:b/>
          <w:sz w:val="18"/>
        </w:rPr>
      </w:pPr>
      <w:r>
        <w:rPr>
          <w:rFonts w:ascii="Times New Roman" w:eastAsia="Times New Roman" w:hAnsi="Times New Roman" w:cs="Times New Roman"/>
          <w:i/>
          <w:sz w:val="18"/>
        </w:rPr>
        <w:t xml:space="preserve"> </w:t>
      </w: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Jernej zelen, panj preskrbljen.</w:t>
      </w:r>
    </w:p>
    <w:p w:rsidR="007C6A66" w:rsidRDefault="007C6A66" w:rsidP="007C6A66">
      <w:pPr>
        <w:spacing w:after="0" w:line="264" w:lineRule="auto"/>
        <w:ind w:left="155" w:hanging="170"/>
        <w:rPr>
          <w:rFonts w:ascii="Times New Roman" w:eastAsia="Times New Roman" w:hAnsi="Times New Roman" w:cs="Times New Roman"/>
          <w:i/>
          <w:sz w:val="18"/>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Če Jernej že zrelo grozdje najde, bodo blagoslova polne brajde.</w:t>
      </w:r>
    </w:p>
    <w:p w:rsidR="007C6A66" w:rsidRDefault="007C6A66" w:rsidP="007C6A66">
      <w:pPr>
        <w:spacing w:after="120" w:line="264" w:lineRule="auto"/>
        <w:rPr>
          <w:sz w:val="24"/>
          <w:szCs w:val="24"/>
        </w:rPr>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 xml:space="preserve">Zrel grozd Jerneja dobiti, dosti bo sladkega vinca piti. </w:t>
      </w:r>
      <w:r>
        <w:rPr>
          <w:sz w:val="24"/>
          <w:szCs w:val="24"/>
        </w:rPr>
        <w:t xml:space="preserve">   </w:t>
      </w:r>
    </w:p>
    <w:p w:rsidR="0047045A" w:rsidRDefault="007C6A66" w:rsidP="007C6A66">
      <w:pPr>
        <w:spacing w:after="120" w:line="264" w:lineRule="auto"/>
        <w:rPr>
          <w:bCs/>
          <w:sz w:val="16"/>
          <w:szCs w:val="16"/>
        </w:rPr>
      </w:pPr>
      <w:r>
        <w:rPr>
          <w:b/>
          <w:sz w:val="20"/>
          <w:shd w:val="clear" w:color="auto" w:fill="FFDBA2"/>
        </w:rPr>
        <w:t xml:space="preserve">29. </w:t>
      </w:r>
      <w:r>
        <w:rPr>
          <w:b/>
          <w:sz w:val="20"/>
          <w:shd w:val="clear" w:color="auto" w:fill="FFDBA2"/>
          <w:vertAlign w:val="subscript"/>
        </w:rPr>
        <w:t>avgust</w:t>
      </w:r>
      <w:r>
        <w:rPr>
          <w:b/>
          <w:sz w:val="20"/>
          <w:shd w:val="clear" w:color="auto" w:fill="FFDBA2"/>
        </w:rPr>
        <w:t xml:space="preserve">  </w:t>
      </w:r>
      <w:r>
        <w:rPr>
          <w:b/>
          <w:color w:val="FBAE15"/>
          <w:sz w:val="32"/>
        </w:rPr>
        <w:t xml:space="preserve"> Dan Janeza glave </w:t>
      </w:r>
      <w:r>
        <w:rPr>
          <w:bCs/>
          <w:sz w:val="16"/>
          <w:szCs w:val="16"/>
        </w:rPr>
        <w:t xml:space="preserve">           </w:t>
      </w:r>
    </w:p>
    <w:p w:rsidR="007C6A66" w:rsidRDefault="007C6A66" w:rsidP="0047045A">
      <w:pPr>
        <w:spacing w:after="120" w:line="264" w:lineRule="auto"/>
        <w:ind w:left="3540" w:firstLine="708"/>
        <w:rPr>
          <w:bCs/>
          <w:sz w:val="16"/>
          <w:szCs w:val="16"/>
        </w:rPr>
      </w:pPr>
      <w:r>
        <w:rPr>
          <w:bCs/>
          <w:sz w:val="16"/>
          <w:szCs w:val="16"/>
        </w:rPr>
        <w:t xml:space="preserve"> (obglavljenje sv. Janeza Krstnika)</w:t>
      </w:r>
    </w:p>
    <w:p w:rsidR="007C6A66" w:rsidRPr="001F3650" w:rsidRDefault="007C6A66" w:rsidP="001F3650">
      <w:pPr>
        <w:spacing w:after="240" w:line="264" w:lineRule="auto"/>
      </w:pPr>
      <w:r>
        <w:rPr>
          <w:rFonts w:ascii="MS Mincho" w:eastAsia="MS Mincho" w:hAnsi="MS Mincho" w:cs="MS Mincho" w:hint="eastAsia"/>
          <w:color w:val="FBAE15"/>
          <w:sz w:val="18"/>
          <w:lang w:val="en-US"/>
        </w:rPr>
        <w:t>▶</w:t>
      </w:r>
      <w:r>
        <w:rPr>
          <w:color w:val="FBAE15"/>
          <w:sz w:val="18"/>
          <w:lang w:val="en-US"/>
        </w:rPr>
        <w:t xml:space="preserve"> </w:t>
      </w:r>
      <w:r>
        <w:rPr>
          <w:rFonts w:ascii="Times New Roman" w:eastAsia="Times New Roman" w:hAnsi="Times New Roman" w:cs="Times New Roman"/>
          <w:i/>
          <w:sz w:val="18"/>
        </w:rPr>
        <w:t>Orehe piškave rad naredi dež na Janeza glave dan.</w:t>
      </w:r>
      <w:r>
        <w:rPr>
          <w:noProof/>
          <w:lang w:eastAsia="sl-SI"/>
        </w:rPr>
        <w:t xml:space="preserve"> </w:t>
      </w:r>
    </w:p>
    <w:p w:rsidR="002156A6" w:rsidRDefault="0041552D" w:rsidP="002156A6">
      <w:pPr>
        <w:ind w:left="708"/>
        <w:rPr>
          <w:rFonts w:ascii="Arial" w:hAnsi="Arial" w:cs="Arial"/>
        </w:rPr>
      </w:pPr>
      <w:r w:rsidRPr="0041552D">
        <w:rPr>
          <w:noProof/>
        </w:rPr>
        <w:pict>
          <v:shape id="Luna 30" o:spid="_x0000_s2041" type="#_x0000_t184" style="position:absolute;left:0;text-align:left;margin-left:0;margin-top:0;width:6.75pt;height:8.25pt;z-index:2522122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" fillcolor="#4472c4 [3204]" strokecolor="#1f3763 [1604]" strokeweight="1pt">
            <v:path arrowok="t"/>
          </v:shape>
        </w:pict>
      </w:r>
      <w:r w:rsidR="001B3F94">
        <w:rPr>
          <w:rFonts w:ascii="Arial" w:hAnsi="Arial" w:cs="Arial"/>
        </w:rPr>
        <w:tab/>
        <w:t>Zadnji krajec bo nastopil v ponedeljek 30. avgusta ob 09.15. uri.</w:t>
      </w:r>
      <w:r w:rsidR="002156A6" w:rsidRPr="002156A6">
        <w:rPr>
          <w:rFonts w:ascii="Arial" w:hAnsi="Arial" w:cs="Arial"/>
        </w:rPr>
        <w:t xml:space="preserve"> </w:t>
      </w:r>
      <w:r w:rsidR="002156A6">
        <w:rPr>
          <w:rFonts w:ascii="Arial" w:hAnsi="Arial" w:cs="Arial"/>
        </w:rPr>
        <w:t>Vremenski obeti:</w:t>
      </w:r>
      <w:r w:rsidRPr="0041552D">
        <w:rPr>
          <w:noProof/>
        </w:rPr>
        <w:pict>
          <v:group id="Skupina 245959" o:spid="_x0000_s2021" style="position:absolute;left:0;text-align:left;margin-left:0;margin-top:0;width:30.9pt;height:21.75pt;z-index:252520448;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">
            <v:shape id="Picture 242579" o:spid="_x0000_s2040"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">
              <v:imagedata r:id="rId33" o:title=""/>
            </v:shape>
            <v:shape id="Picture 242580" o:spid="_x0000_s2039"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">
              <v:imagedata r:id="rId34" o:title=""/>
            </v:shape>
            <v:shape id="Picture 242581" o:spid="_x0000_s2038"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">
              <v:imagedata r:id="rId35" o:title=""/>
            </v:shape>
            <v:shape id="Picture 242582" o:spid="_x0000_s2037"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">
              <v:imagedata r:id="rId36" o:title=""/>
            </v:shape>
            <v:shape id="Picture 242583" o:spid="_x0000_s2036"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">
              <v:imagedata r:id="rId37" o:title=""/>
            </v:shape>
            <v:shape id="Picture 242584" o:spid="_x0000_s2035"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">
              <v:imagedata r:id="rId38" o:title=""/>
            </v:shape>
            <v:shape id="Picture 242585" o:spid="_x0000_s2034"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">
              <v:imagedata r:id="rId39" o:title=""/>
            </v:shape>
            <v:shape id="Picture 242586" o:spid="_x0000_s2033"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">
              <v:imagedata r:id="rId40" o:title=""/>
            </v:shape>
            <v:shape id="Picture 242587" o:spid="_x0000_s2032"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">
              <v:imagedata r:id="rId50" o:title=""/>
            </v:shape>
            <v:shape id="Picture 242588" o:spid="_x0000_s2031"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">
              <v:imagedata r:id="rId42" o:title=""/>
            </v:shape>
            <v:shape id="Picture 242589" o:spid="_x0000_s2030"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">
              <v:imagedata r:id="rId43" o:title=""/>
            </v:shape>
            <v:shape id="Shape 5480" o:spid="_x0000_s2029"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2028"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2027"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">
              <v:imagedata r:id="rId44" o:title=""/>
            </v:shape>
            <v:shape id="Shape 5483" o:spid="_x0000_s2026"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2025"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">
              <v:imagedata r:id="rId45" o:title=""/>
            </v:shape>
            <v:shape id="Shape 5485" o:spid="_x0000_s2024"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2023"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">
              <v:imagedata r:id="rId61" o:title=""/>
            </v:shape>
            <v:shape id="Shape 5487" o:spid="_x0000_s2022"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2156A6">
        <w:rPr>
          <w:rFonts w:ascii="Arial" w:hAnsi="Arial" w:cs="Arial"/>
        </w:rPr>
        <w:t xml:space="preserve"> Tudi konec avgusta bo še </w:t>
      </w:r>
      <w:r w:rsidR="002156A6" w:rsidRPr="00EA2E86">
        <w:rPr>
          <w:rFonts w:ascii="Arial" w:hAnsi="Arial" w:cs="Arial"/>
          <w:b/>
          <w:bCs/>
        </w:rPr>
        <w:t>vroč</w:t>
      </w:r>
      <w:r w:rsidR="002156A6">
        <w:rPr>
          <w:rFonts w:ascii="Arial" w:hAnsi="Arial" w:cs="Arial"/>
        </w:rPr>
        <w:t>. Malo se bo ohladilo. Dan je že krajši in jutra hladna.</w:t>
      </w:r>
      <w:r w:rsidR="002156A6" w:rsidRPr="00260A66">
        <w:rPr>
          <w:noProof/>
        </w:rPr>
        <w:t xml:space="preserve"> </w:t>
      </w:r>
    </w:p>
    <w:p w:rsidR="001B3F94" w:rsidRDefault="001B3F94" w:rsidP="001B3F94">
      <w:pPr>
        <w:rPr>
          <w:rFonts w:ascii="Arial" w:hAnsi="Arial" w:cs="Arial"/>
        </w:rPr>
      </w:pPr>
    </w:p>
    <w:p w:rsidR="007C6A66" w:rsidRDefault="007C6A66" w:rsidP="007C6A66">
      <w:pPr>
        <w:pStyle w:val="Naslov5"/>
        <w:ind w:left="-5"/>
      </w:pPr>
      <w:r>
        <w:rPr>
          <w:b/>
          <w:bCs/>
          <w:color w:val="000000"/>
          <w:sz w:val="20"/>
          <w:shd w:val="clear" w:color="auto" w:fill="FFDBA2"/>
        </w:rPr>
        <w:t xml:space="preserve">31. </w:t>
      </w:r>
      <w:r>
        <w:rPr>
          <w:b/>
          <w:bCs/>
          <w:color w:val="000000"/>
          <w:sz w:val="20"/>
          <w:shd w:val="clear" w:color="auto" w:fill="FFDBA2"/>
          <w:vertAlign w:val="subscript"/>
        </w:rPr>
        <w:t>avgust</w:t>
      </w:r>
      <w:r>
        <w:rPr>
          <w:color w:val="000000"/>
          <w:sz w:val="20"/>
          <w:shd w:val="clear" w:color="auto" w:fill="FFDBA2"/>
        </w:rPr>
        <w:t xml:space="preserve">  </w:t>
      </w:r>
      <w:r>
        <w:t xml:space="preserve"> Zadnji srpan</w:t>
      </w:r>
    </w:p>
    <w:p w:rsidR="007C6A66" w:rsidRDefault="007C6A66" w:rsidP="007C6A66">
      <w:pPr>
        <w:spacing w:after="19" w:line="264" w:lineRule="auto"/>
        <w:ind w:left="-5" w:hanging="10"/>
        <w:rPr>
          <w:rFonts w:ascii="Times New Roman" w:eastAsia="Times New Roman" w:hAnsi="Times New Roman" w:cs="Times New Roman"/>
          <w:i/>
          <w:sz w:val="18"/>
        </w:rPr>
      </w:pPr>
      <w:r>
        <w:rPr>
          <w:rFonts w:ascii="MS Mincho" w:eastAsia="Times New Roman" w:hAnsi="MS Mincho" w:cs="MS Mincho" w:hint="eastAsia"/>
          <w:color w:val="FBAE15"/>
          <w:sz w:val="18"/>
        </w:rPr>
        <w:t>▶</w:t>
      </w:r>
      <w:r>
        <w:rPr>
          <w:color w:val="FBAE15"/>
          <w:sz w:val="18"/>
        </w:rPr>
        <w:t xml:space="preserve"> </w:t>
      </w:r>
      <w:r>
        <w:rPr>
          <w:rFonts w:ascii="Times New Roman" w:eastAsia="Times New Roman" w:hAnsi="Times New Roman" w:cs="Times New Roman"/>
          <w:i/>
          <w:sz w:val="18"/>
        </w:rPr>
        <w:t>Kakor zadnji srpan vremeni, tako se cela jesen drži.</w:t>
      </w:r>
    </w:p>
    <w:p w:rsidR="007C6A66" w:rsidRDefault="0041552D" w:rsidP="001B3F94">
      <w:pPr>
        <w:ind w:left="708"/>
        <w:rPr>
          <w:rFonts w:ascii="Arial" w:hAnsi="Arial" w:cs="Arial"/>
        </w:rPr>
      </w:pPr>
      <w:r w:rsidRPr="0041552D">
        <w:rPr>
          <w:noProof/>
        </w:rPr>
        <w:pict>
          <v:shape id="_x0000_s2020" style="position:absolute;left:0;text-align:left;margin-left:129.75pt;margin-top:8pt;width:76.2pt;height:22.05pt;z-index:252479488;visibility:visible"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v:shape>
        </w:pict>
      </w:r>
    </w:p>
    <w:p w:rsidR="002156A6" w:rsidRDefault="002156A6" w:rsidP="008644E9">
      <w:pPr>
        <w:spacing w:after="240" w:line="264" w:lineRule="auto"/>
        <w:ind w:right="2"/>
      </w:pPr>
    </w:p>
    <w:p w:rsidR="00260A66" w:rsidRPr="000F1C1D" w:rsidRDefault="00260A66" w:rsidP="000F1C1D">
      <w:pPr>
        <w:spacing w:after="240" w:line="264" w:lineRule="auto"/>
        <w:ind w:left="123" w:right="2" w:hanging="10"/>
        <w:jc w:val="center"/>
      </w:pPr>
      <w:r>
        <w:rPr>
          <w:noProof/>
          <w:lang w:eastAsia="sl-SI"/>
        </w:rPr>
        <w:lastRenderedPageBreak/>
        <w:drawing>
          <wp:inline distT="0" distB="0" distL="0" distR="0">
            <wp:extent cx="4124325" cy="2457450"/>
            <wp:effectExtent l="0" t="0" r="9525" b="0"/>
            <wp:docPr id="243295" name="Slika 243295"/>
            <wp:cNvGraphicFramePr/>
            <a:graphic xmlns:a="http://schemas.openxmlformats.org/drawingml/2006/main">
              <a:graphicData uri="http://schemas.openxmlformats.org/drawingml/2006/picture">
                <pic:pic xmlns:pic="http://schemas.openxmlformats.org/drawingml/2006/picture">
                  <pic:nvPicPr>
                    <pic:cNvPr id="243295" name="Slika 243295"/>
                    <pic:cNvPicPr/>
                  </pic:nvPicPr>
                  <pic:blipFill>
                    <a:blip r:embed="rId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24325" cy="2457450"/>
                    </a:xfrm>
                    <a:prstGeom prst="rect">
                      <a:avLst/>
                    </a:prstGeom>
                    <a:noFill/>
                    <a:ln>
                      <a:noFill/>
                    </a:ln>
                  </pic:spPr>
                </pic:pic>
              </a:graphicData>
            </a:graphic>
          </wp:inline>
        </w:drawing>
      </w:r>
    </w:p>
    <w:p w:rsidR="00260A66" w:rsidRDefault="00260A66" w:rsidP="00260A66">
      <w:pPr>
        <w:spacing w:after="389"/>
        <w:ind w:firstLine="708"/>
        <w:jc w:val="both"/>
      </w:pPr>
      <w:r>
        <w:rPr>
          <w:rFonts w:ascii="Times New Roman" w:eastAsia="Times New Roman" w:hAnsi="Times New Roman" w:cs="Times New Roman"/>
          <w:sz w:val="18"/>
        </w:rPr>
        <w:t xml:space="preserve">Jesensko enakonočje in z njim začetek astronomske jeseni bo 22. v mesecu (poglej efemeride DMFA), ko sonce vstopi v znamenje device. Na nebu se razkošno kažejo ozvezdja Labod, Kozorog in delfin v zgornji kulminaciji, v spodnji kulminaciji pa Ris. dan traja 13 ur in 19 minut. </w:t>
      </w:r>
    </w:p>
    <w:p w:rsidR="00260A66" w:rsidRDefault="00260A66" w:rsidP="00630B57">
      <w:pPr>
        <w:spacing w:after="389"/>
        <w:ind w:firstLine="708"/>
        <w:jc w:val="both"/>
      </w:pPr>
      <w:r w:rsidRPr="008644E9">
        <w:rPr>
          <w:rFonts w:ascii="Arial" w:eastAsia="Times New Roman" w:hAnsi="Arial" w:cs="Arial"/>
          <w:i/>
          <w:iCs/>
          <w:sz w:val="24"/>
          <w:szCs w:val="24"/>
        </w:rPr>
        <w:t xml:space="preserve">»Jesen je najbogatejši del leta,« mi je razložil dedek. Za mnoge ljudi tudi najlepši. Leto prihaja pridnim darove dajat. S seboj nosi tudi otožnost vse krajših dni </w:t>
      </w:r>
      <w:r w:rsidRPr="008644E9">
        <w:rPr>
          <w:i/>
          <w:iCs/>
          <w:sz w:val="24"/>
          <w:szCs w:val="24"/>
        </w:rPr>
        <w:t>in</w:t>
      </w:r>
      <w:r w:rsidRPr="008644E9">
        <w:rPr>
          <w:rFonts w:ascii="Arial" w:eastAsia="Times New Roman" w:hAnsi="Arial" w:cs="Arial"/>
          <w:i/>
          <w:iCs/>
          <w:sz w:val="24"/>
          <w:szCs w:val="24"/>
        </w:rPr>
        <w:t xml:space="preserve"> notranjega, izpolnjenega miru«.</w:t>
      </w:r>
      <w:r>
        <w:rPr>
          <w:rFonts w:ascii="Arial" w:eastAsia="Times New Roman" w:hAnsi="Arial" w:cs="Arial"/>
        </w:rPr>
        <w:t xml:space="preserve"> Vreme se je umirilo. Vročina je prijetna, jutra so hladna, večeri topli. Ljudske izkušnje iz tega obdobja kažejo na vremenske obete za jesen, zimo in celo pomlad.</w:t>
      </w:r>
    </w:p>
    <w:p w:rsidR="00630B57" w:rsidRPr="008644E9" w:rsidRDefault="00630B57" w:rsidP="0047045A">
      <w:pPr>
        <w:pStyle w:val="Naslov6"/>
        <w:spacing w:after="225"/>
        <w:jc w:val="center"/>
        <w:rPr>
          <w:i/>
          <w:color w:val="C45911" w:themeColor="accent2" w:themeShade="BF"/>
          <w:sz w:val="44"/>
          <w:szCs w:val="44"/>
        </w:rPr>
      </w:pPr>
      <w:r w:rsidRPr="008644E9">
        <w:rPr>
          <w:i/>
          <w:color w:val="C45911" w:themeColor="accent2" w:themeShade="BF"/>
          <w:sz w:val="44"/>
          <w:szCs w:val="44"/>
        </w:rPr>
        <w:t>Splošne ljudske modrosti o jeseni</w:t>
      </w:r>
    </w:p>
    <w:p w:rsidR="00630B57" w:rsidRDefault="00630B57" w:rsidP="00630B57">
      <w:pPr>
        <w:spacing w:after="19" w:line="264" w:lineRule="auto"/>
        <w:ind w:left="-5" w:hanging="10"/>
        <w:rPr>
          <w:sz w:val="24"/>
          <w:szCs w:val="24"/>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Jesen je čas, ko pride leto pridnim darove dajat..</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jeseni ni kam devati, spomladi ni kje jemati.</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Jeseni je za vsakim grmom</w:t>
      </w:r>
      <w:r>
        <w:rPr>
          <w:rFonts w:ascii="Times New Roman" w:eastAsia="Times New Roman" w:hAnsi="Times New Roman" w:cs="Times New Roman"/>
          <w:b/>
          <w:sz w:val="18"/>
        </w:rPr>
        <w:t xml:space="preserve"> dež.</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lastRenderedPageBreak/>
        <w:t>▶</w:t>
      </w:r>
      <w:r>
        <w:rPr>
          <w:color w:val="E76C45"/>
          <w:sz w:val="18"/>
          <w:lang w:val="en-US"/>
        </w:rPr>
        <w:t xml:space="preserve"> </w:t>
      </w:r>
      <w:r>
        <w:rPr>
          <w:rFonts w:ascii="Times New Roman" w:eastAsia="Times New Roman" w:hAnsi="Times New Roman" w:cs="Times New Roman"/>
          <w:i/>
          <w:sz w:val="18"/>
        </w:rPr>
        <w:t xml:space="preserve">Če jeseni </w:t>
      </w:r>
      <w:r>
        <w:rPr>
          <w:rFonts w:ascii="Times New Roman" w:eastAsia="Times New Roman" w:hAnsi="Times New Roman" w:cs="Times New Roman"/>
          <w:b/>
          <w:sz w:val="18"/>
        </w:rPr>
        <w:t>grmi</w:t>
      </w:r>
      <w:r>
        <w:rPr>
          <w:rFonts w:ascii="Times New Roman" w:eastAsia="Times New Roman" w:hAnsi="Times New Roman" w:cs="Times New Roman"/>
          <w:i/>
          <w:sz w:val="18"/>
        </w:rPr>
        <w:t>, se leto ponovi.</w:t>
      </w:r>
    </w:p>
    <w:p w:rsidR="00630B57" w:rsidRDefault="00630B57" w:rsidP="00630B57">
      <w:pPr>
        <w:spacing w:after="26"/>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b/>
          <w:sz w:val="18"/>
        </w:rPr>
        <w:t>Topla jesen</w:t>
      </w:r>
      <w:r>
        <w:rPr>
          <w:rFonts w:ascii="Times New Roman" w:eastAsia="Times New Roman" w:hAnsi="Times New Roman" w:cs="Times New Roman"/>
          <w:i/>
          <w:sz w:val="18"/>
        </w:rPr>
        <w:t xml:space="preserve"> naznanja, da se spomladi </w:t>
      </w:r>
      <w:r>
        <w:rPr>
          <w:rFonts w:ascii="Times New Roman" w:eastAsia="Times New Roman" w:hAnsi="Times New Roman" w:cs="Times New Roman"/>
          <w:b/>
          <w:sz w:val="18"/>
        </w:rPr>
        <w:t>zima težko poslavlj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nerado pada listje z drevja, je spomladi dosti gosenic in mrčes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Prej ko pade listje z drevja, boljšega leta se nadejati je treba.</w:t>
      </w:r>
    </w:p>
    <w:p w:rsidR="00630B57" w:rsidRDefault="00630B57" w:rsidP="00630B57">
      <w:pPr>
        <w:spacing w:after="19" w:line="264" w:lineRule="auto"/>
        <w:ind w:left="-5"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adar zgodaj listje odpade, sneg potem zgodaj zapade.</w:t>
      </w:r>
    </w:p>
    <w:p w:rsidR="003A4C33" w:rsidRDefault="0041552D" w:rsidP="00630B57">
      <w:pPr>
        <w:spacing w:after="19" w:line="264" w:lineRule="auto"/>
        <w:ind w:left="-5" w:hanging="10"/>
        <w:rPr>
          <w:rFonts w:ascii="Times New Roman" w:eastAsia="Times New Roman" w:hAnsi="Times New Roman" w:cs="Times New Roman"/>
          <w:i/>
          <w:sz w:val="18"/>
        </w:rPr>
      </w:pPr>
      <w:r w:rsidRPr="0041552D">
        <w:rPr>
          <w:noProof/>
        </w:rPr>
        <w:pict>
          <v:shape id="_x0000_s2019" style="position:absolute;left:0;text-align:left;margin-left:152.25pt;margin-top:3.75pt;width:76.2pt;height:22.05pt;z-index:252418048;visibility:visible"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v:shape>
        </w:pict>
      </w:r>
    </w:p>
    <w:p w:rsidR="00630B57" w:rsidRDefault="00630B57" w:rsidP="00630B57">
      <w:pPr>
        <w:spacing w:after="19" w:line="264" w:lineRule="auto"/>
        <w:ind w:left="-5" w:hanging="10"/>
        <w:rPr>
          <w:rFonts w:ascii="Times New Roman" w:eastAsia="Times New Roman" w:hAnsi="Times New Roman" w:cs="Times New Roman"/>
          <w:i/>
          <w:sz w:val="18"/>
        </w:rPr>
      </w:pPr>
    </w:p>
    <w:p w:rsidR="00630B57" w:rsidRPr="008644E9" w:rsidRDefault="00630B57" w:rsidP="00630B57">
      <w:pPr>
        <w:pStyle w:val="Naslov3"/>
        <w:ind w:left="-5"/>
        <w:jc w:val="center"/>
        <w:rPr>
          <w:sz w:val="48"/>
          <w:szCs w:val="48"/>
        </w:rPr>
      </w:pPr>
      <w:r w:rsidRPr="008644E9">
        <w:rPr>
          <w:b/>
          <w:color w:val="E76C45"/>
          <w:sz w:val="48"/>
          <w:szCs w:val="48"/>
        </w:rPr>
        <w:t>SEPTEMBER</w:t>
      </w:r>
      <w:r w:rsidRPr="008644E9">
        <w:rPr>
          <w:sz w:val="48"/>
          <w:szCs w:val="48"/>
        </w:rPr>
        <w:t xml:space="preserve"> </w:t>
      </w:r>
      <w:r w:rsidRPr="008644E9">
        <w:rPr>
          <w:color w:val="C45911" w:themeColor="accent2" w:themeShade="BF"/>
          <w:sz w:val="48"/>
          <w:szCs w:val="48"/>
        </w:rPr>
        <w:t>– KIMAVEC</w:t>
      </w:r>
    </w:p>
    <w:p w:rsidR="00630B57" w:rsidRDefault="00630B57" w:rsidP="00630B57">
      <w:pPr>
        <w:rPr>
          <w:rFonts w:ascii="Arial" w:hAnsi="Arial" w:cs="Arial"/>
        </w:rPr>
      </w:pPr>
    </w:p>
    <w:p w:rsidR="00630B57" w:rsidRDefault="00630B57" w:rsidP="008644E9">
      <w:pPr>
        <w:spacing w:after="5" w:line="252" w:lineRule="auto"/>
        <w:ind w:left="15" w:right="347" w:hanging="10"/>
      </w:pPr>
      <w:r>
        <w:rPr>
          <w:rFonts w:ascii="Times New Roman" w:eastAsia="Times New Roman" w:hAnsi="Times New Roman" w:cs="Times New Roman"/>
          <w:sz w:val="18"/>
        </w:rPr>
        <w:t>Po rimskem koledarju je bil to sedmi mesec v letu, zato ima ime po številu septem – sedem.</w:t>
      </w:r>
    </w:p>
    <w:p w:rsidR="00630B57" w:rsidRDefault="00630B57" w:rsidP="00630B57">
      <w:pPr>
        <w:spacing w:after="5" w:line="252" w:lineRule="auto"/>
        <w:ind w:left="5" w:right="24" w:firstLine="180"/>
      </w:pPr>
      <w:r>
        <w:rPr>
          <w:rFonts w:ascii="Times New Roman" w:eastAsia="Times New Roman" w:hAnsi="Times New Roman" w:cs="Times New Roman"/>
          <w:sz w:val="18"/>
        </w:rPr>
        <w:t xml:space="preserve">Dedek me je povabil v čebelnjak. Klepetala sva o poletju. »Poletje se je izteklo,« mi je dejal. »Jesen je v deželi. Jutra so sveža, dan pa krajši. Pripraviti se bo treba za zimo. Dobro bo treba shraniti živež, pripraviti drva, oskrbeti živino. Nekateri jesenski dnevi kažejo tudi na vreme </w:t>
      </w:r>
      <w:r w:rsidR="008644E9">
        <w:rPr>
          <w:rFonts w:ascii="Times New Roman" w:eastAsia="Times New Roman" w:hAnsi="Times New Roman" w:cs="Times New Roman"/>
          <w:sz w:val="18"/>
        </w:rPr>
        <w:t>te J</w:t>
      </w:r>
      <w:r>
        <w:rPr>
          <w:rFonts w:ascii="Times New Roman" w:eastAsia="Times New Roman" w:hAnsi="Times New Roman" w:cs="Times New Roman"/>
          <w:sz w:val="18"/>
        </w:rPr>
        <w:t xml:space="preserve">eseni. Drugi pa kažejo tudi na zimo, ki je tik pred durmi. </w:t>
      </w:r>
    </w:p>
    <w:p w:rsidR="00630B57" w:rsidRDefault="00630B57" w:rsidP="00630B57">
      <w:pPr>
        <w:spacing w:after="5" w:line="252" w:lineRule="auto"/>
        <w:ind w:right="24"/>
        <w:rPr>
          <w:rFonts w:ascii="Times New Roman" w:eastAsia="Times New Roman" w:hAnsi="Times New Roman" w:cs="Times New Roman"/>
          <w:sz w:val="18"/>
        </w:rPr>
      </w:pPr>
      <w:r>
        <w:rPr>
          <w:rFonts w:ascii="Times New Roman" w:eastAsia="Times New Roman" w:hAnsi="Times New Roman" w:cs="Times New Roman"/>
          <w:sz w:val="18"/>
        </w:rPr>
        <w:t xml:space="preserve">Gal nam pokaže vreme v prihodnjem poletju. Kakšen bo prihodnji sušec, kaže september. Vreme v prosincu in svečanu pa kažejo Katarina, Konrad in Ivan </w:t>
      </w:r>
    </w:p>
    <w:p w:rsidR="00630B57" w:rsidRDefault="00630B57" w:rsidP="00630B57">
      <w:pPr>
        <w:spacing w:after="5" w:line="252" w:lineRule="auto"/>
        <w:ind w:right="24" w:firstLine="15"/>
      </w:pPr>
      <w:r>
        <w:rPr>
          <w:rFonts w:ascii="Times New Roman" w:eastAsia="Times New Roman" w:hAnsi="Times New Roman" w:cs="Times New Roman"/>
          <w:sz w:val="18"/>
        </w:rPr>
        <w:t xml:space="preserve">Svečan bo tak, kakršen bo november, vinotok pa kaže vreme aprila. Mavricij določa vetrove pozimi. Mihael je poleg Martina največji jesenski vremenar. Če bo lep, jasen, bo zima trda; če bo deževen, pričakujmo voljno zimo; če bo pihal sever, bo velika zima in precej snega; če zgodaj odletijo ptiči, bo zgodnja zima; če pa žerjavi še niso odleteli, zime pred božičem ne bo. Kaj pa Urša? </w:t>
      </w:r>
    </w:p>
    <w:p w:rsidR="00630B57" w:rsidRDefault="00630B57" w:rsidP="00630B57">
      <w:pPr>
        <w:spacing w:after="5" w:line="252" w:lineRule="auto"/>
        <w:ind w:left="15" w:right="24" w:hanging="10"/>
      </w:pPr>
      <w:r>
        <w:rPr>
          <w:rFonts w:ascii="Times New Roman" w:eastAsia="Times New Roman" w:hAnsi="Times New Roman" w:cs="Times New Roman"/>
          <w:sz w:val="18"/>
        </w:rPr>
        <w:t xml:space="preserve">Po njenem vremenu se bo ravnala vsa zima.   </w:t>
      </w:r>
    </w:p>
    <w:p w:rsidR="00630B57" w:rsidRPr="00630B57" w:rsidRDefault="00630B57" w:rsidP="00630B57">
      <w:pPr>
        <w:rPr>
          <w:rFonts w:ascii="Times New Roman" w:eastAsia="Times New Roman" w:hAnsi="Times New Roman" w:cs="Times New Roman"/>
          <w:sz w:val="18"/>
        </w:rPr>
      </w:pPr>
      <w:r>
        <w:rPr>
          <w:rFonts w:ascii="Times New Roman" w:eastAsia="Times New Roman" w:hAnsi="Times New Roman" w:cs="Times New Roman"/>
          <w:sz w:val="18"/>
        </w:rPr>
        <w:t>Vsi sveti: če je mraz, bo božič v led vkovan; če je pred vsemi svetimi grdo, bo po njih nekaj dni lepo (babje poletje); če pa bo dež, bo letina prihodnje leto slaba. Martin je najmočnejši jesenski vremenar. Če bo lep, bo huda zima; če bo oblačen, kaže na voljno zimo; če bo dež, bo dobra letina. Jesen zaklene Andrej. Lep naj bo, da bo zima prava.«</w:t>
      </w:r>
    </w:p>
    <w:p w:rsidR="00630B57" w:rsidRPr="008644E9" w:rsidRDefault="00630B57" w:rsidP="008644E9">
      <w:pPr>
        <w:spacing w:after="5" w:line="252" w:lineRule="auto"/>
        <w:ind w:right="24"/>
        <w:jc w:val="center"/>
        <w:rPr>
          <w:sz w:val="44"/>
          <w:szCs w:val="44"/>
        </w:rPr>
      </w:pPr>
      <w:r w:rsidRPr="008644E9">
        <w:rPr>
          <w:b/>
          <w:color w:val="C45911" w:themeColor="accent2" w:themeShade="BF"/>
          <w:sz w:val="44"/>
          <w:szCs w:val="44"/>
        </w:rPr>
        <w:t>Vremenski obeti po dnevih</w:t>
      </w:r>
    </w:p>
    <w:p w:rsidR="00630B57" w:rsidRDefault="00630B57" w:rsidP="00630B57">
      <w:pPr>
        <w:pStyle w:val="Naslov5"/>
        <w:spacing w:after="82"/>
        <w:ind w:left="-5"/>
      </w:pPr>
      <w:r>
        <w:rPr>
          <w:color w:val="000000"/>
          <w:sz w:val="20"/>
          <w:shd w:val="clear" w:color="auto" w:fill="F6BEA7"/>
        </w:rPr>
        <w:t xml:space="preserve"> 1. </w:t>
      </w:r>
      <w:r>
        <w:rPr>
          <w:color w:val="000000"/>
          <w:sz w:val="20"/>
          <w:shd w:val="clear" w:color="auto" w:fill="F6BEA7"/>
          <w:vertAlign w:val="subscript"/>
        </w:rPr>
        <w:t>september</w:t>
      </w:r>
      <w:r>
        <w:rPr>
          <w:color w:val="000000"/>
          <w:sz w:val="20"/>
          <w:shd w:val="clear" w:color="auto" w:fill="F6BEA7"/>
        </w:rPr>
        <w:t xml:space="preserve"> </w:t>
      </w:r>
      <w:r>
        <w:rPr>
          <w:color w:val="E76C45"/>
        </w:rPr>
        <w:t>Tilen,</w:t>
      </w:r>
      <w:r>
        <w:rPr>
          <w:color w:val="000000"/>
          <w:sz w:val="20"/>
          <w:shd w:val="clear" w:color="auto" w:fill="F6BEA7"/>
        </w:rPr>
        <w:t xml:space="preserve"> </w:t>
      </w:r>
      <w:r>
        <w:rPr>
          <w:color w:val="E76C45"/>
        </w:rPr>
        <w:t xml:space="preserve"> Ilija, Egidij  </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akršen Tilen, tak bo ves september.</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je na Ilija jasno </w:t>
      </w:r>
      <w:r>
        <w:rPr>
          <w:rFonts w:ascii="Times New Roman" w:eastAsia="Times New Roman" w:hAnsi="Times New Roman" w:cs="Times New Roman"/>
          <w:b/>
          <w:sz w:val="18"/>
        </w:rPr>
        <w:t>gorko</w:t>
      </w:r>
      <w:r>
        <w:rPr>
          <w:rFonts w:ascii="Times New Roman" w:eastAsia="Times New Roman" w:hAnsi="Times New Roman" w:cs="Times New Roman"/>
          <w:i/>
          <w:sz w:val="18"/>
        </w:rPr>
        <w:t>, bo štiri tedne tako.</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akršno bo vreme na Ilija kazalo, bo ves mesec ostalo.</w:t>
      </w:r>
    </w:p>
    <w:p w:rsidR="00630B57" w:rsidRDefault="00630B57" w:rsidP="00630B57">
      <w:pPr>
        <w:spacing w:after="19" w:line="264" w:lineRule="auto"/>
        <w:ind w:left="-5"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Til oblačen</w:t>
      </w:r>
      <w:r>
        <w:rPr>
          <w:rFonts w:ascii="Times New Roman" w:eastAsia="Times New Roman" w:hAnsi="Times New Roman" w:cs="Times New Roman"/>
          <w:b/>
          <w:sz w:val="18"/>
        </w:rPr>
        <w:t>, meglen</w:t>
      </w:r>
      <w:r>
        <w:rPr>
          <w:rFonts w:ascii="Times New Roman" w:eastAsia="Times New Roman" w:hAnsi="Times New Roman" w:cs="Times New Roman"/>
          <w:i/>
          <w:sz w:val="18"/>
        </w:rPr>
        <w:t>, grda deževna bo jesen.</w:t>
      </w:r>
    </w:p>
    <w:p w:rsidR="00630B57" w:rsidRDefault="00630B57" w:rsidP="00630B57">
      <w:pPr>
        <w:spacing w:after="19" w:line="264" w:lineRule="auto"/>
        <w:rPr>
          <w:rFonts w:ascii="Times New Roman" w:eastAsia="Times New Roman" w:hAnsi="Times New Roman" w:cs="Times New Roman"/>
          <w:i/>
          <w:sz w:val="18"/>
        </w:rPr>
      </w:pPr>
      <w:r>
        <w:rPr>
          <w:rFonts w:ascii="MS Mincho" w:eastAsia="MS Mincho" w:hAnsi="MS Mincho" w:cs="MS Mincho" w:hint="eastAsia"/>
          <w:color w:val="E76C45"/>
          <w:sz w:val="18"/>
          <w:lang w:val="en-US"/>
        </w:rPr>
        <w:lastRenderedPageBreak/>
        <w:t>▶</w:t>
      </w:r>
      <w:r>
        <w:rPr>
          <w:color w:val="E76C45"/>
          <w:sz w:val="18"/>
          <w:lang w:val="en-US"/>
        </w:rPr>
        <w:t xml:space="preserve"> </w:t>
      </w:r>
      <w:r>
        <w:rPr>
          <w:rFonts w:ascii="Times New Roman" w:eastAsia="Times New Roman" w:hAnsi="Times New Roman" w:cs="Times New Roman"/>
          <w:i/>
          <w:sz w:val="18"/>
        </w:rPr>
        <w:t>Če je Tilen slabe volje, ves mesec ne bo bolje</w:t>
      </w:r>
    </w:p>
    <w:p w:rsidR="00630B57" w:rsidRPr="00630B57" w:rsidRDefault="00630B57" w:rsidP="00630B57">
      <w:pPr>
        <w:spacing w:after="19" w:line="264" w:lineRule="auto"/>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Kadar prve dni kimavca pogosto </w:t>
      </w:r>
      <w:r>
        <w:rPr>
          <w:rFonts w:ascii="Times New Roman" w:eastAsia="Times New Roman" w:hAnsi="Times New Roman" w:cs="Times New Roman"/>
          <w:b/>
          <w:sz w:val="18"/>
        </w:rPr>
        <w:t>grmi</w:t>
      </w:r>
      <w:r>
        <w:rPr>
          <w:rFonts w:ascii="Times New Roman" w:eastAsia="Times New Roman" w:hAnsi="Times New Roman" w:cs="Times New Roman"/>
          <w:i/>
          <w:sz w:val="18"/>
        </w:rPr>
        <w:t>, bo dosti tepkovca, pšenice, rži.</w:t>
      </w:r>
    </w:p>
    <w:p w:rsidR="00630B57" w:rsidRDefault="00630B57" w:rsidP="00630B57">
      <w:pPr>
        <w:spacing w:after="86"/>
        <w:ind w:left="-5" w:hanging="10"/>
      </w:pPr>
      <w:r>
        <w:rPr>
          <w:b/>
          <w:sz w:val="20"/>
          <w:shd w:val="clear" w:color="auto" w:fill="F6BEA7"/>
        </w:rPr>
        <w:t xml:space="preserve">6. </w:t>
      </w:r>
      <w:r>
        <w:rPr>
          <w:b/>
          <w:sz w:val="20"/>
          <w:shd w:val="clear" w:color="auto" w:fill="F6BEA7"/>
          <w:vertAlign w:val="subscript"/>
        </w:rPr>
        <w:t>september</w:t>
      </w:r>
      <w:r>
        <w:rPr>
          <w:b/>
          <w:sz w:val="20"/>
          <w:shd w:val="clear" w:color="auto" w:fill="F6BEA7"/>
        </w:rPr>
        <w:t xml:space="preserve">  </w:t>
      </w:r>
      <w:r>
        <w:rPr>
          <w:b/>
          <w:color w:val="E76C45"/>
          <w:sz w:val="32"/>
        </w:rPr>
        <w:t xml:space="preserve"> Lenard</w:t>
      </w:r>
    </w:p>
    <w:p w:rsidR="00630B57" w:rsidRPr="008644E9" w:rsidRDefault="00630B57" w:rsidP="008644E9">
      <w:pPr>
        <w:spacing w:after="240"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Kakršno je vreme na Lenardovo, tako bo do božiča. </w:t>
      </w:r>
    </w:p>
    <w:p w:rsidR="00630B57" w:rsidRDefault="0041552D" w:rsidP="00630B57">
      <w:pPr>
        <w:rPr>
          <w:rFonts w:ascii="Arial" w:hAnsi="Arial" w:cs="Arial"/>
        </w:rPr>
      </w:pPr>
      <w:r w:rsidRPr="0041552D">
        <w:rPr>
          <w:noProof/>
        </w:rPr>
        <w:pict>
          <v:oval id="Elipsa 499" o:spid="_x0000_s2018" style="position:absolute;margin-left:0;margin-top:0;width:10.5pt;height:10.5pt;z-index:2522818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" fillcolor="#4472c4 [3204]" strokecolor="#1f3763 [1604]" strokeweight="1pt">
            <v:stroke joinstyle="miter"/>
            <v:path arrowok="t"/>
          </v:oval>
        </w:pict>
      </w:r>
      <w:r w:rsidR="00630B57">
        <w:rPr>
          <w:rFonts w:ascii="Arial" w:hAnsi="Arial" w:cs="Arial"/>
        </w:rPr>
        <w:tab/>
        <w:t>Mlaj bo nastopil v torek 7. septembra ob 02.52. uri.</w:t>
      </w:r>
    </w:p>
    <w:p w:rsidR="002156A6" w:rsidRPr="002156A6" w:rsidRDefault="0041552D" w:rsidP="002156A6">
      <w:pPr>
        <w:pStyle w:val="Naslov5"/>
        <w:spacing w:line="240" w:lineRule="auto"/>
        <w:ind w:left="708"/>
        <w:rPr>
          <w:rFonts w:ascii="Arial" w:hAnsi="Arial" w:cs="Arial"/>
          <w:color w:val="000000" w:themeColor="text1"/>
        </w:rPr>
      </w:pPr>
      <w:r w:rsidRPr="0041552D">
        <w:rPr>
          <w:noProof/>
        </w:rPr>
        <w:pict>
          <v:group id="Skupina 584" o:spid="_x0000_s1998" style="position:absolute;left:0;text-align:left;margin-left:0;margin-top:0;width:24.45pt;height:25.6pt;z-index:252420096"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">
            <v:shape id="Picture 242579" o:spid="_x0000_s2017"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">
              <v:imagedata r:id="rId47" o:title=""/>
            </v:shape>
            <v:shape id="Picture 242580" o:spid="_x0000_s2016"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">
              <v:imagedata r:id="rId35" o:title=""/>
            </v:shape>
            <v:shape id="Picture 242581" o:spid="_x0000_s2015"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">
              <v:imagedata r:id="rId36" o:title=""/>
            </v:shape>
            <v:shape id="Picture 242582" o:spid="_x0000_s2014"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">
              <v:imagedata r:id="rId37" o:title=""/>
            </v:shape>
            <v:shape id="Picture 242583" o:spid="_x0000_s2013"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">
              <v:imagedata r:id="rId48" o:title=""/>
            </v:shape>
            <v:shape id="Picture 242584" o:spid="_x0000_s2012"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">
              <v:imagedata r:id="rId39" o:title=""/>
            </v:shape>
            <v:shape id="Picture 242585" o:spid="_x0000_s2011"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">
              <v:imagedata r:id="rId49" o:title=""/>
            </v:shape>
            <v:shape id="Picture 242586" o:spid="_x0000_s2010"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">
              <v:imagedata r:id="rId50" o:title=""/>
            </v:shape>
            <v:shape id="Picture 242587" o:spid="_x0000_s2009"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">
              <v:imagedata r:id="rId51" o:title=""/>
            </v:shape>
            <v:shape id="Picture 242588" o:spid="_x0000_s2008"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">
              <v:imagedata r:id="rId43" o:title=""/>
            </v:shape>
            <v:shape id="Picture 242589" o:spid="_x0000_s2007"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">
              <v:imagedata r:id="rId52" o:title=""/>
            </v:shape>
            <v:shape id="Shape 5480" o:spid="_x0000_s2006"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2005"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2004"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">
              <v:imagedata r:id="rId53" o:title=""/>
            </v:shape>
            <v:shape id="Shape 5483" o:spid="_x0000_s2003"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2002"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">
              <v:imagedata r:id="rId46" o:title=""/>
            </v:shape>
            <v:shape id="Shape 5485" o:spid="_x0000_s2001"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2000"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">
              <v:imagedata r:id="rId54" o:title=""/>
            </v:shape>
            <v:shape id="Shape 5487" o:spid="_x0000_s1999"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630B57">
        <w:rPr>
          <w:rFonts w:ascii="Arial" w:hAnsi="Arial" w:cs="Arial"/>
        </w:rPr>
        <w:t>V</w:t>
      </w:r>
      <w:r w:rsidR="00630B57" w:rsidRPr="002156A6">
        <w:rPr>
          <w:rFonts w:ascii="Arial" w:hAnsi="Arial" w:cs="Arial"/>
          <w:color w:val="000000" w:themeColor="text1"/>
        </w:rPr>
        <w:t xml:space="preserve">remenski obeti: Mlaj bo prinesel prvi jesenski </w:t>
      </w:r>
      <w:r w:rsidR="00630B57" w:rsidRPr="002156A6">
        <w:rPr>
          <w:rFonts w:ascii="Arial" w:hAnsi="Arial" w:cs="Arial"/>
          <w:b/>
          <w:bCs/>
          <w:color w:val="000000" w:themeColor="text1"/>
        </w:rPr>
        <w:t>dež</w:t>
      </w:r>
      <w:r w:rsidR="00630B57" w:rsidRPr="002156A6">
        <w:rPr>
          <w:rFonts w:ascii="Arial" w:hAnsi="Arial" w:cs="Arial"/>
          <w:color w:val="000000" w:themeColor="text1"/>
        </w:rPr>
        <w:t>. Shladilo se bo. Nekaj neviht se še obeta</w:t>
      </w:r>
    </w:p>
    <w:p w:rsidR="002156A6" w:rsidRPr="002156A6" w:rsidRDefault="002156A6" w:rsidP="002156A6">
      <w:r>
        <w:rPr>
          <w:noProof/>
          <w:lang w:eastAsia="sl-SI"/>
        </w:rPr>
        <w:drawing>
          <wp:anchor distT="0" distB="0" distL="114300" distR="114300" simplePos="0" relativeHeight="252290048" behindDoc="0" locked="0" layoutInCell="1" allowOverlap="1">
            <wp:simplePos x="0" y="0"/>
            <wp:positionH relativeFrom="column">
              <wp:posOffset>2044700</wp:posOffset>
            </wp:positionH>
            <wp:positionV relativeFrom="paragraph">
              <wp:posOffset>50165</wp:posOffset>
            </wp:positionV>
            <wp:extent cx="2447925" cy="1814830"/>
            <wp:effectExtent l="0" t="0" r="9525" b="0"/>
            <wp:wrapSquare wrapText="bothSides"/>
            <wp:docPr id="496" name="Slika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602"/>
                    <pic:cNvPicPr>
                      <a:picLocks noChangeAspect="1" noChangeArrowheads="1"/>
                    </pic:cNvPicPr>
                  </pic:nvPicPr>
                  <pic:blipFill>
                    <a:blip r:embed="rId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47925" cy="1814830"/>
                    </a:xfrm>
                    <a:prstGeom prst="rect">
                      <a:avLst/>
                    </a:prstGeom>
                    <a:noFill/>
                  </pic:spPr>
                </pic:pic>
              </a:graphicData>
            </a:graphic>
          </wp:anchor>
        </w:drawing>
      </w:r>
    </w:p>
    <w:p w:rsidR="002156A6" w:rsidRDefault="002156A6" w:rsidP="002156A6">
      <w:pPr>
        <w:pStyle w:val="Naslov5"/>
        <w:spacing w:line="240" w:lineRule="auto"/>
        <w:ind w:left="-5"/>
        <w:rPr>
          <w:noProof/>
          <w:lang w:eastAsia="sl-SI"/>
        </w:rPr>
      </w:pPr>
      <w:r w:rsidRPr="002156A6">
        <w:rPr>
          <w:rFonts w:ascii="Arial" w:hAnsi="Arial" w:cs="Arial"/>
          <w:color w:val="C45911" w:themeColor="accent2" w:themeShade="BF"/>
        </w:rPr>
        <w:t>8</w:t>
      </w:r>
      <w:r w:rsidRPr="002156A6">
        <w:rPr>
          <w:color w:val="C45911" w:themeColor="accent2" w:themeShade="BF"/>
          <w:sz w:val="20"/>
          <w:shd w:val="clear" w:color="auto" w:fill="F6BEA7"/>
        </w:rPr>
        <w:t xml:space="preserve"> </w:t>
      </w:r>
      <w:r>
        <w:rPr>
          <w:color w:val="000000"/>
          <w:sz w:val="20"/>
          <w:shd w:val="clear" w:color="auto" w:fill="F6BEA7"/>
        </w:rPr>
        <w:t xml:space="preserve">. </w:t>
      </w:r>
      <w:r>
        <w:rPr>
          <w:color w:val="000000"/>
          <w:sz w:val="20"/>
          <w:shd w:val="clear" w:color="auto" w:fill="F6BEA7"/>
          <w:vertAlign w:val="subscript"/>
        </w:rPr>
        <w:t>september</w:t>
      </w:r>
      <w:r>
        <w:rPr>
          <w:color w:val="000000"/>
          <w:sz w:val="20"/>
          <w:shd w:val="clear" w:color="auto" w:fill="F6BEA7"/>
        </w:rPr>
        <w:t xml:space="preserve">  </w:t>
      </w:r>
      <w:r>
        <w:rPr>
          <w:color w:val="E76C45"/>
        </w:rPr>
        <w:t xml:space="preserve"> </w:t>
      </w:r>
      <w:r>
        <w:rPr>
          <w:color w:val="E76C45"/>
          <w:sz w:val="28"/>
          <w:szCs w:val="28"/>
        </w:rPr>
        <w:t>Mala maša</w:t>
      </w:r>
      <w:r>
        <w:rPr>
          <w:noProof/>
          <w:lang w:eastAsia="sl-SI"/>
        </w:rPr>
        <w:t xml:space="preserve"> </w:t>
      </w:r>
      <w:r>
        <w:rPr>
          <w:noProof/>
          <w:lang w:eastAsia="sl-SI"/>
        </w:rPr>
        <w:tab/>
      </w:r>
      <w:r>
        <w:rPr>
          <w:noProof/>
          <w:lang w:eastAsia="sl-SI"/>
        </w:rPr>
        <w:tab/>
      </w:r>
      <w:r>
        <w:rPr>
          <w:noProof/>
          <w:lang w:eastAsia="sl-SI"/>
        </w:rPr>
        <w:tab/>
      </w:r>
      <w:r>
        <w:rPr>
          <w:noProof/>
          <w:lang w:eastAsia="sl-SI"/>
        </w:rPr>
        <w:tab/>
      </w:r>
    </w:p>
    <w:p w:rsidR="002156A6" w:rsidRDefault="002156A6" w:rsidP="002156A6">
      <w:pPr>
        <w:spacing w:after="19" w:line="240" w:lineRule="auto"/>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Mala maša za suknjo vpraša.</w:t>
      </w:r>
    </w:p>
    <w:p w:rsidR="002156A6" w:rsidRDefault="002156A6" w:rsidP="002156A6">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Mala maša za vsakim grmom paša. </w:t>
      </w:r>
    </w:p>
    <w:p w:rsidR="002156A6" w:rsidRDefault="002156A6" w:rsidP="002156A6">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dor po mali maši kosi, ta za pečjo suši.</w:t>
      </w:r>
    </w:p>
    <w:p w:rsidR="002156A6" w:rsidRDefault="002156A6" w:rsidP="002156A6">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O mali maši so lešniki naši.</w:t>
      </w:r>
    </w:p>
    <w:p w:rsidR="00630B57" w:rsidRDefault="002156A6" w:rsidP="002156A6">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Do malega šmarna na soncu, potem se otava suši na lesu (na grabljah).</w:t>
      </w:r>
    </w:p>
    <w:p w:rsidR="00630B57" w:rsidRDefault="00630B57" w:rsidP="00630B57">
      <w:pPr>
        <w:pStyle w:val="Naslov6"/>
        <w:ind w:left="-5"/>
      </w:pPr>
      <w:r>
        <w:t>Lepo vreme jeseni</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je za malo mašo</w:t>
      </w:r>
      <w:r>
        <w:rPr>
          <w:rFonts w:ascii="Times New Roman" w:eastAsia="Times New Roman" w:hAnsi="Times New Roman" w:cs="Times New Roman"/>
          <w:b/>
          <w:sz w:val="18"/>
        </w:rPr>
        <w:t xml:space="preserve"> lepo</w:t>
      </w:r>
      <w:r>
        <w:rPr>
          <w:rFonts w:ascii="Times New Roman" w:eastAsia="Times New Roman" w:hAnsi="Times New Roman" w:cs="Times New Roman"/>
          <w:i/>
          <w:sz w:val="18"/>
        </w:rPr>
        <w:t>, ostane potem še dva meseca suho.</w:t>
      </w:r>
    </w:p>
    <w:p w:rsidR="00630B57" w:rsidRDefault="00630B57" w:rsidP="00630B57">
      <w:pPr>
        <w:spacing w:after="240" w:line="264" w:lineRule="auto"/>
        <w:ind w:left="-5"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akršno vreme na malo mašo nastane, rado potem dva meseca ostane.</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O mali maši so lešniki naši.</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Do malega šmarna na soncu, potem se otava suši na lesu (na grabljah).</w:t>
      </w:r>
    </w:p>
    <w:p w:rsidR="00630B57" w:rsidRDefault="00630B57" w:rsidP="00630B57">
      <w:pPr>
        <w:pStyle w:val="Naslov6"/>
        <w:ind w:left="-5"/>
      </w:pPr>
      <w:r>
        <w:t>Lepo vreme jeseni</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je za malo mašo</w:t>
      </w:r>
      <w:r>
        <w:rPr>
          <w:rFonts w:ascii="Times New Roman" w:eastAsia="Times New Roman" w:hAnsi="Times New Roman" w:cs="Times New Roman"/>
          <w:b/>
          <w:sz w:val="18"/>
        </w:rPr>
        <w:t xml:space="preserve"> lepo</w:t>
      </w:r>
      <w:r>
        <w:rPr>
          <w:rFonts w:ascii="Times New Roman" w:eastAsia="Times New Roman" w:hAnsi="Times New Roman" w:cs="Times New Roman"/>
          <w:i/>
          <w:sz w:val="18"/>
        </w:rPr>
        <w:t>, ostane potem še dva meseca suho.</w:t>
      </w:r>
    </w:p>
    <w:p w:rsidR="000F1C1D" w:rsidRPr="00C2725B" w:rsidRDefault="00630B57" w:rsidP="00C2725B">
      <w:pPr>
        <w:spacing w:after="240" w:line="264" w:lineRule="auto"/>
        <w:ind w:left="-5"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akršno vreme na malo mašo nastane, rado potem dva meseca ostane.</w:t>
      </w:r>
    </w:p>
    <w:p w:rsidR="00630B57" w:rsidRDefault="0041552D" w:rsidP="00630B57">
      <w:pPr>
        <w:ind w:firstLine="708"/>
        <w:rPr>
          <w:rFonts w:ascii="Arial" w:hAnsi="Arial" w:cs="Arial"/>
        </w:rPr>
      </w:pPr>
      <w:r w:rsidRPr="0041552D">
        <w:rPr>
          <w:noProof/>
        </w:rPr>
        <w:pict>
          <v:shape id="Luna 495" o:spid="_x0000_s1997" type="#_x0000_t184" style="position:absolute;left:0;text-align:left;margin-left:0;margin-top:0;width:6.75pt;height:11.25pt;rotation:180;z-index:2522828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" fillcolor="#4472c4 [3204]" strokecolor="#1f3763 [1604]" strokeweight="1pt">
            <v:path arrowok="t"/>
          </v:shape>
        </w:pict>
      </w:r>
      <w:r w:rsidR="00630B57">
        <w:rPr>
          <w:rFonts w:ascii="Arial" w:hAnsi="Arial" w:cs="Arial"/>
        </w:rPr>
        <w:t xml:space="preserve"> Prvi krajec bo nastopil v 13. septembra ob 22.41.uri.</w:t>
      </w:r>
    </w:p>
    <w:p w:rsidR="00630B57" w:rsidRDefault="00630B57" w:rsidP="00630B57">
      <w:pPr>
        <w:ind w:left="708"/>
        <w:rPr>
          <w:rFonts w:ascii="Arial" w:hAnsi="Arial" w:cs="Arial"/>
        </w:rPr>
      </w:pPr>
      <w:r>
        <w:rPr>
          <w:rFonts w:ascii="Arial" w:hAnsi="Arial" w:cs="Arial"/>
        </w:rPr>
        <w:t>Vremenski obeti:</w:t>
      </w:r>
      <w:r w:rsidR="003A4C33" w:rsidRPr="003A4C33">
        <w:rPr>
          <w:noProof/>
        </w:rPr>
        <w:t xml:space="preserve"> </w:t>
      </w:r>
      <w:r w:rsidR="0041552D" w:rsidRPr="0041552D">
        <w:rPr>
          <w:noProof/>
        </w:rPr>
        <w:pict>
          <v:group id="Skupina 605" o:spid="_x0000_s1977" style="position:absolute;left:0;text-align:left;margin-left:0;margin-top:-.05pt;width:24.45pt;height:25.6pt;z-index:252422144;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">
            <v:shape id="Picture 242579" o:spid="_x0000_s1996"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">
              <v:imagedata r:id="rId47" o:title=""/>
            </v:shape>
            <v:shape id="Picture 242580" o:spid="_x0000_s1995"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">
              <v:imagedata r:id="rId35" o:title=""/>
            </v:shape>
            <v:shape id="Picture 242581" o:spid="_x0000_s1994"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">
              <v:imagedata r:id="rId36" o:title=""/>
            </v:shape>
            <v:shape id="Picture 242582" o:spid="_x0000_s1993"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">
              <v:imagedata r:id="rId37" o:title=""/>
            </v:shape>
            <v:shape id="Picture 242583" o:spid="_x0000_s1992"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">
              <v:imagedata r:id="rId48" o:title=""/>
            </v:shape>
            <v:shape id="Picture 242584" o:spid="_x0000_s1991"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">
              <v:imagedata r:id="rId39" o:title=""/>
            </v:shape>
            <v:shape id="Picture 242585" o:spid="_x0000_s1990"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">
              <v:imagedata r:id="rId49" o:title=""/>
            </v:shape>
            <v:shape id="Picture 242586" o:spid="_x0000_s1989"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">
              <v:imagedata r:id="rId50" o:title=""/>
            </v:shape>
            <v:shape id="Picture 242587" o:spid="_x0000_s1988"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">
              <v:imagedata r:id="rId51" o:title=""/>
            </v:shape>
            <v:shape id="Picture 242588" o:spid="_x0000_s1987"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">
              <v:imagedata r:id="rId43" o:title=""/>
            </v:shape>
            <v:shape id="Picture 242589" o:spid="_x0000_s1986"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">
              <v:imagedata r:id="rId52" o:title=""/>
            </v:shape>
            <v:shape id="Shape 5480" o:spid="_x0000_s1985"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984"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983"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">
              <v:imagedata r:id="rId53" o:title=""/>
            </v:shape>
            <v:shape id="Shape 5483" o:spid="_x0000_s1982"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981"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">
              <v:imagedata r:id="rId46" o:title=""/>
            </v:shape>
            <v:shape id="Shape 5485" o:spid="_x0000_s1980"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979"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">
              <v:imagedata r:id="rId54" o:title=""/>
            </v:shape>
            <v:shape id="Shape 5487" o:spid="_x0000_s1978"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Spremenljivo bo, pravo</w:t>
      </w:r>
      <w:r w:rsidRPr="00EA2E86">
        <w:rPr>
          <w:rFonts w:ascii="Arial" w:hAnsi="Arial" w:cs="Arial"/>
          <w:b/>
          <w:bCs/>
        </w:rPr>
        <w:t xml:space="preserve"> jesensko</w:t>
      </w:r>
      <w:r>
        <w:rPr>
          <w:rFonts w:ascii="Arial" w:hAnsi="Arial" w:cs="Arial"/>
        </w:rPr>
        <w:t>.  Jug nam bo prinašal nevihte. Vendar se burja  ne da, malo nas bo osvežila in prinesla lepo vreme.</w:t>
      </w:r>
    </w:p>
    <w:p w:rsidR="00630B57" w:rsidRDefault="00630B57" w:rsidP="00630B57">
      <w:pPr>
        <w:pStyle w:val="Naslov5"/>
        <w:spacing w:after="82"/>
        <w:ind w:left="-5"/>
      </w:pPr>
      <w:r>
        <w:rPr>
          <w:color w:val="000000"/>
          <w:sz w:val="20"/>
          <w:shd w:val="clear" w:color="auto" w:fill="F6BEA7"/>
        </w:rPr>
        <w:lastRenderedPageBreak/>
        <w:t xml:space="preserve">15. </w:t>
      </w:r>
      <w:r>
        <w:rPr>
          <w:color w:val="000000"/>
          <w:sz w:val="20"/>
          <w:shd w:val="clear" w:color="auto" w:fill="F6BEA7"/>
          <w:vertAlign w:val="subscript"/>
        </w:rPr>
        <w:t>september</w:t>
      </w:r>
      <w:r>
        <w:rPr>
          <w:color w:val="000000"/>
          <w:sz w:val="20"/>
          <w:shd w:val="clear" w:color="auto" w:fill="F6BEA7"/>
        </w:rPr>
        <w:t xml:space="preserve">  </w:t>
      </w:r>
      <w:r>
        <w:rPr>
          <w:color w:val="E76C45"/>
        </w:rPr>
        <w:t xml:space="preserve"> Marija sedem žalosti</w:t>
      </w:r>
    </w:p>
    <w:p w:rsidR="00630B57" w:rsidRPr="008644E9" w:rsidRDefault="00630B57" w:rsidP="008644E9">
      <w:pPr>
        <w:spacing w:after="240" w:line="264" w:lineRule="auto"/>
        <w:ind w:left="-5"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se na Marije sedem žalosti na polju dela, se letina kislo drži.</w:t>
      </w:r>
    </w:p>
    <w:p w:rsidR="00630B57" w:rsidRDefault="0041552D" w:rsidP="00630B57">
      <w:pPr>
        <w:rPr>
          <w:rFonts w:ascii="Arial" w:hAnsi="Arial" w:cs="Arial"/>
        </w:rPr>
      </w:pPr>
      <w:r w:rsidRPr="0041552D">
        <w:rPr>
          <w:noProof/>
        </w:rPr>
        <w:pict>
          <v:shape id="Diagram poteka: povezovalnik 493" o:spid="_x0000_s1976" type="#_x0000_t120" style="position:absolute;margin-left:0;margin-top:0;width:9.75pt;height:9pt;flip:y;z-index:2522839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" fillcolor="white [3201]" strokecolor="#70ad47 [3209]" strokeweight="1pt">
            <v:stroke joinstyle="miter"/>
            <v:path arrowok="t"/>
          </v:shape>
        </w:pict>
      </w:r>
      <w:r w:rsidR="00630B57">
        <w:rPr>
          <w:rFonts w:ascii="Arial" w:hAnsi="Arial" w:cs="Arial"/>
        </w:rPr>
        <w:tab/>
        <w:t>Ščip bo nastopil v torek 21. septembra ob 01.54. uri.</w:t>
      </w:r>
    </w:p>
    <w:p w:rsidR="00630B57" w:rsidRDefault="00630B57" w:rsidP="00630B57">
      <w:pPr>
        <w:ind w:left="708"/>
        <w:rPr>
          <w:rFonts w:ascii="Arial" w:hAnsi="Arial" w:cs="Arial"/>
        </w:rPr>
      </w:pPr>
      <w:r>
        <w:rPr>
          <w:rFonts w:ascii="Arial" w:hAnsi="Arial" w:cs="Arial"/>
        </w:rPr>
        <w:t>Vremenski obeti:</w:t>
      </w:r>
      <w:r w:rsidR="0041552D" w:rsidRPr="0041552D">
        <w:rPr>
          <w:noProof/>
        </w:rPr>
        <w:pict>
          <v:group id="Skupina 491" o:spid="_x0000_s1956" style="position:absolute;left:0;text-align:left;margin-left:0;margin-top:0;width:30.9pt;height:21.75pt;z-index:252288000;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">
            <v:shape id="Picture 242579" o:spid="_x0000_s1975"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">
              <v:imagedata r:id="rId33" o:title=""/>
            </v:shape>
            <v:shape id="Picture 242580" o:spid="_x0000_s1974"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">
              <v:imagedata r:id="rId34" o:title=""/>
            </v:shape>
            <v:shape id="Picture 242581" o:spid="_x0000_s1973"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">
              <v:imagedata r:id="rId35" o:title=""/>
            </v:shape>
            <v:shape id="Picture 242582" o:spid="_x0000_s1972"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">
              <v:imagedata r:id="rId36" o:title=""/>
            </v:shape>
            <v:shape id="Picture 242583" o:spid="_x0000_s1971"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">
              <v:imagedata r:id="rId37" o:title=""/>
            </v:shape>
            <v:shape id="Picture 242584" o:spid="_x0000_s1970"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">
              <v:imagedata r:id="rId38" o:title=""/>
            </v:shape>
            <v:shape id="Picture 242585" o:spid="_x0000_s1969"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">
              <v:imagedata r:id="rId39" o:title=""/>
            </v:shape>
            <v:shape id="Picture 242586" o:spid="_x0000_s1968"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">
              <v:imagedata r:id="rId40" o:title=""/>
            </v:shape>
            <v:shape id="Picture 242587" o:spid="_x0000_s1967"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">
              <v:imagedata r:id="rId50" o:title=""/>
            </v:shape>
            <v:shape id="Picture 242588" o:spid="_x0000_s1966"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">
              <v:imagedata r:id="rId42" o:title=""/>
            </v:shape>
            <v:shape id="Picture 242589" o:spid="_x0000_s1965"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">
              <v:imagedata r:id="rId43" o:title=""/>
            </v:shape>
            <v:shape id="Shape 5480" o:spid="_x0000_s1964"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963"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962"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">
              <v:imagedata r:id="rId44" o:title=""/>
            </v:shape>
            <v:shape id="Shape 5483" o:spid="_x0000_s1961"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960"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">
              <v:imagedata r:id="rId45" o:title=""/>
            </v:shape>
            <v:shape id="Shape 5485" o:spid="_x0000_s1959"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958"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">
              <v:imagedata r:id="rId61" o:title=""/>
            </v:shape>
            <v:shape id="Shape 5487" o:spid="_x0000_s1957"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Ščip nam bo </w:t>
      </w:r>
      <w:r w:rsidRPr="00BD4A1D">
        <w:rPr>
          <w:rFonts w:ascii="Arial" w:hAnsi="Arial" w:cs="Arial"/>
          <w:b/>
          <w:bCs/>
        </w:rPr>
        <w:t>prinesel lep sončen</w:t>
      </w:r>
      <w:r>
        <w:rPr>
          <w:rFonts w:ascii="Arial" w:hAnsi="Arial" w:cs="Arial"/>
        </w:rPr>
        <w:t xml:space="preserve"> in topel teden. K dežju se bo napravilo šele ob zadnjem krajcu.</w:t>
      </w:r>
    </w:p>
    <w:p w:rsidR="00630B57" w:rsidRDefault="0041552D" w:rsidP="00630B57">
      <w:pPr>
        <w:pStyle w:val="Naslov6"/>
        <w:spacing w:after="86"/>
        <w:ind w:left="-5"/>
      </w:pPr>
      <w:r>
        <w:rPr>
          <w:noProof/>
        </w:rPr>
        <w:pict>
          <v:group id="Skupina 490" o:spid="_x0000_s1952" style="position:absolute;left:0;text-align:left;margin-left:322.15pt;margin-top:10.2pt;width:146pt;height:162.75pt;z-index:252291072" coordsize="19768,249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">
            <v:shape id="Picture 22882" o:spid="_x0000_s1955" type="#_x0000_t75" style="position:absolute;width:19768;height:249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">
              <v:imagedata r:id="rId80" o:title=""/>
            </v:shape>
            <v:rect id="Rectangle 62759" o:spid="_x0000_s1954" style="position:absolute;left:34;top:21701;width:326;height:17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" filled="f" stroked="f">
              <v:textbox inset="0,0,0,0">
                <w:txbxContent>
                  <w:p w:rsidR="00800C5A" w:rsidRDefault="00800C5A" w:rsidP="00630B57">
                    <w:r>
                      <w:rPr>
                        <w:rFonts w:ascii="Times New Roman" w:eastAsia="Times New Roman" w:hAnsi="Times New Roman" w:cs="Times New Roman"/>
                        <w:sz w:val="18"/>
                      </w:rPr>
                      <w:t xml:space="preserve"> </w:t>
                    </w:r>
                  </w:p>
                </w:txbxContent>
              </v:textbox>
            </v:rect>
            <v:rect id="Rectangle 62760" o:spid="_x0000_s1953" style="position:absolute;left:4606;top:21701;width:326;height:17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" filled="f" stroked="f">
              <v:textbox inset="0,0,0,0">
                <w:txbxContent>
                  <w:p w:rsidR="00800C5A" w:rsidRDefault="00800C5A" w:rsidP="00630B57">
                    <w:r>
                      <w:rPr>
                        <w:rFonts w:ascii="Times New Roman" w:eastAsia="Times New Roman" w:hAnsi="Times New Roman" w:cs="Times New Roman"/>
                        <w:sz w:val="18"/>
                      </w:rPr>
                      <w:t xml:space="preserve"> </w:t>
                    </w:r>
                  </w:p>
                </w:txbxContent>
              </v:textbox>
            </v:rect>
            <w10:wrap type="square"/>
          </v:group>
        </w:pict>
      </w:r>
      <w:r w:rsidR="00630B57">
        <w:rPr>
          <w:sz w:val="20"/>
          <w:shd w:val="clear" w:color="auto" w:fill="F6BEA7"/>
        </w:rPr>
        <w:t xml:space="preserve">21. </w:t>
      </w:r>
      <w:r w:rsidR="00630B57">
        <w:rPr>
          <w:sz w:val="20"/>
          <w:shd w:val="clear" w:color="auto" w:fill="F6BEA7"/>
          <w:vertAlign w:val="subscript"/>
        </w:rPr>
        <w:t>september</w:t>
      </w:r>
      <w:r w:rsidR="00630B57">
        <w:rPr>
          <w:sz w:val="20"/>
          <w:shd w:val="clear" w:color="auto" w:fill="F6BEA7"/>
        </w:rPr>
        <w:t xml:space="preserve">  </w:t>
      </w:r>
      <w:r w:rsidR="00630B57">
        <w:rPr>
          <w:color w:val="E76C45"/>
          <w:sz w:val="32"/>
        </w:rPr>
        <w:t xml:space="preserve"> Matevž </w:t>
      </w:r>
    </w:p>
    <w:p w:rsidR="00630B57" w:rsidRDefault="00630B57" w:rsidP="00630B57">
      <w:pPr>
        <w:pStyle w:val="Naslov7"/>
        <w:ind w:left="-5"/>
      </w:pPr>
      <w:r>
        <w:t>Kaže na vreme jeseni</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je Matevž </w:t>
      </w:r>
      <w:r>
        <w:rPr>
          <w:rFonts w:ascii="Times New Roman" w:eastAsia="Times New Roman" w:hAnsi="Times New Roman" w:cs="Times New Roman"/>
          <w:b/>
          <w:sz w:val="18"/>
        </w:rPr>
        <w:t>vedren</w:t>
      </w:r>
      <w:r>
        <w:rPr>
          <w:rFonts w:ascii="Times New Roman" w:eastAsia="Times New Roman" w:hAnsi="Times New Roman" w:cs="Times New Roman"/>
          <w:i/>
          <w:sz w:val="18"/>
        </w:rPr>
        <w:t>, bo prijetna jesen.</w:t>
      </w:r>
    </w:p>
    <w:p w:rsidR="00630B57" w:rsidRDefault="00630B57" w:rsidP="00630B57">
      <w:pPr>
        <w:spacing w:after="0"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Ako na Mateja </w:t>
      </w:r>
      <w:r>
        <w:rPr>
          <w:rFonts w:ascii="Times New Roman" w:eastAsia="Times New Roman" w:hAnsi="Times New Roman" w:cs="Times New Roman"/>
          <w:b/>
          <w:sz w:val="18"/>
        </w:rPr>
        <w:t>sonce sije</w:t>
      </w:r>
      <w:r>
        <w:rPr>
          <w:rFonts w:ascii="Times New Roman" w:eastAsia="Times New Roman" w:hAnsi="Times New Roman" w:cs="Times New Roman"/>
          <w:i/>
          <w:sz w:val="18"/>
        </w:rPr>
        <w:t>, kmalu lepa jesen zasije.</w:t>
      </w:r>
    </w:p>
    <w:p w:rsidR="00630B57" w:rsidRDefault="00630B57" w:rsidP="00630B57">
      <w:pPr>
        <w:spacing w:after="19" w:line="264" w:lineRule="auto"/>
        <w:ind w:left="-5"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Na Mateja vreme ugodno, tako bo štiri tedne prihodno.</w:t>
      </w:r>
    </w:p>
    <w:p w:rsidR="00630B57" w:rsidRDefault="00630B57" w:rsidP="00630B57">
      <w:pPr>
        <w:pStyle w:val="Naslov5"/>
        <w:spacing w:after="82"/>
        <w:ind w:left="-5" w:right="1148"/>
      </w:pPr>
      <w:r>
        <w:rPr>
          <w:color w:val="000000"/>
          <w:sz w:val="20"/>
          <w:shd w:val="clear" w:color="auto" w:fill="F6BEA7"/>
        </w:rPr>
        <w:t xml:space="preserve"> 22. </w:t>
      </w:r>
      <w:r>
        <w:rPr>
          <w:color w:val="000000"/>
          <w:sz w:val="20"/>
          <w:shd w:val="clear" w:color="auto" w:fill="F6BEA7"/>
          <w:vertAlign w:val="subscript"/>
        </w:rPr>
        <w:t>september</w:t>
      </w:r>
      <w:r>
        <w:rPr>
          <w:color w:val="000000"/>
          <w:sz w:val="20"/>
          <w:shd w:val="clear" w:color="auto" w:fill="F6BEA7"/>
        </w:rPr>
        <w:t xml:space="preserve">  </w:t>
      </w:r>
      <w:r>
        <w:rPr>
          <w:color w:val="E76C45"/>
        </w:rPr>
        <w:t xml:space="preserve"> Mavricij </w:t>
      </w:r>
    </w:p>
    <w:p w:rsidR="00630B57" w:rsidRDefault="00630B57" w:rsidP="00630B57">
      <w:pPr>
        <w:pStyle w:val="Naslov6"/>
        <w:ind w:left="-5" w:right="1148"/>
      </w:pPr>
      <w:r>
        <w:t>Namigne, kakšni bodo zimski vetrovi</w:t>
      </w:r>
    </w:p>
    <w:p w:rsidR="00630B57" w:rsidRDefault="00630B57" w:rsidP="00630B57">
      <w:pPr>
        <w:spacing w:after="19" w:line="264" w:lineRule="auto"/>
        <w:ind w:left="-5" w:right="1148"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je na Mavricija </w:t>
      </w:r>
      <w:r>
        <w:rPr>
          <w:rFonts w:ascii="Times New Roman" w:eastAsia="Times New Roman" w:hAnsi="Times New Roman" w:cs="Times New Roman"/>
          <w:b/>
          <w:sz w:val="18"/>
        </w:rPr>
        <w:t>jasno nebo</w:t>
      </w:r>
      <w:r>
        <w:rPr>
          <w:rFonts w:ascii="Times New Roman" w:eastAsia="Times New Roman" w:hAnsi="Times New Roman" w:cs="Times New Roman"/>
          <w:i/>
          <w:sz w:val="18"/>
        </w:rPr>
        <w:t>, vetrovi pozimi hudo brijo.</w:t>
      </w:r>
    </w:p>
    <w:p w:rsidR="00630B57" w:rsidRDefault="00630B57" w:rsidP="00630B57">
      <w:pPr>
        <w:spacing w:after="240" w:line="264" w:lineRule="auto"/>
        <w:ind w:left="-5" w:right="1148"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na Mavricija sonce sije, pozimi huda sapa brije.</w:t>
      </w:r>
    </w:p>
    <w:p w:rsidR="00630B57" w:rsidRDefault="0041552D" w:rsidP="00630B57">
      <w:pPr>
        <w:rPr>
          <w:rFonts w:ascii="Arial" w:hAnsi="Arial" w:cs="Arial"/>
        </w:rPr>
      </w:pPr>
      <w:r w:rsidRPr="0041552D">
        <w:rPr>
          <w:noProof/>
        </w:rPr>
        <w:pict>
          <v:shape id="Luna 489" o:spid="_x0000_s1951" type="#_x0000_t184" style="position:absolute;margin-left:0;margin-top:0;width:6.75pt;height:8.25pt;z-index:2522849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" fillcolor="#4472c4 [3204]" strokecolor="#1f3763 [1604]" strokeweight="1pt">
            <v:path arrowok="t"/>
          </v:shape>
        </w:pict>
      </w:r>
      <w:r w:rsidR="00630B57">
        <w:rPr>
          <w:rFonts w:ascii="Arial" w:hAnsi="Arial" w:cs="Arial"/>
        </w:rPr>
        <w:tab/>
        <w:t>Zadnji krajec bo nastopil sredo 29. septembra ob 03.58. uri.</w:t>
      </w:r>
    </w:p>
    <w:p w:rsidR="00630B57" w:rsidRDefault="00630B57" w:rsidP="00630B57">
      <w:pPr>
        <w:ind w:left="708"/>
        <w:rPr>
          <w:rFonts w:ascii="Arial" w:hAnsi="Arial" w:cs="Arial"/>
        </w:rPr>
      </w:pPr>
      <w:r>
        <w:rPr>
          <w:rFonts w:ascii="Arial" w:hAnsi="Arial" w:cs="Arial"/>
        </w:rPr>
        <w:t>Vremenski obeti:</w:t>
      </w:r>
      <w:r w:rsidR="003A4C33" w:rsidRPr="003A4C33">
        <w:rPr>
          <w:noProof/>
        </w:rPr>
        <w:t xml:space="preserve"> </w:t>
      </w:r>
      <w:r w:rsidR="0041552D" w:rsidRPr="0041552D">
        <w:rPr>
          <w:noProof/>
        </w:rPr>
        <w:pict>
          <v:group id="Skupina 661" o:spid="_x0000_s1931" style="position:absolute;left:0;text-align:left;margin-left:0;margin-top:0;width:24.45pt;height:25.6pt;z-index:252424192;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">
            <v:shape id="Picture 242579" o:spid="_x0000_s1950"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">
              <v:imagedata r:id="rId47" o:title=""/>
            </v:shape>
            <v:shape id="Picture 242580" o:spid="_x0000_s1949"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">
              <v:imagedata r:id="rId35" o:title=""/>
            </v:shape>
            <v:shape id="Picture 242581" o:spid="_x0000_s1948"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">
              <v:imagedata r:id="rId36" o:title=""/>
            </v:shape>
            <v:shape id="Picture 242582" o:spid="_x0000_s1947"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">
              <v:imagedata r:id="rId37" o:title=""/>
            </v:shape>
            <v:shape id="Picture 242583" o:spid="_x0000_s1946"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">
              <v:imagedata r:id="rId48" o:title=""/>
            </v:shape>
            <v:shape id="Picture 242584" o:spid="_x0000_s1945"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">
              <v:imagedata r:id="rId39" o:title=""/>
            </v:shape>
            <v:shape id="Picture 242585" o:spid="_x0000_s1944"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">
              <v:imagedata r:id="rId49" o:title=""/>
            </v:shape>
            <v:shape id="Picture 242586" o:spid="_x0000_s1943"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">
              <v:imagedata r:id="rId50" o:title=""/>
            </v:shape>
            <v:shape id="Picture 242587" o:spid="_x0000_s1942"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">
              <v:imagedata r:id="rId51" o:title=""/>
            </v:shape>
            <v:shape id="Picture 242588" o:spid="_x0000_s1941"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">
              <v:imagedata r:id="rId43" o:title=""/>
            </v:shape>
            <v:shape id="Picture 242589" o:spid="_x0000_s1940"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">
              <v:imagedata r:id="rId52" o:title=""/>
            </v:shape>
            <v:shape id="Shape 5480" o:spid="_x0000_s1939"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938"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937"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">
              <v:imagedata r:id="rId53" o:title=""/>
            </v:shape>
            <v:shape id="Shape 5483" o:spid="_x0000_s1936"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935"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">
              <v:imagedata r:id="rId46" o:title=""/>
            </v:shape>
            <v:shape id="Shape 5485" o:spid="_x0000_s1934"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933"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">
              <v:imagedata r:id="rId54" o:title=""/>
            </v:shape>
            <v:shape id="Shape 5487" o:spid="_x0000_s1932"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Mihael nam kaže </w:t>
      </w:r>
      <w:r w:rsidRPr="00EA2E86">
        <w:rPr>
          <w:rFonts w:ascii="Arial" w:hAnsi="Arial" w:cs="Arial"/>
          <w:b/>
          <w:bCs/>
        </w:rPr>
        <w:t>deževne</w:t>
      </w:r>
      <w:r>
        <w:rPr>
          <w:rFonts w:ascii="Arial" w:hAnsi="Arial" w:cs="Arial"/>
        </w:rPr>
        <w:t xml:space="preserve"> in ka</w:t>
      </w:r>
      <w:r w:rsidRPr="00EA2E86">
        <w:rPr>
          <w:rFonts w:ascii="Arial" w:hAnsi="Arial" w:cs="Arial"/>
          <w:b/>
          <w:bCs/>
        </w:rPr>
        <w:t>r hladne</w:t>
      </w:r>
      <w:r>
        <w:rPr>
          <w:rFonts w:ascii="Arial" w:hAnsi="Arial" w:cs="Arial"/>
        </w:rPr>
        <w:t xml:space="preserve"> </w:t>
      </w:r>
      <w:r w:rsidRPr="00EA2E86">
        <w:rPr>
          <w:rFonts w:ascii="Arial" w:hAnsi="Arial" w:cs="Arial"/>
          <w:b/>
          <w:bCs/>
        </w:rPr>
        <w:t>dneve</w:t>
      </w:r>
      <w:r>
        <w:rPr>
          <w:rFonts w:ascii="Arial" w:hAnsi="Arial" w:cs="Arial"/>
        </w:rPr>
        <w:t xml:space="preserve">, ki se bodo vlekli tja do konca mlaja. </w:t>
      </w:r>
    </w:p>
    <w:p w:rsidR="00630B57" w:rsidRDefault="00630B57" w:rsidP="00630B57">
      <w:pPr>
        <w:pStyle w:val="Naslov6"/>
        <w:spacing w:after="86"/>
        <w:ind w:left="-5" w:right="1148"/>
      </w:pPr>
      <w:r>
        <w:rPr>
          <w:sz w:val="20"/>
          <w:shd w:val="clear" w:color="auto" w:fill="F6BEA7"/>
        </w:rPr>
        <w:t xml:space="preserve">29. </w:t>
      </w:r>
      <w:r>
        <w:rPr>
          <w:sz w:val="20"/>
          <w:shd w:val="clear" w:color="auto" w:fill="F6BEA7"/>
          <w:vertAlign w:val="subscript"/>
        </w:rPr>
        <w:t>september</w:t>
      </w:r>
      <w:r>
        <w:rPr>
          <w:sz w:val="20"/>
          <w:shd w:val="clear" w:color="auto" w:fill="F6BEA7"/>
        </w:rPr>
        <w:t xml:space="preserve">  </w:t>
      </w:r>
      <w:r>
        <w:rPr>
          <w:color w:val="E76C45"/>
          <w:sz w:val="32"/>
        </w:rPr>
        <w:t xml:space="preserve"> Mihael </w:t>
      </w:r>
    </w:p>
    <w:p w:rsidR="00630B57" w:rsidRDefault="00630B57" w:rsidP="00630B57">
      <w:pPr>
        <w:spacing w:after="235" w:line="252" w:lineRule="auto"/>
        <w:ind w:left="15" w:right="24" w:hanging="10"/>
      </w:pPr>
      <w:r>
        <w:rPr>
          <w:rFonts w:ascii="Times New Roman" w:eastAsia="Times New Roman" w:hAnsi="Times New Roman" w:cs="Times New Roman"/>
          <w:sz w:val="18"/>
        </w:rPr>
        <w:t>»Mihaela kot vremenarja posebej cenim,« mi je dejal ded Matija. Zlagala sva drva in klepetala. malo me je že zeblo v prste. Hitel sem zlagati in hkrati napeto poslušal pripoved.</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Mihael leto za pašo zapre, Jurij jo pa odpre. O Mihaelu rad žene hudič</w:t>
      </w:r>
      <w:r>
        <w:rPr>
          <w:rFonts w:ascii="Times New Roman" w:eastAsia="Times New Roman" w:hAnsi="Times New Roman" w:cs="Times New Roman"/>
          <w:b/>
          <w:sz w:val="18"/>
        </w:rPr>
        <w:t xml:space="preserve"> polhe</w:t>
      </w:r>
      <w:r>
        <w:rPr>
          <w:rFonts w:ascii="Times New Roman" w:eastAsia="Times New Roman" w:hAnsi="Times New Roman" w:cs="Times New Roman"/>
          <w:i/>
          <w:sz w:val="18"/>
        </w:rPr>
        <w:t xml:space="preserve"> spat.</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Več boš za Mihaela nakosil kot o pustu naprosil.</w:t>
      </w:r>
    </w:p>
    <w:p w:rsidR="00630B57" w:rsidRDefault="00630B57" w:rsidP="00630B57">
      <w:pPr>
        <w:spacing w:after="120"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Miha podpiha. Miha kašo piha.</w:t>
      </w:r>
    </w:p>
    <w:p w:rsidR="00630B57" w:rsidRDefault="00630B57" w:rsidP="00630B57">
      <w:pPr>
        <w:pStyle w:val="Naslov7"/>
        <w:ind w:left="-5"/>
        <w:jc w:val="center"/>
        <w:rPr>
          <w:color w:val="C45911" w:themeColor="accent2" w:themeShade="BF"/>
        </w:rPr>
      </w:pPr>
      <w:r>
        <w:rPr>
          <w:color w:val="C45911" w:themeColor="accent2" w:themeShade="BF"/>
        </w:rPr>
        <w:lastRenderedPageBreak/>
        <w:t>Jasno pred Mihaelom</w:t>
      </w:r>
    </w:p>
    <w:p w:rsidR="00630B57" w:rsidRDefault="00630B57" w:rsidP="00630B57">
      <w:pPr>
        <w:spacing w:after="0" w:line="276" w:lineRule="auto"/>
        <w:ind w:left="-5" w:right="2452"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je pred Mihaelom </w:t>
      </w:r>
      <w:r>
        <w:rPr>
          <w:rFonts w:ascii="Times New Roman" w:eastAsia="Times New Roman" w:hAnsi="Times New Roman" w:cs="Times New Roman"/>
          <w:b/>
          <w:sz w:val="18"/>
        </w:rPr>
        <w:t>jasna noč</w:t>
      </w:r>
      <w:r>
        <w:rPr>
          <w:rFonts w:ascii="Times New Roman" w:eastAsia="Times New Roman" w:hAnsi="Times New Roman" w:cs="Times New Roman"/>
          <w:i/>
          <w:sz w:val="18"/>
        </w:rPr>
        <w:t>, bo tudi zima imela veliko       moč.</w:t>
      </w:r>
    </w:p>
    <w:p w:rsidR="00630B57" w:rsidRDefault="00630B57" w:rsidP="00630B57">
      <w:pPr>
        <w:spacing w:after="19" w:line="504" w:lineRule="auto"/>
        <w:ind w:right="2452"/>
        <w:jc w:val="center"/>
        <w:rPr>
          <w:i/>
          <w:color w:val="C45911" w:themeColor="accent2" w:themeShade="BF"/>
        </w:rPr>
      </w:pPr>
      <w:r>
        <w:rPr>
          <w:i/>
          <w:color w:val="C45911" w:themeColor="accent2" w:themeShade="BF"/>
        </w:rPr>
        <w:t xml:space="preserve">                                           Mihaelov dež</w:t>
      </w:r>
    </w:p>
    <w:p w:rsidR="00630B57" w:rsidRDefault="00630B57" w:rsidP="00630B57">
      <w:pPr>
        <w:spacing w:after="120" w:line="264" w:lineRule="auto"/>
        <w:ind w:left="155" w:hanging="17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na Mihelovo </w:t>
      </w:r>
      <w:r>
        <w:rPr>
          <w:rFonts w:ascii="Times New Roman" w:eastAsia="Times New Roman" w:hAnsi="Times New Roman" w:cs="Times New Roman"/>
          <w:b/>
          <w:sz w:val="18"/>
        </w:rPr>
        <w:t>dežuje</w:t>
      </w:r>
      <w:r>
        <w:rPr>
          <w:rFonts w:ascii="Times New Roman" w:eastAsia="Times New Roman" w:hAnsi="Times New Roman" w:cs="Times New Roman"/>
          <w:i/>
          <w:sz w:val="18"/>
        </w:rPr>
        <w:t>, nadejaj se zime voljne,  če pa nebes razjasnjuje, boj se zime prav trde.</w:t>
      </w:r>
    </w:p>
    <w:p w:rsidR="00630B57" w:rsidRDefault="00630B57" w:rsidP="00630B57">
      <w:pPr>
        <w:spacing w:after="4" w:line="240" w:lineRule="auto"/>
        <w:ind w:left="-5" w:hanging="10"/>
        <w:jc w:val="center"/>
        <w:rPr>
          <w:i/>
          <w:color w:val="C45911" w:themeColor="accent2" w:themeShade="BF"/>
        </w:rPr>
      </w:pPr>
      <w:r>
        <w:rPr>
          <w:i/>
          <w:color w:val="C45911" w:themeColor="accent2" w:themeShade="BF"/>
        </w:rPr>
        <w:t>Če na Mihaelovo grmi</w:t>
      </w:r>
    </w:p>
    <w:p w:rsidR="00630B57" w:rsidRDefault="00630B57" w:rsidP="00630B57">
      <w:pPr>
        <w:spacing w:after="227"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Mihaela če </w:t>
      </w:r>
      <w:r>
        <w:rPr>
          <w:rFonts w:ascii="Times New Roman" w:eastAsia="Times New Roman" w:hAnsi="Times New Roman" w:cs="Times New Roman"/>
          <w:b/>
          <w:sz w:val="18"/>
        </w:rPr>
        <w:t>grmi</w:t>
      </w:r>
      <w:r>
        <w:rPr>
          <w:rFonts w:ascii="Times New Roman" w:eastAsia="Times New Roman" w:hAnsi="Times New Roman" w:cs="Times New Roman"/>
          <w:i/>
          <w:sz w:val="18"/>
        </w:rPr>
        <w:t xml:space="preserve">, </w:t>
      </w:r>
      <w:r>
        <w:rPr>
          <w:rFonts w:ascii="Times New Roman" w:eastAsia="Times New Roman" w:hAnsi="Times New Roman" w:cs="Times New Roman"/>
          <w:b/>
          <w:sz w:val="18"/>
        </w:rPr>
        <w:t>viharjev veliko</w:t>
      </w:r>
      <w:r>
        <w:rPr>
          <w:rFonts w:ascii="Times New Roman" w:eastAsia="Times New Roman" w:hAnsi="Times New Roman" w:cs="Times New Roman"/>
          <w:i/>
          <w:sz w:val="18"/>
        </w:rPr>
        <w:t xml:space="preserve"> pozimi buči.</w:t>
      </w:r>
    </w:p>
    <w:p w:rsidR="00630B57" w:rsidRDefault="00630B57" w:rsidP="00630B57">
      <w:pPr>
        <w:spacing w:after="4" w:line="240" w:lineRule="auto"/>
        <w:ind w:left="-5" w:hanging="10"/>
        <w:jc w:val="center"/>
        <w:rPr>
          <w:i/>
          <w:color w:val="C45911" w:themeColor="accent2" w:themeShade="BF"/>
        </w:rPr>
      </w:pPr>
      <w:r>
        <w:rPr>
          <w:i/>
          <w:color w:val="C45911" w:themeColor="accent2" w:themeShade="BF"/>
        </w:rPr>
        <w:t>Mihaelov veter</w:t>
      </w:r>
    </w:p>
    <w:p w:rsidR="00630B57" w:rsidRDefault="00630B57" w:rsidP="00630B57">
      <w:pPr>
        <w:spacing w:after="227"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na Miholovo </w:t>
      </w:r>
      <w:r>
        <w:rPr>
          <w:rFonts w:ascii="Times New Roman" w:eastAsia="Times New Roman" w:hAnsi="Times New Roman" w:cs="Times New Roman"/>
          <w:b/>
          <w:sz w:val="18"/>
        </w:rPr>
        <w:t xml:space="preserve">sever </w:t>
      </w:r>
      <w:r>
        <w:rPr>
          <w:rFonts w:ascii="Times New Roman" w:eastAsia="Times New Roman" w:hAnsi="Times New Roman" w:cs="Times New Roman"/>
          <w:i/>
          <w:sz w:val="18"/>
        </w:rPr>
        <w:t xml:space="preserve">vleče, </w:t>
      </w:r>
      <w:r>
        <w:rPr>
          <w:rFonts w:ascii="Times New Roman" w:eastAsia="Times New Roman" w:hAnsi="Times New Roman" w:cs="Times New Roman"/>
          <w:b/>
          <w:sz w:val="18"/>
        </w:rPr>
        <w:t>veliko zimo</w:t>
      </w:r>
      <w:r>
        <w:rPr>
          <w:rFonts w:ascii="Times New Roman" w:eastAsia="Times New Roman" w:hAnsi="Times New Roman" w:cs="Times New Roman"/>
          <w:i/>
          <w:sz w:val="18"/>
        </w:rPr>
        <w:t xml:space="preserve"> in sneg privleče.</w:t>
      </w:r>
    </w:p>
    <w:p w:rsidR="00630B57" w:rsidRDefault="00630B57" w:rsidP="00630B57">
      <w:pPr>
        <w:spacing w:after="4" w:line="240" w:lineRule="auto"/>
        <w:ind w:left="-5" w:hanging="10"/>
        <w:jc w:val="center"/>
        <w:rPr>
          <w:i/>
          <w:color w:val="C45911" w:themeColor="accent2" w:themeShade="BF"/>
        </w:rPr>
      </w:pPr>
      <w:r>
        <w:rPr>
          <w:b/>
          <w:i/>
          <w:color w:val="C45911" w:themeColor="accent2" w:themeShade="BF"/>
        </w:rPr>
        <w:t>Slana na Mihelovo</w:t>
      </w:r>
    </w:p>
    <w:p w:rsidR="00630B57" w:rsidRDefault="00630B57" w:rsidP="00630B57">
      <w:pPr>
        <w:spacing w:after="227"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Slana pred Mihelom če pada, tolikokrat ob trijakih je rada.</w:t>
      </w:r>
    </w:p>
    <w:p w:rsidR="00630B57" w:rsidRDefault="00630B57" w:rsidP="00630B57">
      <w:pPr>
        <w:spacing w:after="4" w:line="240" w:lineRule="auto"/>
        <w:ind w:left="-5" w:hanging="10"/>
        <w:jc w:val="center"/>
        <w:rPr>
          <w:i/>
          <w:color w:val="C45911" w:themeColor="accent2" w:themeShade="BF"/>
        </w:rPr>
      </w:pPr>
      <w:r>
        <w:rPr>
          <w:i/>
          <w:color w:val="C45911" w:themeColor="accent2" w:themeShade="BF"/>
        </w:rPr>
        <w:t>Sneg na Mihelovo</w:t>
      </w:r>
    </w:p>
    <w:p w:rsidR="00630B57" w:rsidRDefault="00630B57" w:rsidP="00630B57">
      <w:pPr>
        <w:spacing w:after="227"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o Mihaelu sneg</w:t>
      </w:r>
      <w:r>
        <w:rPr>
          <w:rFonts w:ascii="Times New Roman" w:eastAsia="Times New Roman" w:hAnsi="Times New Roman" w:cs="Times New Roman"/>
          <w:b/>
          <w:sz w:val="18"/>
        </w:rPr>
        <w:t xml:space="preserve"> </w:t>
      </w:r>
      <w:r>
        <w:rPr>
          <w:rFonts w:ascii="Times New Roman" w:eastAsia="Times New Roman" w:hAnsi="Times New Roman" w:cs="Times New Roman"/>
          <w:i/>
          <w:sz w:val="18"/>
        </w:rPr>
        <w:t>naletuje, dolgo zimo obljubuje.</w:t>
      </w:r>
    </w:p>
    <w:p w:rsidR="00630B57" w:rsidRDefault="00630B57" w:rsidP="00630B57">
      <w:pPr>
        <w:pStyle w:val="Naslov7"/>
        <w:ind w:left="-5"/>
        <w:jc w:val="center"/>
        <w:rPr>
          <w:color w:val="C45911" w:themeColor="accent2" w:themeShade="BF"/>
        </w:rPr>
      </w:pPr>
      <w:r>
        <w:rPr>
          <w:color w:val="C45911" w:themeColor="accent2" w:themeShade="BF"/>
        </w:rPr>
        <w:t>Bukev in hrast ob Mihaelu kažet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Mihelovo dosti šišk da, zgodnja bo zima in veliko sneg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Šišk veliko Mihael da, zgodnja bo zima in veliko snega.</w:t>
      </w:r>
    </w:p>
    <w:p w:rsidR="00630B57" w:rsidRDefault="00630B57" w:rsidP="00630B57">
      <w:pPr>
        <w:spacing w:after="227"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Mihael v želodu leži, obilno s snegom božič gnoji.</w:t>
      </w:r>
    </w:p>
    <w:p w:rsidR="00630B57" w:rsidRDefault="00630B57" w:rsidP="00630B57">
      <w:pPr>
        <w:spacing w:after="4" w:line="240" w:lineRule="auto"/>
        <w:ind w:left="-5" w:hanging="10"/>
        <w:jc w:val="center"/>
        <w:rPr>
          <w:i/>
          <w:color w:val="C45911" w:themeColor="accent2" w:themeShade="BF"/>
        </w:rPr>
      </w:pPr>
      <w:r>
        <w:rPr>
          <w:i/>
          <w:color w:val="C45911" w:themeColor="accent2" w:themeShade="BF"/>
        </w:rPr>
        <w:t>Kaj obetajo ptice selivke?</w:t>
      </w:r>
    </w:p>
    <w:p w:rsidR="00630B57" w:rsidRPr="00630B57" w:rsidRDefault="00630B57" w:rsidP="00630B57">
      <w:pPr>
        <w:spacing w:after="240" w:line="264" w:lineRule="auto"/>
        <w:ind w:left="123" w:right="2" w:hanging="10"/>
        <w:jc w:val="center"/>
        <w:rPr>
          <w:rFonts w:ascii="Times New Roman" w:eastAsia="Times New Roman" w:hAnsi="Times New Roman" w:cs="Times New Roman"/>
          <w:i/>
          <w:sz w:val="18"/>
        </w:rPr>
      </w:pPr>
      <w:r>
        <w:rPr>
          <w:rFonts w:ascii="MS Mincho" w:eastAsia="Times New Roman" w:hAnsi="MS Mincho" w:cs="MS Mincho" w:hint="eastAsia"/>
          <w:color w:val="E76C45"/>
          <w:sz w:val="18"/>
        </w:rPr>
        <w:t>▶</w:t>
      </w:r>
      <w:r>
        <w:rPr>
          <w:color w:val="E76C45"/>
          <w:sz w:val="18"/>
        </w:rPr>
        <w:t xml:space="preserve"> </w:t>
      </w:r>
      <w:r>
        <w:rPr>
          <w:rFonts w:ascii="Times New Roman" w:eastAsia="Times New Roman" w:hAnsi="Times New Roman" w:cs="Times New Roman"/>
          <w:i/>
          <w:sz w:val="18"/>
        </w:rPr>
        <w:t>Če o Mihelu</w:t>
      </w:r>
      <w:r>
        <w:rPr>
          <w:rFonts w:ascii="Times New Roman" w:eastAsia="Times New Roman" w:hAnsi="Times New Roman" w:cs="Times New Roman"/>
          <w:b/>
          <w:sz w:val="18"/>
        </w:rPr>
        <w:t xml:space="preserve"> žerjavi</w:t>
      </w:r>
      <w:r>
        <w:rPr>
          <w:rFonts w:ascii="Times New Roman" w:eastAsia="Times New Roman" w:hAnsi="Times New Roman" w:cs="Times New Roman"/>
          <w:i/>
          <w:sz w:val="18"/>
        </w:rPr>
        <w:t xml:space="preserve"> še ne gredo, pred božičem zime k nam še ne bo.</w:t>
      </w:r>
    </w:p>
    <w:p w:rsidR="00630B57" w:rsidRDefault="00630B57" w:rsidP="00630B57">
      <w:pPr>
        <w:spacing w:after="0" w:line="264" w:lineRule="auto"/>
        <w:ind w:left="-5" w:hanging="10"/>
        <w:rPr>
          <w:rFonts w:ascii="Times New Roman" w:eastAsia="Times New Roman" w:hAnsi="Times New Roman" w:cs="Times New Roman"/>
          <w:i/>
          <w:sz w:val="18"/>
        </w:rPr>
      </w:pPr>
      <w:r>
        <w:rPr>
          <w:rFonts w:ascii="MS Mincho" w:eastAsia="Times New Roman" w:hAnsi="MS Mincho" w:cs="MS Mincho" w:hint="eastAsia"/>
          <w:color w:val="E76C45"/>
          <w:sz w:val="18"/>
        </w:rPr>
        <w:t>▶</w:t>
      </w:r>
      <w:r>
        <w:rPr>
          <w:color w:val="E76C45"/>
          <w:sz w:val="18"/>
        </w:rPr>
        <w:t xml:space="preserve"> </w:t>
      </w:r>
      <w:r>
        <w:rPr>
          <w:rFonts w:ascii="Times New Roman" w:eastAsia="Times New Roman" w:hAnsi="Times New Roman" w:cs="Times New Roman"/>
          <w:i/>
          <w:sz w:val="18"/>
        </w:rPr>
        <w:t>Če ptice selivke pred Mihelom ne lete, se pred božičem ni bati zime trde.</w:t>
      </w:r>
    </w:p>
    <w:p w:rsidR="003A4C33" w:rsidRDefault="003A4C33" w:rsidP="00630B57">
      <w:pPr>
        <w:spacing w:after="0" w:line="264" w:lineRule="auto"/>
        <w:ind w:left="-5" w:hanging="10"/>
        <w:rPr>
          <w:rFonts w:ascii="Times New Roman" w:eastAsia="Times New Roman" w:hAnsi="Times New Roman" w:cs="Times New Roman"/>
          <w:i/>
          <w:sz w:val="18"/>
        </w:rPr>
      </w:pPr>
    </w:p>
    <w:p w:rsidR="00630B57" w:rsidRDefault="0041552D" w:rsidP="00630B57">
      <w:pPr>
        <w:ind w:left="708"/>
        <w:rPr>
          <w:rFonts w:ascii="Arial" w:hAnsi="Arial" w:cs="Arial"/>
        </w:rPr>
      </w:pPr>
      <w:r w:rsidRPr="0041552D">
        <w:rPr>
          <w:noProof/>
        </w:rPr>
        <w:pict>
          <v:shape id="_x0000_s1930" style="position:absolute;left:0;text-align:left;margin-left:140.25pt;margin-top:3.7pt;width:76.2pt;height:22.05pt;z-index:252426240;visibility:visible"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v:shape>
        </w:pict>
      </w:r>
    </w:p>
    <w:p w:rsidR="00630B57" w:rsidRPr="008644E9" w:rsidRDefault="00630B57" w:rsidP="00630B57">
      <w:pPr>
        <w:pStyle w:val="Naslov3"/>
        <w:jc w:val="center"/>
        <w:rPr>
          <w:sz w:val="48"/>
          <w:szCs w:val="48"/>
        </w:rPr>
      </w:pPr>
      <w:r w:rsidRPr="008644E9">
        <w:rPr>
          <w:b/>
          <w:color w:val="E76C45"/>
          <w:sz w:val="48"/>
          <w:szCs w:val="48"/>
        </w:rPr>
        <w:t>OKTOBER</w:t>
      </w:r>
      <w:r w:rsidRPr="008644E9">
        <w:rPr>
          <w:sz w:val="48"/>
          <w:szCs w:val="48"/>
        </w:rPr>
        <w:t xml:space="preserve"> </w:t>
      </w:r>
      <w:r w:rsidRPr="008644E9">
        <w:rPr>
          <w:color w:val="C45911" w:themeColor="accent2" w:themeShade="BF"/>
          <w:sz w:val="48"/>
          <w:szCs w:val="48"/>
        </w:rPr>
        <w:t>– VINOTOK</w:t>
      </w:r>
    </w:p>
    <w:p w:rsidR="00630B57" w:rsidRDefault="00630B57" w:rsidP="00630B57">
      <w:pPr>
        <w:spacing w:after="0" w:line="252" w:lineRule="auto"/>
        <w:ind w:left="816" w:hanging="10"/>
        <w:jc w:val="center"/>
      </w:pPr>
      <w:r>
        <w:rPr>
          <w:rFonts w:ascii="Times New Roman" w:eastAsia="Times New Roman" w:hAnsi="Times New Roman" w:cs="Times New Roman"/>
          <w:sz w:val="18"/>
        </w:rPr>
        <w:t>Znana slovenska imena zanj so še:</w:t>
      </w:r>
    </w:p>
    <w:p w:rsidR="00630B57" w:rsidRDefault="00630B57" w:rsidP="00630B57">
      <w:pPr>
        <w:spacing w:after="210" w:line="264" w:lineRule="auto"/>
        <w:ind w:left="10" w:right="24" w:hanging="10"/>
        <w:jc w:val="center"/>
      </w:pPr>
      <w:r>
        <w:rPr>
          <w:rFonts w:ascii="Times New Roman" w:eastAsia="Times New Roman" w:hAnsi="Times New Roman" w:cs="Times New Roman"/>
          <w:sz w:val="18"/>
        </w:rPr>
        <w:t xml:space="preserve"> desetnik, vinščak, vinec, repar, kozoprsk, vinodaj, mošnik, lukovščak, bendimjek.</w:t>
      </w:r>
    </w:p>
    <w:p w:rsidR="00630B57" w:rsidRDefault="00630B57" w:rsidP="00630B57">
      <w:pPr>
        <w:spacing w:after="220" w:line="252" w:lineRule="auto"/>
        <w:ind w:right="790"/>
      </w:pPr>
      <w:r>
        <w:rPr>
          <w:rFonts w:ascii="Times New Roman" w:eastAsia="Times New Roman" w:hAnsi="Times New Roman" w:cs="Times New Roman"/>
          <w:sz w:val="18"/>
        </w:rPr>
        <w:lastRenderedPageBreak/>
        <w:t xml:space="preserve">Ime oktober je dobil po latinskem številu </w:t>
      </w:r>
      <w:r>
        <w:rPr>
          <w:rFonts w:ascii="Times New Roman" w:eastAsia="Times New Roman" w:hAnsi="Times New Roman" w:cs="Times New Roman"/>
          <w:i/>
          <w:sz w:val="18"/>
        </w:rPr>
        <w:t xml:space="preserve">octo </w:t>
      </w:r>
      <w:r>
        <w:rPr>
          <w:rFonts w:ascii="Times New Roman" w:eastAsia="Times New Roman" w:hAnsi="Times New Roman" w:cs="Times New Roman"/>
          <w:sz w:val="18"/>
        </w:rPr>
        <w:t>– osem,  ker je bil po rimskem koledarju osmi mesec v letu.</w:t>
      </w:r>
    </w:p>
    <w:p w:rsidR="00630B57" w:rsidRDefault="00630B57" w:rsidP="00630B57">
      <w:pPr>
        <w:spacing w:after="213" w:line="252" w:lineRule="auto"/>
      </w:pPr>
      <w:r>
        <w:rPr>
          <w:rFonts w:ascii="Times New Roman" w:eastAsia="Times New Roman" w:hAnsi="Times New Roman" w:cs="Times New Roman"/>
          <w:sz w:val="18"/>
        </w:rPr>
        <w:t xml:space="preserve">Dan traja 11 ur in 43 minut. V zgornji kulminaciji so »jesenska« ozvezdja Kefej, Pegaz, vodnar, Južna riba. </w:t>
      </w:r>
    </w:p>
    <w:p w:rsidR="00630B57" w:rsidRDefault="008644E9" w:rsidP="0047045A">
      <w:pPr>
        <w:pStyle w:val="Naslov4"/>
        <w:spacing w:after="3"/>
        <w:jc w:val="center"/>
        <w:rPr>
          <w:color w:val="C45911" w:themeColor="accent2" w:themeShade="BF"/>
        </w:rPr>
      </w:pPr>
      <w:r w:rsidRPr="0047045A">
        <w:rPr>
          <w:noProof/>
          <w:sz w:val="44"/>
          <w:szCs w:val="44"/>
          <w:lang w:eastAsia="sl-SI"/>
        </w:rPr>
        <w:drawing>
          <wp:anchor distT="0" distB="0" distL="114300" distR="114300" simplePos="0" relativeHeight="252301312" behindDoc="0" locked="0" layoutInCell="1" allowOverlap="1">
            <wp:simplePos x="0" y="0"/>
            <wp:positionH relativeFrom="column">
              <wp:posOffset>3134360</wp:posOffset>
            </wp:positionH>
            <wp:positionV relativeFrom="paragraph">
              <wp:posOffset>403860</wp:posOffset>
            </wp:positionV>
            <wp:extent cx="1553210" cy="1733550"/>
            <wp:effectExtent l="0" t="0" r="8890" b="0"/>
            <wp:wrapSquare wrapText="bothSides"/>
            <wp:docPr id="510" name="Slika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6459"/>
                    <pic:cNvPicPr>
                      <a:picLocks noChangeAspect="1" noChangeArrowheads="1"/>
                    </pic:cNvPicPr>
                  </pic:nvPicPr>
                  <pic:blipFill>
                    <a:blip r:embed="rId8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53210" cy="1733550"/>
                    </a:xfrm>
                    <a:prstGeom prst="rect">
                      <a:avLst/>
                    </a:prstGeom>
                    <a:noFill/>
                  </pic:spPr>
                </pic:pic>
              </a:graphicData>
            </a:graphic>
          </wp:anchor>
        </w:drawing>
      </w:r>
      <w:r w:rsidR="00630B57" w:rsidRPr="0047045A">
        <w:rPr>
          <w:b/>
          <w:color w:val="C45911" w:themeColor="accent2" w:themeShade="BF"/>
          <w:sz w:val="44"/>
          <w:szCs w:val="44"/>
        </w:rPr>
        <w:t>Splošne</w:t>
      </w:r>
      <w:r w:rsidR="00630B57">
        <w:rPr>
          <w:b/>
          <w:color w:val="C45911" w:themeColor="accent2" w:themeShade="BF"/>
          <w:sz w:val="60"/>
        </w:rPr>
        <w:t xml:space="preserve"> </w:t>
      </w:r>
      <w:r w:rsidR="00630B57" w:rsidRPr="0047045A">
        <w:rPr>
          <w:b/>
          <w:color w:val="C45911" w:themeColor="accent2" w:themeShade="BF"/>
          <w:sz w:val="44"/>
          <w:szCs w:val="44"/>
        </w:rPr>
        <w:t>modrosti</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Oktober je dober</w:t>
      </w:r>
      <w:r>
        <w:rPr>
          <w:rFonts w:ascii="Times New Roman" w:eastAsia="Times New Roman" w:hAnsi="Times New Roman" w:cs="Times New Roman"/>
          <w:sz w:val="18"/>
        </w:rPr>
        <w:t>.</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Vreme vinotoka je </w:t>
      </w:r>
      <w:r>
        <w:rPr>
          <w:rFonts w:ascii="Times New Roman" w:eastAsia="Times New Roman" w:hAnsi="Times New Roman" w:cs="Times New Roman"/>
          <w:b/>
          <w:sz w:val="18"/>
        </w:rPr>
        <w:t>aprilu</w:t>
      </w:r>
      <w:r>
        <w:rPr>
          <w:rFonts w:ascii="Times New Roman" w:eastAsia="Times New Roman" w:hAnsi="Times New Roman" w:cs="Times New Roman"/>
          <w:i/>
          <w:sz w:val="18"/>
        </w:rPr>
        <w:t xml:space="preserve"> za prerok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vinotoka </w:t>
      </w:r>
      <w:r>
        <w:rPr>
          <w:rFonts w:ascii="Times New Roman" w:eastAsia="Times New Roman" w:hAnsi="Times New Roman" w:cs="Times New Roman"/>
          <w:b/>
          <w:sz w:val="18"/>
        </w:rPr>
        <w:t xml:space="preserve">mraz </w:t>
      </w:r>
      <w:r>
        <w:rPr>
          <w:rFonts w:ascii="Times New Roman" w:eastAsia="Times New Roman" w:hAnsi="Times New Roman" w:cs="Times New Roman"/>
          <w:i/>
          <w:sz w:val="18"/>
        </w:rPr>
        <w:t>in burja brije, prosinca in svečana sonce sije.</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Vinotoka če zmrzuje, pa prosinca odjenjuje.</w:t>
      </w:r>
    </w:p>
    <w:p w:rsidR="00630B57" w:rsidRDefault="00630B57" w:rsidP="00630B57">
      <w:pPr>
        <w:spacing w:after="26"/>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V oktobru </w:t>
      </w:r>
      <w:r>
        <w:rPr>
          <w:rFonts w:ascii="Times New Roman" w:eastAsia="Times New Roman" w:hAnsi="Times New Roman" w:cs="Times New Roman"/>
          <w:b/>
          <w:sz w:val="18"/>
        </w:rPr>
        <w:t>burja, mraz</w:t>
      </w:r>
      <w:r>
        <w:rPr>
          <w:rFonts w:ascii="Times New Roman" w:eastAsia="Times New Roman" w:hAnsi="Times New Roman" w:cs="Times New Roman"/>
          <w:i/>
          <w:sz w:val="18"/>
        </w:rPr>
        <w:t xml:space="preserve">, januarja </w:t>
      </w:r>
      <w:r>
        <w:rPr>
          <w:rFonts w:ascii="Times New Roman" w:eastAsia="Times New Roman" w:hAnsi="Times New Roman" w:cs="Times New Roman"/>
          <w:b/>
          <w:sz w:val="18"/>
        </w:rPr>
        <w:t>sončen čas.</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Vinotoka </w:t>
      </w:r>
      <w:r>
        <w:rPr>
          <w:rFonts w:ascii="Times New Roman" w:eastAsia="Times New Roman" w:hAnsi="Times New Roman" w:cs="Times New Roman"/>
          <w:b/>
          <w:sz w:val="18"/>
        </w:rPr>
        <w:t>deževanje,</w:t>
      </w:r>
      <w:r>
        <w:rPr>
          <w:rFonts w:ascii="Times New Roman" w:eastAsia="Times New Roman" w:hAnsi="Times New Roman" w:cs="Times New Roman"/>
          <w:i/>
          <w:sz w:val="18"/>
        </w:rPr>
        <w:t xml:space="preserve"> grudna vetrov divjanje.</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Vinotoka </w:t>
      </w:r>
      <w:r>
        <w:rPr>
          <w:rFonts w:ascii="Times New Roman" w:eastAsia="Times New Roman" w:hAnsi="Times New Roman" w:cs="Times New Roman"/>
          <w:b/>
          <w:sz w:val="18"/>
        </w:rPr>
        <w:t>velike vode</w:t>
      </w:r>
      <w:r>
        <w:rPr>
          <w:rFonts w:ascii="Times New Roman" w:eastAsia="Times New Roman" w:hAnsi="Times New Roman" w:cs="Times New Roman"/>
          <w:i/>
          <w:sz w:val="18"/>
        </w:rPr>
        <w:t>, grudna hudi vetrovi buče.</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se </w:t>
      </w:r>
      <w:r>
        <w:rPr>
          <w:rFonts w:ascii="Times New Roman" w:eastAsia="Times New Roman" w:hAnsi="Times New Roman" w:cs="Times New Roman"/>
          <w:b/>
          <w:sz w:val="18"/>
        </w:rPr>
        <w:t>zgodaj selijo ptiči</w:t>
      </w:r>
      <w:r>
        <w:rPr>
          <w:rFonts w:ascii="Times New Roman" w:eastAsia="Times New Roman" w:hAnsi="Times New Roman" w:cs="Times New Roman"/>
          <w:i/>
          <w:sz w:val="18"/>
        </w:rPr>
        <w:t>, bo huda zima o božiči.</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o žerjav na tuje leti, skoraj že zima prihiti.</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Dež, mraz in sneg začuti živina, če nerada pašnik zapusti.</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se blizu </w:t>
      </w:r>
      <w:r>
        <w:rPr>
          <w:rFonts w:ascii="Times New Roman" w:eastAsia="Times New Roman" w:hAnsi="Times New Roman" w:cs="Times New Roman"/>
          <w:b/>
          <w:sz w:val="18"/>
        </w:rPr>
        <w:t>debla list obleta</w:t>
      </w:r>
      <w:r>
        <w:rPr>
          <w:rFonts w:ascii="Times New Roman" w:eastAsia="Times New Roman" w:hAnsi="Times New Roman" w:cs="Times New Roman"/>
          <w:i/>
          <w:sz w:val="18"/>
        </w:rPr>
        <w:t>, dobro letino obet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zgodaj listje odpade, sneg kmalu zapade.</w:t>
      </w:r>
    </w:p>
    <w:p w:rsidR="00630B57" w:rsidRDefault="00630B57" w:rsidP="00630B57">
      <w:pPr>
        <w:spacing w:after="0"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Kadar drevje </w:t>
      </w:r>
      <w:r>
        <w:rPr>
          <w:rFonts w:ascii="Times New Roman" w:eastAsia="Times New Roman" w:hAnsi="Times New Roman" w:cs="Times New Roman"/>
          <w:b/>
          <w:sz w:val="18"/>
        </w:rPr>
        <w:t>pozno listje</w:t>
      </w:r>
      <w:r>
        <w:rPr>
          <w:rFonts w:ascii="Times New Roman" w:eastAsia="Times New Roman" w:hAnsi="Times New Roman" w:cs="Times New Roman"/>
          <w:i/>
          <w:sz w:val="18"/>
        </w:rPr>
        <w:t xml:space="preserve"> sleče, huda zima bliža se preteče.</w:t>
      </w:r>
    </w:p>
    <w:p w:rsidR="00630B57" w:rsidRDefault="0041552D" w:rsidP="00630B57">
      <w:pPr>
        <w:spacing w:after="448" w:line="264" w:lineRule="auto"/>
        <w:ind w:left="-5" w:hanging="10"/>
      </w:pPr>
      <w:r>
        <w:rPr>
          <w:noProof/>
        </w:rPr>
        <w:pict>
          <v:group id="Skupina 509" o:spid="_x0000_s1889" style="position:absolute;left:0;text-align:left;margin-left:174.5pt;margin-top:26.6pt;width:173.9pt;height:136.6pt;z-index:252302336" coordsize="24247,21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">
            <v:rect id="Rectangle 24589" o:spid="_x0000_s1929" style="position:absolute;left:6538;top:4683;width:12702;height:21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" filled="f" stroked="f">
              <v:textbox inset="0,0,0,0">
                <w:txbxContent>
                  <w:p w:rsidR="00800C5A" w:rsidRDefault="00800C5A" w:rsidP="00630B57">
                    <w:r>
                      <w:rPr>
                        <w:b/>
                        <w:i/>
                        <w:w w:val="118"/>
                        <w:sz w:val="20"/>
                      </w:rPr>
                      <w:t>Valentin</w:t>
                    </w:r>
                    <w:r>
                      <w:rPr>
                        <w:b/>
                        <w:i/>
                        <w:spacing w:val="11"/>
                        <w:w w:val="118"/>
                        <w:sz w:val="20"/>
                      </w:rPr>
                      <w:t xml:space="preserve"> </w:t>
                    </w:r>
                    <w:r>
                      <w:rPr>
                        <w:b/>
                        <w:i/>
                        <w:w w:val="118"/>
                        <w:sz w:val="20"/>
                      </w:rPr>
                      <w:t>Vodnik</w:t>
                    </w:r>
                  </w:p>
                </w:txbxContent>
              </v:textbox>
            </v:rect>
            <v:rect id="Rectangle 24590" o:spid="_x0000_s1928" style="position:absolute;left:16089;top:4737;width:936;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" filled="f" stroked="f">
              <v:textbox inset="0,0,0,0">
                <w:txbxContent>
                  <w:p w:rsidR="00800C5A" w:rsidRDefault="00800C5A" w:rsidP="00630B57">
                    <w:r>
                      <w:rPr>
                        <w:i/>
                        <w:spacing w:val="10"/>
                        <w:sz w:val="20"/>
                      </w:rPr>
                      <w:t xml:space="preserve">  </w:t>
                    </w:r>
                  </w:p>
                </w:txbxContent>
              </v:textbox>
            </v:rect>
            <v:rect id="Rectangle 24591" o:spid="_x0000_s1927" style="position:absolute;left:5401;top:6293;width:16489;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" filled="f" stroked="f">
              <v:textbox inset="0,0,0,0">
                <w:txbxContent>
                  <w:p w:rsidR="00800C5A" w:rsidRDefault="00800C5A" w:rsidP="00630B57">
                    <w:r>
                      <w:rPr>
                        <w:i/>
                        <w:w w:val="118"/>
                        <w:sz w:val="20"/>
                      </w:rPr>
                      <w:t>pravi</w:t>
                    </w:r>
                    <w:r>
                      <w:rPr>
                        <w:i/>
                        <w:spacing w:val="10"/>
                        <w:w w:val="118"/>
                        <w:sz w:val="20"/>
                      </w:rPr>
                      <w:t xml:space="preserve"> </w:t>
                    </w:r>
                    <w:r>
                      <w:rPr>
                        <w:i/>
                        <w:w w:val="118"/>
                        <w:sz w:val="20"/>
                      </w:rPr>
                      <w:t>o</w:t>
                    </w:r>
                    <w:r>
                      <w:rPr>
                        <w:i/>
                        <w:spacing w:val="10"/>
                        <w:w w:val="118"/>
                        <w:sz w:val="20"/>
                      </w:rPr>
                      <w:t xml:space="preserve"> </w:t>
                    </w:r>
                    <w:r>
                      <w:rPr>
                        <w:i/>
                        <w:w w:val="118"/>
                        <w:sz w:val="20"/>
                      </w:rPr>
                      <w:t>oktobru</w:t>
                    </w:r>
                    <w:r>
                      <w:rPr>
                        <w:i/>
                        <w:spacing w:val="10"/>
                        <w:w w:val="118"/>
                        <w:sz w:val="20"/>
                      </w:rPr>
                      <w:t xml:space="preserve"> </w:t>
                    </w:r>
                    <w:r>
                      <w:rPr>
                        <w:i/>
                        <w:w w:val="118"/>
                        <w:sz w:val="20"/>
                      </w:rPr>
                      <w:t>tole:</w:t>
                    </w:r>
                  </w:p>
                </w:txbxContent>
              </v:textbox>
            </v:rect>
            <v:rect id="Rectangle 24592" o:spid="_x0000_s1926" style="position:absolute;left:7116;top:9690;width:11164;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" filled="f" stroked="f">
              <v:textbox inset="0,0,0,0">
                <w:txbxContent>
                  <w:p w:rsidR="00800C5A" w:rsidRDefault="00800C5A" w:rsidP="00630B57">
                    <w:r>
                      <w:rPr>
                        <w:i/>
                        <w:w w:val="118"/>
                        <w:sz w:val="20"/>
                      </w:rPr>
                      <w:t>Grozdje</w:t>
                    </w:r>
                    <w:r>
                      <w:rPr>
                        <w:i/>
                        <w:spacing w:val="10"/>
                        <w:w w:val="118"/>
                        <w:sz w:val="20"/>
                      </w:rPr>
                      <w:t xml:space="preserve"> </w:t>
                    </w:r>
                    <w:r>
                      <w:rPr>
                        <w:i/>
                        <w:w w:val="118"/>
                        <w:sz w:val="20"/>
                      </w:rPr>
                      <w:t>masti</w:t>
                    </w:r>
                  </w:p>
                </w:txbxContent>
              </v:textbox>
            </v:rect>
            <v:rect id="Rectangle 24593" o:spid="_x0000_s1925" style="position:absolute;left:6803;top:11341;width:11997;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" filled="f" stroked="f">
              <v:textbox inset="0,0,0,0">
                <w:txbxContent>
                  <w:p w:rsidR="00800C5A" w:rsidRDefault="00800C5A" w:rsidP="00630B57">
                    <w:r>
                      <w:rPr>
                        <w:i/>
                        <w:w w:val="119"/>
                        <w:sz w:val="20"/>
                      </w:rPr>
                      <w:t>veseli</w:t>
                    </w:r>
                    <w:r>
                      <w:rPr>
                        <w:i/>
                        <w:spacing w:val="10"/>
                        <w:w w:val="119"/>
                        <w:sz w:val="20"/>
                      </w:rPr>
                      <w:t xml:space="preserve"> </w:t>
                    </w:r>
                    <w:r>
                      <w:rPr>
                        <w:i/>
                        <w:w w:val="119"/>
                        <w:sz w:val="20"/>
                      </w:rPr>
                      <w:t>Dolenj'c,</w:t>
                    </w:r>
                  </w:p>
                </w:txbxContent>
              </v:textbox>
            </v:rect>
            <v:rect id="Rectangle 24594" o:spid="_x0000_s1924" style="position:absolute;left:7457;top:12992;width:10258;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" filled="f" stroked="f">
              <v:textbox inset="0,0,0,0">
                <w:txbxContent>
                  <w:p w:rsidR="00800C5A" w:rsidRDefault="00800C5A" w:rsidP="00630B57">
                    <w:r>
                      <w:rPr>
                        <w:i/>
                        <w:w w:val="120"/>
                        <w:sz w:val="20"/>
                      </w:rPr>
                      <w:t>vozi</w:t>
                    </w:r>
                    <w:r>
                      <w:rPr>
                        <w:i/>
                        <w:spacing w:val="10"/>
                        <w:w w:val="120"/>
                        <w:sz w:val="20"/>
                      </w:rPr>
                      <w:t xml:space="preserve"> </w:t>
                    </w:r>
                    <w:r>
                      <w:rPr>
                        <w:i/>
                        <w:w w:val="120"/>
                        <w:sz w:val="20"/>
                      </w:rPr>
                      <w:t>pa</w:t>
                    </w:r>
                    <w:r>
                      <w:rPr>
                        <w:i/>
                        <w:spacing w:val="10"/>
                        <w:w w:val="120"/>
                        <w:sz w:val="20"/>
                      </w:rPr>
                      <w:t xml:space="preserve"> </w:t>
                    </w:r>
                    <w:r>
                      <w:rPr>
                        <w:i/>
                        <w:w w:val="120"/>
                        <w:sz w:val="20"/>
                      </w:rPr>
                      <w:t>mošt</w:t>
                    </w:r>
                  </w:p>
                </w:txbxContent>
              </v:textbox>
            </v:rect>
            <v:rect id="Rectangle 24595" o:spid="_x0000_s1923" style="position:absolute;left:6287;top:14643;width:13369;height:2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" filled="f" stroked="f">
              <v:textbox inset="0,0,0,0">
                <w:txbxContent>
                  <w:p w:rsidR="00800C5A" w:rsidRDefault="00800C5A" w:rsidP="00630B57">
                    <w:r>
                      <w:rPr>
                        <w:i/>
                        <w:w w:val="124"/>
                        <w:sz w:val="20"/>
                      </w:rPr>
                      <w:t>bogati</w:t>
                    </w:r>
                    <w:r>
                      <w:rPr>
                        <w:i/>
                        <w:spacing w:val="10"/>
                        <w:w w:val="124"/>
                        <w:sz w:val="20"/>
                      </w:rPr>
                      <w:t xml:space="preserve"> </w:t>
                    </w:r>
                    <w:r>
                      <w:rPr>
                        <w:i/>
                        <w:w w:val="124"/>
                        <w:sz w:val="20"/>
                      </w:rPr>
                      <w:t>Gorenj'c.</w:t>
                    </w:r>
                  </w:p>
                </w:txbxContent>
              </v:textbox>
            </v:rect>
            <v:shape id="Shape 24608" o:spid="_x0000_s1922" style="position:absolute;left:19622;top:6705;width:2532;height:8567;visibility:visible" coordsize="253254,8567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" adj="0,,0" path="m253254,r,94762l253047,94360c247091,86118,240538,78408,233502,71589v-190,343,-330,685,-533,1028c228219,81685,224612,90753,222059,99745v-8623,30480,-5549,59867,2617,83464c227419,191184,230759,198474,234442,204951v4483,8116,9563,14872,14656,20053l253254,227731r,24535l251968,251865v-6490,-3746,-12903,-9410,-18859,-16497c227279,228612,221933,220496,217183,211365v-3950,-7366,-7430,-15482,-10376,-24067c203136,176656,200254,165200,198450,153339v-1613,-10630,-2413,-21540,-2146,-32589c196571,108139,198107,95312,201257,82701v2413,-9614,5690,-19088,9969,-28359c207886,52297,204470,50519,200927,48957v-5093,-2248,-10236,-4026,-15596,-5258c180111,42480,174765,41858,169342,41794v-5423,,-10973,546,-16599,1702c149466,44182,146190,45134,142849,46290v-2209,889,-4749,1981,-7493,3556c134810,50113,134277,50392,133744,50722v-4877,2871,-10300,6960,-15520,12625c117627,64019,117018,64705,116421,65455v-4686,5524,-9030,12407,-12649,21005c100495,94296,97955,103567,96482,114477v-2007,15138,-1880,33413,1473,55575c99428,179653,101498,190092,104305,201268v1677,6757,3619,13843,5893,21273c116484,243343,123914,265289,132004,287997v4889,13780,10045,27825,15253,41999c150203,337705,153086,345477,156032,353249v3747,9894,7557,19838,11303,29871c177978,410996,188684,439088,198717,466571v4013,11037,7963,22022,11709,32792c213297,507617,216116,515733,218783,523709v13183,39611,23686,76632,28905,108407l247688,632180v3086,18478,4356,35178,3353,49567c250698,686459,250304,691095,249771,695730v-2083,17450,-5690,34227,-10909,49835c236245,753616,233172,761389,229692,768755v-4280,9334,-9233,18136,-14783,26238c208953,803858,202260,811973,194894,819136v-6947,6884,-14579,12954,-22746,18072c166129,841018,159842,844295,153149,846949v-5549,2388,-11379,4306,-17399,5804c130340,854112,124778,855065,119025,855751v-5347,609,-10834,951,-16523,888c99352,856639,96076,856563,92799,856296v-2210,-139,-4344,-342,-6490,-609c80620,855001,75273,854048,70320,852753v-1003,-203,-1943,-483,-2947,-750l67310,852003v-4420,-1295,-8572,-2793,-12446,-4432c51054,845857,47434,844016,44158,841971v-1270,-673,-2476,-1423,-3620,-2248c35725,836522,31572,832979,27826,829233v-4610,-4649,-8497,-9690,-11634,-14796c10173,804887,6490,794867,4344,785925v-64,-127,-64,-266,-64,-406c,761249,7163,753477,10097,751432v203,-203,406,-343,533,-406c10833,750950,10973,750823,11100,750823v140,-140,203,-140,203,-140c11443,750607,11506,750543,11633,750543v4687,-2387,9170,-2387,8509,7303c19139,772972,24816,787094,34785,798334v4216,4775,9233,9004,14859,12547c51588,812176,53594,813345,55728,814361v2743,1498,5626,2731,8572,3823c69113,820025,74194,821384,79413,822209v610,127,1207,204,1740,330c85839,823086,90653,823365,95479,823086v5689,-203,11506,-1092,17259,-2795c118961,818590,125120,815999,131140,812455v6287,-3619,12446,-8318,18136,-14121c155092,792542,160515,785722,165456,777607v4153,-6744,7962,-14313,11315,-22835c179984,746937,182791,738339,185204,728928v3937,-15684,6756,-33617,8154,-54064c193624,670978,193624,666888,193497,662520,192227,633818,181851,594549,167272,549541v-3620,-11177,-7430,-22632,-11506,-34430c153022,507135,150203,499020,147333,490841v-5156,-14795,-10579,-29997,-15989,-45339c122034,419252,112598,392314,103708,365391r,-76c100889,356869,98082,348334,95479,339813,91465,327341,87643,314870,84100,302525,72530,262432,63424,223570,59284,188187v-3620,-30416,-3620,-58229,1536,-82029c61950,100976,63360,95998,64960,91223r,-64c65100,90817,65227,90474,65367,90131v1334,-3810,2883,-7493,4547,-11037c73063,72414,76873,66204,81356,60679v1473,-1968,2947,-3886,4483,-5727c91999,47586,98616,41452,105245,36270v3073,-2388,6159,-4572,9169,-6540c118491,27062,122441,24751,126251,22770v2476,-1219,4813,-2388,7099,-3480c137833,17245,141973,15683,145453,14451v7290,-2590,11976,-3480,11976,-3480l157429,11048v1943,-546,3886,-1092,5830,-1575c169075,8051,174689,7162,180251,6679v5614,-470,11037,-470,16383,-64c202057,6958,207277,7771,212433,9003v5143,1219,10173,2858,15049,4902c230099,14934,232639,16090,235179,17385v3276,-3823,6756,-7569,10566,-11176c247155,4914,248628,3542,250101,2247l253254,xe" fillcolor="#f1af93" stroked="f" strokeweight="0">
              <v:stroke miterlimit="83231f" joinstyle="miter"/>
              <v:formulas/>
              <v:path arrowok="t" o:connecttype="custom" o:connectlocs="2532,948;2335,716;2220,997;2344,2050;2532,2277;2519,2519;2171,2114;1984,1533;2012,827;2009,490;1693,418;1428,463;1337,507;1164,655;965,1145;1043,2013;1320,2880;1560,3532;1987,4666;2187,5237;2476,6322;2497,6957;2296,7688;1949,8191;1531,8469;1190,8557;928,8563;703,8528;673,8520;441,8420;278,8292;43,7859;101,7514;111,7508;116,7505;348,7983;557,8144;794,8222;955,8231;1311,8125;1654,7776;1852,7289;1935,6625;1557,5151;1313,4455;1037,3653;841,3025;608,1062;649,912;699,791;858,550;1144,297;1333,193;1574,110;1632,95;1966,66;2274,139;2457,62;2532,0" o:connectangles="0,0,0,0,0,0,0,0,0,0,0,0,0,0,0,0,0,0,0,0,0,0,0,0,0,0,0,0,0,0,0,0,0,0,0,0,0,0,0,0,0,0,0,0,0,0,0,0,0,0,0,0,0,0,0,0,0,0,0" textboxrect="0,0,253254,856702"/>
            </v:shape>
            <v:shape id="Shape 24609" o:spid="_x0000_s1921" style="position:absolute;left:22154;top:6534;width:1849;height:2747;visibility:visible" coordsize="184921,2747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" adj="0,,0" path="m43608,267c49031,,54454,330,59941,1156v5486,749,10909,1981,16319,3607c81683,6401,87042,8382,92325,10770v5284,2247,10440,4838,15520,7709c112861,21273,117751,24333,122437,27534v4610,3073,9093,6350,13310,9690c140166,40627,144306,44171,148256,47727v4687,4229,9030,8382,12980,12534c167129,66408,172081,72263,175828,77521v5613,7633,8826,13906,9093,17793c184388,103899,181314,106833,178634,107785v-2273,749,-4216,76,-4216,76c174825,102476,169071,93472,159432,83452v-4483,-4712,-9829,-9614,-15786,-14529c139087,65240,134146,61557,128990,58014v-4483,-3061,-9169,-6058,-13982,-8865c110525,46558,105902,44107,101291,41923,96605,39675,91856,37694,87106,35992,82153,34150,77136,32588,72183,31560,66900,30264,61617,29515,56524,29248v-5753,-279,-11366,127,-16726,1295c32648,32182,26019,35179,20202,39954v-609,407,-1206,876,-1816,1423c14513,44793,10893,48273,7489,51816v2337,2045,4611,4153,6884,6337c19529,63271,24342,68796,28762,74651v6959,8940,12979,18681,18059,28917c63890,137313,71320,176454,66100,209931v-876,5855,-2147,11519,-3886,16967l62214,226975v-3607,11582,-9030,22085,-16459,31013c43278,261061,40535,263855,37588,266523v-1867,1625,-3746,2997,-5676,4089c27022,273545,21866,274765,16646,274562l,269374,,244840r12569,8246c16786,254038,20596,253352,23542,250698v1943,-1702,3607,-3683,5080,-5931c35315,234810,37461,220091,35849,203111,34782,191046,31835,177876,27149,164592l,111870,,17108,10626,9538c16049,6477,21599,4216,27225,2718,32572,1296,38058,470,43608,267xe" fillcolor="#f1af93" stroked="f" strokeweight="0">
              <v:stroke miterlimit="83231f" joinstyle="miter"/>
              <v:formulas/>
              <v:path arrowok="t" o:connecttype="custom" o:connectlocs="436,3;599,12;763,48;923,108;1078,185;1224,275;1357,372;1482,477;1612,602;1758,775;1849,953;1786,1078;1744,1078;1594,834;1436,689;1290,580;1150,491;1013,419;871,360;722,316;565,292;398,305;202,399;184,414;75,518;144,581;288,746;468,1035;661,2099;622,2268;622,2269;457,2579;376,2665;319,2705;166,2745;0,2693;0,2448;126,2530;235,2506;286,2447;358,2031;271,1646;0,1118;0,171;106,95;272,27;436,3" o:connectangles="0,0,0,0,0,0,0,0,0,0,0,0,0,0,0,0,0,0,0,0,0,0,0,0,0,0,0,0,0,0,0,0,0,0,0,0,0,0,0,0,0,0,0,0,0,0,0" textboxrect="0,0,184921,274765"/>
            </v:shape>
            <v:shape id="Shape 24610" o:spid="_x0000_s1920" style="position:absolute;left:18255;top:16680;width:777;height:4304;visibility:visible" coordsize="77675,430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" adj="0,,0" path="m77675,r,32789l74993,36464c70320,45608,66434,55831,63424,66538v-3213,11518,-5486,23660,-6693,35585c55600,112689,55334,123129,55931,132807v266,4978,800,9753,1536,14325c61824,145621,65964,144604,69774,143919r7901,-528l77675,152717r-1005,-277c73254,152174,69914,152313,66764,152860v-2743,406,-5283,1155,-7760,2108c59944,158714,61011,162258,62357,165471v3137,8039,7557,14249,13107,17856l77675,184079r,31516l76543,215445v-6160,-812,-11976,-3416,-17336,-7429c52857,203304,47168,196624,42418,188382v-2540,-4306,-4750,-9068,-6693,-14250c31979,179441,28766,185511,25959,192268v-4826,11519,-8230,24955,-10376,39408l15583,231739v-3810,26048,-3277,55499,1740,83529c19393,327268,22276,338927,26086,349964v5753,17462,13652,33350,23482,46227c56197,404853,63754,412155,72187,417540r5488,2589l77675,430400r-4282,-1201c67577,426875,61747,423674,56058,419445,47968,413654,40208,405945,33249,396128,23813,383035,15723,366194,10033,344858,7087,334152,4813,322214,3213,309121,724,288610,,265013,1600,238013v64,-1499,203,-2997,267,-4495c2870,218722,5550,206314,9500,195875v5219,-13971,12573,-24334,20675,-32042c30772,163286,31305,162804,31915,162258r,-64c31712,161508,31572,160835,31369,160086,25692,136489,25819,107648,34785,77714v407,-1562,877,-3061,1410,-4636l36132,73078v2197,-7569,4673,-14592,7353,-21132c48171,40490,53518,30673,59144,22215l77675,xe" fillcolor="#f1af93" stroked="f" strokeweight="0">
              <v:stroke miterlimit="83231f" joinstyle="miter"/>
              <v:formulas/>
              <v:path arrowok="t" o:connecttype="custom" o:connectlocs="777,0;777,328;750,365;634,665;567,1021;559,1328;575,1471;698,1439;777,1434;777,1527;767,1524;668,1529;590,1550;624,1655;755,1833;777,1841;777,2156;766,2154;592,2080;424,1884;357,1741;260,1923;156,2317;156,2317;173,3153;261,3500;496,3962;722,4175;777,4201;777,4304;734,4292;561,4194;333,3961;100,3449;32,3091;16,2380;19,2335;95,1959;302,1638;319,1623;319,1622;314,1601;348,777;362,731;361,731;435,519;592,222;777,0" o:connectangles="0,0,0,0,0,0,0,0,0,0,0,0,0,0,0,0,0,0,0,0,0,0,0,0,0,0,0,0,0,0,0,0,0,0,0,0,0,0,0,0,0,0,0,0,0,0,0,0" textboxrect="0,0,77675,430400"/>
            </v:shape>
            <v:shape id="Shape 24611" o:spid="_x0000_s1919" style="position:absolute;left:19032;top:20000;width:640;height:1030;visibility:visible" coordsize="64032,1030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" adj="0,,0" path="m16064,203c20611,,26224,330,31977,2108v5156,1562,10376,4368,15062,9068c56742,20789,64032,38240,63092,69545v-127,1765,-864,7226,-3683,13220c56805,88429,52386,94500,44829,98247v-1473,813,-3073,1499,-4749,2045l40016,100292v-343,139,-736,266,-1003,342c35800,101587,32320,102197,28637,102539v-5156,483,-10706,343,-16395,-609l,98496,,88225r11848,5589c16725,95376,21880,96342,27303,96748v394,,801,64,1131,64c34987,97091,40346,95999,44563,93814,51992,90132,56005,83108,57276,74587v,,63,,,-76c59282,61557,55002,45135,46569,31153,42213,23926,36803,17386,30517,12408,26364,8928,21817,6197,16991,4356v-470,-140,-927,-343,-1333,-470c15594,3886,15454,3810,15391,3746,14121,3340,13321,2857,12851,2451v-1410,-1156,,-1778,660,-1981c13651,406,13715,406,13715,406v736,-76,1536,-139,2349,-203xe" fillcolor="#f1af93" stroked="f" strokeweight="0">
              <v:stroke miterlimit="83231f" joinstyle="miter"/>
              <v:formulas/>
              <v:path arrowok="t" o:connecttype="custom" o:connectlocs="161,2;320,21;470,112;631,695;594,827;448,982;401,1003;400,1003;390,1006;286,1025;122,1019;0,985;0,882;118,938;273,967;284,968;445,938;572,746;572,745;465,311;305,124;170,44;157,39;154,37;128,25;135,5;137,4;161,2" o:connectangles="0,0,0,0,0,0,0,0,0,0,0,0,0,0,0,0,0,0,0,0,0,0,0,0,0,0,0,0" textboxrect="0,0,64032,103022"/>
            </v:shape>
            <v:shape id="Shape 24612" o:spid="_x0000_s1918" style="position:absolute;left:19032;top:18110;width:430;height:732;visibility:visible" coordsize="43090,731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" adj="0,,0" path="m6361,v800,64,1601,140,2337,279c14324,953,19201,2934,23354,5791v4876,3213,8826,7709,11633,12827c43090,33134,42290,52768,30517,64021v-3886,3683,-8979,6476,-15329,7848c11175,72822,6552,73165,1472,72822l,72628,,41112r8431,2868c10705,44120,12508,43776,13981,43028v5423,-2731,5829,-10783,2820,-18340c14515,19024,10375,13639,4952,11113l,9751,,425,6361,xe" fillcolor="#f1af93" stroked="f" strokeweight="0">
              <v:stroke miterlimit="83231f" joinstyle="miter"/>
              <v:formulas/>
              <v:path arrowok="t" o:connecttype="custom" o:connectlocs="63,0;87,3;233,58;349,186;305,641;152,719;15,729;0,727;0,411;84,440;140,430;168,247;49,111;0,98;0,4;63,0" o:connectangles="0,0,0,0,0,0,0,0,0,0,0,0,0,0,0,0" textboxrect="0,0,43090,73165"/>
            </v:shape>
            <v:shape id="Shape 24613" o:spid="_x0000_s1917" style="position:absolute;left:19032;top:9204;width:4501;height:8953;visibility:visible" coordsize="450163,8952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" adj="0,,0" path="m251776,v3543,6197,10973,19291,21006,38036c277798,47523,283488,58496,289647,70701v3544,6947,7227,14312,11037,22021c303833,99136,307110,105880,310450,112840v4623,9613,9373,19697,14122,30264c334809,165329,345375,189471,355814,215036v4280,10363,8497,20930,12650,31713c371410,254241,374280,261810,377099,269443v4484,11938,8827,24143,13043,36487c400785,336880,410678,368922,419251,401447v2476,9474,4877,18961,7087,28499c437717,478295,445807,527177,448486,574701v1677,29654,1270,58775,-1676,86855c444676,682422,441057,702742,435837,722249r,127c434364,727837,432827,733286,431087,738607v-1536,4838,-3213,9613,-4953,14312c426134,752996,426071,752996,426071,753059v-5347,14326,-11709,28093,-19202,41326c403122,801129,399045,807669,394626,814019v63,64,63,64,,64c391209,819124,387526,824103,383717,828942v-4014,5118,-8294,10096,-12777,15011c366190,849135,361098,854101,355814,859015r-3810,3480c347661,866102,343369,869379,339089,872312v-5957,4153,-11837,7633,-17666,10630c315340,886016,309244,888467,303300,890384v-5893,1841,-11710,3137,-17462,3886c280148,895020,274662,895286,269175,895020v-5359,-140,-10579,-750,-15799,-1778c248233,892289,243216,890930,238200,889216v-5029,-1702,-10046,-3747,-14923,-6058c218121,880694,213041,877900,208012,874840v-5347,-3137,-10630,-6694,-15786,-10504c186473,860171,180923,855815,175436,851179v-6566,-5461,-12916,-11252,-19202,-17043c147801,826224,139635,818108,131672,810133v-6693,-6680,-13182,-13234,-19532,-19431c106513,785178,100964,779920,95617,775081,90461,770522,85444,766293,80491,762609v-4889,-3682,-9703,-6819,-14389,-9346c61085,750671,56272,748767,51522,747814v-1613,-343,-3276,-546,-4889,-686c42556,746861,38670,747205,34923,748220v-7023,1702,-13385,5461,-19202,10707l,780474,,747685r4215,-5053c12914,734581,20737,729538,25957,726605v4153,-2311,6630,-3276,6630,-3276l32650,723405v3683,-1703,7366,-2934,10973,-3683c49249,718566,54659,718566,60082,719518v5220,813,10376,2591,15392,5042c80288,726884,84974,729805,89457,733222v4280,3201,8497,6744,12510,10630c105510,747268,108926,750874,112266,754558v674,749,1347,1435,2083,2184c119099,761861,123849,766635,128535,771068v5410,5182,10770,9944,16053,14313c150481,790359,156297,794791,162051,798817v6489,4636,12852,8725,18999,12268c187882,815035,194499,818452,200925,821309v6693,2997,13043,5461,19139,7430c226351,830859,232307,832421,237857,833590v6223,1296,11912,2171,17132,2654c261276,836790,266762,836930,271448,836790v4687,-139,8560,-546,11367,-953c284364,835558,285838,835292,287374,834949v5080,-1029,10160,-2325,15189,-3950c307440,829425,312266,827583,316940,825335v4623,-2108,9169,-4572,13589,-7430c331735,817220,332865,816470,334072,815657v3340,-2260,6629,-4711,9766,-7365c348728,804202,353414,799630,357821,794512v5829,-6680,11239,-14377,16129,-23038c387666,747065,397166,714477,400048,671652v64,-1016,128,-2108,191,-3137c400519,664769,400709,661009,400912,657339v1613,-30416,1803,-60477,737,-90068c400976,544423,399502,521932,397432,499770v-1739,-19227,-3949,-38189,-6553,-56794c389139,430695,387260,418567,385253,406565,377836,362648,368464,320853,358164,281927v-2616,-9893,-5296,-19570,-8039,-28981c346658,240741,343102,228943,339495,217500,329259,184696,318616,154698,308444,128105v-3671,-9538,-7290,-18605,-10707,-27267c294524,93066,291451,85636,288441,78677,283094,66065,278065,54749,273519,44856,263219,22225,255319,6807,251776,xe" fillcolor="#f1af93" stroked="f" strokeweight="0">
              <v:stroke miterlimit="83231f" joinstyle="miter"/>
              <v:formulas/>
              <v:path arrowok="t" o:connecttype="custom" o:connectlocs="2727,380;3006,927;3245,1431;3684,2468;3901,3059;4263,4300;4467,6616;4358,7224;4261,7529;4068,7944;3946,8141;3709,8440;3520,8625;3214,8830;2858,8943;2533,8933;2232,8832;1922,8643;1562,8341;1121,7907;805,7626;515,7478;349,7482;0,7805;42,7426;326,7233;436,7197;755,7246;1020,7439;1143,7568;1446,7854;1810,8111;2200,8288;2550,8363;2828,8359;3025,8310;3305,8179;3438,8083;3739,7715;4002,6685;4016,5673;3908,4430;3581,2819;3394,2175;2977,1008;2735,449" o:connectangles="0,0,0,0,0,0,0,0,0,0,0,0,0,0,0,0,0,0,0,0,0,0,0,0,0,0,0,0,0,0,0,0,0,0,0,0,0,0,0,0,0,0,0,0,0,0" textboxrect="0,0,450163,895286"/>
            </v:shape>
            <v:shape id="Shape 24614" o:spid="_x0000_s1916" style="position:absolute;left:20334;top:5719;width:45;height:72;visibility:visible" coordsize="4577,72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" adj="0,,0" path="m,l4577,7207,4370,7074c3007,5508,1556,3205,84,246l,xe" fillcolor="#f1af93" stroked="f" strokeweight="0">
              <v:stroke miterlimit="83231f" joinstyle="miter"/>
              <v:formulas/>
              <v:path arrowok="t" o:connecttype="custom" o:connectlocs="0,0;45,72;43,71;1,2;0,0" o:connectangles="0,0,0,0,0" textboxrect="0,0,4577,7207"/>
            </v:shape>
            <v:shape id="Shape 24615" o:spid="_x0000_s1915" style="position:absolute;left:19107;top:4722;width:5140;height:11595;visibility:visible" coordsize="513944,115952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" adj="0,,0" path="m246659,2870v18911,1321,68364,26289,66498,53925c311290,84430,280632,85268,280632,85268v,,-36157,3721,-47155,13487c36094,274003,513944,886714,306451,1070928v-88214,78321,-202730,88595,-277711,47981c44945,1112241,61214,1103884,76149,1093419v58916,24359,136411,19305,207124,-43485c493738,863079,,268478,226962,66980,250152,46393,292811,43688,239687,39967,123977,31852,160528,148603,133858,117399r-6653,-10475l130756,109191v2243,13,3872,-3260,4359,-10487c139027,40881,205778,,246659,2870xe" fillcolor="#f1af93" stroked="f" strokeweight="0">
              <v:stroke miterlimit="83231f" joinstyle="miter"/>
              <v:formulas/>
              <v:path arrowok="t" o:connecttype="custom" o:connectlocs="2467,29;3132,568;2807,853;2335,988;3065,10709;287,11189;762,10934;2833,10499;2270,670;2397,400;1339,1174;1272,1069;1308,1092;1351,987;2467,29" o:connectangles="0,0,0,0,0,0,0,0,0,0,0,0,0,0,0" textboxrect="0,0,513944,1159523"/>
            </v:shape>
            <v:shape id="Shape 24616" o:spid="_x0000_s1914" style="position:absolute;left:18532;top:2941;width:2504;height:4752;visibility:visible" coordsize="250444,4752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" adj="0,,0" path="m179139,815c218124,,250444,16368,231775,32950,156805,99506,158750,200709,171703,253138r8481,24690l168346,259191c129236,171748,185942,70167,187020,54298v1219,-18135,-28219,-20777,-55563,3505c37516,141204,146926,265347,144513,301060,142100,336772,51917,269360,50914,284244v-1003,14872,53899,92622,71209,93841c129006,378567,139459,363493,138392,379215v-2146,31890,-36805,29883,-37872,45618c99466,440556,162699,441585,154673,448709v-29858,26518,-81572,3671,-79591,-25666c77051,393719,123799,386454,103213,385006,82626,383571,,291204,33299,261651v33287,-29566,96266,26962,77356,4852c47460,192589,61697,68573,111341,24504,129958,7978,155748,1303,179139,815xe" fillcolor="#f1af93" stroked="f" strokeweight="0">
              <v:stroke miterlimit="83231f" joinstyle="miter"/>
              <v:formulas/>
              <v:path arrowok="t" o:connecttype="custom" o:connectlocs="1791,8;2317,329;1717,2531;1802,2778;1683,2592;1870,543;1314,578;1445,3010;509,2842;1221,3781;1384,3792;1005,4248;1546,4487;751,4230;1032,3850;333,2616;1106,2665;1113,245;1791,8" o:connectangles="0,0,0,0,0,0,0,0,0,0,0,0,0,0,0,0,0,0,0" textboxrect="0,0,250444,475227"/>
            </v:shape>
            <v:shape id="Shape 24617" o:spid="_x0000_s1913" style="position:absolute;left:18349;top:16158;width:115;height:19;visibility:visible" coordsize="11544,181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" adj="0,,0" path="m11544,c6769,1219,3378,1816,1981,1715,,1575,3785,1168,11544,xe" fillcolor="#f1af93" stroked="f" strokeweight="0">
              <v:stroke miterlimit="83231f" joinstyle="miter"/>
              <v:formulas/>
              <v:path arrowok="t" o:connecttype="custom" o:connectlocs="115,0;20,18;115,0" o:connectangles="0,0,0" textboxrect="0,0,11544,1816"/>
            </v:shape>
            <v:shape id="Shape 24618" o:spid="_x0000_s1912" style="position:absolute;left:19260;top:15558;width:609;height:353;visibility:visible" coordsize="60833,3526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" adj="0,,0" path="m40894,v6376,3632,13017,6934,19939,9792c45898,20244,29629,28601,13424,35268,8789,32753,4318,30023,,27115,13996,19355,28042,10299,40894,xe" fillcolor="#f1af93" stroked="f" strokeweight="0">
              <v:stroke miterlimit="83231f" joinstyle="miter"/>
              <v:formulas/>
              <v:path arrowok="t" o:connecttype="custom" o:connectlocs="409,0;609,98;134,353;0,271;409,0" o:connectangles="0,0,0,0,0" textboxrect="0,0,60833,35268"/>
            </v:shape>
            <v:shape id="Shape 24619" o:spid="_x0000_s1911" style="position:absolute;left:18464;top:15830;width:931;height:328;visibility:visible" coordsize="93053,328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" adj="0,,0" path="m79616,v4331,2908,8789,5638,13437,8154c54902,23864,17399,30302,,32893,15761,28905,47460,17831,79616,xe" fillcolor="#f1af93" stroked="f" strokeweight="0">
              <v:stroke miterlimit="83231f" joinstyle="miter"/>
              <v:formulas/>
              <v:path arrowok="t" o:connecttype="custom" o:connectlocs="797,0;931,81;0,328;797,0" o:connectangles="0,0,0,0" textboxrect="0,0,93053,32893"/>
            </v:shape>
            <v:shape id="Shape 24620" o:spid="_x0000_s1910" style="position:absolute;left:18576;top:13229;width:1968;height:2601;visibility:visible" coordsize="196717,2600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" adj="0,,0" path="m105883,14105v46736,6215,90834,51491,85951,123766c188570,186208,162268,219596,129223,242748v-6922,-2870,-13564,-6172,-19939,-9792c137846,210071,160414,181039,162776,146089,169380,48299,41021,,33617,109690v-3264,48425,27800,96000,75667,123266c96431,243256,82398,252299,68390,260071,26302,231814,,185522,4102,124702,9773,40736,59147,7890,105883,14105xe" fillcolor="#f1af93" stroked="f" strokeweight="0">
              <v:stroke miterlimit="83231f" joinstyle="miter"/>
              <v:formulas/>
              <v:path arrowok="t" o:connecttype="custom" o:connectlocs="1059,141;1919,1379;1293,2428;1093,2330;1628,1461;336,1097;1093,2330;684,2601;41,1247;1059,141" o:connectangles="0,0,0,0,0,0,0,0,0,0" textboxrect="0,0,196717,260071"/>
            </v:shape>
            <v:shape id="Shape 24621" o:spid="_x0000_s1909" style="position:absolute;left:3243;top:1140;width:3546;height:1644;visibility:visible" coordsize="354609,1644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" adj="0,,0" path="m247561,v,110795,107048,115062,107048,115062c354609,137795,275996,164490,216891,164490,157785,164490,,108242,,108242,,96875,70802,66192,107048,66192v36246,,140513,45466,140513,45466c193192,56261,247561,,247561,xe" fillcolor="#f1af93" stroked="f" strokeweight="0">
              <v:stroke miterlimit="83231f" joinstyle="miter"/>
              <v:formulas/>
              <v:path arrowok="t" o:connecttype="custom" o:connectlocs="2476,0;3546,1150;2169,1644;0,1082;1070,662;2476,1116;2476,0" o:connectangles="0,0,0,0,0,0,0" textboxrect="0,0,354609,164490"/>
            </v:shape>
            <v:shape id="Shape 24622" o:spid="_x0000_s1908" style="position:absolute;left:15760;width:7164;height:2159;visibility:visible" coordsize="716458,2159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" adj="0,,0" path="m459997,13337c579800,,702272,92697,702272,92697v1334,953,3073,2464,5017,4229c707289,96926,707352,97003,707415,97066v1270,1295,9043,9753,-4013,9271l703339,106337c687362,101536,663689,97269,633718,94691v-3811,-356,-7583,-635,-11304,-863c622008,93802,621576,93777,621170,93751v-60655,-3441,-110287,9563,-112306,10097c403860,134696,237744,215976,133820,215976,81433,215976,,200088,,155499v,-24753,31242,-25845,31242,-7976c31242,151206,21742,141859,21742,155765v,55703,196038,14186,196038,-44729c217780,66726,282893,51245,275057,59220v-7823,8052,-8166,23863,-3747,28372c275667,92087,283426,95224,283426,78181v,-60071,92799,-69825,72720,-52362c330657,51791,345720,69380,345720,69380,380426,34010,420063,17783,459997,13337xe" fillcolor="#f1af93" stroked="f" strokeweight="0">
              <v:stroke miterlimit="83231f" joinstyle="miter"/>
              <v:formulas/>
              <v:path arrowok="t" o:connecttype="custom" o:connectlocs="4600,133;7022,927;7072,969;7074,970;7033,1063;7033,1063;6337,947;6224,938;6211,937;5088,1038;1338,2159;0,1554;312,1475;217,1557;2178,1110;2750,592;2713,876;2834,782;3561,258;3457,694;4600,133" o:connectangles="0,0,0,0,0,0,0,0,0,0,0,0,0,0,0,0,0,0,0,0,0" textboxrect="0,0,716458,215976"/>
            </v:shape>
            <v:shape id="Shape 24623" o:spid="_x0000_s1907" style="position:absolute;left:18115;top:2617;width:7;height:6;visibility:visible" coordsize="698,5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" adj="0,,0" path="m190,178c,,330,267,368,292l686,534v12,12,,,12,12c521,432,343,318,190,178xe" fillcolor="#f1af93" stroked="f" strokeweight="0">
              <v:stroke miterlimit="83231f" joinstyle="miter"/>
              <v:formulas/>
              <v:path arrowok="t" o:connecttype="custom" o:connectlocs="2,2;4,3;7,6;7,6;2,2" o:connectangles="0,0,0,0,0" textboxrect="0,0,698,546"/>
            </v:shape>
            <v:shape id="Shape 24624" o:spid="_x0000_s1906" style="position:absolute;left:18073;top:2577;width:46;height:62;visibility:visible" coordsize="4573,61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" adj="0,,0" path="m2667,914v38,597,89,1156,978,2515l3988,3797r585,529l4573,4371r-52,-41c4483,4318,4166,4039,4356,4229r217,156l4573,5232,686,5956c470,6020,229,6109,,6172,622,5169,1219,4165,1663,3226,2400,1943,2705,,2667,914xe" fillcolor="#f1af93" stroked="f" strokeweight="0">
              <v:stroke miterlimit="83231f" joinstyle="miter"/>
              <v:formulas/>
              <v:path arrowok="t" o:connecttype="custom" o:connectlocs="27,9;37,34;40,38;46,43;46,44;45,43;44,42;46,44;46,53;7,60;0,62;17,32;27,9" o:connectangles="0,0,0,0,0,0,0,0,0,0,0,0,0" textboxrect="0,0,4573,6172"/>
            </v:shape>
            <v:shape id="Shape 24625" o:spid="_x0000_s1905" style="position:absolute;left:18119;top:2620;width:15;height:9;visibility:visible" coordsize="1459,9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" adj="0,,0" path="m,l329,297v38,25,63,51,101,63c659,500,913,589,1154,665v216,51,102,38,165,64c1345,741,1459,729,1421,729v-152,25,-190,-26,-533,12l,907,,59,278,259,,45,,xe" fillcolor="#f1af93" stroked="f" strokeweight="0">
              <v:stroke miterlimit="83231f" joinstyle="miter"/>
              <v:formulas/>
              <v:path arrowok="t" o:connecttype="custom" o:connectlocs="0,0;3,3;4,4;12,7;14,7;15,7;9,7;0,9;0,1;3,3;0,0;0,0" o:connectangles="0,0,0,0,0,0,0,0,0,0,0,0" textboxrect="0,0,1459,907"/>
            </v:shape>
            <v:shape id="Shape 24626" o:spid="_x0000_s1904" style="position:absolute;left:18122;top:2623;width:2;height:2;visibility:visible" coordsize="254,2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" adj="0,,0" path="m51,38c203,178,254,229,,l51,38xe" fillcolor="#f1af93" stroked="f" strokeweight="0">
              <v:stroke miterlimit="83231f" joinstyle="miter"/>
              <v:formulas/>
              <v:path arrowok="t" o:connecttype="custom" o:connectlocs="0,0;0,0;0,0" o:connectangles="0,0,0" textboxrect="0,0,254,229"/>
            </v:shape>
            <v:shape id="Shape 24627" o:spid="_x0000_s1903" style="position:absolute;left:16355;top:2710;width:19;height:18;visibility:visible" coordsize="1841,186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" adj="0,,0" path="m1841,c1663,521,1651,1156,1740,1867v-152,-76,-318,-191,-470,-267l355,1244c216,1219,,1181,140,1169v241,12,584,-77,1155,-458c1689,343,1816,127,1841,xe" fillcolor="#f1af93" stroked="f" strokeweight="0">
              <v:stroke miterlimit="83231f" joinstyle="miter"/>
              <v:formulas/>
              <v:path arrowok="t" o:connecttype="custom" o:connectlocs="19,0;18,18;13,15;4,12;1,11;13,7;19,0" o:connectangles="0,0,0,0,0,0,0" textboxrect="0,0,1841,1867"/>
            </v:shape>
            <v:shape id="Shape 24628" o:spid="_x0000_s1902" style="position:absolute;left:16886;top:3410;width:25;height:26;visibility:visible" coordsize="2489,26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" adj="0,,0" path="m2324,25v,,165,-25,114,c2299,64,2159,152,2057,267v-63,203,-584,622,-711,1232c1295,2134,1105,2159,1244,2515v26,114,-114,-115,-101,-178c914,1867,508,1194,,457,445,432,876,407,1130,343,1638,203,2273,127,2324,25xe" fillcolor="#f1af93" stroked="f" strokeweight="0">
              <v:stroke miterlimit="83231f" joinstyle="miter"/>
              <v:formulas/>
              <v:path arrowok="t" o:connecttype="custom" o:connectlocs="23,0;24,0;21,3;14,15;12,25;11,23;0,5;11,3;23,0" o:connectangles="0,0,0,0,0,0,0,0,0" textboxrect="0,0,2489,2629"/>
            </v:shape>
            <v:shape id="Shape 24629" o:spid="_x0000_s1901" style="position:absolute;left:15374;top:1644;width:2853;height:1872;visibility:visible" coordsize="285318,1872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" adj="0,,0" path="m31090,178c34557,,37528,2730,37719,6261v851,15647,8928,30239,20231,41847c69278,59792,83350,69062,98222,76543v14922,7467,30721,13360,46888,17780c161239,98692,177952,101803,194310,102667v16434,1219,32347,-2807,48463,-7976c250863,92139,258712,89103,267500,86703v2261,-559,4521,-1105,7391,-1270c276466,85471,277647,85192,280607,86398v368,178,736,381,1092,597c282042,87211,281978,87185,282130,87300r331,254c281991,87122,283235,88227,283299,88341r432,559c284962,90589,285115,91948,285305,93269v13,4394,-1270,6540,-2285,8966c281915,104546,280619,106515,279311,108509v-10884,15138,-25349,26314,-41465,34239c229743,146596,221196,149606,212369,151257v-4406,927,-8852,1372,-13487,1702c194704,153137,189903,153175,185471,152667v-18161,-1778,-34811,-9513,-49632,-18847c128397,129121,121336,123927,114465,118707v-3429,-2604,-6832,-5233,-10198,-7582c102781,110122,101257,109144,99911,108458v-89,-698,-76,-1346,102,-1867c99987,106718,99860,106947,99466,107302v-571,381,-914,470,-1155,470c98171,107772,98387,107823,98527,107836r914,368c99581,108267,99759,108382,99911,108458v203,1740,1143,3950,2680,6299c104686,117983,107417,121133,110249,124168v5727,6058,12103,11760,18516,17450c135191,147295,141745,152895,148158,158877v3201,3035,6376,6096,9373,9715c159029,170371,160490,172377,161696,175158v267,839,559,1525,699,2515c162408,178829,162623,179845,162141,181102v-445,1283,-1105,2489,-1969,3124c159309,185077,158420,185623,157709,185852v-1613,775,-2985,914,-4420,1156c151930,187185,151079,187135,149949,187211r-6757,-140c138836,187033,134468,186537,130111,186144v-8712,-953,-17411,-2769,-25831,-5614c95860,177648,87693,173622,80467,168135,73279,162623,67005,155816,62192,148133,57277,140526,53784,132156,50648,124054v-1588,-3988,-3087,-8154,-5004,-11214c45174,112027,44666,111481,44196,110922v-241,-152,-470,-330,-673,-533c43396,110376,43421,110376,43396,110211r-1245,-191l42189,110020v483,26,-533,-64,-342,-38l42151,110020r-76,13l41847,110058r-458,26c40843,110236,40386,110389,39967,110719v-1753,1282,-2908,5346,-3124,9258c36525,123965,36766,128181,37173,132359v876,8382,2565,16892,4674,25070l41847,157455r38,114c42367,159372,41339,161239,39573,161735v-1232,342,-2489,-64,-3314,-940l28092,151917v-1409,-1422,-2578,-3098,-3873,-4648l20422,142545v-1321,-1524,-2363,-3315,-3544,-4953l13424,132562c11456,128968,9157,125578,7506,121768l4940,116129,2883,110224v-699,-1957,-1042,-4065,-1562,-6097c737,102108,660,99949,330,97854,,95758,152,93586,51,91453,203,89307,254,87147,686,85014,1397,80696,2642,76568,5245,72479,6248,70891,8318,70447,9868,71475v1549,1017,1994,3125,991,4712l10846,76187r-114,204c9055,78994,7798,82639,7277,86170v-368,1777,-394,3632,-546,5460c6845,93472,6680,95326,6985,97168v305,1854,343,3721,876,5537c8344,104534,8623,106400,9271,108179r1867,5385l13513,118783v1511,3505,3708,6718,5537,10097l22339,133655v1130,1562,2096,3251,3378,4724l29363,142913v977,1156,1892,2375,2895,3518c33160,150736,34214,155004,35408,159271r,25l40996,155969r-7912,-8585c32791,147091,32538,146748,32258,146431v-915,-4369,-1677,-8776,-2248,-13284c29502,128676,29134,124142,29413,119393v140,-2375,432,-4814,1194,-7366c31369,109538,32601,106680,35319,104470v1346,-1092,2997,-1791,4635,-2159l41148,102159r610,-51l42050,102083v-420,-38,940,25,863,25l44539,102324v4902,1384,6134,3937,7747,6071c55105,112801,56515,116904,58255,120917v3277,8014,6667,15608,11227,22352c78283,156985,91770,166637,107213,171501v7697,2489,15736,4089,23927,4889c135255,176695,139357,177127,143510,177102r5918,76c149987,177140,150647,177114,151257,177076v508,737,927,1410,1156,1867c152387,179007,152540,179248,152514,179134v-152,-369,51,-394,102,-1017c152730,177495,153264,177089,153314,176886v102,-127,242,-203,394,-242c153759,176619,153594,176644,153594,176644v-51,102,-686,178,-1194,318c152146,177025,151702,177051,151257,177076v-407,-610,-889,-1257,-1460,-1892c147358,172301,144323,169393,141262,166573v-6210,-5664,-12814,-11176,-19367,-16827c115341,144056,108750,138328,102464,131826v-3137,-3289,-6223,-6706,-9030,-10897c92062,118758,90678,116561,89713,113474v-546,-1371,-800,-3276,-940,-5117c88773,108026,88735,108610,88773,107544r13,-204l88811,106921r51,-812l88887,105689r165,-990c89192,104026,89357,103353,89573,102705v115,-572,661,-1511,1118,-2210c91211,99733,91618,99073,92583,98374v864,-647,1930,-1270,2807,-1536c96241,96609,97130,96457,98018,96406v1512,-26,2528,241,3608,495c102413,97168,103276,97460,103987,97777v2693,1245,4598,2541,6579,3836c114364,104191,117792,106807,121247,109347v6871,5105,13678,9969,20726,14313c155994,132271,171133,138900,186627,140183v3962,381,7455,305,11848,139c202146,140017,206134,139649,209995,138811v7746,-1460,15278,-4140,22466,-7569c246685,124308,259982,113741,268910,101143v368,-546,711,-1105,1067,-1664c270205,99416,270447,99339,270663,99276v1815,-483,3670,-851,4774,-902c275780,98336,275818,98400,275971,98374v38,,-76,13,-102,-13c275806,98349,275920,98349,275705,98298v-242,-63,-496,-165,-724,-292c274942,97980,274917,97955,274879,97942v-267,-253,-915,-825,-915,-825l273622,96736v-889,-1346,-940,-1918,-979,-2515c272682,93307,272377,95250,271640,96533v-444,952,-1041,1943,-1663,2946c262649,101536,254686,104559,246685,107112v-8293,2705,-16828,5182,-25679,6858c216573,114808,212065,115456,207480,115786v-2349,152,-4509,241,-7061,241c198247,115964,196228,115989,193929,115850v-18021,-890,-35166,-4103,-52172,-8624c124828,102641,108267,96545,92405,88659,76645,80594,61494,70625,48743,57366,36094,44323,26048,26594,25095,7087r-12,-140c24905,3391,27597,356,31090,178xe" fillcolor="#f1af93" stroked="f" strokeweight="0">
              <v:stroke miterlimit="83231f" joinstyle="miter"/>
              <v:formulas/>
              <v:path arrowok="t" o:connecttype="custom" o:connectlocs="579,481;1943,1027;2749,854;2821,873;2837,889;2793,1085;1989,1530;1145,1187;1000,1066;985,1078;1026,1148;1481,1589;1624,1777;1577,1858;1432,1871;805,1681;456,1128;434,1102;418,1100;418,1101;368,1200;418,1574;363,1608;204,1425;75,1218;13,1041;7,850;109,762;73,862;79,1027;135,1188;257,1384;354,1593;331,1474;294,1194;400,1023;420,1021;523,1084;1072,1715;1494,1772;1525,1791;1537,1766;1512,1771;1219,1497;897,1135;888,1073;889,1057;907,1005;980,964;1106,1016;1866,1402;2324,1312;2706,993;2759,984;2749,979;2726,942;2467,1071;2004,1160;924,887;251,69" o:connectangles="0,0,0,0,0,0,0,0,0,0,0,0,0,0,0,0,0,0,0,0,0,0,0,0,0,0,0,0,0,0,0,0,0,0,0,0,0,0,0,0,0,0,0,0,0,0,0,0,0,0,0,0,0,0,0,0,0,0,0,0" textboxrect="0,0,285318,187211"/>
            </v:shape>
            <v:shape id="Shape 24630" o:spid="_x0000_s1900" style="position:absolute;left:15790;top:2743;width:10;height:1;visibility:visible" coordsize="1016,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" adj="0,,0" path="m191,26c,,1016,89,534,64l495,76,191,26xe" fillcolor="#f1af93" stroked="f" strokeweight="0">
              <v:stroke miterlimit="83231f" joinstyle="miter"/>
              <v:formulas/>
              <v:path arrowok="t" o:connecttype="custom" o:connectlocs="2,0;5,1;5,1;2,0" o:connectangles="0,0,0,0" textboxrect="0,0,1016,89"/>
            </v:shape>
            <v:shape id="Shape 24631" o:spid="_x0000_s1899" style="position:absolute;left:15696;top:3108;width:88;height:129;visibility:visible" coordsize="8737,128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" adj="0,,0" path="m,c279,317,521,648,825,953l8737,9538,3149,12865r-12,-25c1956,8560,901,4305,,xe" fillcolor="#f1af93" stroked="f" strokeweight="0">
              <v:stroke miterlimit="83231f" joinstyle="miter"/>
              <v:formulas/>
              <v:path arrowok="t" o:connecttype="custom" o:connectlocs="0,0;8,10;88,96;32,129;32,129;0,0" o:connectangles="0,0,0,0,0,0" textboxrect="0,0,8737,12865"/>
            </v:shape>
            <v:shape id="Shape 24632" o:spid="_x0000_s1898" style="position:absolute;left:6881;top:563;width:9459;height:2369;visibility:visible" coordsize="945909,23693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" adj="0,,0" path="m877050,24221v34429,-4333,68859,11860,68859,47369c945909,71590,945071,60795,926402,60795v-92558,,-84201,86360,-84201,86360c842201,147155,748538,203975,574573,201790,400609,199606,130747,63068,52134,139916v-38405,39129,-14504,79121,25641,79972c103988,219888,113742,205969,113742,189776v,-16192,-35967,-14922,-40844,-9944c68021,184798,62167,181534,62167,179832v,-1702,1117,-20739,35128,-20739c167551,159093,143015,236931,77216,236931,11430,236931,,170739,44323,125565,167551,,447446,172161,690550,172161v53518,,130467,-28981,130467,-28981c821017,143180,808190,127838,808190,100000v,-46590,34430,-71447,68860,-75779xe" fillcolor="#f1af93" stroked="f" strokeweight="0">
              <v:stroke miterlimit="83231f" joinstyle="miter"/>
              <v:formulas/>
              <v:path arrowok="t" o:connecttype="custom" o:connectlocs="8770,242;9459,716;9264,608;8422,1471;5746,2018;521,1399;778,2199;1137,1898;729,1798;622,1798;973,1591;772,2369;443,1255;6905,1721;8210,1432;8082,1000;8770,242" o:connectangles="0,0,0,0,0,0,0,0,0,0,0,0,0,0,0,0,0" textboxrect="0,0,945909,236931"/>
            </v:shape>
            <v:shape id="Shape 24633" o:spid="_x0000_s1897" style="position:absolute;left:1505;top:12578;width:4617;height:7978;visibility:visible" coordsize="461747,7977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" adj="0,,0" path="m62200,1035c64974,,68218,1625,70104,6248v,,81560,228359,169139,317678c326822,413169,461747,606666,367932,702259,274117,797789,92431,683793,66117,656971,39865,630161,,648182,23990,623735v24004,-24460,130506,27254,119622,16167c107582,603186,156299,569722,156299,584936v,15227,35814,52159,35814,35103c192113,533527,238303,523468,267450,525691v7175,520,13258,1841,17462,2883c284988,528650,285141,528650,285280,528726v8192,2731,3772,7303,2248,8637c287236,537590,287020,537731,287020,537731r,76c268465,552882,248310,602678,248310,631113v,33846,44730,118212,108166,53569c406349,633844,333642,498360,272593,414718v-216,-368,-508,-736,-800,-1104c271285,412953,270485,411911,269545,410590v-2756,-3847,-5575,-7543,-8407,-11162c260414,398475,259690,397510,258890,396481,236779,366699,192774,306412,165875,261200v-76,-152,-216,-368,-292,-520c112662,158140,57125,20129,57125,11785v,-6019,2302,-9715,5075,-10750xe" fillcolor="#f1af93" stroked="f" strokeweight="0">
              <v:stroke miterlimit="83231f" joinstyle="miter"/>
              <v:formulas/>
              <v:path arrowok="t" o:connecttype="custom" o:connectlocs="622,10;701,62;2392,3239;3679,7023;661,6570;240,6237;1436,6399;1563,5849;1921,6200;2674,5257;2849,5286;2853,5287;2875,5374;2870,5377;2870,5378;2483,6311;3564,6847;2726,4147;2718,4136;2695,4106;2611,3994;2589,3965;1659,2612;1656,2607;571,118;622,10" o:connectangles="0,0,0,0,0,0,0,0,0,0,0,0,0,0,0,0,0,0,0,0,0,0,0,0,0,0" textboxrect="0,0,461747,797789"/>
            </v:shape>
            <v:shape id="Shape 24634" o:spid="_x0000_s1896" style="position:absolute;left:544;top:9651;width:3335;height:8752;visibility:visible" coordsize="333489,8751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" adj="0,,0" path="m244678,8928v23572,,65545,31039,54674,31039c288468,39967,240474,71730,257366,71730v67360,,68592,77280,68592,82156c325958,158839,333489,160972,333489,164973v,3988,-12535,14923,-27762,-597c290424,148793,267665,156693,275209,156693v7531,,45593,31394,45593,86436c320802,298247,294564,330898,294564,345681v,14771,5727,36932,-5156,36932c278537,382613,237427,318567,237427,247193v,-71438,-39434,-202717,-124765,-115761c87871,156693,94386,210477,116065,276225v800,2515,1664,5182,2617,7760c173634,444157,312687,669786,312687,731698,314795,860399,195161,875170,195161,875170v-86411,,-131725,-40995,-157099,-66866c12687,782447,,648589,38062,648589v23990,,19494,35090,32182,48019c82931,709537,132740,740931,135496,814375v,14847,20587,18911,20587,10858c156083,821906,155359,819760,154203,818058v,-64,-76,-140,-139,-216c153988,817690,153911,817614,153835,817550v-216,-229,-508,-597,-863,-1042c150940,813626,147104,806907,147320,796938v280,-2743,648,-5613,1156,-8649l148476,788213v216,-1334,432,-2578,724,-3911l149200,784225v3403,-17208,10591,-35902,22110,-35902c181610,748323,186030,744030,187693,739534v,,,-76,77,-229c187846,739089,187909,738937,187985,738721v77,-305,153,-597,293,-889c189370,735317,191973,731545,196837,736651r64,76c200317,740779,203289,746544,203289,754012v,17881,9639,49720,16891,49720c225692,803732,217208,768338,230188,755117v6007,-6211,33489,15075,33489,30734c263677,801586,277304,780314,277304,735394v,-85560,-120053,-285700,-169862,-453848c106502,278524,105626,275565,104826,272542,95695,240551,89383,209741,87071,181293v-76,-292,-76,-661,-76,-1029c86563,170066,86919,134824,108750,108966v1296,-1549,2680,-3022,4128,-4508c113030,104318,113246,104089,113386,103937,126657,90792,144704,80594,167183,80594v74308,,76632,144069,76632,166751c243815,269952,261429,336004,261429,316573v,-19355,27623,-35534,27623,-87261c289052,177597,250114,166522,250114,149225v,-17361,51194,-953,51194,-9233c298628,82524,249682,103277,235915,89243,203429,56147,273977,40919,270345,37236,241783,8116,203721,65532,185953,65532v-17830,,-13766,-35318,-19215,-35318c161303,30214,154203,44031,154203,53480v,9461,-14351,13081,-14351,76c139852,,186830,14922,183642,18174v-3124,3175,-6604,38785,5436,26441c201181,32283,221120,8928,244678,8928xe" fillcolor="#f1af93" stroked="f" strokeweight="0">
              <v:stroke miterlimit="83231f" joinstyle="miter"/>
              <v:formulas/>
              <v:path arrowok="t" o:connecttype="custom" o:connectlocs="2994,400;3260,1539;3057,1644;3208,2431;2894,3826;1127,1314;1187,2840;1952,8752;381,6486;1355,8144;1542,8181;1538,8176;1473,7970;1485,7882;1492,7843;1877,7396;1880,7387;1968,7367;2033,7540;2302,7551;2773,7354;1048,2726;870,1803;1129,1045;1672,806;2614,3166;2501,1492;2359,892;1860,655;1542,535;1836,182;2447,89" o:connectangles="0,0,0,0,0,0,0,0,0,0,0,0,0,0,0,0,0,0,0,0,0,0,0,0,0,0,0,0,0,0,0,0" textboxrect="0,0,333489,875170"/>
            </v:shape>
            <v:shape id="Shape 24635" o:spid="_x0000_s1895" style="position:absolute;left:2029;top:17494;width:7;height:39;visibility:visible" coordsize="724,39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" adj="0,,0" path="m,3911c216,2578,432,1321,724,l,3911xe" fillcolor="#f1af93" stroked="f" strokeweight="0">
              <v:stroke miterlimit="83231f" joinstyle="miter"/>
              <v:formulas/>
              <v:path arrowok="t" o:connecttype="custom" o:connectlocs="0,39;7,0;0,39" o:connectangles="0,0,0" textboxrect="0,0,724,3911"/>
            </v:shape>
            <v:shape id="Shape 24636" o:spid="_x0000_s1894" style="position:absolute;left:1849;top:11206;width:304;height:1267;visibility:visible" coordsize="30442,1267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" adj="0,,0" path="m3772,965c5576,,7760,673,8699,2438v7252,13894,12764,28448,16599,43663c28778,61328,30442,77508,26822,93383v-2171,7760,-5295,15519,-10515,21806l12472,119990v-2032,1765,-2909,2578,-4788,3911c6236,124790,4788,125602,3328,126187v-432,229,-864,368,-1220,521l,119621v940,-381,1740,-813,2540,-1257c2820,118287,3048,118135,3264,117995v1295,-749,3188,-2514,4051,-3251l10656,110604v4571,-5397,7175,-12192,9131,-18986c23051,77508,21603,62357,18263,47878,14643,33401,9208,19138,2324,6058r,-140c1372,4140,2032,1854,3772,965xe" fillcolor="#f1af93" stroked="f" strokeweight="0">
              <v:stroke miterlimit="83231f" joinstyle="miter"/>
              <v:formulas/>
              <v:path arrowok="t" o:connecttype="custom" o:connectlocs="38,10;87,24;253,461;268,934;163,1152;125,1200;77,1239;33,1262;21,1267;0,1196;25,1184;33,1180;73,1147;106,1106;198,916;182,479;23,61;23,59;38,10" o:connectangles="0,0,0,0,0,0,0,0,0,0,0,0,0,0,0,0,0,0,0" textboxrect="0,0,30442,126708"/>
            </v:shape>
            <v:shape id="Shape 24637" o:spid="_x0000_s1893" style="position:absolute;left:344;top:7561;width:2443;height:4930;visibility:visible" coordsize="244322,4930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" adj="0,,0" path="m86954,1842c94758,169,102914,,110998,1994v1016,229,1956,966,2464,1994c114249,5842,113462,7989,111646,8801r-140,140c105994,11456,100406,14707,95618,18326v-2387,1842,-4559,3912,-6299,6135c88875,24981,88519,25565,88151,26162v10223,-2222,20447,-4000,30823,-5245c125209,20244,131432,19584,137884,19660v3200,76,6452,76,9792,736c149352,20549,151092,20981,152819,21654v1740,368,3708,1841,5372,3098c158547,24981,158775,25273,159055,25641v952,1550,444,3620,-1004,4585l157531,30518r-64,c155728,31700,153771,33172,151956,34658v-1817,1474,-3480,3023,-5144,4649c143472,42634,140424,46254,137884,50089v-1296,1994,-2464,4001,-3404,6058c133464,58217,132525,60363,131877,62510v-584,1765,-1093,3543,-1308,5321c131801,66942,133109,66129,134417,65393v3543,-1995,7391,-3772,11303,-5106c149631,58814,153771,57849,157975,57188v2032,-292,4128,-736,6300,-812l170739,56299v4267,368,8699,229,12903,1550c185737,58369,187846,58814,189941,59398r6172,2299c200317,63094,203860,65685,207708,67678v3556,2439,7100,4954,10440,7608c219748,76759,221336,78169,222859,79718r2248,2223l226263,83045r585,661l226924,83858r215,216l227648,84671r3556,4432c232435,90577,233591,91986,234963,94196v1232,1994,2540,4064,3696,6134c239827,102400,240551,104686,241414,106909v953,2070,1600,4508,1969,7023c243891,116434,244322,118872,244107,121539v,2578,-216,5093,-953,7607l242151,132842v-508,1181,-1092,2286,-1600,3468c238519,140894,235255,144437,231991,147473v-3328,2946,-6884,5308,-10579,7238c217780,156782,213944,158026,209804,159144r-279,140c207848,159728,206045,158839,205308,157150v-787,-1854,,-3988,1892,-4801c210172,150940,213512,149162,216332,147104v2908,-2006,5651,-4292,7912,-6870c226479,137643,228587,134836,229680,131737v279,-812,647,-1562,939,-2375l231051,127000v432,-1625,368,-3251,292,-4953c231419,120422,231051,118733,230619,117107v-368,-1626,-800,-3251,-1676,-4877c228156,110681,227648,109055,226708,107569r-2909,-4356c222060,100254,219012,97447,216624,94564v-2248,-2438,-5220,-4876,-7823,-7315c205892,84963,202921,82969,199949,80899v-3264,-1549,-6236,-3696,-9639,-4877l185306,74105v-1664,-521,-3480,-965,-5144,-1397c176682,71590,173050,71450,169570,70930v-3619,-229,-7175,-368,-10795,-77c155219,71082,151587,71514,148044,72263v-3480,737,-7036,1626,-10439,2807c134188,76251,130708,77648,127813,79273r-292,153c127013,79642,126365,79794,125705,79794v-1880,-152,-3251,-1701,-3251,-3467l122454,76022v-445,-2654,-877,-5460,-737,-8267c121717,64948,122301,62281,122885,59474v572,-2654,1372,-5384,2540,-7899c126505,48984,127737,46546,129261,44260v1447,-2299,3048,-4585,4864,-6579c135865,35611,137820,33846,139853,32068v1955,-1626,4127,-3175,6375,-4509c143612,27115,140716,27039,137884,27039v-5944,-64,-12027,520,-18123,1257c107734,29782,95555,31991,83655,34658r-432,140c82867,34875,82499,34875,82067,34798v-1816,-216,-3048,-1841,-2832,-3759l79604,27788v292,-1042,647,-1994,1016,-2959c81483,22975,82499,21286,83655,19876v2260,-2883,4864,-5321,7544,-7391c93370,10859,95555,9310,97803,7989,87795,8205,77572,11671,68656,17069,56109,24461,45377,34875,36538,46774,27623,58585,21171,72263,16383,86373v-2616,7010,-4140,14326,-5728,21641c9855,111633,9563,115329,8992,119025v-508,3695,-1093,7315,-1093,11226l7391,141707v-139,3543,77,7531,77,11303c7607,160617,7531,168224,7976,175908v571,15227,1524,30442,2971,45593c12395,236639,14211,251790,16675,266853v2311,14998,5436,29921,8915,44704c32690,341109,42189,370142,55169,397396v6451,13601,13779,26822,22263,39230c85979,448894,95618,460426,106934,469874v5512,4661,11455,8802,17907,11672c124917,481623,124981,481699,125057,481699v3556,1625,7328,2882,11024,3543c136881,487756,137744,490410,138684,493002v-3911,-293,-7684,-1182,-11240,-2439c125565,489903,123825,489230,122085,488417v-7328,-3251,-13779,-7823,-19787,-12852c90335,465519,80327,453555,71476,440843,62713,428143,55245,414541,48641,400583,35382,372732,25730,343243,18555,313322,14999,298323,11811,283261,9563,268034,7023,252819,5143,237528,3696,222238,2248,206870,1295,191504,724,176137,292,168453,356,160770,216,153086v,-3924,-216,-7544,-76,-11671l648,129883v,-3772,647,-7683,1155,-11595c2388,114376,2680,110376,3543,106617,5220,98997,6807,91313,9500,83934,14567,69152,21311,54826,30734,42342,40094,29782,51473,18695,65024,10719,71698,6693,79150,3515,86954,1842xe" fillcolor="#f1af93" stroked="f" strokeweight="0">
              <v:stroke miterlimit="83231f" joinstyle="miter"/>
              <v:formulas/>
              <v:path arrowok="t" o:connecttype="custom" o:connectlocs="1135,40;956,183;1190,209;1528,217;1580,302;1519,347;1345,561;1344,654;1643,564;1899,594;2181,753;2262,830;2271,841;2349,942;2434,1139;2421,1328;2214,1547;2053,1571;2242,1402;2310,1270;2289,1122;2166,946;1903,760;1696,709;1376,751;1257,798;1217,678;1292,443;1462,276;836,347;792,310;836,199;686,171;107,1080;74,1417;109,2215;552,3974;1248,4815;1387,4930;1023,4756;186,3133;7,1761;6,1299;95,839;869,18" o:connectangles="0,0,0,0,0,0,0,0,0,0,0,0,0,0,0,0,0,0,0,0,0,0,0,0,0,0,0,0,0,0,0,0,0,0,0,0,0,0,0,0,0,0,0,0,0" textboxrect="0,0,244322,493002"/>
            </v:shape>
            <v:shape id="Shape 24638" o:spid="_x0000_s1892" style="position:absolute;left:641;top:8464;width:2309;height:3528;visibility:visible" coordsize="230899,35283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" adj="0,,0" path="m150813,v1994,38,3987,76,5969,114c164681,317,172453,1143,179946,2845v7481,1587,14720,4140,21235,7848c214452,17843,223634,30531,227140,42456v3759,11989,3505,22707,2819,31140c229146,82080,227597,88519,226416,92901v-623,2196,-1131,3861,-1524,5016c224473,99111,224257,99733,224257,99733v-13,13,-26,76,-39,101c222707,103975,218186,106083,214122,104534v-4064,-1550,-6134,-6147,-4623,-10300l209614,93942v,,165,-445,469,-1296c210401,91757,210858,90348,211404,88493v1067,-3708,2490,-9309,3289,-16471c215405,64910,215633,56045,212903,47041,210287,38049,204280,29261,194145,23482,184125,17577,170675,14706,156261,14110v-1816,-64,-3645,-128,-5474,-191l145339,14122v-3810,241,-7988,102,-11621,686c130048,15329,126340,15849,122593,16383v-3734,940,-7518,1879,-11328,2832c96203,23673,81547,31356,68834,42126,56096,52857,45352,66510,36982,81635,20180,112001,12726,147371,11163,180277v-1701,33083,2883,64109,10059,89522c25044,282435,29235,293827,33871,303454v2159,4902,4775,9156,6871,13284c43167,320637,45415,324231,47435,327469v4483,6147,8026,10973,10858,13881c60985,344398,62408,346024,62408,346024r228,254c63957,347776,63856,350076,62408,351447v-1473,1384,-3759,1295,-5118,-190c57290,351257,55753,349555,52857,346392v-3035,-3060,-6845,-8051,-11645,-14453c39040,328575,36640,324853,34036,320802v-2260,-4255,-5042,-8675,-7366,-13742c21679,297104,17158,285369,13018,272314,5194,246113,,214185,1245,179857,2388,145720,9474,108738,26950,75959,35649,59652,47066,44602,60922,32576,74740,20485,90932,11659,107544,6490v4191,-1118,8356,-2223,12484,-3315c124320,2502,128562,1841,132766,1181v4242,-673,7975,-559,11912,-876c146736,203,148780,102,150813,xe" fillcolor="#f1af93" stroked="f" strokeweight="0">
              <v:stroke miterlimit="83231f" joinstyle="miter"/>
              <v:formulas/>
              <v:path arrowok="t" o:connecttype="custom" o:connectlocs="1508,0;1568,1;1799,28;2012,107;2271,425;2300,736;2264,929;2249,979;2243,997;2242,998;2141,1045;2095,942;2096,939;2101,926;2114,885;2147,720;2129,470;1941,235;1563,141;1508,139;1453,141;1337,148;1226,164;1113,192;688,421;370,816;112,1803;212,2698;339,3034;407,3167;474,3274;583,3413;624,3460;626,3462;624,3514;573,3512;529,3464;412,3319;340,3208;267,3070;130,2723;12,1798;270,760;609,326;1075,65;1200,32;1328,12;1447,3;1508,0" o:connectangles="0,0,0,0,0,0,0,0,0,0,0,0,0,0,0,0,0,0,0,0,0,0,0,0,0,0,0,0,0,0,0,0,0,0,0,0,0,0,0,0,0,0,0,0,0,0,0,0,0" textboxrect="0,0,230899,352831"/>
            </v:shape>
            <v:shape id="Shape 24639" o:spid="_x0000_s1891" style="position:absolute;top:4189;width:1081;height:4723;visibility:visible" coordsize="108103,4723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" adj="0,,0" path="m50292,v,,57811,45250,57811,132055c108103,218859,,406794,33985,441427v15850,16154,19939,,16307,-3696c46673,434036,70231,445580,57087,458965,43955,472364,4534,447434,4534,408636v,-72188,58445,-224867,58445,-282119c62979,69253,53467,3226,50292,xe" fillcolor="#f1af93" stroked="f" strokeweight="0">
              <v:stroke miterlimit="83231f" joinstyle="miter"/>
              <v:formulas/>
              <v:path arrowok="t" o:connecttype="custom" o:connectlocs="503,0;1081,1320;340,4414;503,4377;571,4589;45,4086;630,1265;503,0" o:connectangles="0,0,0,0,0,0,0,0" textboxrect="0,0,108103,472364"/>
            </v:shape>
            <v:shape id="Shape 24640" o:spid="_x0000_s1890" style="position:absolute;left:6137;top:18820;width:11398;height:204;visibility:visible" coordsize="1139838,203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" adj="0,,0" path="m9957,v13,,89,,101,l1136218,6477v2007,,3620,1664,3607,3708c1139812,12205,1138200,13843,1136218,13856l10058,20333c4559,20358,64,15837,26,10223,,4610,4445,26,9957,xe" fillcolor="#f1af93" stroked="f" strokeweight="0">
              <v:stroke miterlimit="83231f" joinstyle="miter"/>
              <v:formulas/>
              <v:path arrowok="t" o:connecttype="custom" o:connectlocs="100,0;101,0;11362,65;11398,102;11362,139;101,204;0,102;100,0" o:connectangles="0,0,0,0,0,0,0,0" textboxrect="0,0,1139838,20358"/>
            </v:shape>
            <w10:wrap type="square"/>
          </v:group>
        </w:pict>
      </w:r>
      <w:r w:rsidR="00630B57">
        <w:rPr>
          <w:rFonts w:ascii="MS Mincho" w:eastAsia="MS Mincho" w:hAnsi="MS Mincho" w:cs="MS Mincho" w:hint="eastAsia"/>
          <w:color w:val="E76C45"/>
          <w:sz w:val="18"/>
          <w:lang w:val="en-US"/>
        </w:rPr>
        <w:t>▶</w:t>
      </w:r>
      <w:r w:rsidR="00630B57">
        <w:rPr>
          <w:color w:val="E76C45"/>
          <w:sz w:val="18"/>
          <w:lang w:val="en-US"/>
        </w:rPr>
        <w:t xml:space="preserve"> </w:t>
      </w:r>
      <w:r w:rsidR="00630B57">
        <w:rPr>
          <w:rFonts w:ascii="Times New Roman" w:eastAsia="Times New Roman" w:hAnsi="Times New Roman" w:cs="Times New Roman"/>
          <w:i/>
          <w:sz w:val="18"/>
        </w:rPr>
        <w:t xml:space="preserve">Se nerado listje obleti, vsak se zime boji. </w:t>
      </w:r>
    </w:p>
    <w:p w:rsidR="008644E9" w:rsidRPr="00BF762E" w:rsidRDefault="00630B57" w:rsidP="00BF762E">
      <w:pPr>
        <w:spacing w:after="5" w:line="252" w:lineRule="auto"/>
        <w:ind w:left="15" w:right="24" w:hanging="10"/>
      </w:pPr>
      <w:r>
        <w:rPr>
          <w:rFonts w:ascii="Times New Roman" w:eastAsia="Times New Roman" w:hAnsi="Times New Roman" w:cs="Times New Roman"/>
          <w:sz w:val="18"/>
        </w:rPr>
        <w:t>»Valentin Vodnik je bil med našimi prvimi pesniki, ki je zapisal nekaj svojih in ljudskih resnic o vremenu in običajih pri nas,« mi je pripovedoval dedek. »Pokazal je, da je slovenski jezik primeren tudi za umetniško rabo. To ni samo jezik hlapcev in dekel. Prešeren ga je sicer kasneje močno prekosil, vendar je ostalo, da se je s kmečkim življenjem, opravili na polju in vremenom v pesmih izkazal prav Vodnik. Drugi mojstri besede so se redko lotili običajnega življenja na deželi. On pa se je. Zato je prav, da se tega spomnimo.«</w:t>
      </w:r>
    </w:p>
    <w:p w:rsidR="00630B57" w:rsidRPr="008644E9" w:rsidRDefault="00630B57" w:rsidP="008644E9">
      <w:pPr>
        <w:pStyle w:val="Naslov4"/>
        <w:spacing w:after="3"/>
        <w:ind w:left="-5"/>
        <w:jc w:val="center"/>
        <w:rPr>
          <w:b/>
          <w:color w:val="C45911" w:themeColor="accent2" w:themeShade="BF"/>
          <w:sz w:val="44"/>
          <w:szCs w:val="44"/>
        </w:rPr>
      </w:pPr>
      <w:r w:rsidRPr="008644E9">
        <w:rPr>
          <w:b/>
          <w:color w:val="C45911" w:themeColor="accent2" w:themeShade="BF"/>
          <w:sz w:val="44"/>
          <w:szCs w:val="44"/>
        </w:rPr>
        <w:lastRenderedPageBreak/>
        <w:t>Vremenski obeti po dnevih</w:t>
      </w:r>
    </w:p>
    <w:p w:rsidR="00630B57" w:rsidRPr="001F3650" w:rsidRDefault="00630B57" w:rsidP="00630B57">
      <w:pPr>
        <w:rPr>
          <w:sz w:val="18"/>
          <w:szCs w:val="18"/>
        </w:rPr>
      </w:pPr>
      <w:r>
        <w:rPr>
          <w:sz w:val="18"/>
          <w:szCs w:val="18"/>
        </w:rPr>
        <w:t>(V času od Mihela do Gala, ljudska zakladnica nima posebnih modrosti.</w:t>
      </w:r>
    </w:p>
    <w:p w:rsidR="00630B57" w:rsidRDefault="0041552D" w:rsidP="00630B57">
      <w:pPr>
        <w:rPr>
          <w:rFonts w:ascii="Arial" w:hAnsi="Arial" w:cs="Arial"/>
        </w:rPr>
      </w:pPr>
      <w:r w:rsidRPr="0041552D">
        <w:rPr>
          <w:noProof/>
        </w:rPr>
        <w:pict>
          <v:oval id="Elipsa 508" o:spid="_x0000_s1888" style="position:absolute;margin-left:0;margin-top:0;width:10.5pt;height:10.5pt;z-index:2522931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" fillcolor="#4472c4 [3204]" strokecolor="#1f3763 [1604]" strokeweight="1pt">
            <v:stroke joinstyle="miter"/>
            <v:path arrowok="t"/>
          </v:oval>
        </w:pict>
      </w:r>
      <w:r w:rsidR="00630B57">
        <w:rPr>
          <w:rFonts w:ascii="Arial" w:hAnsi="Arial" w:cs="Arial"/>
        </w:rPr>
        <w:tab/>
        <w:t>Mlaj bo nastopil v sredo 6. oktobra ob 13.05. uri.</w:t>
      </w:r>
      <w:r w:rsidR="00630B57">
        <w:rPr>
          <w:noProof/>
        </w:rPr>
        <w:t xml:space="preserve"> </w:t>
      </w:r>
    </w:p>
    <w:p w:rsidR="00630B57" w:rsidRDefault="00630B57" w:rsidP="00630B57">
      <w:pPr>
        <w:ind w:left="708"/>
        <w:rPr>
          <w:rFonts w:ascii="Arial" w:hAnsi="Arial" w:cs="Arial"/>
        </w:rPr>
      </w:pPr>
      <w:r>
        <w:rPr>
          <w:rFonts w:ascii="Arial" w:hAnsi="Arial" w:cs="Arial"/>
        </w:rPr>
        <w:t>Vremenski obeti:</w:t>
      </w:r>
      <w:r w:rsidR="00BD4A1D" w:rsidRPr="00BD4A1D">
        <w:rPr>
          <w:noProof/>
        </w:rPr>
        <w:t xml:space="preserve"> </w:t>
      </w:r>
      <w:r w:rsidR="0041552D" w:rsidRPr="0041552D">
        <w:rPr>
          <w:noProof/>
        </w:rPr>
        <w:pict>
          <v:group id="Skupina 2211" o:spid="_x0000_s1868" style="position:absolute;left:0;text-align:left;margin-left:0;margin-top:0;width:24.45pt;height:25.6pt;z-index:252475392;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">
            <v:shape id="Picture 242579" o:spid="_x0000_s1887"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">
              <v:imagedata r:id="rId47" o:title=""/>
            </v:shape>
            <v:shape id="Picture 242580" o:spid="_x0000_s1886"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">
              <v:imagedata r:id="rId35" o:title=""/>
            </v:shape>
            <v:shape id="Picture 242581" o:spid="_x0000_s1885"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">
              <v:imagedata r:id="rId36" o:title=""/>
            </v:shape>
            <v:shape id="Picture 242582" o:spid="_x0000_s1884"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">
              <v:imagedata r:id="rId37" o:title=""/>
            </v:shape>
            <v:shape id="Picture 242583" o:spid="_x0000_s1883"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">
              <v:imagedata r:id="rId48" o:title=""/>
            </v:shape>
            <v:shape id="Picture 242584" o:spid="_x0000_s1882"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">
              <v:imagedata r:id="rId39" o:title=""/>
            </v:shape>
            <v:shape id="Picture 242585" o:spid="_x0000_s1881"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">
              <v:imagedata r:id="rId49" o:title=""/>
            </v:shape>
            <v:shape id="Picture 242586" o:spid="_x0000_s1880"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">
              <v:imagedata r:id="rId50" o:title=""/>
            </v:shape>
            <v:shape id="Picture 242587" o:spid="_x0000_s1879"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">
              <v:imagedata r:id="rId51" o:title=""/>
            </v:shape>
            <v:shape id="Picture 242588" o:spid="_x0000_s1878"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">
              <v:imagedata r:id="rId43" o:title=""/>
            </v:shape>
            <v:shape id="Picture 242589" o:spid="_x0000_s1877"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">
              <v:imagedata r:id="rId52" o:title=""/>
            </v:shape>
            <v:shape id="Shape 5480" o:spid="_x0000_s1876"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875"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874"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">
              <v:imagedata r:id="rId53" o:title=""/>
            </v:shape>
            <v:shape id="Shape 5483" o:spid="_x0000_s1873"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872"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">
              <v:imagedata r:id="rId46" o:title=""/>
            </v:shape>
            <v:shape id="Shape 5485" o:spid="_x0000_s1871"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870"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">
              <v:imagedata r:id="rId54" o:title=""/>
            </v:shape>
            <v:shape id="Shape 5487" o:spid="_x0000_s1869"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Močno </w:t>
      </w:r>
      <w:r w:rsidRPr="00EA2E86">
        <w:rPr>
          <w:rFonts w:ascii="Arial" w:hAnsi="Arial" w:cs="Arial"/>
          <w:b/>
          <w:bCs/>
        </w:rPr>
        <w:t>deževje</w:t>
      </w:r>
      <w:r>
        <w:rPr>
          <w:rFonts w:ascii="Arial" w:hAnsi="Arial" w:cs="Arial"/>
        </w:rPr>
        <w:t xml:space="preserve"> za kar cel teden se kaže. Tudi kakšna nevihta je možna.</w:t>
      </w:r>
    </w:p>
    <w:p w:rsidR="00630B57" w:rsidRDefault="0041552D" w:rsidP="00630B57">
      <w:pPr>
        <w:rPr>
          <w:rFonts w:ascii="Arial" w:hAnsi="Arial" w:cs="Arial"/>
        </w:rPr>
      </w:pPr>
      <w:r w:rsidRPr="0041552D">
        <w:rPr>
          <w:noProof/>
        </w:rPr>
        <w:pict>
          <v:shape id="Luna 506" o:spid="_x0000_s1867" type="#_x0000_t184" style="position:absolute;margin-left:0;margin-top:0;width:6.75pt;height:11.25pt;rotation:180;z-index:2522941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" fillcolor="#4472c4 [3204]" strokecolor="#1f3763 [1604]" strokeweight="1pt">
            <v:path arrowok="t"/>
          </v:shape>
        </w:pict>
      </w:r>
      <w:r w:rsidR="00630B57">
        <w:rPr>
          <w:rFonts w:ascii="Arial" w:hAnsi="Arial" w:cs="Arial"/>
        </w:rPr>
        <w:tab/>
        <w:t>Prvi krajec bo nastopil v sredo 13. oktobra ob 05.27. uri.</w:t>
      </w:r>
    </w:p>
    <w:p w:rsidR="00630B57" w:rsidRDefault="00630B57" w:rsidP="00630B57">
      <w:pPr>
        <w:ind w:firstLine="708"/>
        <w:rPr>
          <w:rFonts w:ascii="Arial" w:hAnsi="Arial" w:cs="Arial"/>
        </w:rPr>
      </w:pPr>
      <w:r>
        <w:rPr>
          <w:rFonts w:ascii="Arial" w:hAnsi="Arial" w:cs="Arial"/>
        </w:rPr>
        <w:t>Vremenski obeti:</w:t>
      </w:r>
      <w:r w:rsidR="003A4C33" w:rsidRPr="003A4C33">
        <w:rPr>
          <w:noProof/>
        </w:rPr>
        <w:t xml:space="preserve"> </w:t>
      </w:r>
      <w:r w:rsidR="0041552D" w:rsidRPr="0041552D">
        <w:rPr>
          <w:noProof/>
        </w:rPr>
        <w:pict>
          <v:group id="Skupina 684" o:spid="_x0000_s1847" style="position:absolute;left:0;text-align:left;margin-left:0;margin-top:0;width:24.45pt;height:25.6pt;z-index:252428288;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">
            <v:shape id="Picture 242579" o:spid="_x0000_s1866"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">
              <v:imagedata r:id="rId47" o:title=""/>
            </v:shape>
            <v:shape id="Picture 242580" o:spid="_x0000_s1865"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">
              <v:imagedata r:id="rId35" o:title=""/>
            </v:shape>
            <v:shape id="Picture 242581" o:spid="_x0000_s1864"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">
              <v:imagedata r:id="rId36" o:title=""/>
            </v:shape>
            <v:shape id="Picture 242582" o:spid="_x0000_s1863"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">
              <v:imagedata r:id="rId37" o:title=""/>
            </v:shape>
            <v:shape id="Picture 242583" o:spid="_x0000_s1862"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">
              <v:imagedata r:id="rId48" o:title=""/>
            </v:shape>
            <v:shape id="Picture 242584" o:spid="_x0000_s1861"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">
              <v:imagedata r:id="rId39" o:title=""/>
            </v:shape>
            <v:shape id="Picture 242585" o:spid="_x0000_s1860"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">
              <v:imagedata r:id="rId49" o:title=""/>
            </v:shape>
            <v:shape id="Picture 242586" o:spid="_x0000_s1859"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">
              <v:imagedata r:id="rId50" o:title=""/>
            </v:shape>
            <v:shape id="Picture 242587" o:spid="_x0000_s1858"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">
              <v:imagedata r:id="rId51" o:title=""/>
            </v:shape>
            <v:shape id="Picture 242588" o:spid="_x0000_s1857"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">
              <v:imagedata r:id="rId43" o:title=""/>
            </v:shape>
            <v:shape id="Picture 242589" o:spid="_x0000_s1856"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">
              <v:imagedata r:id="rId52" o:title=""/>
            </v:shape>
            <v:shape id="Shape 5480" o:spid="_x0000_s1855"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854"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853"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">
              <v:imagedata r:id="rId53" o:title=""/>
            </v:shape>
            <v:shape id="Shape 5483" o:spid="_x0000_s1852"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851"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">
              <v:imagedata r:id="rId46" o:title=""/>
            </v:shape>
            <v:shape id="Shape 5485" o:spid="_x0000_s1850"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849"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">
              <v:imagedata r:id="rId54" o:title=""/>
            </v:shape>
            <v:shape id="Shape 5487" o:spid="_x0000_s1848"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Še bo kislo, </w:t>
      </w:r>
      <w:r w:rsidRPr="00EA2E86">
        <w:rPr>
          <w:rFonts w:ascii="Arial" w:hAnsi="Arial" w:cs="Arial"/>
          <w:b/>
          <w:bCs/>
        </w:rPr>
        <w:t>deževno</w:t>
      </w:r>
      <w:r>
        <w:rPr>
          <w:rFonts w:ascii="Arial" w:hAnsi="Arial" w:cs="Arial"/>
        </w:rPr>
        <w:t xml:space="preserve"> vreme. Hladno bo. </w:t>
      </w:r>
    </w:p>
    <w:p w:rsidR="00630B57" w:rsidRDefault="00630B57" w:rsidP="00630B57">
      <w:pPr>
        <w:pStyle w:val="Naslov5"/>
        <w:spacing w:before="0"/>
        <w:ind w:left="-5"/>
      </w:pPr>
      <w:r>
        <w:rPr>
          <w:color w:val="000000"/>
          <w:sz w:val="20"/>
          <w:shd w:val="clear" w:color="auto" w:fill="F6BEA7"/>
        </w:rPr>
        <w:t xml:space="preserve">16. </w:t>
      </w:r>
      <w:r>
        <w:rPr>
          <w:color w:val="000000"/>
          <w:sz w:val="20"/>
          <w:shd w:val="clear" w:color="auto" w:fill="F6BEA7"/>
          <w:vertAlign w:val="subscript"/>
        </w:rPr>
        <w:t>oktober</w:t>
      </w:r>
      <w:r>
        <w:rPr>
          <w:color w:val="000000"/>
          <w:sz w:val="20"/>
          <w:shd w:val="clear" w:color="auto" w:fill="F6BEA7"/>
        </w:rPr>
        <w:t xml:space="preserve">  </w:t>
      </w:r>
      <w:r>
        <w:rPr>
          <w:color w:val="E76C45"/>
        </w:rPr>
        <w:t xml:space="preserve"> Gal</w:t>
      </w:r>
    </w:p>
    <w:p w:rsidR="00630B57" w:rsidRDefault="00630B57" w:rsidP="00630B57">
      <w:pPr>
        <w:spacing w:after="4" w:line="240" w:lineRule="auto"/>
        <w:ind w:left="-5" w:hanging="10"/>
      </w:pPr>
      <w:r>
        <w:rPr>
          <w:b/>
          <w:sz w:val="18"/>
        </w:rPr>
        <w:t>Kakšno bo prihodnje leto?</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je Gal suhoten, oznanjuje, da ob letu suša pripotuje.</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Topel, veder Gal suho bo poletje dal.</w:t>
      </w:r>
    </w:p>
    <w:p w:rsidR="00630B57" w:rsidRDefault="00630B57" w:rsidP="00630B57">
      <w:pPr>
        <w:spacing w:after="48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Gal deževen ali suh, prihodnjega leta ovaduh.</w:t>
      </w:r>
    </w:p>
    <w:p w:rsidR="00630B57" w:rsidRDefault="00630B57" w:rsidP="00630B57">
      <w:pPr>
        <w:pStyle w:val="Naslov5"/>
        <w:spacing w:after="86"/>
        <w:ind w:left="-5"/>
      </w:pPr>
      <w:r>
        <w:rPr>
          <w:color w:val="000000"/>
          <w:sz w:val="20"/>
          <w:shd w:val="clear" w:color="auto" w:fill="F6BEA7"/>
        </w:rPr>
        <w:t xml:space="preserve">18. </w:t>
      </w:r>
      <w:r>
        <w:rPr>
          <w:color w:val="000000"/>
          <w:sz w:val="20"/>
          <w:shd w:val="clear" w:color="auto" w:fill="F6BEA7"/>
          <w:vertAlign w:val="subscript"/>
        </w:rPr>
        <w:t>oktober</w:t>
      </w:r>
      <w:r>
        <w:rPr>
          <w:color w:val="000000"/>
          <w:sz w:val="20"/>
          <w:shd w:val="clear" w:color="auto" w:fill="F6BEA7"/>
        </w:rPr>
        <w:t xml:space="preserve">  </w:t>
      </w:r>
      <w:r>
        <w:rPr>
          <w:color w:val="E76C45"/>
        </w:rPr>
        <w:t xml:space="preserve"> Luka  </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Luka sneg prikuk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Luka repo puka, v roke huk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Lukež, repni pukež.</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Vlažen, mrzel Luka, kmalu sneg prikuk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je vlažen in mrzel Luka, brž repo popuka in osmuka. </w:t>
      </w:r>
    </w:p>
    <w:p w:rsidR="00630B57" w:rsidRDefault="00630B57" w:rsidP="00630B57">
      <w:pPr>
        <w:spacing w:after="240" w:line="264" w:lineRule="auto"/>
        <w:ind w:left="155" w:hanging="17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Luka pravi Urši: »Urša, spravi repo, sicer ti jo bom s snegom zabelil.</w:t>
      </w:r>
    </w:p>
    <w:p w:rsidR="00630B57" w:rsidRDefault="0041552D" w:rsidP="00630B57">
      <w:pPr>
        <w:rPr>
          <w:rFonts w:ascii="Arial" w:hAnsi="Arial" w:cs="Arial"/>
        </w:rPr>
      </w:pPr>
      <w:r w:rsidRPr="0041552D">
        <w:rPr>
          <w:noProof/>
        </w:rPr>
        <w:pict>
          <v:shape id="Diagram poteka: povezovalnik 503" o:spid="_x0000_s1846" type="#_x0000_t120" style="position:absolute;margin-left:0;margin-top:0;width:9.75pt;height:9pt;flip:y;z-index:2522951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" fillcolor="white [3201]" strokecolor="#70ad47 [3209]" strokeweight="1pt">
            <v:stroke joinstyle="miter"/>
            <v:path arrowok="t"/>
          </v:shape>
        </w:pict>
      </w:r>
      <w:r w:rsidR="00630B57">
        <w:rPr>
          <w:rFonts w:ascii="Arial" w:hAnsi="Arial" w:cs="Arial"/>
        </w:rPr>
        <w:tab/>
        <w:t>Ščip bo nastopil v sredo 20. oktobra ob 16.57. uri.</w:t>
      </w:r>
    </w:p>
    <w:p w:rsidR="00630B57" w:rsidRDefault="00630B57" w:rsidP="00630B57">
      <w:pPr>
        <w:ind w:left="708"/>
        <w:rPr>
          <w:rFonts w:ascii="Arial" w:hAnsi="Arial" w:cs="Arial"/>
        </w:rPr>
      </w:pPr>
      <w:r>
        <w:rPr>
          <w:rFonts w:ascii="Arial" w:hAnsi="Arial" w:cs="Arial"/>
        </w:rPr>
        <w:t>Vremenski obeti:</w:t>
      </w:r>
      <w:r w:rsidR="0041552D" w:rsidRPr="0041552D">
        <w:rPr>
          <w:noProof/>
        </w:rPr>
        <w:pict>
          <v:group id="Skupina 502" o:spid="_x0000_s1826" style="position:absolute;left:0;text-align:left;margin-left:0;margin-top:0;width:30.9pt;height:21.75pt;z-index:252299264;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">
            <v:shape id="Picture 242579" o:spid="_x0000_s1845"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">
              <v:imagedata r:id="rId33" o:title=""/>
            </v:shape>
            <v:shape id="Picture 242580" o:spid="_x0000_s1844"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">
              <v:imagedata r:id="rId34" o:title=""/>
            </v:shape>
            <v:shape id="Picture 242581" o:spid="_x0000_s1843"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">
              <v:imagedata r:id="rId56" o:title=""/>
            </v:shape>
            <v:shape id="Picture 242582" o:spid="_x0000_s1842"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">
              <v:imagedata r:id="rId36" o:title=""/>
            </v:shape>
            <v:shape id="Picture 242583" o:spid="_x0000_s1841"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">
              <v:imagedata r:id="rId37" o:title=""/>
            </v:shape>
            <v:shape id="Picture 242584" o:spid="_x0000_s1840"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">
              <v:imagedata r:id="rId38" o:title=""/>
            </v:shape>
            <v:shape id="Picture 242585" o:spid="_x0000_s1839"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">
              <v:imagedata r:id="rId39" o:title=""/>
            </v:shape>
            <v:shape id="Picture 242586" o:spid="_x0000_s1838"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">
              <v:imagedata r:id="rId40" o:title=""/>
            </v:shape>
            <v:shape id="Picture 242587" o:spid="_x0000_s1837"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">
              <v:imagedata r:id="rId50" o:title=""/>
            </v:shape>
            <v:shape id="Picture 242588" o:spid="_x0000_s1836"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">
              <v:imagedata r:id="rId42" o:title=""/>
            </v:shape>
            <v:shape id="Picture 242589" o:spid="_x0000_s1835"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">
              <v:imagedata r:id="rId43" o:title=""/>
            </v:shape>
            <v:shape id="Shape 5480" o:spid="_x0000_s1834"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833"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832"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">
              <v:imagedata r:id="rId44" o:title=""/>
            </v:shape>
            <v:shape id="Shape 5483" o:spid="_x0000_s1831"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830"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">
              <v:imagedata r:id="rId45" o:title=""/>
            </v:shape>
            <v:shape id="Shape 5485" o:spid="_x0000_s1829"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828"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">
              <v:imagedata r:id="rId61" o:title=""/>
            </v:shape>
            <v:shape id="Shape 5487" o:spid="_x0000_s1827"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Končno se bo ogrelo. Lepo, </w:t>
      </w:r>
      <w:r w:rsidRPr="00EA2E86">
        <w:rPr>
          <w:rFonts w:ascii="Arial" w:hAnsi="Arial" w:cs="Arial"/>
          <w:b/>
          <w:bCs/>
        </w:rPr>
        <w:t>sončno</w:t>
      </w:r>
      <w:r>
        <w:rPr>
          <w:rFonts w:ascii="Arial" w:hAnsi="Arial" w:cs="Arial"/>
        </w:rPr>
        <w:t xml:space="preserve"> bo, primerno za zadnja jesenska opravila na polju.</w:t>
      </w:r>
    </w:p>
    <w:p w:rsidR="00630B57" w:rsidRDefault="00630B57" w:rsidP="00630B57">
      <w:pPr>
        <w:spacing w:after="78"/>
        <w:ind w:left="-5" w:right="-2817" w:hanging="10"/>
        <w:rPr>
          <w:b/>
          <w:sz w:val="20"/>
          <w:shd w:val="clear" w:color="auto" w:fill="F6BEA7"/>
        </w:rPr>
      </w:pPr>
    </w:p>
    <w:p w:rsidR="00BF762E" w:rsidRDefault="00BF762E" w:rsidP="00630B57">
      <w:pPr>
        <w:spacing w:after="78"/>
        <w:ind w:left="-5" w:right="-2817" w:hanging="10"/>
        <w:rPr>
          <w:b/>
          <w:sz w:val="20"/>
          <w:shd w:val="clear" w:color="auto" w:fill="F6BEA7"/>
        </w:rPr>
      </w:pPr>
    </w:p>
    <w:p w:rsidR="00630B57" w:rsidRDefault="00630B57" w:rsidP="00630B57">
      <w:pPr>
        <w:spacing w:after="78"/>
        <w:ind w:left="-5" w:right="-2817" w:hanging="10"/>
      </w:pPr>
      <w:r>
        <w:rPr>
          <w:b/>
          <w:sz w:val="20"/>
          <w:shd w:val="clear" w:color="auto" w:fill="F6BEA7"/>
        </w:rPr>
        <w:lastRenderedPageBreak/>
        <w:t xml:space="preserve"> 21. </w:t>
      </w:r>
      <w:r>
        <w:rPr>
          <w:b/>
          <w:sz w:val="14"/>
          <w:shd w:val="clear" w:color="auto" w:fill="F6BEA7"/>
        </w:rPr>
        <w:t>oktober</w:t>
      </w:r>
      <w:r>
        <w:rPr>
          <w:b/>
          <w:sz w:val="20"/>
          <w:shd w:val="clear" w:color="auto" w:fill="F6BEA7"/>
        </w:rPr>
        <w:t xml:space="preserve">  </w:t>
      </w:r>
      <w:r>
        <w:rPr>
          <w:b/>
          <w:color w:val="E76C45"/>
          <w:sz w:val="32"/>
        </w:rPr>
        <w:t xml:space="preserve"> </w:t>
      </w:r>
      <w:r>
        <w:rPr>
          <w:i/>
          <w:color w:val="C45911" w:themeColor="accent2" w:themeShade="BF"/>
          <w:sz w:val="32"/>
        </w:rPr>
        <w:t>Urša</w:t>
      </w:r>
      <w:r>
        <w:rPr>
          <w:b/>
          <w:color w:val="E76C45"/>
          <w:sz w:val="32"/>
        </w:rPr>
        <w:t xml:space="preserve"> </w:t>
      </w:r>
    </w:p>
    <w:p w:rsidR="00630B57" w:rsidRDefault="00630B57" w:rsidP="00630B57">
      <w:pPr>
        <w:pStyle w:val="Naslov6"/>
        <w:ind w:left="-5"/>
      </w:pPr>
      <w:r>
        <w:t>Obeti za zimo</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akor je Urša pričela, tako bo cela zima pel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Kakršno vreme Urša prinese, tako se rada jesen in zima obnese. </w:t>
      </w:r>
    </w:p>
    <w:p w:rsidR="00630B57" w:rsidRDefault="00630B57" w:rsidP="00630B57">
      <w:pPr>
        <w:tabs>
          <w:tab w:val="center" w:pos="4207"/>
          <w:tab w:val="center" w:pos="4927"/>
          <w:tab w:val="center" w:pos="5647"/>
        </w:tabs>
        <w:spacing w:after="19" w:line="264" w:lineRule="auto"/>
        <w:ind w:left="-15"/>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akor Urše dan je, tako bode zimsko spanje</w:t>
      </w: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t xml:space="preserve"> </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je na Urše dan </w:t>
      </w:r>
      <w:r>
        <w:rPr>
          <w:rFonts w:ascii="Times New Roman" w:eastAsia="Times New Roman" w:hAnsi="Times New Roman" w:cs="Times New Roman"/>
          <w:b/>
          <w:sz w:val="18"/>
        </w:rPr>
        <w:t>lepo</w:t>
      </w:r>
      <w:r>
        <w:rPr>
          <w:rFonts w:ascii="Times New Roman" w:eastAsia="Times New Roman" w:hAnsi="Times New Roman" w:cs="Times New Roman"/>
          <w:i/>
          <w:sz w:val="18"/>
        </w:rPr>
        <w:t>, bo za tri dni dež.</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je do Urše lepo, še lene babe nastil' dobijo.</w:t>
      </w:r>
    </w:p>
    <w:p w:rsidR="00630B57" w:rsidRDefault="00630B57" w:rsidP="00630B57">
      <w:pPr>
        <w:spacing w:after="227"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z dežnikom Urša pride, zima vlagi ne uide.</w:t>
      </w:r>
    </w:p>
    <w:p w:rsidR="00630B57" w:rsidRDefault="00630B57" w:rsidP="00630B57">
      <w:pPr>
        <w:pStyle w:val="Naslov6"/>
        <w:ind w:left="-5"/>
        <w:jc w:val="center"/>
        <w:rPr>
          <w:i/>
          <w:color w:val="C45911" w:themeColor="accent2" w:themeShade="BF"/>
        </w:rPr>
      </w:pPr>
      <w:r>
        <w:rPr>
          <w:i/>
          <w:color w:val="C45911" w:themeColor="accent2" w:themeShade="BF"/>
        </w:rPr>
        <w:t>Druga jesenska Uršina opravil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Urša v kad repo buš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Uršula bo repno jamo zasula.</w:t>
      </w:r>
    </w:p>
    <w:p w:rsidR="00630B57" w:rsidRDefault="00630B57" w:rsidP="00630B57">
      <w:pPr>
        <w:spacing w:after="227" w:line="264" w:lineRule="auto"/>
        <w:ind w:left="-5"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Dan Uršule si zelje z zelnika spravi, da ti ga Simon in Juda ne zapravi.</w:t>
      </w:r>
    </w:p>
    <w:p w:rsidR="00630B57" w:rsidRDefault="0041552D" w:rsidP="00630B57">
      <w:pPr>
        <w:rPr>
          <w:rFonts w:ascii="Arial" w:hAnsi="Arial" w:cs="Arial"/>
        </w:rPr>
      </w:pPr>
      <w:r w:rsidRPr="0041552D">
        <w:rPr>
          <w:noProof/>
        </w:rPr>
        <w:pict>
          <v:shape id="Luna 501" o:spid="_x0000_s1825" type="#_x0000_t184" style="position:absolute;margin-left:0;margin-top:0;width:6.75pt;height:8.25pt;z-index:2522961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" fillcolor="#4472c4 [3204]" strokecolor="#1f3763 [1604]" strokeweight="1pt">
            <v:path arrowok="t"/>
          </v:shape>
        </w:pict>
      </w:r>
      <w:r w:rsidR="00630B57">
        <w:rPr>
          <w:rFonts w:ascii="Arial" w:hAnsi="Arial" w:cs="Arial"/>
        </w:rPr>
        <w:tab/>
        <w:t>Zadnji krajec bo nastopil torek 28. oktobra ob 22.06. uri.</w:t>
      </w:r>
    </w:p>
    <w:p w:rsidR="00630B57" w:rsidRDefault="00630B57" w:rsidP="00630B57">
      <w:pPr>
        <w:ind w:left="708"/>
        <w:rPr>
          <w:rFonts w:ascii="Arial" w:hAnsi="Arial" w:cs="Arial"/>
        </w:rPr>
      </w:pPr>
      <w:r>
        <w:rPr>
          <w:rFonts w:ascii="Arial" w:hAnsi="Arial" w:cs="Arial"/>
        </w:rPr>
        <w:t>Vremenski obeti:</w:t>
      </w:r>
      <w:r w:rsidR="0041552D" w:rsidRPr="0041552D">
        <w:rPr>
          <w:noProof/>
        </w:rPr>
        <w:pict>
          <v:group id="Skupina 500" o:spid="_x0000_s1805" style="position:absolute;left:0;text-align:left;margin-left:0;margin-top:0;width:30.9pt;height:21.75pt;z-index:252300288;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">
            <v:shape id="Picture 242579" o:spid="_x0000_s1824"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">
              <v:imagedata r:id="rId33" o:title=""/>
            </v:shape>
            <v:shape id="Picture 242580" o:spid="_x0000_s1823"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">
              <v:imagedata r:id="rId34" o:title=""/>
            </v:shape>
            <v:shape id="Picture 242581" o:spid="_x0000_s1822"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">
              <v:imagedata r:id="rId35" o:title=""/>
            </v:shape>
            <v:shape id="Picture 242582" o:spid="_x0000_s1821"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">
              <v:imagedata r:id="rId36" o:title=""/>
            </v:shape>
            <v:shape id="Picture 242583" o:spid="_x0000_s1820"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">
              <v:imagedata r:id="rId37" o:title=""/>
            </v:shape>
            <v:shape id="Picture 242584" o:spid="_x0000_s1819"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">
              <v:imagedata r:id="rId38" o:title=""/>
            </v:shape>
            <v:shape id="Picture 242585" o:spid="_x0000_s1818"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">
              <v:imagedata r:id="rId39" o:title=""/>
            </v:shape>
            <v:shape id="Picture 242586" o:spid="_x0000_s1817"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">
              <v:imagedata r:id="rId40" o:title=""/>
            </v:shape>
            <v:shape id="Picture 242587" o:spid="_x0000_s1816"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">
              <v:imagedata r:id="rId50" o:title=""/>
            </v:shape>
            <v:shape id="Picture 242588" o:spid="_x0000_s1815"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">
              <v:imagedata r:id="rId42" o:title=""/>
            </v:shape>
            <v:shape id="Picture 242589" o:spid="_x0000_s1814"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">
              <v:imagedata r:id="rId43" o:title=""/>
            </v:shape>
            <v:shape id="Shape 5480" o:spid="_x0000_s1813"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812"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811"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">
              <v:imagedata r:id="rId44" o:title=""/>
            </v:shape>
            <v:shape id="Shape 5483" o:spid="_x0000_s1810"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809"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">
              <v:imagedata r:id="rId45" o:title=""/>
            </v:shape>
            <v:shape id="Shape 5485" o:spid="_x0000_s1808"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807"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">
              <v:imagedata r:id="rId61" o:title=""/>
            </v:shape>
            <v:shape id="Shape 5487" o:spid="_x0000_s1806"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Konec oktobra bo</w:t>
      </w:r>
      <w:r w:rsidRPr="00BD4A1D">
        <w:rPr>
          <w:rFonts w:ascii="Arial" w:hAnsi="Arial" w:cs="Arial"/>
          <w:b/>
          <w:bCs/>
        </w:rPr>
        <w:t xml:space="preserve"> lepo</w:t>
      </w:r>
      <w:r>
        <w:rPr>
          <w:rFonts w:ascii="Arial" w:hAnsi="Arial" w:cs="Arial"/>
        </w:rPr>
        <w:t>, sončno in prijetno toplo.</w:t>
      </w:r>
    </w:p>
    <w:p w:rsidR="00630B57" w:rsidRDefault="00630B57" w:rsidP="00630B57">
      <w:pPr>
        <w:pStyle w:val="Naslov5"/>
        <w:spacing w:after="82"/>
        <w:ind w:left="-5"/>
      </w:pPr>
      <w:r>
        <w:rPr>
          <w:color w:val="000000"/>
          <w:sz w:val="20"/>
          <w:shd w:val="clear" w:color="auto" w:fill="F6BEA7"/>
        </w:rPr>
        <w:t xml:space="preserve">28. </w:t>
      </w:r>
      <w:r>
        <w:rPr>
          <w:color w:val="000000"/>
          <w:sz w:val="20"/>
          <w:shd w:val="clear" w:color="auto" w:fill="F6BEA7"/>
          <w:vertAlign w:val="subscript"/>
        </w:rPr>
        <w:t>oktober</w:t>
      </w:r>
      <w:r>
        <w:rPr>
          <w:color w:val="000000"/>
          <w:sz w:val="20"/>
          <w:shd w:val="clear" w:color="auto" w:fill="F6BEA7"/>
        </w:rPr>
        <w:t xml:space="preserve">  </w:t>
      </w:r>
      <w:r>
        <w:rPr>
          <w:color w:val="E76C45"/>
        </w:rPr>
        <w:t xml:space="preserve"> Simon in Juda</w:t>
      </w:r>
    </w:p>
    <w:p w:rsidR="00630B57" w:rsidRDefault="00630B57" w:rsidP="00630B57">
      <w:pPr>
        <w:spacing w:after="19" w:line="264" w:lineRule="auto"/>
        <w:ind w:left="-5" w:hanging="10"/>
      </w:pPr>
      <w:r>
        <w:rPr>
          <w:rFonts w:ascii="MS Mincho" w:eastAsia="Times New Roman" w:hAnsi="MS Mincho" w:cs="MS Mincho" w:hint="eastAsia"/>
          <w:color w:val="E76C45"/>
          <w:sz w:val="18"/>
        </w:rPr>
        <w:t>▶</w:t>
      </w:r>
      <w:r>
        <w:rPr>
          <w:color w:val="E76C45"/>
          <w:sz w:val="18"/>
        </w:rPr>
        <w:t xml:space="preserve"> </w:t>
      </w:r>
      <w:r>
        <w:rPr>
          <w:rFonts w:ascii="Times New Roman" w:eastAsia="Times New Roman" w:hAnsi="Times New Roman" w:cs="Times New Roman"/>
          <w:i/>
          <w:sz w:val="18"/>
        </w:rPr>
        <w:t>Po Simonu in Judi se nam bliža zima tudi.</w:t>
      </w:r>
      <w:r>
        <w:rPr>
          <w:noProof/>
          <w:lang w:eastAsia="sl-SI"/>
        </w:rPr>
        <w:t xml:space="preserve"> </w:t>
      </w:r>
    </w:p>
    <w:p w:rsidR="00630B57" w:rsidRDefault="0041552D" w:rsidP="00630B57">
      <w:pPr>
        <w:spacing w:after="0" w:line="264" w:lineRule="auto"/>
        <w:ind w:left="-5" w:hanging="10"/>
        <w:rPr>
          <w:rFonts w:ascii="Times New Roman" w:eastAsia="Times New Roman" w:hAnsi="Times New Roman" w:cs="Times New Roman"/>
          <w:i/>
          <w:sz w:val="18"/>
        </w:rPr>
      </w:pPr>
      <w:r w:rsidRPr="0041552D">
        <w:rPr>
          <w:noProof/>
        </w:rPr>
        <w:pict>
          <v:shape id="_x0000_s1804" style="position:absolute;left:0;text-align:left;margin-left:127.5pt;margin-top:12.8pt;width:76.2pt;height:22.05pt;z-index:252430336;visibility:visible"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v:shape>
        </w:pict>
      </w:r>
      <w:r w:rsidR="00630B57">
        <w:rPr>
          <w:rFonts w:ascii="MS Mincho" w:eastAsia="Times New Roman" w:hAnsi="MS Mincho" w:cs="MS Mincho" w:hint="eastAsia"/>
          <w:color w:val="E76C45"/>
          <w:sz w:val="18"/>
        </w:rPr>
        <w:t>▶</w:t>
      </w:r>
      <w:r w:rsidR="00630B57">
        <w:rPr>
          <w:color w:val="E76C45"/>
          <w:sz w:val="18"/>
        </w:rPr>
        <w:t xml:space="preserve"> </w:t>
      </w:r>
      <w:r w:rsidR="00630B57">
        <w:rPr>
          <w:rFonts w:ascii="Times New Roman" w:eastAsia="Times New Roman" w:hAnsi="Times New Roman" w:cs="Times New Roman"/>
          <w:i/>
          <w:sz w:val="18"/>
        </w:rPr>
        <w:t>Simon in Juda se s snegom prebudita.</w:t>
      </w:r>
    </w:p>
    <w:p w:rsidR="00630B57" w:rsidRDefault="00630B57" w:rsidP="001F3650">
      <w:pPr>
        <w:rPr>
          <w:rFonts w:ascii="Arial" w:hAnsi="Arial" w:cs="Arial"/>
        </w:rPr>
      </w:pPr>
    </w:p>
    <w:p w:rsidR="00630B57" w:rsidRPr="008644E9" w:rsidRDefault="00630B57" w:rsidP="00630B57">
      <w:pPr>
        <w:pStyle w:val="Naslov3"/>
        <w:jc w:val="center"/>
        <w:rPr>
          <w:color w:val="C45911" w:themeColor="accent2" w:themeShade="BF"/>
          <w:sz w:val="48"/>
          <w:szCs w:val="48"/>
        </w:rPr>
      </w:pPr>
      <w:r w:rsidRPr="008644E9">
        <w:rPr>
          <w:b/>
          <w:color w:val="E76C45"/>
          <w:sz w:val="48"/>
          <w:szCs w:val="48"/>
        </w:rPr>
        <w:t>NOVEMBER</w:t>
      </w:r>
      <w:r w:rsidRPr="008644E9">
        <w:rPr>
          <w:sz w:val="48"/>
          <w:szCs w:val="48"/>
        </w:rPr>
        <w:t xml:space="preserve"> </w:t>
      </w:r>
      <w:r w:rsidRPr="008644E9">
        <w:rPr>
          <w:color w:val="C45911" w:themeColor="accent2" w:themeShade="BF"/>
          <w:sz w:val="48"/>
          <w:szCs w:val="48"/>
        </w:rPr>
        <w:t>– LISTOPAD</w:t>
      </w:r>
    </w:p>
    <w:p w:rsidR="00630B57" w:rsidRDefault="00630B57" w:rsidP="00630B57">
      <w:pPr>
        <w:spacing w:after="0" w:line="252" w:lineRule="auto"/>
        <w:ind w:right="227"/>
        <w:jc w:val="center"/>
      </w:pPr>
      <w:r>
        <w:rPr>
          <w:rFonts w:ascii="Times New Roman" w:eastAsia="Times New Roman" w:hAnsi="Times New Roman" w:cs="Times New Roman"/>
          <w:sz w:val="18"/>
        </w:rPr>
        <w:t>Stara slovenska imena za ta mesec so še:</w:t>
      </w:r>
    </w:p>
    <w:p w:rsidR="00630B57" w:rsidRDefault="00630B57" w:rsidP="00630B57">
      <w:pPr>
        <w:spacing w:after="220" w:line="252" w:lineRule="auto"/>
        <w:ind w:right="24"/>
        <w:jc w:val="center"/>
      </w:pPr>
      <w:r>
        <w:rPr>
          <w:rFonts w:ascii="Times New Roman" w:eastAsia="Times New Roman" w:hAnsi="Times New Roman" w:cs="Times New Roman"/>
          <w:sz w:val="18"/>
        </w:rPr>
        <w:t xml:space="preserve">ednajstnik, poznojesen, meglovec, gnilolist, martinščak, zimšček, vahtnik, mali mesec.  Trubar ga je imenoval </w:t>
      </w:r>
      <w:r w:rsidRPr="008644E9">
        <w:rPr>
          <w:rFonts w:ascii="Times New Roman" w:eastAsia="Times New Roman" w:hAnsi="Times New Roman" w:cs="Times New Roman"/>
          <w:b/>
          <w:bCs/>
          <w:sz w:val="18"/>
        </w:rPr>
        <w:t>listognoj.</w:t>
      </w:r>
    </w:p>
    <w:p w:rsidR="00630B57" w:rsidRDefault="00630B57" w:rsidP="00630B57">
      <w:pPr>
        <w:spacing w:after="220" w:line="252" w:lineRule="auto"/>
        <w:ind w:right="862" w:firstLine="657"/>
      </w:pPr>
      <w:r>
        <w:rPr>
          <w:rFonts w:ascii="Times New Roman" w:eastAsia="Times New Roman" w:hAnsi="Times New Roman" w:cs="Times New Roman"/>
          <w:sz w:val="18"/>
        </w:rPr>
        <w:t xml:space="preserve">Ime november je dobil po rimskem številu </w:t>
      </w:r>
      <w:r>
        <w:rPr>
          <w:rFonts w:ascii="Times New Roman" w:eastAsia="Times New Roman" w:hAnsi="Times New Roman" w:cs="Times New Roman"/>
          <w:i/>
          <w:sz w:val="18"/>
        </w:rPr>
        <w:t>novem</w:t>
      </w:r>
      <w:r>
        <w:rPr>
          <w:rFonts w:ascii="Times New Roman" w:eastAsia="Times New Roman" w:hAnsi="Times New Roman" w:cs="Times New Roman"/>
          <w:sz w:val="18"/>
        </w:rPr>
        <w:t xml:space="preserve"> – devet,  ker je bil po rimskem koledarju to deveti mesec </w:t>
      </w:r>
      <w:r w:rsidR="00D1035A">
        <w:rPr>
          <w:rFonts w:ascii="Times New Roman" w:eastAsia="Times New Roman" w:hAnsi="Times New Roman" w:cs="Times New Roman"/>
          <w:sz w:val="18"/>
        </w:rPr>
        <w:t xml:space="preserve">v </w:t>
      </w:r>
      <w:r>
        <w:rPr>
          <w:rFonts w:ascii="Times New Roman" w:eastAsia="Times New Roman" w:hAnsi="Times New Roman" w:cs="Times New Roman"/>
          <w:sz w:val="18"/>
        </w:rPr>
        <w:t>let</w:t>
      </w:r>
      <w:r w:rsidR="00D1035A">
        <w:rPr>
          <w:rFonts w:ascii="Times New Roman" w:eastAsia="Times New Roman" w:hAnsi="Times New Roman" w:cs="Times New Roman"/>
          <w:sz w:val="18"/>
        </w:rPr>
        <w:t>u</w:t>
      </w:r>
      <w:r>
        <w:rPr>
          <w:rFonts w:ascii="Times New Roman" w:eastAsia="Times New Roman" w:hAnsi="Times New Roman" w:cs="Times New Roman"/>
          <w:sz w:val="18"/>
        </w:rPr>
        <w:t>.</w:t>
      </w:r>
    </w:p>
    <w:p w:rsidR="00630B57" w:rsidRDefault="00630B57" w:rsidP="00630B57">
      <w:pPr>
        <w:spacing w:after="213" w:line="252" w:lineRule="auto"/>
        <w:ind w:right="227" w:firstLine="657"/>
      </w:pPr>
      <w:r>
        <w:rPr>
          <w:rFonts w:ascii="Times New Roman" w:eastAsia="Times New Roman" w:hAnsi="Times New Roman" w:cs="Times New Roman"/>
          <w:sz w:val="18"/>
        </w:rPr>
        <w:t>Dan traja 10 ur in 6 minut.v zgornji kulminaciji so ozvezdja Kasiopeja, pegaz in Ribi. v spodnji kulminaciji so Veliki medved in Lovski psi.</w:t>
      </w:r>
    </w:p>
    <w:p w:rsidR="00630B57" w:rsidRPr="008644E9" w:rsidRDefault="00630B57" w:rsidP="008644E9">
      <w:pPr>
        <w:pStyle w:val="Naslov4"/>
        <w:spacing w:after="3"/>
        <w:ind w:left="-5" w:right="98" w:firstLine="20"/>
        <w:jc w:val="center"/>
        <w:rPr>
          <w:color w:val="C45911" w:themeColor="accent2" w:themeShade="BF"/>
          <w:sz w:val="44"/>
          <w:szCs w:val="44"/>
        </w:rPr>
      </w:pPr>
      <w:r w:rsidRPr="008644E9">
        <w:rPr>
          <w:b/>
          <w:color w:val="C45911" w:themeColor="accent2" w:themeShade="BF"/>
          <w:sz w:val="44"/>
          <w:szCs w:val="44"/>
        </w:rPr>
        <w:lastRenderedPageBreak/>
        <w:t>Splošne modrosti</w:t>
      </w:r>
    </w:p>
    <w:p w:rsidR="00630B57" w:rsidRDefault="00630B57" w:rsidP="00630B57">
      <w:pPr>
        <w:spacing w:after="120" w:line="252" w:lineRule="auto"/>
        <w:ind w:left="15" w:right="98"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sz w:val="18"/>
        </w:rPr>
        <w:t>November oznanjuje vreme svečana.</w:t>
      </w:r>
    </w:p>
    <w:p w:rsidR="00630B57" w:rsidRDefault="00630B57" w:rsidP="00630B57">
      <w:pPr>
        <w:spacing w:after="4" w:line="240" w:lineRule="auto"/>
        <w:ind w:left="-5" w:right="98" w:hanging="10"/>
        <w:jc w:val="center"/>
        <w:rPr>
          <w:color w:val="C45911" w:themeColor="accent2" w:themeShade="BF"/>
        </w:rPr>
      </w:pPr>
      <w:r>
        <w:rPr>
          <w:b/>
          <w:color w:val="C45911" w:themeColor="accent2" w:themeShade="BF"/>
        </w:rPr>
        <w:t>Kaj bo z letino?</w:t>
      </w:r>
    </w:p>
    <w:p w:rsidR="00630B57" w:rsidRDefault="00630B57" w:rsidP="00630B57">
      <w:pPr>
        <w:spacing w:after="19" w:line="264" w:lineRule="auto"/>
        <w:ind w:left="-5" w:right="98"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Ni prida za kmetije, če mokro zemljo sneg pokrije.</w:t>
      </w:r>
    </w:p>
    <w:p w:rsidR="00630B57" w:rsidRDefault="00630B57" w:rsidP="00630B57">
      <w:pPr>
        <w:tabs>
          <w:tab w:val="center" w:pos="3600"/>
          <w:tab w:val="center" w:pos="4320"/>
          <w:tab w:val="center" w:pos="5040"/>
          <w:tab w:val="center" w:pos="5760"/>
        </w:tabs>
        <w:spacing w:after="19" w:line="264" w:lineRule="auto"/>
        <w:ind w:left="-15"/>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Listopada zmrzlina, je svečana ne bo.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p>
    <w:p w:rsidR="00630B57" w:rsidRDefault="00630B57" w:rsidP="00630B57">
      <w:pPr>
        <w:spacing w:after="19" w:line="264" w:lineRule="auto"/>
        <w:ind w:left="-5" w:right="98"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Do vseh svetih grdo, po vseh svetih lepo.</w:t>
      </w:r>
    </w:p>
    <w:p w:rsidR="00630B57" w:rsidRDefault="00630B57" w:rsidP="00630B57">
      <w:pPr>
        <w:spacing w:after="227" w:line="264" w:lineRule="auto"/>
        <w:ind w:left="-5" w:right="98"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Listopada južnina, svečana mrzlo.</w:t>
      </w:r>
    </w:p>
    <w:p w:rsidR="00630B57" w:rsidRDefault="00630B57" w:rsidP="00630B57">
      <w:pPr>
        <w:pStyle w:val="Naslov5"/>
        <w:spacing w:after="4" w:line="240" w:lineRule="auto"/>
        <w:ind w:left="-5" w:right="98"/>
        <w:jc w:val="center"/>
        <w:rPr>
          <w:i/>
          <w:color w:val="C45911" w:themeColor="accent2" w:themeShade="BF"/>
        </w:rPr>
      </w:pPr>
      <w:r>
        <w:rPr>
          <w:i/>
          <w:color w:val="C45911" w:themeColor="accent2" w:themeShade="BF"/>
        </w:rPr>
        <w:t>Kakšen mraz bo pozimi</w:t>
      </w:r>
    </w:p>
    <w:p w:rsidR="00630B57" w:rsidRDefault="00630B57" w:rsidP="00630B57">
      <w:pPr>
        <w:spacing w:after="19" w:line="264" w:lineRule="auto"/>
        <w:ind w:left="-5" w:right="98"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hrast še listje obdrži, bo mraz vse zimske dni.</w:t>
      </w:r>
    </w:p>
    <w:p w:rsidR="00630B57" w:rsidRDefault="00630B57" w:rsidP="00630B57">
      <w:pPr>
        <w:spacing w:after="227" w:line="264" w:lineRule="auto"/>
        <w:ind w:left="-5" w:right="98"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nerado pada listje z dreves, spomladi bo čuda gosenic in mrčesa.</w:t>
      </w:r>
    </w:p>
    <w:p w:rsidR="00630B57" w:rsidRDefault="00630B57" w:rsidP="00630B57">
      <w:pPr>
        <w:pStyle w:val="Naslov5"/>
        <w:spacing w:after="4" w:line="240" w:lineRule="auto"/>
        <w:ind w:left="-5" w:right="98"/>
        <w:jc w:val="center"/>
        <w:rPr>
          <w:i/>
          <w:color w:val="C45911" w:themeColor="accent2" w:themeShade="BF"/>
        </w:rPr>
      </w:pPr>
      <w:r>
        <w:rPr>
          <w:i/>
          <w:color w:val="C45911" w:themeColor="accent2" w:themeShade="BF"/>
        </w:rPr>
        <w:t>Bo sneg ostal</w:t>
      </w:r>
    </w:p>
    <w:p w:rsidR="000F1C1D" w:rsidRPr="000F1C1D" w:rsidRDefault="00630B57" w:rsidP="000F1C1D">
      <w:pPr>
        <w:spacing w:after="19" w:line="264" w:lineRule="auto"/>
        <w:ind w:left="-5" w:right="98"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b/>
          <w:bCs/>
          <w:i/>
          <w:sz w:val="18"/>
        </w:rPr>
        <w:t>Macesen se vedno na kopno obleti.</w:t>
      </w:r>
      <w:r>
        <w:rPr>
          <w:rFonts w:ascii="Times New Roman" w:eastAsia="Times New Roman" w:hAnsi="Times New Roman" w:cs="Times New Roman"/>
          <w:i/>
          <w:sz w:val="18"/>
        </w:rPr>
        <w:t xml:space="preserve">  </w:t>
      </w:r>
    </w:p>
    <w:p w:rsidR="00630B57" w:rsidRDefault="00630B57" w:rsidP="00630B57">
      <w:pPr>
        <w:spacing w:after="19" w:line="264" w:lineRule="auto"/>
        <w:ind w:left="180" w:right="98" w:hanging="10"/>
        <w:rPr>
          <w:rFonts w:ascii="Times New Roman" w:eastAsia="Times New Roman" w:hAnsi="Times New Roman" w:cs="Times New Roman"/>
          <w:i/>
          <w:sz w:val="18"/>
        </w:rPr>
      </w:pPr>
      <w:r>
        <w:rPr>
          <w:rFonts w:ascii="Times New Roman" w:eastAsia="Times New Roman" w:hAnsi="Times New Roman" w:cs="Times New Roman"/>
          <w:i/>
          <w:sz w:val="18"/>
        </w:rPr>
        <w:t>(Če sneg zapade v teh dneh, ne bo obstal, če se macesen še ni osul.)</w:t>
      </w:r>
    </w:p>
    <w:p w:rsidR="00630B57" w:rsidRPr="008644E9" w:rsidRDefault="00630B57" w:rsidP="00630B57">
      <w:pPr>
        <w:pStyle w:val="Naslov4"/>
        <w:spacing w:after="140"/>
        <w:ind w:left="-5"/>
        <w:rPr>
          <w:color w:val="C45911" w:themeColor="accent2" w:themeShade="BF"/>
          <w:sz w:val="44"/>
          <w:szCs w:val="44"/>
        </w:rPr>
      </w:pPr>
      <w:r w:rsidRPr="008644E9">
        <w:rPr>
          <w:b/>
          <w:color w:val="C45911" w:themeColor="accent2" w:themeShade="BF"/>
          <w:sz w:val="44"/>
          <w:szCs w:val="44"/>
        </w:rPr>
        <w:t>Vremenski obeti po dnevih novembra</w:t>
      </w:r>
    </w:p>
    <w:p w:rsidR="00630B57" w:rsidRDefault="00630B57" w:rsidP="00630B57">
      <w:pPr>
        <w:pStyle w:val="Naslov5"/>
        <w:spacing w:after="82"/>
        <w:ind w:left="-5"/>
      </w:pPr>
      <w:r>
        <w:rPr>
          <w:color w:val="000000"/>
          <w:sz w:val="20"/>
          <w:shd w:val="clear" w:color="auto" w:fill="F6BEA7"/>
        </w:rPr>
        <w:t xml:space="preserve">1. </w:t>
      </w:r>
      <w:r>
        <w:rPr>
          <w:color w:val="000000"/>
          <w:sz w:val="20"/>
          <w:shd w:val="clear" w:color="auto" w:fill="F6BEA7"/>
          <w:vertAlign w:val="subscript"/>
        </w:rPr>
        <w:t>november</w:t>
      </w:r>
      <w:r>
        <w:rPr>
          <w:color w:val="000000"/>
          <w:sz w:val="20"/>
          <w:shd w:val="clear" w:color="auto" w:fill="F6BEA7"/>
        </w:rPr>
        <w:t xml:space="preserve">  </w:t>
      </w:r>
      <w:r>
        <w:rPr>
          <w:color w:val="E76C45"/>
        </w:rPr>
        <w:t xml:space="preserve"> </w:t>
      </w:r>
      <w:r>
        <w:rPr>
          <w:color w:val="C45911" w:themeColor="accent2" w:themeShade="BF"/>
        </w:rPr>
        <w:t xml:space="preserve">Vsi sveti   </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Vsi svetniki radi prineso kak dan še vreme lepo.</w:t>
      </w:r>
    </w:p>
    <w:p w:rsidR="00630B57" w:rsidRDefault="00630B57" w:rsidP="00630B57">
      <w:pPr>
        <w:spacing w:after="19" w:line="264" w:lineRule="auto"/>
        <w:ind w:left="155" w:hanging="17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Ako je na vseh svetnikov lepo vreme, bo prihodnje leto čuda žita in žira.</w:t>
      </w:r>
    </w:p>
    <w:p w:rsidR="00630B57" w:rsidRDefault="00630B57" w:rsidP="00630B57">
      <w:pPr>
        <w:spacing w:after="120"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Do vseh svetih </w:t>
      </w:r>
      <w:r>
        <w:rPr>
          <w:rFonts w:ascii="Times New Roman" w:eastAsia="Times New Roman" w:hAnsi="Times New Roman" w:cs="Times New Roman"/>
          <w:b/>
          <w:sz w:val="18"/>
        </w:rPr>
        <w:t>grdo</w:t>
      </w:r>
      <w:r>
        <w:rPr>
          <w:rFonts w:ascii="Times New Roman" w:eastAsia="Times New Roman" w:hAnsi="Times New Roman" w:cs="Times New Roman"/>
          <w:i/>
          <w:sz w:val="18"/>
        </w:rPr>
        <w:t>, po vseh svetih lepo.</w:t>
      </w:r>
    </w:p>
    <w:p w:rsidR="00630B57" w:rsidRDefault="00630B57" w:rsidP="00630B57">
      <w:pPr>
        <w:pStyle w:val="Naslov6"/>
        <w:ind w:left="-5"/>
        <w:jc w:val="center"/>
        <w:rPr>
          <w:i/>
          <w:color w:val="C45911" w:themeColor="accent2" w:themeShade="BF"/>
        </w:rPr>
      </w:pPr>
      <w:r>
        <w:rPr>
          <w:i/>
          <w:color w:val="C45911" w:themeColor="accent2" w:themeShade="BF"/>
        </w:rPr>
        <w:t>Mraz za vse svete</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Mraz na vse svete pomeni lep Martinov dan.</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Vseh svetnikov</w:t>
      </w:r>
      <w:r>
        <w:rPr>
          <w:rFonts w:ascii="Times New Roman" w:eastAsia="Times New Roman" w:hAnsi="Times New Roman" w:cs="Times New Roman"/>
          <w:b/>
          <w:sz w:val="18"/>
        </w:rPr>
        <w:t xml:space="preserve"> mraz</w:t>
      </w:r>
      <w:r>
        <w:rPr>
          <w:rFonts w:ascii="Times New Roman" w:eastAsia="Times New Roman" w:hAnsi="Times New Roman" w:cs="Times New Roman"/>
          <w:i/>
          <w:sz w:val="18"/>
        </w:rPr>
        <w:t>, o Martinu topel čas.</w:t>
      </w:r>
    </w:p>
    <w:p w:rsidR="00630B57" w:rsidRDefault="00630B57" w:rsidP="00630B57">
      <w:pPr>
        <w:spacing w:after="227"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Vseh svetnikov mrzel dan, božič bode v sneg vkovan.</w:t>
      </w:r>
    </w:p>
    <w:p w:rsidR="00630B57" w:rsidRDefault="00630B57" w:rsidP="00630B57">
      <w:pPr>
        <w:pStyle w:val="Naslov6"/>
        <w:ind w:left="-5"/>
        <w:jc w:val="center"/>
        <w:rPr>
          <w:i/>
          <w:color w:val="C45911" w:themeColor="accent2" w:themeShade="BF"/>
        </w:rPr>
      </w:pPr>
      <w:r>
        <w:rPr>
          <w:i/>
          <w:color w:val="C45911" w:themeColor="accent2" w:themeShade="BF"/>
        </w:rPr>
        <w:t>Dež za vse svete</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b/>
          <w:sz w:val="18"/>
        </w:rPr>
        <w:t>Deževni</w:t>
      </w:r>
      <w:r>
        <w:rPr>
          <w:rFonts w:ascii="Times New Roman" w:eastAsia="Times New Roman" w:hAnsi="Times New Roman" w:cs="Times New Roman"/>
          <w:i/>
          <w:sz w:val="18"/>
        </w:rPr>
        <w:t xml:space="preserve"> vsi sveti, pozimi zameti.</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Ako na mrtvih dan </w:t>
      </w:r>
      <w:r>
        <w:rPr>
          <w:rFonts w:ascii="Times New Roman" w:eastAsia="Times New Roman" w:hAnsi="Times New Roman" w:cs="Times New Roman"/>
          <w:b/>
          <w:sz w:val="18"/>
        </w:rPr>
        <w:t>dežuje</w:t>
      </w:r>
      <w:r>
        <w:rPr>
          <w:rFonts w:ascii="Times New Roman" w:eastAsia="Times New Roman" w:hAnsi="Times New Roman" w:cs="Times New Roman"/>
          <w:i/>
          <w:sz w:val="18"/>
        </w:rPr>
        <w:t>, zamete zima pričakuje.</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vse svete namaka, debel sneg nas čaka.</w:t>
      </w:r>
    </w:p>
    <w:p w:rsidR="00630B57" w:rsidRDefault="00630B57" w:rsidP="00630B57">
      <w:pPr>
        <w:spacing w:after="360"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na mrtvih dan deži, vreme po snegu diši.</w:t>
      </w:r>
    </w:p>
    <w:p w:rsidR="00630B57" w:rsidRDefault="00630B57" w:rsidP="00630B57">
      <w:pPr>
        <w:spacing w:after="82"/>
        <w:ind w:left="-5" w:hanging="10"/>
        <w:rPr>
          <w:i/>
        </w:rPr>
      </w:pPr>
      <w:r>
        <w:rPr>
          <w:b/>
          <w:sz w:val="20"/>
          <w:shd w:val="clear" w:color="auto" w:fill="F6BEA7"/>
        </w:rPr>
        <w:lastRenderedPageBreak/>
        <w:t xml:space="preserve"> 2. </w:t>
      </w:r>
      <w:r>
        <w:rPr>
          <w:b/>
          <w:sz w:val="20"/>
          <w:shd w:val="clear" w:color="auto" w:fill="F6BEA7"/>
          <w:vertAlign w:val="subscript"/>
        </w:rPr>
        <w:t>november</w:t>
      </w:r>
      <w:r>
        <w:rPr>
          <w:b/>
          <w:sz w:val="20"/>
          <w:shd w:val="clear" w:color="auto" w:fill="F6BEA7"/>
        </w:rPr>
        <w:t xml:space="preserve">  </w:t>
      </w:r>
      <w:r>
        <w:rPr>
          <w:b/>
          <w:color w:val="E76C45"/>
          <w:sz w:val="32"/>
        </w:rPr>
        <w:t xml:space="preserve"> </w:t>
      </w:r>
      <w:r>
        <w:rPr>
          <w:b/>
          <w:i/>
          <w:color w:val="E76C45"/>
          <w:sz w:val="32"/>
        </w:rPr>
        <w:t>Verne duše</w:t>
      </w:r>
    </w:p>
    <w:p w:rsidR="00630B57" w:rsidRDefault="00630B57" w:rsidP="00630B57">
      <w:pPr>
        <w:spacing w:after="240" w:line="264" w:lineRule="auto"/>
        <w:ind w:left="-5"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na verne duše deži, vreme po snegu diši.</w:t>
      </w:r>
    </w:p>
    <w:p w:rsidR="00630B57" w:rsidRDefault="0041552D" w:rsidP="00630B57">
      <w:pPr>
        <w:rPr>
          <w:rFonts w:ascii="Arial" w:hAnsi="Arial" w:cs="Arial"/>
        </w:rPr>
      </w:pPr>
      <w:r w:rsidRPr="0041552D">
        <w:rPr>
          <w:noProof/>
        </w:rPr>
        <w:pict>
          <v:oval id="Elipsa 558" o:spid="_x0000_s1803" style="position:absolute;margin-left:0;margin-top:0;width:10.5pt;height:10.5pt;z-index:2523043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" fillcolor="#4472c4 [3204]" strokecolor="#1f3763 [1604]" strokeweight="1pt">
            <v:stroke joinstyle="miter"/>
            <v:path arrowok="t"/>
          </v:oval>
        </w:pict>
      </w:r>
      <w:r w:rsidR="00630B57">
        <w:rPr>
          <w:rFonts w:ascii="Arial" w:hAnsi="Arial" w:cs="Arial"/>
        </w:rPr>
        <w:tab/>
        <w:t>Mlaj bo nastopil v torek 4. novembra ob 22.15. uri.</w:t>
      </w:r>
    </w:p>
    <w:p w:rsidR="00630B57" w:rsidRDefault="00630B57" w:rsidP="00630B57">
      <w:pPr>
        <w:ind w:left="708"/>
        <w:rPr>
          <w:rFonts w:ascii="Arial" w:hAnsi="Arial" w:cs="Arial"/>
        </w:rPr>
      </w:pPr>
      <w:r>
        <w:rPr>
          <w:rFonts w:ascii="Arial" w:hAnsi="Arial" w:cs="Arial"/>
        </w:rPr>
        <w:t>Vremenski obeti:</w:t>
      </w:r>
      <w:r w:rsidR="0041552D" w:rsidRPr="0041552D">
        <w:rPr>
          <w:noProof/>
        </w:rPr>
        <w:pict>
          <v:group id="Skupina 557" o:spid="_x0000_s1783" style="position:absolute;left:0;text-align:left;margin-left:0;margin-top:0;width:30.9pt;height:21.75pt;z-index:252308480;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">
            <v:shape id="Picture 242579" o:spid="_x0000_s1802"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">
              <v:imagedata r:id="rId33" o:title=""/>
            </v:shape>
            <v:shape id="Picture 242580" o:spid="_x0000_s1801"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">
              <v:imagedata r:id="rId34" o:title=""/>
            </v:shape>
            <v:shape id="Picture 242581" o:spid="_x0000_s1800"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">
              <v:imagedata r:id="rId35" o:title=""/>
            </v:shape>
            <v:shape id="Picture 242582" o:spid="_x0000_s1799"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">
              <v:imagedata r:id="rId36" o:title=""/>
            </v:shape>
            <v:shape id="Picture 242583" o:spid="_x0000_s1798"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">
              <v:imagedata r:id="rId37" o:title=""/>
            </v:shape>
            <v:shape id="Picture 242584" o:spid="_x0000_s1797"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">
              <v:imagedata r:id="rId38" o:title=""/>
            </v:shape>
            <v:shape id="Picture 242585" o:spid="_x0000_s1796"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">
              <v:imagedata r:id="rId39" o:title=""/>
            </v:shape>
            <v:shape id="Picture 242586" o:spid="_x0000_s1795"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">
              <v:imagedata r:id="rId40" o:title=""/>
            </v:shape>
            <v:shape id="Picture 242587" o:spid="_x0000_s1794"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">
              <v:imagedata r:id="rId50" o:title=""/>
            </v:shape>
            <v:shape id="Picture 242588" o:spid="_x0000_s1793"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">
              <v:imagedata r:id="rId42" o:title=""/>
            </v:shape>
            <v:shape id="Picture 242589" o:spid="_x0000_s1792"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">
              <v:imagedata r:id="rId43" o:title=""/>
            </v:shape>
            <v:shape id="Shape 5480" o:spid="_x0000_s1791"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790"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789"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">
              <v:imagedata r:id="rId44" o:title=""/>
            </v:shape>
            <v:shape id="Shape 5483" o:spid="_x0000_s1788"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787"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">
              <v:imagedata r:id="rId45" o:title=""/>
            </v:shape>
            <v:shape id="Shape 5485" o:spid="_x0000_s1786"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785"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">
              <v:imagedata r:id="rId61" o:title=""/>
            </v:shape>
            <v:shape id="Shape 5487" o:spid="_x0000_s1784"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Še bo</w:t>
      </w:r>
      <w:r w:rsidRPr="00BD4A1D">
        <w:rPr>
          <w:rFonts w:ascii="Arial" w:hAnsi="Arial" w:cs="Arial"/>
          <w:b/>
          <w:bCs/>
        </w:rPr>
        <w:t xml:space="preserve"> lepo</w:t>
      </w:r>
      <w:r>
        <w:rPr>
          <w:rFonts w:ascii="Arial" w:hAnsi="Arial" w:cs="Arial"/>
        </w:rPr>
        <w:t xml:space="preserve"> in prijetno jesensko vreme. Pravo za prihajajoči Martinov praznik.</w:t>
      </w:r>
    </w:p>
    <w:p w:rsidR="00630B57" w:rsidRDefault="00630B57" w:rsidP="00630B57">
      <w:pPr>
        <w:rPr>
          <w:rFonts w:ascii="Arial" w:hAnsi="Arial" w:cs="Arial"/>
        </w:rPr>
      </w:pPr>
      <w:r>
        <w:rPr>
          <w:noProof/>
          <w:lang w:eastAsia="sl-SI"/>
        </w:rPr>
        <w:t xml:space="preserve"> </w:t>
      </w:r>
      <w:r>
        <w:rPr>
          <w:color w:val="000000"/>
          <w:sz w:val="20"/>
          <w:shd w:val="clear" w:color="auto" w:fill="F6BEA7"/>
        </w:rPr>
        <w:t xml:space="preserve"> 6. </w:t>
      </w:r>
      <w:r>
        <w:rPr>
          <w:i/>
          <w:color w:val="000000"/>
          <w:shd w:val="clear" w:color="auto" w:fill="F6BEA7"/>
          <w:vertAlign w:val="subscript"/>
        </w:rPr>
        <w:t>november</w:t>
      </w:r>
      <w:r>
        <w:rPr>
          <w:i/>
          <w:color w:val="000000"/>
          <w:shd w:val="clear" w:color="auto" w:fill="F6BEA7"/>
        </w:rPr>
        <w:t xml:space="preserve">  </w:t>
      </w:r>
      <w:r>
        <w:rPr>
          <w:i/>
          <w:color w:val="E76C45"/>
        </w:rPr>
        <w:t xml:space="preserve"> Lenart  </w:t>
      </w:r>
    </w:p>
    <w:p w:rsidR="00630B57" w:rsidRDefault="00630B57" w:rsidP="00630B57">
      <w:pPr>
        <w:pStyle w:val="Naslov6"/>
        <w:ind w:left="-5"/>
      </w:pPr>
      <w:r>
        <w:t>Napoved sneg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je na Lenarta grdo, bo do božiča tako.</w:t>
      </w:r>
    </w:p>
    <w:p w:rsidR="00630B57" w:rsidRDefault="00630B57" w:rsidP="00630B57">
      <w:pPr>
        <w:spacing w:after="19" w:line="264" w:lineRule="auto"/>
        <w:ind w:left="155" w:hanging="17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olikor ima Lenart snega na planini,  toliko ga ima božič v dolini.</w:t>
      </w:r>
    </w:p>
    <w:p w:rsidR="00630B57" w:rsidRDefault="00630B57" w:rsidP="00630B57">
      <w:pPr>
        <w:spacing w:after="19" w:line="264" w:lineRule="auto"/>
        <w:ind w:left="-5"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Lenart zimo zaklepa.</w:t>
      </w:r>
    </w:p>
    <w:p w:rsidR="00630B57" w:rsidRDefault="00630B57" w:rsidP="00630B57">
      <w:pPr>
        <w:ind w:left="708"/>
        <w:rPr>
          <w:rFonts w:ascii="Arial" w:hAnsi="Arial" w:cs="Arial"/>
        </w:rPr>
      </w:pPr>
    </w:p>
    <w:p w:rsidR="00630B57" w:rsidRDefault="0041552D" w:rsidP="00630B57">
      <w:pPr>
        <w:rPr>
          <w:rFonts w:ascii="Arial" w:hAnsi="Arial" w:cs="Arial"/>
        </w:rPr>
      </w:pPr>
      <w:r w:rsidRPr="0041552D">
        <w:rPr>
          <w:noProof/>
        </w:rPr>
        <w:pict>
          <v:shape id="Luna 556" o:spid="_x0000_s1782" type="#_x0000_t184" style="position:absolute;margin-left:0;margin-top:0;width:6.75pt;height:11.25pt;rotation:180;z-index:2523054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" fillcolor="#4472c4 [3204]" strokecolor="#1f3763 [1604]" strokeweight="1pt">
            <v:path arrowok="t"/>
          </v:shape>
        </w:pict>
      </w:r>
      <w:r w:rsidR="00630B57">
        <w:rPr>
          <w:rFonts w:ascii="Arial" w:hAnsi="Arial" w:cs="Arial"/>
        </w:rPr>
        <w:tab/>
        <w:t>Prvi krajec bo nastopil v torek 11. novembra ob 13.48. uri.</w:t>
      </w:r>
    </w:p>
    <w:p w:rsidR="00630B57" w:rsidRDefault="00630B57" w:rsidP="00630B57">
      <w:pPr>
        <w:ind w:left="708"/>
        <w:rPr>
          <w:rFonts w:ascii="Arial" w:hAnsi="Arial" w:cs="Arial"/>
        </w:rPr>
      </w:pPr>
      <w:r>
        <w:rPr>
          <w:rFonts w:ascii="Arial" w:hAnsi="Arial" w:cs="Arial"/>
        </w:rPr>
        <w:t>Vremenski obeti:</w:t>
      </w:r>
      <w:r w:rsidR="0041552D" w:rsidRPr="0041552D">
        <w:rPr>
          <w:noProof/>
        </w:rPr>
        <w:pict>
          <v:group id="Skupina 555" o:spid="_x0000_s1762" style="position:absolute;left:0;text-align:left;margin-left:0;margin-top:0;width:30.9pt;height:21.75pt;z-index:252309504;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">
            <v:shape id="Picture 242579" o:spid="_x0000_s1781"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">
              <v:imagedata r:id="rId33" o:title=""/>
            </v:shape>
            <v:shape id="Picture 242580" o:spid="_x0000_s1780"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">
              <v:imagedata r:id="rId34" o:title=""/>
            </v:shape>
            <v:shape id="Picture 242581" o:spid="_x0000_s1779"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">
              <v:imagedata r:id="rId35" o:title=""/>
            </v:shape>
            <v:shape id="Picture 242582" o:spid="_x0000_s1778"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">
              <v:imagedata r:id="rId36" o:title=""/>
            </v:shape>
            <v:shape id="Picture 242583" o:spid="_x0000_s1777"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">
              <v:imagedata r:id="rId37" o:title=""/>
            </v:shape>
            <v:shape id="Picture 242584" o:spid="_x0000_s1776"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">
              <v:imagedata r:id="rId38" o:title=""/>
            </v:shape>
            <v:shape id="Picture 242585" o:spid="_x0000_s1775"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">
              <v:imagedata r:id="rId39" o:title=""/>
            </v:shape>
            <v:shape id="Picture 242586" o:spid="_x0000_s1774"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">
              <v:imagedata r:id="rId40" o:title=""/>
            </v:shape>
            <v:shape id="Picture 242587" o:spid="_x0000_s1773"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">
              <v:imagedata r:id="rId50" o:title=""/>
            </v:shape>
            <v:shape id="Picture 242588" o:spid="_x0000_s1772"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">
              <v:imagedata r:id="rId42" o:title=""/>
            </v:shape>
            <v:shape id="Picture 242589" o:spid="_x0000_s1771"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">
              <v:imagedata r:id="rId43" o:title=""/>
            </v:shape>
            <v:shape id="Shape 5480" o:spid="_x0000_s1770"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769"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768"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">
              <v:imagedata r:id="rId44" o:title=""/>
            </v:shape>
            <v:shape id="Shape 5483" o:spid="_x0000_s1767"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766"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">
              <v:imagedata r:id="rId45" o:title=""/>
            </v:shape>
            <v:shape id="Shape 5485" o:spid="_x0000_s1765"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764"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">
              <v:imagedata r:id="rId61" o:title=""/>
            </v:shape>
            <v:shape id="Shape 5487" o:spid="_x0000_s1763"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Tri dni po Martinu bo še </w:t>
      </w:r>
      <w:r w:rsidRPr="00BD4A1D">
        <w:rPr>
          <w:rFonts w:ascii="Arial" w:hAnsi="Arial" w:cs="Arial"/>
          <w:b/>
          <w:bCs/>
        </w:rPr>
        <w:t>lepo</w:t>
      </w:r>
      <w:r>
        <w:rPr>
          <w:rFonts w:ascii="Arial" w:hAnsi="Arial" w:cs="Arial"/>
        </w:rPr>
        <w:t xml:space="preserve">, potem pa nam bo prvi sneg v sredogorju otežil odhode v planine. </w:t>
      </w:r>
    </w:p>
    <w:p w:rsidR="00630B57" w:rsidRDefault="0041552D" w:rsidP="00630B57">
      <w:pPr>
        <w:ind w:left="708"/>
        <w:rPr>
          <w:rFonts w:ascii="Arial" w:hAnsi="Arial" w:cs="Arial"/>
        </w:rPr>
      </w:pPr>
      <w:r w:rsidRPr="0041552D">
        <w:rPr>
          <w:rFonts w:ascii="Times New Roman" w:hAnsi="Times New Roman" w:cs="Times New Roman"/>
          <w:noProof/>
          <w:sz w:val="24"/>
          <w:szCs w:val="24"/>
          <w:lang w:eastAsia="sl-SI"/>
        </w:rPr>
        <w:pict>
          <v:group id="Skupina 559" o:spid="_x0000_s1721" style="position:absolute;left:0;text-align:left;margin-left:98.75pt;margin-top:31.95pt;width:232.5pt;height:145.75pt;z-index:252319744" coordsize="28947,22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">
            <v:shape id="Shape 25339" o:spid="_x0000_s1761" style="position:absolute;left:23426;top:7142;width:3023;height:9241;visibility:visible" coordsize="302357,9240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" adj="0,,0" path="m302357,r,102155l302108,101786c294996,92883,287160,84577,278778,77224v-241,368,-394,737,-635,1105c272466,88108,268161,97887,265125,107602v-10312,32868,-6642,64567,3112,90018c271514,206218,275501,214092,279895,221077v5360,8750,11431,16040,17501,21628l302357,245646r,26459l300825,271674v-7747,-4039,-15418,-10148,-22530,-17793c271349,246604,264960,237841,259283,227986v-4711,-7938,-8864,-16688,-12382,-25959c242519,190559,239078,178202,236918,165400v-1917,-11468,-2869,-23241,-2552,-35153c234683,116645,236525,102815,240271,89213v2884,-10376,6795,-20600,11913,-30594c248184,56409,244107,54491,239878,52802v-6071,-2426,-12217,-4331,-18606,-5664c215036,45817,208649,45157,202171,45080v-6464,,-13093,585,-19812,1842c178448,47658,174536,48687,170549,49932v-2642,965,-5677,2133,-8954,3835c160960,54059,160312,54351,159677,54720v-5829,3086,-12293,7492,-18529,13601c140424,69058,139713,69795,138989,70607v-5588,5957,-10782,13386,-15100,22644c119977,101710,116942,111717,115189,123477v-2400,16333,-2235,36043,1753,59944c118707,193797,121171,205050,124536,217102v1994,7290,4306,14935,7023,22949c139065,262479,147943,286164,157607,310663v5830,14846,11976,29997,18212,45301c179324,364270,182766,372651,186284,381046v4470,10655,9017,21400,13500,32207c212484,443327,225260,473629,237236,503271v4801,11913,9513,23762,13983,35382c254660,547543,258013,556294,261201,564904v15735,42735,28283,82665,34506,116942l295707,681909v3683,19939,5194,37961,4000,53480c299314,740456,298831,745460,298183,750464v-2476,18821,-6781,36919,-13017,53759c282055,812897,278384,821279,274231,829229v-5118,10071,-11023,19558,-17653,28308c249466,867101,241478,875851,232690,883573v-8306,7429,-17412,13982,-27166,19494c198336,907181,190830,910712,182842,913583v-6629,2578,-13576,4635,-20764,6248c155601,921304,148971,922333,142101,923070v-6389,660,-12942,1028,-19724,952c118618,924022,114707,923959,110795,923653v-2642,-139,-5194,-368,-7747,-660c96253,922257,89865,921228,83960,919831v-1207,-216,-2324,-508,-3518,-800l80366,919031v-5283,-1397,-10237,-3023,-14859,-4788c60947,912401,56629,910420,52718,908210v-1511,-736,-2947,-1536,-4305,-2425c42659,902331,37707,898508,33236,894457,27724,889466,23089,884017,19329,878505,12142,868206,7747,857398,5195,847759v-77,-141,-77,-292,-77,-445c,821139,8547,812757,12065,810548v242,-216,483,-369,635,-445c12941,810027,13107,809887,13259,809887v165,-152,241,-152,241,-152c13665,809659,13741,809595,13894,809595v5601,-2578,10948,-2578,10147,7861c22847,833788,29642,849016,41542,861144v5029,5144,11023,9703,17729,13539c61582,876080,63983,877324,66535,878429v3277,1613,6719,2946,10224,4114c82512,884538,88583,885998,94818,886887v724,152,1435,216,2071,369c102489,887840,108242,888131,113983,887840v6794,-216,13741,-1169,20612,-3010c142024,882988,149378,880194,156566,876372v7505,-3899,14859,-8980,21641,-15228c185153,854896,191631,847542,197536,838793v4953,-7291,9512,-15444,13500,-24638c214871,805696,218224,796425,221107,786278v4712,-16917,8065,-36259,9741,-58319c231166,723755,231166,719349,231013,714637,229489,683674,217107,641320,199695,592781v-4305,-12066,-8865,-24422,-13741,-37148c182690,547035,179324,538285,175895,529458v-6146,-15963,-12624,-32359,-19088,-48907c145695,452230,134442,423185,123813,394127r,-76c120460,384932,117107,375750,113983,366556v-4788,-13462,-9335,-26924,-13577,-40234c86589,283078,75730,241156,70777,202979v-4318,-32791,-4318,-62801,1829,-88468c73965,108923,75642,103551,77559,98408r,-76c77724,97963,77889,97595,78042,97227v1600,-4115,3441,-8090,5435,-11913c87224,78100,91783,71407,97130,65451v1765,-2134,3518,-4191,5359,-6172c109830,51329,117742,44712,125654,39124v3670,-2578,7341,-4928,10935,-7061c141465,29193,146177,26691,150737,24557v2946,-1321,5753,-2565,8458,-3746c164554,18601,169507,16912,173660,15591v8699,-2794,14300,-3746,14300,-3746l187960,11921v2312,-597,4636,-1181,6947,-1702c201854,8682,208560,7717,215189,7209v6718,-521,13183,-521,19571,-76c241237,7501,247472,8390,253619,9711v6147,1320,12142,3086,17971,5296c274701,16112,277737,17356,280772,18753v3911,-4115,8064,-8166,12624,-12065c295072,5291,296825,3818,298590,2421l302357,xe" fillcolor="#f1af93" stroked="f" strokeweight="0">
              <v:stroke miterlimit="83231f" joinstyle="miter"/>
              <v:formulas/>
              <v:path arrowok="t" o:connecttype="custom" o:connectlocs="3023,1022;2787,772;2651,1076;2798,2211;3023,2456;3008,2717;2592,2280;2369,1654;2402,892;2398,528;2021,451;1705,499;1596,547;1390,706;1152,1235;1245,2171;1576,3107;1862,3810;2372,5033;2612,5649;2957,6819;2981,7505;2742,8292;2326,8836;1828,9136;1421,9231;1108,9237;839,9198;804,9190;527,9082;332,8945;52,8478;121,8105;133,8099;139,8096;415,8611;665,8784;948,8869;1140,8878;1565,8764;1975,8388;2211,7863;2310,7146;1859,5556;1568,4806;1238,3941;1004,3263;726,1145;775,983;835,853;1025,593;1366,321;1592,208;1879,118;1949,102;2347,71;2715,150;2933,67;3023,0" o:connectangles="0,0,0,0,0,0,0,0,0,0,0,0,0,0,0,0,0,0,0,0,0,0,0,0,0,0,0,0,0,0,0,0,0,0,0,0,0,0,0,0,0,0,0,0,0,0,0,0,0,0,0,0,0,0,0,0,0,0,0" textboxrect="0,0,302357,924098"/>
            </v:shape>
            <v:shape id="Shape 25340" o:spid="_x0000_s1760" style="position:absolute;left:26449;top:6958;width:2208;height:2963;visibility:visible" coordsize="220769,2963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" adj="0,,0" path="m52062,292c58539,,65004,368,71557,1244v6553,814,13017,2134,19494,3899c97516,6909,103904,9042,110216,11621v6311,2425,12458,5219,18529,8305c134739,22949,140569,26251,146169,29705v5512,3315,10859,6845,15888,10453c167327,43828,172281,47651,176992,51486v5601,4559,10795,9042,15507,13525c199522,71628,205440,77953,209910,83617v6706,8242,10542,14999,10859,19202c220134,112078,216464,115240,213263,116268v-2717,813,-5029,77,-5029,77c208704,110541,201846,100825,190340,90018,184981,84937,178593,79642,171481,74346,166058,70383,160139,66408,153993,62586v-5347,-3315,-10948,-6541,-16688,-9563c131945,50228,126433,47587,120922,45225v-5588,-2426,-11265,-4560,-16930,-6401c98074,36843,92080,35154,86175,34049,79863,32652,73551,31839,67480,31547v-6871,-292,-13576,152,-19964,1397c38969,34709,31057,37948,24110,43091v-724,445,-1435,965,-2159,1550c17315,48323,13010,52070,8933,55893v2794,2210,5512,4483,8230,6832c23309,68250,29063,74206,34333,80531v8306,9639,15494,20155,21565,31178c76269,148120,85133,190335,78910,226441v-1041,6325,-2565,12433,-4635,18313l74275,244831v-4318,12496,-10783,23825,-19647,33464c51669,281597,48392,284620,44874,287490v-2235,1765,-4470,3238,-6782,4407c32250,295059,26103,296380,19881,296164l,290563,,264104r15004,8895c20033,274028,24592,273291,28098,270421v2323,-1828,4317,-3962,6070,-6401c42156,253289,44722,237401,42804,219088,41521,206070,38003,191872,32415,177533,28663,167678,23989,157750,18507,148088l,120613,,18458,12692,10300c19157,6985,25786,4559,32492,2934,38893,1397,45433,508,52062,292xe" fillcolor="#f1af93" stroked="f" strokeweight="0">
              <v:stroke miterlimit="83231f" joinstyle="miter"/>
              <v:formulas/>
              <v:path arrowok="t" o:connecttype="custom" o:connectlocs="521,3;716,12;911,51;1102,116;1288,199;1462,297;1621,401;1770,515;1925,650;2099,836;2208,1028;2133,1162;2083,1163;1904,900;1715,743;1540,626;1373,530;1209,452;1040,388;862,340;675,315;475,329;241,431;220,446;89,559;172,627;343,805;559,1117;789,2264;743,2447;743,2448;546,2782;449,2874;381,2918;199,2961;0,2905;0,2640;150,2729;281,2703;342,2639;428,2190;324,1775;185,1480;0,1206;0,185;127,103;325,29;521,3" o:connectangles="0,0,0,0,0,0,0,0,0,0,0,0,0,0,0,0,0,0,0,0,0,0,0,0,0,0,0,0,0,0,0,0,0,0,0,0,0,0,0,0,0,0,0,0,0,0,0,0" textboxrect="0,0,220769,296380"/>
            </v:shape>
            <v:shape id="Shape 25341" o:spid="_x0000_s1759" style="position:absolute;left:21794;top:17903;width:927;height:4642;visibility:visible" coordsize="92735,4642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" adj="0,,0" path="m92735,r,35378l89535,39342c83947,49197,79311,60234,75717,71778v-3835,12433,-6540,25514,-7988,38392c66370,121562,66053,132814,66777,143266v317,5359,952,10515,1828,15443c73799,157083,78753,155979,83312,155255r9423,-577l92735,164733r-1194,-297c87465,164145,83464,164297,79718,164881v-3277,445,-6312,1258,-9271,2286c71564,171206,72847,175029,74447,178496v3747,8674,9017,15367,15647,19266l92735,198572r,33983l91376,232394v-7353,-876,-14300,-3670,-20688,-8013c63106,219314,56312,212100,50635,203197v-3036,-4622,-5664,-9779,-7988,-15367c38176,193570,34341,200111,30988,207388v-5753,12433,-9830,26924,-12383,42520l18605,249972v-4546,28104,-3911,59867,2083,90093c23164,353019,26594,365592,31153,377505v6871,18834,16294,35966,28029,49860c67094,436712,76124,444574,86182,450390r6553,2796l92735,464258r-5105,-1295c80670,460461,73723,457007,66929,452448,57264,446199,48006,437880,39700,427289,28435,413179,18771,395005,11976,371993,8458,360449,5753,347571,3835,333449,876,311312,,285862,1918,256740v76,-1612,241,-3238,317,-4851c3429,235925,6629,222539,11341,211287v6223,-15075,15011,-26251,24676,-34557c36741,176133,37376,175626,38100,175029r,-64c37859,174229,37706,173492,37465,172679,30670,147228,30823,116126,41529,83843v482,-1702,1041,-3315,1676,-5004l43129,78839v2641,-8167,5588,-15735,8788,-22797c57505,43685,63893,33093,70612,23975l92735,xe" fillcolor="#f1af93" stroked="f" strokeweight="0">
              <v:stroke miterlimit="83231f" joinstyle="miter"/>
              <v:formulas/>
              <v:path arrowok="t" o:connecttype="custom" o:connectlocs="927,0;927,354;895,393;757,718;677,1102;668,1432;686,1587;833,1552;927,1547;927,1647;915,1644;797,1649;704,1671;744,1785;901,1977;927,1985;927,2325;913,2324;707,2244;506,2032;426,1878;310,2074;186,2499;186,2499;207,3400;311,3775;592,4273;861,4503;927,4531;927,4642;876,4629;669,4524;397,4272;120,3719;38,3334;19,2567;22,2519;113,2113;360,1767;381,1750;381,1749;375,1727;415,838;432,788;431,788;519,560;706,240;927,0" o:connectangles="0,0,0,0,0,0,0,0,0,0,0,0,0,0,0,0,0,0,0,0,0,0,0,0,0,0,0,0,0,0,0,0,0,0,0,0,0,0,0,0,0,0,0,0,0,0,0,0" textboxrect="0,0,92735,464258"/>
            </v:shape>
            <v:shape id="Shape 25342" o:spid="_x0000_s1758" style="position:absolute;left:22721;top:21483;width:765;height:1111;visibility:visible" coordsize="76441,1111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" adj="0,,0" path="m19177,229c24600,,31318,369,38189,2286v6147,1690,12370,4712,17971,9779c67742,22441,76441,41263,75324,75019v-153,1918,-1041,7798,-4394,14275c67818,95390,62548,101943,53518,105982v-1753,889,-3670,1625,-5664,2210l47765,108192v-394,139,-876,291,-1194,368c42736,109589,38583,110249,34189,110617v-6147,521,-12777,368,-19571,-660l,106249,,95176r14135,6030c19965,102896,26124,103925,32588,104369v483,,966,76,1359,76c41770,104737,48171,103556,53201,101206,62065,97231,66866,89662,68377,80467v,,76,,,-76c70777,66422,65659,48692,55601,33617,50407,25819,43929,18759,36424,13386,31471,9640,26035,6693,20295,4712v-559,-153,-1118,-368,-1600,-508c18606,4204,18453,4128,18377,4052,16853,3607,15901,3099,15342,2655v-1689,-1257,,-1918,800,-2134c16294,445,16370,445,16370,445v889,-76,1842,-140,2807,-216xe" fillcolor="#f1af93" stroked="f" strokeweight="0">
              <v:stroke miterlimit="83231f" joinstyle="miter"/>
              <v:formulas/>
              <v:path arrowok="t" o:connecttype="custom" o:connectlocs="192,2;382,23;562,121;754,750;710,893;536,1059;479,1082;478,1082;466,1085;342,1106;146,1099;0,1062;0,951;141,1012;326,1043;340,1044;532,1012;684,804;684,804;556,336;365,134;203,47;187,42;184,41;154,27;162,5;164,4;192,2" o:connectangles="0,0,0,0,0,0,0,0,0,0,0,0,0,0,0,0,0,0,0,0,0,0,0,0,0,0,0,0" textboxrect="0,0,76441,111138"/>
            </v:shape>
            <v:shape id="Shape 25343" o:spid="_x0000_s1757" style="position:absolute;left:22721;top:19445;width:515;height:789;visibility:visible" coordsize="51448,7891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" adj="0,,0" path="m7595,v952,77,1905,153,2794,305c17094,1042,22924,3175,27877,6262v5829,3454,10541,8305,13893,13830c51448,35751,50483,56935,36424,69062v-4636,3976,-10706,6986,-18288,8459c13335,78549,7824,78918,1753,78549l,78342,,44359r10071,3088c12776,47587,14936,47219,16701,46419v6464,-2946,6947,-11621,3352,-19787c17336,20524,12383,14719,5906,11989l,10520,,465,7595,xe" fillcolor="#f1af93" stroked="f" strokeweight="0">
              <v:stroke miterlimit="83231f" joinstyle="miter"/>
              <v:formulas/>
              <v:path arrowok="t" o:connecttype="custom" o:connectlocs="76,0;104,3;279,63;418,201;365,690;182,775;18,785;0,783;0,443;101,474;167,464;201,266;59,120;0,105;0,5;76,0" o:connectangles="0,0,0,0,0,0,0,0,0,0,0,0,0,0,0,0" textboxrect="0,0,51448,78918"/>
            </v:shape>
            <v:shape id="Shape 25344" o:spid="_x0000_s1756" style="position:absolute;left:22721;top:9838;width:5374;height:9657;visibility:visible" coordsize="537426,9657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" adj="0,,0" path="m300584,v4229,6693,13106,20815,25082,41034c331661,51257,338443,63093,345796,76264v4229,7505,8623,15443,13182,23761c362725,106934,366649,114211,370637,121717v5512,10363,11189,21247,16853,32651c399720,178346,412331,204381,424802,231966v5106,11176,10135,22567,15088,34188c443408,274244,446850,282410,450202,290652v5347,12865,10542,26035,15571,39345c478473,363385,490296,397954,500520,433032v2959,10223,5829,20447,8471,30747c522567,515925,532232,568655,535432,619913v1994,31991,1512,63398,-1994,93700c530873,736117,526568,758037,520332,779069r,139c518579,785101,516738,790981,514655,796722v-1829,5220,-3835,10363,-5905,15443c508750,812229,508673,812229,508673,812305v-6388,15443,-13982,30302,-22923,44577c481267,864159,476403,871220,471132,878053v76,76,76,76,,76c467055,883577,462661,888949,458102,894169v-4788,5512,-9893,10884,-15253,16179c437172,915936,431102,921309,424802,926605r-4559,3746c415049,934250,409944,937781,404825,940943v-7112,4483,-14135,8229,-21082,11468c376466,955725,369202,958367,362090,960424v-7023,1995,-13983,3392,-20853,4192c334455,965429,327902,965721,321348,965429v-6388,-140,-12611,-813,-18846,-1906c296355,962482,290360,961022,284366,959180v-5982,-1842,-11976,-4051,-17806,-6540c260401,949985,254330,946976,248349,943661v-6401,-3379,-12700,-7214,-18860,-11329c222619,927850,215989,923137,209436,918146v-7823,-5892,-15405,-12141,-22924,-18389c176454,891222,166713,882472,157201,873861v-7988,-7201,-15736,-14261,-23317,-20954c127165,846950,120536,841286,114148,836066v-6147,-4928,-12141,-9487,-18047,-13462c90259,818629,84519,815251,78918,812533v-5982,-2794,-11735,-4864,-17412,-5892c59589,806272,57595,806056,55677,805904v-4877,-293,-9512,76,-13983,1181c33312,808927,25718,812965,18771,818629l,841881,,806504r5030,-5451c15418,792378,24765,786930,30988,783768v4953,-2489,7912,-3531,7912,-3531l38977,780314v4394,-1842,8788,-3163,13106,-3976c58789,775094,65265,775094,71730,776122v6235,890,12382,2794,18377,5449c95860,784072,101448,787235,106795,790905v5118,3454,10147,7277,14935,11481c125971,806056,130048,809955,134036,813930v800,800,1600,1537,2477,2350c142189,821792,147854,826948,153442,831723v6477,5588,12865,10744,19177,15443c179642,852538,186601,857314,193472,861657v7747,5003,15329,9411,22682,13233c224295,879157,232207,882841,239878,885927v7988,3238,15570,5880,22847,8013c270231,896226,277343,897915,283972,899160v7430,1397,14211,2362,20447,2870c311925,902627,318478,902767,324066,902627v5601,-153,10224,-597,13589,-1029c339484,901294,341237,901002,343078,900633v6070,-1105,12141,-2502,18136,-4267c367043,894677,372796,892696,378384,890270v5512,-2286,10947,-4928,16218,-8014c396037,881520,397396,880707,398831,879818v4001,-2426,7912,-5067,11671,-7938c416332,867473,421920,862546,427190,857021v6947,-7201,13424,-15519,19253,-24854c462814,805840,474168,770686,477596,724497v76,-1105,166,-2286,242,-3391c478155,717067,478396,713016,478638,709054v1918,-32805,2159,-65241,876,-97156c478714,587260,476962,562991,474485,539090v-2083,-20739,-4712,-41186,-7836,-61265c464579,464591,462344,451498,459943,438544,451079,391185,439890,346101,427596,304114v-3124,-10668,-6311,-21107,-9588,-31267c413855,259690,409626,246964,405308,234607,393078,199237,380391,166878,368237,138188v-4382,-10299,-8700,-20078,-12777,-29412c351625,100393,347955,92367,344361,84874,337973,71260,331978,59055,326542,48387,314249,23978,304813,7353,300584,xe" fillcolor="#f1af93" stroked="f" strokeweight="0">
              <v:stroke miterlimit="83231f" joinstyle="miter"/>
              <v:formulas/>
              <v:path arrowok="t" o:connecttype="custom" o:connectlocs="3257,410;3590,1000;3875,1544;4399,2661;4658,3300;5090,4638;5334,7136;5203,7792;5087,8121;4857,8569;4711,8781;4428,9103;4202,9303;3837,9524;3412,9646;3025,9635;2665,9526;2295,9323;1865,8997;1339,8529;961,8226;615,8066;417,8071;0,8419;50,8010;389,7802;521,7763;901,7816;1217,8024;1365,8163;1726,8471;2161,8749;2627,8939;3044,9020;3376,9016;3612,8963;3946,8822;4105,8719;4464,8321;4778,7211;4795,6119;4666,4778;4276,3041;4053,2346;3554,1088;3265,484" o:connectangles="0,0,0,0,0,0,0,0,0,0,0,0,0,0,0,0,0,0,0,0,0,0,0,0,0,0,0,0,0,0,0,0,0,0,0,0,0,0,0,0,0,0,0,0,0,0" textboxrect="0,0,537426,965721"/>
            </v:shape>
            <v:shape id="Shape 25345" o:spid="_x0000_s1755" style="position:absolute;left:24276;top:6079;width:54;height:78;visibility:visible" coordsize="5430,77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" adj="0,,0" path="m,l5430,7725,5204,7595c3577,5907,1846,3422,88,231l,xe" fillcolor="#f1af93" stroked="f" strokeweight="0">
              <v:stroke miterlimit="83231f" joinstyle="miter"/>
              <v:formulas/>
              <v:path arrowok="t" o:connecttype="custom" o:connectlocs="0,0;54,78;52,77;1,2;0,0" o:connectangles="0,0,0,0,0" textboxrect="0,0,5430,7725"/>
            </v:shape>
            <v:shape id="Shape 25346" o:spid="_x0000_s1754" style="position:absolute;left:22812;top:5003;width:6135;height:12508;visibility:visible" coordsize="613575,12507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" adj="0,,0" path="m294475,3086v22581,1435,81623,28372,79388,58178c371640,91072,335039,91973,335039,91973v,,-43167,4026,-56299,14555c43091,295567,613575,956475,365862,1155179v-105309,84480,-242037,95568,-331546,51753c53658,1199731,73089,1190727,90907,1179449v70332,26264,162865,20815,247294,-46914c589458,930986,,289611,270967,72250,298641,50038,349568,47130,286157,43104,148019,34366,191656,160299,159804,126644r-7957,-11321l156110,117780v2678,12,4623,-3520,5206,-11316c165976,44094,245669,,294475,3086xe" fillcolor="#f1af93" stroked="f" strokeweight="0">
              <v:stroke miterlimit="83231f" joinstyle="miter"/>
              <v:formulas/>
              <v:path arrowok="t" o:connecttype="custom" o:connectlocs="2944,31;3738,613;3350,920;2787,1065;3658,11552;343,12070;909,11795;3382,11326;2709,723;2861,431;1598,1266;1518,1153;1561,1178;1613,1065;2944,31" o:connectangles="0,0,0,0,0,0,0,0,0,0,0,0,0,0,0" textboxrect="0,0,613575,1250747"/>
            </v:shape>
            <v:shape id="Shape 25347" o:spid="_x0000_s1753" style="position:absolute;left:22124;top:3082;width:2990;height:5126;visibility:visible" coordsize="298991,51260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" adj="0,,0" path="m213863,878c260407,,298991,17660,276695,35543v-89496,71795,-87174,180960,-71709,237511l215124,299720,200973,279586c154289,185258,221988,75693,223266,58568v1460,-19570,-33693,-22403,-66332,3785c44780,152319,175399,286216,172517,324735,169646,363254,61976,290547,60782,306599v-1207,16053,64338,99911,85014,101219c154013,408339,166484,392083,165214,409050v-2565,34392,-43942,32233,-45199,49200c118745,475217,194234,476322,184658,484005v-35662,28601,-97397,3963,-95034,-27673c91986,424684,147790,416861,123215,415299,98641,413749,,314118,39751,282228v39751,-31877,114922,29096,92354,5245c56655,207742,73660,73973,132918,26437,155144,8606,185937,1405,213863,878xe" fillcolor="#f1af93" stroked="f" strokeweight="0">
              <v:stroke miterlimit="83231f" joinstyle="miter"/>
              <v:formulas/>
              <v:path arrowok="t" o:connecttype="custom" o:connectlocs="2139,9;2767,355;2050,2731;2151,2997;2010,2796;2233,586;1569,624;1725,3247;608,3066;1458,4078;1652,4090;1200,4582;1847,4840;896,4563;1232,4153;398,2822;1321,2875;1329,264;2139,9" o:connectangles="0,0,0,0,0,0,0,0,0,0,0,0,0,0,0,0,0,0,0" textboxrect="0,0,298991,512606"/>
            </v:shape>
            <v:shape id="Shape 25348" o:spid="_x0000_s1752" style="position:absolute;left:21906;top:17340;width:138;height:19;visibility:visible" coordsize="13792,19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" adj="0,,0" path="m13792,c8090,1308,4051,1943,2375,1842,,1689,4521,1245,13792,xe" fillcolor="#f1af93" stroked="f" strokeweight="0">
              <v:stroke miterlimit="83231f" joinstyle="miter"/>
              <v:formulas/>
              <v:path arrowok="t" o:connecttype="custom" o:connectlocs="138,0;24,18;138,0" o:connectangles="0,0,0" textboxrect="0,0,13792,1943"/>
            </v:shape>
            <v:shape id="Shape 25349" o:spid="_x0000_s1751" style="position:absolute;left:22994;top:16692;width:727;height:381;visibility:visible" coordsize="72631,380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" adj="0,,0" path="m48832,v7607,3911,15532,7468,23799,10554c54801,21831,35382,30849,16040,38036,10490,35331,5169,32372,,29235,16726,20866,33490,11100,48832,xe" fillcolor="#f1af93" stroked="f" strokeweight="0">
              <v:stroke miterlimit="83231f" joinstyle="miter"/>
              <v:formulas/>
              <v:path arrowok="t" o:connecttype="custom" o:connectlocs="489,0;727,106;161,381;0,293;489,0" o:connectangles="0,0,0,0,0" textboxrect="0,0,72631,38036"/>
            </v:shape>
            <v:shape id="Shape 25350" o:spid="_x0000_s1750" style="position:absolute;left:22044;top:16985;width:1111;height:355;visibility:visible" coordsize="111087,354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" adj="0,,0" path="m95047,v5156,3137,10490,6083,16040,8801c65545,25743,20765,32689,,35484,18809,31179,56655,19228,95047,xe" fillcolor="#f1af93" stroked="f" strokeweight="0">
              <v:stroke miterlimit="83231f" joinstyle="miter"/>
              <v:formulas/>
              <v:path arrowok="t" o:connecttype="custom" o:connectlocs="951,0;1111,88;0,355;951,0" o:connectangles="0,0,0,0" textboxrect="0,0,111087,35484"/>
            </v:shape>
            <v:shape id="Shape 25351" o:spid="_x0000_s1749" style="position:absolute;left:22178;top:14180;width:2348;height:2805;visibility:visible" coordsize="234861,28051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" adj="0,,0" path="m126416,15203v55797,6704,108445,55542,102616,133501c225146,200851,193739,236868,154293,261836v-8268,-3087,-16206,-6655,-23800,-10567c164579,226593,191529,195275,194348,157569,202222,52095,48984,,40145,118313v-3899,52235,33185,103543,90348,132956c115138,262382,98374,272148,81661,280517,31407,250037,,200101,4902,134506,11671,43929,70619,8499,126416,15203xe" fillcolor="#f1af93" stroked="f" strokeweight="0">
              <v:stroke miterlimit="83231f" joinstyle="miter"/>
              <v:formulas/>
              <v:path arrowok="t" o:connecttype="custom" o:connectlocs="1264,152;2290,1487;1543,2618;1305,2513;1943,1576;401,1183;1305,2513;816,2805;49,1345;1264,152" o:connectangles="0,0,0,0,0,0,0,0,0,0" textboxrect="0,0,234861,280517"/>
            </v:shape>
            <v:shape id="Shape 25352" o:spid="_x0000_s1748" style="position:absolute;left:3871;top:1139;width:4234;height:1774;visibility:visible" coordsize="423354,1774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" adj="0,,0" path="m295542,v,119507,127812,124104,127812,124104c423354,148615,329501,177419,258940,177419,188379,177419,,116751,,116751,,104496,84531,71400,127800,71400v43269,,167742,49021,167742,49021c230644,60668,295542,,295542,xe" fillcolor="#f1af93" stroked="f" strokeweight="0">
              <v:stroke miterlimit="83231f" joinstyle="miter"/>
              <v:formulas/>
              <v:path arrowok="t" o:connecttype="custom" o:connectlocs="2956,0;4234,1241;2590,1774;0,1167;1278,714;2956,1204;2956,0" o:connectangles="0,0,0,0,0,0,0" textboxrect="0,0,423354,177419"/>
            </v:shape>
            <v:shape id="Shape 25353" o:spid="_x0000_s1747" style="position:absolute;left:18815;width:8554;height:2239;visibility:visible" coordsize="855345,2239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" adj="0,,0" path="m584912,4039c715558,6962,838416,90983,838416,90983v1587,1028,3670,2641,5982,4559c844398,95542,844486,95618,844563,95682v1511,1397,10782,10528,-4801,10007l839686,105689c820610,100520,792340,95910,756564,93129v-4546,-381,-9042,-686,-13487,-940c742582,92164,742074,92139,741591,92113,669176,88392,609917,102426,607517,103010,482155,136271,283832,223952,159753,223952,97218,223952,,206820,,158712v,-26696,37300,-27864,37300,-8598c37300,154076,25959,144005,25959,159004v,60096,234048,15303,234048,-48235c260007,62954,337731,46266,328384,54864v-9347,8687,-9741,25743,-4470,30594c329108,90322,338366,93700,338366,75311,338366,10516,449161,,425196,18834,394767,46850,412737,65824,412737,65824,464534,18135,525527,2709,584912,4039xe" fillcolor="#f1af93" stroked="f" strokeweight="0">
              <v:stroke miterlimit="83231f" joinstyle="miter"/>
              <v:formulas/>
              <v:path arrowok="t" o:connecttype="custom" o:connectlocs="5849,40;8385,910;8445,955;8446,957;8398,1057;8397,1057;7566,931;7431,922;7416,921;6076,1030;1598,2239;0,1587;373,1501;260,1590;2600,1107;3284,549;3239,854;3384,753;4252,188;4128,658;5849,40" o:connectangles="0,0,0,0,0,0,0,0,0,0,0,0,0,0,0,0,0,0,0,0,0" textboxrect="0,0,855345,223952"/>
            </v:shape>
            <v:shape id="Shape 25354" o:spid="_x0000_s1746" style="position:absolute;left:21634;top:2738;width:1;height:1;visibility:visible" coordsize="1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" adj="0,,0" path="m,l145,93v-12,,,,-12,l,xe" fillcolor="#f1af93" stroked="f" strokeweight="0">
              <v:stroke miterlimit="83231f" joinstyle="miter"/>
              <v:formulas/>
              <v:path arrowok="t" o:connecttype="custom" o:connectlocs="0,0;1,1;1,1;0,0" o:connectangles="0,0,0,0" textboxrect="0,0,145,93"/>
            </v:shape>
            <v:shape id="Shape 25355" o:spid="_x0000_s1745" style="position:absolute;left:21627;top:2733;width:7;height:5;visibility:visible" coordsize="680,4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" adj="0,,0" path="m229,203c,,381,292,432,317l680,491,229,203xe" fillcolor="#f1af93" stroked="f" strokeweight="0">
              <v:stroke miterlimit="83231f" joinstyle="miter"/>
              <v:formulas/>
              <v:path arrowok="t" o:connecttype="custom" o:connectlocs="2,2;4,3;7,5;2,2" o:connectangles="0,0,0,0" textboxrect="0,0,680,491"/>
            </v:shape>
            <v:shape id="Shape 25356" o:spid="_x0000_s1744" style="position:absolute;left:21577;top:2690;width:54;height:66;visibility:visible" coordsize="5361,666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" adj="0,,0" path="m3188,991v51,647,114,1257,1168,2717l4763,4115r598,474l5361,4655r-154,-96l5361,4661r,1011l838,6439c559,6502,279,6591,,6667,762,5575,1473,4496,1994,3480,2870,2096,3239,,3188,991xe" fillcolor="#f1af93" stroked="f" strokeweight="0">
              <v:stroke miterlimit="83231f" joinstyle="miter"/>
              <v:formulas/>
              <v:path arrowok="t" o:connecttype="custom" o:connectlocs="32,10;44,37;48,41;54,45;54,46;52,45;54,46;54,56;8,64;0,66;20,34;32,10" o:connectangles="0,0,0,0,0,0,0,0,0,0,0,0" textboxrect="0,0,5361,6667"/>
            </v:shape>
            <v:shape id="Shape 25357" o:spid="_x0000_s1743" style="position:absolute;left:21631;top:2735;width:18;height:11;visibility:visible" coordsize="1853,10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" adj="0,,0" path="m,l507,402v38,25,64,63,114,76c901,618,1193,732,1485,796v254,63,114,50,190,63c1713,897,1853,872,1815,872v-190,38,-241,-38,-648,12l,1082,,71,226,220,50,97,,66,,xe" fillcolor="#f1af93" stroked="f" strokeweight="0">
              <v:stroke miterlimit="83231f" joinstyle="miter"/>
              <v:formulas/>
              <v:path arrowok="t" o:connecttype="custom" o:connectlocs="0,0;5,4;6,5;14,8;16,9;18,9;11,9;0,11;0,1;2,2;0,1;0,1;0,0" o:connectangles="0,0,0,0,0,0,0,0,0,0,0,0,0" textboxrect="0,0,1853,1082"/>
            </v:shape>
            <v:shape id="Shape 25358" o:spid="_x0000_s1742" style="position:absolute;left:21635;top:2739;width:3;height:3;visibility:visible" coordsize="305,2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" adj="0,,0" path="m64,38c241,178,305,241,,l64,38xe" fillcolor="#f1af93" stroked="f" strokeweight="0">
              <v:stroke miterlimit="83231f" joinstyle="miter"/>
              <v:formulas/>
              <v:path arrowok="t" o:connecttype="custom" o:connectlocs="1,0;0,0;1,0" o:connectangles="0,0,0" textboxrect="0,0,305,241"/>
            </v:shape>
            <v:shape id="Shape 25359" o:spid="_x0000_s1741" style="position:absolute;left:19526;top:2833;width:22;height:20;visibility:visible" coordsize="2197,200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" adj="0,,0" path="m2197,c1981,559,1981,1257,2083,2006v-190,-75,-394,-203,-559,-279l419,1334c254,1321,,1270,165,1270v292,,699,-89,1385,-508c2019,368,2172,140,2197,xe" fillcolor="#f1af93" stroked="f" strokeweight="0">
              <v:stroke miterlimit="83231f" joinstyle="miter"/>
              <v:formulas/>
              <v:path arrowok="t" o:connecttype="custom" o:connectlocs="22,0;21,20;15,17;4,13;2,13;16,8;22,0" o:connectangles="0,0,0,0,0,0,0" textboxrect="0,0,2197,2006"/>
            </v:shape>
            <v:shape id="Shape 25360" o:spid="_x0000_s1740" style="position:absolute;left:20160;top:3588;width:30;height:29;visibility:visible" coordsize="2972,28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" adj="0,,0" path="m2781,26v,,191,-26,140,c2743,64,2578,153,2451,279v-76,216,-698,661,-851,1334c1550,2286,1308,2311,1486,2705v26,127,-140,-127,-114,-203c1092,2007,610,1283,,483,521,457,1041,432,1346,369,1956,216,2718,140,2781,26xe" fillcolor="#f1af93" stroked="f" strokeweight="0">
              <v:stroke miterlimit="83231f" joinstyle="miter"/>
              <v:formulas/>
              <v:path arrowok="t" o:connecttype="custom" o:connectlocs="28,0;29,0;25,3;16,17;15,28;14,26;0,5;14,4;28,0" o:connectangles="0,0,0,0,0,0,0,0,0" textboxrect="0,0,2972,2832"/>
            </v:shape>
            <v:shape id="Shape 25361" o:spid="_x0000_s1739" style="position:absolute;left:17770;top:2140;width:3407;height:2020;visibility:visible" coordsize="340639,2019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" adj="0,,0" path="m37122,191c41275,,44805,2934,45034,6757v1016,16878,10668,32613,24156,45122c82728,64491,99517,74485,117272,82563v17818,8052,36677,14402,55981,19177c192506,106451,212458,109804,231978,110744v19621,1308,38633,-3023,57861,-8611c299504,99390,308877,96101,319367,93523v2692,-597,5397,-1194,8826,-1372c330073,92189,331482,91885,335000,93193v458,190,890,406,1309,635c336728,94069,336639,94043,336842,94171r381,266c336664,93980,338150,95161,338226,95288r508,610c340208,97714,340398,99174,340614,100597v25,4750,-1499,7074,-2731,9677c336575,112763,335026,114897,333464,117043v-12980,16333,-30264,28385,-49505,36932c274295,158128,264096,161366,253543,163157v-5258,1003,-10567,1473,-16104,1829c232448,165176,226720,165214,221424,164668v-21666,-1905,-41554,-10262,-59245,-20320c153302,139281,144869,133680,136665,128041v-4103,-2806,-8154,-5638,-12180,-8166c122707,118783,120904,117729,119291,116992v-102,-761,-102,-1460,114,-2019c119380,115113,119228,115354,118757,115735v-672,419,-1092,508,-1384,508c117208,116243,117462,116294,117627,116319r1105,394c118897,116777,119113,116904,119291,116992v241,1867,1359,4255,3188,6795c124981,127267,128245,130658,131623,133922v6845,6553,14452,12700,22110,18834c161404,158877,169240,164910,176898,171374v3810,3264,7595,6566,11176,10477c189865,183769,191605,185941,193053,188925v304,915,660,1664,838,2718c193903,192888,194158,193980,193573,195351v-520,1385,-1308,2680,-2337,3366c190195,199631,189141,200228,188290,200470v-1918,825,-3556,990,-5271,1244c181394,201918,180378,201854,179019,201943r-8052,-153c165760,201740,160541,201206,155346,200787v-10401,-1029,-20789,-2984,-30848,-6058c114452,191618,104711,187287,96076,181369,87490,175425,79997,168072,74257,159791,68377,151574,64211,142545,60477,133807v-1905,-4292,-3683,-8801,-5981,-12103c53937,120841,53327,120256,52768,119647v-279,-166,-546,-356,-800,-572c51829,119050,51854,119050,51816,118872r-1486,-190l50381,118669v571,38,-635,-64,-419,-38l50330,118682r-89,12l49974,118720r-558,25c48781,118897,48222,119075,47727,119431v-2096,1371,-3480,5753,-3734,9982c43612,133706,43891,138252,44386,142773v1055,9043,3061,18212,5576,27039l49974,169837r38,127c50597,171907,49352,173914,47244,174460v-1461,368,-2959,-76,-3937,-1029l33541,163868v-1689,-1536,-3074,-3353,-4623,-5016l24384,153759v-1575,-1651,-2807,-3569,-4229,-5347l16027,142989v-2349,-3886,-5092,-7543,-7061,-11633l5905,125260,3454,118897v-838,-2120,-1244,-4394,-1879,-6578c889,110134,800,107798,406,105550,,103289,190,100940,63,98641,241,96329,305,93993,826,91694,1676,87033,3162,82588,6274,78168v1193,-1701,3670,-2184,5524,-1079c13639,78194,14173,80467,12967,82169r,13l12814,82398c10820,85204,9322,89129,8687,92951v-432,1905,-470,3912,-635,5881c8179,100825,7988,102819,8356,104813v356,1994,394,4013,1042,5969c9982,112750,10299,114757,11074,116688r2236,5803l16142,128118v1803,3797,4432,7264,6616,10896l26682,144170v1347,1690,2503,3505,4027,5093l35065,154153v1168,1257,2260,2565,3454,3797c39598,162598,40856,167196,42278,171806r,25l48958,168237r-9461,-9258c39154,158648,38849,158293,38519,157950v-1092,-4712,-2006,-9474,-2680,-14338c35230,138786,34785,133909,35128,128778v152,-2553,508,-5182,1410,-7937c37452,118148,38926,115062,42164,112687v1626,-1181,3581,-1943,5550,-2337l49136,110198r724,-64l50216,110109v-508,-38,1105,25,1016,38l53175,110363v5854,1499,7328,4254,9258,6553c65799,121679,67488,126086,69558,130429v3912,8636,7950,16828,13398,24117c93472,169329,109575,179743,128016,184988v9169,2693,18783,4420,28562,5271c161480,190589,166370,191059,171336,191033r7061,89c179070,191072,179857,191046,180594,190995v609,800,1092,1524,1372,2020c181940,193091,182118,193345,182080,193218v-166,-394,63,-419,127,-1093c182347,191453,182981,191008,183045,190792v127,-127,292,-216,470,-254c183566,190513,183375,190538,183375,190538v-63,114,-825,191,-1422,343c181648,190945,181127,190970,180594,190995v-495,-647,-1067,-1346,-1753,-2032c175933,185852,172314,182728,168656,179680v-7404,-6109,-15291,-12053,-23114,-18149c137706,155385,129845,149212,122326,142189v-3734,-3543,-7416,-7226,-10769,-11747c109918,128105,108267,125718,107124,122403v-660,-1486,-965,-3544,-1130,-5525c105994,116523,105943,117158,105994,115989r13,-216l106032,115341r63,-889l106121,114008r203,-1080c106489,112204,106693,111481,106934,110782v152,-609,800,-1625,1346,-2387c108902,107582,109385,106871,110541,106109v1029,-699,2298,-1372,3352,-1664c114897,104204,115976,104051,117018,103988v1816,-26,3035,254,4318,520c122275,104813,123304,105131,124168,105473v3200,1334,5473,2731,7836,4128c136537,112395,140639,115202,144767,117958v8192,5499,16320,10744,24727,15430c186245,142672,204317,149822,222809,151206v4737,407,8902,330,14147,153c241351,151028,246100,150635,250711,149733v9245,-1587,18237,-4470,26822,-8166c294513,134074,310388,122682,321056,109106v432,-597,851,-1207,1257,-1804c322593,107239,322872,107150,323151,107074v2159,-508,4369,-902,5690,-953c329247,106070,329298,106134,329489,106109v38,,-102,12,-140,-13c329273,106083,329412,106083,329159,106032v-293,-76,-585,-178,-864,-317c328257,105689,328219,105664,328181,105639v-330,-267,-1105,-889,-1105,-889l326669,104343v-1054,-1460,-1117,-2070,-1168,-2705c325552,100648,325183,102743,324307,104127v-521,1016,-1232,2096,-1994,3175c313563,109512,304063,112776,294513,115545v-9906,2908,-20079,5575,-30658,7391c258572,123838,253187,124536,247701,124892v-2794,165,-5372,254,-8420,267c236677,125082,234264,125108,231534,124968v-21514,-978,-41987,-4432,-62281,-9309c149034,110706,129260,104140,110325,95631,91516,86932,73431,76187,58204,61887,43104,47803,31115,28689,29959,7645r,-152c29743,3658,32957,381,37122,191xe" fillcolor="#f1af93" stroked="f" strokeweight="0">
              <v:stroke miterlimit="83231f" joinstyle="miter"/>
              <v:formulas/>
              <v:path arrowok="t" o:connecttype="custom" o:connectlocs="692,519;2320,1108;3283,922;3369,942;3388,959;3335,1171;2375,1650;1367,1281;1194,1150;1176,1164;1225,1238;1769,1714;1939,1917;1883,2005;1710,2018;961,1814;545,1217;518,1189;500,1187;500,1188;440,1294;500,1699;433,1735;244,1538;90,1314;16,1124;8,917;130,822;87,930;94,1108;161,1282;307,1493;423,1719;395,1590;351,1288;477,1104;502,1101;624,1169;1280,1850;1784,1912;1821,1933;1835,1906;1806,1910;1456,1616;1071,1224;1060,1158;1061,1140;1083,1084;1170,1040;1320,1096;2228,1512;2776,1416;3232,1071;3294,1061;3282,1057;3256,1017;2946,1156;2393,1252;1103,957;300,75" o:connectangles="0,0,0,0,0,0,0,0,0,0,0,0,0,0,0,0,0,0,0,0,0,0,0,0,0,0,0,0,0,0,0,0,0,0,0,0,0,0,0,0,0,0,0,0,0,0,0,0,0,0,0,0,0,0,0,0,0,0,0,0" textboxrect="0,0,340639,201943"/>
            </v:shape>
            <v:shape id="Shape 25362" o:spid="_x0000_s1738" style="position:absolute;left:18851;top:2869;width:12;height:1;visibility:visible" coordsize="1219,1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" adj="0,,0" path="m229,26c,,1219,102,648,64l597,76,229,26xe" fillcolor="#f1af93" stroked="f" strokeweight="0">
              <v:stroke miterlimit="83231f" joinstyle="miter"/>
              <v:formulas/>
              <v:path arrowok="t" o:connecttype="custom" o:connectlocs="2,0;6,1;6,1;2,0" o:connectangles="0,0,0,0" textboxrect="0,0,1219,102"/>
            </v:shape>
            <v:shape id="Shape 25363" o:spid="_x0000_s1737" style="position:absolute;left:18739;top:3263;width:104;height:138;visibility:visible" coordsize="10426,138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" adj="0,,0" path="m,c330,343,622,698,978,1029r9448,9258l3759,13881r-13,-26c2337,9246,1079,4648,,xe" fillcolor="#f1af93" stroked="f" strokeweight="0">
              <v:stroke miterlimit="83231f" joinstyle="miter"/>
              <v:formulas/>
              <v:path arrowok="t" o:connecttype="custom" o:connectlocs="0,0;10,10;104,102;37,138;37,138;0,0" o:connectangles="0,0,0,0,0,0" textboxrect="0,0,10426,13881"/>
            </v:shape>
            <v:shape id="Shape 25364" o:spid="_x0000_s1736" style="position:absolute;left:8215;top:517;width:11293;height:2556;visibility:visible" coordsize="1129284,2555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" adj="0,,0" path="m1047077,26120v41104,-4673,82207,12793,82207,51096c1129284,77216,1128281,65570,1105992,65570v-110503,,-100520,93167,-100520,93167c1005472,158737,893648,220015,685952,217665,478269,215303,156096,68021,62230,150914v-45847,42215,-17297,85344,30620,86271c124142,237185,135788,222161,135788,204698v,-17462,-42938,-16091,-48755,-10731c81204,199339,74219,195809,74219,193967v,-1829,1333,-22365,41935,-22365c200025,171602,170739,255562,92189,255562,13640,255562,,184163,52921,135446,200025,,534187,185699,824408,185699v63906,,155765,-31255,155765,-31255c980173,154444,964870,137897,964870,107861v,-50254,41104,-77067,82207,-81741xe" fillcolor="#f1af93" stroked="f" strokeweight="0">
              <v:stroke miterlimit="83231f" joinstyle="miter"/>
              <v:formulas/>
              <v:path arrowok="t" o:connecttype="custom" o:connectlocs="10471,261;11293,772;11060,656;10055,1588;6860,2177;622,1509;929,2372;1358,2047;870,1940;742,1940;1162,1716;922,2556;529,1355;8244,1857;9802,1545;9649,1079;10471,261" o:connectangles="0,0,0,0,0,0,0,0,0,0,0,0,0,0,0,0,0" textboxrect="0,0,1129284,255562"/>
            </v:shape>
            <v:shape id="Shape 25365" o:spid="_x0000_s1735" style="position:absolute;left:1797;top:13477;width:5512;height:8606;visibility:visible" coordsize="551256,8605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" adj="0,,0" path="m74260,1116c77572,,81445,1753,83693,6738v,,97371,246329,201930,342671c390182,445675,551256,654386,439255,757510,327254,860546,110350,737584,78931,708654,47600,679736,,699180,28651,672802v28639,-26378,155791,29400,142812,17450c128435,650640,186601,614547,186601,630955v,16421,42761,56261,42761,37859c229362,575494,284493,564661,319291,567049v8572,558,15837,1994,20866,3112c340233,570237,340411,570237,340589,570313v9779,2946,4496,7887,2679,9321c342925,579875,342659,580041,342659,580041r,76c320510,596373,296444,650081,296444,680765v,36500,53403,127507,129133,57772c485127,683711,398323,537559,325438,447351v-254,-406,-610,-800,-953,-1194c323875,445433,322923,444316,321805,442881v-3289,-4140,-6667,-8128,-10045,-12027c310896,429813,310032,428784,309080,427666,282677,395548,230137,330524,198031,281756v-89,-165,-254,-406,-343,-558c134506,170580,68199,21711,68199,12706v,-6489,2750,-10474,6061,-11590xe" fillcolor="#f1af93" stroked="f" strokeweight="0">
              <v:stroke miterlimit="83231f" joinstyle="miter"/>
              <v:formulas/>
              <v:path arrowok="t" o:connecttype="custom" o:connectlocs="743,11;837,67;2856,3494;4392,7576;789,7087;286,6728;1714,6903;1866,6310;2293,6689;3193,5671;3401,5702;3406,5703;3432,5797;3426,5801;3426,5802;2964,6808;4255,7386;3254,4474;3245,4462;3218,4429;3117,4309;3090,4277;1980,2818;1977,2812;682,127;743,11" o:connectangles="0,0,0,0,0,0,0,0,0,0,0,0,0,0,0,0,0,0,0,0,0,0,0,0,0,0" textboxrect="0,0,551256,860546"/>
            </v:shape>
            <v:shape id="Shape 25366" o:spid="_x0000_s1734" style="position:absolute;left:650;top:10320;width:3981;height:9441;visibility:visible" coordsize="398145,9440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" adj="0,,0" path="m292113,9639v28130,,78244,33477,65265,33477c344399,43116,287096,77381,307264,77381v80403,,81877,83363,81877,88621c389141,171336,398145,173647,398145,177952v,4305,-14973,16092,-33147,-635c346735,160503,319557,169024,328549,169024v9004,,54445,33871,54445,93244c382994,321716,351663,356934,351663,372872v,15939,6845,39853,-6147,39853c332537,412725,283464,343637,283464,266649v,-77063,-47092,-218668,-148958,-124879c104902,169024,112687,227038,138570,297967v952,2706,1994,5576,3111,8370c207289,479108,373304,722490,373304,789267,375818,928090,232994,944029,232994,944029v-103162,,-157264,-44234,-187553,-72123c15138,844016,,699617,45441,699617v28638,,23279,37847,38430,51791c99009,765353,158471,799224,161760,878446v,16015,24587,20396,24587,11710c186347,886574,185483,884263,184099,882422v,-77,-89,-153,-178,-229c183832,882028,183756,881951,183667,881863v-266,-229,-609,-635,-1041,-1105c180200,877646,175616,870395,175870,859638v355,-2946,787,-6058,1384,-9322l177254,850227v267,-1435,521,-2781,876,-4216l178130,845922v4064,-18567,12637,-38723,26391,-38723c216814,807199,222097,802576,224079,797712v,,,-76,89,-241c224257,797230,224345,797077,224434,796836v89,-318,165,-635,343,-952c226073,793166,229197,789102,234988,794601r89,89c239141,799071,242697,805281,242697,813334v,19291,11506,53631,20168,53631c269443,866965,259309,828789,274803,814527v7188,-6693,39992,16256,39992,33160c314795,864654,331064,841706,331064,793255v,-92291,-143333,-308166,-202794,-489547c127140,300444,126111,297256,125158,293979,114249,259474,106718,226251,103949,195568v-88,-318,-88,-724,-88,-1118c103340,183451,103772,145440,129832,117551v1550,-1676,3200,-3276,4928,-4864c134938,112522,135192,112281,135369,112128,151206,97942,172758,86944,199593,86944v88710,,91478,155397,91478,179870c291071,291198,312115,362433,312115,341478v,-20879,32969,-38329,32969,-94120c345084,191579,298602,179629,298602,160973v,-18720,61113,-1029,61113,-9957c356514,89014,298082,111404,281648,96266,242862,60566,327088,44145,322758,40170,288658,8763,243218,70688,222009,70688v-21298,,-16447,-38100,-22936,-38100c192583,32588,184099,47498,184099,57696v,10198,-17145,14110,-17145,76c166954,,223050,16104,219240,19609v-3721,3416,-7874,41834,6490,28524c240182,34823,263982,9639,292113,9639xe" fillcolor="#f1af93" stroked="f" strokeweight="0">
              <v:stroke miterlimit="83231f" joinstyle="miter"/>
              <v:formulas/>
              <v:path arrowok="t" o:connecttype="custom" o:connectlocs="3573,431;3891,1660;3650,1773;3830,2623;3455,4128;1345,1418;1417,3064;2330,9441;454,6997;1617,8785;1841,8825;1836,8819;1759,8597;1772,8503;1781,8460;2241,7978;2244,7969;2350,7947;2427,8134;2748,8146;3310,7933;1251,2940;1038,1945;1347,1127;1996,870;3121,3415;2986,1610;2816,963;2220,707;1841,577;2192,196;2921,96" o:connectangles="0,0,0,0,0,0,0,0,0,0,0,0,0,0,0,0,0,0,0,0,0,0,0,0,0,0,0,0,0,0,0,0" textboxrect="0,0,398145,944029"/>
            </v:shape>
            <v:shape id="Shape 25367" o:spid="_x0000_s1733" style="position:absolute;left:2423;top:18780;width:8;height:43;visibility:visible" coordsize="864,42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" adj="0,,0" path="m,4229c254,2794,521,1436,864,l,4229xe" fillcolor="#f1af93" stroked="f" strokeweight="0">
              <v:stroke miterlimit="83231f" joinstyle="miter"/>
              <v:formulas/>
              <v:path arrowok="t" o:connecttype="custom" o:connectlocs="0,43;8,0;0,43" o:connectangles="0,0,0" textboxrect="0,0,864,4229"/>
            </v:shape>
            <v:shape id="Shape 25368" o:spid="_x0000_s1732" style="position:absolute;left:2207;top:11998;width:364;height:1366;visibility:visible" coordsize="36347,1366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" adj="0,,0" path="m4496,1029c6655,,9258,711,10376,2629v8661,14986,15240,30683,19825,47092c34354,66142,36347,83592,32017,100724v-2591,8369,-6312,16739,-12548,23520l14884,129413v-2425,1918,-3467,2794,-5715,4229c7442,134595,5702,135471,3975,136119v-521,228,-1041,394,-1473,546l,129019v1118,-394,2070,-876,3023,-1359c3365,127584,3632,127432,3886,127267v1562,-800,3810,-2706,4852,-3506l12713,119291v5461,-5817,8572,-13144,10909,-20472c27521,83592,25794,67259,21806,51639,17475,36017,10986,20638,2769,6528r,-152c1638,4458,2413,1994,4496,1029xe" fillcolor="#f1af93" stroked="f" strokeweight="0">
              <v:stroke miterlimit="83231f" joinstyle="miter"/>
              <v:formulas/>
              <v:path arrowok="t" o:connecttype="custom" o:connectlocs="45,10;104,26;302,497;321,1007;195,1242;149,1294;92,1336;40,1361;25,1366;0,1290;30,1276;39,1272;88,1237;127,1192;237,988;218,516;28,65;28,64;45,10" o:connectangles="0,0,0,0,0,0,0,0,0,0,0,0,0,0,0,0,0,0,0" textboxrect="0,0,36347,136665"/>
            </v:shape>
            <v:shape id="Shape 25369" o:spid="_x0000_s1731" style="position:absolute;left:411;top:8066;width:2917;height:5318;visibility:visible" coordsize="291681,5317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" adj="0,,0" path="m103807,1980c113122,178,122860,,132512,2153v1206,241,2337,1029,2946,2146c136411,6293,135458,8605,133286,9480r-165,166c126543,12351,119875,15856,114160,19768v-2857,1993,-5448,4216,-7531,6604c106108,26931,105677,27578,105245,28213v12205,-2400,24409,-4305,36792,-5664c149479,21838,156921,21114,164617,21203v3810,76,7709,76,11684,787c178295,22155,180378,22638,182448,23349v2083,394,4420,1994,6414,3353c189293,26931,189548,27248,189903,27655v1118,1676,508,3898,-1219,4940l188074,32912r-76,c185915,34182,183579,35782,181420,37370v-2172,1600,-4166,3276,-6147,5029c171285,45981,167653,49892,164617,54032v-1549,2146,-2933,4306,-4064,6528c159347,62795,158217,65106,157442,67418v-699,1918,-1296,3823,-1562,5740c157353,72206,158915,71317,160464,70529v4242,-2158,8827,-4064,13501,-5498c178638,63430,183579,62402,188595,61678v2426,-318,4940,-788,7531,-877l203835,60725v5105,394,10389,241,15405,1677c221742,62960,224256,63430,226771,64065r7353,2477c239141,68053,243383,70847,247980,72993v4229,2629,8471,5347,12459,8217c262344,82798,264249,84309,266065,85985r2680,2388l270129,89567r698,724l270916,90443r254,241l271780,91332r4242,4775c277495,97695,278879,99219,280518,101607v1473,2146,3035,4381,4419,6616c286321,110458,287185,112922,288226,115310v1118,2235,1906,4864,2337,7569c291160,125597,291681,128226,291427,131096v,2781,-267,5499,-1130,8204l289090,143288v-610,1270,-1295,2464,-1905,3746c284759,151975,280860,155797,276974,159061v-3988,3188,-8229,5741,-12636,7811c260007,169107,255422,170466,250482,171660r-343,152c248145,172295,245986,171342,245123,169501v-953,-1994,,-4306,2248,-5182c250914,162808,254902,160903,258280,158667v3454,-2158,6744,-4622,9423,-7416c270396,148470,272898,145434,274206,142094v343,-876,774,-1676,1117,-2553l275844,136989v521,-1753,432,-3506,343,-5334c276276,129902,275844,128060,275323,126308v-431,-1753,-952,-3505,-1994,-5258c272377,119374,271780,117621,270650,116034r-3455,-4699c265113,108147,261480,105112,258623,102000v-2693,-2629,-6236,-5257,-9348,-7887c245808,91650,242265,89491,238709,87256v-3886,-1664,-7442,-3976,-11506,-5258l221234,79928v-1994,-559,-4166,-1029,-6147,-1512c210934,77222,206603,77057,202451,76498v-4331,-228,-8573,-393,-12903,-76c185306,76664,180988,77146,176746,77934v-4166,800,-8395,1752,-12472,3035c160210,82239,156058,83750,152591,85503r-344,165c151638,85909,150863,86062,150076,86062v-2248,-153,-3886,-1829,-3886,-3747l146190,81998v-521,-2871,-1042,-5893,-864,-8916c145326,70047,146012,67177,146710,64154v686,-2870,1639,-5816,3023,-8534c151028,52838,152502,50210,154318,47733v1740,-2464,3645,-4940,5804,-7087c162204,38411,164541,36494,166954,34589v2337,-1753,4941,-3429,7620,-4864c171463,29242,167996,29166,164617,29166v-7086,-77,-14363,559,-21628,1358c128613,32112,114071,34512,99885,37370r-520,165c98933,37611,98501,37611,97980,37535v-2171,-242,-3644,-1994,-3378,-4064l95034,29966v343,-1118,775,-2159,1207,-3188c97282,24784,98501,22955,99885,21431v2680,-3098,5792,-5727,8992,-7962c111481,11716,114071,10039,116764,8605v-11951,241,-24156,3987,-34798,9804c66992,26372,54178,37611,43624,50438,32969,63189,25273,77934,19558,93161v-3112,7569,-4940,15456,-6833,23342c11773,120415,11417,124403,10732,128378v-610,3988,-1296,7899,-1296,12116l8826,152851v-177,3823,89,8128,89,12192c9080,173247,9004,181451,9512,189745v699,16420,1829,32829,3556,49174c14795,255251,16954,271583,19901,287852v2769,16167,6490,32271,10655,48209c39027,367938,50368,399257,65862,428657v7709,14668,16447,28930,26569,42316c102654,484207,114160,496640,127660,506838v6579,5016,13678,9487,21387,12586c149123,519513,149212,519589,149301,519589v4242,1752,8738,3111,13157,3823c163411,526130,164452,528987,165570,531781v-4674,-318,-9169,-1270,-13411,-2629c149911,528441,147828,527717,145758,526840v-8750,-3505,-16447,-8445,-23635,-13868c107848,502139,95898,489223,85344,475520,74867,461816,65951,447148,58077,432086,42240,402038,30721,370250,22149,337966,17907,321799,14110,305543,11417,289122,8395,272701,6147,256203,4407,239706,2680,223133,1549,206559,864,189986,343,181693,432,173412,254,165119v,-4216,-254,-8128,-89,-12586l775,140100v,-4064,774,-8293,1384,-12509c2857,123361,3200,119056,4242,114992,6223,106788,8128,98495,11341,90532,17399,74594,25438,59125,36690,45663,47866,32112,61455,20161,77635,11551,85598,7207,94491,3782,103807,1980xe" fillcolor="#f1af93" stroked="f" strokeweight="0">
              <v:stroke miterlimit="83231f" joinstyle="miter"/>
              <v:formulas/>
              <v:path arrowok="t" o:connecttype="custom" o:connectlocs="1355,43;1142,198;1420,225;1825,233;1887,326;1814,374;1606,606;1605,705;1961,608;2268,641;2605,812;2701,896;2712,907;2805,1016;2906,1229;2891,1433;2644,1669;2451,1695;2677,1513;2759,1370;2733,1211;2586,1020;2272,820;2025,765;1643,810;1501,861;1453,731;1543,477;1746,297;999,374;946,335;999,214;820,184;127,1165;88,1529;131,2389;659,4287;1491,5194;1656,5318;1221,5130;222,3380;9,1900;8,1401;113,905;1038,20" o:connectangles="0,0,0,0,0,0,0,0,0,0,0,0,0,0,0,0,0,0,0,0,0,0,0,0,0,0,0,0,0,0,0,0,0,0,0,0,0,0,0,0,0,0,0,0,0" textboxrect="0,0,291681,531781"/>
            </v:shape>
            <v:shape id="Shape 25370" o:spid="_x0000_s1730" style="position:absolute;left:765;top:9040;width:2757;height:3806;visibility:visible" coordsize="275666,3805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" adj="0,,0" path="m180048,v2388,38,4762,89,7125,127c196596,343,205880,1232,214833,3073v8928,1702,17577,4471,25349,8459c256032,19241,266979,32931,271170,45796v4496,12942,4192,24499,3366,33592c273558,88545,271717,95491,270307,100216v-737,2362,-1346,4153,-1829,5410c267983,106909,267729,107569,267729,107569v-13,26,-38,89,-51,114c265874,112154,260477,114427,255626,112763v-4852,-1676,-7316,-6642,-5512,-11112l250241,101333v,,203,-482,571,-1396c251193,98971,251739,97460,252387,95466v1283,-4013,2972,-10046,3924,-17780c257162,70015,257429,60465,254178,50749,251054,41046,243878,31560,231788,25324,219824,18961,203759,15863,186550,15227v-2171,-76,-4343,-139,-6540,-216l173507,15227v-4546,267,-9537,115,-13868,737c155258,16535,150838,17094,146367,17666v-4470,1016,-8991,2032,-13538,3061c114846,25527,97345,33820,82182,45441,66967,57010,54140,71743,44158,88049,24092,120815,15189,158953,13322,194463v-2032,35687,3442,69138,12014,96558c29896,304660,34900,316941,40437,327330v2578,5283,5702,9880,8191,14326c51537,345860,54216,349733,56629,353225v5347,6630,9589,11836,12967,14986c72796,371501,74511,373253,74511,373253r267,267c76352,375133,76238,377610,74498,379095v-1752,1499,-4483,1397,-6109,-216c68389,378879,66548,377063,63106,373647v-3619,-3302,-8166,-8687,-13906,-15596c46609,354419,43739,350406,40627,346037v-2692,-4585,-6019,-9360,-8788,-14821c25883,320472,20485,307810,15545,293738,6198,265468,,231039,1486,194018,2858,157175,11316,117297,32169,81941,42558,64351,56185,48108,72733,35128,89217,22098,108560,12573,128384,6998v5017,-1206,9983,-2401,14910,-3569c148412,2705,153492,1981,158509,1283v5054,-737,9512,-610,14224,-953c175184,216,177622,102,180048,xe" fillcolor="#f1af93" stroked="f" strokeweight="0">
              <v:stroke miterlimit="83231f" joinstyle="miter"/>
              <v:formulas/>
              <v:path arrowok="t" o:connecttype="custom" o:connectlocs="1801,0;1872,1;2149,31;2402,115;2712,458;2746,794;2703,1002;2685,1056;2678,1076;2677,1077;2557,1128;2501,1017;2503,1013;2508,999;2524,955;2563,777;2542,507;2318,253;1866,152;1800,150;1735,152;1597,160;1464,177;1328,207;822,454;442,881;133,1945;253,2910;404,3273;486,3417;566,3532;696,3682;745,3733;748,3735;745,3791;684,3789;631,3737;492,3581;406,3460;318,3312;155,2937;15,1940;322,819;727,351;1284,70;1433,34;1585,13;1728,3;1801,0" o:connectangles="0,0,0,0,0,0,0,0,0,0,0,0,0,0,0,0,0,0,0,0,0,0,0,0,0,0,0,0,0,0,0,0,0,0,0,0,0,0,0,0,0,0,0,0,0,0,0,0,0" textboxrect="0,0,275666,380594"/>
            </v:shape>
            <v:shape id="Shape 25371" o:spid="_x0000_s1729" style="position:absolute;top:4428;width:1290;height:5095;visibility:visible" coordsize="129070,5095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" adj="0,,0" path="m60046,v,,69024,48806,69024,142443c129070,236093,,438798,40576,476161v18936,17425,23800,,19470,-3987c55715,468186,83845,480644,68161,495084,52476,509524,5410,482638,5410,440792v,-77864,69787,-242558,69787,-304318c75197,74714,63830,3493,60046,xe" fillcolor="#f1af93" stroked="f" strokeweight="0">
              <v:stroke miterlimit="83231f" joinstyle="miter"/>
              <v:formulas/>
              <v:path arrowok="t" o:connecttype="custom" o:connectlocs="600,0;1290,1424;406,4761;600,4722;681,4951;54,4408;752,1365;600,0" o:connectangles="0,0,0,0,0,0,0,0" textboxrect="0,0,129070,509524"/>
            </v:shape>
            <v:shape id="Shape 25372" o:spid="_x0000_s1728" style="position:absolute;left:7326;top:20211;width:13608;height:220;visibility:visible" coordsize="1360805,219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" adj="0,,0" path="m11875,v25,,114,,139,l1356487,6985v2388,,4318,1804,4306,4000c1360780,13170,1358862,14935,1356487,14948l12014,21933c5436,21958,76,17081,38,11023,,4966,5309,26,11875,xe" fillcolor="#f1af93" stroked="f" strokeweight="0">
              <v:stroke miterlimit="83231f" joinstyle="miter"/>
              <v:formulas/>
              <v:path arrowok="t" o:connecttype="custom" o:connectlocs="119,0;120,0;13565,70;13608,110;13565,150;120,220;0,110;119,0" o:connectangles="0,0,0,0,0,0,0,0" textboxrect="0,0,1360805,21958"/>
            </v:shape>
            <v:rect id="Rectangle 25374" o:spid="_x0000_s1727" style="position:absolute;left:9102;top:5393;width:12702;height:21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" filled="f" stroked="f">
              <v:textbox inset="0,0,0,0">
                <w:txbxContent>
                  <w:p w:rsidR="00800C5A" w:rsidRDefault="00800C5A" w:rsidP="004E7BFF">
                    <w:r>
                      <w:rPr>
                        <w:b/>
                        <w:i/>
                        <w:w w:val="118"/>
                        <w:sz w:val="20"/>
                      </w:rPr>
                      <w:t>ValentinVodn</w:t>
                    </w:r>
                    <w:r w:rsidR="00BF762E">
                      <w:rPr>
                        <w:b/>
                        <w:i/>
                        <w:w w:val="118"/>
                        <w:sz w:val="20"/>
                      </w:rPr>
                      <w:t>i</w:t>
                    </w:r>
                    <w:r>
                      <w:rPr>
                        <w:b/>
                        <w:i/>
                        <w:w w:val="118"/>
                        <w:sz w:val="20"/>
                      </w:rPr>
                      <w:t>k</w:t>
                    </w:r>
                    <w:r>
                      <w:rPr>
                        <w:b/>
                        <w:i/>
                        <w:spacing w:val="11"/>
                        <w:w w:val="118"/>
                        <w:sz w:val="20"/>
                      </w:rPr>
                      <w:t xml:space="preserve"> </w:t>
                    </w:r>
                    <w:r>
                      <w:rPr>
                        <w:b/>
                        <w:i/>
                        <w:w w:val="118"/>
                        <w:sz w:val="20"/>
                      </w:rPr>
                      <w:t>Vodnik</w:t>
                    </w:r>
                  </w:p>
                </w:txbxContent>
              </v:textbox>
            </v:rect>
            <v:rect id="Rectangle 25375" o:spid="_x0000_s1726" style="position:absolute;left:18653;top:5393;width:936;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" filled="f" stroked="f">
              <v:textbox inset="0,0,0,0">
                <w:txbxContent>
                  <w:p w:rsidR="00800C5A" w:rsidRDefault="00800C5A" w:rsidP="004E7BFF">
                    <w:r>
                      <w:rPr>
                        <w:i/>
                        <w:spacing w:val="10"/>
                        <w:sz w:val="20"/>
                      </w:rPr>
                      <w:t xml:space="preserve">  </w:t>
                    </w:r>
                  </w:p>
                </w:txbxContent>
              </v:textbox>
            </v:rect>
            <v:rect id="Rectangle 25377" o:spid="_x0000_s1725" style="position:absolute;left:5840;top:10346;width:21848;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" filled="f" stroked="f">
              <v:textbox inset="0,0,0,0">
                <w:txbxContent>
                  <w:p w:rsidR="00800C5A" w:rsidRDefault="00800C5A" w:rsidP="004E7BFF">
                    <w:r>
                      <w:rPr>
                        <w:i/>
                        <w:w w:val="122"/>
                        <w:sz w:val="20"/>
                      </w:rPr>
                      <w:t>Po</w:t>
                    </w:r>
                    <w:r>
                      <w:rPr>
                        <w:i/>
                        <w:spacing w:val="10"/>
                        <w:w w:val="122"/>
                        <w:sz w:val="20"/>
                      </w:rPr>
                      <w:t xml:space="preserve"> </w:t>
                    </w:r>
                    <w:r>
                      <w:rPr>
                        <w:i/>
                        <w:w w:val="122"/>
                        <w:sz w:val="20"/>
                      </w:rPr>
                      <w:t>soncu</w:t>
                    </w:r>
                    <w:r>
                      <w:rPr>
                        <w:i/>
                        <w:spacing w:val="10"/>
                        <w:w w:val="122"/>
                        <w:sz w:val="20"/>
                      </w:rPr>
                      <w:t xml:space="preserve"> </w:t>
                    </w:r>
                    <w:r>
                      <w:rPr>
                        <w:i/>
                        <w:w w:val="122"/>
                        <w:sz w:val="20"/>
                      </w:rPr>
                      <w:t>svetega</w:t>
                    </w:r>
                    <w:r>
                      <w:rPr>
                        <w:i/>
                        <w:spacing w:val="10"/>
                        <w:w w:val="122"/>
                        <w:sz w:val="20"/>
                      </w:rPr>
                      <w:t xml:space="preserve"> </w:t>
                    </w:r>
                    <w:r>
                      <w:rPr>
                        <w:i/>
                        <w:w w:val="122"/>
                        <w:sz w:val="20"/>
                      </w:rPr>
                      <w:t>Martina</w:t>
                    </w:r>
                    <w:r>
                      <w:rPr>
                        <w:i/>
                        <w:spacing w:val="10"/>
                        <w:w w:val="122"/>
                        <w:sz w:val="20"/>
                      </w:rPr>
                      <w:t xml:space="preserve"> </w:t>
                    </w:r>
                  </w:p>
                </w:txbxContent>
              </v:textbox>
            </v:rect>
            <v:rect id="Rectangle 25378" o:spid="_x0000_s1724" style="position:absolute;left:6529;top:11997;width:19547;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" filled="f" stroked="f">
              <v:textbox inset="0,0,0,0">
                <w:txbxContent>
                  <w:p w:rsidR="00800C5A" w:rsidRDefault="00800C5A" w:rsidP="004E7BFF">
                    <w:r>
                      <w:rPr>
                        <w:i/>
                        <w:w w:val="126"/>
                        <w:sz w:val="20"/>
                      </w:rPr>
                      <w:t>zahaja</w:t>
                    </w:r>
                    <w:r>
                      <w:rPr>
                        <w:i/>
                        <w:spacing w:val="10"/>
                        <w:w w:val="126"/>
                        <w:sz w:val="20"/>
                      </w:rPr>
                      <w:t xml:space="preserve"> </w:t>
                    </w:r>
                    <w:r>
                      <w:rPr>
                        <w:i/>
                        <w:w w:val="126"/>
                        <w:sz w:val="20"/>
                      </w:rPr>
                      <w:t>rada</w:t>
                    </w:r>
                    <w:r>
                      <w:rPr>
                        <w:i/>
                        <w:spacing w:val="10"/>
                        <w:w w:val="126"/>
                        <w:sz w:val="20"/>
                      </w:rPr>
                      <w:t xml:space="preserve"> </w:t>
                    </w:r>
                    <w:r>
                      <w:rPr>
                        <w:i/>
                        <w:w w:val="126"/>
                        <w:sz w:val="20"/>
                      </w:rPr>
                      <w:t>huda</w:t>
                    </w:r>
                    <w:r>
                      <w:rPr>
                        <w:i/>
                        <w:spacing w:val="10"/>
                        <w:w w:val="126"/>
                        <w:sz w:val="20"/>
                      </w:rPr>
                      <w:t xml:space="preserve"> </w:t>
                    </w:r>
                    <w:r>
                      <w:rPr>
                        <w:i/>
                        <w:w w:val="126"/>
                        <w:sz w:val="20"/>
                      </w:rPr>
                      <w:t>zima,</w:t>
                    </w:r>
                  </w:p>
                </w:txbxContent>
              </v:textbox>
            </v:rect>
            <v:rect id="Rectangle 25379" o:spid="_x0000_s1723" style="position:absolute;left:6372;top:13648;width:19967;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" filled="f" stroked="f">
              <v:textbox inset="0,0,0,0">
                <w:txbxContent>
                  <w:p w:rsidR="00800C5A" w:rsidRDefault="00800C5A" w:rsidP="004E7BFF">
                    <w:r>
                      <w:rPr>
                        <w:i/>
                        <w:w w:val="122"/>
                        <w:sz w:val="20"/>
                      </w:rPr>
                      <w:t>daslih</w:t>
                    </w:r>
                    <w:r>
                      <w:rPr>
                        <w:i/>
                        <w:spacing w:val="10"/>
                        <w:w w:val="122"/>
                        <w:sz w:val="20"/>
                      </w:rPr>
                      <w:t xml:space="preserve"> </w:t>
                    </w:r>
                    <w:r>
                      <w:rPr>
                        <w:i/>
                        <w:w w:val="122"/>
                        <w:sz w:val="20"/>
                      </w:rPr>
                      <w:t>začno</w:t>
                    </w:r>
                    <w:r>
                      <w:rPr>
                        <w:i/>
                        <w:spacing w:val="10"/>
                        <w:w w:val="122"/>
                        <w:sz w:val="20"/>
                      </w:rPr>
                      <w:t xml:space="preserve"> </w:t>
                    </w:r>
                    <w:r>
                      <w:rPr>
                        <w:i/>
                        <w:w w:val="122"/>
                        <w:sz w:val="20"/>
                      </w:rPr>
                      <w:t>dobro</w:t>
                    </w:r>
                    <w:r>
                      <w:rPr>
                        <w:i/>
                        <w:spacing w:val="10"/>
                        <w:w w:val="122"/>
                        <w:sz w:val="20"/>
                      </w:rPr>
                      <w:t xml:space="preserve"> </w:t>
                    </w:r>
                    <w:r>
                      <w:rPr>
                        <w:i/>
                        <w:w w:val="122"/>
                        <w:sz w:val="20"/>
                      </w:rPr>
                      <w:t>gret,</w:t>
                    </w:r>
                  </w:p>
                </w:txbxContent>
              </v:textbox>
            </v:rect>
            <v:rect id="Rectangle 25380" o:spid="_x0000_s1722" style="position:absolute;left:7709;top:15299;width:16412;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" filled="f" stroked="f">
              <v:textbox inset="0,0,0,0">
                <w:txbxContent>
                  <w:p w:rsidR="00800C5A" w:rsidRDefault="00800C5A" w:rsidP="004E7BFF">
                    <w:r>
                      <w:rPr>
                        <w:i/>
                        <w:w w:val="117"/>
                        <w:sz w:val="20"/>
                      </w:rPr>
                      <w:t>je</w:t>
                    </w:r>
                    <w:r>
                      <w:rPr>
                        <w:i/>
                        <w:spacing w:val="10"/>
                        <w:w w:val="117"/>
                        <w:sz w:val="20"/>
                      </w:rPr>
                      <w:t xml:space="preserve"> </w:t>
                    </w:r>
                    <w:r>
                      <w:rPr>
                        <w:i/>
                        <w:w w:val="117"/>
                        <w:sz w:val="20"/>
                      </w:rPr>
                      <w:t>le</w:t>
                    </w:r>
                    <w:r>
                      <w:rPr>
                        <w:i/>
                        <w:spacing w:val="10"/>
                        <w:w w:val="117"/>
                        <w:sz w:val="20"/>
                      </w:rPr>
                      <w:t xml:space="preserve"> </w:t>
                    </w:r>
                    <w:r>
                      <w:rPr>
                        <w:i/>
                        <w:w w:val="117"/>
                        <w:sz w:val="20"/>
                      </w:rPr>
                      <w:t>tri</w:t>
                    </w:r>
                    <w:r>
                      <w:rPr>
                        <w:i/>
                        <w:spacing w:val="10"/>
                        <w:w w:val="117"/>
                        <w:sz w:val="20"/>
                      </w:rPr>
                      <w:t xml:space="preserve"> </w:t>
                    </w:r>
                    <w:r>
                      <w:rPr>
                        <w:i/>
                        <w:w w:val="117"/>
                        <w:sz w:val="20"/>
                      </w:rPr>
                      <w:t>dni</w:t>
                    </w:r>
                    <w:r>
                      <w:rPr>
                        <w:i/>
                        <w:spacing w:val="10"/>
                        <w:w w:val="117"/>
                        <w:sz w:val="20"/>
                      </w:rPr>
                      <w:t xml:space="preserve"> </w:t>
                    </w:r>
                    <w:r>
                      <w:rPr>
                        <w:i/>
                        <w:w w:val="117"/>
                        <w:sz w:val="20"/>
                      </w:rPr>
                      <w:t>babje</w:t>
                    </w:r>
                    <w:r>
                      <w:rPr>
                        <w:i/>
                        <w:spacing w:val="10"/>
                        <w:w w:val="117"/>
                        <w:sz w:val="20"/>
                      </w:rPr>
                      <w:t xml:space="preserve"> </w:t>
                    </w:r>
                    <w:r>
                      <w:rPr>
                        <w:i/>
                        <w:w w:val="117"/>
                        <w:sz w:val="20"/>
                      </w:rPr>
                      <w:t>let.</w:t>
                    </w:r>
                  </w:p>
                </w:txbxContent>
              </v:textbox>
            </v:rect>
            <w10:wrap type="square"/>
          </v:group>
        </w:pict>
      </w:r>
      <w:r w:rsidR="00630B57">
        <w:rPr>
          <w:rFonts w:ascii="Arial" w:hAnsi="Arial" w:cs="Arial"/>
        </w:rPr>
        <w:t>Preglejmo zimsko opremo za pohode v gore  in pnevmatike na avtomobilu.</w:t>
      </w:r>
    </w:p>
    <w:p w:rsidR="00C2725B" w:rsidRDefault="00C2725B" w:rsidP="00630B57">
      <w:pPr>
        <w:spacing w:after="78"/>
        <w:ind w:right="-2817"/>
        <w:rPr>
          <w:b/>
          <w:sz w:val="20"/>
          <w:shd w:val="clear" w:color="auto" w:fill="F6BEA7"/>
        </w:rPr>
      </w:pPr>
    </w:p>
    <w:p w:rsidR="00C2725B" w:rsidRDefault="00C2725B" w:rsidP="00630B57">
      <w:pPr>
        <w:spacing w:after="78"/>
        <w:ind w:right="-2817"/>
        <w:rPr>
          <w:b/>
          <w:sz w:val="20"/>
          <w:shd w:val="clear" w:color="auto" w:fill="F6BEA7"/>
        </w:rPr>
      </w:pPr>
    </w:p>
    <w:p w:rsidR="00C2725B" w:rsidRDefault="00C2725B" w:rsidP="00630B57">
      <w:pPr>
        <w:spacing w:after="78"/>
        <w:ind w:right="-2817"/>
        <w:rPr>
          <w:b/>
          <w:sz w:val="20"/>
          <w:shd w:val="clear" w:color="auto" w:fill="F6BEA7"/>
        </w:rPr>
      </w:pPr>
    </w:p>
    <w:p w:rsidR="00C2725B" w:rsidRDefault="00C2725B" w:rsidP="00630B57">
      <w:pPr>
        <w:spacing w:after="78"/>
        <w:ind w:right="-2817"/>
        <w:rPr>
          <w:b/>
          <w:sz w:val="20"/>
          <w:shd w:val="clear" w:color="auto" w:fill="F6BEA7"/>
        </w:rPr>
      </w:pPr>
    </w:p>
    <w:p w:rsidR="00C2725B" w:rsidRDefault="00C2725B" w:rsidP="00630B57">
      <w:pPr>
        <w:spacing w:after="78"/>
        <w:ind w:right="-2817"/>
        <w:rPr>
          <w:b/>
          <w:sz w:val="20"/>
          <w:shd w:val="clear" w:color="auto" w:fill="F6BEA7"/>
        </w:rPr>
      </w:pPr>
    </w:p>
    <w:p w:rsidR="00C2725B" w:rsidRDefault="00C2725B" w:rsidP="00630B57">
      <w:pPr>
        <w:spacing w:after="78"/>
        <w:ind w:right="-2817"/>
        <w:rPr>
          <w:b/>
          <w:sz w:val="20"/>
          <w:shd w:val="clear" w:color="auto" w:fill="F6BEA7"/>
        </w:rPr>
      </w:pPr>
    </w:p>
    <w:p w:rsidR="00C2725B" w:rsidRDefault="00C2725B" w:rsidP="00630B57">
      <w:pPr>
        <w:spacing w:after="78"/>
        <w:ind w:right="-2817"/>
        <w:rPr>
          <w:b/>
          <w:sz w:val="20"/>
          <w:shd w:val="clear" w:color="auto" w:fill="F6BEA7"/>
        </w:rPr>
      </w:pPr>
    </w:p>
    <w:p w:rsidR="00C2725B" w:rsidRDefault="00C2725B" w:rsidP="00630B57">
      <w:pPr>
        <w:spacing w:after="78"/>
        <w:ind w:right="-2817"/>
        <w:rPr>
          <w:b/>
          <w:sz w:val="20"/>
          <w:shd w:val="clear" w:color="auto" w:fill="F6BEA7"/>
        </w:rPr>
      </w:pPr>
    </w:p>
    <w:p w:rsidR="00C2725B" w:rsidRDefault="00C2725B" w:rsidP="00630B57">
      <w:pPr>
        <w:spacing w:after="78"/>
        <w:ind w:right="-2817"/>
        <w:rPr>
          <w:b/>
          <w:sz w:val="20"/>
          <w:shd w:val="clear" w:color="auto" w:fill="F6BEA7"/>
        </w:rPr>
      </w:pPr>
    </w:p>
    <w:p w:rsidR="00630B57" w:rsidRDefault="00630B57" w:rsidP="00630B57">
      <w:pPr>
        <w:spacing w:after="78"/>
        <w:ind w:right="-2817"/>
        <w:rPr>
          <w:b/>
          <w:i/>
          <w:color w:val="E76C45"/>
          <w:sz w:val="32"/>
        </w:rPr>
      </w:pPr>
      <w:r>
        <w:rPr>
          <w:b/>
          <w:sz w:val="20"/>
          <w:shd w:val="clear" w:color="auto" w:fill="F6BEA7"/>
        </w:rPr>
        <w:t xml:space="preserve">11. </w:t>
      </w:r>
      <w:r>
        <w:rPr>
          <w:b/>
          <w:sz w:val="14"/>
          <w:shd w:val="clear" w:color="auto" w:fill="F6BEA7"/>
        </w:rPr>
        <w:t>november</w:t>
      </w:r>
      <w:r>
        <w:rPr>
          <w:b/>
          <w:sz w:val="20"/>
          <w:shd w:val="clear" w:color="auto" w:fill="F6BEA7"/>
        </w:rPr>
        <w:t xml:space="preserve">  </w:t>
      </w:r>
      <w:r>
        <w:rPr>
          <w:b/>
          <w:color w:val="E76C45"/>
          <w:sz w:val="32"/>
        </w:rPr>
        <w:t xml:space="preserve"> </w:t>
      </w:r>
      <w:r>
        <w:rPr>
          <w:b/>
          <w:i/>
          <w:color w:val="E76C45"/>
          <w:sz w:val="32"/>
        </w:rPr>
        <w:t>Martin</w:t>
      </w:r>
    </w:p>
    <w:p w:rsidR="00630B57" w:rsidRDefault="00630B57" w:rsidP="00630B57">
      <w:pPr>
        <w:spacing w:after="78"/>
        <w:ind w:right="-2817"/>
      </w:pPr>
    </w:p>
    <w:p w:rsidR="00630B57" w:rsidRDefault="00630B57" w:rsidP="00630B57">
      <w:pPr>
        <w:spacing w:after="220" w:line="252" w:lineRule="auto"/>
        <w:ind w:left="15" w:right="24" w:hanging="10"/>
      </w:pPr>
      <w:r>
        <w:rPr>
          <w:rFonts w:ascii="Times New Roman" w:eastAsia="Times New Roman" w:hAnsi="Times New Roman" w:cs="Times New Roman"/>
          <w:sz w:val="18"/>
        </w:rPr>
        <w:t>Martin velja v ljudskem izročilu za zelo pomembnega znanilca vremenskih sprememb.</w:t>
      </w:r>
    </w:p>
    <w:p w:rsidR="00630B57" w:rsidRDefault="00630B57" w:rsidP="00630B57">
      <w:pPr>
        <w:pStyle w:val="Naslov6"/>
        <w:ind w:left="-5"/>
        <w:jc w:val="center"/>
        <w:rPr>
          <w:i/>
          <w:color w:val="C45911" w:themeColor="accent2" w:themeShade="BF"/>
        </w:rPr>
      </w:pPr>
      <w:r>
        <w:rPr>
          <w:i/>
          <w:color w:val="C45911" w:themeColor="accent2" w:themeShade="BF"/>
        </w:rPr>
        <w:t>Lep Martin kaže …</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je na Martina</w:t>
      </w:r>
      <w:r>
        <w:rPr>
          <w:rFonts w:ascii="Times New Roman" w:eastAsia="Times New Roman" w:hAnsi="Times New Roman" w:cs="Times New Roman"/>
          <w:sz w:val="18"/>
        </w:rPr>
        <w:t xml:space="preserve"> </w:t>
      </w:r>
      <w:r>
        <w:rPr>
          <w:rFonts w:ascii="Times New Roman" w:eastAsia="Times New Roman" w:hAnsi="Times New Roman" w:cs="Times New Roman"/>
          <w:b/>
          <w:sz w:val="18"/>
        </w:rPr>
        <w:t>lepo</w:t>
      </w:r>
      <w:r>
        <w:rPr>
          <w:rFonts w:ascii="Times New Roman" w:eastAsia="Times New Roman" w:hAnsi="Times New Roman" w:cs="Times New Roman"/>
          <w:i/>
          <w:sz w:val="18"/>
        </w:rPr>
        <w:t>, bo čez tri dni grdo.</w:t>
      </w:r>
    </w:p>
    <w:p w:rsidR="00630B57" w:rsidRDefault="00630B57" w:rsidP="00630B57">
      <w:pPr>
        <w:spacing w:after="19" w:line="264" w:lineRule="auto"/>
        <w:ind w:left="155" w:hanging="17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Za soncem Martina pride takoj sneg in zmrzlina, pa čeprav ta dan greje, tri dni se leto šteje.</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Martin sonce ima, huda zima prikrevsa.</w:t>
      </w:r>
    </w:p>
    <w:p w:rsidR="00630B57" w:rsidRDefault="00630B57" w:rsidP="00630B57">
      <w:pPr>
        <w:spacing w:after="19" w:line="264" w:lineRule="auto"/>
        <w:ind w:left="155" w:hanging="17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Martin lep veliko da zimo, če je pa meglen, slabo zimo dobimo.</w:t>
      </w:r>
    </w:p>
    <w:p w:rsidR="00630B57" w:rsidRDefault="00630B57" w:rsidP="00630B57">
      <w:pPr>
        <w:spacing w:after="0"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Na Martina če je jasno, bo za tri dni sneg, če oblačno, bo pa še ta dan. </w:t>
      </w: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Lep Martin, huda zima.</w:t>
      </w:r>
    </w:p>
    <w:p w:rsidR="00630B57" w:rsidRDefault="00630B57" w:rsidP="00630B57">
      <w:pPr>
        <w:pStyle w:val="Naslov6"/>
        <w:ind w:left="-5"/>
        <w:jc w:val="center"/>
        <w:rPr>
          <w:i/>
          <w:color w:val="C45911" w:themeColor="accent2" w:themeShade="BF"/>
        </w:rPr>
      </w:pPr>
      <w:r>
        <w:rPr>
          <w:i/>
          <w:color w:val="C45911" w:themeColor="accent2" w:themeShade="BF"/>
        </w:rPr>
        <w:t>Če je na Martina dež</w:t>
      </w:r>
    </w:p>
    <w:p w:rsidR="00630B57" w:rsidRDefault="00630B57" w:rsidP="00630B57">
      <w:pPr>
        <w:spacing w:after="207" w:line="264" w:lineRule="auto"/>
        <w:ind w:left="155" w:hanging="17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je na Martina </w:t>
      </w:r>
      <w:r>
        <w:rPr>
          <w:rFonts w:ascii="Times New Roman" w:eastAsia="Times New Roman" w:hAnsi="Times New Roman" w:cs="Times New Roman"/>
          <w:b/>
          <w:sz w:val="18"/>
        </w:rPr>
        <w:t>dež</w:t>
      </w:r>
      <w:r>
        <w:rPr>
          <w:rFonts w:ascii="Times New Roman" w:eastAsia="Times New Roman" w:hAnsi="Times New Roman" w:cs="Times New Roman"/>
          <w:i/>
          <w:sz w:val="18"/>
        </w:rPr>
        <w:t>, je potem zmrzlina, pozebe ozimina in je tu draginja.</w:t>
      </w:r>
    </w:p>
    <w:p w:rsidR="00630B57" w:rsidRDefault="00630B57" w:rsidP="00630B57">
      <w:pPr>
        <w:pStyle w:val="Naslov6"/>
        <w:ind w:left="-5"/>
        <w:jc w:val="center"/>
        <w:rPr>
          <w:i/>
          <w:color w:val="C45911" w:themeColor="accent2" w:themeShade="BF"/>
        </w:rPr>
      </w:pPr>
      <w:r>
        <w:rPr>
          <w:i/>
          <w:color w:val="C45911" w:themeColor="accent2" w:themeShade="BF"/>
        </w:rPr>
        <w:t>Če je Martin oblačen</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Martin oblake preganja, nestanovitno zimo napravlja.</w:t>
      </w:r>
    </w:p>
    <w:p w:rsidR="00C2725B" w:rsidRDefault="00630B57" w:rsidP="00C2725B">
      <w:pPr>
        <w:spacing w:after="19" w:line="264" w:lineRule="auto"/>
        <w:ind w:left="-5" w:hanging="10"/>
        <w:rPr>
          <w:rFonts w:ascii="Times New Roman" w:eastAsia="Times New Roman" w:hAnsi="Times New Roman" w:cs="Times New Roman"/>
          <w:i/>
          <w:sz w:val="18"/>
        </w:rPr>
      </w:pPr>
      <w:r>
        <w:rPr>
          <w:color w:val="E76C45"/>
          <w:sz w:val="18"/>
          <w:lang w:val="en-US"/>
        </w:rPr>
        <w:t xml:space="preserve"> </w:t>
      </w:r>
      <w:r>
        <w:rPr>
          <w:rFonts w:ascii="Times New Roman" w:eastAsia="Times New Roman" w:hAnsi="Times New Roman" w:cs="Times New Roman"/>
          <w:i/>
          <w:sz w:val="18"/>
        </w:rPr>
        <w:t xml:space="preserve">Če je Martin </w:t>
      </w:r>
      <w:r>
        <w:rPr>
          <w:rFonts w:ascii="Times New Roman" w:eastAsia="Times New Roman" w:hAnsi="Times New Roman" w:cs="Times New Roman"/>
          <w:b/>
          <w:sz w:val="18"/>
        </w:rPr>
        <w:t>oblačen</w:t>
      </w:r>
      <w:r>
        <w:rPr>
          <w:rFonts w:ascii="Times New Roman" w:eastAsia="Times New Roman" w:hAnsi="Times New Roman" w:cs="Times New Roman"/>
          <w:i/>
          <w:sz w:val="18"/>
        </w:rPr>
        <w:t xml:space="preserve"> ali meglen, pride zima voljna kot jesen. </w:t>
      </w:r>
    </w:p>
    <w:p w:rsidR="00630B57" w:rsidRDefault="00630B57" w:rsidP="00C2725B">
      <w:pPr>
        <w:spacing w:after="19" w:line="264" w:lineRule="auto"/>
        <w:ind w:left="-5" w:hanging="10"/>
      </w:pPr>
      <w:r>
        <w:rPr>
          <w:rFonts w:ascii="Times New Roman" w:eastAsia="Times New Roman" w:hAnsi="Times New Roman" w:cs="Times New Roman"/>
          <w:i/>
          <w:sz w:val="18"/>
        </w:rPr>
        <w:t>Oblačno na Martina, nestanovitna, voljna zima.</w:t>
      </w:r>
      <w:r>
        <w:rPr>
          <w:rFonts w:ascii="Times New Roman" w:eastAsia="Times New Roman" w:hAnsi="Times New Roman" w:cs="Times New Roman"/>
          <w:i/>
          <w:sz w:val="18"/>
        </w:rPr>
        <w:tab/>
      </w:r>
      <w:r>
        <w:rPr>
          <w:rFonts w:ascii="Times New Roman" w:eastAsia="Times New Roman" w:hAnsi="Times New Roman" w:cs="Times New Roman"/>
          <w:i/>
          <w:sz w:val="18"/>
        </w:rPr>
        <w:tab/>
      </w:r>
      <w:r>
        <w:rPr>
          <w:rFonts w:ascii="Times New Roman" w:eastAsia="Times New Roman" w:hAnsi="Times New Roman" w:cs="Times New Roman"/>
          <w:i/>
          <w:sz w:val="18"/>
        </w:rPr>
        <w:tab/>
      </w:r>
    </w:p>
    <w:p w:rsidR="00630B57" w:rsidRDefault="00630B57" w:rsidP="00630B57">
      <w:pPr>
        <w:pStyle w:val="Naslov6"/>
        <w:ind w:left="-5"/>
        <w:rPr>
          <w:i/>
          <w:color w:val="C45911" w:themeColor="accent2" w:themeShade="BF"/>
        </w:rPr>
      </w:pPr>
      <w:r>
        <w:rPr>
          <w:i/>
          <w:color w:val="C45911" w:themeColor="accent2" w:themeShade="BF"/>
        </w:rPr>
        <w:t>Če Martin zmrzuje</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Če Martin </w:t>
      </w:r>
      <w:r>
        <w:rPr>
          <w:rFonts w:ascii="Times New Roman" w:eastAsia="Times New Roman" w:hAnsi="Times New Roman" w:cs="Times New Roman"/>
          <w:b/>
          <w:sz w:val="18"/>
        </w:rPr>
        <w:t>zmrzuje</w:t>
      </w:r>
      <w:r>
        <w:rPr>
          <w:rFonts w:ascii="Times New Roman" w:eastAsia="Times New Roman" w:hAnsi="Times New Roman" w:cs="Times New Roman"/>
          <w:i/>
          <w:sz w:val="18"/>
        </w:rPr>
        <w:t>, kmet voljno zimo pričakuje.</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pred Martinom zmrzuje, je pred božičem povodenj.</w:t>
      </w:r>
    </w:p>
    <w:p w:rsidR="00630B57" w:rsidRDefault="0041552D" w:rsidP="00630B57">
      <w:pPr>
        <w:spacing w:after="242" w:line="264" w:lineRule="auto"/>
        <w:ind w:left="-5" w:hanging="10"/>
      </w:pPr>
      <w:r>
        <w:rPr>
          <w:noProof/>
        </w:rPr>
        <w:pict>
          <v:group id="Skupina 551" o:spid="_x0000_s1673" style="position:absolute;left:0;text-align:left;margin-left:307.15pt;margin-top:20.1pt;width:51.75pt;height:53.9pt;rotation:-909492fd;z-index:252315648;mso-position-horizontal-relative:margin;mso-width-relative:margin;mso-height-relative:margin"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">
            <v:shape id="Shape 20156" o:spid="_x0000_s1720"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1719"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1718"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1717"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1716"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1715"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1714"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1713"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1712"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1711"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1710"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1709"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1708"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1707"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1706"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1705"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1704"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1703"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1702"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1701"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1700"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1699"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1698"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1697"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1696"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1695"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1694"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1693"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1692"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1691"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1690"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1689"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1688"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1687"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1686"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1685"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1684"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1683"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1682"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1681"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1680"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1679"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1678"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1677"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1676"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1675"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1674"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w10:wrap type="square" anchorx="margin"/>
          </v:group>
        </w:pict>
      </w:r>
      <w:r w:rsidR="00630B57">
        <w:rPr>
          <w:rFonts w:ascii="MS Mincho" w:eastAsia="MS Mincho" w:hAnsi="MS Mincho" w:cs="MS Mincho" w:hint="eastAsia"/>
          <w:color w:val="E76C45"/>
          <w:sz w:val="18"/>
          <w:lang w:val="en-US"/>
        </w:rPr>
        <w:t>▶</w:t>
      </w:r>
      <w:r w:rsidR="00630B57">
        <w:rPr>
          <w:color w:val="E76C45"/>
          <w:sz w:val="18"/>
          <w:lang w:val="en-US"/>
        </w:rPr>
        <w:t xml:space="preserve"> </w:t>
      </w:r>
      <w:r w:rsidR="00630B57">
        <w:rPr>
          <w:rFonts w:ascii="Times New Roman" w:eastAsia="Times New Roman" w:hAnsi="Times New Roman" w:cs="Times New Roman"/>
          <w:i/>
          <w:sz w:val="18"/>
        </w:rPr>
        <w:t>Če se Martinova gos po ledu plazi, o božiču običajno po blatu gazi.</w:t>
      </w:r>
    </w:p>
    <w:p w:rsidR="00630B57" w:rsidRDefault="00630B57" w:rsidP="001F3650">
      <w:pPr>
        <w:spacing w:after="241" w:line="264" w:lineRule="auto"/>
        <w:rPr>
          <w:color w:val="C45911" w:themeColor="accent2" w:themeShade="BF"/>
        </w:rPr>
      </w:pPr>
      <w:r>
        <w:rPr>
          <w:rFonts w:ascii="MS Mincho" w:eastAsia="MS Mincho" w:hAnsi="MS Mincho" w:cs="MS Mincho" w:hint="eastAsia"/>
          <w:color w:val="C45911" w:themeColor="accent2" w:themeShade="BF"/>
          <w:sz w:val="18"/>
          <w:lang w:val="en-US"/>
        </w:rPr>
        <w:t xml:space="preserve"> ▶</w:t>
      </w:r>
      <w:r>
        <w:rPr>
          <w:color w:val="C45911" w:themeColor="accent2" w:themeShade="BF"/>
          <w:sz w:val="18"/>
          <w:lang w:val="en-US"/>
        </w:rPr>
        <w:t xml:space="preserve"> </w:t>
      </w:r>
      <w:r>
        <w:rPr>
          <w:rFonts w:ascii="Times New Roman" w:eastAsia="Times New Roman" w:hAnsi="Times New Roman" w:cs="Times New Roman"/>
          <w:i/>
          <w:color w:val="C45911" w:themeColor="accent2" w:themeShade="BF"/>
          <w:sz w:val="18"/>
        </w:rPr>
        <w:t xml:space="preserve">Če je na </w:t>
      </w:r>
      <w:r>
        <w:rPr>
          <w:rFonts w:ascii="Times New Roman" w:eastAsia="Times New Roman" w:hAnsi="Times New Roman" w:cs="Times New Roman"/>
          <w:b/>
          <w:color w:val="C45911" w:themeColor="accent2" w:themeShade="BF"/>
          <w:sz w:val="18"/>
        </w:rPr>
        <w:t>Martina suho,</w:t>
      </w:r>
      <w:r>
        <w:rPr>
          <w:rFonts w:ascii="Times New Roman" w:eastAsia="Times New Roman" w:hAnsi="Times New Roman" w:cs="Times New Roman"/>
          <w:i/>
          <w:color w:val="C45911" w:themeColor="accent2" w:themeShade="BF"/>
          <w:sz w:val="18"/>
        </w:rPr>
        <w:t xml:space="preserve"> bo dobra letin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Martin naj bo suh, da pozimi raste kruh.</w:t>
      </w:r>
      <w:r>
        <w:rPr>
          <w:noProof/>
        </w:rPr>
        <w:t xml:space="preserve"> </w:t>
      </w:r>
    </w:p>
    <w:p w:rsidR="000F1C1D" w:rsidRDefault="00630B57" w:rsidP="00A166F7">
      <w:pPr>
        <w:spacing w:after="240" w:line="264" w:lineRule="auto"/>
        <w:ind w:left="-5"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o pride sveti Martin, torbo na klin (konec paše).</w:t>
      </w:r>
    </w:p>
    <w:p w:rsidR="00630B57" w:rsidRDefault="0041552D" w:rsidP="00630B57">
      <w:pPr>
        <w:rPr>
          <w:rFonts w:ascii="Arial" w:hAnsi="Arial" w:cs="Arial"/>
        </w:rPr>
      </w:pPr>
      <w:r w:rsidRPr="0041552D">
        <w:rPr>
          <w:noProof/>
        </w:rPr>
        <w:pict>
          <v:shape id="Diagram poteka: povezovalnik 549" o:spid="_x0000_s1672" type="#_x0000_t120" style="position:absolute;margin-left:0;margin-top:0;width:9.75pt;height:9pt;flip:y;z-index:252306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" fillcolor="white [3201]" strokecolor="#70ad47 [3209]" strokeweight="1pt">
            <v:stroke joinstyle="miter"/>
            <v:path arrowok="t"/>
          </v:shape>
        </w:pict>
      </w:r>
      <w:r w:rsidR="00630B57">
        <w:rPr>
          <w:rFonts w:ascii="Arial" w:hAnsi="Arial" w:cs="Arial"/>
        </w:rPr>
        <w:tab/>
        <w:t>Ščip bo nastopil v  petek 19. novembra ob 09.59. uri.</w:t>
      </w:r>
    </w:p>
    <w:p w:rsidR="00630B57" w:rsidRDefault="0041552D" w:rsidP="00630B57">
      <w:pPr>
        <w:ind w:left="708"/>
        <w:rPr>
          <w:rFonts w:ascii="Arial" w:hAnsi="Arial" w:cs="Arial"/>
        </w:rPr>
      </w:pPr>
      <w:r w:rsidRPr="0041552D">
        <w:rPr>
          <w:noProof/>
        </w:rPr>
        <w:pict>
          <v:group id="Skupina 222584" o:spid="_x0000_s1666" style="position:absolute;left:0;text-align:left;margin-left:287.8pt;margin-top:18.15pt;width:18.75pt;height:18.75pt;z-index:252547072"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m33PyoAACT+AAAOAAAAZHJzL2Uyb0RvYy54bWzsXdtuJMeRfV9g/6HBRwMr1v0y8MiwLctY&#10;QLtrQNwP6GleYZLN7eaII3/9nshrRFZlVlbPjCzb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">
            <v:shape id="Shape 42888" o:spid="_x0000_s1671"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670"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669"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668"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667"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22576" o:spid="_x0000_s1660" style="position:absolute;left:0;text-align:left;margin-left:230.7pt;margin-top:17.65pt;width:18.75pt;height:18.75pt;z-index:252545024"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">
            <v:shape id="Shape 42888" o:spid="_x0000_s1665"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664"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663"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662"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661"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550" o:spid="_x0000_s1654" style="position:absolute;left:0;text-align:left;margin-left:264.5pt;margin-top:22.6pt;width:16.25pt;height:20.7pt;z-index:252317696"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">
            <v:shape id="Shape 42888" o:spid="_x0000_s1659"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658"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657"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656"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655"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type="square"/>
          </v:group>
        </w:pict>
      </w:r>
      <w:r w:rsidR="00630B57">
        <w:rPr>
          <w:rFonts w:ascii="Arial" w:hAnsi="Arial" w:cs="Arial"/>
        </w:rPr>
        <w:t>Vremenski obeti:</w:t>
      </w:r>
      <w:r w:rsidR="003A4C33" w:rsidRPr="003A4C33">
        <w:rPr>
          <w:noProof/>
        </w:rPr>
        <w:t xml:space="preserve"> </w:t>
      </w:r>
      <w:r w:rsidRPr="0041552D">
        <w:rPr>
          <w:noProof/>
        </w:rPr>
        <w:pict>
          <v:group id="Skupina 706" o:spid="_x0000_s1634" style="position:absolute;left:0;text-align:left;margin-left:0;margin-top:-.05pt;width:24.45pt;height:25.6pt;z-index:252432384;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">
            <v:shape id="Picture 242579" o:spid="_x0000_s1653"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">
              <v:imagedata r:id="rId47" o:title=""/>
            </v:shape>
            <v:shape id="Picture 242580" o:spid="_x0000_s1652"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">
              <v:imagedata r:id="rId35" o:title=""/>
            </v:shape>
            <v:shape id="Picture 242581" o:spid="_x0000_s1651"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">
              <v:imagedata r:id="rId36" o:title=""/>
            </v:shape>
            <v:shape id="Picture 242582" o:spid="_x0000_s1650"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">
              <v:imagedata r:id="rId37" o:title=""/>
            </v:shape>
            <v:shape id="Picture 242583" o:spid="_x0000_s1649"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">
              <v:imagedata r:id="rId48" o:title=""/>
            </v:shape>
            <v:shape id="Picture 242584" o:spid="_x0000_s1648"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">
              <v:imagedata r:id="rId39" o:title=""/>
            </v:shape>
            <v:shape id="Picture 242585" o:spid="_x0000_s1647"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">
              <v:imagedata r:id="rId49" o:title=""/>
            </v:shape>
            <v:shape id="Picture 242586" o:spid="_x0000_s1646"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">
              <v:imagedata r:id="rId50" o:title=""/>
            </v:shape>
            <v:shape id="Picture 242587" o:spid="_x0000_s1645"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">
              <v:imagedata r:id="rId51" o:title=""/>
            </v:shape>
            <v:shape id="Picture 242588" o:spid="_x0000_s1644"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">
              <v:imagedata r:id="rId43" o:title=""/>
            </v:shape>
            <v:shape id="Picture 242589" o:spid="_x0000_s1643"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">
              <v:imagedata r:id="rId52" o:title=""/>
            </v:shape>
            <v:shape id="Shape 5480" o:spid="_x0000_s1642"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641"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640"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">
              <v:imagedata r:id="rId53" o:title=""/>
            </v:shape>
            <v:shape id="Shape 5483" o:spid="_x0000_s1639"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638"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">
              <v:imagedata r:id="rId46" o:title=""/>
            </v:shape>
            <v:shape id="Shape 5485" o:spid="_x0000_s1637"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636"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">
              <v:imagedata r:id="rId54" o:title=""/>
            </v:shape>
            <v:shape id="Shape 5487" o:spid="_x0000_s1635"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630B57">
        <w:rPr>
          <w:rFonts w:ascii="Arial" w:hAnsi="Arial" w:cs="Arial"/>
        </w:rPr>
        <w:t xml:space="preserve"> Zapihala bo burja in prinesla</w:t>
      </w:r>
      <w:r w:rsidR="00630B57" w:rsidRPr="00EA2E86">
        <w:rPr>
          <w:rFonts w:ascii="Arial" w:hAnsi="Arial" w:cs="Arial"/>
          <w:b/>
          <w:bCs/>
        </w:rPr>
        <w:t xml:space="preserve"> sneg do nižin</w:t>
      </w:r>
      <w:r w:rsidR="00630B57">
        <w:rPr>
          <w:rFonts w:ascii="Arial" w:hAnsi="Arial" w:cs="Arial"/>
        </w:rPr>
        <w:t xml:space="preserve">. Poledica bo na cestah. </w:t>
      </w:r>
    </w:p>
    <w:p w:rsidR="00BF762E" w:rsidRDefault="00BF762E" w:rsidP="00630B57">
      <w:pPr>
        <w:ind w:left="708"/>
        <w:rPr>
          <w:rFonts w:ascii="Arial" w:hAnsi="Arial" w:cs="Arial"/>
        </w:rPr>
      </w:pPr>
    </w:p>
    <w:p w:rsidR="00630B57" w:rsidRDefault="00630B57" w:rsidP="00630B57">
      <w:pPr>
        <w:spacing w:after="82"/>
      </w:pPr>
      <w:r>
        <w:rPr>
          <w:b/>
          <w:sz w:val="20"/>
          <w:shd w:val="clear" w:color="auto" w:fill="F6BEA7"/>
        </w:rPr>
        <w:t xml:space="preserve">19. </w:t>
      </w:r>
      <w:r>
        <w:rPr>
          <w:b/>
          <w:sz w:val="20"/>
          <w:shd w:val="clear" w:color="auto" w:fill="F6BEA7"/>
          <w:vertAlign w:val="subscript"/>
        </w:rPr>
        <w:t>november</w:t>
      </w:r>
      <w:r>
        <w:rPr>
          <w:b/>
          <w:sz w:val="20"/>
          <w:shd w:val="clear" w:color="auto" w:fill="F6BEA7"/>
        </w:rPr>
        <w:t xml:space="preserve">  </w:t>
      </w:r>
      <w:r>
        <w:rPr>
          <w:b/>
          <w:color w:val="E76C45"/>
          <w:sz w:val="32"/>
        </w:rPr>
        <w:t xml:space="preserve"> </w:t>
      </w:r>
      <w:r>
        <w:rPr>
          <w:b/>
          <w:i/>
          <w:color w:val="E76C45"/>
          <w:sz w:val="32"/>
        </w:rPr>
        <w:t>Elizabeta</w:t>
      </w:r>
    </w:p>
    <w:p w:rsidR="00630B57" w:rsidRDefault="00630B57" w:rsidP="00630B57">
      <w:pPr>
        <w:spacing w:after="120" w:line="264" w:lineRule="auto"/>
        <w:ind w:left="-5"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Elizabeta na belem konju prijezdi.</w:t>
      </w:r>
    </w:p>
    <w:p w:rsidR="00630B57" w:rsidRDefault="00630B57" w:rsidP="00630B57">
      <w:pPr>
        <w:pStyle w:val="Naslov5"/>
        <w:spacing w:after="82"/>
        <w:ind w:left="-5"/>
      </w:pPr>
      <w:r>
        <w:rPr>
          <w:color w:val="000000"/>
          <w:sz w:val="20"/>
          <w:shd w:val="clear" w:color="auto" w:fill="F6BEA7"/>
        </w:rPr>
        <w:t xml:space="preserve">22. </w:t>
      </w:r>
      <w:r>
        <w:rPr>
          <w:color w:val="000000"/>
          <w:sz w:val="20"/>
          <w:shd w:val="clear" w:color="auto" w:fill="F6BEA7"/>
          <w:vertAlign w:val="subscript"/>
        </w:rPr>
        <w:t>november</w:t>
      </w:r>
      <w:r>
        <w:rPr>
          <w:color w:val="000000"/>
          <w:sz w:val="20"/>
          <w:shd w:val="clear" w:color="auto" w:fill="F6BEA7"/>
        </w:rPr>
        <w:t xml:space="preserve">  </w:t>
      </w:r>
      <w:r>
        <w:rPr>
          <w:color w:val="E76C45"/>
        </w:rPr>
        <w:t xml:space="preserve"> </w:t>
      </w:r>
      <w:r>
        <w:rPr>
          <w:i/>
          <w:color w:val="E76C45"/>
        </w:rPr>
        <w:t xml:space="preserve">Cecilija  </w:t>
      </w:r>
      <w:r>
        <w:rPr>
          <w:color w:val="E76C45"/>
        </w:rPr>
        <w:t xml:space="preserve">                                                                </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Cecilije </w:t>
      </w:r>
      <w:r>
        <w:rPr>
          <w:rFonts w:ascii="Times New Roman" w:eastAsia="Times New Roman" w:hAnsi="Times New Roman" w:cs="Times New Roman"/>
          <w:b/>
          <w:sz w:val="18"/>
        </w:rPr>
        <w:t>grmenje</w:t>
      </w:r>
      <w:r>
        <w:rPr>
          <w:rFonts w:ascii="Times New Roman" w:eastAsia="Times New Roman" w:hAnsi="Times New Roman" w:cs="Times New Roman"/>
          <w:i/>
          <w:sz w:val="18"/>
        </w:rPr>
        <w:t xml:space="preserve"> dobre letine znamenje.</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Cecilija hudo grmi, dosti pridelka ob leti sledi.</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Če na Cecilijo grmi in treska, bo ob letu žita kot peska.</w:t>
      </w:r>
    </w:p>
    <w:p w:rsidR="00630B57" w:rsidRDefault="00630B57" w:rsidP="00630B57">
      <w:pPr>
        <w:spacing w:after="86"/>
        <w:ind w:left="-5" w:hanging="10"/>
      </w:pPr>
      <w:r>
        <w:rPr>
          <w:b/>
          <w:sz w:val="20"/>
          <w:shd w:val="clear" w:color="auto" w:fill="F6BEA7"/>
        </w:rPr>
        <w:t xml:space="preserve"> 23. </w:t>
      </w:r>
      <w:r>
        <w:rPr>
          <w:b/>
          <w:sz w:val="20"/>
          <w:shd w:val="clear" w:color="auto" w:fill="F6BEA7"/>
          <w:vertAlign w:val="subscript"/>
        </w:rPr>
        <w:t>november</w:t>
      </w:r>
      <w:r>
        <w:rPr>
          <w:b/>
          <w:sz w:val="20"/>
          <w:shd w:val="clear" w:color="auto" w:fill="F6BEA7"/>
        </w:rPr>
        <w:t xml:space="preserve">  </w:t>
      </w:r>
      <w:r>
        <w:rPr>
          <w:b/>
          <w:color w:val="E76C45"/>
          <w:sz w:val="32"/>
        </w:rPr>
        <w:t xml:space="preserve"> </w:t>
      </w:r>
      <w:r>
        <w:rPr>
          <w:b/>
          <w:i/>
          <w:color w:val="E76C45"/>
          <w:sz w:val="32"/>
        </w:rPr>
        <w:t>Klemen</w:t>
      </w:r>
    </w:p>
    <w:p w:rsidR="00630B57" w:rsidRDefault="00630B57" w:rsidP="00630B57">
      <w:pPr>
        <w:spacing w:after="360"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lemen zaklene, Katarina grušta, Andrej vse s snegom odene.</w:t>
      </w:r>
      <w:r>
        <w:tab/>
      </w:r>
      <w:r>
        <w:rPr>
          <w:noProof/>
          <w:lang w:eastAsia="sl-SI"/>
        </w:rPr>
        <w:t xml:space="preserve"> </w:t>
      </w:r>
    </w:p>
    <w:p w:rsidR="00630B57" w:rsidRDefault="00630B57" w:rsidP="00630B57">
      <w:pPr>
        <w:spacing w:after="120" w:line="264" w:lineRule="auto"/>
        <w:ind w:left="-5" w:hanging="10"/>
      </w:pPr>
      <w:r>
        <w:rPr>
          <w:sz w:val="20"/>
          <w:shd w:val="clear" w:color="auto" w:fill="F6BEA7"/>
        </w:rPr>
        <w:t xml:space="preserve"> 24. </w:t>
      </w:r>
      <w:r>
        <w:rPr>
          <w:sz w:val="20"/>
          <w:shd w:val="clear" w:color="auto" w:fill="F6BEA7"/>
          <w:vertAlign w:val="subscript"/>
        </w:rPr>
        <w:t>november</w:t>
      </w:r>
      <w:r>
        <w:rPr>
          <w:sz w:val="20"/>
          <w:shd w:val="clear" w:color="auto" w:fill="F6BEA7"/>
        </w:rPr>
        <w:t xml:space="preserve">  </w:t>
      </w:r>
      <w:r>
        <w:rPr>
          <w:i/>
          <w:color w:val="E76C45"/>
          <w:sz w:val="32"/>
        </w:rPr>
        <w:t xml:space="preserve"> Ivan</w:t>
      </w:r>
      <w:r>
        <w:rPr>
          <w:color w:val="E76C45"/>
          <w:sz w:val="32"/>
        </w:rPr>
        <w:t xml:space="preserve"> </w:t>
      </w:r>
    </w:p>
    <w:p w:rsidR="00630B57" w:rsidRDefault="00630B57" w:rsidP="00630B57">
      <w:pPr>
        <w:spacing w:after="0"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 xml:space="preserve">Kakršno vreme na Ivana, tako bo pozimi posebej </w:t>
      </w:r>
      <w:r>
        <w:rPr>
          <w:rFonts w:ascii="Times New Roman" w:eastAsia="Times New Roman" w:hAnsi="Times New Roman" w:cs="Times New Roman"/>
          <w:b/>
          <w:i/>
          <w:color w:val="C45911" w:themeColor="accent2" w:themeShade="BF"/>
          <w:sz w:val="18"/>
        </w:rPr>
        <w:t>svečana</w:t>
      </w:r>
      <w:r>
        <w:rPr>
          <w:rFonts w:ascii="Times New Roman" w:eastAsia="Times New Roman" w:hAnsi="Times New Roman" w:cs="Times New Roman"/>
          <w:i/>
          <w:sz w:val="18"/>
        </w:rPr>
        <w:t>.</w:t>
      </w:r>
      <w:r>
        <w:rPr>
          <w:rFonts w:ascii="Times New Roman" w:eastAsia="Times New Roman" w:hAnsi="Times New Roman" w:cs="Times New Roman"/>
          <w:b/>
          <w:sz w:val="18"/>
        </w:rPr>
        <w:t xml:space="preserve"> </w:t>
      </w:r>
    </w:p>
    <w:p w:rsidR="00630B57" w:rsidRDefault="00630B57" w:rsidP="00630B57">
      <w:pPr>
        <w:ind w:left="708"/>
        <w:rPr>
          <w:noProof/>
        </w:rPr>
      </w:pPr>
    </w:p>
    <w:p w:rsidR="00630B57" w:rsidRDefault="00630B57" w:rsidP="00630B57">
      <w:pPr>
        <w:pStyle w:val="Naslov5"/>
        <w:spacing w:after="82"/>
        <w:ind w:left="-5"/>
      </w:pPr>
      <w:r>
        <w:rPr>
          <w:color w:val="000000"/>
          <w:sz w:val="20"/>
          <w:shd w:val="clear" w:color="auto" w:fill="F6BEA7"/>
        </w:rPr>
        <w:t xml:space="preserve">25. </w:t>
      </w:r>
      <w:r>
        <w:rPr>
          <w:rFonts w:ascii="Arial" w:hAnsi="Arial" w:cs="Arial"/>
          <w:color w:val="000000"/>
          <w:sz w:val="24"/>
          <w:szCs w:val="24"/>
          <w:shd w:val="clear" w:color="auto" w:fill="F6BEA7"/>
          <w:vertAlign w:val="subscript"/>
        </w:rPr>
        <w:t>november</w:t>
      </w:r>
      <w:r>
        <w:rPr>
          <w:rFonts w:ascii="Arial" w:hAnsi="Arial" w:cs="Arial"/>
          <w:color w:val="000000"/>
          <w:sz w:val="24"/>
          <w:szCs w:val="24"/>
          <w:shd w:val="clear" w:color="auto" w:fill="F6BEA7"/>
        </w:rPr>
        <w:t xml:space="preserve">  </w:t>
      </w:r>
      <w:r>
        <w:rPr>
          <w:rFonts w:ascii="Arial" w:hAnsi="Arial" w:cs="Arial"/>
          <w:color w:val="E76C45"/>
          <w:sz w:val="24"/>
          <w:szCs w:val="24"/>
        </w:rPr>
        <w:t xml:space="preserve"> Katarin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Sveta Kata, sneg pred vrata.</w:t>
      </w:r>
    </w:p>
    <w:p w:rsidR="00630B57" w:rsidRDefault="00630B57" w:rsidP="00630B57">
      <w:pPr>
        <w:spacing w:after="19" w:line="264" w:lineRule="auto"/>
        <w:ind w:left="-5" w:hanging="10"/>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atarine dan ne laže, če po sebi</w:t>
      </w:r>
      <w:r>
        <w:rPr>
          <w:rFonts w:ascii="Times New Roman" w:eastAsia="Times New Roman" w:hAnsi="Times New Roman" w:cs="Times New Roman"/>
          <w:b/>
          <w:sz w:val="18"/>
        </w:rPr>
        <w:t xml:space="preserve"> prosincu </w:t>
      </w:r>
      <w:r>
        <w:rPr>
          <w:rFonts w:ascii="Times New Roman" w:eastAsia="Times New Roman" w:hAnsi="Times New Roman" w:cs="Times New Roman"/>
          <w:i/>
          <w:sz w:val="18"/>
        </w:rPr>
        <w:t>vreme kaže.</w:t>
      </w:r>
    </w:p>
    <w:p w:rsidR="00630B57" w:rsidRDefault="0041552D" w:rsidP="00630B57">
      <w:pPr>
        <w:spacing w:after="19" w:line="264" w:lineRule="auto"/>
        <w:ind w:left="-5" w:hanging="10"/>
      </w:pPr>
      <w:r>
        <w:rPr>
          <w:noProof/>
        </w:rPr>
        <w:pict>
          <v:group id="Skupina 546" o:spid="_x0000_s1628" style="position:absolute;left:0;text-align:left;margin-left:306.2pt;margin-top:8.55pt;width:16.25pt;height:20.7pt;z-index:252531712"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">
            <v:shape id="Shape 42888" o:spid="_x0000_s1633"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632"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631"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630"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629"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Pr>
          <w:noProof/>
        </w:rPr>
        <w:pict>
          <v:group id="Skupina 545" o:spid="_x0000_s1622" style="position:absolute;left:0;text-align:left;margin-left:248.65pt;margin-top:8.45pt;width:16.25pt;height:20.7pt;z-index:252530688;mso-width-relative:margin;mso-height-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">
            <v:shape id="Shape 42888" o:spid="_x0000_s1627"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626"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625"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624"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623"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type="square"/>
          </v:group>
        </w:pict>
      </w:r>
      <w:r w:rsidR="00630B57">
        <w:rPr>
          <w:rFonts w:ascii="MS Mincho" w:eastAsia="MS Mincho" w:hAnsi="MS Mincho" w:cs="MS Mincho" w:hint="eastAsia"/>
          <w:color w:val="E76C45"/>
          <w:sz w:val="18"/>
          <w:lang w:val="en-US"/>
        </w:rPr>
        <w:t>▶</w:t>
      </w:r>
      <w:r w:rsidR="00630B57">
        <w:rPr>
          <w:color w:val="E76C45"/>
          <w:sz w:val="18"/>
          <w:lang w:val="en-US"/>
        </w:rPr>
        <w:t xml:space="preserve"> </w:t>
      </w:r>
      <w:r w:rsidR="00630B57">
        <w:rPr>
          <w:rFonts w:ascii="Times New Roman" w:eastAsia="Times New Roman" w:hAnsi="Times New Roman" w:cs="Times New Roman"/>
          <w:i/>
          <w:sz w:val="18"/>
        </w:rPr>
        <w:t>Vreme Katarine tudi prosinca ne mine.</w:t>
      </w:r>
      <w:r w:rsidR="00630B57">
        <w:rPr>
          <w:noProof/>
          <w:lang w:eastAsia="sl-SI"/>
        </w:rPr>
        <w:t xml:space="preserve"> </w:t>
      </w:r>
    </w:p>
    <w:p w:rsidR="00630B57" w:rsidRDefault="0041552D" w:rsidP="00630B57">
      <w:pPr>
        <w:spacing w:after="19" w:line="264" w:lineRule="auto"/>
        <w:ind w:left="-5" w:hanging="10"/>
      </w:pPr>
      <w:r>
        <w:rPr>
          <w:noProof/>
        </w:rPr>
        <w:pict>
          <v:group id="Skupina 544" o:spid="_x0000_s1616" style="position:absolute;left:0;text-align:left;margin-left:279.7pt;margin-top:7.1pt;width:16.25pt;height:20.7pt;z-index:252532736"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">
            <v:shape id="Shape 42888" o:spid="_x0000_s1621"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620"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619"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618"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617"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630B57">
        <w:rPr>
          <w:rFonts w:ascii="MS Mincho" w:eastAsia="MS Mincho" w:hAnsi="MS Mincho" w:cs="MS Mincho" w:hint="eastAsia"/>
          <w:color w:val="E76C45"/>
          <w:sz w:val="18"/>
          <w:lang w:val="en-US"/>
        </w:rPr>
        <w:t>▶</w:t>
      </w:r>
      <w:r w:rsidR="00630B57">
        <w:rPr>
          <w:color w:val="E76C45"/>
          <w:sz w:val="18"/>
          <w:lang w:val="en-US"/>
        </w:rPr>
        <w:t xml:space="preserve"> </w:t>
      </w:r>
      <w:r w:rsidR="00630B57">
        <w:rPr>
          <w:rFonts w:ascii="Times New Roman" w:eastAsia="Times New Roman" w:hAnsi="Times New Roman" w:cs="Times New Roman"/>
          <w:i/>
          <w:sz w:val="18"/>
        </w:rPr>
        <w:t>Če je na Katarine dan mežavo, bo ves prosinec mrščavo.</w:t>
      </w:r>
    </w:p>
    <w:p w:rsidR="00630B57" w:rsidRDefault="00630B57" w:rsidP="00630B57">
      <w:pPr>
        <w:pStyle w:val="Naslov3"/>
        <w:ind w:right="21"/>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atarina ali kres, če je mrzlo, neti les.</w:t>
      </w:r>
      <w:r>
        <w:rPr>
          <w:noProof/>
          <w:lang w:eastAsia="sl-SI"/>
        </w:rPr>
        <w:t xml:space="preserve"> </w:t>
      </w:r>
    </w:p>
    <w:p w:rsidR="00630B57" w:rsidRDefault="00630B57" w:rsidP="00630B57">
      <w:pPr>
        <w:spacing w:after="86"/>
        <w:ind w:left="-5" w:hanging="10"/>
      </w:pPr>
      <w:r>
        <w:rPr>
          <w:b/>
          <w:sz w:val="20"/>
          <w:shd w:val="clear" w:color="auto" w:fill="F6BEA7"/>
        </w:rPr>
        <w:t xml:space="preserve"> 26. </w:t>
      </w:r>
      <w:r>
        <w:rPr>
          <w:b/>
          <w:sz w:val="20"/>
          <w:shd w:val="clear" w:color="auto" w:fill="F6BEA7"/>
          <w:vertAlign w:val="subscript"/>
        </w:rPr>
        <w:t>november</w:t>
      </w:r>
      <w:r>
        <w:rPr>
          <w:b/>
          <w:sz w:val="20"/>
          <w:shd w:val="clear" w:color="auto" w:fill="F6BEA7"/>
        </w:rPr>
        <w:t xml:space="preserve">  </w:t>
      </w:r>
      <w:r>
        <w:rPr>
          <w:b/>
          <w:color w:val="E76C45"/>
          <w:sz w:val="32"/>
        </w:rPr>
        <w:t xml:space="preserve"> </w:t>
      </w:r>
      <w:r>
        <w:rPr>
          <w:b/>
          <w:i/>
          <w:color w:val="E76C45"/>
          <w:sz w:val="32"/>
        </w:rPr>
        <w:t>Konrad</w:t>
      </w:r>
    </w:p>
    <w:p w:rsidR="0047045A" w:rsidRDefault="00630B57" w:rsidP="00A166F7">
      <w:pPr>
        <w:spacing w:after="240" w:line="264" w:lineRule="auto"/>
        <w:ind w:left="-5" w:hanging="10"/>
        <w:rPr>
          <w:rFonts w:ascii="Times New Roman" w:eastAsia="Times New Roman" w:hAnsi="Times New Roman" w:cs="Times New Roman"/>
          <w:i/>
          <w:sz w:val="18"/>
        </w:rPr>
      </w:pPr>
      <w:r>
        <w:rPr>
          <w:rFonts w:ascii="MS Mincho" w:eastAsia="MS Mincho" w:hAnsi="MS Mincho" w:cs="MS Mincho" w:hint="eastAsia"/>
          <w:color w:val="E76C45"/>
          <w:sz w:val="18"/>
          <w:lang w:val="en-US"/>
        </w:rPr>
        <w:t>▶</w:t>
      </w:r>
      <w:r>
        <w:rPr>
          <w:color w:val="E76C45"/>
          <w:sz w:val="18"/>
          <w:lang w:val="en-US"/>
        </w:rPr>
        <w:t xml:space="preserve"> </w:t>
      </w:r>
      <w:r>
        <w:rPr>
          <w:rFonts w:ascii="Times New Roman" w:eastAsia="Times New Roman" w:hAnsi="Times New Roman" w:cs="Times New Roman"/>
          <w:i/>
          <w:sz w:val="18"/>
        </w:rPr>
        <w:t>Kakršen bo Konrada dan, takšen bode skoraj ves svečan.</w:t>
      </w:r>
    </w:p>
    <w:p w:rsidR="000F1C1D" w:rsidRDefault="0041552D" w:rsidP="000F1C1D">
      <w:pPr>
        <w:ind w:left="708"/>
        <w:rPr>
          <w:noProof/>
        </w:rPr>
      </w:pPr>
      <w:r>
        <w:rPr>
          <w:noProof/>
        </w:rPr>
        <w:pict>
          <v:shape id="Luna 547" o:spid="_x0000_s1615" type="#_x0000_t184" style="position:absolute;left:0;text-align:left;margin-left:0;margin-top:0;width:6.75pt;height:8.25pt;z-index:2523074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" fillcolor="#4472c4 [3204]" strokecolor="#1f3763 [1604]" strokeweight="1pt">
            <v:path arrowok="t"/>
          </v:shape>
        </w:pict>
      </w:r>
      <w:r w:rsidR="00630B57">
        <w:rPr>
          <w:rFonts w:ascii="Arial" w:hAnsi="Arial" w:cs="Arial"/>
        </w:rPr>
        <w:t>Zadnji krajec bo nastopil v soboto 27. novembra ob 13.29. uri.</w:t>
      </w:r>
      <w:r w:rsidR="000F1C1D" w:rsidRPr="000F1C1D">
        <w:rPr>
          <w:noProof/>
        </w:rPr>
        <w:t xml:space="preserve"> </w:t>
      </w:r>
    </w:p>
    <w:p w:rsidR="00630B57" w:rsidRPr="001E06BB" w:rsidRDefault="000F1C1D" w:rsidP="001E06BB">
      <w:pPr>
        <w:ind w:left="708"/>
        <w:rPr>
          <w:noProof/>
        </w:rPr>
      </w:pPr>
      <w:r>
        <w:rPr>
          <w:rFonts w:ascii="Arial" w:hAnsi="Arial" w:cs="Arial"/>
        </w:rPr>
        <w:t>Vremenski obeti:</w:t>
      </w:r>
      <w:r w:rsidRPr="003A4C33">
        <w:rPr>
          <w:noProof/>
        </w:rPr>
        <w:t xml:space="preserve"> </w:t>
      </w:r>
      <w:r w:rsidR="0041552D">
        <w:rPr>
          <w:noProof/>
        </w:rPr>
        <w:pict>
          <v:group id="Skupina 726" o:spid="_x0000_s1595" style="position:absolute;left:0;text-align:left;margin-left:0;margin-top:-.05pt;width:24.45pt;height:25.6pt;z-index:252533760;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">
            <v:shape id="Picture 242579" o:spid="_x0000_s1614"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">
              <v:imagedata r:id="rId47" o:title=""/>
            </v:shape>
            <v:shape id="Picture 242580" o:spid="_x0000_s1613"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">
              <v:imagedata r:id="rId35" o:title=""/>
            </v:shape>
            <v:shape id="Picture 242581" o:spid="_x0000_s1612"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">
              <v:imagedata r:id="rId36" o:title=""/>
            </v:shape>
            <v:shape id="Picture 242582" o:spid="_x0000_s1611"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">
              <v:imagedata r:id="rId37" o:title=""/>
            </v:shape>
            <v:shape id="Picture 242583" o:spid="_x0000_s1610"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">
              <v:imagedata r:id="rId48" o:title=""/>
            </v:shape>
            <v:shape id="Picture 242584" o:spid="_x0000_s1609"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">
              <v:imagedata r:id="rId39" o:title=""/>
            </v:shape>
            <v:shape id="Picture 242585" o:spid="_x0000_s1608"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">
              <v:imagedata r:id="rId49" o:title=""/>
            </v:shape>
            <v:shape id="Picture 242586" o:spid="_x0000_s1607"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">
              <v:imagedata r:id="rId50" o:title=""/>
            </v:shape>
            <v:shape id="Picture 242587" o:spid="_x0000_s1606"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">
              <v:imagedata r:id="rId51" o:title=""/>
            </v:shape>
            <v:shape id="Picture 242588" o:spid="_x0000_s1605"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">
              <v:imagedata r:id="rId43" o:title=""/>
            </v:shape>
            <v:shape id="Picture 242589" o:spid="_x0000_s1604"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">
              <v:imagedata r:id="rId52" o:title=""/>
            </v:shape>
            <v:shape id="Shape 5480" o:spid="_x0000_s1603"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602"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601"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">
              <v:imagedata r:id="rId53" o:title=""/>
            </v:shape>
            <v:shape id="Shape 5483" o:spid="_x0000_s1600"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599"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">
              <v:imagedata r:id="rId46" o:title=""/>
            </v:shape>
            <v:shape id="Shape 5485" o:spid="_x0000_s1598"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597"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">
              <v:imagedata r:id="rId54" o:title=""/>
            </v:shape>
            <v:shape id="Shape 5487" o:spid="_x0000_s1596"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Dež in</w:t>
      </w:r>
      <w:r w:rsidRPr="00BD4A1D">
        <w:rPr>
          <w:rFonts w:ascii="Arial" w:hAnsi="Arial" w:cs="Arial"/>
          <w:b/>
          <w:bCs/>
        </w:rPr>
        <w:t xml:space="preserve"> sneg</w:t>
      </w:r>
      <w:r>
        <w:rPr>
          <w:rFonts w:ascii="Arial" w:hAnsi="Arial" w:cs="Arial"/>
        </w:rPr>
        <w:t xml:space="preserve"> se nam obetata pri vseh vetrovih. Nekaj ga bo tudi v nižinah. Po dolgem času.</w:t>
      </w:r>
      <w:r>
        <w:rPr>
          <w:noProof/>
        </w:rPr>
        <w:t xml:space="preserve"> </w:t>
      </w:r>
    </w:p>
    <w:p w:rsidR="00630B57" w:rsidRDefault="00630B57" w:rsidP="00630B57">
      <w:pPr>
        <w:spacing w:after="240" w:line="264" w:lineRule="auto"/>
        <w:ind w:left="-5" w:hanging="10"/>
        <w:rPr>
          <w:rFonts w:ascii="Times New Roman" w:eastAsia="Times New Roman" w:hAnsi="Times New Roman" w:cs="Times New Roman"/>
          <w:i/>
          <w:sz w:val="18"/>
        </w:rPr>
      </w:pPr>
      <w:r w:rsidRPr="00BF762E">
        <w:rPr>
          <w:rFonts w:ascii="Times New Roman" w:eastAsia="MS Mincho" w:hAnsi="Times New Roman" w:cs="Times New Roman"/>
          <w:sz w:val="18"/>
          <w:lang w:val="en-US"/>
        </w:rPr>
        <w:t>29.</w:t>
      </w:r>
      <w:r w:rsidR="00BF762E">
        <w:rPr>
          <w:rFonts w:ascii="Times New Roman" w:eastAsia="MS Mincho" w:hAnsi="Times New Roman" w:cs="Times New Roman"/>
          <w:sz w:val="18"/>
          <w:lang w:val="en-US"/>
        </w:rPr>
        <w:t xml:space="preserve"> november</w:t>
      </w:r>
      <w:r>
        <w:rPr>
          <w:rFonts w:ascii="MS Mincho" w:eastAsia="MS Mincho" w:hAnsi="MS Mincho" w:cs="MS Mincho" w:hint="eastAsia"/>
          <w:sz w:val="18"/>
          <w:lang w:val="en-US"/>
        </w:rPr>
        <w:t xml:space="preserve"> </w:t>
      </w:r>
      <w:r w:rsidRPr="00BF762E">
        <w:rPr>
          <w:rFonts w:ascii="MS Mincho" w:eastAsia="MS Mincho" w:hAnsi="MS Mincho" w:cs="MS Mincho" w:hint="eastAsia"/>
          <w:color w:val="E76C45"/>
          <w:sz w:val="18"/>
          <w:lang w:val="en-US"/>
        </w:rPr>
        <w:t xml:space="preserve">  </w:t>
      </w:r>
      <w:r w:rsidRPr="00BF762E">
        <w:rPr>
          <w:rFonts w:ascii="Times New Roman" w:eastAsia="MS Mincho" w:hAnsi="Times New Roman" w:cs="Times New Roman"/>
          <w:color w:val="E76C45"/>
          <w:sz w:val="18"/>
          <w:lang w:val="en-US"/>
        </w:rPr>
        <w:t xml:space="preserve">Prva </w:t>
      </w:r>
      <w:r w:rsidRPr="00BF762E">
        <w:rPr>
          <w:rFonts w:ascii="Times New Roman" w:eastAsia="MS Mincho" w:hAnsi="Times New Roman" w:cs="Times New Roman"/>
          <w:color w:val="E76C45"/>
          <w:sz w:val="24"/>
          <w:szCs w:val="24"/>
          <w:lang w:val="en-US"/>
        </w:rPr>
        <w:t>adventna</w:t>
      </w:r>
      <w:r w:rsidR="00BF762E">
        <w:rPr>
          <w:rFonts w:ascii="Times New Roman" w:eastAsia="MS Mincho" w:hAnsi="Times New Roman" w:cs="Times New Roman"/>
          <w:color w:val="E76C45"/>
          <w:sz w:val="24"/>
          <w:szCs w:val="24"/>
          <w:lang w:val="en-US"/>
        </w:rPr>
        <w:t xml:space="preserve"> </w:t>
      </w:r>
      <w:r w:rsidRPr="00BF762E">
        <w:rPr>
          <w:rFonts w:ascii="Times New Roman" w:eastAsia="MS Mincho" w:hAnsi="Times New Roman" w:cs="Times New Roman"/>
          <w:color w:val="E76C45"/>
          <w:sz w:val="24"/>
          <w:szCs w:val="24"/>
          <w:lang w:val="en-US"/>
        </w:rPr>
        <w:t xml:space="preserve"> nedelja</w:t>
      </w:r>
    </w:p>
    <w:p w:rsidR="00630B57" w:rsidRDefault="00630B57" w:rsidP="00630B57">
      <w:pPr>
        <w:pStyle w:val="Naslov5"/>
        <w:spacing w:after="82"/>
        <w:ind w:left="-5"/>
      </w:pPr>
      <w:r>
        <w:rPr>
          <w:color w:val="000000"/>
          <w:sz w:val="20"/>
          <w:shd w:val="clear" w:color="auto" w:fill="F6BEA7"/>
        </w:rPr>
        <w:lastRenderedPageBreak/>
        <w:t xml:space="preserve">30. </w:t>
      </w:r>
      <w:r>
        <w:rPr>
          <w:color w:val="000000"/>
          <w:sz w:val="20"/>
          <w:shd w:val="clear" w:color="auto" w:fill="F6BEA7"/>
          <w:vertAlign w:val="subscript"/>
        </w:rPr>
        <w:t>november</w:t>
      </w:r>
      <w:r>
        <w:rPr>
          <w:color w:val="000000"/>
          <w:sz w:val="20"/>
          <w:shd w:val="clear" w:color="auto" w:fill="F6BEA7"/>
        </w:rPr>
        <w:t xml:space="preserve">  </w:t>
      </w:r>
      <w:r>
        <w:rPr>
          <w:color w:val="E76C45"/>
        </w:rPr>
        <w:t xml:space="preserve"> </w:t>
      </w:r>
      <w:r>
        <w:rPr>
          <w:rFonts w:ascii="Arial" w:hAnsi="Arial" w:cs="Arial"/>
          <w:b/>
          <w:color w:val="C45911" w:themeColor="accent2" w:themeShade="BF"/>
          <w:sz w:val="24"/>
          <w:szCs w:val="24"/>
        </w:rPr>
        <w:t xml:space="preserve">Andrej  </w:t>
      </w:r>
      <w:r>
        <w:rPr>
          <w:b/>
          <w:color w:val="C45911" w:themeColor="accent2" w:themeShade="BF"/>
        </w:rPr>
        <w:t xml:space="preserve"> </w:t>
      </w:r>
      <w:r>
        <w:rPr>
          <w:color w:val="E76C45"/>
        </w:rPr>
        <w:t xml:space="preserve"> </w:t>
      </w:r>
    </w:p>
    <w:p w:rsidR="00630B57" w:rsidRDefault="00630B57" w:rsidP="00630B57">
      <w:pPr>
        <w:spacing w:after="19" w:line="264" w:lineRule="auto"/>
        <w:ind w:left="-5" w:hanging="10"/>
      </w:pPr>
      <w:r>
        <w:rPr>
          <w:rFonts w:ascii="MS Mincho" w:eastAsia="Times New Roman" w:hAnsi="MS Mincho" w:cs="MS Mincho" w:hint="eastAsia"/>
          <w:color w:val="E76C45"/>
          <w:sz w:val="18"/>
        </w:rPr>
        <w:t>▶</w:t>
      </w:r>
      <w:r>
        <w:rPr>
          <w:color w:val="E76C45"/>
          <w:sz w:val="18"/>
        </w:rPr>
        <w:t xml:space="preserve"> </w:t>
      </w:r>
      <w:r>
        <w:rPr>
          <w:rFonts w:ascii="Times New Roman" w:eastAsia="Times New Roman" w:hAnsi="Times New Roman" w:cs="Times New Roman"/>
          <w:i/>
          <w:sz w:val="18"/>
        </w:rPr>
        <w:t>Andreja sneg z žitom kreg.</w:t>
      </w:r>
    </w:p>
    <w:p w:rsidR="00630B57" w:rsidRDefault="00630B57" w:rsidP="00630B57">
      <w:pPr>
        <w:spacing w:after="19" w:line="264" w:lineRule="auto"/>
        <w:ind w:left="-5" w:hanging="10"/>
        <w:rPr>
          <w:rFonts w:ascii="Times New Roman" w:eastAsia="Times New Roman" w:hAnsi="Times New Roman" w:cs="Times New Roman"/>
          <w:i/>
          <w:sz w:val="18"/>
        </w:rPr>
      </w:pPr>
      <w:r>
        <w:rPr>
          <w:rFonts w:ascii="MS Mincho" w:eastAsia="Times New Roman" w:hAnsi="MS Mincho" w:cs="MS Mincho" w:hint="eastAsia"/>
          <w:color w:val="E76C45"/>
          <w:sz w:val="18"/>
        </w:rPr>
        <w:t>▶</w:t>
      </w:r>
      <w:r>
        <w:rPr>
          <w:color w:val="E76C45"/>
          <w:sz w:val="18"/>
        </w:rPr>
        <w:t xml:space="preserve"> </w:t>
      </w:r>
      <w:r>
        <w:rPr>
          <w:rFonts w:ascii="Times New Roman" w:eastAsia="Times New Roman" w:hAnsi="Times New Roman" w:cs="Times New Roman"/>
          <w:i/>
          <w:sz w:val="18"/>
        </w:rPr>
        <w:t>Sneg Andreja naj bo suh, da pozimi raste kruh.</w:t>
      </w:r>
    </w:p>
    <w:p w:rsidR="00630B57" w:rsidRDefault="00630B57" w:rsidP="00630B57">
      <w:pPr>
        <w:spacing w:after="19" w:line="264" w:lineRule="auto"/>
        <w:ind w:left="-5" w:hanging="10"/>
        <w:rPr>
          <w:rFonts w:ascii="Times New Roman" w:eastAsia="Times New Roman" w:hAnsi="Times New Roman" w:cs="Times New Roman"/>
          <w:i/>
          <w:sz w:val="18"/>
        </w:rPr>
      </w:pPr>
      <w:r>
        <w:rPr>
          <w:rFonts w:ascii="MS Mincho" w:eastAsia="Times New Roman" w:hAnsi="MS Mincho" w:cs="MS Mincho" w:hint="eastAsia"/>
          <w:color w:val="E76C45"/>
          <w:sz w:val="18"/>
        </w:rPr>
        <w:t xml:space="preserve">▶ </w:t>
      </w:r>
      <w:r>
        <w:rPr>
          <w:sz w:val="18"/>
          <w:szCs w:val="18"/>
        </w:rPr>
        <w:t>Sneg Andreja polju ni kaj prida odeja</w:t>
      </w:r>
    </w:p>
    <w:p w:rsidR="00630B57" w:rsidRDefault="00630B57" w:rsidP="00630B57">
      <w:pPr>
        <w:spacing w:after="19" w:line="264" w:lineRule="auto"/>
        <w:ind w:left="-5" w:hanging="10"/>
        <w:rPr>
          <w:rFonts w:ascii="MS Mincho" w:eastAsia="Times New Roman" w:hAnsi="MS Mincho" w:cs="MS Mincho"/>
          <w:color w:val="E76C45"/>
          <w:sz w:val="18"/>
        </w:rPr>
      </w:pPr>
      <w:r>
        <w:rPr>
          <w:rFonts w:ascii="MS Mincho" w:eastAsia="Times New Roman" w:hAnsi="MS Mincho" w:cs="MS Mincho" w:hint="eastAsia"/>
          <w:color w:val="E76C45"/>
          <w:sz w:val="18"/>
        </w:rPr>
        <w:t xml:space="preserve">▶ </w:t>
      </w:r>
      <w:r>
        <w:rPr>
          <w:sz w:val="18"/>
          <w:szCs w:val="18"/>
        </w:rPr>
        <w:t>Andreja sneg sto dni leži in žito mori</w:t>
      </w:r>
      <w:r>
        <w:rPr>
          <w:rFonts w:ascii="MS Mincho" w:eastAsia="Times New Roman" w:hAnsi="MS Mincho" w:cs="MS Mincho" w:hint="eastAsia"/>
          <w:color w:val="E76C45"/>
          <w:sz w:val="18"/>
        </w:rPr>
        <w:t>.</w:t>
      </w:r>
    </w:p>
    <w:p w:rsidR="00D1035A" w:rsidRDefault="0041552D" w:rsidP="00D1035A">
      <w:pPr>
        <w:spacing w:after="100" w:afterAutospacing="1" w:line="264" w:lineRule="auto"/>
        <w:ind w:left="-5" w:hanging="10"/>
        <w:rPr>
          <w:sz w:val="18"/>
          <w:szCs w:val="18"/>
        </w:rPr>
      </w:pPr>
      <w:r w:rsidRPr="0041552D">
        <w:rPr>
          <w:noProof/>
        </w:rPr>
        <w:pict>
          <v:shape id="_x0000_s1594" style="position:absolute;left:0;text-align:left;margin-left:136.25pt;margin-top:12.95pt;width:76.2pt;height:22.05pt;z-index:252548096;visibility:visible" coordsize="1219532,379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" adj="0,,0" path="m1131278,38792v33309,-5205,66618,8084,81190,39055l1219532,111934r-2986,-5902c1213263,101708,1206970,97384,1194930,97384v-119392,,-108597,138353,-108597,138353c1086333,235737,965505,326758,741121,323253,516738,319761,168656,101029,67246,224130,17717,286817,48552,350876,100330,352247v33807,,46393,-22301,46393,-48247c146723,278067,100330,280111,94043,288074v-6299,7963,-13855,2731,-13855,c80188,285344,81636,254851,125501,254851v90615,,58979,124701,-25895,124701c14745,379552,,273507,57175,201155,216116,,577152,275781,890714,275781v69038,,168288,-46419,168288,-46419c1059002,229362,1042454,204788,1042454,160185v,-74631,44412,-114452,88824,-121393xe" fillcolor="#b7da9b" stroked="f" strokeweight="0">
            <v:stroke miterlimit="83231f" joinstyle="miter"/>
            <v:formulas/>
            <v:path arrowok="t" o:connecttype="custom" o:connectlocs="0,0;0,0;0,0;0,0;0,0;0,0;0,0;0,0;0,0;0,0;0,0;0,0;0,0;0,0;0,0;0,0;0,0;0,0;0,0" o:connectangles="0,0,0,0,0,0,0,0,0,0,0,0,0,0,0,0,0,0,0" textboxrect="0,0,1219532,379552"/>
            <w10:wrap type="square"/>
          </v:shape>
        </w:pict>
      </w:r>
      <w:r w:rsidR="00630B57">
        <w:rPr>
          <w:rFonts w:ascii="MS Mincho" w:eastAsia="Times New Roman" w:hAnsi="MS Mincho" w:cs="MS Mincho" w:hint="eastAsia"/>
          <w:color w:val="E76C45"/>
          <w:sz w:val="18"/>
        </w:rPr>
        <w:t xml:space="preserve">▶ </w:t>
      </w:r>
      <w:r w:rsidR="00630B57">
        <w:rPr>
          <w:sz w:val="18"/>
          <w:szCs w:val="18"/>
        </w:rPr>
        <w:t>Andreja sneg je železen</w:t>
      </w:r>
      <w:r w:rsidR="00BD4A1D">
        <w:rPr>
          <w:sz w:val="18"/>
          <w:szCs w:val="18"/>
        </w:rPr>
        <w:t>.</w:t>
      </w:r>
    </w:p>
    <w:p w:rsidR="00BD4A1D" w:rsidRDefault="00BD4A1D" w:rsidP="00D1035A">
      <w:pPr>
        <w:spacing w:after="100" w:afterAutospacing="1" w:line="264" w:lineRule="auto"/>
        <w:ind w:left="2119" w:firstLine="713"/>
        <w:rPr>
          <w:sz w:val="18"/>
          <w:szCs w:val="18"/>
        </w:rPr>
      </w:pPr>
    </w:p>
    <w:p w:rsidR="001F3650" w:rsidRPr="00A166F7" w:rsidRDefault="00BF762E" w:rsidP="001E06BB">
      <w:pPr>
        <w:spacing w:after="100" w:afterAutospacing="1" w:line="264" w:lineRule="auto"/>
        <w:ind w:left="2119" w:firstLine="128"/>
        <w:rPr>
          <w:sz w:val="56"/>
          <w:szCs w:val="56"/>
        </w:rPr>
      </w:pPr>
      <w:r w:rsidRPr="001E06BB">
        <w:rPr>
          <w:b/>
          <w:bCs/>
          <w:noProof/>
          <w:lang w:eastAsia="sl-SI"/>
        </w:rPr>
        <w:drawing>
          <wp:anchor distT="0" distB="0" distL="114300" distR="114300" simplePos="0" relativeHeight="252339200" behindDoc="0" locked="0" layoutInCell="1" allowOverlap="1">
            <wp:simplePos x="0" y="0"/>
            <wp:positionH relativeFrom="column">
              <wp:posOffset>-31750</wp:posOffset>
            </wp:positionH>
            <wp:positionV relativeFrom="paragraph">
              <wp:posOffset>466090</wp:posOffset>
            </wp:positionV>
            <wp:extent cx="1308735" cy="1143000"/>
            <wp:effectExtent l="0" t="0" r="5715" b="0"/>
            <wp:wrapSquare wrapText="bothSides"/>
            <wp:docPr id="246515" name="Slika 246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81"/>
                    <pic:cNvPicPr>
                      <a:picLocks noChangeAspect="1" noChangeArrowheads="1"/>
                    </pic:cNvPicPr>
                  </pic:nvPicPr>
                  <pic:blipFill>
                    <a:blip r:embed="rId8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08735" cy="1143000"/>
                    </a:xfrm>
                    <a:prstGeom prst="rect">
                      <a:avLst/>
                    </a:prstGeom>
                    <a:noFill/>
                  </pic:spPr>
                </pic:pic>
              </a:graphicData>
            </a:graphic>
          </wp:anchor>
        </w:drawing>
      </w:r>
      <w:r w:rsidR="001F3650" w:rsidRPr="00A166F7">
        <w:rPr>
          <w:color w:val="44C7F5"/>
          <w:sz w:val="56"/>
          <w:szCs w:val="56"/>
        </w:rPr>
        <w:t>ZIMA</w:t>
      </w:r>
    </w:p>
    <w:p w:rsidR="001F3650" w:rsidRPr="00A166F7" w:rsidRDefault="001F3650" w:rsidP="001F3650">
      <w:pPr>
        <w:spacing w:after="0" w:line="264" w:lineRule="auto"/>
        <w:ind w:left="2247" w:right="135" w:firstLine="585"/>
        <w:rPr>
          <w:b/>
          <w:color w:val="002060"/>
        </w:rPr>
      </w:pPr>
      <w:r w:rsidRPr="00A166F7">
        <w:rPr>
          <w:b/>
          <w:color w:val="002060"/>
        </w:rPr>
        <w:t>Zimski meseci so:</w:t>
      </w:r>
    </w:p>
    <w:p w:rsidR="001F3650" w:rsidRPr="00A166F7" w:rsidRDefault="001F3650" w:rsidP="001F3650">
      <w:pPr>
        <w:spacing w:after="0" w:line="264" w:lineRule="auto"/>
        <w:ind w:left="2247" w:right="135" w:firstLine="585"/>
        <w:rPr>
          <w:b/>
          <w:color w:val="002060"/>
        </w:rPr>
      </w:pPr>
      <w:r w:rsidRPr="00A166F7">
        <w:rPr>
          <w:b/>
          <w:color w:val="002060"/>
        </w:rPr>
        <w:t>DECEMBER – GRUDEN</w:t>
      </w:r>
    </w:p>
    <w:p w:rsidR="001F3650" w:rsidRPr="00A166F7" w:rsidRDefault="001F3650" w:rsidP="001F3650">
      <w:pPr>
        <w:spacing w:after="0" w:line="264" w:lineRule="auto"/>
        <w:ind w:left="2247" w:right="135" w:firstLine="585"/>
        <w:rPr>
          <w:bCs/>
          <w:color w:val="002060"/>
        </w:rPr>
      </w:pPr>
      <w:r w:rsidRPr="00A166F7">
        <w:rPr>
          <w:b/>
          <w:color w:val="002060"/>
        </w:rPr>
        <w:t>JANUAR – PROSINEC</w:t>
      </w:r>
    </w:p>
    <w:p w:rsidR="001F3650" w:rsidRDefault="001F3650" w:rsidP="00A166F7">
      <w:pPr>
        <w:spacing w:after="0" w:line="264" w:lineRule="auto"/>
        <w:ind w:left="2247" w:right="135" w:firstLine="585"/>
        <w:rPr>
          <w:b/>
          <w:color w:val="002060"/>
        </w:rPr>
      </w:pPr>
      <w:r w:rsidRPr="00A166F7">
        <w:rPr>
          <w:b/>
          <w:color w:val="002060"/>
        </w:rPr>
        <w:t>FEBRUAR – SVEČAN</w:t>
      </w:r>
    </w:p>
    <w:p w:rsidR="00BF762E" w:rsidRDefault="00BF762E" w:rsidP="00A166F7">
      <w:pPr>
        <w:spacing w:after="0" w:line="264" w:lineRule="auto"/>
        <w:ind w:left="2247" w:right="135" w:firstLine="585"/>
        <w:rPr>
          <w:b/>
          <w:color w:val="002060"/>
        </w:rPr>
      </w:pPr>
    </w:p>
    <w:p w:rsidR="00BF762E" w:rsidRPr="00A166F7" w:rsidRDefault="00BF762E" w:rsidP="00A166F7">
      <w:pPr>
        <w:spacing w:after="0" w:line="264" w:lineRule="auto"/>
        <w:ind w:left="2247" w:right="135" w:firstLine="585"/>
        <w:rPr>
          <w:b/>
          <w:color w:val="002060"/>
        </w:rPr>
      </w:pPr>
    </w:p>
    <w:p w:rsidR="001F3650" w:rsidRDefault="001F3650" w:rsidP="001F3650">
      <w:pPr>
        <w:framePr w:dropCap="drop" w:lines="3" w:wrap="around" w:vAnchor="text" w:hAnchor="text"/>
        <w:spacing w:after="0" w:line="707" w:lineRule="exact"/>
      </w:pPr>
      <w:r>
        <w:rPr>
          <w:color w:val="44C7F5"/>
          <w:position w:val="-2"/>
          <w:sz w:val="77"/>
        </w:rPr>
        <w:t>Z</w:t>
      </w:r>
    </w:p>
    <w:p w:rsidR="001F3650" w:rsidRDefault="001F3650" w:rsidP="001F3650">
      <w:pPr>
        <w:spacing w:after="5" w:line="252" w:lineRule="auto"/>
        <w:ind w:left="15" w:right="229" w:hanging="10"/>
        <w:rPr>
          <w:rFonts w:ascii="Times New Roman" w:eastAsia="Times New Roman" w:hAnsi="Times New Roman" w:cs="Times New Roman"/>
          <w:sz w:val="18"/>
        </w:rPr>
      </w:pPr>
      <w:r>
        <w:rPr>
          <w:rFonts w:ascii="Times New Roman" w:eastAsia="Times New Roman" w:hAnsi="Times New Roman" w:cs="Times New Roman"/>
          <w:sz w:val="18"/>
        </w:rPr>
        <w:t xml:space="preserve">ima se po ljudskem izročilu prične že v adventu čeprav se astronomska začne šele 21. ali </w:t>
      </w:r>
      <w:r>
        <w:t xml:space="preserve"> 22. </w:t>
      </w:r>
      <w:r>
        <w:rPr>
          <w:rFonts w:ascii="Times New Roman" w:eastAsia="Times New Roman" w:hAnsi="Times New Roman" w:cs="Times New Roman"/>
          <w:sz w:val="18"/>
        </w:rPr>
        <w:t>decembra (glej astronomske podatke za posamezno leto!), ko sonce vstopi v znamenje Kozoroga. Dan traja le 8 ur in 55 minut.</w:t>
      </w:r>
    </w:p>
    <w:p w:rsidR="001F3650" w:rsidRDefault="001F3650" w:rsidP="001F3650">
      <w:pPr>
        <w:spacing w:after="5" w:line="252" w:lineRule="auto"/>
        <w:ind w:left="15" w:right="229" w:hanging="10"/>
      </w:pPr>
      <w:r>
        <w:rPr>
          <w:rFonts w:ascii="Times New Roman" w:eastAsia="Times New Roman" w:hAnsi="Times New Roman" w:cs="Times New Roman"/>
          <w:sz w:val="18"/>
        </w:rPr>
        <w:t xml:space="preserve">Jesenski napovedovalci Mihael, Martin, Elizabeta, Cecilija, Klemen, Ivan, Katarina in Andrej so zimo lepo opisali. Od Lucije do božiča so dnevi najkrajši. </w:t>
      </w:r>
    </w:p>
    <w:p w:rsidR="00BF762E" w:rsidRPr="00BF762E" w:rsidRDefault="001F3650" w:rsidP="00BF762E">
      <w:pPr>
        <w:spacing w:after="440" w:line="252" w:lineRule="auto"/>
        <w:ind w:right="24" w:firstLine="708"/>
        <w:rPr>
          <w:rFonts w:ascii="Times New Roman" w:eastAsia="Times New Roman" w:hAnsi="Times New Roman" w:cs="Times New Roman"/>
          <w:sz w:val="18"/>
        </w:rPr>
      </w:pPr>
      <w:r>
        <w:rPr>
          <w:rFonts w:ascii="Times New Roman" w:eastAsia="Times New Roman" w:hAnsi="Times New Roman" w:cs="Times New Roman"/>
          <w:sz w:val="18"/>
        </w:rPr>
        <w:t>Na nebu so v zgornji kulminaciji ozvezdja Kasiopeja, Andromeda, Trikotnik in Kit. v spodnji kulminaciji pa Zmaj in veliki medved. Nad vsemi pa kraljuje veliki lovec Orion, in to skoraj vso noč.</w:t>
      </w:r>
    </w:p>
    <w:p w:rsidR="001F3650" w:rsidRDefault="001F3650" w:rsidP="001F3650">
      <w:pPr>
        <w:pStyle w:val="Naslov4"/>
        <w:ind w:left="-5"/>
        <w:jc w:val="center"/>
        <w:rPr>
          <w:rFonts w:ascii="Arial" w:hAnsi="Arial" w:cs="Arial"/>
          <w:sz w:val="40"/>
          <w:szCs w:val="40"/>
        </w:rPr>
      </w:pPr>
      <w:r w:rsidRPr="001E06BB">
        <w:rPr>
          <w:rFonts w:ascii="Arial" w:hAnsi="Arial" w:cs="Arial"/>
          <w:sz w:val="44"/>
          <w:szCs w:val="44"/>
        </w:rPr>
        <w:t>Splošne</w:t>
      </w:r>
      <w:r>
        <w:rPr>
          <w:rFonts w:ascii="Arial" w:hAnsi="Arial" w:cs="Arial"/>
          <w:sz w:val="40"/>
          <w:szCs w:val="40"/>
        </w:rPr>
        <w:t xml:space="preserve"> modrosti o zimi</w:t>
      </w:r>
    </w:p>
    <w:p w:rsidR="00BD4A1D" w:rsidRPr="001E06BB" w:rsidRDefault="000F1C1D" w:rsidP="000F1C1D">
      <w:pPr>
        <w:spacing w:after="290" w:line="252" w:lineRule="auto"/>
        <w:ind w:right="24"/>
        <w:rPr>
          <w:rFonts w:ascii="MS Mincho" w:eastAsia="MS Mincho" w:hAnsi="MS Mincho" w:cs="MS Mincho"/>
          <w:b/>
          <w:bCs/>
          <w:color w:val="FBAE15"/>
          <w:sz w:val="18"/>
          <w:lang w:val="en-US"/>
        </w:rPr>
      </w:pPr>
      <w:r w:rsidRPr="001E06BB">
        <w:rPr>
          <w:rFonts w:ascii="MS Mincho" w:eastAsia="MS Mincho" w:hAnsi="MS Mincho" w:cs="MS Mincho" w:hint="eastAsia"/>
          <w:b/>
          <w:bCs/>
          <w:color w:val="002060"/>
          <w:sz w:val="18"/>
          <w:lang w:val="en-US"/>
        </w:rPr>
        <w:t>▶</w:t>
      </w:r>
      <w:r w:rsidR="00BD4A1D" w:rsidRPr="001E06BB">
        <w:rPr>
          <w:rFonts w:ascii="Times New Roman" w:eastAsia="Times New Roman" w:hAnsi="Times New Roman" w:cs="Times New Roman"/>
          <w:b/>
          <w:bCs/>
          <w:i/>
          <w:sz w:val="18"/>
        </w:rPr>
        <w:t>Če z rilcem ne rije, pa z repom opleta.</w:t>
      </w:r>
    </w:p>
    <w:p w:rsidR="00BD4A1D" w:rsidRDefault="00BD4A1D" w:rsidP="00BD4A1D">
      <w:pPr>
        <w:spacing w:after="19"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Zima je bela kot golob pa volčjih zob.</w:t>
      </w:r>
    </w:p>
    <w:p w:rsidR="00BD4A1D" w:rsidRDefault="00BD4A1D" w:rsidP="00BD4A1D">
      <w:pPr>
        <w:spacing w:after="19"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Zima in gospoda (oblast) nič ne podarita.</w:t>
      </w:r>
    </w:p>
    <w:p w:rsidR="00BD4A1D" w:rsidRDefault="00BD4A1D" w:rsidP="00BD4A1D">
      <w:pPr>
        <w:spacing w:after="19" w:line="264" w:lineRule="auto"/>
        <w:ind w:left="-5" w:hanging="10"/>
      </w:pPr>
      <w:r>
        <w:rPr>
          <w:rFonts w:ascii="MS Mincho" w:eastAsia="MS Mincho" w:hAnsi="MS Mincho" w:cs="MS Mincho" w:hint="eastAsia"/>
          <w:color w:val="44C7F5"/>
          <w:sz w:val="18"/>
          <w:lang w:val="en-US"/>
        </w:rPr>
        <w:lastRenderedPageBreak/>
        <w:t>▶</w:t>
      </w:r>
      <w:r>
        <w:rPr>
          <w:color w:val="44C7F5"/>
          <w:sz w:val="18"/>
          <w:lang w:val="en-US"/>
        </w:rPr>
        <w:t xml:space="preserve"> </w:t>
      </w:r>
      <w:r>
        <w:rPr>
          <w:rFonts w:ascii="Times New Roman" w:eastAsia="Times New Roman" w:hAnsi="Times New Roman" w:cs="Times New Roman"/>
          <w:i/>
          <w:sz w:val="18"/>
        </w:rPr>
        <w:t>Zima, birič in smrt nič ne podarijo.</w:t>
      </w:r>
    </w:p>
    <w:p w:rsidR="00BD4A1D" w:rsidRDefault="00BD4A1D" w:rsidP="00BD4A1D">
      <w:pPr>
        <w:spacing w:after="19"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Zimska odjuga in fantovska obljuba nič ne veljata.</w:t>
      </w:r>
      <w:r>
        <w:rPr>
          <w:noProof/>
        </w:rPr>
        <w:t xml:space="preserve"> </w:t>
      </w:r>
    </w:p>
    <w:p w:rsidR="00BD4A1D" w:rsidRDefault="00BD4A1D" w:rsidP="00BD4A1D">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Pozimi otrokom češnje obljubljamo.</w:t>
      </w:r>
    </w:p>
    <w:p w:rsidR="00D1035A" w:rsidRDefault="00BD4A1D" w:rsidP="00D1035A">
      <w:pPr>
        <w:spacing w:after="427"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Zima rada z repom bije, če dolgo sonce sije.</w:t>
      </w:r>
    </w:p>
    <w:p w:rsidR="003A4C33" w:rsidRPr="00BF762E" w:rsidRDefault="001F3650" w:rsidP="00BF762E">
      <w:pPr>
        <w:spacing w:after="427" w:line="264" w:lineRule="auto"/>
        <w:ind w:left="-15"/>
        <w:rPr>
          <w:rFonts w:ascii="Times New Roman" w:eastAsia="Times New Roman" w:hAnsi="Times New Roman" w:cs="Times New Roman"/>
        </w:rPr>
      </w:pPr>
      <w:r>
        <w:rPr>
          <w:rFonts w:ascii="Times New Roman" w:eastAsia="Times New Roman" w:hAnsi="Times New Roman" w:cs="Times New Roman"/>
        </w:rPr>
        <w:t>Z dedkom sva se stiskala k peči. Prižgal je pipo in pravil: »Zima doseže svoj vrh šesti dan v prosincu, za svete tri kralje. Kot je običajno v ljudski izkušnji, nam zima v splošnem kaže, kakšno bo poletje. V ljudskem izročilu pogosto  sklepamo po nasprotjih, ki kar dobro držijo. Recimo: Topla jesen, pozna pomlad. ostra zima, pozna pomlad. Huda zima, vroče poletje in podobno.</w:t>
      </w:r>
    </w:p>
    <w:p w:rsidR="001F3650" w:rsidRPr="001E06BB" w:rsidRDefault="001F3650" w:rsidP="001E06BB">
      <w:pPr>
        <w:pStyle w:val="Naslov4"/>
        <w:spacing w:after="3"/>
        <w:ind w:left="-5"/>
        <w:jc w:val="center"/>
        <w:rPr>
          <w:color w:val="1F4E79" w:themeColor="accent5" w:themeShade="80"/>
          <w:sz w:val="48"/>
          <w:szCs w:val="48"/>
        </w:rPr>
      </w:pPr>
      <w:r w:rsidRPr="001E06BB">
        <w:rPr>
          <w:color w:val="1F4E79" w:themeColor="accent5" w:themeShade="80"/>
          <w:sz w:val="48"/>
          <w:szCs w:val="48"/>
        </w:rPr>
        <w:t>DECEMBER</w:t>
      </w:r>
      <w:r w:rsidRPr="001E06BB">
        <w:rPr>
          <w:b/>
          <w:color w:val="1F4E79" w:themeColor="accent5" w:themeShade="80"/>
          <w:sz w:val="48"/>
          <w:szCs w:val="48"/>
        </w:rPr>
        <w:t xml:space="preserve"> – GRUDEN</w:t>
      </w:r>
    </w:p>
    <w:p w:rsidR="001F3650" w:rsidRDefault="001F3650" w:rsidP="001F3650">
      <w:pPr>
        <w:framePr w:dropCap="drop" w:lines="3" w:wrap="around" w:vAnchor="text" w:hAnchor="text"/>
        <w:spacing w:after="0" w:line="707" w:lineRule="exact"/>
        <w:ind w:left="5"/>
      </w:pPr>
      <w:r>
        <w:rPr>
          <w:color w:val="44C7F5"/>
          <w:position w:val="-2"/>
          <w:sz w:val="77"/>
        </w:rPr>
        <w:t>S</w:t>
      </w:r>
    </w:p>
    <w:p w:rsidR="001F3650" w:rsidRDefault="001F3650" w:rsidP="001F3650">
      <w:pPr>
        <w:spacing w:after="5" w:line="252" w:lineRule="auto"/>
        <w:ind w:left="15" w:right="282" w:hanging="10"/>
        <w:rPr>
          <w:rFonts w:ascii="Times New Roman" w:eastAsia="Times New Roman" w:hAnsi="Times New Roman" w:cs="Times New Roman"/>
          <w:sz w:val="18"/>
        </w:rPr>
      </w:pPr>
      <w:r>
        <w:rPr>
          <w:rFonts w:ascii="Times New Roman" w:eastAsia="Times New Roman" w:hAnsi="Times New Roman" w:cs="Times New Roman"/>
          <w:sz w:val="18"/>
        </w:rPr>
        <w:t xml:space="preserve">tara slovenska imena za december so: dvanajstnik, ranozimen, kolednjak, veliki božičnik, srežovec, grudnik, veliki božičnik. </w:t>
      </w:r>
    </w:p>
    <w:p w:rsidR="001F3650" w:rsidRDefault="001F3650" w:rsidP="001F3650">
      <w:pPr>
        <w:spacing w:after="5" w:line="252" w:lineRule="auto"/>
        <w:ind w:left="15" w:right="282" w:hanging="10"/>
        <w:rPr>
          <w:rFonts w:ascii="Times New Roman" w:eastAsia="Times New Roman" w:hAnsi="Times New Roman" w:cs="Times New Roman"/>
          <w:sz w:val="18"/>
        </w:rPr>
      </w:pPr>
    </w:p>
    <w:p w:rsidR="00CD1EC5" w:rsidRDefault="001F3650" w:rsidP="001E06BB">
      <w:pPr>
        <w:spacing w:after="5" w:line="252" w:lineRule="auto"/>
        <w:ind w:left="15" w:right="282" w:hanging="10"/>
        <w:rPr>
          <w:noProof/>
          <w:lang w:eastAsia="sl-SI"/>
        </w:rPr>
      </w:pPr>
      <w:r>
        <w:rPr>
          <w:rFonts w:ascii="Times New Roman" w:eastAsia="Times New Roman" w:hAnsi="Times New Roman" w:cs="Times New Roman"/>
          <w:sz w:val="18"/>
        </w:rPr>
        <w:t>Ime december je dobil po latinski besedi »decem« – deset, ker je bil deseti mesec po rimskem koledarju.</w:t>
      </w:r>
      <w:r>
        <w:rPr>
          <w:noProof/>
          <w:lang w:eastAsia="sl-SI"/>
        </w:rPr>
        <w:t xml:space="preserve"> </w:t>
      </w:r>
    </w:p>
    <w:p w:rsidR="00CD1EC5" w:rsidRDefault="00CD1EC5" w:rsidP="001F3650">
      <w:pPr>
        <w:spacing w:after="5" w:line="252" w:lineRule="auto"/>
        <w:ind w:left="15" w:right="282" w:hanging="10"/>
      </w:pPr>
    </w:p>
    <w:p w:rsidR="001F3650" w:rsidRPr="001E06BB" w:rsidRDefault="001F3650" w:rsidP="0047045A">
      <w:pPr>
        <w:spacing w:after="0" w:line="252" w:lineRule="auto"/>
        <w:ind w:left="15" w:right="24" w:firstLine="693"/>
        <w:rPr>
          <w:b/>
          <w:color w:val="2F5496" w:themeColor="accent1" w:themeShade="BF"/>
          <w:sz w:val="44"/>
          <w:szCs w:val="44"/>
        </w:rPr>
      </w:pPr>
      <w:r w:rsidRPr="001E06BB">
        <w:rPr>
          <w:b/>
          <w:color w:val="2F5496" w:themeColor="accent1" w:themeShade="BF"/>
          <w:sz w:val="44"/>
          <w:szCs w:val="44"/>
        </w:rPr>
        <w:t>Splošne modrosti o grudnu</w:t>
      </w:r>
    </w:p>
    <w:p w:rsidR="00CD1EC5" w:rsidRDefault="00CD1EC5" w:rsidP="001F3650">
      <w:pPr>
        <w:spacing w:after="0" w:line="252" w:lineRule="auto"/>
        <w:ind w:left="15" w:right="24" w:hanging="10"/>
        <w:rPr>
          <w:rFonts w:ascii="Times New Roman" w:eastAsia="Times New Roman" w:hAnsi="Times New Roman" w:cs="Times New Roman"/>
          <w:sz w:val="18"/>
        </w:rPr>
      </w:pPr>
    </w:p>
    <w:p w:rsidR="001F3650" w:rsidRDefault="001F3650" w:rsidP="001F3650">
      <w:pPr>
        <w:spacing w:after="0" w:line="252" w:lineRule="auto"/>
        <w:ind w:left="15" w:right="24" w:hanging="10"/>
        <w:rPr>
          <w:rFonts w:ascii="Times New Roman" w:eastAsia="Times New Roman" w:hAnsi="Times New Roman" w:cs="Times New Roman"/>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Gruden, malo vljuden</w:t>
      </w:r>
    </w:p>
    <w:p w:rsidR="001E06BB" w:rsidRDefault="001F3650" w:rsidP="001F3650">
      <w:pPr>
        <w:spacing w:after="0" w:line="252" w:lineRule="auto"/>
        <w:ind w:left="15" w:right="24" w:hanging="10"/>
        <w:rPr>
          <w:rFonts w:ascii="Times New Roman" w:eastAsia="Times New Roman" w:hAnsi="Times New Roman" w:cs="Times New Roman"/>
          <w:sz w:val="18"/>
        </w:rPr>
      </w:pPr>
      <w:r>
        <w:rPr>
          <w:rFonts w:ascii="Times New Roman" w:eastAsia="Times New Roman" w:hAnsi="Times New Roman" w:cs="Times New Roman"/>
          <w:sz w:val="18"/>
        </w:rPr>
        <w:t xml:space="preserve">»V grudnu nam bodo kazali vreme naslednji zavetniki,« je pripovedoval ded Matija. </w:t>
      </w:r>
    </w:p>
    <w:p w:rsidR="001F3650" w:rsidRDefault="001F3650" w:rsidP="001F3650">
      <w:pPr>
        <w:spacing w:after="0" w:line="252" w:lineRule="auto"/>
        <w:ind w:left="15" w:right="24" w:hanging="10"/>
      </w:pPr>
      <w:r>
        <w:rPr>
          <w:rFonts w:ascii="Times New Roman" w:eastAsia="Times New Roman" w:hAnsi="Times New Roman" w:cs="Times New Roman"/>
          <w:sz w:val="18"/>
        </w:rPr>
        <w:t>»Najprej</w:t>
      </w:r>
      <w:r w:rsidRPr="001E06BB">
        <w:rPr>
          <w:rFonts w:ascii="Times New Roman" w:eastAsia="Times New Roman" w:hAnsi="Times New Roman" w:cs="Times New Roman"/>
          <w:b/>
          <w:bCs/>
          <w:sz w:val="18"/>
        </w:rPr>
        <w:t xml:space="preserve"> Barbara</w:t>
      </w:r>
      <w:r>
        <w:rPr>
          <w:rFonts w:ascii="Times New Roman" w:eastAsia="Times New Roman" w:hAnsi="Times New Roman" w:cs="Times New Roman"/>
          <w:sz w:val="18"/>
        </w:rPr>
        <w:t xml:space="preserve">. Ta vedno pokaže, koliko bomo imeli snega čez zimo. Pozorni bomo na dneve po sveti </w:t>
      </w:r>
      <w:r w:rsidRPr="001E06BB">
        <w:rPr>
          <w:rFonts w:ascii="Times New Roman" w:eastAsia="Times New Roman" w:hAnsi="Times New Roman" w:cs="Times New Roman"/>
          <w:b/>
          <w:bCs/>
          <w:sz w:val="18"/>
        </w:rPr>
        <w:t>Luciji</w:t>
      </w:r>
      <w:r>
        <w:rPr>
          <w:rFonts w:ascii="Times New Roman" w:eastAsia="Times New Roman" w:hAnsi="Times New Roman" w:cs="Times New Roman"/>
          <w:sz w:val="18"/>
        </w:rPr>
        <w:t xml:space="preserve">. Dnevi od 13. decembra do svetega večera kažejo vreme vseh mesecev v letu. Lucijin dan (13. december) kaže vreme januarja, 14. december februarja in tako naprej. Štiriindvajseti dan, </w:t>
      </w:r>
      <w:r w:rsidRPr="001E06BB">
        <w:rPr>
          <w:rFonts w:ascii="Times New Roman" w:eastAsia="Times New Roman" w:hAnsi="Times New Roman" w:cs="Times New Roman"/>
          <w:b/>
          <w:bCs/>
          <w:sz w:val="18"/>
        </w:rPr>
        <w:t>sveti večer</w:t>
      </w:r>
      <w:r>
        <w:rPr>
          <w:rFonts w:ascii="Times New Roman" w:eastAsia="Times New Roman" w:hAnsi="Times New Roman" w:cs="Times New Roman"/>
          <w:sz w:val="18"/>
        </w:rPr>
        <w:t>, kaže vreme prihodnjega decembra.</w:t>
      </w:r>
    </w:p>
    <w:p w:rsidR="001F3650" w:rsidRDefault="001F3650" w:rsidP="001F3650">
      <w:pPr>
        <w:spacing w:after="0" w:line="252" w:lineRule="auto"/>
        <w:ind w:left="5" w:right="24"/>
        <w:rPr>
          <w:rFonts w:ascii="Times New Roman" w:eastAsia="Times New Roman" w:hAnsi="Times New Roman" w:cs="Times New Roman"/>
          <w:sz w:val="18"/>
        </w:rPr>
      </w:pPr>
      <w:r>
        <w:rPr>
          <w:rFonts w:ascii="Times New Roman" w:eastAsia="Times New Roman" w:hAnsi="Times New Roman" w:cs="Times New Roman"/>
          <w:sz w:val="18"/>
        </w:rPr>
        <w:t>Kakšni vetrovi bodo pihali prihodnje leto, pokaže veter, ki  bo pihal na sveti večer. Pogosto drži, saj s tem ne kaže, da drugih vetrov ne bo. Bodo. Le prevladoval bo veter tega večera. Kadar se bo vreme ravnalo po vetrovih, bo prevladoval prav ta veter.</w:t>
      </w:r>
    </w:p>
    <w:p w:rsidR="001F3650" w:rsidRDefault="001F3650" w:rsidP="001F3650">
      <w:pPr>
        <w:spacing w:after="0" w:line="252" w:lineRule="auto"/>
        <w:ind w:left="5" w:right="24"/>
      </w:pPr>
    </w:p>
    <w:p w:rsidR="001F3650" w:rsidRDefault="001F3650" w:rsidP="001F3650">
      <w:pPr>
        <w:spacing w:after="0" w:line="252" w:lineRule="auto"/>
        <w:ind w:right="24"/>
        <w:rPr>
          <w:rFonts w:ascii="Times New Roman" w:eastAsia="Times New Roman" w:hAnsi="Times New Roman" w:cs="Times New Roman"/>
          <w:color w:val="5B9BD5" w:themeColor="accent5"/>
          <w:sz w:val="24"/>
          <w:szCs w:val="24"/>
        </w:rPr>
      </w:pPr>
      <w:r>
        <w:rPr>
          <w:rFonts w:ascii="Times New Roman" w:eastAsia="Times New Roman" w:hAnsi="Times New Roman" w:cs="Times New Roman"/>
          <w:color w:val="5B9BD5" w:themeColor="accent5"/>
          <w:sz w:val="24"/>
          <w:szCs w:val="24"/>
        </w:rPr>
        <w:t>Božič ima posebno moč. Vse, kar se dogaja ta dan, ima sledi v celem letu.</w:t>
      </w:r>
    </w:p>
    <w:p w:rsidR="001F3650" w:rsidRDefault="001F3650" w:rsidP="001E06BB">
      <w:pPr>
        <w:spacing w:after="0" w:line="252" w:lineRule="auto"/>
        <w:ind w:right="24"/>
        <w:jc w:val="center"/>
        <w:rPr>
          <w:rFonts w:ascii="Times New Roman" w:eastAsia="Times New Roman" w:hAnsi="Times New Roman" w:cs="Times New Roman"/>
          <w:i/>
          <w:color w:val="5B9BD5" w:themeColor="accent5"/>
        </w:rPr>
      </w:pPr>
      <w:r>
        <w:rPr>
          <w:rFonts w:ascii="Times New Roman" w:eastAsia="Times New Roman" w:hAnsi="Times New Roman" w:cs="Times New Roman"/>
          <w:i/>
          <w:color w:val="5B9BD5" w:themeColor="accent5"/>
        </w:rPr>
        <w:t>Huda zima bo</w:t>
      </w:r>
    </w:p>
    <w:p w:rsidR="001E06BB" w:rsidRDefault="001E06BB" w:rsidP="001F3650">
      <w:pPr>
        <w:spacing w:after="0" w:line="252" w:lineRule="auto"/>
        <w:ind w:right="24"/>
        <w:rPr>
          <w:rFonts w:ascii="Times New Roman" w:eastAsia="Times New Roman" w:hAnsi="Times New Roman" w:cs="Times New Roman"/>
          <w:i/>
          <w:color w:val="5B9BD5" w:themeColor="accent5"/>
        </w:rPr>
      </w:pPr>
    </w:p>
    <w:p w:rsidR="001F3650" w:rsidRDefault="001F3650" w:rsidP="001F3650">
      <w:pPr>
        <w:spacing w:after="0" w:line="252" w:lineRule="auto"/>
        <w:ind w:right="24"/>
        <w:rPr>
          <w:rFonts w:ascii="Times New Roman" w:eastAsia="Times New Roman" w:hAnsi="Times New Roman" w:cs="Times New Roman"/>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Prvi teden v adventu huda zima, osem tednov ne odkima (do svečnice). </w:t>
      </w:r>
    </w:p>
    <w:p w:rsidR="001F3650" w:rsidRDefault="001F3650" w:rsidP="001F3650">
      <w:pPr>
        <w:spacing w:after="0" w:line="252" w:lineRule="auto"/>
        <w:ind w:right="24"/>
        <w:rPr>
          <w:rFonts w:ascii="Times New Roman" w:eastAsia="Times New Roman" w:hAnsi="Times New Roman" w:cs="Times New Roman"/>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Grom in blisk v zimskih kvatrih, huda zima bo pri vratih.                              </w:t>
      </w:r>
    </w:p>
    <w:p w:rsidR="001F3650" w:rsidRDefault="001F3650" w:rsidP="001F3650">
      <w:pPr>
        <w:spacing w:after="227" w:line="264" w:lineRule="auto"/>
        <w:ind w:left="-5" w:right="18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se grudna dosti bliska in grmi, drugo leto vetrov dosti buči.                        </w:t>
      </w:r>
    </w:p>
    <w:p w:rsidR="001F3650" w:rsidRDefault="001F3650" w:rsidP="001F3650">
      <w:pPr>
        <w:spacing w:after="4" w:line="240" w:lineRule="auto"/>
        <w:ind w:left="-5" w:right="185" w:hanging="10"/>
        <w:jc w:val="center"/>
        <w:rPr>
          <w:i/>
          <w:color w:val="5B9BD5" w:themeColor="accent5"/>
        </w:rPr>
      </w:pPr>
      <w:r>
        <w:rPr>
          <w:b/>
          <w:i/>
          <w:color w:val="5B9BD5" w:themeColor="accent5"/>
        </w:rPr>
        <w:t>Vetrovi, viharji</w:t>
      </w:r>
    </w:p>
    <w:p w:rsidR="001F3650" w:rsidRDefault="001F3650" w:rsidP="001F3650">
      <w:pPr>
        <w:spacing w:after="227" w:line="264" w:lineRule="auto"/>
        <w:ind w:left="-5" w:right="18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ta mesec </w:t>
      </w:r>
      <w:r>
        <w:rPr>
          <w:rFonts w:ascii="Times New Roman" w:eastAsia="Times New Roman" w:hAnsi="Times New Roman" w:cs="Times New Roman"/>
          <w:b/>
          <w:sz w:val="18"/>
        </w:rPr>
        <w:t>grmi</w:t>
      </w:r>
      <w:r>
        <w:rPr>
          <w:rFonts w:ascii="Times New Roman" w:eastAsia="Times New Roman" w:hAnsi="Times New Roman" w:cs="Times New Roman"/>
          <w:i/>
          <w:sz w:val="18"/>
        </w:rPr>
        <w:t>, prihodnje leto viharje rodi.</w:t>
      </w:r>
    </w:p>
    <w:p w:rsidR="001F3650" w:rsidRDefault="001F3650" w:rsidP="001F3650">
      <w:pPr>
        <w:pStyle w:val="Naslov6"/>
        <w:ind w:left="-5" w:right="185"/>
        <w:jc w:val="center"/>
        <w:rPr>
          <w:b/>
          <w:i/>
        </w:rPr>
      </w:pPr>
      <w:r>
        <w:rPr>
          <w:b/>
          <w:i/>
        </w:rPr>
        <w:t>Dobra letina bo …</w:t>
      </w:r>
    </w:p>
    <w:p w:rsidR="001F3650" w:rsidRDefault="001F3650" w:rsidP="001F3650">
      <w:pPr>
        <w:tabs>
          <w:tab w:val="center" w:pos="4320"/>
          <w:tab w:val="center" w:pos="5040"/>
        </w:tabs>
        <w:spacing w:after="19" w:line="264" w:lineRule="auto"/>
        <w:ind w:left="-15"/>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Grudna mraz in sneg, žita dosti prek in prek.         </w:t>
      </w:r>
      <w:r>
        <w:rPr>
          <w:rFonts w:ascii="Times New Roman" w:eastAsia="Times New Roman" w:hAnsi="Times New Roman" w:cs="Times New Roman"/>
          <w:i/>
          <w:sz w:val="18"/>
        </w:rPr>
        <w:tab/>
        <w:t xml:space="preserve"> </w:t>
      </w:r>
      <w:r>
        <w:rPr>
          <w:rFonts w:ascii="Times New Roman" w:eastAsia="Times New Roman" w:hAnsi="Times New Roman" w:cs="Times New Roman"/>
          <w:i/>
          <w:sz w:val="18"/>
        </w:rPr>
        <w:tab/>
        <w:t xml:space="preserve"> </w:t>
      </w:r>
    </w:p>
    <w:p w:rsidR="001F3650" w:rsidRDefault="001F3650" w:rsidP="001F3650">
      <w:pPr>
        <w:spacing w:after="19" w:line="264" w:lineRule="auto"/>
        <w:ind w:left="-5" w:right="18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na zmrzlo zemljo sneg zapade, snopi bodo kakor klade.</w:t>
      </w:r>
      <w:r>
        <w:rPr>
          <w:rFonts w:ascii="Times New Roman" w:eastAsia="Times New Roman" w:hAnsi="Times New Roman" w:cs="Times New Roman"/>
          <w:sz w:val="18"/>
        </w:rPr>
        <w:t xml:space="preserve">      </w:t>
      </w:r>
    </w:p>
    <w:p w:rsidR="001F3650" w:rsidRDefault="001F3650" w:rsidP="001F3650">
      <w:pPr>
        <w:spacing w:after="0"/>
        <w:ind w:left="180" w:right="185"/>
      </w:pPr>
      <w:r>
        <w:rPr>
          <w:rFonts w:ascii="Times New Roman" w:eastAsia="Times New Roman" w:hAnsi="Times New Roman" w:cs="Times New Roman"/>
          <w:sz w:val="18"/>
        </w:rPr>
        <w:t xml:space="preserve"> </w:t>
      </w:r>
      <w:r>
        <w:rPr>
          <w:rFonts w:ascii="Times New Roman" w:eastAsia="Times New Roman" w:hAnsi="Times New Roman" w:cs="Times New Roman"/>
          <w:sz w:val="18"/>
        </w:rPr>
        <w:tab/>
        <w:t xml:space="preserve"> </w:t>
      </w:r>
      <w:r>
        <w:rPr>
          <w:rFonts w:ascii="Times New Roman" w:eastAsia="Times New Roman" w:hAnsi="Times New Roman" w:cs="Times New Roman"/>
          <w:sz w:val="18"/>
        </w:rPr>
        <w:tab/>
        <w:t xml:space="preserve"> </w:t>
      </w:r>
    </w:p>
    <w:p w:rsidR="001F3650" w:rsidRDefault="001F3650" w:rsidP="001F3650">
      <w:pPr>
        <w:pStyle w:val="Naslov6"/>
        <w:ind w:left="-5" w:right="185"/>
        <w:jc w:val="center"/>
        <w:rPr>
          <w:i/>
          <w:color w:val="5B9BD5" w:themeColor="accent5"/>
        </w:rPr>
      </w:pPr>
      <w:r>
        <w:rPr>
          <w:i/>
          <w:color w:val="5B9BD5" w:themeColor="accent5"/>
        </w:rPr>
        <w:t>Kakšno bo prihodnje leto</w:t>
      </w:r>
    </w:p>
    <w:p w:rsidR="001F3650" w:rsidRDefault="001F3650" w:rsidP="001F3650">
      <w:pPr>
        <w:tabs>
          <w:tab w:val="center" w:pos="5040"/>
        </w:tabs>
        <w:spacing w:after="19" w:line="264" w:lineRule="auto"/>
        <w:ind w:left="-15"/>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Grudna suh veter piska, poleti po suhi pomladi suša pritiska.   </w:t>
      </w:r>
      <w:r>
        <w:rPr>
          <w:rFonts w:ascii="Times New Roman" w:eastAsia="Times New Roman" w:hAnsi="Times New Roman" w:cs="Times New Roman"/>
          <w:i/>
          <w:sz w:val="18"/>
        </w:rPr>
        <w:tab/>
        <w:t xml:space="preserve"> </w:t>
      </w:r>
    </w:p>
    <w:p w:rsidR="001F3650" w:rsidRDefault="001F3650" w:rsidP="001F3650">
      <w:pPr>
        <w:spacing w:after="19" w:line="264" w:lineRule="auto"/>
        <w:ind w:left="-5" w:right="18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Kadar v adventu jug hladi, drugo leto dosti sadja rodi. </w:t>
      </w:r>
    </w:p>
    <w:p w:rsidR="001F3650" w:rsidRDefault="001F3650" w:rsidP="001F3650">
      <w:pPr>
        <w:spacing w:after="227"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Konec grudna huda zima, veter brije, hudo leto oznanjuje.                    </w:t>
      </w:r>
    </w:p>
    <w:p w:rsidR="001F3650" w:rsidRDefault="001F3650" w:rsidP="001F3650">
      <w:pPr>
        <w:spacing w:after="4" w:line="240" w:lineRule="auto"/>
        <w:ind w:left="-5" w:hanging="10"/>
        <w:jc w:val="center"/>
        <w:rPr>
          <w:color w:val="5B9BD5" w:themeColor="accent5"/>
        </w:rPr>
      </w:pPr>
      <w:r>
        <w:rPr>
          <w:b/>
          <w:color w:val="5B9BD5" w:themeColor="accent5"/>
        </w:rPr>
        <w:t>Mraz bo v januarju</w:t>
      </w:r>
    </w:p>
    <w:p w:rsidR="00BF762E" w:rsidRDefault="001F3650" w:rsidP="00A166F7">
      <w:pPr>
        <w:spacing w:after="19" w:line="264" w:lineRule="auto"/>
        <w:ind w:left="-5" w:hanging="10"/>
        <w:rPr>
          <w:rFonts w:ascii="Times New Roman" w:eastAsia="Times New Roman" w:hAnsi="Times New Roman" w:cs="Times New Roman"/>
          <w:i/>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se zmrzlina grudna ne odtaja, prosinca še hujši mraz prihaja.           </w:t>
      </w:r>
    </w:p>
    <w:p w:rsidR="001E06BB" w:rsidRPr="00A166F7" w:rsidRDefault="001F3650" w:rsidP="00A166F7">
      <w:pPr>
        <w:spacing w:after="19" w:line="264" w:lineRule="auto"/>
        <w:ind w:left="-5" w:hanging="10"/>
        <w:rPr>
          <w:rFonts w:ascii="Times New Roman" w:eastAsia="Times New Roman" w:hAnsi="Times New Roman" w:cs="Times New Roman"/>
          <w:i/>
          <w:sz w:val="18"/>
        </w:rPr>
      </w:pPr>
      <w:r>
        <w:rPr>
          <w:rFonts w:ascii="Times New Roman" w:eastAsia="Times New Roman" w:hAnsi="Times New Roman" w:cs="Times New Roman"/>
          <w:i/>
          <w:sz w:val="18"/>
        </w:rPr>
        <w:t xml:space="preserve">  </w:t>
      </w:r>
    </w:p>
    <w:p w:rsidR="001F3650" w:rsidRPr="00CD1EC5" w:rsidRDefault="001F3650" w:rsidP="00CD1EC5">
      <w:pPr>
        <w:ind w:left="1416" w:firstLine="708"/>
        <w:rPr>
          <w:rFonts w:ascii="Arial" w:hAnsi="Arial" w:cs="Arial"/>
          <w:color w:val="4472C4" w:themeColor="accent1"/>
          <w:sz w:val="48"/>
          <w:szCs w:val="48"/>
        </w:rPr>
      </w:pPr>
      <w:r w:rsidRPr="00CD1EC5">
        <w:rPr>
          <w:rFonts w:ascii="Arial" w:hAnsi="Arial" w:cs="Arial"/>
          <w:color w:val="4472C4" w:themeColor="accent1"/>
          <w:sz w:val="48"/>
          <w:szCs w:val="48"/>
        </w:rPr>
        <w:t>December</w:t>
      </w:r>
      <w:r w:rsidR="0047045A">
        <w:rPr>
          <w:rFonts w:ascii="Arial" w:hAnsi="Arial" w:cs="Arial"/>
          <w:color w:val="4472C4" w:themeColor="accent1"/>
          <w:sz w:val="48"/>
          <w:szCs w:val="48"/>
        </w:rPr>
        <w:t xml:space="preserve"> 2021</w:t>
      </w:r>
    </w:p>
    <w:p w:rsidR="001F3650" w:rsidRDefault="0041552D" w:rsidP="001F3650">
      <w:pPr>
        <w:rPr>
          <w:rFonts w:ascii="Arial" w:hAnsi="Arial" w:cs="Arial"/>
        </w:rPr>
      </w:pPr>
      <w:r w:rsidRPr="0041552D">
        <w:rPr>
          <w:noProof/>
        </w:rPr>
        <w:pict>
          <v:oval id="Elipsa 246514" o:spid="_x0000_s1593" style="position:absolute;margin-left:0;margin-top:0;width:10.5pt;height:10.5pt;z-index:2523381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" fillcolor="#4472c4 [3204]" strokecolor="#1f3763 [1604]" strokeweight="1pt">
            <v:stroke joinstyle="miter"/>
            <v:path arrowok="t"/>
          </v:oval>
        </w:pict>
      </w:r>
      <w:r w:rsidR="001F3650">
        <w:rPr>
          <w:rFonts w:ascii="Arial" w:hAnsi="Arial" w:cs="Arial"/>
        </w:rPr>
        <w:tab/>
        <w:t>Mlaj bo nastopil v soboto 4. decembra ob 04.44. uri.</w:t>
      </w:r>
    </w:p>
    <w:p w:rsidR="001F3650" w:rsidRDefault="0041552D" w:rsidP="001F3650">
      <w:pPr>
        <w:ind w:left="708"/>
        <w:rPr>
          <w:noProof/>
        </w:rPr>
      </w:pPr>
      <w:r>
        <w:rPr>
          <w:noProof/>
        </w:rPr>
        <w:pict>
          <v:group id="Skupina 246513" o:spid="_x0000_s1587" style="position:absolute;left:0;text-align:left;margin-left:322.6pt;margin-top:24.05pt;width:16.25pt;height:20.7pt;z-index:252329984"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">
            <v:shape id="Shape 42888" o:spid="_x0000_s1592"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591"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590"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589"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588"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Pr>
          <w:noProof/>
        </w:rPr>
        <w:pict>
          <v:group id="Skupina 750" o:spid="_x0000_s1567" style="position:absolute;left:0;text-align:left;margin-left:0;margin-top:0;width:24.45pt;height:25.6pt;z-index:252438528"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">
            <v:shape id="Picture 242579" o:spid="_x0000_s1586"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">
              <v:imagedata r:id="rId47" o:title=""/>
            </v:shape>
            <v:shape id="Picture 242580" o:spid="_x0000_s1585"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">
              <v:imagedata r:id="rId35" o:title=""/>
            </v:shape>
            <v:shape id="Picture 242581" o:spid="_x0000_s1584"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">
              <v:imagedata r:id="rId36" o:title=""/>
            </v:shape>
            <v:shape id="Picture 242582" o:spid="_x0000_s1583"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">
              <v:imagedata r:id="rId37" o:title=""/>
            </v:shape>
            <v:shape id="Picture 242583" o:spid="_x0000_s1582"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">
              <v:imagedata r:id="rId48" o:title=""/>
            </v:shape>
            <v:shape id="Picture 242584" o:spid="_x0000_s1581"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">
              <v:imagedata r:id="rId39" o:title=""/>
            </v:shape>
            <v:shape id="Picture 242585" o:spid="_x0000_s1580"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">
              <v:imagedata r:id="rId49" o:title=""/>
            </v:shape>
            <v:shape id="Picture 242586" o:spid="_x0000_s1579"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">
              <v:imagedata r:id="rId50" o:title=""/>
            </v:shape>
            <v:shape id="Picture 242587" o:spid="_x0000_s1578"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">
              <v:imagedata r:id="rId51" o:title=""/>
            </v:shape>
            <v:shape id="Picture 242588" o:spid="_x0000_s1577"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">
              <v:imagedata r:id="rId43" o:title=""/>
            </v:shape>
            <v:shape id="Picture 242589" o:spid="_x0000_s1576"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">
              <v:imagedata r:id="rId52" o:title=""/>
            </v:shape>
            <v:shape id="Shape 5480" o:spid="_x0000_s1575"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574"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573"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">
              <v:imagedata r:id="rId53" o:title=""/>
            </v:shape>
            <v:shape id="Shape 5483" o:spid="_x0000_s1572"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571"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">
              <v:imagedata r:id="rId46" o:title=""/>
            </v:shape>
            <v:shape id="Shape 5485" o:spid="_x0000_s1570"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569"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">
              <v:imagedata r:id="rId54" o:title=""/>
            </v:shape>
            <v:shape id="Shape 5487" o:spid="_x0000_s1568"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noProof/>
        </w:rPr>
        <w:pict>
          <v:group id="Skupina 246512" o:spid="_x0000_s1561" style="position:absolute;left:0;text-align:left;margin-left:344.55pt;margin-top:14.5pt;width:16.25pt;height:20.7pt;z-index:252328960"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">
            <v:shape id="Shape 42888" o:spid="_x0000_s1566"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565"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564"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563"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562"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type="square"/>
          </v:group>
        </w:pict>
      </w:r>
      <w:r w:rsidR="001F3650">
        <w:rPr>
          <w:rFonts w:ascii="Arial" w:hAnsi="Arial" w:cs="Arial"/>
        </w:rPr>
        <w:t xml:space="preserve">Vremenski obeti: </w:t>
      </w:r>
      <w:r w:rsidR="001F3650" w:rsidRPr="00EA2E86">
        <w:rPr>
          <w:rFonts w:ascii="Arial" w:hAnsi="Arial" w:cs="Arial"/>
          <w:b/>
          <w:bCs/>
        </w:rPr>
        <w:t>Burja in krivec</w:t>
      </w:r>
      <w:r w:rsidR="001F3650">
        <w:rPr>
          <w:rFonts w:ascii="Arial" w:hAnsi="Arial" w:cs="Arial"/>
        </w:rPr>
        <w:t xml:space="preserve"> bosta gospodarila prvi teden v adventu. Snežilo bo do nižin. Kar precej snega bo zametlo.</w:t>
      </w:r>
      <w:r w:rsidR="001F3650">
        <w:rPr>
          <w:noProof/>
        </w:rPr>
        <w:t xml:space="preserve"> </w:t>
      </w:r>
    </w:p>
    <w:p w:rsidR="001F3650" w:rsidRPr="000F1C1D" w:rsidRDefault="001F3650" w:rsidP="000F1C1D">
      <w:pPr>
        <w:pStyle w:val="Naslov5"/>
        <w:spacing w:before="0" w:after="3"/>
        <w:ind w:left="-5" w:firstLine="713"/>
        <w:rPr>
          <w:b/>
          <w:color w:val="002060"/>
          <w:sz w:val="44"/>
          <w:szCs w:val="44"/>
        </w:rPr>
      </w:pPr>
      <w:r w:rsidRPr="000F1C1D">
        <w:rPr>
          <w:b/>
          <w:color w:val="002060"/>
          <w:sz w:val="44"/>
          <w:szCs w:val="44"/>
        </w:rPr>
        <w:t>Vremenski obeti po dnevih</w:t>
      </w:r>
    </w:p>
    <w:p w:rsidR="001F3650" w:rsidRDefault="001F3650" w:rsidP="001F3650">
      <w:pPr>
        <w:ind w:firstLine="708"/>
      </w:pPr>
      <w:r>
        <w:rPr>
          <w:sz w:val="20"/>
          <w:shd w:val="clear" w:color="auto" w:fill="CCEBFB"/>
        </w:rPr>
        <w:t xml:space="preserve"> 4. </w:t>
      </w:r>
      <w:r>
        <w:rPr>
          <w:sz w:val="20"/>
          <w:shd w:val="clear" w:color="auto" w:fill="CCEBFB"/>
          <w:vertAlign w:val="subscript"/>
        </w:rPr>
        <w:t>december</w:t>
      </w:r>
      <w:r>
        <w:rPr>
          <w:sz w:val="20"/>
          <w:shd w:val="clear" w:color="auto" w:fill="CCEBFB"/>
        </w:rPr>
        <w:t xml:space="preserve">  </w:t>
      </w:r>
      <w:r>
        <w:rPr>
          <w:color w:val="44C7F5"/>
          <w:sz w:val="32"/>
        </w:rPr>
        <w:t xml:space="preserve"> </w:t>
      </w:r>
      <w:r>
        <w:rPr>
          <w:i/>
          <w:color w:val="44C7F5"/>
          <w:sz w:val="32"/>
        </w:rPr>
        <w:t>Barbara</w:t>
      </w:r>
      <w:r>
        <w:rPr>
          <w:color w:val="44C7F5"/>
          <w:sz w:val="32"/>
        </w:rPr>
        <w:t xml:space="preserve"> </w:t>
      </w:r>
    </w:p>
    <w:p w:rsidR="001F3650" w:rsidRDefault="001F3650" w:rsidP="001F3650">
      <w:pPr>
        <w:pStyle w:val="Naslov7"/>
        <w:ind w:left="-5"/>
      </w:pPr>
      <w:r>
        <w:t>Napove, koliko bo snega v prihajajoči zimi</w:t>
      </w:r>
    </w:p>
    <w:p w:rsidR="001F3650" w:rsidRDefault="001F3650" w:rsidP="001F3650">
      <w:pPr>
        <w:spacing w:after="19"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je prvi teden v adventu mraz, trajal bo ves zimski čas.                                                                              </w:t>
      </w:r>
    </w:p>
    <w:p w:rsidR="001F3650" w:rsidRDefault="001F3650" w:rsidP="001F3650">
      <w:pPr>
        <w:spacing w:after="120" w:line="264" w:lineRule="auto"/>
        <w:ind w:left="155" w:hanging="170"/>
        <w:rPr>
          <w:rFonts w:ascii="Times New Roman" w:eastAsia="Times New Roman" w:hAnsi="Times New Roman" w:cs="Times New Roman"/>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Če se vidi na Barbaro strnišče na njivi, se bo videlo celo zimo</w:t>
      </w:r>
      <w:r>
        <w:rPr>
          <w:rFonts w:ascii="Times New Roman" w:eastAsia="Times New Roman" w:hAnsi="Times New Roman" w:cs="Times New Roman"/>
          <w:sz w:val="18"/>
        </w:rPr>
        <w:t xml:space="preserve"> (ker bo malo snega).  </w:t>
      </w:r>
    </w:p>
    <w:p w:rsidR="001F3650" w:rsidRDefault="0041552D" w:rsidP="001F3650">
      <w:pPr>
        <w:rPr>
          <w:rFonts w:ascii="Arial" w:hAnsi="Arial" w:cs="Arial"/>
        </w:rPr>
      </w:pPr>
      <w:r w:rsidRPr="0041552D">
        <w:rPr>
          <w:noProof/>
        </w:rPr>
        <w:lastRenderedPageBreak/>
        <w:pict>
          <v:shape id="Luna 246510" o:spid="_x0000_s1560" type="#_x0000_t184" style="position:absolute;margin-left:0;margin-top:0;width:6.75pt;height:11.25pt;rotation:180;z-index:2523217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" fillcolor="#4472c4 [3204]" strokecolor="#1f3763 [1604]" strokeweight="1pt">
            <v:path arrowok="t"/>
          </v:shape>
        </w:pict>
      </w:r>
      <w:r w:rsidR="001F3650">
        <w:rPr>
          <w:rFonts w:ascii="Arial" w:hAnsi="Arial" w:cs="Arial"/>
        </w:rPr>
        <w:tab/>
        <w:t>Prvi krajec bo nastopil v soboto 11. decembra ob 02.37. uri.</w:t>
      </w:r>
      <w:r w:rsidR="001F3650">
        <w:rPr>
          <w:noProof/>
        </w:rPr>
        <w:t xml:space="preserve"> </w:t>
      </w:r>
    </w:p>
    <w:p w:rsidR="001F3650" w:rsidRDefault="0041552D" w:rsidP="00BA04A9">
      <w:pPr>
        <w:ind w:left="708"/>
        <w:rPr>
          <w:noProof/>
        </w:rPr>
      </w:pPr>
      <w:r>
        <w:rPr>
          <w:noProof/>
        </w:rPr>
        <w:pict>
          <v:group id="Skupina 242574" o:spid="_x0000_s1540" style="position:absolute;left:0;text-align:left;margin-left:0;margin-top:-.05pt;width:24.45pt;height:25.6pt;z-index:252440576"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">
            <v:shape id="Picture 242579" o:spid="_x0000_s1559"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">
              <v:imagedata r:id="rId47" o:title=""/>
            </v:shape>
            <v:shape id="Picture 242580" o:spid="_x0000_s1558"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">
              <v:imagedata r:id="rId35" o:title=""/>
            </v:shape>
            <v:shape id="Picture 242581" o:spid="_x0000_s1557"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">
              <v:imagedata r:id="rId36" o:title=""/>
            </v:shape>
            <v:shape id="Picture 242582" o:spid="_x0000_s1556"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">
              <v:imagedata r:id="rId37" o:title=""/>
            </v:shape>
            <v:shape id="Picture 242583" o:spid="_x0000_s1555"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">
              <v:imagedata r:id="rId48" o:title=""/>
            </v:shape>
            <v:shape id="Picture 242584" o:spid="_x0000_s1554"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">
              <v:imagedata r:id="rId39" o:title=""/>
            </v:shape>
            <v:shape id="Picture 242585" o:spid="_x0000_s1553"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">
              <v:imagedata r:id="rId49" o:title=""/>
            </v:shape>
            <v:shape id="Picture 242586" o:spid="_x0000_s1552"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">
              <v:imagedata r:id="rId50" o:title=""/>
            </v:shape>
            <v:shape id="Picture 242587" o:spid="_x0000_s1551"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">
              <v:imagedata r:id="rId51" o:title=""/>
            </v:shape>
            <v:shape id="Picture 242588" o:spid="_x0000_s1550"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">
              <v:imagedata r:id="rId43" o:title=""/>
            </v:shape>
            <v:shape id="Picture 242589" o:spid="_x0000_s1549"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">
              <v:imagedata r:id="rId52" o:title=""/>
            </v:shape>
            <v:shape id="Shape 5480" o:spid="_x0000_s1548"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547"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546"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">
              <v:imagedata r:id="rId53" o:title=""/>
            </v:shape>
            <v:shape id="Shape 5483" o:spid="_x0000_s1545"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544"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">
              <v:imagedata r:id="rId46" o:title=""/>
            </v:shape>
            <v:shape id="Shape 5485" o:spid="_x0000_s1543"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542"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">
              <v:imagedata r:id="rId54" o:title=""/>
            </v:shape>
            <v:shape id="Shape 5487" o:spid="_x0000_s1541"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1F3650">
        <w:rPr>
          <w:rFonts w:ascii="Arial" w:hAnsi="Arial" w:cs="Arial"/>
        </w:rPr>
        <w:t xml:space="preserve">Vremenski obeti: </w:t>
      </w:r>
      <w:r w:rsidR="001F3650" w:rsidRPr="00EA2E86">
        <w:rPr>
          <w:rFonts w:ascii="Arial" w:hAnsi="Arial" w:cs="Arial"/>
          <w:b/>
          <w:bCs/>
        </w:rPr>
        <w:t>Viharno vreme</w:t>
      </w:r>
      <w:r w:rsidR="001F3650">
        <w:rPr>
          <w:rFonts w:ascii="Arial" w:hAnsi="Arial" w:cs="Arial"/>
        </w:rPr>
        <w:t xml:space="preserve"> s snegom bo držalo vse do ščipa.</w:t>
      </w:r>
      <w:r w:rsidR="001F3650">
        <w:rPr>
          <w:noProof/>
        </w:rPr>
        <w:t xml:space="preserve"> </w:t>
      </w:r>
    </w:p>
    <w:p w:rsidR="001F3650" w:rsidRDefault="001F3650" w:rsidP="001F3650">
      <w:pPr>
        <w:pStyle w:val="Naslov6"/>
        <w:spacing w:after="66"/>
      </w:pPr>
      <w:r>
        <w:rPr>
          <w:sz w:val="20"/>
          <w:shd w:val="clear" w:color="auto" w:fill="CCEBFB"/>
        </w:rPr>
        <w:t xml:space="preserve">13. </w:t>
      </w:r>
      <w:r>
        <w:rPr>
          <w:sz w:val="20"/>
          <w:shd w:val="clear" w:color="auto" w:fill="CCEBFB"/>
          <w:vertAlign w:val="subscript"/>
        </w:rPr>
        <w:t>december</w:t>
      </w:r>
      <w:r>
        <w:rPr>
          <w:sz w:val="20"/>
          <w:shd w:val="clear" w:color="auto" w:fill="CCEBFB"/>
        </w:rPr>
        <w:t xml:space="preserve">  </w:t>
      </w:r>
      <w:r>
        <w:rPr>
          <w:color w:val="44C7F5"/>
          <w:sz w:val="32"/>
        </w:rPr>
        <w:t xml:space="preserve"> Lucija  </w:t>
      </w:r>
    </w:p>
    <w:p w:rsidR="001F3650" w:rsidRDefault="001F3650" w:rsidP="001F3650">
      <w:pPr>
        <w:spacing w:after="4" w:line="240" w:lineRule="auto"/>
        <w:ind w:left="-5" w:hanging="10"/>
        <w:rPr>
          <w:i/>
          <w:color w:val="5B9BD5" w:themeColor="accent5"/>
        </w:rPr>
      </w:pPr>
      <w:r>
        <w:rPr>
          <w:b/>
          <w:i/>
          <w:color w:val="5B9BD5" w:themeColor="accent5"/>
        </w:rPr>
        <w:t>Napoveduje povprečno vreme po mesecih  in s tem tudi, kakšno bo vreme prihodnje leto.</w:t>
      </w:r>
    </w:p>
    <w:p w:rsidR="001F3650" w:rsidRDefault="001F3650" w:rsidP="001F365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Lucija krati dan, to ve vsak faran.</w:t>
      </w:r>
    </w:p>
    <w:p w:rsidR="001F3650" w:rsidRDefault="001F3650" w:rsidP="001F3650">
      <w:pPr>
        <w:spacing w:after="120" w:line="264" w:lineRule="auto"/>
        <w:ind w:left="155" w:hanging="170"/>
        <w:rPr>
          <w:rFonts w:ascii="Times New Roman" w:eastAsia="Times New Roman" w:hAnsi="Times New Roman" w:cs="Times New Roman"/>
          <w:i/>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Dnevi od Lucije do božičnega dne (od 13. do 25. 12.) vreme vseh mesecev oznane.</w:t>
      </w:r>
    </w:p>
    <w:p w:rsidR="001F3650" w:rsidRDefault="0041552D" w:rsidP="001F3650">
      <w:pPr>
        <w:rPr>
          <w:rFonts w:ascii="Arial" w:hAnsi="Arial" w:cs="Arial"/>
        </w:rPr>
      </w:pPr>
      <w:r w:rsidRPr="0041552D">
        <w:rPr>
          <w:noProof/>
        </w:rPr>
        <w:pict>
          <v:shape id="Diagram poteka: povezovalnik 246508" o:spid="_x0000_s1539" type="#_x0000_t120" style="position:absolute;margin-left:0;margin-top:0;width:9.75pt;height:9pt;flip:y;z-index:2523228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" fillcolor="white [3201]" strokecolor="#70ad47 [3209]" strokeweight="1pt">
            <v:stroke joinstyle="miter"/>
            <v:path arrowok="t"/>
          </v:shape>
        </w:pict>
      </w:r>
      <w:r w:rsidR="001F3650">
        <w:rPr>
          <w:rFonts w:ascii="Arial" w:hAnsi="Arial" w:cs="Arial"/>
        </w:rPr>
        <w:tab/>
        <w:t>Ščip bo nastopil v soboto 19. decembra ob 05.37. uri.</w:t>
      </w:r>
    </w:p>
    <w:p w:rsidR="001F3650" w:rsidRDefault="001F3650" w:rsidP="001F3650">
      <w:pPr>
        <w:ind w:left="708"/>
        <w:rPr>
          <w:noProof/>
        </w:rPr>
      </w:pPr>
      <w:r>
        <w:rPr>
          <w:rFonts w:ascii="Arial" w:hAnsi="Arial" w:cs="Arial"/>
        </w:rPr>
        <w:t>Vremenski obeti:</w:t>
      </w:r>
      <w:r w:rsidR="00BA04A9" w:rsidRPr="00BA04A9">
        <w:rPr>
          <w:noProof/>
        </w:rPr>
        <w:t xml:space="preserve"> </w:t>
      </w:r>
      <w:r w:rsidR="0041552D">
        <w:rPr>
          <w:noProof/>
        </w:rPr>
        <w:pict>
          <v:group id="Skupina 242596" o:spid="_x0000_s1519" style="position:absolute;left:0;text-align:left;margin-left:0;margin-top:0;width:24.45pt;height:25.6pt;z-index:252442624;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">
            <v:shape id="Picture 242579" o:spid="_x0000_s1538"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">
              <v:imagedata r:id="rId47" o:title=""/>
            </v:shape>
            <v:shape id="Picture 242580" o:spid="_x0000_s1537"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">
              <v:imagedata r:id="rId35" o:title=""/>
            </v:shape>
            <v:shape id="Picture 242581" o:spid="_x0000_s1536"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">
              <v:imagedata r:id="rId36" o:title=""/>
            </v:shape>
            <v:shape id="Picture 242582" o:spid="_x0000_s1535"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">
              <v:imagedata r:id="rId37" o:title=""/>
            </v:shape>
            <v:shape id="Picture 242583" o:spid="_x0000_s1534"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">
              <v:imagedata r:id="rId48" o:title=""/>
            </v:shape>
            <v:shape id="Picture 242584" o:spid="_x0000_s1533"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">
              <v:imagedata r:id="rId39" o:title=""/>
            </v:shape>
            <v:shape id="Picture 242585" o:spid="_x0000_s1532"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">
              <v:imagedata r:id="rId49" o:title=""/>
            </v:shape>
            <v:shape id="Picture 242586" o:spid="_x0000_s1531"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">
              <v:imagedata r:id="rId50" o:title=""/>
            </v:shape>
            <v:shape id="Picture 242587" o:spid="_x0000_s1530"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">
              <v:imagedata r:id="rId51" o:title=""/>
            </v:shape>
            <v:shape id="Picture 242588" o:spid="_x0000_s1529"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">
              <v:imagedata r:id="rId43" o:title=""/>
            </v:shape>
            <v:shape id="Picture 242589" o:spid="_x0000_s1528"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">
              <v:imagedata r:id="rId52" o:title=""/>
            </v:shape>
            <v:shape id="Shape 5480" o:spid="_x0000_s1527"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526"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525"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">
              <v:imagedata r:id="rId53" o:title=""/>
            </v:shape>
            <v:shape id="Shape 5483" o:spid="_x0000_s1524"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523"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">
              <v:imagedata r:id="rId46" o:title=""/>
            </v:shape>
            <v:shape id="Shape 5485" o:spid="_x0000_s1522"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521"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">
              <v:imagedata r:id="rId54" o:title=""/>
            </v:shape>
            <v:shape id="Shape 5487" o:spid="_x0000_s1520"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Pogosto se zgodi, da tako vreme kot ga dobi ščip vleče še do mlaja. Ščip nam tokrat obeta </w:t>
      </w:r>
      <w:r w:rsidRPr="00BD4A1D">
        <w:rPr>
          <w:rFonts w:ascii="Arial" w:hAnsi="Arial" w:cs="Arial"/>
          <w:b/>
          <w:bCs/>
        </w:rPr>
        <w:t>viharno vreme</w:t>
      </w:r>
      <w:r>
        <w:rPr>
          <w:rFonts w:ascii="Arial" w:hAnsi="Arial" w:cs="Arial"/>
        </w:rPr>
        <w:t xml:space="preserve"> in </w:t>
      </w:r>
      <w:r w:rsidRPr="00BD4A1D">
        <w:rPr>
          <w:rFonts w:ascii="Arial" w:hAnsi="Arial" w:cs="Arial"/>
          <w:b/>
          <w:bCs/>
        </w:rPr>
        <w:t>sneg</w:t>
      </w:r>
      <w:r>
        <w:rPr>
          <w:rFonts w:ascii="Arial" w:hAnsi="Arial" w:cs="Arial"/>
        </w:rPr>
        <w:t>. Po dolgih sušnih letih bomo imeli za božič in novo leto sneg in mraz.</w:t>
      </w:r>
      <w:r>
        <w:rPr>
          <w:noProof/>
        </w:rPr>
        <w:t xml:space="preserve"> </w:t>
      </w:r>
    </w:p>
    <w:p w:rsidR="00CD1EC5" w:rsidRDefault="00CD1EC5" w:rsidP="001F3650">
      <w:pPr>
        <w:ind w:left="708"/>
        <w:rPr>
          <w:noProof/>
        </w:rPr>
      </w:pPr>
    </w:p>
    <w:p w:rsidR="001F3650" w:rsidRDefault="0041552D" w:rsidP="001F3650">
      <w:pPr>
        <w:spacing w:after="91"/>
      </w:pPr>
      <w:r>
        <w:rPr>
          <w:noProof/>
        </w:rPr>
        <w:pict>
          <v:group id="Skupina 246506" o:spid="_x0000_s1471" style="position:absolute;margin-left:385pt;margin-top:1.6pt;width:52.4pt;height:57pt;z-index:252332032"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">
            <v:shape id="Shape 20156" o:spid="_x0000_s1518"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1517"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1516"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1515"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1514"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1513"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1512"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1511"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1510"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1509"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1508"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1507"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1506"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1505"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1504"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1503"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1502"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1501"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1500"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1499"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1498"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1497"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1496"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1495"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1494"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1493"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1492"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1491"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1490"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1489"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1488"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1487"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1486"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1485"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1484"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1483"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1482"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1481"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1480"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1479"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1478"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1477"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1476"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1475"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1474"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1473"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1472"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v:group>
        </w:pict>
      </w:r>
      <w:r>
        <w:rPr>
          <w:noProof/>
        </w:rPr>
        <w:pict>
          <v:group id="Skupina 246505" o:spid="_x0000_s1465" style="position:absolute;margin-left:307.15pt;margin-top:1.55pt;width:23.25pt;height:24pt;z-index:252334080"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">
            <v:shape id="Shape 42888" o:spid="_x0000_s1470"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469"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468"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467"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466"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1F3650">
        <w:rPr>
          <w:b/>
          <w:sz w:val="20"/>
          <w:shd w:val="clear" w:color="auto" w:fill="CCEBFB"/>
        </w:rPr>
        <w:t xml:space="preserve">21. </w:t>
      </w:r>
      <w:r w:rsidR="001F3650">
        <w:rPr>
          <w:b/>
          <w:sz w:val="20"/>
          <w:shd w:val="clear" w:color="auto" w:fill="CCEBFB"/>
          <w:vertAlign w:val="subscript"/>
        </w:rPr>
        <w:t>december</w:t>
      </w:r>
      <w:r w:rsidR="001F3650">
        <w:rPr>
          <w:b/>
          <w:sz w:val="20"/>
          <w:shd w:val="clear" w:color="auto" w:fill="CCEBFB"/>
        </w:rPr>
        <w:t xml:space="preserve">  </w:t>
      </w:r>
      <w:r w:rsidR="001F3650">
        <w:rPr>
          <w:b/>
          <w:color w:val="44C7F5"/>
          <w:sz w:val="32"/>
        </w:rPr>
        <w:t xml:space="preserve"> Tomaž                                            </w:t>
      </w:r>
    </w:p>
    <w:p w:rsidR="001F3650" w:rsidRDefault="0041552D" w:rsidP="001F3650">
      <w:pPr>
        <w:spacing w:after="495" w:line="264" w:lineRule="auto"/>
        <w:ind w:left="-5" w:hanging="10"/>
        <w:rPr>
          <w:rFonts w:ascii="Times New Roman" w:eastAsia="Times New Roman" w:hAnsi="Times New Roman" w:cs="Times New Roman"/>
          <w:b/>
          <w:sz w:val="18"/>
        </w:rPr>
      </w:pPr>
      <w:r w:rsidRPr="0041552D">
        <w:rPr>
          <w:noProof/>
        </w:rPr>
        <w:pict>
          <v:group id="Skupina 246504" o:spid="_x0000_s1459" style="position:absolute;left:0;text-align:left;margin-left:306.9pt;margin-top:10.05pt;width:16.25pt;height:20.7pt;z-index:252331008"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">
            <v:shape id="Shape 42888" o:spid="_x0000_s1464"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463"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462"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461"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460"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1F3650">
        <w:rPr>
          <w:rFonts w:ascii="MS Mincho" w:eastAsia="MS Mincho" w:hAnsi="MS Mincho" w:cs="MS Mincho" w:hint="eastAsia"/>
          <w:color w:val="44C7F5"/>
          <w:sz w:val="18"/>
          <w:lang w:val="en-US"/>
        </w:rPr>
        <w:t>▶</w:t>
      </w:r>
      <w:r w:rsidR="001F3650">
        <w:rPr>
          <w:color w:val="44C7F5"/>
          <w:sz w:val="18"/>
          <w:lang w:val="en-US"/>
        </w:rPr>
        <w:t xml:space="preserve"> </w:t>
      </w:r>
      <w:r w:rsidR="001F3650">
        <w:rPr>
          <w:rFonts w:ascii="Times New Roman" w:eastAsia="Times New Roman" w:hAnsi="Times New Roman" w:cs="Times New Roman"/>
          <w:i/>
          <w:sz w:val="18"/>
        </w:rPr>
        <w:t>Ta dan sedi vsak mož doma, ne hodi dalje, kot se govno zvalja.</w:t>
      </w:r>
      <w:r w:rsidR="001F3650">
        <w:rPr>
          <w:rFonts w:ascii="Times New Roman" w:eastAsia="Times New Roman" w:hAnsi="Times New Roman" w:cs="Times New Roman"/>
          <w:b/>
          <w:sz w:val="18"/>
        </w:rPr>
        <w:t xml:space="preserve">  </w:t>
      </w:r>
    </w:p>
    <w:p w:rsidR="001F3650" w:rsidRDefault="0041552D" w:rsidP="001F3650">
      <w:pPr>
        <w:pStyle w:val="Naslov7"/>
        <w:spacing w:after="60"/>
        <w:ind w:left="-5"/>
      </w:pPr>
      <w:r>
        <w:rPr>
          <w:noProof/>
        </w:rPr>
        <w:pict>
          <v:group id="Skupina 246503" o:spid="_x0000_s1453" style="position:absolute;left:0;text-align:left;margin-left:344.85pt;margin-top:13.95pt;width:16.25pt;height:20.7pt;z-index:252333056"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">
            <v:shape id="Shape 42888" o:spid="_x0000_s1458"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457"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456"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455"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454"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type="square"/>
          </v:group>
        </w:pict>
      </w:r>
      <w:r w:rsidR="001F3650">
        <w:rPr>
          <w:sz w:val="20"/>
          <w:shd w:val="clear" w:color="auto" w:fill="CCEBFB"/>
        </w:rPr>
        <w:t xml:space="preserve"> 25. </w:t>
      </w:r>
      <w:r w:rsidR="001F3650">
        <w:rPr>
          <w:sz w:val="20"/>
          <w:shd w:val="clear" w:color="auto" w:fill="CCEBFB"/>
          <w:vertAlign w:val="subscript"/>
        </w:rPr>
        <w:t>december</w:t>
      </w:r>
      <w:r w:rsidR="001F3650">
        <w:rPr>
          <w:sz w:val="20"/>
          <w:shd w:val="clear" w:color="auto" w:fill="CCEBFB"/>
        </w:rPr>
        <w:t xml:space="preserve">  </w:t>
      </w:r>
      <w:r w:rsidR="001F3650">
        <w:rPr>
          <w:color w:val="44C7F5"/>
          <w:sz w:val="32"/>
        </w:rPr>
        <w:t xml:space="preserve"> Božič</w:t>
      </w:r>
    </w:p>
    <w:p w:rsidR="001F3650" w:rsidRDefault="001F3650" w:rsidP="001F3650">
      <w:pPr>
        <w:pStyle w:val="Naslov8"/>
        <w:ind w:left="-5"/>
        <w:jc w:val="center"/>
        <w:rPr>
          <w:b/>
          <w:color w:val="5B9BD5" w:themeColor="accent5"/>
          <w:sz w:val="22"/>
          <w:szCs w:val="22"/>
        </w:rPr>
      </w:pPr>
      <w:r>
        <w:rPr>
          <w:b/>
          <w:color w:val="5B9BD5" w:themeColor="accent5"/>
          <w:sz w:val="22"/>
          <w:szCs w:val="22"/>
        </w:rPr>
        <w:t>Vremenski obeti za to zimo</w:t>
      </w:r>
    </w:p>
    <w:p w:rsidR="001F3650" w:rsidRDefault="001F3650" w:rsidP="001F365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Kolikor bliže božič </w:t>
      </w:r>
      <w:r>
        <w:rPr>
          <w:rFonts w:ascii="Times New Roman" w:eastAsia="Times New Roman" w:hAnsi="Times New Roman" w:cs="Times New Roman"/>
          <w:b/>
          <w:sz w:val="18"/>
        </w:rPr>
        <w:t>mlaja</w:t>
      </w:r>
      <w:r>
        <w:rPr>
          <w:rFonts w:ascii="Times New Roman" w:eastAsia="Times New Roman" w:hAnsi="Times New Roman" w:cs="Times New Roman"/>
          <w:i/>
          <w:sz w:val="18"/>
        </w:rPr>
        <w:t xml:space="preserve">, toliko hujši mraz prihaja. </w:t>
      </w:r>
    </w:p>
    <w:p w:rsidR="001F3650" w:rsidRDefault="001F3650" w:rsidP="001F3650">
      <w:pPr>
        <w:spacing w:after="13"/>
        <w:ind w:left="170"/>
      </w:pPr>
      <w:r>
        <w:rPr>
          <w:rFonts w:ascii="Times New Roman" w:eastAsia="Times New Roman" w:hAnsi="Times New Roman" w:cs="Times New Roman"/>
          <w:i/>
          <w:sz w:val="18"/>
        </w:rPr>
        <w:t xml:space="preserve"> </w:t>
      </w:r>
      <w:r>
        <w:rPr>
          <w:rFonts w:ascii="Times New Roman" w:eastAsia="Times New Roman" w:hAnsi="Times New Roman" w:cs="Times New Roman"/>
          <w:i/>
          <w:sz w:val="18"/>
        </w:rPr>
        <w:tab/>
        <w:t xml:space="preserve"> </w:t>
      </w:r>
    </w:p>
    <w:p w:rsidR="001F3650" w:rsidRDefault="001F3650" w:rsidP="001F3650">
      <w:pPr>
        <w:spacing w:after="227"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b/>
          <w:sz w:val="18"/>
        </w:rPr>
        <w:t>Polna luna</w:t>
      </w:r>
      <w:r>
        <w:rPr>
          <w:rFonts w:ascii="Times New Roman" w:eastAsia="Times New Roman" w:hAnsi="Times New Roman" w:cs="Times New Roman"/>
          <w:i/>
          <w:sz w:val="18"/>
        </w:rPr>
        <w:t xml:space="preserve"> okrog božiča južno nam zima zapriča.</w:t>
      </w:r>
    </w:p>
    <w:p w:rsidR="001F3650" w:rsidRDefault="001F3650" w:rsidP="001F3650">
      <w:pPr>
        <w:pStyle w:val="Naslov8"/>
        <w:ind w:left="-5"/>
        <w:jc w:val="center"/>
        <w:rPr>
          <w:i/>
          <w:color w:val="5B9BD5" w:themeColor="accent5"/>
          <w:sz w:val="22"/>
          <w:szCs w:val="22"/>
        </w:rPr>
      </w:pPr>
      <w:r>
        <w:rPr>
          <w:i/>
          <w:color w:val="5B9BD5" w:themeColor="accent5"/>
          <w:sz w:val="22"/>
          <w:szCs w:val="22"/>
        </w:rPr>
        <w:lastRenderedPageBreak/>
        <w:t>Veter čez vse leto napove</w:t>
      </w:r>
    </w:p>
    <w:p w:rsidR="001F3650" w:rsidRDefault="001F3650" w:rsidP="001F3650">
      <w:pPr>
        <w:spacing w:after="207" w:line="264" w:lineRule="auto"/>
        <w:ind w:left="155" w:hanging="17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Kakršna </w:t>
      </w:r>
      <w:r>
        <w:rPr>
          <w:rFonts w:ascii="Times New Roman" w:eastAsia="Times New Roman" w:hAnsi="Times New Roman" w:cs="Times New Roman"/>
          <w:b/>
          <w:sz w:val="18"/>
        </w:rPr>
        <w:t>sapa</w:t>
      </w:r>
      <w:r>
        <w:rPr>
          <w:rFonts w:ascii="Times New Roman" w:eastAsia="Times New Roman" w:hAnsi="Times New Roman" w:cs="Times New Roman"/>
          <w:i/>
          <w:sz w:val="18"/>
        </w:rPr>
        <w:t xml:space="preserve"> vleče na sveti večer, taka bo vlekla vse leto.                          </w:t>
      </w:r>
    </w:p>
    <w:p w:rsidR="001F3650" w:rsidRDefault="001F3650" w:rsidP="001F3650">
      <w:pPr>
        <w:spacing w:after="4" w:line="240" w:lineRule="auto"/>
        <w:ind w:left="-5" w:hanging="10"/>
        <w:jc w:val="center"/>
        <w:rPr>
          <w:i/>
          <w:color w:val="5B9BD5" w:themeColor="accent5"/>
        </w:rPr>
      </w:pPr>
      <w:r>
        <w:rPr>
          <w:b/>
          <w:i/>
          <w:color w:val="5B9BD5" w:themeColor="accent5"/>
        </w:rPr>
        <w:t>Mokro poletje bo</w:t>
      </w:r>
    </w:p>
    <w:p w:rsidR="001F3650" w:rsidRDefault="001F3650" w:rsidP="001F3650">
      <w:pPr>
        <w:spacing w:after="0"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na božič </w:t>
      </w:r>
      <w:r>
        <w:rPr>
          <w:rFonts w:ascii="Times New Roman" w:eastAsia="Times New Roman" w:hAnsi="Times New Roman" w:cs="Times New Roman"/>
          <w:b/>
          <w:sz w:val="18"/>
        </w:rPr>
        <w:t>dežuje</w:t>
      </w:r>
      <w:r>
        <w:rPr>
          <w:rFonts w:ascii="Times New Roman" w:eastAsia="Times New Roman" w:hAnsi="Times New Roman" w:cs="Times New Roman"/>
          <w:i/>
          <w:sz w:val="18"/>
        </w:rPr>
        <w:t>, prihodnje leto močo oznanjuje.</w:t>
      </w:r>
    </w:p>
    <w:p w:rsidR="001F3650" w:rsidRDefault="001F3650" w:rsidP="001F3650">
      <w:pPr>
        <w:spacing w:after="0"/>
      </w:pPr>
    </w:p>
    <w:p w:rsidR="001F3650" w:rsidRDefault="001F3650" w:rsidP="001F3650">
      <w:pPr>
        <w:pStyle w:val="Naslov8"/>
        <w:ind w:left="-5"/>
        <w:jc w:val="center"/>
        <w:rPr>
          <w:b/>
          <w:i/>
          <w:color w:val="5B9BD5" w:themeColor="accent5"/>
          <w:sz w:val="22"/>
          <w:szCs w:val="22"/>
        </w:rPr>
      </w:pPr>
      <w:r>
        <w:rPr>
          <w:b/>
          <w:i/>
          <w:color w:val="5B9BD5" w:themeColor="accent5"/>
          <w:sz w:val="22"/>
          <w:szCs w:val="22"/>
        </w:rPr>
        <w:t>Ivje, ledene sveče obetajo …</w:t>
      </w:r>
    </w:p>
    <w:p w:rsidR="001F3650" w:rsidRDefault="001F3650" w:rsidP="001F3650">
      <w:pPr>
        <w:spacing w:after="222" w:line="264" w:lineRule="auto"/>
        <w:ind w:left="-5" w:right="736" w:hanging="10"/>
        <w:rPr>
          <w:rFonts w:ascii="Times New Roman" w:eastAsia="Times New Roman" w:hAnsi="Times New Roman" w:cs="Times New Roman"/>
          <w:i/>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Kolikor ivja se o božiču na vejah blesti, toliko sadja prihodnje leto dozori. </w:t>
      </w:r>
    </w:p>
    <w:p w:rsidR="001F3650" w:rsidRDefault="001F3650" w:rsidP="001F3650">
      <w:pPr>
        <w:spacing w:after="222" w:line="264" w:lineRule="auto"/>
        <w:ind w:left="-5" w:right="736"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o božiču led visi raz veje, velika noč se v soncu smeje.                        </w:t>
      </w:r>
    </w:p>
    <w:p w:rsidR="001F3650" w:rsidRDefault="001F3650" w:rsidP="001F3650">
      <w:pPr>
        <w:pStyle w:val="Naslov8"/>
        <w:ind w:left="-5"/>
        <w:jc w:val="center"/>
        <w:rPr>
          <w:i/>
          <w:color w:val="5B9BD5" w:themeColor="accent5"/>
          <w:sz w:val="22"/>
          <w:szCs w:val="22"/>
        </w:rPr>
      </w:pPr>
      <w:r>
        <w:rPr>
          <w:i/>
          <w:color w:val="5B9BD5" w:themeColor="accent5"/>
          <w:sz w:val="22"/>
          <w:szCs w:val="22"/>
        </w:rPr>
        <w:t>Zelen božič</w:t>
      </w:r>
    </w:p>
    <w:p w:rsidR="001F3650" w:rsidRDefault="0041552D" w:rsidP="001F3650">
      <w:pPr>
        <w:spacing w:after="19" w:line="264" w:lineRule="auto"/>
        <w:ind w:left="-5" w:hanging="10"/>
      </w:pPr>
      <w:r>
        <w:rPr>
          <w:noProof/>
        </w:rPr>
        <w:pict>
          <v:group id="Skupina 246502" o:spid="_x0000_s1405" style="position:absolute;left:0;text-align:left;margin-left:318.7pt;margin-top:7.75pt;width:68.25pt;height:57pt;z-index:252348416;mso-position-horizontal-relative:page;mso-width-relative:margin;mso-height-relative:margin" coordsize="27899,16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">
            <v:shape id="Shape 20156" o:spid="_x0000_s1452" style="position:absolute;left:358;top:385;width:27541;height:15783;visibility:visible" coordsize="2754021,157824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" adj="0,,0" path="m1713705,820v23997,-820,48176,1913,71509,8431c1835950,23450,1883042,56660,1912582,100399v7899,11696,14580,23774,20041,36106c1968081,124288,2008353,124745,2043227,137077v28461,10020,54026,27368,73939,49720c2145678,153269,2181073,126421,2222640,110356v103276,-39878,220434,-13297,296037,67704c2554643,216591,2578291,265601,2586253,317696v5906,38735,1918,75984,-9067,112281c2618880,457155,2654782,493058,2681961,536720v60045,96292,72060,220256,27673,325336c2666276,964634,2578163,1043323,2470315,1072419v-75476,20358,-153911,13602,-223787,-16510c2244979,1060672,2243188,1065358,2241195,1069980v-8154,18746,-20486,35904,-35268,49911c2173491,1150651,2128279,1167161,2083638,1163897v-35915,-2641,-68796,-16713,-94818,-39649c1987994,1125479,1987156,1126762,1986267,1127982v-15037,21387,-33922,40271,-54026,56781c1891258,1218418,1840255,1242637,1788160,1252720v-87986,16955,-179515,3201,-255892,-44970c1458722,1161319,1406830,1091177,1383068,1009795v-2451,1092,-4889,2184,-7391,3213c1335342,1029760,1292225,1035208,1250264,1030496v-93777,27750,-186537,58839,-278270,92888c837273,1173384,704990,1230572,577571,1297133v-61456,32105,-121705,66941,-179210,105715c345389,1438560,292862,1478286,250888,1526825v-9220,10680,-18072,21755,-25793,33566c221679,1565611,218478,1570944,215303,1576317v-762,1308,-2629,1930,-3581,343c210731,1575009,213055,1572189,213754,1570920v1206,-2084,2438,-4128,3683,-6173c240424,1492662,192684,1404829,163462,1396168v-1194,939,-2451,1663,-3417,1307c156997,1396396,159791,1393627,162027,1391799v16852,-53645,-10465,-143714,-51715,-174664c109334,1217402,108267,1217644,107480,1217377v-2845,-940,-787,-3581,1079,-3988c108775,1213338,108991,1213300,109195,1213249,126975,1174642,88506,1081804,57810,1038675v-1613,-457,-3098,-1054,-3886,-1930c51511,1034078,53950,1033811,56375,1034065,81509,996295,63449,922673,11786,864926,8649,862526,5537,860088,2438,857611,965,856418,,853039,3035,853408v1588,190,3455,2273,4559,3111c17805,863936,28118,870857,39243,876890v27826,15062,57823,25717,88201,34340c191490,929417,257645,938891,323799,945431v141834,13983,285179,13196,427457,7240c857783,948213,964222,940174,1070318,929277v-46533,-60477,-65634,-139839,-49962,-215976c1026325,684332,1037564,654652,1053617,628262v-28003,-5143,-54724,-15989,-76504,-35649c954519,572191,937489,549763,924319,522598,911797,499598,907428,470121,907174,444366v-318,-27356,5397,-53899,15862,-79070c938898,327018,968515,295026,1004100,274224v38278,-22301,87414,-32639,131217,-23203c1159142,256164,1181887,264509,1202449,277551v6667,-76428,55740,-147281,124409,-182029c1374013,71697,1428483,65842,1479664,78364v17793,4369,34748,10922,50749,19470c1571362,37712,1641713,3279,1713705,820xe" fillcolor="#e6e6e4" stroked="f" strokeweight="0">
              <v:stroke miterlimit="83231f" joinstyle="miter"/>
              <v:formulas/>
              <v:path arrowok="t" o:connecttype="custom" o:connectlocs="17853,93;19327,1365;21172,1868;25187,1781;25773,4300;27097,8621;22466,10559;22060,11199;19889,11243;19323,11848;15323,12078;13757,10130;9720,11234;3984,14029;2251,15604;2117,15767;2174,15648;1600,13975;1103,12172;1086,12134;578,10387;564,10341;24,8576;76,8565;1274,9113;7513,9527;10204,7133;9771,5926;9072,4444;10041,2742;12025,2776;14797,784;17138,8" o:connectangles="0,0,0,0,0,0,0,0,0,0,0,0,0,0,0,0,0,0,0,0,0,0,0,0,0,0,0,0,0,0,0,0,0" textboxrect="0,0,2754021,1578247"/>
            </v:shape>
            <v:shape id="Shape 20157" o:spid="_x0000_s1451" style="position:absolute;left:9072;width:18240;height:12555;visibility:visible" coordsize="1823987,12555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" adj="0,,0" path="m844461,11493v81128,10796,147727,63018,179527,133731c1082446,126340,1148080,139827,1194651,183502v4686,4433,9119,9055,13094,13881c1231900,167640,1262545,143243,1297737,126276v51587,-24854,109525,-32118,165011,-21323c1476439,107645,1490053,111443,1503350,116319v67056,24664,121196,75476,150101,140869c1678254,313386,1682610,376263,1666164,434848v44907,30188,82868,70727,110096,119088c1802981,601269,1818018,653491,1821104,706615v2883,51181,-5334,103086,-25057,151842c1755965,957631,1672857,1033234,1570279,1063739v-77534,23115,-159881,18555,-233362,-11493c1316685,1108507,1266266,1149630,1205433,1156868v-41173,4953,-81369,-6286,-113296,-29552c1088288,1124573,1084618,1121613,1081024,1118464v-62341,82429,-158022,131468,-259284,135684c787986,1255554,753612,1251979,719646,1243000,609498,1213904,523621,1133170,485597,1030719v-3213,-8407,-6045,-17081,-8547,-25818c424701,1027773,365608,1032840,309220,1018387,234315,999262,171945,947610,139065,877659v-32817,-69939,-32753,-150940,254,-220828c140614,654190,141884,651561,143243,648932v3721,-7264,7773,-14262,12142,-21006c104051,616496,59296,583870,32766,537299,1232,481800,,414033,29489,357454,59030,300799,115240,263030,178816,257124v44844,-4242,88913,7836,124879,32881c305168,252171,316471,214922,337223,182029,374345,123127,437236,85433,506666,80480v42202,-3023,83694,6236,119927,25883c674764,38545,757809,,844461,11493xe" stroked="f" strokeweight="0">
              <v:stroke miterlimit="83231f" joinstyle="miter"/>
              <v:formulas/>
              <v:path arrowok="t" o:connecttype="custom" o:connectlocs="8445,115;10240,1452;11947,1835;12078,1974;12977,1263;14628,1049;15034,1163;16535,2572;16662,4348;17763,5539;18211,7066;17961,8584;15703,10637;13369,10522;12054,11568;10921,11273;10810,11184;8217,12541;7197,12429;4856,10307;4771,10049;3092,10183;1391,8776;1393,6568;1432,6489;1554,6279;328,5373;295,3574;1788,2571;3037,2900;3372,1820;5067,805;6266,1064;8445,115" o:connectangles="0,0,0,0,0,0,0,0,0,0,0,0,0,0,0,0,0,0,0,0,0,0,0,0,0,0,0,0,0,0,0,0,0,0" textboxrect="0,0,1823987,1255554"/>
            </v:shape>
            <v:shape id="Shape 20158" o:spid="_x0000_s1450" style="position:absolute;left:9072;top:2560;width:4402;height:3719;visibility:visible" coordsize="440182,37190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" adj="0,,0" path="m212189,927v32999,2781,64531,14271,91506,33055c303695,93456,335229,199437,440182,245487,366319,236699,308318,174062,287896,130781,232727,14005,100013,48498,91211,157692,82347,266887,229565,287499,246710,283841v-18237,11506,-36919,26213,-53111,41618c177216,341004,163475,357387,155385,371903,104051,360473,59296,327847,32766,281276,1232,225777,,158010,29489,101431,33592,93595,38164,86077,43294,79003,74778,34947,124041,6169,178816,1101,190027,41,201189,,212189,927xe" fillcolor="#e6e6e4" stroked="f" strokeweight="0">
              <v:stroke miterlimit="83231f" joinstyle="miter"/>
              <v:formulas/>
              <v:path arrowok="t" o:connecttype="custom" o:connectlocs="2122,9;3037,340;4402,2455;2879,1308;912,1577;2467,2838;1936,3255;1554,3719;328,2813;295,1014;433,790;1788,11;2122,9" o:connectangles="0,0,0,0,0,0,0,0,0,0,0,0,0" textboxrect="0,0,440182,371903"/>
            </v:shape>
            <v:shape id="Shape 20159" o:spid="_x0000_s1449" style="position:absolute;left:10141;top:6489;width:3702;height:3790;visibility:visible" coordsize="370218,379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" adj="0,,0" path="m36424,v-712,157353,72390,327571,321272,277025c357696,289674,359054,303098,361112,315760v2375,15545,5842,29858,9106,40209c344049,367398,316192,374383,287828,376705v-28364,2320,-57234,-23,-85428,-7249c127495,350317,65125,298679,32245,228714,28004,219723,24346,210541,21260,201232,,138151,3721,68783,32499,7899,33782,5258,35065,2629,36424,xe" fillcolor="#e6e6e4" stroked="f" strokeweight="0">
              <v:stroke miterlimit="83231f" joinstyle="miter"/>
              <v:formulas/>
              <v:path arrowok="t" o:connecttype="custom" o:connectlocs="364,0;3577,2770;3611,3157;3702,3559;2878,3767;2024,3694;322,2287;213,2012;325,79;364,0" o:connectangles="0,0,0,0,0,0,0,0,0,0" textboxrect="0,0,370218,379025"/>
            </v:shape>
            <v:shape id="Shape 20160" o:spid="_x0000_s1448" style="position:absolute;left:13928;top:10307;width:5955;height:2292;visibility:visible" coordsize="595414,2291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" adj="0,,0" path="m,c152476,185103,375247,229184,557644,40602v5474,8915,11379,17132,17285,24396c582194,73990,589318,81635,595414,87732,533083,170161,437397,219201,336137,223422v-33753,1407,-68126,-2166,-102089,-11142c153962,191148,86716,142646,41301,78359,24270,54280,10338,27940,,xe" fillcolor="#e6e6e4" stroked="f" strokeweight="0">
              <v:stroke miterlimit="83231f" joinstyle="miter"/>
              <v:formulas/>
              <v:path arrowok="t" o:connecttype="custom" o:connectlocs="0,0;5577,406;5750,650;5955,877;3362,2234;2341,2123;413,784;0,0" o:connectangles="0,0,0,0,0,0,0,0" textboxrect="0,0,595414,229184"/>
            </v:shape>
            <v:shape id="Shape 20161" o:spid="_x0000_s1447" style="position:absolute;left:19994;top:10255;width:2448;height:1328;visibility:visible" coordsize="244792,1328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" adj="0,,0" path="m192951,v8928,4496,17285,8737,24600,12459c233871,20879,244792,26721,244792,26721,224549,82982,174130,124104,113309,131356v-12109,1448,-24155,1496,-35928,251c65608,130362,54108,127826,43091,124104,27686,118897,13157,111378,,101803,66091,96342,164046,88329,192951,xe" fillcolor="#e6e6e4" stroked="f" strokeweight="0">
              <v:stroke miterlimit="83231f" joinstyle="miter"/>
              <v:formulas/>
              <v:path arrowok="t" o:connecttype="custom" o:connectlocs="1930,0;2176,125;2448,267;1133,1313;774,1316;431,1241;0,1018;1930,0" o:connectangles="0,0,0,0,0,0,0,0" textboxrect="0,0,244792,132852"/>
            </v:shape>
            <v:shape id="Shape 20162" o:spid="_x0000_s1446" style="position:absolute;left:25649;top:4348;width:1634;height:2715;visibility:visible" coordsize="163411,2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" adj="0,,0" path="m8547,c53442,30188,91402,70714,118644,119088v26708,47333,41744,99555,44767,152412c148565,173939,72263,77648,,27038l8547,xe" fillcolor="#e6e6e4" stroked="f" strokeweight="0">
              <v:stroke miterlimit="83231f" joinstyle="miter"/>
              <v:formulas/>
              <v:path arrowok="t" o:connecttype="custom" o:connectlocs="85,0;1186,1191;1634,2715;0,270;85,0" o:connectangles="0,0,0,0,0" textboxrect="0,0,163411,271500"/>
            </v:shape>
            <v:shape id="Shape 20163" o:spid="_x0000_s1445" style="position:absolute;left:21150;top:988;width:2550;height:1382;visibility:visible" coordsize="255003,1381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" adj="0,,0" path="m213059,1373v14043,458,28070,2040,41944,4755c193726,14547,48425,57131,25184,138195,17094,120529,,98494,,98494,24156,68751,54788,44354,89992,27387,128673,8747,170933,,213059,1373xe" fillcolor="#e6e6e4" stroked="f" strokeweight="0">
              <v:stroke miterlimit="83231f" joinstyle="miter"/>
              <v:formulas/>
              <v:path arrowok="t" o:connecttype="custom" o:connectlocs="2131,14;2550,61;252,1382;0,985;900,274;2131,14" o:connectangles="0,0,0,0,0,0" textboxrect="0,0,255003,138195"/>
            </v:shape>
            <v:shape id="Shape 20164" o:spid="_x0000_s1444" style="position:absolute;left:15338;width:3974;height:1616;visibility:visible" coordsize="397383,1616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" adj="0,,0" path="m217868,11493v81128,10808,147727,63018,179515,133744l361417,161608c334124,87745,303619,55626,219278,44387,135001,33147,33007,70079,42647,136754,28245,122238,9246,111062,,106375,48171,38545,131216,,217868,11493xe" fillcolor="#e6e6e4" stroked="f" strokeweight="0">
              <v:stroke miterlimit="83231f" joinstyle="miter"/>
              <v:formulas/>
              <v:path arrowok="t" o:connecttype="custom" o:connectlocs="2179,115;3974,1452;3614,1616;2193,444;426,1367;0,1064;2179,115" o:connectangles="0,0,0,0,0,0,0" textboxrect="0,0,397383,161608"/>
            </v:shape>
            <v:shape id="Shape 20165" o:spid="_x0000_s1443" style="position:absolute;left:24005;top:6689;width:2460;height:2473;visibility:visible" coordsize="246035,2473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" adj="0,,0" path="m138722,v107313,89711,264,247302,-97864,242341c26839,241632,13003,237606,,229591,140107,244983,210871,111557,138722,xe" fillcolor="#e6e6e4" stroked="f" strokeweight="0">
              <v:stroke miterlimit="83231f" joinstyle="miter"/>
              <v:formulas/>
              <v:path arrowok="t" o:connecttype="custom" o:connectlocs="1387,0;409,2423;0,2296;1387,0" o:connectangles="0,0,0,0" textboxrect="0,0,246035,247302"/>
            </v:shape>
            <v:shape id="Shape 20166" o:spid="_x0000_s1442" style="position:absolute;left:21722;top:3624;width:1907;height:2976;visibility:visible" coordsize="190678,297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" adj="0,,0" path="m190678,c30836,71844,51803,248120,189293,297510,,258521,44133,7303,190678,xe" fillcolor="#e6e6e4" stroked="f" strokeweight="0">
              <v:stroke miterlimit="83231f" joinstyle="miter"/>
              <v:formulas/>
              <v:path arrowok="t" o:connecttype="custom" o:connectlocs="1907,0;1893,2976;1907,0" o:connectangles="0,0,0" textboxrect="0,0,190678,297510"/>
            </v:shape>
            <v:shape id="Shape 20167" o:spid="_x0000_s1441" style="position:absolute;left:9072;top:3350;width:1936;height:2929;visibility:visible" coordsize="193599,29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" adj="0,,0" path="m43294,c31674,81331,50546,196431,193599,246456v-16383,15545,-30124,31928,-38214,46444c104051,281470,59296,248844,32766,202273,1232,146774,,79007,29489,22428,33592,14592,38164,7074,43294,xe" fillcolor="#ccccca" stroked="f" strokeweight="0">
              <v:stroke miterlimit="83231f" joinstyle="miter"/>
              <v:formulas/>
              <v:path arrowok="t" o:connecttype="custom" o:connectlocs="433,0;1936,2465;1554,2929;328,2023;295,224;433,0" o:connectangles="0,0,0,0,0,0" textboxrect="0,0,193599,292900"/>
            </v:shape>
            <v:shape id="Shape 20168" o:spid="_x0000_s1440" style="position:absolute;left:10353;top:8501;width:3490;height:1778;visibility:visible" coordsize="348958,1777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" adj="0,,0" path="m,c58763,76949,164757,143942,339852,114529v2375,15544,5842,29858,9106,40208c322789,166167,294932,173151,266568,175473v-28364,2321,-57234,-22,-85428,-7248c106236,149085,43866,97447,10986,27483,6744,18491,3086,9309,,xe" fillcolor="#ccccca" stroked="f" strokeweight="0">
              <v:stroke miterlimit="83231f" joinstyle="miter"/>
              <v:formulas/>
              <v:path arrowok="t" o:connecttype="custom" o:connectlocs="0,0;3399,1145;3490,1547;2666,1755;1812,1682;110,275;0,0" o:connectangles="0,0,0,0,0,0,0" textboxrect="0,0,348958,177794"/>
            </v:shape>
            <v:shape id="Shape 20169" o:spid="_x0000_s1439" style="position:absolute;left:14342;top:10957;width:5541;height:2192;visibility:visible" coordsize="554063,219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" adj="0,,0" path="m533578,v7251,9004,14389,16637,20485,22746c491731,105166,396046,154210,294780,158429v-33754,1406,-68129,-2168,-102096,-11147c112598,126149,45352,77648,,13424,108102,94806,315963,219228,533578,xe" fillcolor="#ccccca" stroked="f" strokeweight="0">
              <v:stroke miterlimit="83231f" joinstyle="miter"/>
              <v:formulas/>
              <v:path arrowok="t" o:connecttype="custom" o:connectlocs="5336,0;5541,227;2948,1584;1927,1473;0,134;5336,0" o:connectangles="0,0,0,0,0,0" textboxrect="0,0,554063,219228"/>
            </v:shape>
            <v:shape id="Shape 20170" o:spid="_x0000_s1438" style="position:absolute;left:20425;top:10379;width:2017;height:1212;visibility:visible" coordsize="201689,12113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" adj="0,,0" path="m174460,v16307,8407,27229,14249,27229,14249c181458,70510,131039,111633,70206,118884v-12110,1448,-24153,1496,-35922,251c22514,117890,11017,115354,,111633,94869,121132,148437,49326,174460,xe" fillcolor="#ccccca" stroked="f" strokeweight="0">
              <v:stroke miterlimit="83231f" joinstyle="miter"/>
              <v:formulas/>
              <v:path arrowok="t" o:connecttype="custom" o:connectlocs="1745,0;2017,143;702,1190;343,1192;0,1117;1745,0" o:connectangles="0,0,0,0,0,0" textboxrect="0,0,201689,121132"/>
            </v:shape>
            <v:shape id="Shape 20171" o:spid="_x0000_s1437" style="position:absolute;left:9705;top:5137;width:497;height:532;visibility:visible" coordsize="49784,531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" adj="0,,0" path="m1529,483c2483,,3816,111,4686,1171,6160,2962,7582,4829,8992,6696v4368,5906,8915,11430,13614,17082c27292,29429,32817,35017,38405,39767v2184,1867,8547,5588,9512,8420c49784,49990,47397,53191,45149,51781v-1093,-64,-3341,-2184,-4166,-2693c34747,44910,29159,40415,23698,35208,14008,26089,6617,15230,648,3356,,2041,575,965,1529,483xe" fillcolor="black" stroked="f" strokeweight="0">
              <v:stroke miterlimit="83231f" joinstyle="miter"/>
              <v:formulas/>
              <v:path arrowok="t" o:connecttype="custom" o:connectlocs="15,5;47,12;90,67;226,238;383,398;478,482;451,518;409,491;237,352;6,34;15,5" o:connectangles="0,0,0,0,0,0,0,0,0,0,0" textboxrect="0,0,49784,53191"/>
            </v:shape>
            <v:shape id="Shape 20172" o:spid="_x0000_s1436" style="position:absolute;left:9411;top:4925;width:856;height:999;visibility:visible" coordsize="85592,9994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" adj="0,,0" path="m1815,392c2842,,4108,257,4655,1540,6077,2568,6902,6683,7614,8284v2438,5778,5067,11302,8026,16903c20530,34230,25978,42967,32340,51121v6554,8293,13882,15748,21578,22936c58858,78692,64256,82731,69717,86706v3340,2388,12077,5791,14008,9258c85592,99241,84499,99946,82604,99655v-1895,-290,-4594,-1576,-5940,-2281c71393,94618,66186,91659,61309,88255,50006,80343,39275,71034,30537,60239,16275,43412,7093,24082,413,3140,,1825,787,784,1815,392xe" fillcolor="black" stroked="f" strokeweight="0">
              <v:stroke miterlimit="83231f" joinstyle="miter"/>
              <v:formulas/>
              <v:path arrowok="t" o:connecttype="custom" o:connectlocs="18,4;47,15;76,83;156,252;323,511;539,740;697,867;837,959;826,996;767,973;613,882;305,602;4,31;18,4" o:connectangles="0,0,0,0,0,0,0,0,0,0,0,0,0,0" textboxrect="0,0,85592,99946"/>
            </v:shape>
            <v:shape id="Shape 20173" o:spid="_x0000_s1435" style="position:absolute;left:9068;top:26;width:9157;height:12607;visibility:visible" coordsize="915711,12606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" adj="0,,0" path="m806848,818c830845,,855024,2735,878357,9257v12685,3549,25141,8287,37152,14079l915711,23456r,14913l901548,30771c876338,20687,849795,15051,823100,14095v-26696,-955,-53543,2769,-79363,11405c700951,39825,662280,68223,634543,104062v3213,1854,6350,3912,9499,5969c661962,121982,676415,136752,690867,152488v2121,2311,-1346,5079,-3467,3022c685279,153389,683159,151268,681114,149147,665950,134060,648729,120750,629983,110158v-3543,-1981,-7137,-3911,-10795,-5715c597611,93725,574281,86714,550012,84530,496316,79780,445313,92111,400939,123137v-34379,23966,-58471,58573,-74257,96736c317233,242733,313182,266495,313182,290333v,3150,76,6236,267,9385c314478,324318,319608,348918,327381,372616v12217,36030,40982,68073,70853,91784c414541,477315,433235,488352,451993,497356v2883,1346,16955,5842,16510,10147c467982,512316,451091,507186,448653,506652,366179,490218,311963,408710,297967,330605v-2641,-14580,-3594,-29223,-2959,-43675c271183,272223,244589,262837,215100,260399,165976,256361,111176,272020,75730,307872,44818,339076,24854,374928,18745,419048v-5461,39192,5271,76175,22289,111061c49060,542314,57099,554125,67056,564983v13551,14707,30442,26340,47587,36297c126721,608278,139764,613993,153124,618362v9830,-14771,21260,-28271,34163,-39764c207074,561008,227178,546353,250368,533449v18491,-10338,39053,-15989,59220,-21844c313385,510513,312674,515390,309842,516368v-4229,1410,-8471,2819,-12713,4292c286664,524204,276962,528433,266941,533005v-21844,9944,-42849,24142,-60312,40526c190830,588364,177140,604557,165583,622019v-1791,2693,-3594,5474,-5271,8293c146126,653629,135522,679067,128524,706550v-12268,48044,-6947,102781,11621,148375c156591,895259,182347,933423,217488,959826v10274,7760,20421,14822,31597,21311c268999,992707,289941,1000085,311836,1006969v6997,2108,17475,3784,25501,5017c383070,1018653,429514,1012303,472605,996568v-3785,-14974,-6604,-30265,-8471,-45873c462725,938681,462585,926667,462204,914652v,-1790,381,-7251,3721,-4356c467284,911452,466953,915059,467017,916456v1803,23838,5080,46901,10605,70142c478193,989049,478841,991488,479552,993913v1016,4191,2248,8306,3531,12408c497014,1050695,521170,1092897,551802,1127403v64864,73120,157653,114562,254155,115169c819742,1242659,833604,1241913,847471,1240306v13405,-1540,26615,-3960,39589,-7185l915711,1224101r,19605l881317,1252714v-22000,4238,-44220,6558,-66369,6900c748501,1260640,682695,1243871,625412,1207743,551866,1161312,499974,1091170,476212,1009788v-2451,1092,-4889,2198,-7392,3213c379476,1050124,276453,1031886,202641,970164,128384,908048,93967,808163,113487,713294v5982,-28969,17221,-58649,33274,-85039c118745,623111,92037,612265,70269,592606,47663,572171,30632,549769,17463,522591,4940,499591,571,470114,305,444359,,417003,5715,390473,16180,365289,32042,327011,61658,295019,97244,274217v38278,-22301,87414,-32639,131216,-23190c252286,256157,275031,264514,295593,277557,302273,201116,351333,130263,420002,95515,467157,71690,521627,65848,572808,78357v17793,4382,34747,10935,50750,19470c664505,37705,734857,3272,806848,818xe" fillcolor="black" stroked="f" strokeweight="0">
              <v:stroke miterlimit="83231f" joinstyle="miter"/>
              <v:formulas/>
              <v:path arrowok="t" o:connecttype="custom" o:connectlocs="8783,93;9157,235;9015,308;7437,255;6440,1100;6874,1555;6300,1102;5500,845;3267,2199;3134,2997;3982,4644;4685,5075;2980,3306;2151,2604;187,4191;671,5650;1531,6184;2504,5335;3098,5164;2669,5330;1656,6220;1285,7066;2175,9599;3118,10070;4726,9966;4622,9147;4670,9165;4795,9940;5518,11275;8475,12404;9157,12242;8813,12528;6254,12078;4688,10130;1135,7133;703,5926;3,4444;972,2742;2956,2776;5728,784;8068,8" o:connectangles="0,0,0,0,0,0,0,0,0,0,0,0,0,0,0,0,0,0,0,0,0,0,0,0,0,0,0,0,0,0,0,0,0,0,0,0,0,0,0,0,0" textboxrect="0,0,915711,1260640"/>
            </v:shape>
            <v:shape id="Shape 20174" o:spid="_x0000_s1434" style="position:absolute;left:18225;top:261;width:9315;height:12203;visibility:visible" coordsize="931453,1220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" adj="0,,0" path="m,l34279,20293c56087,35836,75244,55073,90014,76949v7900,11684,14593,23761,20041,36093c145514,100837,185785,101282,220659,113614v28461,10033,54026,27368,73940,49720c323110,129806,358505,102958,400072,86893,503348,47015,620506,73596,696109,154596v35967,38545,59614,87542,67577,139637c769591,332968,765604,370217,754618,406514v41694,27178,77597,63081,104775,106756c919438,609549,931453,733513,887079,838593,843709,941171,755596,1019860,647748,1048969v-75477,20345,-153899,13601,-223787,-16523c422411,1037209,420621,1041895,418627,1046518v-8154,18745,-20485,35902,-35268,49910c350936,1127188,305711,1143698,261071,1140434v-35916,-2641,-68796,-16713,-94818,-39637c165427,1102017,164589,1103299,163700,1104519v-15037,21386,-33922,40284,-54026,56781c78937,1186542,42563,1206475,4325,1219118l,1220250r,-19605l9528,1197644v24930,-9528,48761,-21986,71177,-36788c109991,1141513,134731,1118133,157388,1092378v-8280,-8345,-15659,-17730,-22085,-28017c131645,1058532,128369,1052042,125854,1045616v-889,-2375,-4166,-7316,-3341,-9957c124635,1029499,134985,1048893,135824,1050048v8597,12205,18363,23444,29476,33135c167929,1085634,170697,1087882,173517,1090003v5080,3923,10414,7505,15989,10731c234096,1128344,291830,1129182,338731,1107147v35128,-16497,60376,-44830,76429,-78676c393836,1018641,373415,1006500,354137,992314v-2248,-1677,-3277,-7404,774,-5017c356130,987234,358962,989609,359915,990117v9576,5537,19215,11061,29172,15862c398967,1010741,409064,1015174,419402,1019149v2565,966,5130,1943,7708,2832c437004,1025575,447075,1028725,457235,1031290v52337,13424,106693,16002,159868,6033c726106,1016914,819629,944460,866581,843990,914816,740714,907628,617131,848979,519620,824316,478523,790978,442683,751862,414934v-2502,7569,-5334,15087,-8407,22606c742287,440359,738438,438569,739200,435800v839,-2947,1677,-5906,2578,-8865c743061,421550,744801,416344,746211,411009v838,-2832,1536,-5651,1994,-8534c748331,402018,748395,401573,748459,401116v3594,-20879,5651,-40970,5905,-62179c754949,296354,741715,254406,722894,216712,706713,180873,674595,147917,642414,126149,606765,101993,566747,87223,523961,82016,469376,75336,413750,87985,366023,114769v-25628,14326,-47535,33020,-66166,54737c313356,186067,323821,205092,330248,225767v14897,49784,8153,98717,-17285,143548c311553,371766,307705,369836,308924,367271v-63,-838,1981,-4369,2185,-4687c313293,357377,315668,352361,317662,347040v4623,-12142,8026,-24994,9499,-38024c330438,279984,327542,250761,316506,223519v-6426,-15811,-15100,-30251,-25565,-43104c289201,178371,287474,176301,285671,174320,258823,144449,221764,124536,180845,118948v-22289,-3023,-44908,-1347,-66612,4051c111668,123647,109039,124345,106461,125120v-1994,572,-3925,1155,-5906,1790c89951,130390,80058,135140,70177,140081v-1549,774,-6236,2755,-5524,-1283c65173,135979,71015,133464,73123,131990v9056,-6489,18949,-11823,29299,-16065c102219,115417,101965,114960,101774,114452,81400,78228,55204,48506,21756,26586l,14913,,xe" fillcolor="black" stroked="f" strokeweight="0">
              <v:stroke miterlimit="83231f" joinstyle="miter"/>
              <v:formulas/>
              <v:path arrowok="t" o:connecttype="custom" o:connectlocs="343,203;1101,1130;2946,1633;6961,1546;7547,4065;8871,8386;4240,10325;3834,10965;1663,11008;1097,11613;0,12203;95,11977;1574,10924;1259,10457;1358,10501;1735,10900;3387,11072;3542,9924;3599,9902;4194,10192;4573,10313;8666,8440;7519,4150;7392,4358;7462,4110;7485,4011;7229,2167;5240,820;2999,1695;3130,3693;3111,3626;3272,3090;2910,1804;1809,1190;1065,1251;702,1401;731,1320;1018,1145;0,149" o:connectangles="0,0,0,0,0,0,0,0,0,0,0,0,0,0,0,0,0,0,0,0,0,0,0,0,0,0,0,0,0,0,0,0,0,0,0,0,0,0,0" textboxrect="0,0,931453,1220250"/>
            </v:shape>
            <v:shape id="Shape 20175" o:spid="_x0000_s1433" style="position:absolute;left:12186;top:9717;width:1155;height:157;visibility:visible" coordsize="115545,156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" adj="0,,0" path="m3861,584v762,-203,3911,889,4420,1016c12916,2641,17539,3327,22161,4114,33401,6032,44386,7061,55690,8089v8864,776,17856,64,26784,128c87871,7899,93269,7124,98666,6680v1727,-127,6033,-1359,7709,-648c115545,10020,96164,12585,94043,12979,82537,15036,71107,15278,59487,15671,40145,15163,20942,11049,2642,5016,,4114,1105,,3861,584xe" fillcolor="black" stroked="f" strokeweight="0">
              <v:stroke miterlimit="83231f" joinstyle="miter"/>
              <v:formulas/>
              <v:path arrowok="t" o:connecttype="custom" o:connectlocs="39,6;83,16;222,41;557,81;824,82;986,67;1063,60;940,130;595,157;26,50;39,6" o:connectangles="0,0,0,0,0,0,0,0,0,0,0" textboxrect="0,0,115545,15671"/>
            </v:shape>
            <v:shape id="Shape 20176" o:spid="_x0000_s1432" style="position:absolute;left:11608;top:9701;width:1916;height:385;visibility:visible" coordsize="191542,384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" adj="0,,0" path="m5143,1359v2947,1410,5906,2896,8789,4305c21196,9322,28842,12662,36487,15354v18682,6566,37249,10541,56769,13945c113627,31547,133985,31610,154407,29299v7899,-915,15672,-2515,23444,-4039c178499,25121,191542,21196,188328,26860v-1993,3531,-14706,4878,-18364,5652c161150,34316,152489,35661,143624,36868v-9442,1226,-19062,1597,-28665,1308c105356,37888,95771,36938,86398,35522,56388,31102,28956,20117,2692,5207,,3670,2502,,5143,1359xe" fillcolor="black" stroked="f" strokeweight="0">
              <v:stroke miterlimit="83231f" joinstyle="miter"/>
              <v:formulas/>
              <v:path arrowok="t" o:connecttype="custom" o:connectlocs="51,14;139,57;365,154;933,293;1545,293;1779,253;1884,269;1700,325;1437,369;1150,382;864,356;27,52;51,14" o:connectangles="0,0,0,0,0,0,0,0,0,0,0,0,0" textboxrect="0,0,191542,38465"/>
            </v:shape>
            <v:shape id="Shape 20177" o:spid="_x0000_s1431" style="position:absolute;left:12511;top:3957;width:976;height:884;visibility:visible" coordsize="97599,883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" adj="0,,0" path="m1494,587c2426,,3727,,4534,1162v775,317,2883,4038,3137,4356c11024,10154,14161,14903,17704,19336v7506,9639,15735,18427,24473,26974c50457,54337,60211,62693,70244,68535v5258,3340,10465,6808,15926,9703c88227,79330,94006,81185,95161,83179v2438,1346,584,5206,-2057,4051c92266,87293,88557,85172,88151,84982,82957,82340,77622,80156,72492,77273,61443,70910,51486,63659,41720,55556,24435,41307,11468,22930,673,3537,,2349,562,1175,1494,587xe" fillcolor="black" stroked="f" strokeweight="0">
              <v:stroke miterlimit="83231f" joinstyle="miter"/>
              <v:formulas/>
              <v:path arrowok="t" o:connecttype="custom" o:connectlocs="15,6;45,12;77,55;177,193;422,463;702,685;862,783;952,832;931,872;882,850;725,773;417,556;7,35;15,6" o:connectangles="0,0,0,0,0,0,0,0,0,0,0,0,0,0" textboxrect="0,0,97599,88385"/>
            </v:shape>
            <v:shape id="Shape 20178" o:spid="_x0000_s1430" style="position:absolute;left:12787;top:4101;width:750;height:587;visibility:visible" coordsize="74930,586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" adj="0,,0" path="m1262,746c2137,95,3499,,4521,997v2451,2311,4750,4686,7138,7061c18657,15196,25921,21622,33503,28175v7315,6223,15926,12065,24333,16891c61049,46920,70498,50261,72416,53728v2514,1612,126,4953,-2375,3860c66891,56306,63818,54883,60719,53473,52261,49486,44793,44927,37033,39732,22771,30156,11405,17240,927,3829,,2604,388,1397,1262,746xe" fillcolor="black" stroked="f" strokeweight="0">
              <v:stroke miterlimit="83231f" joinstyle="miter"/>
              <v:formulas/>
              <v:path arrowok="t" o:connecttype="custom" o:connectlocs="13,7;45,10;117,81;335,282;579,451;725,537;701,576;608,535;371,397;9,38;13,7" o:connectangles="0,0,0,0,0,0,0,0,0,0,0" textboxrect="0,0,74930,58681"/>
            </v:shape>
            <v:shape id="Shape 20179" o:spid="_x0000_s1429" style="position:absolute;left:22371;top:3566;width:1841;height:3092;visibility:visible" coordsize="184061,30916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" adj="0,,0" path="m149594,343v2806,-343,3466,3899,723,4483c149022,5956,144945,5956,143231,6286v-6770,1359,-13310,3175,-19952,5195c108814,15875,96469,23863,83744,31674,58166,51257,38519,75971,28486,106908,8077,169811,32855,241350,88659,277355v21272,13754,44424,21768,69520,24816c160223,302463,184061,302095,180086,306921v-1867,2235,-8382,1359,-10985,1651c163589,309169,158102,308978,152578,308877,98577,307606,48768,273697,24283,226263,,179235,1321,120548,28842,75171,55626,30975,98971,6058,149594,343xe" fillcolor="black" stroked="f" strokeweight="0">
              <v:stroke miterlimit="83231f" joinstyle="miter"/>
              <v:formulas/>
              <v:path arrowok="t" o:connecttype="custom" o:connectlocs="1496,3;1503,48;1433,63;1233,115;838,317;285,1069;887,2774;1582,3022;1801,3070;1691,3086;1526,3089;243,2263;288,752;1496,3" o:connectangles="0,0,0,0,0,0,0,0,0,0,0,0,0,0" textboxrect="0,0,184061,309169"/>
            </v:shape>
            <v:shape id="Shape 20180" o:spid="_x0000_s1428" style="position:absolute;left:18310;top:11042;width:1031;height:810;visibility:visible" coordsize="103092,8105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" adj="0,,0" path="m101894,907v827,712,1198,1945,366,3063c102133,4744,99301,7830,99047,8224v-3530,4432,-6998,8915,-10922,13093c80353,29674,71933,37243,63005,44380,53442,52077,43294,58960,32690,65119v-5271,3087,-10795,6046,-16383,8611c13741,74899,7251,79318,4559,79064,,81058,2184,75153,4750,73794v4940,-2629,9956,-5067,14643,-8027c29616,59722,39433,53372,48946,46298,67120,32887,82791,16897,98793,959v991,-959,2274,-765,3101,-52xe" fillcolor="black" stroked="f" strokeweight="0">
              <v:stroke miterlimit="83231f" joinstyle="miter"/>
              <v:formulas/>
              <v:path arrowok="t" o:connecttype="custom" o:connectlocs="1019,9;1023,40;991,82;881,213;630,443;327,651;163,737;46,790;48,737;194,657;489,463;988,10;1019,9" o:connectangles="0,0,0,0,0,0,0,0,0,0,0,0,0" textboxrect="0,0,103092,81058"/>
            </v:shape>
            <v:shape id="Shape 20181" o:spid="_x0000_s1427" style="position:absolute;left:17869;top:11211;width:1649;height:1027;visibility:visible" coordsize="164884,1027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" adj="0,,0" path="m159804,2184v2261,-2184,5080,1169,3099,3404c161163,7506,159487,9385,157759,11303v-5981,6820,-12014,13233,-18630,19406c125311,43676,110477,54610,94679,64948,78943,75273,60897,83884,43168,90119v-8294,2896,-16384,5715,-24854,7900c14974,98844,7201,102578,3924,101677,,102705,1613,98540,2832,97244v826,-775,4039,-1219,5004,-1537c16320,93079,24664,90437,32957,87287,49924,80747,66027,73025,81902,64174,111189,47727,136106,25756,159804,2184xe" fillcolor="black" stroked="f" strokeweight="0">
              <v:stroke miterlimit="83231f" joinstyle="miter"/>
              <v:formulas/>
              <v:path arrowok="t" o:connecttype="custom" o:connectlocs="1598,22;1629,56;1578,113;1391,307;947,649;432,901;183,980;39,1017;28,972;78,957;330,873;819,642;1598,22" o:connectangles="0,0,0,0,0,0,0,0,0,0,0,0,0" textboxrect="0,0,164884,102705"/>
            </v:shape>
            <v:shape id="Shape 20182" o:spid="_x0000_s1426" style="position:absolute;left:23684;top:6510;width:2127;height:2547;visibility:visible" coordsize="212687,2546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" adj="0,,0" path="m154883,926v590,-774,1619,-926,3067,350c165875,8262,173215,15475,179654,23895v15291,20079,24930,44386,27496,69520c212687,147491,186639,200819,141325,230625v-20942,13774,-44186,21067,-67867,22541c49778,254641,25660,250298,2972,240798,,239554,2222,235782,5042,236658v3340,1016,6705,2134,10122,3137c23089,242106,31318,243262,39522,244316v19673,2070,40260,-419,59030,-6566c136334,225254,168732,195396,183490,158324,202552,110395,194348,55759,163208,14853,161099,12097,155359,7639,154445,4299v-305,-1207,-152,-2601,438,-3373xe" fillcolor="black" stroked="f" strokeweight="0">
              <v:stroke miterlimit="83231f" joinstyle="miter"/>
              <v:formulas/>
              <v:path arrowok="t" o:connecttype="custom" o:connectlocs="1549,9;1580,13;1797,239;2072,934;1413,2307;735,2532;30,2409;50,2367;152,2399;395,2444;986,2378;1835,1584;1632,149;1545,43;1549,9" o:connectangles="0,0,0,0,0,0,0,0,0,0,0,0,0,0,0" textboxrect="0,0,212687,254641"/>
            </v:shape>
            <v:shape id="Shape 20183" o:spid="_x0000_s1425" style="position:absolute;left:15599;top:5490;width:2574;height:2073;visibility:visible" coordsize="257467,2073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" adj="0,,0" path="m78029,1270c80315,,83134,1994,82740,4546v-254,1626,-1727,2426,-2920,3302c75705,10871,71628,13894,67653,17094,59118,23939,51054,31382,43917,39688,28969,57086,18961,79299,23901,102539v4852,22772,21870,40945,40348,54001c84315,170269,107582,179553,131686,182893v32449,4508,67539,-2325,89853,-27966c242773,130518,247295,97510,248361,66370v-38,-3150,-2083,-13195,1562,-15138c255283,48374,255118,58267,255410,60757v1714,14859,2057,30061,152,44919c251523,137096,237477,167208,210122,184759v-13964,8951,-29691,14203,-46068,16291c114922,207314,59934,185099,29121,148818,7760,123660,,89827,14884,59448,27927,32817,52794,15253,78029,1270xe" fillcolor="black" stroked="f" strokeweight="0">
              <v:stroke miterlimit="83231f" joinstyle="miter"/>
              <v:formulas/>
              <v:path arrowok="t" o:connecttype="custom" o:connectlocs="780,13;827,45;798,78;676,171;439,397;239,1025;642,1565;1317,1829;2215,1549;2483,664;2499,512;2553,608;2555,1057;2101,1847;1640,2010;291,1488;149,594;780,13" o:connectangles="0,0,0,0,0,0,0,0,0,0,0,0,0,0,0,0,0,0" textboxrect="0,0,257467,207314"/>
            </v:shape>
            <v:shape id="Shape 20184" o:spid="_x0000_s1424" style="position:absolute;left:14874;top:3624;width:1958;height:1227;visibility:visible" coordsize="195783,12270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" adj="0,,0" path="m36716,254v5042,241,10033,673,15036,1410c66903,3899,81864,8649,95745,15075v27762,12078,53835,31039,74168,53416c178943,78436,187592,89611,192011,102451v724,2108,3772,10795,1410,12065c190525,116091,187630,117640,184747,119215v-1499,800,-4750,3480,-6490,3492c171704,118618,165265,114300,158559,110452v-6693,-3899,-13373,-7785,-20193,-11468c110147,83820,79997,71145,48514,64719,35115,61989,21488,60858,7912,62636,3035,63271,,56756,5677,55600v4673,-965,9296,-1854,14059,-2222c52908,50851,87376,60478,118173,71958v16269,6071,31890,13221,47320,20879c161531,86309,156857,80175,151866,74409,141160,62027,128930,50902,115722,41249,91554,23622,64401,10960,34531,7442,31496,7074,30238,3188,32512,1118,33731,,35230,178,36716,254xe" fillcolor="black" stroked="f" strokeweight="0">
              <v:stroke miterlimit="83231f" joinstyle="miter"/>
              <v:formulas/>
              <v:path arrowok="t" o:connecttype="custom" o:connectlocs="367,3;518,17;958,151;1699,685;1920,1024;1934,1145;1848,1192;1783,1227;1586,1104;1384,990;485,647;79,626;57,556;197,534;1182,720;1655,928;1519,744;1157,412;345,74;325,11;367,3" o:connectangles="0,0,0,0,0,0,0,0,0,0,0,0,0,0,0,0,0,0,0,0,0" textboxrect="0,0,195783,122707"/>
            </v:shape>
            <v:shape id="Shape 20185" o:spid="_x0000_s1423" style="position:absolute;left:18054;top:4594;width:2070;height:973;visibility:visible" coordsize="207023,973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" adj="0,,0" path="m121823,908c148644,,175628,1695,202171,4699v4852,571,3709,7455,-1003,7251c198526,11823,195885,11709,193243,11595v-4369,-203,-8725,-292,-13106,-369c158381,10782,136106,11392,114554,14554,89014,18135,62649,22758,39192,33591v21171,2858,42062,7354,62548,13767c120320,53162,139040,60096,155880,69990v4533,2654,8864,5473,13169,8470c173355,81432,181267,87008,183312,92037v705,1714,-22,3356,-1277,4259c180781,97199,179000,97365,177597,96126v-2134,-1155,-3950,-3670,-5817,-5232c168072,87820,163931,85357,159791,82931,144221,73774,126416,68211,109067,63487,81775,56058,53175,51968,24905,51295v-2782,-63,-5563,-178,-8344,-127c14732,51206,8674,52362,7214,51321,5880,50368,4978,45136,4445,43624,3226,40259,2019,36893,800,33515,,31280,12941,24905,15380,23584,23888,18961,33172,15380,42456,12738,68345,5328,95002,1816,121823,908xe" fillcolor="black" stroked="f" strokeweight="0">
              <v:stroke miterlimit="83231f" joinstyle="miter"/>
              <v:formulas/>
              <v:path arrowok="t" o:connecttype="custom" o:connectlocs="1218,9;2021,47;2011,119;1932,116;1801,112;1145,145;392,336;1017,473;1559,699;1690,784;1833,920;1820,962;1776,961;1718,908;1598,829;1091,634;249,513;166,511;72,513;44,436;8,335;154,236;425,127;1218,9" o:connectangles="0,0,0,0,0,0,0,0,0,0,0,0,0,0,0,0,0,0,0,0,0,0,0,0" textboxrect="0,0,207023,97365"/>
            </v:shape>
            <v:shape id="Shape 20186" o:spid="_x0000_s1422" style="position:absolute;left:15896;top:8471;width:698;height:1017;visibility:visible" coordsize="69824,1016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" adj="0,,0" path="m26810,3035c48946,,62789,26873,66268,44717v3556,18199,305,50660,-23253,53911c20891,101651,7061,74828,3556,56998v673,3479,1346,6909,1448,7442c4915,63983,4496,61837,3543,56947,,38684,3264,6286,26810,3035xe" fillcolor="black" stroked="f" strokeweight="0">
              <v:stroke miterlimit="83231f" joinstyle="miter"/>
              <v:formulas/>
              <v:path arrowok="t" o:connecttype="custom" o:connectlocs="268,30;662,447;430,987;36,570;50,645;35,570;268,30" o:connectangles="0,0,0,0,0,0,0" textboxrect="0,0,69824,101651"/>
            </v:shape>
            <v:shape id="Shape 20187" o:spid="_x0000_s1421" style="position:absolute;left:15565;top:9535;width:1555;height:689;visibility:visible" coordsize="155499,688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" adj="0,,0" path="m153627,649v1104,649,1872,1961,1694,3427c154978,6934,154762,9868,154089,12674v-1651,7202,-3886,14097,-7544,20562c134277,54867,111715,66754,87924,68356v-7930,534,-15997,-75,-23865,-1846c34379,59842,11545,38544,915,10426,,8065,2197,5588,4623,6159v1651,381,2375,2045,3188,3340c10275,13246,12624,16992,15443,20510v5957,7481,12853,13538,20574,19140c63310,57912,102883,60477,128296,37376v6324,-5741,11379,-12700,15163,-20345c145021,13856,146444,10554,147549,7188v597,-1778,978,-4597,2375,-5994c151086,12,152524,,153627,649xe" fillcolor="black" stroked="f" strokeweight="0">
              <v:stroke miterlimit="83231f" joinstyle="miter"/>
              <v:formulas/>
              <v:path arrowok="t" o:connecttype="custom" o:connectlocs="1536,6;1553,41;1541,127;1465,332;879,684;641,665;9,104;46,62;78,95;154,205;360,397;1283,374;1435,170;1475,72;1499,12;1536,6" o:connectangles="0,0,0,0,0,0,0,0,0,0,0,0,0,0,0,0" textboxrect="0,0,155499,68890"/>
            </v:shape>
            <v:shape id="Shape 20188" o:spid="_x0000_s1420" style="position:absolute;left:14102;top:7099;width:1129;height:2449;visibility:visible" coordsize="112878,244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" adj="0,,0" path="m108433,89v3022,-89,4445,3835,2120,5715c109372,6756,107264,6997,105892,7391,99847,9106,93700,10820,87960,13449,75730,19037,64795,25984,55067,35306,35623,53911,23825,80073,20498,106604v-3391,27165,889,55130,13970,79311c47358,209765,67348,226022,91465,237553v5601,2680,1740,7366,-3263,5779c81852,241312,75793,239014,69698,236347,55182,229806,42151,219011,31979,206896,10541,181356,,146799,2019,113614,4102,81724,15367,51981,37732,28867,56452,9525,82080,851,108433,89xe" fillcolor="black" stroked="f" strokeweight="0">
              <v:stroke miterlimit="83231f" joinstyle="miter"/>
              <v:formulas/>
              <v:path arrowok="t" o:connecttype="custom" o:connectlocs="1085,1;1106,58;1059,74;880,134;551,353;205,1066;345,1859;915,2375;882,2433;697,2363;320,2069;20,1136;377,289;1085,1" o:connectangles="0,0,0,0,0,0,0,0,0,0,0,0,0,0" textboxrect="0,0,112878,244919"/>
            </v:shape>
            <v:shape id="Shape 20189" o:spid="_x0000_s1419" style="position:absolute;left:17762;top:8032;width:1247;height:2712;visibility:visible" coordsize="124676,2711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" adj="0,,0" path="m120053,229v3810,-229,4623,5384,978,6299c118834,7861,114884,8065,112395,8699v-3289,775,-6439,1855,-9626,2959c95669,14084,88836,17208,82321,20917,71577,27038,61481,34975,53492,44462,32105,69875,20447,102171,20269,135483v-190,33351,10249,66054,31471,91948c61963,239878,74650,249492,88493,257556v3950,2362,12078,4026,14898,7772c105232,267767,102769,271196,99898,270294v-2095,-25,-4902,-1562,-6909,-2197c63017,258584,38113,237490,22339,210465,5232,181153,,146977,3848,113550,7391,82944,21450,54292,42913,32385,63513,11354,91326,1994,120053,229xe" fillcolor="black" stroked="f" strokeweight="0">
              <v:stroke miterlimit="83231f" joinstyle="miter"/>
              <v:formulas/>
              <v:path arrowok="t" o:connecttype="custom" o:connectlocs="1201,2;1211,65;1124,87;1028,117;823,209;535,445;203,1355;517,2274;885,2576;1034,2653;999,2703;930,2681;223,2105;38,1136;429,324;1201,2" o:connectangles="0,0,0,0,0,0,0,0,0,0,0,0,0,0,0,0" textboxrect="0,0,124676,271196"/>
            </v:shape>
            <v:shape id="Shape 20190" o:spid="_x0000_s1418" style="position:absolute;left:15371;top:1883;width:1726;height:1629;visibility:visible" coordsize="172682,16286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" adj="0,,0" path="m14783,2464c30518,,46279,3125,61074,8458v31369,11316,58763,36183,78245,62700c149504,85027,158000,100305,163792,116523v4737,13246,8890,28486,7251,42697c170672,161910,169556,162861,168062,162744v-4483,-350,-12370,-10318,-13770,-11842c147117,143066,140043,135116,132981,127153,117958,110211,103848,92469,88811,75527,68440,52591,45110,28715,16586,16205,13360,14783,5931,13424,3835,10224,,4356,11633,2947,14783,2464xe" fillcolor="black" stroked="f" strokeweight="0">
              <v:stroke miterlimit="83231f" joinstyle="miter"/>
              <v:formulas/>
              <v:path arrowok="t" o:connecttype="custom" o:connectlocs="148,25;610,85;1393,712;1637,1166;1710,1593;1680,1628;1542,1509;1329,1272;888,755;166,162;38,102;148,25" o:connectangles="0,0,0,0,0,0,0,0,0,0,0,0" textboxrect="0,0,172682,162861"/>
            </v:shape>
            <v:shape id="Shape 20191" o:spid="_x0000_s1417" style="position:absolute;left:18192;top:2842;width:2445;height:947;visibility:visible" coordsize="244437,94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" adj="0,,0" path="m132410,2820c164262,,198298,3480,227635,16802v3645,1651,12598,4534,14325,8548c244437,31153,235889,30798,232829,30963v-15710,838,-31394,2146,-47041,3937c153416,38621,121196,44577,89865,53632,73634,58331,57531,63703,42151,70777,29172,76746,18009,84341,6718,92939,4407,94628,1029,93307,483,90513,,88050,1244,84938,1727,82588,3543,75667,7061,69025,10909,63056,18961,50508,30378,40158,42697,31903,69075,14224,101003,5436,132410,2820xe" fillcolor="black" stroked="f" strokeweight="0">
              <v:stroke miterlimit="83231f" joinstyle="miter"/>
              <v:formulas/>
              <v:path arrowok="t" o:connecttype="custom" o:connectlocs="1324,28;2277,168;2420,254;2329,310;1858,349;899,537;422,708;67,930;5,906;17,827;109,631;427,319;1324,28" o:connectangles="0,0,0,0,0,0,0,0,0,0,0,0,0" textboxrect="0,0,244437,94628"/>
            </v:shape>
            <v:shape id="Shape 20192" o:spid="_x0000_s1416" style="position:absolute;left:28;top:8580;width:15366;height:7203;visibility:visible" coordsize="1536624,7202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" adj="0,,0" path="m,c198564,165951,1001979,112750,1518437,12014v-3124,28144,9106,73165,18187,88088c1020102,200470,332397,491922,210591,720243,243510,644246,188227,544132,157937,540195,177698,486194,148755,390144,105296,360121,126200,322034,84252,222403,52642,180061,80607,140665,59157,59614,,xe" stroked="f" strokeweight="0">
              <v:stroke miterlimit="83231f" joinstyle="miter"/>
              <v:formulas/>
              <v:path arrowok="t" o:connecttype="custom" o:connectlocs="0,0;15184,120;15366,1001;2106,7203;1579,5402;1053,3601;526,1801;0,0" o:connectangles="0,0,0,0,0,0,0,0" textboxrect="0,0,1536624,720243"/>
            </v:shape>
            <v:shape id="Shape 20193" o:spid="_x0000_s1415" style="position:absolute;left:28;top:8580;width:15184;height:1660;visibility:visible" coordsize="1518437,1659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" adj="0,,0" path="m,c198564,165951,1001992,112751,1518437,12014,1486002,30619,1201560,89294,810438,117234v-97781,6991,-190938,9887,-277268,8618c274179,122042,76629,80734,,xe" fillcolor="#e6e6e4" stroked="f" strokeweight="0">
              <v:stroke miterlimit="83231f" joinstyle="miter"/>
              <v:formulas/>
              <v:path arrowok="t" o:connecttype="custom" o:connectlocs="0,0;15184,120;8104,1173;5332,1259;0,0" o:connectangles="0,0,0,0,0" textboxrect="0,0,1518437,165951"/>
            </v:shape>
            <v:shape id="Shape 20194" o:spid="_x0000_s1414" style="position:absolute;left:554;top:8921;width:14704;height:2134;visibility:visible" coordsize="1470343,213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" adj="0,,0" path="m1470343,c1328014,38074,906602,107328,706438,135915,581327,153774,389417,176133,230100,176095,134510,176071,50654,167984,,146024,179375,213398,953872,100647,1470343,xe" fillcolor="#e6e6e4" stroked="f" strokeweight="0">
              <v:stroke miterlimit="83231f" joinstyle="miter"/>
              <v:formulas/>
              <v:path arrowok="t" o:connecttype="custom" o:connectlocs="14704,0;7065,1359;2301,1761;0,1460;14704,0" o:connectangles="0,0,0,0,0" textboxrect="0,0,1470343,213398"/>
            </v:shape>
            <v:shape id="Shape 20195" o:spid="_x0000_s1413" style="position:absolute;left:1081;top:9141;width:14222;height:3040;visibility:visible" coordsize="1422248,304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" adj="0,,0" path="m1422248,c1386637,13424,894791,119583,739724,154077,584645,188570,128461,298412,,304064,160185,272885,905751,100559,1422248,xe" fillcolor="#e6e6e4" stroked="f" strokeweight="0">
              <v:stroke miterlimit="83231f" joinstyle="miter"/>
              <v:formulas/>
              <v:path arrowok="t" o:connecttype="custom" o:connectlocs="14222,0;7397,1540;0,3040;14222,0" o:connectangles="0,0,0,0" textboxrect="0,0,1422248,304064"/>
            </v:shape>
            <v:shape id="Shape 20196" o:spid="_x0000_s1412" style="position:absolute;left:1607;top:9361;width:13742;height:4621;visibility:visible" coordsize="1374140,4621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" adj="0,,0" path="m1374140,c1308303,21031,865823,123749,691337,184988,516852,246227,299618,305969,,462115,140983,332346,857631,100469,1374140,xe" fillcolor="#e6e6e4" stroked="f" strokeweight="0">
              <v:stroke miterlimit="83231f" joinstyle="miter"/>
              <v:formulas/>
              <v:path arrowok="t" o:connecttype="custom" o:connectlocs="13742,0;6914,1850;0,4621;13742,0" o:connectangles="0,0,0,0" textboxrect="0,0,1374140,462115"/>
            </v:shape>
            <v:shape id="Shape 20197" o:spid="_x0000_s1411" style="position:absolute;left:2134;top:9576;width:13260;height:6207;visibility:visible" coordsize="1326045,6206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" adj="0,,0" path="m1318430,200v3699,-200,6262,-105,7615,287c809523,100855,121806,392307,,620628,70460,485843,283134,335297,628155,199661,951624,72502,1262937,3197,1318430,200xe" fillcolor="#e6e6e4" stroked="f" strokeweight="0">
              <v:stroke miterlimit="83231f" joinstyle="miter"/>
              <v:formulas/>
              <v:path arrowok="t" o:connecttype="custom" o:connectlocs="13184,2;13260,5;0,6207;6281,1997;13184,2" o:connectangles="0,0,0,0,0" textboxrect="0,0,1326045,620628"/>
            </v:shape>
            <v:shape id="Shape 20198" o:spid="_x0000_s1410" style="position:absolute;top:8557;width:15241;height:1151;visibility:visible" coordsize="1524127,11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" adj="0,,0" path="m3035,355c4610,546,6490,2629,7595,3467v10210,7417,20510,14351,31635,20371c67069,38900,97066,49555,127432,58191v64058,18174,130213,27661,196367,34189c465633,106363,608978,105575,751256,99631,893953,93650,1036498,81267,1178293,64186,1292987,50368,1407287,33375,1520901,12408v2490,-458,3226,3378,749,3873c1521269,16535,1520355,16548,1519936,16637v-5093,1003,-10185,2019,-15291,3035c1494002,21793,1483335,23863,1472667,25908v-22162,4217,-44361,8280,-66586,12192c1352385,47511,1298550,56134,1244575,63741,1106424,83210,967562,97727,828294,106223v-72022,4400,-144224,7442,-216432,8159c539655,115100,467442,113494,395402,108597,326746,103936,258204,96177,190830,81902,158890,75133,127292,66726,96583,55563,69317,45631,42189,33566,18377,16776,12916,12903,7671,8763,2438,4559,965,3365,,,3035,355xe" fillcolor="black" stroked="f" strokeweight="0">
              <v:stroke miterlimit="83231f" joinstyle="miter"/>
              <v:formulas/>
              <v:path arrowok="t" o:connecttype="custom" o:connectlocs="30,4;76,35;392,238;1274,582;3238,924;7512,996;11783,642;15209,124;15216,163;15199,166;15046,197;14726,259;14061,381;12446,637;8283,1062;6119,1144;3954,1086;1908,819;966,556;184,168;24,46;30,4" o:connectangles="0,0,0,0,0,0,0,0,0,0,0,0,0,0,0,0,0,0,0,0,0,0" textboxrect="0,0,1524127,115100"/>
            </v:shape>
            <v:shape id="Shape 20199" o:spid="_x0000_s1409" style="position:absolute;left:500;top:8895;width:14788;height:1719;visibility:visible" coordsize="1478775,1718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" adj="0,,0" path="m1475372,635v3403,-635,2298,3581,-305,4089c1472603,5207,1470127,5690,1467663,6172v-11494,2235,-22987,4483,-34481,6731c1401508,19075,1369809,25121,1338072,31013,1202068,56273,1065594,79108,928802,99682,785736,121196,642277,140259,498246,154051v-69685,6693,-139535,12306,-209473,15278c254883,170770,220859,171872,186861,171735v-33997,-136,-67970,-1510,-101758,-5023c68834,165024,52591,162878,36627,159334v-7862,-1753,-15507,-3683,-23178,-6108c11074,152476,5664,151917,3848,149910,,145644,8509,147498,9601,147853v6337,1943,12624,4115,19101,5462c44221,156578,59753,159703,75552,161175v67501,6338,135141,5792,202832,2960c420611,158178,562419,142227,703580,124396,846937,106287,989914,85204,1132459,61531,1246988,42519,1361275,22111,1475372,635xe" fillcolor="black" stroked="f" strokeweight="0">
              <v:stroke miterlimit="83231f" joinstyle="miter"/>
              <v:formulas/>
              <v:path arrowok="t" o:connecttype="custom" o:connectlocs="14754,6;14751,47;14677,62;14332,129;13381,310;9288,997;4983,1541;2888,1694;1869,1718;851,1667;366,1594;134,1533;38,1499;96,1479;287,1533;756,1612;2784,1642;7036,1244;11325,615;14754,6" o:connectangles="0,0,0,0,0,0,0,0,0,0,0,0,0,0,0,0,0,0,0,0" textboxrect="0,0,1478775,171872"/>
            </v:shape>
            <v:shape id="Shape 20200" o:spid="_x0000_s1408" style="position:absolute;left:1046;top:9115;width:14287;height:3089;visibility:visible" coordsize="1428712,3089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" adj="0,,0" path="m1425346,673v3366,-673,2388,3543,-152,4064c1423657,5055,1422121,5372,1420584,5702,1320190,26556,1219797,47447,1119378,68148,979195,97053,839394,127610,699579,158216,564502,187782,429412,217361,294335,246939v-60541,13246,-121120,26277,-181762,39001c86195,291478,59804,296951,33426,302451v-8775,1815,-17538,3657,-26314,5486c5969,308178,4051,308953,2845,308547,,307607,2070,304966,3937,304559,114122,280327,224384,256400,334505,231902,475018,200622,615620,169837,756348,139510,895299,109563,1034275,79896,1173569,51549,1257478,34480,1341425,17615,1425346,673xe" fillcolor="black" stroked="f" strokeweight="0">
              <v:stroke miterlimit="83231f" joinstyle="miter"/>
              <v:formulas/>
              <v:path arrowok="t" o:connecttype="custom" o:connectlocs="14253,7;14252,47;14206,57;11194,681;6996,1582;2943,2469;1126,2859;334,3024;71,3079;28,3085;39,3045;3345,2319;7563,1395;11736,515;14253,7" o:connectangles="0,0,0,0,0,0,0,0,0,0,0,0,0,0,0" textboxrect="0,0,1428712,308953"/>
            </v:shape>
            <v:shape id="Shape 20201" o:spid="_x0000_s1407" style="position:absolute;left:1557;top:9337;width:13820;height:4672;visibility:visible" coordsize="1382014,4671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" adj="0,,0" path="m1378776,495v2540,-495,3238,3378,711,3887c1378318,4610,1377150,4864,1375982,5106v-6262,1257,-12510,2552,-18771,3822c1342631,11874,1328090,14872,1313536,17971,1178382,46724,1044181,80125,910996,116904,771335,155448,632740,197942,495617,244729v-67144,22924,-133845,47156,-199885,73139c232410,342785,169126,369303,108738,400812,80328,415633,52159,431191,26226,450100v-5271,3836,-10275,7938,-15291,12104c9703,463220,6337,467182,4293,466458,,464922,7303,460032,8306,459181v4610,-3899,9195,-7760,14008,-11379c74384,408737,134874,380860,193992,354355,322542,296685,456248,249707,590182,206260,727291,161772,865924,121920,1005408,85547,1128992,53327,1253465,25121,1378776,495xe" fillcolor="black" stroked="f" strokeweight="0">
              <v:stroke miterlimit="83231f" joinstyle="miter"/>
              <v:formulas/>
              <v:path arrowok="t" o:connecttype="custom" o:connectlocs="13788,5;13795,44;13760,51;13572,89;13135,180;9110,1169;4956,2447;2957,3179;1087,4008;262,4501;109,4622;43,4665;83,4592;223,4478;1940,3544;5902,2063;10054,856;13788,5" o:connectangles="0,0,0,0,0,0,0,0,0,0,0,0,0,0,0,0,0,0" textboxrect="0,0,1382014,467182"/>
            </v:shape>
            <v:shape id="Shape 20202" o:spid="_x0000_s1406" style="position:absolute;left:2107;top:9557;width:13314;height:6252;visibility:visible" coordsize="1331430,6252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" adj="0,,0" path="m1328357,521v2717,-521,3073,3390,469,3937c1326934,4838,1325029,5245,1323124,5626v-7404,1550,-14795,3073,-22187,4635c1284631,13729,1268375,17361,1252131,21095v-33515,7734,-66916,16053,-100178,24829c1019708,80823,889495,122771,761276,170358,626555,220370,494259,277559,366852,344107,305397,376225,245148,411049,187642,449821,134658,485534,82131,525259,40157,573799v-9220,10681,-18059,21755,-25781,33566c10947,612584,7760,617919,4585,623291v-775,1321,-2642,1931,-3582,343c,621983,2337,619163,3035,617893,17145,593458,33642,571297,52896,550609,98133,501980,152222,461721,207429,425158,325933,346647,455155,284277,585775,228816,716940,173127,851294,125070,987793,84125,1099871,50495,1213434,22517,1328357,521xe" fillcolor="black" stroked="f" strokeweight="0">
              <v:stroke miterlimit="83231f" joinstyle="miter"/>
              <v:formulas/>
              <v:path arrowok="t" o:connecttype="custom" o:connectlocs="13283,5;13288,45;13231,56;13009,103;12521,211;11519,459;7613,1704;3668,3441;1876,4498;402,5738;144,6073;46,6233;10,6236;30,6179;529,5506;2074,4251;5858,2288;9878,841;13283,5" o:connectangles="0,0,0,0,0,0,0,0,0,0,0,0,0,0,0,0,0,0,0" textboxrect="0,0,1331430,625222"/>
            </v:shape>
            <w10:wrap type="square" anchorx="page"/>
          </v:group>
        </w:pict>
      </w:r>
      <w:r w:rsidR="001F3650">
        <w:rPr>
          <w:rFonts w:ascii="MS Mincho" w:eastAsia="MS Mincho" w:hAnsi="MS Mincho" w:cs="MS Mincho" w:hint="eastAsia"/>
          <w:color w:val="44C7F5"/>
          <w:sz w:val="18"/>
          <w:lang w:val="en-US"/>
        </w:rPr>
        <w:t>▶</w:t>
      </w:r>
      <w:r w:rsidR="001F3650">
        <w:rPr>
          <w:color w:val="44C7F5"/>
          <w:sz w:val="18"/>
          <w:lang w:val="en-US"/>
        </w:rPr>
        <w:t xml:space="preserve"> </w:t>
      </w:r>
      <w:r w:rsidR="001F3650">
        <w:rPr>
          <w:rFonts w:ascii="Times New Roman" w:eastAsia="Times New Roman" w:hAnsi="Times New Roman" w:cs="Times New Roman"/>
          <w:i/>
          <w:sz w:val="18"/>
        </w:rPr>
        <w:t>O božiču zeleno, za veliko noč sneženo.</w:t>
      </w:r>
    </w:p>
    <w:p w:rsidR="001F3650" w:rsidRDefault="001F3650" w:rsidP="001F3650">
      <w:pPr>
        <w:spacing w:after="227"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O božiču za steno (zunaj na soncu), o veliki noči za pečjo.</w:t>
      </w:r>
    </w:p>
    <w:p w:rsidR="001F3650" w:rsidRPr="000F1C1D" w:rsidRDefault="0041552D" w:rsidP="001F3650">
      <w:pPr>
        <w:spacing w:after="240" w:line="240" w:lineRule="auto"/>
        <w:ind w:left="-5" w:right="1518" w:hanging="10"/>
        <w:jc w:val="center"/>
        <w:rPr>
          <w:rFonts w:ascii="MS Mincho" w:eastAsia="MS Mincho" w:hAnsi="MS Mincho" w:cs="MS Mincho"/>
          <w:i/>
          <w:color w:val="002060"/>
          <w:sz w:val="18"/>
          <w:lang w:val="en-US"/>
        </w:rPr>
      </w:pPr>
      <w:r w:rsidRPr="0041552D">
        <w:rPr>
          <w:noProof/>
        </w:rPr>
        <w:pict>
          <v:group id="Skupina 246497" o:spid="_x0000_s1399" style="position:absolute;left:0;text-align:left;margin-left:273.55pt;margin-top:24.95pt;width:16.25pt;height:20.7pt;z-index:252335104"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">
            <v:shape id="Shape 42888" o:spid="_x0000_s1404"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403"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402"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401"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400"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500" o:spid="_x0000_s1393" style="position:absolute;left:0;text-align:left;margin-left:231.9pt;margin-top:25.3pt;width:16.25pt;height:20.7pt;z-index:252336128"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">
            <v:shape id="Shape 42888" o:spid="_x0000_s1398"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397"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396"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395"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394"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1F3650" w:rsidRPr="000F1C1D">
        <w:rPr>
          <w:b/>
          <w:i/>
          <w:color w:val="002060"/>
        </w:rPr>
        <w:t>In še ena hudomušna o življenju iz ljudske zakladnice</w:t>
      </w:r>
    </w:p>
    <w:p w:rsidR="001F3650" w:rsidRDefault="001F3650" w:rsidP="001F3650">
      <w:pPr>
        <w:spacing w:after="480" w:line="240" w:lineRule="auto"/>
        <w:ind w:left="-5" w:right="1518" w:hanging="10"/>
        <w:rPr>
          <w:rFonts w:ascii="Times New Roman" w:eastAsia="Times New Roman" w:hAnsi="Times New Roman" w:cs="Times New Roman"/>
          <w:i/>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Dež in veter pred božičem koplje jamo rad mrličem.</w:t>
      </w:r>
    </w:p>
    <w:p w:rsidR="001F3650" w:rsidRDefault="0041552D" w:rsidP="001F3650">
      <w:pPr>
        <w:rPr>
          <w:rFonts w:ascii="Arial" w:hAnsi="Arial" w:cs="Arial"/>
        </w:rPr>
      </w:pPr>
      <w:r w:rsidRPr="0041552D">
        <w:rPr>
          <w:noProof/>
        </w:rPr>
        <w:pict>
          <v:group id="Skupina 246501" o:spid="_x0000_s1387" style="position:absolute;margin-left:394.9pt;margin-top:21.15pt;width:16.25pt;height:20.7pt;z-index:252337152"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">
            <v:shape id="Shape 42888" o:spid="_x0000_s1392"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391"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390"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389"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388"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shape id="Luna 246499" o:spid="_x0000_s1386" type="#_x0000_t184" style="position:absolute;margin-left:0;margin-top:0;width:6.75pt;height:8.25pt;z-index:2523238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" fillcolor="#4472c4 [3204]" strokecolor="#1f3763 [1604]" strokeweight="1pt">
            <v:path arrowok="t"/>
          </v:shape>
        </w:pict>
      </w:r>
      <w:r w:rsidR="001F3650">
        <w:rPr>
          <w:rFonts w:ascii="Arial" w:hAnsi="Arial" w:cs="Arial"/>
        </w:rPr>
        <w:tab/>
        <w:t>Zadnji krajec bo nastopil v ponedeljek 27. decembra ob 03.26. uri.</w:t>
      </w:r>
    </w:p>
    <w:p w:rsidR="001F3650" w:rsidRDefault="001F3650" w:rsidP="001F3650">
      <w:pPr>
        <w:ind w:firstLine="708"/>
        <w:rPr>
          <w:rFonts w:ascii="Arial" w:hAnsi="Arial" w:cs="Arial"/>
        </w:rPr>
      </w:pPr>
      <w:r>
        <w:rPr>
          <w:rFonts w:ascii="Arial" w:hAnsi="Arial" w:cs="Arial"/>
        </w:rPr>
        <w:t>Vremenski obeti:</w:t>
      </w:r>
      <w:r w:rsidR="00BD4A1D" w:rsidRPr="00BD4A1D">
        <w:rPr>
          <w:noProof/>
        </w:rPr>
        <w:t xml:space="preserve"> </w:t>
      </w:r>
      <w:r w:rsidR="0041552D" w:rsidRPr="0041552D">
        <w:rPr>
          <w:noProof/>
        </w:rPr>
        <w:pict>
          <v:group id="Skupina 2534" o:spid="_x0000_s1366" style="position:absolute;left:0;text-align:left;margin-left:0;margin-top:0;width:24.45pt;height:25.6pt;z-index:252477440;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">
            <v:shape id="Picture 242579" o:spid="_x0000_s1385"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">
              <v:imagedata r:id="rId47" o:title=""/>
            </v:shape>
            <v:shape id="Picture 242580" o:spid="_x0000_s1384"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">
              <v:imagedata r:id="rId35" o:title=""/>
            </v:shape>
            <v:shape id="Picture 242581" o:spid="_x0000_s1383"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">
              <v:imagedata r:id="rId36" o:title=""/>
            </v:shape>
            <v:shape id="Picture 242582" o:spid="_x0000_s1382"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">
              <v:imagedata r:id="rId37" o:title=""/>
            </v:shape>
            <v:shape id="Picture 242583" o:spid="_x0000_s1381"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">
              <v:imagedata r:id="rId48" o:title=""/>
            </v:shape>
            <v:shape id="Picture 242584" o:spid="_x0000_s1380"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">
              <v:imagedata r:id="rId39" o:title=""/>
            </v:shape>
            <v:shape id="Picture 242585" o:spid="_x0000_s1379"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">
              <v:imagedata r:id="rId49" o:title=""/>
            </v:shape>
            <v:shape id="Picture 242586" o:spid="_x0000_s1378"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">
              <v:imagedata r:id="rId50" o:title=""/>
            </v:shape>
            <v:shape id="Picture 242587" o:spid="_x0000_s1377"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">
              <v:imagedata r:id="rId51" o:title=""/>
            </v:shape>
            <v:shape id="Picture 242588" o:spid="_x0000_s1376"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">
              <v:imagedata r:id="rId43" o:title=""/>
            </v:shape>
            <v:shape id="Picture 242589" o:spid="_x0000_s1375"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">
              <v:imagedata r:id="rId52" o:title=""/>
            </v:shape>
            <v:shape id="Shape 5480" o:spid="_x0000_s1374"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373"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372"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">
              <v:imagedata r:id="rId53" o:title=""/>
            </v:shape>
            <v:shape id="Shape 5483" o:spid="_x0000_s1371"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370"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">
              <v:imagedata r:id="rId46" o:title=""/>
            </v:shape>
            <v:shape id="Shape 5485" o:spid="_x0000_s1369"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368"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">
              <v:imagedata r:id="rId54" o:title=""/>
            </v:shape>
            <v:shape id="Shape 5487" o:spid="_x0000_s1367"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Še bo</w:t>
      </w:r>
      <w:r w:rsidRPr="00BD4A1D">
        <w:rPr>
          <w:rFonts w:ascii="Arial" w:hAnsi="Arial" w:cs="Arial"/>
          <w:b/>
          <w:bCs/>
        </w:rPr>
        <w:t xml:space="preserve"> snežilo</w:t>
      </w:r>
      <w:r>
        <w:rPr>
          <w:rFonts w:ascii="Arial" w:hAnsi="Arial" w:cs="Arial"/>
        </w:rPr>
        <w:t xml:space="preserve">. Precej snega bo zapadlo. </w:t>
      </w:r>
    </w:p>
    <w:p w:rsidR="001F3650" w:rsidRDefault="0041552D" w:rsidP="001F3650">
      <w:pPr>
        <w:spacing w:after="480" w:line="240" w:lineRule="auto"/>
        <w:ind w:left="-5" w:right="1518" w:hanging="10"/>
        <w:rPr>
          <w:rFonts w:ascii="Times New Roman" w:eastAsia="Times New Roman" w:hAnsi="Times New Roman" w:cs="Times New Roman"/>
          <w:i/>
          <w:sz w:val="18"/>
        </w:rPr>
      </w:pPr>
      <w:r w:rsidRPr="0041552D">
        <w:rPr>
          <w:noProof/>
        </w:rPr>
        <w:pict>
          <v:group id="Skupina 246496" o:spid="_x0000_s1360" style="position:absolute;left:0;text-align:left;margin-left:0;margin-top:9.8pt;width:7.5pt;height:6.75pt;z-index:252345344;mso-position-horizontal:center;mso-position-horizontal-relative:margin"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DBuRioAABj+AAAOAAAAZHJzL2Uyb0RvYy54bWzsXdtuJMeRfV9g/6HBRwMr1v0y8MiwLctY&#10;QLtrQNwP6GleYZLN7eaII3/9nshrRFZlVlbPjCzb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">
            <v:shape id="Shape 42888" o:spid="_x0000_s1365"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364"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363"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362"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361"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w10:wrap anchorx="margin"/>
          </v:group>
        </w:pict>
      </w:r>
      <w:r w:rsidRPr="0041552D">
        <w:rPr>
          <w:noProof/>
        </w:rPr>
        <w:pict>
          <v:group id="Skupina 246463" o:spid="_x0000_s1354" style="position:absolute;left:0;text-align:left;margin-left:136.15pt;margin-top:3.05pt;width:7.5pt;height:6.75pt;z-index:252344320"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f2/YCoAABj+AAAOAAAAZHJzL2Uyb0RvYy54bWzsXdtuJMeRfV9g/6HBRwMr1v0y8MiwLctY&#10;QLtrQNwP6GleYZLN7eaII3+9T+Q1IqsyK6tnRpa9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">
            <v:shape id="Shape 42888" o:spid="_x0000_s1359"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358"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357"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356"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355"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462" o:spid="_x0000_s1348" style="position:absolute;left:0;text-align:left;margin-left:116.25pt;margin-top:8.95pt;width:7.5pt;height:6.75pt;z-index:252347392"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">
            <v:shape id="Shape 42888" o:spid="_x0000_s1353"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352"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351"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350"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349"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1F3650">
        <w:rPr>
          <w:sz w:val="20"/>
          <w:shd w:val="clear" w:color="auto" w:fill="CCEBFB"/>
        </w:rPr>
        <w:t xml:space="preserve">26. </w:t>
      </w:r>
      <w:r w:rsidR="001F3650">
        <w:rPr>
          <w:sz w:val="20"/>
          <w:shd w:val="clear" w:color="auto" w:fill="CCEBFB"/>
          <w:vertAlign w:val="subscript"/>
        </w:rPr>
        <w:t>december</w:t>
      </w:r>
      <w:r w:rsidR="001F3650">
        <w:rPr>
          <w:sz w:val="20"/>
          <w:shd w:val="clear" w:color="auto" w:fill="CCEBFB"/>
        </w:rPr>
        <w:t xml:space="preserve">  </w:t>
      </w:r>
      <w:r w:rsidR="001F3650">
        <w:rPr>
          <w:color w:val="44C7F5"/>
          <w:sz w:val="32"/>
        </w:rPr>
        <w:t xml:space="preserve"> Štefan      </w:t>
      </w:r>
      <w:r w:rsidRPr="0041552D">
        <w:rPr>
          <w:noProof/>
        </w:rPr>
        <w:pict>
          <v:group id="Skupina 246461" o:spid="_x0000_s1342" style="position:absolute;left:0;text-align:left;margin-left:0;margin-top:-.05pt;width:7.5pt;height:6.75pt;z-index:252346368;mso-position-horizontal-relative:text;mso-position-vertical-relative:text"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">
            <v:shape id="Shape 42888" o:spid="_x0000_s1347"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346"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345"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344"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343"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1F3650">
        <w:rPr>
          <w:color w:val="44C7F5"/>
          <w:sz w:val="32"/>
        </w:rPr>
        <w:t xml:space="preserve">                                               </w:t>
      </w:r>
    </w:p>
    <w:p w:rsidR="001F3650" w:rsidRDefault="001F3650" w:rsidP="001F3650">
      <w:pPr>
        <w:spacing w:after="19" w:line="264" w:lineRule="auto"/>
        <w:ind w:left="-5" w:hanging="10"/>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Dež na Štefanovo (26. 12.), malo žita v kašči bo.                                         </w:t>
      </w:r>
    </w:p>
    <w:p w:rsidR="001F3650" w:rsidRDefault="001F3650" w:rsidP="001F3650">
      <w:pPr>
        <w:spacing w:after="467" w:line="264" w:lineRule="auto"/>
        <w:ind w:left="-5" w:hanging="10"/>
        <w:rPr>
          <w:rFonts w:ascii="Times New Roman" w:eastAsia="Times New Roman" w:hAnsi="Times New Roman" w:cs="Times New Roman"/>
          <w:i/>
          <w:sz w:val="18"/>
        </w:rPr>
      </w:pPr>
      <w:r>
        <w:rPr>
          <w:rFonts w:ascii="MS Mincho" w:eastAsia="MS Mincho" w:hAnsi="MS Mincho" w:cs="MS Mincho" w:hint="eastAsia"/>
          <w:color w:val="44C7F5"/>
          <w:sz w:val="18"/>
          <w:lang w:val="en-US"/>
        </w:rPr>
        <w:t>▶</w:t>
      </w:r>
      <w:r>
        <w:rPr>
          <w:color w:val="44C7F5"/>
          <w:sz w:val="18"/>
          <w:lang w:val="en-US"/>
        </w:rPr>
        <w:t xml:space="preserve"> </w:t>
      </w:r>
      <w:r>
        <w:rPr>
          <w:rFonts w:ascii="Times New Roman" w:eastAsia="Times New Roman" w:hAnsi="Times New Roman" w:cs="Times New Roman"/>
          <w:i/>
          <w:sz w:val="18"/>
        </w:rPr>
        <w:t xml:space="preserve">Če na Štefanovo burja buči, trta prihodnjič nič kaj rada ne obrodi.   </w:t>
      </w:r>
    </w:p>
    <w:p w:rsidR="001F3650" w:rsidRDefault="0041552D" w:rsidP="001F3650">
      <w:pPr>
        <w:spacing w:after="467" w:line="264" w:lineRule="auto"/>
        <w:ind w:left="-5" w:hanging="10"/>
        <w:rPr>
          <w:rFonts w:ascii="Times New Roman" w:eastAsia="Times New Roman" w:hAnsi="Times New Roman" w:cs="Times New Roman"/>
          <w:i/>
          <w:sz w:val="18"/>
        </w:rPr>
      </w:pPr>
      <w:r w:rsidRPr="0041552D">
        <w:rPr>
          <w:noProof/>
        </w:rPr>
        <w:pict>
          <v:group id="Skupina 13" o:spid="_x0000_s1336" style="position:absolute;left:0;text-align:left;margin-left:199.15pt;margin-top:4.7pt;width:7.5pt;height:6.75pt;z-index:252341248"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">
            <v:shape id="Shape 42888" o:spid="_x0000_s1341"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340"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339"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338"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337"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246459" o:spid="_x0000_s1330" style="position:absolute;left:0;text-align:left;margin-left:267.3pt;margin-top:7.05pt;width:7.5pt;height:6.75pt;z-index:252342272"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">
            <v:shape id="Shape 42888" o:spid="_x0000_s1335"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334"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333"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332"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331"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Pr="0041552D">
        <w:rPr>
          <w:noProof/>
        </w:rPr>
        <w:pict>
          <v:group id="Skupina 31" o:spid="_x0000_s1324" style="position:absolute;left:0;text-align:left;margin-left:235.35pt;margin-top:15.3pt;width:7.5pt;height:6.75pt;z-index:252343296" coordsize="394671,43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">
            <v:shape id="Shape 42888" o:spid="_x0000_s1329" style="position:absolute;left:8045;top:6150;width:193025;height:427571;visibility:visible" coordsize="193025,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" adj="0,,0" path="m180302,r12723,l193025,182216r-188,-22c191415,181966,190005,182194,188582,182436v-1181,241,-2844,469,-4025,711c180772,184328,177229,185979,173914,188582v-711,242,-1181,711,-1664,1194c171780,190246,171310,190716,170599,191186v-241,482,-470,482,-470,711c167284,194742,164922,198057,163741,201841v-241,470,-482,940,-952,1892l162789,203962v-242,711,-470,1664,-712,2375c161849,207048,161849,207518,161849,208229v-241,229,-241,229,-241,470l161608,208940v-242,1410,-470,3074,-242,4725c161366,215557,161366,216979,161608,218631v,711,,1193,241,1905c161849,220764,161849,221005,162077,221247v1182,4724,3074,8750,6389,12535c168707,234252,169177,234734,169647,235204v241,229,241,229,482,470c170358,235915,170358,235915,170599,236144v2832,2845,6147,5207,9703,6871c181483,243484,183134,243954,184557,244424v1181,242,2844,711,4025,953c190005,245377,191415,245377,192837,245618r188,-17l193025,427571r-12723,l180302,344754r-45199,44958l122796,377406r57506,-58204l180302,261226v-8052,-2362,-15380,-6629,-21768,-13017l158293,247510r-50876,28156l84227,353987,67196,349021,85179,287973,12535,327724,229,305245,72873,265252,11354,247510r4966,-16573l95110,253187r50407,-27927c145517,224790,145517,224320,145275,224079v-228,-711,-228,-1181,-228,-1893c144806,221717,144806,221247,144806,221005v-242,-2133,-470,-4737,-470,-7340c144336,211061,144564,208458,145047,206096r,-242c145275,204673,145517,203733,145758,202311l94882,174396,16091,196634,11354,179591,72631,162090,,122098,12294,99619r72644,39992l66954,78321,83757,73584r23190,78092l158293,179832r241,-711c159474,178410,160427,177470,161138,176759v711,-953,1651,-1423,2603,-2134c168707,170840,174142,167996,180302,166345r,-57976l122796,49924,135103,37859r45199,45199l180302,xe" fillcolor="#447b94" stroked="f" strokeweight="0">
              <v:stroke miterlimit="83231f" joinstyle="miter"/>
              <v:formulas/>
              <v:path arrowok="t" o:connecttype="custom" o:connectlocs="193025,0;192837,182194;184557,183147;172250,189776;170129,191897;162789,203733;162077,206337;161608,208699;161366,213665;161849,220536;168466,233782;170129,235674;180302,243015;188582,245377;193025,245601;180302,427571;135103,389712;180302,319202;158534,248209;107417,275666;67196,349021;12535,327724;72873,265252;16320,230937;145517,225260;145047,222186;144336,213665;145047,205854;94882,174396;11354,179591;0,122098;84938,139611;83757,73584;158293,179832;161138,176759;180302,166345;122796,49924;180302,83058" o:connectangles="0,0,0,0,0,0,0,0,0,0,0,0,0,0,0,0,0,0,0,0,0,0,0,0,0,0,0,0,0,0,0,0,0,0,0,0,0,0" textboxrect="0,0,193025,427571"/>
            </v:shape>
            <v:shape id="Shape 42889" o:spid="_x0000_s1328" style="position:absolute;left:201070;top:6150;width:193601;height:427571;visibility:visible" coordsize="193601,42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" adj="0,,0" path="m,l13071,r,83058l58258,37859,70564,49924,13071,108369r,57976c15192,166815,17326,167526,19218,168707v4965,1664,9233,4496,13246,8052c33175,177470,33886,178181,34598,178879r241,242l35309,179832,86185,151676,109604,73584r16802,4737l108664,139611,181308,99619r12293,22479l120970,162090r61278,17501l177282,196634,98720,174396,47844,202070v241,1422,482,2845,711,4026c48796,208458,49037,211061,49037,213665r,4026c48796,218872,48796,219824,48555,221005v-229,1423,-470,2833,-711,4255l98491,253187r78550,-22250l182006,247510r-61277,17742l193373,305245r-12307,22479l108181,287973r17755,61048l109375,353987,86185,275666,35550,247739r-241,-229l34839,248209v-4737,4978,-9703,8522,-15621,10655c17326,259575,15192,260515,13071,261226r,57976l70564,377406,58258,389712,13071,344754r,82817l,427571,,245601r5261,-466c6200,244666,7153,244666,8093,244424v1422,-470,2844,-940,4267,-1409c16144,241592,19218,239217,22291,236144v242,-229,242,-229,470,-470c23244,234963,23955,234493,24654,233782v241,-712,711,-1182,1193,-1651c28210,228816,29861,225031,30813,221247v,-953,,-1905,241,-2616c31524,217691,31524,216979,31524,216268v,-711,,-1651,229,-2603c31524,212014,31524,210350,31054,208940v-241,-952,-241,-1892,-241,-2844c30572,205854,30572,205854,30572,205626v-229,-711,-229,-1423,-470,-1893c28679,199466,26076,195453,22761,191897v-228,-229,-228,-229,-470,-711c21580,190716,21110,190246,20869,189776v-2832,-2375,-5677,-4026,-8509,-5207c10937,184086,9515,183375,8093,183147l,182216,,xe" fillcolor="#447b94" stroked="f" strokeweight="0">
              <v:stroke miterlimit="83231f" joinstyle="miter"/>
              <v:formulas/>
              <v:path arrowok="t" o:connecttype="custom" o:connectlocs="13071,0;58258,37859;13071,108369;19218,168707;34598,178879;35309,179832;109604,73584;108664,139611;193601,122098;182248,179591;98720,174396;48555,206096;49037,217691;47844,225260;177041,230937;120729,265252;181066,327724;125936,349021;86185,275666;35309,247510;19218,258864;13071,319202;58258,389712;13071,427571;0,245601;8093,244424;22291,236144;24654,233782;30813,221247;31524,216268;31054,208940;30572,205626;22761,191897;20869,189776;8093,183147;0,0" o:connectangles="0,0,0,0,0,0,0,0,0,0,0,0,0,0,0,0,0,0,0,0,0,0,0,0,0,0,0,0,0,0,0,0,0,0,0,0" textboxrect="0,0,193601,427571"/>
            </v:shape>
            <v:shape id="Shape 42890" o:spid="_x0000_s1327" style="position:absolute;width:193025;height:427812;visibility:visible" coordsize="193025,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" adj="0,,0" path="m180302,r12723,l193025,182221r-188,-27c191415,181966,189764,182194,188582,182664v-1181,241,-2844,483,-4025,711c180772,184328,177216,185979,173914,188582v-711,242,-1194,711,-1664,1181c171780,190475,171310,190957,170599,191427v-241,229,-470,229,-470,470c167043,194970,164922,198285,163741,202070v-482,482,-711,952,-952,1663l162789,203962v-242,711,-470,1892,-712,2604c161836,207035,161836,207518,161836,208229v-228,229,-228,229,-228,470l161608,208940v-242,1651,-470,3074,-242,4966c161366,215557,161366,217221,161608,218643v,699,,1181,228,2121c161836,221005,161836,221234,162077,221475v953,4496,3074,8522,6389,12307c168707,234252,169177,234721,169647,235204v241,229,241,229,482,470c170358,236144,170358,236144,170599,236385v2832,2604,6147,4966,9703,6630c181483,243713,183134,244196,184557,244666v1181,241,2844,469,4025,711c189764,245377,191415,245377,192837,245618r188,-17l193025,427812r-12723,l180302,344754r-45199,45200l122796,377647r57506,-58445l180302,261226v-8052,-2133,-15380,-6616,-21768,-12776l158293,247739r-50876,27927l84227,353987,67196,349009,85179,287973,12535,327952,229,305473,72873,265252,11595,247739r4725,-16802l94882,253187r50635,-27686c145517,225031,145517,224549,145275,224079v-228,-711,-228,-1181,-228,-1893c144806,221945,144806,221475,144806,221234v-242,-2362,-712,-4966,-712,-7328c144094,211061,144564,208458,145047,206337r,-241c145275,204673,145517,203733,145758,202552l94640,174384,15850,196634,11354,179832,72631,162077,,122326,12294,99847r72644,39764l66954,78321,83757,73584r23431,78321l158293,180073r241,-711c159245,178651,160427,177470,161138,176759v698,-712,1651,-1181,2603,-1893c168707,171082,174142,168237,180302,166345r,-57976l122796,50165,135103,37859r45199,45428l180302,xe" fillcolor="#3fb6e9" stroked="f" strokeweight="0">
              <v:stroke miterlimit="83231f" joinstyle="miter"/>
              <v:formulas/>
              <v:path arrowok="t" o:connecttype="custom" o:connectlocs="193025,0;192837,182194;184557,183375;172250,189763;170129,191897;162789,203733;162077,206566;161608,208699;161366,213906;161836,220764;168466,233782;170129,235674;180302,243015;188582,245377;193025,245601;180302,427812;135103,389954;180302,319202;158534,248450;107417,275666;67196,349009;12535,327952;72873,265252;16320,230937;145517,225501;145047,222186;144094,213906;145047,206096;94640,174384;11354,179832;0,122326;84938,139611;83757,73584;158293,180073;161138,176759;180302,166345;122796,50165;180302,83287" o:connectangles="0,0,0,0,0,0,0,0,0,0,0,0,0,0,0,0,0,0,0,0,0,0,0,0,0,0,0,0,0,0,0,0,0,0,0,0,0,0" textboxrect="0,0,193025,427812"/>
            </v:shape>
            <v:shape id="Shape 42891" o:spid="_x0000_s1326" style="position:absolute;left:193025;width:193601;height:427812;visibility:visible" coordsize="193601,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" adj="0,,0" path="m,l13071,r,83287l58029,37859,70564,50165,13071,108369r,57976c15192,166815,17326,167767,19218,168707v4965,1664,9233,4496,13246,8052c33175,177470,33886,178181,34598,179121r241,241l35068,180073,86414,151905,109604,73584r16802,4737l108423,139611,181308,99847r12293,22479l120970,162077r61278,17755l177282,196634,98720,174384,47844,202311v241,1181,482,2604,711,4026c48796,208458,49037,211061,49037,213906r,4026c48796,218872,48796,219824,48555,221234v-229,1194,-470,2604,-711,4267l98491,253187r78550,-22250l182006,247739r-61277,17513l193373,305473r-12307,22479l108181,287973r17755,61036l109375,353987,85944,275666,35309,247980r-241,-241l34839,248450v-4737,4737,-9703,8281,-15621,10643c17326,259804,15192,260515,13071,261226r,57976l70564,377647,58029,389954,13071,344754r,83058l,427812,,245601r5261,-466c6200,244907,7153,244907,8093,244666v1422,-470,2844,-953,4026,-1651c15903,241592,19218,239217,22291,236385v242,-241,242,-241,470,-711c23244,234963,23714,234493,24654,233782v241,-470,711,-953,1193,-1423c28210,229045,29861,225260,30813,221475v,-1181,,-2133,241,-2832c31283,217932,31283,217221,31283,216268v,-711,,-1651,470,-2362c31283,212014,31283,210591,31054,208940v-241,-952,-241,-1905,-241,-2603c30572,206096,30572,206096,30572,205854v-229,-939,-229,-1651,-470,-2121c28679,199466,26076,195453,22761,191897v-228,-241,-228,-241,-470,-470c21580,190957,21110,190475,20869,189763v-2832,-2120,-5677,-4013,-8750,-5207c10937,184086,9515,183617,8093,183375l,182221,,xe" fillcolor="#3fb6e9" stroked="f" strokeweight="0">
              <v:stroke miterlimit="83231f" joinstyle="miter"/>
              <v:formulas/>
              <v:path arrowok="t" o:connecttype="custom" o:connectlocs="13071,0;58029,37859;13071,108369;19218,168707;34598,179121;35068,180073;109604,73584;108423,139611;193601,122326;182248,179832;98720,174384;48555,206337;49037,217932;47844,225501;177041,230937;120729,265252;181066,327952;125936,349009;85944,275666;35068,247739;19218,259093;13071,319202;58029,389954;13071,427812;0,245601;8093,244666;22291,236385;24654,233782;30813,221475;31283,216268;31054,208940;30572,205854;22761,191897;20869,189763;8093,183375;0,0" o:connectangles="0,0,0,0,0,0,0,0,0,0,0,0,0,0,0,0,0,0,0,0,0,0,0,0,0,0,0,0,0,0,0,0,0,0,0,0" textboxrect="0,0,193601,427812"/>
            </v:shape>
            <v:shape id="Shape 42892" o:spid="_x0000_s1325" style="position:absolute;left:195910;width:190716;height:427812;visibility:visible" coordsize="190716,4278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" adj="0,,0" path="m,l10185,r,83287l55144,37859,67678,50165,10185,108369r,57976c12307,166815,14440,167767,16332,168707v4966,1664,9233,4496,13246,8052c30290,177470,31001,178181,31712,179121r241,241l32182,180073,83528,151905,106718,73584r16802,4737l105537,139611,178422,99847r12294,22479l118085,162077r61277,17755l174397,196634,95834,174384,44958,202311v242,1181,483,2604,711,4026c45911,208458,46152,211061,46152,213906r,4026c45911,218872,45911,219824,45669,221234v-228,1194,-469,2604,-711,4267l95606,253187r78549,-22250l179121,247739r-61277,17513l190488,305473r-12307,22479l105296,287973r17755,61036l106490,353987,83058,275666,32423,247980r-241,-241l31953,248450v-4737,4737,-9702,8281,-15621,10643c14440,259804,12307,260515,10185,261226r,57976l67678,377647,55144,389954,10185,344754r,83058l,427812,,245377v711,,1422,,2375,-242c3315,244907,4267,244907,5207,244666v1422,-470,2845,-953,4026,-1651c13018,241592,16332,239217,19406,236385v241,-241,241,-241,470,-711c20358,234963,20828,234493,21768,233782v241,-470,711,-953,1194,-1423c25324,229045,26975,225260,27927,221475v,-1181,,-2133,242,-2832c28397,217932,28397,217221,28397,216268v,-711,,-1651,470,-2362c28397,212014,28397,210591,28169,208940v-242,-952,-242,-1905,-242,-2603c27686,206096,27686,206096,27686,205854v-228,-939,-228,-1651,-470,-2121c25794,199466,23190,195453,19876,191897v-229,-241,-229,-241,-470,-470c18695,190957,18225,190475,17983,189763v-2832,-2120,-5676,-4013,-8750,-5207c8052,184086,6629,183617,5207,183375,3556,182905,1664,182664,,182194l,xe" fillcolor="#77d2f8" stroked="f" strokeweight="0">
              <v:stroke miterlimit="83231f" joinstyle="miter"/>
              <v:formulas/>
              <v:path arrowok="t" o:connecttype="custom" o:connectlocs="10185,0;55144,37859;10185,108369;16332,168707;31712,179121;32182,180073;106718,73584;105537,139611;190716,122326;179362,179832;95834,174384;45669,206337;46152,217932;44958,225501;174155,230937;117844,265252;178181,327952;123051,349009;83058,275666;32182,247739;16332,259093;10185,319202;55144,389954;10185,427812;0,245377;5207,244666;19406,236385;21768,233782;27927,221475;28397,216268;28169,208940;27686,205854;19876,191897;17983,189763;5207,183375;0,0" o:connectangles="0,0,0,0,0,0,0,0,0,0,0,0,0,0,0,0,0,0,0,0,0,0,0,0,0,0,0,0,0,0,0,0,0,0,0,0" textboxrect="0,0,190716,427812"/>
            </v:shape>
          </v:group>
        </w:pict>
      </w:r>
      <w:r w:rsidR="001F3650">
        <w:rPr>
          <w:b/>
          <w:sz w:val="20"/>
          <w:shd w:val="clear" w:color="auto" w:fill="CCEBFB"/>
        </w:rPr>
        <w:t xml:space="preserve">28. </w:t>
      </w:r>
      <w:r w:rsidR="001F3650">
        <w:rPr>
          <w:b/>
          <w:sz w:val="20"/>
          <w:shd w:val="clear" w:color="auto" w:fill="CCEBFB"/>
          <w:vertAlign w:val="subscript"/>
        </w:rPr>
        <w:t>december</w:t>
      </w:r>
      <w:r w:rsidR="001F3650">
        <w:rPr>
          <w:b/>
          <w:sz w:val="20"/>
          <w:shd w:val="clear" w:color="auto" w:fill="CCEBFB"/>
        </w:rPr>
        <w:t xml:space="preserve">  </w:t>
      </w:r>
      <w:r w:rsidR="001F3650">
        <w:rPr>
          <w:b/>
          <w:color w:val="44C7F5"/>
          <w:sz w:val="32"/>
        </w:rPr>
        <w:t xml:space="preserve"> Tepežni dan    </w:t>
      </w:r>
    </w:p>
    <w:p w:rsidR="001F3650" w:rsidRDefault="001F3650" w:rsidP="001F3650">
      <w:pPr>
        <w:spacing w:after="467" w:line="264" w:lineRule="auto"/>
        <w:ind w:left="-5" w:hanging="10"/>
        <w:rPr>
          <w:rFonts w:ascii="Times New Roman" w:eastAsia="Times New Roman" w:hAnsi="Times New Roman" w:cs="Times New Roman"/>
          <w:i/>
          <w:sz w:val="18"/>
        </w:rPr>
      </w:pPr>
      <w:r>
        <w:rPr>
          <w:rFonts w:ascii="MS Mincho" w:eastAsia="MS Mincho" w:hAnsi="MS Mincho" w:cs="MS Mincho" w:hint="eastAsia"/>
          <w:color w:val="44C7F5"/>
          <w:sz w:val="18"/>
          <w:lang w:val="en-US"/>
        </w:rPr>
        <w:lastRenderedPageBreak/>
        <w:t>▶</w:t>
      </w:r>
      <w:r>
        <w:rPr>
          <w:color w:val="44C7F5"/>
          <w:sz w:val="18"/>
          <w:lang w:val="en-US"/>
        </w:rPr>
        <w:t xml:space="preserve"> </w:t>
      </w:r>
      <w:r>
        <w:rPr>
          <w:rFonts w:ascii="Times New Roman" w:eastAsia="Times New Roman" w:hAnsi="Times New Roman" w:cs="Times New Roman"/>
          <w:i/>
          <w:sz w:val="18"/>
        </w:rPr>
        <w:t xml:space="preserve">Tepežni dan oblačen (28. 12.), ob letu bodeš kruha lačen. </w:t>
      </w:r>
    </w:p>
    <w:p w:rsidR="001F3650" w:rsidRDefault="001F3650" w:rsidP="001F3650">
      <w:pPr>
        <w:tabs>
          <w:tab w:val="center" w:pos="5040"/>
        </w:tabs>
        <w:spacing w:after="480" w:line="264" w:lineRule="auto"/>
        <w:rPr>
          <w:sz w:val="28"/>
          <w:szCs w:val="28"/>
        </w:rPr>
      </w:pPr>
      <w:r>
        <w:rPr>
          <w:sz w:val="28"/>
          <w:szCs w:val="28"/>
          <w:shd w:val="clear" w:color="auto" w:fill="CCEBFB"/>
        </w:rPr>
        <w:t xml:space="preserve"> 31. </w:t>
      </w:r>
      <w:r>
        <w:rPr>
          <w:sz w:val="28"/>
          <w:szCs w:val="28"/>
          <w:shd w:val="clear" w:color="auto" w:fill="CCEBFB"/>
          <w:vertAlign w:val="subscript"/>
        </w:rPr>
        <w:t>december</w:t>
      </w:r>
      <w:r>
        <w:rPr>
          <w:sz w:val="28"/>
          <w:szCs w:val="28"/>
          <w:shd w:val="clear" w:color="auto" w:fill="CCEBFB"/>
        </w:rPr>
        <w:t xml:space="preserve">  </w:t>
      </w:r>
      <w:r>
        <w:rPr>
          <w:color w:val="44C7F5"/>
          <w:sz w:val="28"/>
          <w:szCs w:val="28"/>
        </w:rPr>
        <w:t xml:space="preserve"> Silvester  </w:t>
      </w:r>
    </w:p>
    <w:p w:rsidR="001F3650" w:rsidRDefault="001F3650" w:rsidP="001F3650">
      <w:pPr>
        <w:spacing w:after="5" w:line="252" w:lineRule="auto"/>
        <w:ind w:left="15" w:right="24" w:hanging="10"/>
      </w:pPr>
      <w:r>
        <w:rPr>
          <w:rFonts w:ascii="MS Mincho" w:eastAsia="Times New Roman" w:hAnsi="MS Mincho" w:cs="MS Mincho" w:hint="eastAsia"/>
          <w:color w:val="44C7F5"/>
          <w:sz w:val="18"/>
        </w:rPr>
        <w:t>▶</w:t>
      </w:r>
      <w:r>
        <w:rPr>
          <w:color w:val="44C7F5"/>
          <w:sz w:val="18"/>
        </w:rPr>
        <w:t xml:space="preserve"> </w:t>
      </w:r>
      <w:r>
        <w:rPr>
          <w:rFonts w:ascii="Times New Roman" w:eastAsia="Times New Roman" w:hAnsi="Times New Roman" w:cs="Times New Roman"/>
          <w:sz w:val="18"/>
        </w:rPr>
        <w:t xml:space="preserve">Če silvester piha, kiha, na novega leta dan pa se sonce nasmiha, </w:t>
      </w:r>
    </w:p>
    <w:p w:rsidR="00CD1EC5" w:rsidRDefault="001F3650" w:rsidP="001F3650">
      <w:pPr>
        <w:spacing w:after="0" w:line="264" w:lineRule="auto"/>
        <w:ind w:left="190" w:hanging="10"/>
        <w:rPr>
          <w:rFonts w:ascii="Times New Roman" w:eastAsia="Times New Roman" w:hAnsi="Times New Roman" w:cs="Times New Roman"/>
          <w:i/>
          <w:sz w:val="18"/>
        </w:rPr>
      </w:pPr>
      <w:r>
        <w:rPr>
          <w:rFonts w:ascii="Times New Roman" w:eastAsia="Times New Roman" w:hAnsi="Times New Roman" w:cs="Times New Roman"/>
          <w:i/>
          <w:sz w:val="18"/>
        </w:rPr>
        <w:t xml:space="preserve">slaba se trgatev obeta.                         </w:t>
      </w:r>
    </w:p>
    <w:p w:rsidR="001F3650" w:rsidRDefault="001F3650" w:rsidP="001F3650">
      <w:pPr>
        <w:spacing w:after="0" w:line="264" w:lineRule="auto"/>
        <w:ind w:left="190" w:hanging="10"/>
        <w:rPr>
          <w:rFonts w:ascii="Times New Roman" w:eastAsia="Times New Roman" w:hAnsi="Times New Roman" w:cs="Times New Roman"/>
          <w:i/>
          <w:sz w:val="18"/>
        </w:rPr>
      </w:pPr>
      <w:r>
        <w:rPr>
          <w:rFonts w:ascii="Times New Roman" w:eastAsia="Times New Roman" w:hAnsi="Times New Roman" w:cs="Times New Roman"/>
          <w:i/>
          <w:sz w:val="18"/>
        </w:rPr>
        <w:t xml:space="preserve">                                                            </w:t>
      </w:r>
    </w:p>
    <w:p w:rsidR="001F3650" w:rsidRDefault="001F3650" w:rsidP="001F3650">
      <w:pPr>
        <w:spacing w:after="0" w:line="264" w:lineRule="auto"/>
        <w:ind w:left="190" w:hanging="10"/>
      </w:pPr>
      <w:r>
        <w:rPr>
          <w:rFonts w:ascii="Times New Roman" w:eastAsia="Times New Roman" w:hAnsi="Times New Roman" w:cs="Times New Roman"/>
          <w:i/>
          <w:sz w:val="18"/>
        </w:rPr>
        <w:t xml:space="preserve">       </w:t>
      </w:r>
    </w:p>
    <w:p w:rsidR="00BF762E" w:rsidRDefault="001F3650" w:rsidP="00CD1EC5">
      <w:pPr>
        <w:spacing w:line="360" w:lineRule="auto"/>
        <w:ind w:firstLine="708"/>
        <w:rPr>
          <w:rFonts w:ascii="Arial" w:hAnsi="Arial" w:cs="Arial"/>
        </w:rPr>
      </w:pPr>
      <w:r>
        <w:rPr>
          <w:rFonts w:ascii="Arial" w:hAnsi="Arial" w:cs="Arial"/>
        </w:rPr>
        <w:t xml:space="preserve">Tako smo pripotovali po letu </w:t>
      </w:r>
      <w:r w:rsidRPr="00BF762E">
        <w:rPr>
          <w:rFonts w:ascii="Arial" w:hAnsi="Arial" w:cs="Arial"/>
          <w:b/>
          <w:bCs/>
          <w:sz w:val="24"/>
          <w:szCs w:val="24"/>
        </w:rPr>
        <w:t>2021</w:t>
      </w:r>
      <w:r>
        <w:rPr>
          <w:rFonts w:ascii="Arial" w:hAnsi="Arial" w:cs="Arial"/>
        </w:rPr>
        <w:t xml:space="preserve"> do prihodnjega leta. </w:t>
      </w:r>
    </w:p>
    <w:p w:rsidR="001F3650" w:rsidRDefault="001F3650" w:rsidP="00CD1EC5">
      <w:pPr>
        <w:spacing w:line="360" w:lineRule="auto"/>
        <w:ind w:firstLine="708"/>
        <w:rPr>
          <w:rFonts w:ascii="Arial" w:hAnsi="Arial" w:cs="Arial"/>
          <w:sz w:val="28"/>
          <w:szCs w:val="28"/>
        </w:rPr>
      </w:pPr>
      <w:r>
        <w:rPr>
          <w:rFonts w:ascii="Arial" w:hAnsi="Arial" w:cs="Arial"/>
        </w:rPr>
        <w:t>Ali bo res držalo, kar smo si obetali, je odvisno tudi od nas. Storimo vse kar je v naši moči, da obdržimo naravo tako lepo, kot so jo nam izročili naši predniki pa bo držalo. Z majhnim trudom bo okoli nas manj smeti, bolj čist zrak in v studencu za vasjo kristalno čista voda. Le pohlep in brezobzirno bogatenje moramo premagati. Stopimo skupaj v teh prizadevanjih, da bodo naši vnuki o nas govorili s prav takim  spoštovanjem, kot se mi spominjamo naših dedov!</w:t>
      </w:r>
      <w:r w:rsidRPr="001F3650">
        <w:rPr>
          <w:rFonts w:ascii="Arial" w:hAnsi="Arial" w:cs="Arial"/>
          <w:sz w:val="28"/>
          <w:szCs w:val="28"/>
        </w:rPr>
        <w:t xml:space="preserve"> </w:t>
      </w:r>
    </w:p>
    <w:p w:rsidR="00CD1EC5" w:rsidRDefault="00CD1EC5" w:rsidP="00CD1EC5">
      <w:pPr>
        <w:rPr>
          <w:rFonts w:ascii="Arial" w:hAnsi="Arial" w:cs="Arial"/>
          <w:sz w:val="28"/>
          <w:szCs w:val="28"/>
        </w:rPr>
      </w:pPr>
    </w:p>
    <w:p w:rsidR="00BF762E" w:rsidRDefault="00BF762E" w:rsidP="00CD1EC5">
      <w:pPr>
        <w:rPr>
          <w:rFonts w:ascii="Arial" w:hAnsi="Arial" w:cs="Arial"/>
          <w:sz w:val="28"/>
          <w:szCs w:val="28"/>
        </w:rPr>
      </w:pPr>
    </w:p>
    <w:p w:rsidR="00BF762E" w:rsidRDefault="00BF762E" w:rsidP="00CD1EC5">
      <w:pPr>
        <w:rPr>
          <w:rFonts w:ascii="Arial" w:hAnsi="Arial" w:cs="Arial"/>
          <w:sz w:val="28"/>
          <w:szCs w:val="28"/>
        </w:rPr>
      </w:pPr>
    </w:p>
    <w:p w:rsidR="00BF762E" w:rsidRDefault="00BF762E" w:rsidP="00CD1EC5">
      <w:pPr>
        <w:rPr>
          <w:rFonts w:ascii="Arial" w:hAnsi="Arial" w:cs="Arial"/>
          <w:sz w:val="28"/>
          <w:szCs w:val="28"/>
        </w:rPr>
      </w:pPr>
    </w:p>
    <w:p w:rsidR="00BF762E" w:rsidRDefault="00BF762E" w:rsidP="00CD1EC5">
      <w:pPr>
        <w:rPr>
          <w:rFonts w:ascii="Arial" w:hAnsi="Arial" w:cs="Arial"/>
          <w:sz w:val="28"/>
          <w:szCs w:val="28"/>
        </w:rPr>
      </w:pPr>
    </w:p>
    <w:p w:rsidR="00BF762E" w:rsidRDefault="00BF762E" w:rsidP="00CD1EC5">
      <w:pPr>
        <w:rPr>
          <w:rFonts w:ascii="Arial" w:hAnsi="Arial" w:cs="Arial"/>
          <w:sz w:val="28"/>
          <w:szCs w:val="28"/>
        </w:rPr>
      </w:pPr>
    </w:p>
    <w:p w:rsidR="00D75CE8" w:rsidRDefault="00D75CE8" w:rsidP="00CD1EC5">
      <w:pPr>
        <w:rPr>
          <w:rFonts w:ascii="Arial" w:hAnsi="Arial" w:cs="Arial"/>
          <w:sz w:val="28"/>
          <w:szCs w:val="28"/>
        </w:rPr>
      </w:pPr>
    </w:p>
    <w:p w:rsidR="00D75CE8" w:rsidRDefault="00D75CE8" w:rsidP="00CD1EC5">
      <w:pPr>
        <w:rPr>
          <w:rFonts w:ascii="Arial" w:hAnsi="Arial" w:cs="Arial"/>
          <w:sz w:val="28"/>
          <w:szCs w:val="28"/>
        </w:rPr>
      </w:pPr>
    </w:p>
    <w:p w:rsidR="001F3650" w:rsidRPr="00CD1EC5" w:rsidRDefault="001F3650" w:rsidP="00BD4A1D">
      <w:pPr>
        <w:jc w:val="center"/>
        <w:rPr>
          <w:rFonts w:ascii="Arial" w:hAnsi="Arial" w:cs="Arial"/>
          <w:color w:val="002060"/>
          <w:sz w:val="48"/>
          <w:szCs w:val="48"/>
        </w:rPr>
      </w:pPr>
      <w:r w:rsidRPr="00CD1EC5">
        <w:rPr>
          <w:rFonts w:ascii="Arial" w:hAnsi="Arial" w:cs="Arial"/>
          <w:color w:val="002060"/>
          <w:sz w:val="48"/>
          <w:szCs w:val="48"/>
        </w:rPr>
        <w:t xml:space="preserve">Poglejmo še v </w:t>
      </w:r>
      <w:r w:rsidR="00BA04A9" w:rsidRPr="00CD1EC5">
        <w:rPr>
          <w:rFonts w:ascii="Arial" w:hAnsi="Arial" w:cs="Arial"/>
          <w:color w:val="002060"/>
          <w:sz w:val="48"/>
          <w:szCs w:val="48"/>
        </w:rPr>
        <w:t xml:space="preserve">začetek </w:t>
      </w:r>
      <w:r w:rsidRPr="00CD1EC5">
        <w:rPr>
          <w:rFonts w:ascii="Arial" w:hAnsi="Arial" w:cs="Arial"/>
          <w:color w:val="002060"/>
          <w:sz w:val="48"/>
          <w:szCs w:val="48"/>
        </w:rPr>
        <w:t>prihodnj</w:t>
      </w:r>
      <w:r w:rsidR="00BA04A9" w:rsidRPr="00CD1EC5">
        <w:rPr>
          <w:rFonts w:ascii="Arial" w:hAnsi="Arial" w:cs="Arial"/>
          <w:color w:val="002060"/>
          <w:sz w:val="48"/>
          <w:szCs w:val="48"/>
        </w:rPr>
        <w:t>ega leta</w:t>
      </w:r>
      <w:r w:rsidR="0047045A">
        <w:rPr>
          <w:rFonts w:ascii="Arial" w:hAnsi="Arial" w:cs="Arial"/>
          <w:color w:val="002060"/>
          <w:sz w:val="48"/>
          <w:szCs w:val="48"/>
        </w:rPr>
        <w:t>,</w:t>
      </w:r>
      <w:r w:rsidR="00BA04A9" w:rsidRPr="00CD1EC5">
        <w:rPr>
          <w:rFonts w:ascii="Arial" w:hAnsi="Arial" w:cs="Arial"/>
          <w:color w:val="002060"/>
          <w:sz w:val="48"/>
          <w:szCs w:val="48"/>
        </w:rPr>
        <w:t xml:space="preserve"> </w:t>
      </w:r>
      <w:r w:rsidR="00BD4A1D" w:rsidRPr="00CD1EC5">
        <w:rPr>
          <w:rFonts w:ascii="Arial" w:hAnsi="Arial" w:cs="Arial"/>
          <w:color w:val="002060"/>
          <w:sz w:val="48"/>
          <w:szCs w:val="48"/>
        </w:rPr>
        <w:t xml:space="preserve"> v leto </w:t>
      </w:r>
      <w:r w:rsidR="00BA04A9" w:rsidRPr="00CD1EC5">
        <w:rPr>
          <w:rFonts w:ascii="Arial" w:hAnsi="Arial" w:cs="Arial"/>
          <w:color w:val="002060"/>
          <w:sz w:val="48"/>
          <w:szCs w:val="48"/>
        </w:rPr>
        <w:t>2</w:t>
      </w:r>
      <w:r w:rsidRPr="00CD1EC5">
        <w:rPr>
          <w:rFonts w:ascii="Arial" w:hAnsi="Arial" w:cs="Arial"/>
          <w:color w:val="002060"/>
          <w:sz w:val="48"/>
          <w:szCs w:val="48"/>
        </w:rPr>
        <w:t>022.</w:t>
      </w:r>
    </w:p>
    <w:p w:rsidR="001F3650" w:rsidRPr="00CD1EC5" w:rsidRDefault="001F3650" w:rsidP="00CD1EC5">
      <w:pPr>
        <w:ind w:left="1416" w:firstLine="708"/>
        <w:rPr>
          <w:rFonts w:ascii="Arial" w:hAnsi="Arial" w:cs="Arial"/>
          <w:color w:val="002060"/>
          <w:sz w:val="40"/>
          <w:szCs w:val="40"/>
        </w:rPr>
      </w:pPr>
      <w:r w:rsidRPr="00CD1EC5">
        <w:rPr>
          <w:rFonts w:ascii="Arial" w:hAnsi="Arial" w:cs="Arial"/>
          <w:color w:val="002060"/>
          <w:sz w:val="40"/>
          <w:szCs w:val="40"/>
        </w:rPr>
        <w:t>Januar 2022</w:t>
      </w:r>
    </w:p>
    <w:p w:rsidR="001F3650" w:rsidRDefault="001F3650" w:rsidP="001F3650">
      <w:pPr>
        <w:ind w:firstLine="708"/>
        <w:rPr>
          <w:rFonts w:ascii="Arial" w:hAnsi="Arial" w:cs="Arial"/>
        </w:rPr>
      </w:pPr>
      <w:r>
        <w:rPr>
          <w:rFonts w:ascii="Arial" w:hAnsi="Arial" w:cs="Arial"/>
        </w:rPr>
        <w:t xml:space="preserve">Mlaj bo nastopil </w:t>
      </w:r>
      <w:r w:rsidR="0041552D" w:rsidRPr="0041552D">
        <w:rPr>
          <w:noProof/>
        </w:rPr>
        <w:pict>
          <v:oval id="Elipsa 246533" o:spid="_x0000_s1323" style="position:absolute;left:0;text-align:left;margin-left:0;margin-top:0;width:10.5pt;height:10.5pt;z-index:25236992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" fillcolor="#4472c4 [3204]" strokecolor="#1f3763 [1604]" strokeweight="1pt">
            <v:stroke joinstyle="miter"/>
            <v:path arrowok="t"/>
          </v:oval>
        </w:pict>
      </w:r>
      <w:r>
        <w:rPr>
          <w:rFonts w:ascii="Arial" w:hAnsi="Arial" w:cs="Arial"/>
        </w:rPr>
        <w:t>v nedeljo 2. januarja  ob 19.35. uri.</w:t>
      </w:r>
    </w:p>
    <w:p w:rsidR="001F3650" w:rsidRDefault="001F3650" w:rsidP="001F3650">
      <w:pPr>
        <w:ind w:left="708"/>
        <w:rPr>
          <w:rFonts w:ascii="Arial" w:hAnsi="Arial" w:cs="Arial"/>
        </w:rPr>
      </w:pPr>
      <w:r>
        <w:rPr>
          <w:rFonts w:ascii="Arial" w:hAnsi="Arial" w:cs="Arial"/>
        </w:rPr>
        <w:t>Vremenski obeti:</w:t>
      </w:r>
      <w:r w:rsidR="0041552D" w:rsidRPr="0041552D">
        <w:rPr>
          <w:noProof/>
        </w:rPr>
        <w:pict>
          <v:group id="Skupina 246532" o:spid="_x0000_s1303" style="position:absolute;left:0;text-align:left;margin-left:0;margin-top:0;width:30.9pt;height:21.75pt;z-index:252370944;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">
            <v:shape id="Picture 242579" o:spid="_x0000_s1322"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">
              <v:imagedata r:id="rId33" o:title=""/>
            </v:shape>
            <v:shape id="Picture 242580" o:spid="_x0000_s1321"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">
              <v:imagedata r:id="rId34" o:title=""/>
            </v:shape>
            <v:shape id="Picture 242581" o:spid="_x0000_s1320"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">
              <v:imagedata r:id="rId35" o:title=""/>
            </v:shape>
            <v:shape id="Picture 242582" o:spid="_x0000_s1319"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">
              <v:imagedata r:id="rId36" o:title=""/>
            </v:shape>
            <v:shape id="Picture 242583" o:spid="_x0000_s1318"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">
              <v:imagedata r:id="rId37" o:title=""/>
            </v:shape>
            <v:shape id="Picture 242584" o:spid="_x0000_s1317"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">
              <v:imagedata r:id="rId38" o:title=""/>
            </v:shape>
            <v:shape id="Picture 242585" o:spid="_x0000_s1316"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">
              <v:imagedata r:id="rId39" o:title=""/>
            </v:shape>
            <v:shape id="Picture 242586" o:spid="_x0000_s1315"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">
              <v:imagedata r:id="rId40" o:title=""/>
            </v:shape>
            <v:shape id="Picture 242587" o:spid="_x0000_s1314"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">
              <v:imagedata r:id="rId50" o:title=""/>
            </v:shape>
            <v:shape id="Picture 242588" o:spid="_x0000_s1313"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">
              <v:imagedata r:id="rId42" o:title=""/>
            </v:shape>
            <v:shape id="Picture 242589" o:spid="_x0000_s1312"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">
              <v:imagedata r:id="rId43" o:title=""/>
            </v:shape>
            <v:shape id="Shape 5480" o:spid="_x0000_s1311"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310"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309"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">
              <v:imagedata r:id="rId44" o:title=""/>
            </v:shape>
            <v:shape id="Shape 5483" o:spid="_x0000_s1308"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307"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">
              <v:imagedata r:id="rId45" o:title=""/>
            </v:shape>
            <v:shape id="Shape 5485" o:spid="_x0000_s1306"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305"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">
              <v:imagedata r:id="rId61" o:title=""/>
            </v:shape>
            <v:shape id="Shape 5487" o:spid="_x0000_s1304"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Malo se bo </w:t>
      </w:r>
      <w:r w:rsidRPr="00EA2E86">
        <w:rPr>
          <w:rFonts w:ascii="Arial" w:hAnsi="Arial" w:cs="Arial"/>
          <w:b/>
          <w:bCs/>
        </w:rPr>
        <w:t xml:space="preserve">otoplilo </w:t>
      </w:r>
      <w:r>
        <w:rPr>
          <w:rFonts w:ascii="Arial" w:hAnsi="Arial" w:cs="Arial"/>
        </w:rPr>
        <w:t>po novem letu. Če bo zapihal jug zna pasti med snegom tudi kakšna kaplja dežja. Na cestah bo kar hudo. Ampak o svetih treh kraljih se zima že preveša v drugo polovico.</w:t>
      </w:r>
    </w:p>
    <w:p w:rsidR="001F3650" w:rsidRDefault="001F3650" w:rsidP="001F3650">
      <w:pPr>
        <w:ind w:firstLine="708"/>
        <w:rPr>
          <w:rFonts w:ascii="Arial" w:hAnsi="Arial" w:cs="Arial"/>
        </w:rPr>
      </w:pPr>
      <w:r>
        <w:rPr>
          <w:rFonts w:ascii="Arial" w:hAnsi="Arial" w:cs="Arial"/>
        </w:rPr>
        <w:t xml:space="preserve">Prvi krajec bo nastopil v </w:t>
      </w:r>
      <w:r w:rsidR="0041552D" w:rsidRPr="0041552D">
        <w:rPr>
          <w:noProof/>
        </w:rPr>
        <w:pict>
          <v:shape id="Luna 246531" o:spid="_x0000_s1302" type="#_x0000_t184" style="position:absolute;left:0;text-align:left;margin-left:0;margin-top:0;width:6.75pt;height:11.25pt;rotation:180;z-index:25237299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" fillcolor="#4472c4 [3204]" strokecolor="#1f3763 [1604]" strokeweight="1pt">
            <v:path arrowok="t"/>
          </v:shape>
        </w:pict>
      </w:r>
      <w:r>
        <w:rPr>
          <w:rFonts w:ascii="Arial" w:hAnsi="Arial" w:cs="Arial"/>
        </w:rPr>
        <w:t xml:space="preserve"> nedeljo 9. januarja ob 19.13. uri</w:t>
      </w:r>
    </w:p>
    <w:p w:rsidR="001F3650" w:rsidRDefault="001F3650" w:rsidP="001F3650">
      <w:pPr>
        <w:ind w:left="708"/>
        <w:rPr>
          <w:rFonts w:ascii="Arial" w:hAnsi="Arial" w:cs="Arial"/>
        </w:rPr>
      </w:pPr>
      <w:r>
        <w:rPr>
          <w:rFonts w:ascii="Arial" w:hAnsi="Arial" w:cs="Arial"/>
        </w:rPr>
        <w:t>Vremenski obeti:</w:t>
      </w:r>
      <w:r w:rsidR="00BA04A9" w:rsidRPr="00BA04A9">
        <w:rPr>
          <w:noProof/>
        </w:rPr>
        <w:t xml:space="preserve"> </w:t>
      </w:r>
      <w:r w:rsidR="0041552D" w:rsidRPr="0041552D">
        <w:rPr>
          <w:noProof/>
        </w:rPr>
        <w:pict>
          <v:group id="Skupina 242616" o:spid="_x0000_s1282" style="position:absolute;left:0;text-align:left;margin-left:0;margin-top:0;width:24.45pt;height:25.6pt;z-index:252444672;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">
            <v:shape id="Picture 242579" o:spid="_x0000_s1301"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">
              <v:imagedata r:id="rId47" o:title=""/>
            </v:shape>
            <v:shape id="Picture 242580" o:spid="_x0000_s1300"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">
              <v:imagedata r:id="rId35" o:title=""/>
            </v:shape>
            <v:shape id="Picture 242581" o:spid="_x0000_s1299"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">
              <v:imagedata r:id="rId36" o:title=""/>
            </v:shape>
            <v:shape id="Picture 242582" o:spid="_x0000_s1298"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">
              <v:imagedata r:id="rId37" o:title=""/>
            </v:shape>
            <v:shape id="Picture 242583" o:spid="_x0000_s1297"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">
              <v:imagedata r:id="rId48" o:title=""/>
            </v:shape>
            <v:shape id="Picture 242584" o:spid="_x0000_s1296"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">
              <v:imagedata r:id="rId39" o:title=""/>
            </v:shape>
            <v:shape id="Picture 242585" o:spid="_x0000_s1295"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">
              <v:imagedata r:id="rId49" o:title=""/>
            </v:shape>
            <v:shape id="Picture 242586" o:spid="_x0000_s1294"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">
              <v:imagedata r:id="rId50" o:title=""/>
            </v:shape>
            <v:shape id="Picture 242587" o:spid="_x0000_s1293"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">
              <v:imagedata r:id="rId51" o:title=""/>
            </v:shape>
            <v:shape id="Picture 242588" o:spid="_x0000_s1292"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">
              <v:imagedata r:id="rId43" o:title=""/>
            </v:shape>
            <v:shape id="Picture 242589" o:spid="_x0000_s1291"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">
              <v:imagedata r:id="rId52" o:title=""/>
            </v:shape>
            <v:shape id="Shape 5480" o:spid="_x0000_s1290"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289"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288"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">
              <v:imagedata r:id="rId53" o:title=""/>
            </v:shape>
            <v:shape id="Shape 5483" o:spid="_x0000_s1287"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286"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">
              <v:imagedata r:id="rId46" o:title=""/>
            </v:shape>
            <v:shape id="Shape 5485" o:spid="_x0000_s1285"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284"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">
              <v:imagedata r:id="rId54" o:title=""/>
            </v:shape>
            <v:shape id="Shape 5487" o:spid="_x0000_s1283"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Spremenljivo bo. Menjavala se bosta dež in </w:t>
      </w:r>
      <w:r w:rsidRPr="00BD4A1D">
        <w:rPr>
          <w:rFonts w:ascii="Arial" w:hAnsi="Arial" w:cs="Arial"/>
          <w:b/>
          <w:bCs/>
        </w:rPr>
        <w:t>sneg</w:t>
      </w:r>
      <w:r>
        <w:rPr>
          <w:rFonts w:ascii="Arial" w:hAnsi="Arial" w:cs="Arial"/>
        </w:rPr>
        <w:t xml:space="preserve"> . Jug bo kazil zimsko pravljico.</w:t>
      </w:r>
    </w:p>
    <w:p w:rsidR="001F3650" w:rsidRDefault="001F3650" w:rsidP="001F3650">
      <w:pPr>
        <w:ind w:firstLine="708"/>
        <w:rPr>
          <w:rFonts w:ascii="Arial" w:hAnsi="Arial" w:cs="Arial"/>
        </w:rPr>
      </w:pPr>
      <w:r>
        <w:rPr>
          <w:rFonts w:ascii="Arial" w:hAnsi="Arial" w:cs="Arial"/>
        </w:rPr>
        <w:t xml:space="preserve">Ščip bo nastopil v </w:t>
      </w:r>
      <w:r w:rsidR="0041552D" w:rsidRPr="0041552D">
        <w:rPr>
          <w:noProof/>
        </w:rPr>
        <w:pict>
          <v:shape id="Diagram poteka: povezovalnik 246529" o:spid="_x0000_s1281" type="#_x0000_t120" style="position:absolute;left:0;text-align:left;margin-left:0;margin-top:0;width:9.75pt;height:9pt;flip:y;z-index:25237401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" fillcolor="white [3201]" strokecolor="#70ad47 [3209]" strokeweight="1pt">
            <v:stroke joinstyle="miter"/>
            <v:path arrowok="t"/>
          </v:shape>
        </w:pict>
      </w:r>
      <w:r>
        <w:rPr>
          <w:rFonts w:ascii="Arial" w:hAnsi="Arial" w:cs="Arial"/>
        </w:rPr>
        <w:t>torek 18. januarja ob 00.51. uri.</w:t>
      </w:r>
    </w:p>
    <w:p w:rsidR="001F3650" w:rsidRDefault="001F3650" w:rsidP="00BD4A1D">
      <w:pPr>
        <w:ind w:left="708"/>
        <w:rPr>
          <w:rFonts w:ascii="Arial" w:hAnsi="Arial" w:cs="Arial"/>
        </w:rPr>
      </w:pPr>
      <w:r>
        <w:rPr>
          <w:rFonts w:ascii="Arial" w:hAnsi="Arial" w:cs="Arial"/>
        </w:rPr>
        <w:t>Vremenski obeti:</w:t>
      </w:r>
      <w:r w:rsidR="00BA04A9" w:rsidRPr="00BA04A9">
        <w:rPr>
          <w:noProof/>
        </w:rPr>
        <w:t xml:space="preserve"> </w:t>
      </w:r>
      <w:r w:rsidR="0041552D" w:rsidRPr="0041552D">
        <w:rPr>
          <w:noProof/>
        </w:rPr>
        <w:pict>
          <v:group id="Skupina 242636" o:spid="_x0000_s1261" style="position:absolute;left:0;text-align:left;margin-left:0;margin-top:0;width:24.45pt;height:25.6pt;z-index:252446720;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">
            <v:shape id="Picture 242579" o:spid="_x0000_s1280"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">
              <v:imagedata r:id="rId47" o:title=""/>
            </v:shape>
            <v:shape id="Picture 242580" o:spid="_x0000_s1279"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">
              <v:imagedata r:id="rId35" o:title=""/>
            </v:shape>
            <v:shape id="Picture 242581" o:spid="_x0000_s1278"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">
              <v:imagedata r:id="rId36" o:title=""/>
            </v:shape>
            <v:shape id="Picture 242582" o:spid="_x0000_s1277"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">
              <v:imagedata r:id="rId37" o:title=""/>
            </v:shape>
            <v:shape id="Picture 242583" o:spid="_x0000_s1276"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">
              <v:imagedata r:id="rId48" o:title=""/>
            </v:shape>
            <v:shape id="Picture 242584" o:spid="_x0000_s1275"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">
              <v:imagedata r:id="rId39" o:title=""/>
            </v:shape>
            <v:shape id="Picture 242585" o:spid="_x0000_s1274"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">
              <v:imagedata r:id="rId49" o:title=""/>
            </v:shape>
            <v:shape id="Picture 242586" o:spid="_x0000_s1273"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">
              <v:imagedata r:id="rId50" o:title=""/>
            </v:shape>
            <v:shape id="Picture 242587" o:spid="_x0000_s1272"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">
              <v:imagedata r:id="rId51" o:title=""/>
            </v:shape>
            <v:shape id="Picture 242588" o:spid="_x0000_s1271"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">
              <v:imagedata r:id="rId43" o:title=""/>
            </v:shape>
            <v:shape id="Picture 242589" o:spid="_x0000_s1270"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">
              <v:imagedata r:id="rId52" o:title=""/>
            </v:shape>
            <v:shape id="Shape 5480" o:spid="_x0000_s1269"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268"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267"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">
              <v:imagedata r:id="rId53" o:title=""/>
            </v:shape>
            <v:shape id="Shape 5483" o:spid="_x0000_s1266"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265"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">
              <v:imagedata r:id="rId46" o:title=""/>
            </v:shape>
            <v:shape id="Shape 5485" o:spid="_x0000_s1264"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263"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">
              <v:imagedata r:id="rId54" o:title=""/>
            </v:shape>
            <v:shape id="Shape 5487" o:spid="_x0000_s1262"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Pritisnil bo </w:t>
      </w:r>
      <w:r w:rsidRPr="00BD4A1D">
        <w:rPr>
          <w:rFonts w:ascii="Arial" w:hAnsi="Arial" w:cs="Arial"/>
          <w:b/>
          <w:bCs/>
        </w:rPr>
        <w:t>hud mraz</w:t>
      </w:r>
      <w:r>
        <w:rPr>
          <w:rFonts w:ascii="Arial" w:hAnsi="Arial" w:cs="Arial"/>
        </w:rPr>
        <w:t xml:space="preserve"> in držal skoraj do konca meseca.</w:t>
      </w:r>
    </w:p>
    <w:p w:rsidR="001F3650" w:rsidRDefault="001F3650" w:rsidP="001F3650">
      <w:pPr>
        <w:ind w:firstLine="708"/>
        <w:rPr>
          <w:rFonts w:ascii="Arial" w:hAnsi="Arial" w:cs="Arial"/>
        </w:rPr>
      </w:pPr>
      <w:r>
        <w:rPr>
          <w:rFonts w:ascii="Arial" w:hAnsi="Arial" w:cs="Arial"/>
        </w:rPr>
        <w:t xml:space="preserve">Zadnji krajec bo nastopil </w:t>
      </w:r>
      <w:r w:rsidR="0041552D" w:rsidRPr="0041552D">
        <w:rPr>
          <w:noProof/>
        </w:rPr>
        <w:pict>
          <v:shape id="Luna 246527" o:spid="_x0000_s1260" type="#_x0000_t184" style="position:absolute;left:0;text-align:left;margin-left:0;margin-top:0;width:6.75pt;height:8.25pt;z-index:25237504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" fillcolor="#4472c4 [3204]" strokecolor="#1f3763 [1604]" strokeweight="1pt">
            <v:path arrowok="t"/>
          </v:shape>
        </w:pict>
      </w:r>
      <w:r>
        <w:rPr>
          <w:rFonts w:ascii="Arial" w:hAnsi="Arial" w:cs="Arial"/>
        </w:rPr>
        <w:t xml:space="preserve"> v torek 25. januarja ob 14.42. uri</w:t>
      </w:r>
    </w:p>
    <w:p w:rsidR="001F3650" w:rsidRDefault="0041552D" w:rsidP="001F3650">
      <w:pPr>
        <w:ind w:firstLine="708"/>
        <w:rPr>
          <w:rFonts w:ascii="Arial" w:hAnsi="Arial" w:cs="Arial"/>
        </w:rPr>
      </w:pPr>
      <w:r w:rsidRPr="0041552D">
        <w:rPr>
          <w:noProof/>
        </w:rPr>
        <w:pict>
          <v:group id="Skupina 242679" o:spid="_x0000_s1240" style="position:absolute;left:0;text-align:left;margin-left:0;margin-top:0;width:24.45pt;height:25.6pt;z-index:252448768"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">
            <v:shape id="Picture 242579" o:spid="_x0000_s1259"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">
              <v:imagedata r:id="rId47" o:title=""/>
            </v:shape>
            <v:shape id="Picture 242580" o:spid="_x0000_s1258"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">
              <v:imagedata r:id="rId35" o:title=""/>
            </v:shape>
            <v:shape id="Picture 242581" o:spid="_x0000_s1257"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">
              <v:imagedata r:id="rId36" o:title=""/>
            </v:shape>
            <v:shape id="Picture 242582" o:spid="_x0000_s1256"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">
              <v:imagedata r:id="rId37" o:title=""/>
            </v:shape>
            <v:shape id="Picture 242583" o:spid="_x0000_s1255"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">
              <v:imagedata r:id="rId48" o:title=""/>
            </v:shape>
            <v:shape id="Picture 242584" o:spid="_x0000_s1254"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">
              <v:imagedata r:id="rId39" o:title=""/>
            </v:shape>
            <v:shape id="Picture 242585" o:spid="_x0000_s1253"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">
              <v:imagedata r:id="rId49" o:title=""/>
            </v:shape>
            <v:shape id="Picture 242586" o:spid="_x0000_s1252"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">
              <v:imagedata r:id="rId50" o:title=""/>
            </v:shape>
            <v:shape id="Picture 242587" o:spid="_x0000_s1251"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">
              <v:imagedata r:id="rId51" o:title=""/>
            </v:shape>
            <v:shape id="Picture 242588" o:spid="_x0000_s1250"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">
              <v:imagedata r:id="rId43" o:title=""/>
            </v:shape>
            <v:shape id="Picture 242589" o:spid="_x0000_s1249"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">
              <v:imagedata r:id="rId52" o:title=""/>
            </v:shape>
            <v:shape id="Shape 5480" o:spid="_x0000_s1248"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247"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246"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">
              <v:imagedata r:id="rId53" o:title=""/>
            </v:shape>
            <v:shape id="Shape 5483" o:spid="_x0000_s1245"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244"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">
              <v:imagedata r:id="rId46" o:title=""/>
            </v:shape>
            <v:shape id="Shape 5485" o:spid="_x0000_s1243"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242"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">
              <v:imagedata r:id="rId54" o:title=""/>
            </v:shape>
            <v:shape id="Shape 5487" o:spid="_x0000_s1241"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1F3650">
        <w:rPr>
          <w:rFonts w:ascii="Arial" w:hAnsi="Arial" w:cs="Arial"/>
        </w:rPr>
        <w:t>Vremenski obeti:</w:t>
      </w:r>
      <w:r w:rsidR="00BA04A9" w:rsidRPr="00BA04A9">
        <w:rPr>
          <w:noProof/>
        </w:rPr>
        <w:t xml:space="preserve"> </w:t>
      </w:r>
      <w:r w:rsidR="001F3650">
        <w:rPr>
          <w:rFonts w:ascii="Arial" w:hAnsi="Arial" w:cs="Arial"/>
        </w:rPr>
        <w:t xml:space="preserve"> Zjasnilo se bo</w:t>
      </w:r>
      <w:r w:rsidR="001F3650" w:rsidRPr="00BD4A1D">
        <w:rPr>
          <w:rFonts w:ascii="Arial" w:hAnsi="Arial" w:cs="Arial"/>
          <w:b/>
          <w:bCs/>
        </w:rPr>
        <w:t>. Mraz</w:t>
      </w:r>
      <w:r w:rsidR="001F3650">
        <w:rPr>
          <w:rFonts w:ascii="Arial" w:hAnsi="Arial" w:cs="Arial"/>
        </w:rPr>
        <w:t xml:space="preserve"> bo pritiskal vse do mlaja.</w:t>
      </w:r>
    </w:p>
    <w:p w:rsidR="00A166F7" w:rsidRDefault="00A166F7" w:rsidP="00CD1EC5">
      <w:pPr>
        <w:ind w:left="1416" w:firstLine="708"/>
        <w:rPr>
          <w:rFonts w:ascii="Arial" w:hAnsi="Arial" w:cs="Arial"/>
          <w:color w:val="4472C4" w:themeColor="accent1"/>
          <w:sz w:val="40"/>
          <w:szCs w:val="40"/>
        </w:rPr>
      </w:pPr>
    </w:p>
    <w:p w:rsidR="00BF762E" w:rsidRDefault="00BF762E" w:rsidP="00CD1EC5">
      <w:pPr>
        <w:ind w:left="1416" w:firstLine="708"/>
        <w:rPr>
          <w:rFonts w:ascii="Arial" w:hAnsi="Arial" w:cs="Arial"/>
          <w:color w:val="4472C4" w:themeColor="accent1"/>
          <w:sz w:val="40"/>
          <w:szCs w:val="40"/>
        </w:rPr>
      </w:pPr>
    </w:p>
    <w:p w:rsidR="00BF762E" w:rsidRDefault="00BF762E" w:rsidP="00CD1EC5">
      <w:pPr>
        <w:ind w:left="1416" w:firstLine="708"/>
        <w:rPr>
          <w:rFonts w:ascii="Arial" w:hAnsi="Arial" w:cs="Arial"/>
          <w:color w:val="4472C4" w:themeColor="accent1"/>
          <w:sz w:val="40"/>
          <w:szCs w:val="40"/>
        </w:rPr>
      </w:pPr>
    </w:p>
    <w:p w:rsidR="001F3650" w:rsidRPr="00CD1EC5" w:rsidRDefault="001F3650" w:rsidP="00CD1EC5">
      <w:pPr>
        <w:ind w:left="1416" w:firstLine="708"/>
        <w:rPr>
          <w:rFonts w:ascii="Arial" w:hAnsi="Arial" w:cs="Arial"/>
          <w:color w:val="4472C4" w:themeColor="accent1"/>
          <w:sz w:val="40"/>
          <w:szCs w:val="40"/>
        </w:rPr>
      </w:pPr>
      <w:r w:rsidRPr="00CD1EC5">
        <w:rPr>
          <w:rFonts w:ascii="Arial" w:hAnsi="Arial" w:cs="Arial"/>
          <w:color w:val="4472C4" w:themeColor="accent1"/>
          <w:sz w:val="40"/>
          <w:szCs w:val="40"/>
        </w:rPr>
        <w:t>Februar 2022</w:t>
      </w:r>
    </w:p>
    <w:p w:rsidR="001F3650" w:rsidRDefault="0041552D" w:rsidP="001F3650">
      <w:pPr>
        <w:rPr>
          <w:rFonts w:ascii="Arial" w:hAnsi="Arial" w:cs="Arial"/>
        </w:rPr>
      </w:pPr>
      <w:r w:rsidRPr="0041552D">
        <w:rPr>
          <w:noProof/>
        </w:rPr>
        <w:pict>
          <v:oval id="Elipsa 246525" o:spid="_x0000_s1239" style="position:absolute;margin-left:0;margin-top:0;width:10.5pt;height:10.5pt;z-index:2523760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" fillcolor="#4472c4 [3204]" strokecolor="#1f3763 [1604]" strokeweight="1pt">
            <v:stroke joinstyle="miter"/>
            <v:path arrowok="t"/>
          </v:oval>
        </w:pict>
      </w:r>
      <w:r w:rsidR="001F3650">
        <w:rPr>
          <w:rFonts w:ascii="Arial" w:hAnsi="Arial" w:cs="Arial"/>
        </w:rPr>
        <w:tab/>
        <w:t>Mlaj bo nastopil v torek 1. februarja ob 18.36. uri.</w:t>
      </w:r>
    </w:p>
    <w:p w:rsidR="001F3650" w:rsidRDefault="0041552D" w:rsidP="001F3650">
      <w:pPr>
        <w:ind w:firstLine="708"/>
        <w:rPr>
          <w:rFonts w:ascii="Arial" w:hAnsi="Arial" w:cs="Arial"/>
        </w:rPr>
      </w:pPr>
      <w:r w:rsidRPr="0041552D">
        <w:rPr>
          <w:noProof/>
        </w:rPr>
        <w:pict>
          <v:group id="Skupina 242700" o:spid="_x0000_s1219" style="position:absolute;left:0;text-align:left;margin-left:0;margin-top:0;width:24.45pt;height:25.6pt;z-index:252450816"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">
            <v:shape id="Picture 242579" o:spid="_x0000_s1238"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">
              <v:imagedata r:id="rId47" o:title=""/>
            </v:shape>
            <v:shape id="Picture 242580" o:spid="_x0000_s1237"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">
              <v:imagedata r:id="rId35" o:title=""/>
            </v:shape>
            <v:shape id="Picture 242581" o:spid="_x0000_s1236"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">
              <v:imagedata r:id="rId36" o:title=""/>
            </v:shape>
            <v:shape id="Picture 242582" o:spid="_x0000_s1235"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">
              <v:imagedata r:id="rId37" o:title=""/>
            </v:shape>
            <v:shape id="Picture 242583" o:spid="_x0000_s1234"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">
              <v:imagedata r:id="rId48" o:title=""/>
            </v:shape>
            <v:shape id="Picture 242584" o:spid="_x0000_s1233"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">
              <v:imagedata r:id="rId39" o:title=""/>
            </v:shape>
            <v:shape id="Picture 242585" o:spid="_x0000_s1232"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">
              <v:imagedata r:id="rId49" o:title=""/>
            </v:shape>
            <v:shape id="Picture 242586" o:spid="_x0000_s1231"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">
              <v:imagedata r:id="rId50" o:title=""/>
            </v:shape>
            <v:shape id="Picture 242587" o:spid="_x0000_s1230"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">
              <v:imagedata r:id="rId51" o:title=""/>
            </v:shape>
            <v:shape id="Picture 242588" o:spid="_x0000_s1229"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">
              <v:imagedata r:id="rId43" o:title=""/>
            </v:shape>
            <v:shape id="Picture 242589" o:spid="_x0000_s1228"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">
              <v:imagedata r:id="rId52" o:title=""/>
            </v:shape>
            <v:shape id="Shape 5480" o:spid="_x0000_s1227"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226"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225"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">
              <v:imagedata r:id="rId53" o:title=""/>
            </v:shape>
            <v:shape id="Shape 5483" o:spid="_x0000_s1224"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223"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">
              <v:imagedata r:id="rId46" o:title=""/>
            </v:shape>
            <v:shape id="Shape 5485" o:spid="_x0000_s1222"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221"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">
              <v:imagedata r:id="rId54" o:title=""/>
            </v:shape>
            <v:shape id="Shape 5487" o:spid="_x0000_s1220"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sidR="001F3650">
        <w:rPr>
          <w:rFonts w:ascii="Arial" w:hAnsi="Arial" w:cs="Arial"/>
        </w:rPr>
        <w:t xml:space="preserve">Vremenski obeti: </w:t>
      </w:r>
      <w:r w:rsidR="001F3650" w:rsidRPr="00BD4A1D">
        <w:rPr>
          <w:rFonts w:ascii="Arial" w:hAnsi="Arial" w:cs="Arial"/>
          <w:b/>
          <w:bCs/>
        </w:rPr>
        <w:t>Dež in sneg</w:t>
      </w:r>
      <w:r w:rsidR="001F3650">
        <w:rPr>
          <w:rFonts w:ascii="Arial" w:hAnsi="Arial" w:cs="Arial"/>
        </w:rPr>
        <w:t xml:space="preserve"> nam bosta kvarila razpoloženje na vrhuncu zime.</w:t>
      </w:r>
    </w:p>
    <w:p w:rsidR="001F3650" w:rsidRDefault="0041552D" w:rsidP="001F3650">
      <w:pPr>
        <w:rPr>
          <w:rFonts w:ascii="Arial" w:hAnsi="Arial" w:cs="Arial"/>
        </w:rPr>
      </w:pPr>
      <w:r w:rsidRPr="0041552D">
        <w:rPr>
          <w:noProof/>
        </w:rPr>
        <w:pict>
          <v:shape id="Luna 246523" o:spid="_x0000_s1218" type="#_x0000_t184" style="position:absolute;margin-left:0;margin-top:0;width:6.75pt;height:11.25pt;rotation:180;z-index:2523770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" fillcolor="#4472c4 [3204]" strokecolor="#1f3763 [1604]" strokeweight="1pt">
            <v:path arrowok="t"/>
          </v:shape>
        </w:pict>
      </w:r>
      <w:r w:rsidR="001F3650">
        <w:rPr>
          <w:rFonts w:ascii="Arial" w:hAnsi="Arial" w:cs="Arial"/>
        </w:rPr>
        <w:tab/>
        <w:t>Prvi krajec bo nastopil v torek 8. februarja ob 14.51. uri.</w:t>
      </w:r>
    </w:p>
    <w:p w:rsidR="001F3650" w:rsidRDefault="001F3650" w:rsidP="001F3650">
      <w:pPr>
        <w:ind w:left="708"/>
        <w:rPr>
          <w:rFonts w:ascii="Arial" w:hAnsi="Arial" w:cs="Arial"/>
        </w:rPr>
      </w:pPr>
      <w:r>
        <w:rPr>
          <w:rFonts w:ascii="Arial" w:hAnsi="Arial" w:cs="Arial"/>
        </w:rPr>
        <w:t>Vremenski obeti:</w:t>
      </w:r>
      <w:r w:rsidR="0041552D" w:rsidRPr="0041552D">
        <w:rPr>
          <w:noProof/>
        </w:rPr>
        <w:pict>
          <v:group id="Skupina 246522" o:spid="_x0000_s1198" style="position:absolute;left:0;text-align:left;margin-left:0;margin-top:0;width:30.9pt;height:21.75pt;z-index:252384256;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">
            <v:shape id="Picture 242579" o:spid="_x0000_s1217"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">
              <v:imagedata r:id="rId33" o:title=""/>
            </v:shape>
            <v:shape id="Picture 242580" o:spid="_x0000_s1216"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">
              <v:imagedata r:id="rId34" o:title=""/>
            </v:shape>
            <v:shape id="Picture 242581" o:spid="_x0000_s1215"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">
              <v:imagedata r:id="rId41" o:title=""/>
            </v:shape>
            <v:shape id="Picture 242582" o:spid="_x0000_s1214"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">
              <v:imagedata r:id="rId36" o:title=""/>
            </v:shape>
            <v:shape id="Picture 242583" o:spid="_x0000_s1213"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">
              <v:imagedata r:id="rId37" o:title=""/>
            </v:shape>
            <v:shape id="Picture 242584" o:spid="_x0000_s1212"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">
              <v:imagedata r:id="rId38" o:title=""/>
            </v:shape>
            <v:shape id="Picture 242585" o:spid="_x0000_s1211"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">
              <v:imagedata r:id="rId39" o:title=""/>
            </v:shape>
            <v:shape id="Picture 242586" o:spid="_x0000_s1210"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">
              <v:imagedata r:id="rId40" o:title=""/>
            </v:shape>
            <v:shape id="Picture 242587" o:spid="_x0000_s1209"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">
              <v:imagedata r:id="rId50" o:title=""/>
            </v:shape>
            <v:shape id="Picture 242588" o:spid="_x0000_s1208"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">
              <v:imagedata r:id="rId42" o:title=""/>
            </v:shape>
            <v:shape id="Picture 242589" o:spid="_x0000_s1207"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">
              <v:imagedata r:id="rId43" o:title=""/>
            </v:shape>
            <v:shape id="Shape 5480" o:spid="_x0000_s1206"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205"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204"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">
              <v:imagedata r:id="rId44" o:title=""/>
            </v:shape>
            <v:shape id="Shape 5483" o:spid="_x0000_s1203"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202"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">
              <v:imagedata r:id="rId45" o:title=""/>
            </v:shape>
            <v:shape id="Shape 5485" o:spid="_x0000_s1201"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200"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">
              <v:imagedata r:id="rId61" o:title=""/>
            </v:shape>
            <v:shape id="Shape 5487" o:spid="_x0000_s1199"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Zjasnilo se bo in lepo skoraj </w:t>
      </w:r>
      <w:r w:rsidRPr="00BD4A1D">
        <w:rPr>
          <w:rFonts w:ascii="Arial" w:hAnsi="Arial" w:cs="Arial"/>
          <w:b/>
          <w:bCs/>
        </w:rPr>
        <w:t>toplo</w:t>
      </w:r>
      <w:r>
        <w:rPr>
          <w:rFonts w:ascii="Arial" w:hAnsi="Arial" w:cs="Arial"/>
        </w:rPr>
        <w:t xml:space="preserve"> sonce nas bo grelo v prihodnjih dneh.</w:t>
      </w:r>
    </w:p>
    <w:p w:rsidR="001F3650" w:rsidRDefault="0041552D" w:rsidP="001F3650">
      <w:pPr>
        <w:rPr>
          <w:rFonts w:ascii="Arial" w:hAnsi="Arial" w:cs="Arial"/>
        </w:rPr>
      </w:pPr>
      <w:r w:rsidRPr="0041552D">
        <w:rPr>
          <w:noProof/>
        </w:rPr>
        <w:pict>
          <v:shape id="Diagram poteka: povezovalnik 246521" o:spid="_x0000_s1197" type="#_x0000_t120" style="position:absolute;margin-left:0;margin-top:0;width:9.75pt;height:9pt;flip:y;z-index:2523781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" fillcolor="white [3201]" strokecolor="#70ad47 [3209]" strokeweight="1pt">
            <v:stroke joinstyle="miter"/>
            <v:path arrowok="t"/>
          </v:shape>
        </w:pict>
      </w:r>
      <w:r w:rsidR="001F3650">
        <w:rPr>
          <w:rFonts w:ascii="Arial" w:hAnsi="Arial" w:cs="Arial"/>
        </w:rPr>
        <w:tab/>
        <w:t>Ščip bo nastopil v torek 18. februarja ob 17.59. uri.</w:t>
      </w:r>
    </w:p>
    <w:p w:rsidR="001F3650" w:rsidRDefault="001F3650" w:rsidP="00BD4A1D">
      <w:pPr>
        <w:ind w:left="708"/>
        <w:rPr>
          <w:rFonts w:ascii="Arial" w:hAnsi="Arial" w:cs="Arial"/>
        </w:rPr>
      </w:pPr>
      <w:r>
        <w:rPr>
          <w:rFonts w:ascii="Arial" w:hAnsi="Arial" w:cs="Arial"/>
        </w:rPr>
        <w:t>Vremenski obeti:</w:t>
      </w:r>
      <w:r w:rsidR="0041552D" w:rsidRPr="0041552D">
        <w:rPr>
          <w:noProof/>
        </w:rPr>
        <w:pict>
          <v:group id="Skupina 246520" o:spid="_x0000_s1177" style="position:absolute;left:0;text-align:left;margin-left:0;margin-top:0;width:30.9pt;height:21.75pt;z-index:252385280;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">
            <v:shape id="Picture 242579" o:spid="_x0000_s1196"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">
              <v:imagedata r:id="rId33" o:title=""/>
            </v:shape>
            <v:shape id="Picture 242580" o:spid="_x0000_s1195"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">
              <v:imagedata r:id="rId34" o:title=""/>
            </v:shape>
            <v:shape id="Picture 242581" o:spid="_x0000_s1194"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">
              <v:imagedata r:id="rId56" o:title=""/>
            </v:shape>
            <v:shape id="Picture 242582" o:spid="_x0000_s1193"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">
              <v:imagedata r:id="rId36" o:title=""/>
            </v:shape>
            <v:shape id="Picture 242583" o:spid="_x0000_s1192"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">
              <v:imagedata r:id="rId37" o:title=""/>
            </v:shape>
            <v:shape id="Picture 242584" o:spid="_x0000_s1191"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">
              <v:imagedata r:id="rId38" o:title=""/>
            </v:shape>
            <v:shape id="Picture 242585" o:spid="_x0000_s1190"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">
              <v:imagedata r:id="rId39" o:title=""/>
            </v:shape>
            <v:shape id="Picture 242586" o:spid="_x0000_s1189"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">
              <v:imagedata r:id="rId40" o:title=""/>
            </v:shape>
            <v:shape id="Picture 242587" o:spid="_x0000_s1188"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">
              <v:imagedata r:id="rId50" o:title=""/>
            </v:shape>
            <v:shape id="Picture 242588" o:spid="_x0000_s1187"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">
              <v:imagedata r:id="rId42" o:title=""/>
            </v:shape>
            <v:shape id="Picture 242589" o:spid="_x0000_s1186"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">
              <v:imagedata r:id="rId43" o:title=""/>
            </v:shape>
            <v:shape id="Shape 5480" o:spid="_x0000_s1185"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184"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183"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">
              <v:imagedata r:id="rId44" o:title=""/>
            </v:shape>
            <v:shape id="Shape 5483" o:spid="_x0000_s1182"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181"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">
              <v:imagedata r:id="rId45" o:title=""/>
            </v:shape>
            <v:shape id="Shape 5485" o:spid="_x0000_s1180"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179"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">
              <v:imagedata r:id="rId61" o:title=""/>
            </v:shape>
            <v:shape id="Shape 5487" o:spid="_x0000_s1178"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Lepo vreme bo napovedovalo, da se bliža pomlad. </w:t>
      </w:r>
      <w:r w:rsidRPr="00BD4A1D">
        <w:rPr>
          <w:rFonts w:ascii="Arial" w:hAnsi="Arial" w:cs="Arial"/>
          <w:b/>
          <w:bCs/>
        </w:rPr>
        <w:t xml:space="preserve">Toplo </w:t>
      </w:r>
      <w:r>
        <w:rPr>
          <w:rFonts w:ascii="Arial" w:hAnsi="Arial" w:cs="Arial"/>
        </w:rPr>
        <w:t>bo.</w:t>
      </w:r>
    </w:p>
    <w:p w:rsidR="001F3650" w:rsidRDefault="0041552D" w:rsidP="001F3650">
      <w:pPr>
        <w:rPr>
          <w:rFonts w:ascii="Arial" w:hAnsi="Arial" w:cs="Arial"/>
        </w:rPr>
      </w:pPr>
      <w:r w:rsidRPr="0041552D">
        <w:rPr>
          <w:noProof/>
        </w:rPr>
        <w:pict>
          <v:shape id="Luna 246519" o:spid="_x0000_s1176" type="#_x0000_t184" style="position:absolute;margin-left:0;margin-top:0;width:6.75pt;height:8.25pt;z-index:2523791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" fillcolor="#4472c4 [3204]" strokecolor="#1f3763 [1604]" strokeweight="1pt">
            <v:path arrowok="t"/>
          </v:shape>
        </w:pict>
      </w:r>
      <w:r w:rsidR="001F3650">
        <w:rPr>
          <w:rFonts w:ascii="Arial" w:hAnsi="Arial" w:cs="Arial"/>
        </w:rPr>
        <w:tab/>
        <w:t xml:space="preserve">Zadnji krajec bo nastopil 23. februarja ob 08.20. uri. </w:t>
      </w:r>
    </w:p>
    <w:p w:rsidR="000F1C1D" w:rsidRDefault="001F3650" w:rsidP="00CD1EC5">
      <w:pPr>
        <w:ind w:left="708"/>
        <w:rPr>
          <w:rFonts w:ascii="Arial" w:hAnsi="Arial" w:cs="Arial"/>
        </w:rPr>
      </w:pPr>
      <w:r>
        <w:rPr>
          <w:rFonts w:ascii="Arial" w:hAnsi="Arial" w:cs="Arial"/>
        </w:rPr>
        <w:t>Vremenski obeti:</w:t>
      </w:r>
      <w:r w:rsidR="00BA04A9" w:rsidRPr="00BA04A9">
        <w:rPr>
          <w:noProof/>
        </w:rPr>
        <w:t xml:space="preserve"> </w:t>
      </w:r>
      <w:r w:rsidR="0041552D" w:rsidRPr="0041552D">
        <w:rPr>
          <w:noProof/>
        </w:rPr>
        <w:pict>
          <v:group id="Skupina 242754" o:spid="_x0000_s1156" style="position:absolute;left:0;text-align:left;margin-left:0;margin-top:0;width:24.45pt;height:25.6pt;z-index:252452864;mso-position-horizontal-relative:text;mso-position-vertical-relative:text" coordsize="395286,41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">
            <v:shape id="Picture 242579" o:spid="_x0000_s1175" type="#_x0000_t75" style="position:absolute;left:188022;top:51815;width:149352;height:1493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">
              <v:imagedata r:id="rId47" o:title=""/>
            </v:shape>
            <v:shape id="Picture 242580" o:spid="_x0000_s1174" type="#_x0000_t75" style="position:absolute;left:311974;top:48767;width:60960;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">
              <v:imagedata r:id="rId35" o:title=""/>
            </v:shape>
            <v:shape id="Picture 242581" o:spid="_x0000_s1173" type="#_x0000_t75" style="position:absolute;left:337374;top:106679;width:57912;height:518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">
              <v:imagedata r:id="rId36" o:title=""/>
            </v:shape>
            <v:shape id="Picture 242582" o:spid="_x0000_s1172" type="#_x0000_t75" style="position:absolute;left:248982;top:202183;width:48768;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">
              <v:imagedata r:id="rId37" o:title=""/>
            </v:shape>
            <v:shape id="Picture 242583" o:spid="_x0000_s1171" type="#_x0000_t75" style="position:absolute;left:188022;top:182879;width:51816;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">
              <v:imagedata r:id="rId48" o:title=""/>
            </v:shape>
            <v:shape id="Picture 242584" o:spid="_x0000_s1170" type="#_x0000_t75" style="position:absolute;left:140270;top:73151;width:57912;height:45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">
              <v:imagedata r:id="rId39" o:title=""/>
            </v:shape>
            <v:shape id="Picture 242585" o:spid="_x0000_s1169" type="#_x0000_t75" style="position:absolute;left:207326;width:51816;height:609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">
              <v:imagedata r:id="rId49" o:title=""/>
            </v:shape>
            <v:shape id="Picture 242586" o:spid="_x0000_s1168" type="#_x0000_t75" style="position:absolute;left:134174;top:125983;width:57912;height:487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">
              <v:imagedata r:id="rId50" o:title=""/>
            </v:shape>
            <v:shape id="Picture 242587" o:spid="_x0000_s1167" type="#_x0000_t75" style="position:absolute;left:302830;top:164591;width:54864;height:548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">
              <v:imagedata r:id="rId51" o:title=""/>
            </v:shape>
            <v:shape id="Picture 242588" o:spid="_x0000_s1166" type="#_x0000_t75" style="position:absolute;left:261174;width:51816;height:579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">
              <v:imagedata r:id="rId43" o:title=""/>
            </v:shape>
            <v:shape id="Picture 242589" o:spid="_x0000_s1165" type="#_x0000_t75" style="position:absolute;left:26478;top:103631;width:310896;height:1950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">
              <v:imagedata r:id="rId52" o:title=""/>
            </v:shape>
            <v:shape id="Shape 5480" o:spid="_x0000_s1164" style="position:absolute;top:102137;width:183609;height:204593;visibility:visible" coordsize="183609,2045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" adj="0,,0" path="m164693,r18916,1145l183609,15482r-32063,760c140338,18556,129686,23084,121234,30317v-4140,3543,-8115,7798,-10185,12903c108598,49291,110579,54815,108776,60822v-559,1905,190,3632,-1207,5474c104064,70919,102629,69103,97549,70538,79184,75706,63462,77357,50483,93626v-12319,15443,-16320,36234,-9411,54839c56947,191162,93040,188685,129489,188685r54120,l183609,203884r-24956,373c136211,204593,113779,204593,91605,203253,28270,199430,,116575,48311,74982,55194,69058,62633,64832,70563,61838l94592,56351r-1107,-228c93396,53811,93967,51030,93815,48947v-318,-4317,2553,-9638,4458,-13398c110303,11917,138178,1373,164693,xe" stroked="f" strokeweight="0">
              <v:stroke miterlimit="83231f" joinstyle="miter"/>
              <v:formulas/>
              <v:path arrowok="t" o:connecttype="custom" o:connectlocs="164693,0;183609,1145;183609,15482;151546,16242;121234,30317;111049,43220;108776,60822;107569,66296;97549,70538;50483,93626;41072,148465;129489,188685;183609,188685;183609,203884;158653,204257;91605,203253;48311,74982;70563,61838;94592,56351;93485,56123;93815,48947;98273,35549;164693,0" o:connectangles="0,0,0,0,0,0,0,0,0,0,0,0,0,0,0,0,0,0,0,0,0,0,0" textboxrect="0,0,183609,204593"/>
            </v:shape>
            <v:shape id="Shape 5481" o:spid="_x0000_s1163" style="position:absolute;left:183609;top:103282;width:160789;height:212674;visibility:visible" coordsize="160789,2126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" adj="0,,0" path="m,l6510,394c22080,3226,37676,9424,49258,20523v3518,3366,7252,12497,11062,14567c60954,35433,76195,34697,78011,35039v22698,4382,37752,22393,41862,43432l120124,94477r12191,4333c148992,108015,159332,124572,160713,145593r-298,880l160789,147549v-4495,65125,-72453,54559,-118630,54559l,202739,,187541r61602,c75661,187541,89733,187731,103792,187541r3258,l107983,187351v11220,-1765,20380,-6255,26936,-13205l145906,146990r-9169,-25875c131049,113894,122874,108776,112237,106718v-3658,-699,-7264,-3797,-6591,-7963c110155,71056,91930,47612,63050,48920v-8420,382,-8039,1893,-13944,-2755c42870,41262,40165,31102,32418,25781,23426,19609,12314,15913,1582,14300l,14338,,xe" stroked="f" strokeweight="0">
              <v:stroke miterlimit="83231f" joinstyle="miter"/>
              <v:formulas/>
              <v:path arrowok="t" o:connecttype="custom" o:connectlocs="0,0;6510,394;49258,20523;60320,35090;78011,35039;119873,78471;120124,94477;132315,98810;160713,145593;160415,146473;160789,147549;42159,202108;0,202739;0,187541;61602,187541;103792,187541;107050,187541;107983,187351;134919,174146;145906,146990;136737,121115;112237,106718;105646,98755;63050,48920;49106,46165;32418,25781;1582,14300;0,14338;0,0" o:connectangles="0,0,0,0,0,0,0,0,0,0,0,0,0,0,0,0,0,0,0,0,0,0,0,0,0,0,0,0,0" textboxrect="0,0,160789,212674"/>
            </v:shape>
            <v:shape id="Picture 242590" o:spid="_x0000_s1162" type="#_x0000_t75" style="position:absolute;left:77278;top:294639;width:51816;height:670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">
              <v:imagedata r:id="rId53" o:title=""/>
            </v:shape>
            <v:shape id="Shape 5483" o:spid="_x0000_s1161" style="position:absolute;left:68804;top:299752;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" adj="0,,0" path="m59487,c59487,,,27445,15075,52248,30163,77076,59360,34963,59487,xe" filled="f" strokecolor="white" strokeweight=".1355mm">
              <v:stroke miterlimit="1" joinstyle="miter"/>
              <v:formulas/>
              <v:path arrowok="t" o:connecttype="custom" o:connectlocs="59487,0;15075,52248;59487,0" o:connectangles="0,0,0" textboxrect="0,0,59487,77076"/>
            </v:shape>
            <v:shape id="Picture 242591" o:spid="_x0000_s1160" type="#_x0000_t75" style="position:absolute;left:121982;top:312927;width:67056;height:79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">
              <v:imagedata r:id="rId46" o:title=""/>
            </v:shape>
            <v:shape id="Shape 5485" o:spid="_x0000_s1159" style="position:absolute;left:110757;top:316053;width:75527;height:97854;visibility:visible" coordsize="75527,978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" adj="0,,0" path="m75527,c75527,,,34836,19152,66345,38303,97854,75362,44399,75527,xe" filled="f" strokecolor="white" strokeweight=".1355mm">
              <v:stroke miterlimit="1" joinstyle="miter"/>
              <v:formulas/>
              <v:path arrowok="t" o:connecttype="custom" o:connectlocs="75527,0;19152,66345;75527,0" o:connectangles="0,0,0" textboxrect="0,0,75527,97854"/>
            </v:shape>
            <v:shape id="Picture 242592" o:spid="_x0000_s1158" type="#_x0000_t75" style="position:absolute;left:207326;top:300735;width:51816;height:640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">
              <v:imagedata r:id="rId54" o:title=""/>
            </v:shape>
            <v:shape id="Shape 5487" o:spid="_x0000_s1157" style="position:absolute;left:197993;top:305093;width:59487;height:77076;visibility:visible" coordsize="59487,77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" adj="0,,0" path="m59487,c59487,,,27445,15087,52260,30163,77076,59360,34976,59487,xe" filled="f" strokecolor="white" strokeweight=".1355mm">
              <v:stroke miterlimit="1" joinstyle="miter"/>
              <v:formulas/>
              <v:path arrowok="t" o:connecttype="custom" o:connectlocs="59487,0;15087,52260;59487,0" o:connectangles="0,0,0" textboxrect="0,0,59487,77076"/>
            </v:shape>
          </v:group>
        </w:pict>
      </w:r>
      <w:r>
        <w:rPr>
          <w:rFonts w:ascii="Arial" w:hAnsi="Arial" w:cs="Arial"/>
        </w:rPr>
        <w:t xml:space="preserve"> Obrnilo se bo na</w:t>
      </w:r>
      <w:r w:rsidRPr="00BD4A1D">
        <w:rPr>
          <w:rFonts w:ascii="Arial" w:hAnsi="Arial" w:cs="Arial"/>
          <w:b/>
          <w:bCs/>
        </w:rPr>
        <w:t xml:space="preserve"> dež</w:t>
      </w:r>
      <w:r>
        <w:rPr>
          <w:rFonts w:ascii="Arial" w:hAnsi="Arial" w:cs="Arial"/>
        </w:rPr>
        <w:t>. Kar toplo bo že. Matija že čaka, da bo razbil led in privabil v goste poml</w:t>
      </w:r>
      <w:r w:rsidR="00A41E56">
        <w:rPr>
          <w:rFonts w:ascii="Arial" w:hAnsi="Arial" w:cs="Arial"/>
        </w:rPr>
        <w:t>ad</w:t>
      </w:r>
      <w:r w:rsidR="00A41E56" w:rsidRPr="00A41E56">
        <w:rPr>
          <w:rFonts w:ascii="Arial" w:hAnsi="Arial" w:cs="Arial"/>
        </w:rPr>
        <w:t xml:space="preserve"> </w:t>
      </w:r>
    </w:p>
    <w:p w:rsidR="00A41E56" w:rsidRDefault="00A41E56" w:rsidP="00D9486D">
      <w:pPr>
        <w:ind w:left="708"/>
        <w:rPr>
          <w:rFonts w:ascii="Arial" w:hAnsi="Arial" w:cs="Arial"/>
        </w:rPr>
      </w:pPr>
    </w:p>
    <w:p w:rsidR="00A41E56" w:rsidRDefault="00A41E56" w:rsidP="00A41E56">
      <w:pPr>
        <w:ind w:firstLine="708"/>
        <w:rPr>
          <w:rFonts w:ascii="Arial" w:hAnsi="Arial" w:cs="Arial"/>
        </w:rPr>
      </w:pPr>
      <w:r>
        <w:rPr>
          <w:rFonts w:ascii="Arial" w:hAnsi="Arial" w:cs="Arial"/>
        </w:rPr>
        <w:t>Če imate doma kakšen koledar ali pratiko poskusite vpisati kakšno je bilo vreme v vašem kraju na posamezne pomembne dneve v letu. Dodajte še kakšen zanimiv dogodek iz vašega kraja v tem letu pa bo nastala imenitna kronika. Poskusiti ni greh.</w:t>
      </w:r>
    </w:p>
    <w:p w:rsidR="00A41E56" w:rsidRDefault="00A41E56" w:rsidP="00A41E56">
      <w:pPr>
        <w:rPr>
          <w:rFonts w:ascii="Arial" w:hAnsi="Arial" w:cs="Arial"/>
        </w:rPr>
      </w:pPr>
    </w:p>
    <w:p w:rsidR="001E06BB" w:rsidRDefault="000F1C1D" w:rsidP="000F1C1D">
      <w:pPr>
        <w:rPr>
          <w:rFonts w:ascii="Arial" w:hAnsi="Arial" w:cs="Arial"/>
        </w:rPr>
      </w:pPr>
      <w:r>
        <w:rPr>
          <w:rFonts w:ascii="Arial" w:hAnsi="Arial" w:cs="Arial"/>
        </w:rPr>
        <w:t>Lep</w:t>
      </w:r>
      <w:r w:rsidR="001E06BB">
        <w:rPr>
          <w:rFonts w:ascii="Arial" w:hAnsi="Arial" w:cs="Arial"/>
        </w:rPr>
        <w:t>o leto in sončne</w:t>
      </w:r>
      <w:r>
        <w:rPr>
          <w:rFonts w:ascii="Arial" w:hAnsi="Arial" w:cs="Arial"/>
        </w:rPr>
        <w:t xml:space="preserve"> dneve vam želim!                             </w:t>
      </w:r>
    </w:p>
    <w:p w:rsidR="000F1C1D" w:rsidRPr="00364A11" w:rsidRDefault="000F1C1D" w:rsidP="001E06BB">
      <w:pPr>
        <w:ind w:left="4248"/>
        <w:rPr>
          <w:rFonts w:ascii="Script MT Bold" w:hAnsi="Script MT Bold" w:cs="Arial"/>
          <w:sz w:val="24"/>
          <w:szCs w:val="24"/>
        </w:rPr>
      </w:pPr>
      <w:r w:rsidRPr="00364A11">
        <w:rPr>
          <w:rFonts w:ascii="Script MT Bold" w:hAnsi="Script MT Bold" w:cs="Arial"/>
          <w:sz w:val="24"/>
          <w:szCs w:val="24"/>
        </w:rPr>
        <w:t xml:space="preserve"> Mag. Dušan Kaplan </w:t>
      </w:r>
    </w:p>
    <w:p w:rsidR="001F3650" w:rsidRPr="00364A11" w:rsidRDefault="001F3650" w:rsidP="00BA04A9">
      <w:pPr>
        <w:ind w:left="708"/>
        <w:rPr>
          <w:rFonts w:ascii="Arial" w:hAnsi="Arial" w:cs="Arial"/>
          <w:sz w:val="24"/>
          <w:szCs w:val="24"/>
        </w:rPr>
        <w:sectPr w:rsidR="001F3650" w:rsidRPr="00364A11" w:rsidSect="00895ACC">
          <w:pgSz w:w="8391" w:h="11906"/>
          <w:pgMar w:top="1440" w:right="793" w:bottom="794" w:left="680" w:header="708" w:footer="708" w:gutter="0"/>
          <w:pgNumType w:start="0"/>
          <w:cols w:space="708"/>
        </w:sectPr>
      </w:pPr>
    </w:p>
    <w:p w:rsidR="001F3650" w:rsidRDefault="001F3650" w:rsidP="00630B57">
      <w:pPr>
        <w:spacing w:after="240" w:line="264" w:lineRule="auto"/>
        <w:ind w:left="123" w:right="2" w:hanging="10"/>
        <w:jc w:val="center"/>
      </w:pPr>
    </w:p>
    <w:p w:rsidR="001F3650" w:rsidRDefault="001F3650" w:rsidP="00630B57">
      <w:pPr>
        <w:spacing w:after="240" w:line="264" w:lineRule="auto"/>
        <w:ind w:left="123" w:right="2" w:hanging="10"/>
        <w:jc w:val="center"/>
        <w:sectPr w:rsidR="001F3650">
          <w:pgSz w:w="8391" w:h="11906"/>
          <w:pgMar w:top="1440" w:right="793" w:bottom="794" w:left="680" w:header="708" w:footer="708" w:gutter="0"/>
          <w:pgNumType w:start="3"/>
          <w:cols w:space="708"/>
        </w:sectPr>
      </w:pPr>
    </w:p>
    <w:p w:rsidR="00473032" w:rsidRDefault="00473032" w:rsidP="00263D75"/>
    <w:p w:rsidR="00A971BD" w:rsidRDefault="00A971BD" w:rsidP="00A971BD">
      <w:pPr>
        <w:framePr w:dropCap="drop" w:lines="3" w:wrap="around" w:vAnchor="text" w:hAnchor="text"/>
        <w:spacing w:after="0" w:line="707" w:lineRule="exact"/>
        <w:ind w:left="5"/>
      </w:pPr>
    </w:p>
    <w:p w:rsidR="001E5569" w:rsidRPr="00223CDE" w:rsidRDefault="001E5569" w:rsidP="001F3650">
      <w:pPr>
        <w:rPr>
          <w:rFonts w:ascii="Century Gothic" w:hAnsi="Century Gothic"/>
          <w:sz w:val="24"/>
          <w:szCs w:val="24"/>
        </w:rPr>
      </w:pPr>
    </w:p>
    <w:sectPr w:rsidR="001E5569" w:rsidRPr="00223CDE" w:rsidSect="0041552D">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B2491" w:rsidRDefault="001B2491" w:rsidP="00B157BF">
      <w:pPr>
        <w:spacing w:after="0" w:line="240" w:lineRule="auto"/>
      </w:pPr>
      <w:r>
        <w:separator/>
      </w:r>
    </w:p>
  </w:endnote>
  <w:endnote w:type="continuationSeparator" w:id="0">
    <w:p w:rsidR="001B2491" w:rsidRDefault="001B2491" w:rsidP="00B157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Forte">
    <w:altName w:val="Arabic Typesetting"/>
    <w:charset w:val="00"/>
    <w:family w:val="script"/>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Script MT Bold">
    <w:altName w:val="Arabic Typesetting"/>
    <w:charset w:val="00"/>
    <w:family w:val="script"/>
    <w:pitch w:val="variable"/>
    <w:sig w:usb0="00000003" w:usb1="00000000" w:usb2="00000000" w:usb3="00000000" w:csb0="00000001" w:csb1="00000000"/>
  </w:font>
  <w:font w:name="Century Gothic">
    <w:altName w:val="Segoe UI"/>
    <w:charset w:val="EE"/>
    <w:family w:val="swiss"/>
    <w:pitch w:val="variable"/>
    <w:sig w:usb0="00000001"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55896519"/>
      <w:docPartObj>
        <w:docPartGallery w:val="Page Numbers (Bottom of Page)"/>
        <w:docPartUnique/>
      </w:docPartObj>
    </w:sdtPr>
    <w:sdtContent>
      <w:p w:rsidR="00364A11" w:rsidRDefault="0041552D">
        <w:pPr>
          <w:pStyle w:val="Noga"/>
          <w:jc w:val="right"/>
        </w:pPr>
        <w:r>
          <w:fldChar w:fldCharType="begin"/>
        </w:r>
        <w:r w:rsidR="00364A11">
          <w:instrText>PAGE   \* MERGEFORMAT</w:instrText>
        </w:r>
        <w:r>
          <w:fldChar w:fldCharType="separate"/>
        </w:r>
        <w:r w:rsidR="00426D18">
          <w:rPr>
            <w:noProof/>
          </w:rPr>
          <w:t>0</w:t>
        </w:r>
        <w:r>
          <w:fldChar w:fldCharType="end"/>
        </w:r>
      </w:p>
    </w:sdtContent>
  </w:sdt>
  <w:p w:rsidR="00800C5A" w:rsidRDefault="00800C5A">
    <w:pPr>
      <w:pStyle w:val="Nog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2491" w:rsidRDefault="001B2491" w:rsidP="00B157BF">
      <w:pPr>
        <w:spacing w:after="0" w:line="240" w:lineRule="auto"/>
      </w:pPr>
      <w:r>
        <w:separator/>
      </w:r>
    </w:p>
  </w:footnote>
  <w:footnote w:type="continuationSeparator" w:id="0">
    <w:p w:rsidR="001B2491" w:rsidRDefault="001B2491" w:rsidP="00B157B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E1B324E"/>
    <w:multiLevelType w:val="hybridMultilevel"/>
    <w:tmpl w:val="42AE8204"/>
    <w:lvl w:ilvl="0" w:tplc="63ECC3B8">
      <w:start w:val="12"/>
      <w:numFmt w:val="decimal"/>
      <w:lvlText w:val="%1."/>
      <w:lvlJc w:val="left"/>
      <w:pPr>
        <w:ind w:left="460" w:firstLine="0"/>
      </w:pPr>
      <w:rPr>
        <w:rFonts w:ascii="Calibri" w:eastAsia="Calibri" w:hAnsi="Calibri" w:cs="Calibri"/>
        <w:b/>
        <w:bCs/>
        <w:i w:val="0"/>
        <w:strike w:val="0"/>
        <w:dstrike w:val="0"/>
        <w:color w:val="000000"/>
        <w:sz w:val="20"/>
        <w:szCs w:val="20"/>
        <w:u w:val="none" w:color="000000"/>
        <w:effect w:val="none"/>
        <w:bdr w:val="none" w:sz="0" w:space="0" w:color="auto" w:frame="1"/>
        <w:shd w:val="clear" w:color="auto" w:fill="D2E8C1"/>
        <w:vertAlign w:val="baseline"/>
      </w:rPr>
    </w:lvl>
    <w:lvl w:ilvl="1" w:tplc="09127C5A">
      <w:start w:val="1"/>
      <w:numFmt w:val="lowerLetter"/>
      <w:lvlText w:val="%2"/>
      <w:lvlJc w:val="left"/>
      <w:pPr>
        <w:ind w:left="1142" w:firstLine="0"/>
      </w:pPr>
      <w:rPr>
        <w:rFonts w:ascii="Calibri" w:eastAsia="Calibri" w:hAnsi="Calibri" w:cs="Calibri"/>
        <w:b/>
        <w:bCs/>
        <w:i w:val="0"/>
        <w:strike w:val="0"/>
        <w:dstrike w:val="0"/>
        <w:color w:val="000000"/>
        <w:sz w:val="20"/>
        <w:szCs w:val="20"/>
        <w:u w:val="none" w:color="000000"/>
        <w:effect w:val="none"/>
        <w:bdr w:val="none" w:sz="0" w:space="0" w:color="auto" w:frame="1"/>
        <w:shd w:val="clear" w:color="auto" w:fill="D2E8C1"/>
        <w:vertAlign w:val="baseline"/>
      </w:rPr>
    </w:lvl>
    <w:lvl w:ilvl="2" w:tplc="1CB6D60A">
      <w:start w:val="1"/>
      <w:numFmt w:val="lowerRoman"/>
      <w:lvlText w:val="%3"/>
      <w:lvlJc w:val="left"/>
      <w:pPr>
        <w:ind w:left="1862" w:firstLine="0"/>
      </w:pPr>
      <w:rPr>
        <w:rFonts w:ascii="Calibri" w:eastAsia="Calibri" w:hAnsi="Calibri" w:cs="Calibri"/>
        <w:b/>
        <w:bCs/>
        <w:i w:val="0"/>
        <w:strike w:val="0"/>
        <w:dstrike w:val="0"/>
        <w:color w:val="000000"/>
        <w:sz w:val="20"/>
        <w:szCs w:val="20"/>
        <w:u w:val="none" w:color="000000"/>
        <w:effect w:val="none"/>
        <w:bdr w:val="none" w:sz="0" w:space="0" w:color="auto" w:frame="1"/>
        <w:shd w:val="clear" w:color="auto" w:fill="D2E8C1"/>
        <w:vertAlign w:val="baseline"/>
      </w:rPr>
    </w:lvl>
    <w:lvl w:ilvl="3" w:tplc="E822F8C8">
      <w:start w:val="1"/>
      <w:numFmt w:val="decimal"/>
      <w:lvlText w:val="%4"/>
      <w:lvlJc w:val="left"/>
      <w:pPr>
        <w:ind w:left="2582" w:firstLine="0"/>
      </w:pPr>
      <w:rPr>
        <w:rFonts w:ascii="Calibri" w:eastAsia="Calibri" w:hAnsi="Calibri" w:cs="Calibri"/>
        <w:b/>
        <w:bCs/>
        <w:i w:val="0"/>
        <w:strike w:val="0"/>
        <w:dstrike w:val="0"/>
        <w:color w:val="000000"/>
        <w:sz w:val="20"/>
        <w:szCs w:val="20"/>
        <w:u w:val="none" w:color="000000"/>
        <w:effect w:val="none"/>
        <w:bdr w:val="none" w:sz="0" w:space="0" w:color="auto" w:frame="1"/>
        <w:shd w:val="clear" w:color="auto" w:fill="D2E8C1"/>
        <w:vertAlign w:val="baseline"/>
      </w:rPr>
    </w:lvl>
    <w:lvl w:ilvl="4" w:tplc="C6FE9C0A">
      <w:start w:val="1"/>
      <w:numFmt w:val="lowerLetter"/>
      <w:lvlText w:val="%5"/>
      <w:lvlJc w:val="left"/>
      <w:pPr>
        <w:ind w:left="3302" w:firstLine="0"/>
      </w:pPr>
      <w:rPr>
        <w:rFonts w:ascii="Calibri" w:eastAsia="Calibri" w:hAnsi="Calibri" w:cs="Calibri"/>
        <w:b/>
        <w:bCs/>
        <w:i w:val="0"/>
        <w:strike w:val="0"/>
        <w:dstrike w:val="0"/>
        <w:color w:val="000000"/>
        <w:sz w:val="20"/>
        <w:szCs w:val="20"/>
        <w:u w:val="none" w:color="000000"/>
        <w:effect w:val="none"/>
        <w:bdr w:val="none" w:sz="0" w:space="0" w:color="auto" w:frame="1"/>
        <w:shd w:val="clear" w:color="auto" w:fill="D2E8C1"/>
        <w:vertAlign w:val="baseline"/>
      </w:rPr>
    </w:lvl>
    <w:lvl w:ilvl="5" w:tplc="C5001F2A">
      <w:start w:val="1"/>
      <w:numFmt w:val="lowerRoman"/>
      <w:lvlText w:val="%6"/>
      <w:lvlJc w:val="left"/>
      <w:pPr>
        <w:ind w:left="4022" w:firstLine="0"/>
      </w:pPr>
      <w:rPr>
        <w:rFonts w:ascii="Calibri" w:eastAsia="Calibri" w:hAnsi="Calibri" w:cs="Calibri"/>
        <w:b/>
        <w:bCs/>
        <w:i w:val="0"/>
        <w:strike w:val="0"/>
        <w:dstrike w:val="0"/>
        <w:color w:val="000000"/>
        <w:sz w:val="20"/>
        <w:szCs w:val="20"/>
        <w:u w:val="none" w:color="000000"/>
        <w:effect w:val="none"/>
        <w:bdr w:val="none" w:sz="0" w:space="0" w:color="auto" w:frame="1"/>
        <w:shd w:val="clear" w:color="auto" w:fill="D2E8C1"/>
        <w:vertAlign w:val="baseline"/>
      </w:rPr>
    </w:lvl>
    <w:lvl w:ilvl="6" w:tplc="FEAE0C7C">
      <w:start w:val="1"/>
      <w:numFmt w:val="decimal"/>
      <w:lvlText w:val="%7"/>
      <w:lvlJc w:val="left"/>
      <w:pPr>
        <w:ind w:left="4742" w:firstLine="0"/>
      </w:pPr>
      <w:rPr>
        <w:rFonts w:ascii="Calibri" w:eastAsia="Calibri" w:hAnsi="Calibri" w:cs="Calibri"/>
        <w:b/>
        <w:bCs/>
        <w:i w:val="0"/>
        <w:strike w:val="0"/>
        <w:dstrike w:val="0"/>
        <w:color w:val="000000"/>
        <w:sz w:val="20"/>
        <w:szCs w:val="20"/>
        <w:u w:val="none" w:color="000000"/>
        <w:effect w:val="none"/>
        <w:bdr w:val="none" w:sz="0" w:space="0" w:color="auto" w:frame="1"/>
        <w:shd w:val="clear" w:color="auto" w:fill="D2E8C1"/>
        <w:vertAlign w:val="baseline"/>
      </w:rPr>
    </w:lvl>
    <w:lvl w:ilvl="7" w:tplc="567A14C2">
      <w:start w:val="1"/>
      <w:numFmt w:val="lowerLetter"/>
      <w:lvlText w:val="%8"/>
      <w:lvlJc w:val="left"/>
      <w:pPr>
        <w:ind w:left="5462" w:firstLine="0"/>
      </w:pPr>
      <w:rPr>
        <w:rFonts w:ascii="Calibri" w:eastAsia="Calibri" w:hAnsi="Calibri" w:cs="Calibri"/>
        <w:b/>
        <w:bCs/>
        <w:i w:val="0"/>
        <w:strike w:val="0"/>
        <w:dstrike w:val="0"/>
        <w:color w:val="000000"/>
        <w:sz w:val="20"/>
        <w:szCs w:val="20"/>
        <w:u w:val="none" w:color="000000"/>
        <w:effect w:val="none"/>
        <w:bdr w:val="none" w:sz="0" w:space="0" w:color="auto" w:frame="1"/>
        <w:shd w:val="clear" w:color="auto" w:fill="D2E8C1"/>
        <w:vertAlign w:val="baseline"/>
      </w:rPr>
    </w:lvl>
    <w:lvl w:ilvl="8" w:tplc="B676737A">
      <w:start w:val="1"/>
      <w:numFmt w:val="lowerRoman"/>
      <w:lvlText w:val="%9"/>
      <w:lvlJc w:val="left"/>
      <w:pPr>
        <w:ind w:left="6182" w:firstLine="0"/>
      </w:pPr>
      <w:rPr>
        <w:rFonts w:ascii="Calibri" w:eastAsia="Calibri" w:hAnsi="Calibri" w:cs="Calibri"/>
        <w:b/>
        <w:bCs/>
        <w:i w:val="0"/>
        <w:strike w:val="0"/>
        <w:dstrike w:val="0"/>
        <w:color w:val="000000"/>
        <w:sz w:val="20"/>
        <w:szCs w:val="20"/>
        <w:u w:val="none" w:color="000000"/>
        <w:effect w:val="none"/>
        <w:bdr w:val="none" w:sz="0" w:space="0" w:color="auto" w:frame="1"/>
        <w:shd w:val="clear" w:color="auto" w:fill="D2E8C1"/>
        <w:vertAlign w:val="baseline"/>
      </w:rPr>
    </w:lvl>
  </w:abstractNum>
  <w:num w:numId="1">
    <w:abstractNumId w:val="0"/>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hdrShapeDefaults>
    <o:shapedefaults v:ext="edit" spidmax="717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U2NTezMDIxNzYyMzJT0lEKTi0uzszPAykwrAUAbQfgYiwAAAA="/>
  </w:docVars>
  <w:rsids>
    <w:rsidRoot w:val="00223CDE"/>
    <w:rsid w:val="00010156"/>
    <w:rsid w:val="00012CC8"/>
    <w:rsid w:val="00020C48"/>
    <w:rsid w:val="000521DE"/>
    <w:rsid w:val="000804ED"/>
    <w:rsid w:val="000A3F3F"/>
    <w:rsid w:val="000B5FB0"/>
    <w:rsid w:val="000F1C1D"/>
    <w:rsid w:val="000F481C"/>
    <w:rsid w:val="000F68E8"/>
    <w:rsid w:val="000F6A07"/>
    <w:rsid w:val="00101BF4"/>
    <w:rsid w:val="00114518"/>
    <w:rsid w:val="00141BF4"/>
    <w:rsid w:val="00144B0D"/>
    <w:rsid w:val="00152003"/>
    <w:rsid w:val="001A5B86"/>
    <w:rsid w:val="001B213F"/>
    <w:rsid w:val="001B2491"/>
    <w:rsid w:val="001B3F94"/>
    <w:rsid w:val="001C5AF8"/>
    <w:rsid w:val="001E06BB"/>
    <w:rsid w:val="001E331F"/>
    <w:rsid w:val="001E5569"/>
    <w:rsid w:val="001F3650"/>
    <w:rsid w:val="002156A6"/>
    <w:rsid w:val="00223CDE"/>
    <w:rsid w:val="00240F97"/>
    <w:rsid w:val="0025741A"/>
    <w:rsid w:val="00260A66"/>
    <w:rsid w:val="00263D75"/>
    <w:rsid w:val="0027260D"/>
    <w:rsid w:val="00273075"/>
    <w:rsid w:val="002A7B0D"/>
    <w:rsid w:val="002D09D9"/>
    <w:rsid w:val="002D3D5C"/>
    <w:rsid w:val="002F261D"/>
    <w:rsid w:val="00303D77"/>
    <w:rsid w:val="003306AA"/>
    <w:rsid w:val="003435BD"/>
    <w:rsid w:val="00352634"/>
    <w:rsid w:val="0036287A"/>
    <w:rsid w:val="00364A11"/>
    <w:rsid w:val="003749AE"/>
    <w:rsid w:val="0038428E"/>
    <w:rsid w:val="00390771"/>
    <w:rsid w:val="003A4C33"/>
    <w:rsid w:val="003B0C0C"/>
    <w:rsid w:val="003C3A28"/>
    <w:rsid w:val="003D01FC"/>
    <w:rsid w:val="003D3EF5"/>
    <w:rsid w:val="003F28E1"/>
    <w:rsid w:val="003F3B70"/>
    <w:rsid w:val="00405E31"/>
    <w:rsid w:val="0041552D"/>
    <w:rsid w:val="0041682D"/>
    <w:rsid w:val="00424DCB"/>
    <w:rsid w:val="00426D18"/>
    <w:rsid w:val="004465A6"/>
    <w:rsid w:val="004576EB"/>
    <w:rsid w:val="004659A0"/>
    <w:rsid w:val="0047045A"/>
    <w:rsid w:val="00473032"/>
    <w:rsid w:val="00474B71"/>
    <w:rsid w:val="004A003E"/>
    <w:rsid w:val="004D4A9B"/>
    <w:rsid w:val="004D77EC"/>
    <w:rsid w:val="004E6E9D"/>
    <w:rsid w:val="004E7BFF"/>
    <w:rsid w:val="005006A7"/>
    <w:rsid w:val="00505667"/>
    <w:rsid w:val="005452AD"/>
    <w:rsid w:val="00580A7B"/>
    <w:rsid w:val="00586513"/>
    <w:rsid w:val="005A3E4B"/>
    <w:rsid w:val="006032AA"/>
    <w:rsid w:val="00611FF7"/>
    <w:rsid w:val="00614635"/>
    <w:rsid w:val="00630B57"/>
    <w:rsid w:val="00644634"/>
    <w:rsid w:val="00645448"/>
    <w:rsid w:val="00676856"/>
    <w:rsid w:val="0067778F"/>
    <w:rsid w:val="00686E7C"/>
    <w:rsid w:val="00690042"/>
    <w:rsid w:val="006A37F7"/>
    <w:rsid w:val="006C0D55"/>
    <w:rsid w:val="006C2E9E"/>
    <w:rsid w:val="006E54B0"/>
    <w:rsid w:val="006E58AE"/>
    <w:rsid w:val="006F4884"/>
    <w:rsid w:val="0073277E"/>
    <w:rsid w:val="007445B9"/>
    <w:rsid w:val="007512A1"/>
    <w:rsid w:val="00756750"/>
    <w:rsid w:val="0076688E"/>
    <w:rsid w:val="00785D4F"/>
    <w:rsid w:val="00791903"/>
    <w:rsid w:val="007B0BF9"/>
    <w:rsid w:val="007C5B8A"/>
    <w:rsid w:val="007C6A66"/>
    <w:rsid w:val="007E6E4E"/>
    <w:rsid w:val="007F3B93"/>
    <w:rsid w:val="00800C5A"/>
    <w:rsid w:val="008155F7"/>
    <w:rsid w:val="008215C6"/>
    <w:rsid w:val="00863682"/>
    <w:rsid w:val="00863E86"/>
    <w:rsid w:val="008644E9"/>
    <w:rsid w:val="00885632"/>
    <w:rsid w:val="00890193"/>
    <w:rsid w:val="00895ACC"/>
    <w:rsid w:val="00897F0F"/>
    <w:rsid w:val="008A0F0C"/>
    <w:rsid w:val="008A5C89"/>
    <w:rsid w:val="008D06A4"/>
    <w:rsid w:val="008D0DDF"/>
    <w:rsid w:val="008F0C98"/>
    <w:rsid w:val="00900B3F"/>
    <w:rsid w:val="009673A6"/>
    <w:rsid w:val="00981F0C"/>
    <w:rsid w:val="009829EB"/>
    <w:rsid w:val="009C21CE"/>
    <w:rsid w:val="009C3371"/>
    <w:rsid w:val="009E2CF2"/>
    <w:rsid w:val="009E6F02"/>
    <w:rsid w:val="00A0628D"/>
    <w:rsid w:val="00A147AC"/>
    <w:rsid w:val="00A166F7"/>
    <w:rsid w:val="00A24C0E"/>
    <w:rsid w:val="00A322D6"/>
    <w:rsid w:val="00A41E56"/>
    <w:rsid w:val="00A45BE9"/>
    <w:rsid w:val="00A813F7"/>
    <w:rsid w:val="00A971BD"/>
    <w:rsid w:val="00AB593F"/>
    <w:rsid w:val="00AE69E5"/>
    <w:rsid w:val="00AF4ECB"/>
    <w:rsid w:val="00B157BF"/>
    <w:rsid w:val="00B2138F"/>
    <w:rsid w:val="00B24A08"/>
    <w:rsid w:val="00B25793"/>
    <w:rsid w:val="00B375C6"/>
    <w:rsid w:val="00B43191"/>
    <w:rsid w:val="00B5496E"/>
    <w:rsid w:val="00B70A85"/>
    <w:rsid w:val="00B95D62"/>
    <w:rsid w:val="00BA04A9"/>
    <w:rsid w:val="00BC13E0"/>
    <w:rsid w:val="00BC5C94"/>
    <w:rsid w:val="00BD4A1D"/>
    <w:rsid w:val="00BF762E"/>
    <w:rsid w:val="00C03A36"/>
    <w:rsid w:val="00C043ED"/>
    <w:rsid w:val="00C2056F"/>
    <w:rsid w:val="00C21040"/>
    <w:rsid w:val="00C25813"/>
    <w:rsid w:val="00C2725B"/>
    <w:rsid w:val="00C8147C"/>
    <w:rsid w:val="00C82813"/>
    <w:rsid w:val="00C845A1"/>
    <w:rsid w:val="00C847A4"/>
    <w:rsid w:val="00CA3CBC"/>
    <w:rsid w:val="00CC1D17"/>
    <w:rsid w:val="00CD1EC5"/>
    <w:rsid w:val="00CE0E76"/>
    <w:rsid w:val="00CE414B"/>
    <w:rsid w:val="00CF06B6"/>
    <w:rsid w:val="00CF7030"/>
    <w:rsid w:val="00D04E38"/>
    <w:rsid w:val="00D05E9A"/>
    <w:rsid w:val="00D07E0A"/>
    <w:rsid w:val="00D1035A"/>
    <w:rsid w:val="00D32F81"/>
    <w:rsid w:val="00D36EEE"/>
    <w:rsid w:val="00D46711"/>
    <w:rsid w:val="00D75CE8"/>
    <w:rsid w:val="00D802D4"/>
    <w:rsid w:val="00D87361"/>
    <w:rsid w:val="00D9485B"/>
    <w:rsid w:val="00D9486D"/>
    <w:rsid w:val="00E05ACA"/>
    <w:rsid w:val="00E232DE"/>
    <w:rsid w:val="00E31F54"/>
    <w:rsid w:val="00E35918"/>
    <w:rsid w:val="00E46BE9"/>
    <w:rsid w:val="00E56A4A"/>
    <w:rsid w:val="00E704B9"/>
    <w:rsid w:val="00E82F60"/>
    <w:rsid w:val="00E90F86"/>
    <w:rsid w:val="00EA2E86"/>
    <w:rsid w:val="00ED3F46"/>
    <w:rsid w:val="00EF5BBA"/>
    <w:rsid w:val="00F0138C"/>
    <w:rsid w:val="00F134F1"/>
    <w:rsid w:val="00F15464"/>
    <w:rsid w:val="00F21AAE"/>
    <w:rsid w:val="00F30A4E"/>
    <w:rsid w:val="00F54468"/>
    <w:rsid w:val="00F61315"/>
    <w:rsid w:val="00F807E7"/>
    <w:rsid w:val="00F93B61"/>
    <w:rsid w:val="00FA264D"/>
    <w:rsid w:val="00FA5A15"/>
    <w:rsid w:val="00FA7F7A"/>
    <w:rsid w:val="00FD06DC"/>
    <w:rsid w:val="00FD06EE"/>
    <w:rsid w:val="00FD1EB6"/>
    <w:rsid w:val="00FD6F6D"/>
    <w:rsid w:val="00FF365A"/>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4,5"/>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41552D"/>
  </w:style>
  <w:style w:type="paragraph" w:styleId="Naslov2">
    <w:name w:val="heading 2"/>
    <w:basedOn w:val="Navaden"/>
    <w:next w:val="Navaden"/>
    <w:link w:val="Naslov2Znak"/>
    <w:uiPriority w:val="9"/>
    <w:semiHidden/>
    <w:unhideWhenUsed/>
    <w:qFormat/>
    <w:rsid w:val="007B0BF9"/>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unhideWhenUsed/>
    <w:qFormat/>
    <w:rsid w:val="00981F0C"/>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paragraph" w:styleId="Naslov4">
    <w:name w:val="heading 4"/>
    <w:basedOn w:val="Navaden"/>
    <w:next w:val="Navaden"/>
    <w:link w:val="Naslov4Znak"/>
    <w:uiPriority w:val="9"/>
    <w:unhideWhenUsed/>
    <w:qFormat/>
    <w:rsid w:val="00B24A08"/>
    <w:pPr>
      <w:keepNext/>
      <w:keepLines/>
      <w:spacing w:before="40" w:after="0" w:line="252" w:lineRule="auto"/>
      <w:outlineLvl w:val="3"/>
    </w:pPr>
    <w:rPr>
      <w:rFonts w:asciiTheme="majorHAnsi" w:eastAsiaTheme="majorEastAsia" w:hAnsiTheme="majorHAnsi" w:cstheme="majorBidi"/>
      <w:i/>
      <w:iCs/>
      <w:color w:val="2F5496" w:themeColor="accent1" w:themeShade="BF"/>
    </w:rPr>
  </w:style>
  <w:style w:type="paragraph" w:styleId="Naslov5">
    <w:name w:val="heading 5"/>
    <w:basedOn w:val="Navaden"/>
    <w:next w:val="Navaden"/>
    <w:link w:val="Naslov5Znak"/>
    <w:uiPriority w:val="9"/>
    <w:unhideWhenUsed/>
    <w:qFormat/>
    <w:rsid w:val="00B24A08"/>
    <w:pPr>
      <w:keepNext/>
      <w:keepLines/>
      <w:spacing w:before="40" w:after="0" w:line="252" w:lineRule="auto"/>
      <w:outlineLvl w:val="4"/>
    </w:pPr>
    <w:rPr>
      <w:rFonts w:asciiTheme="majorHAnsi" w:eastAsiaTheme="majorEastAsia" w:hAnsiTheme="majorHAnsi" w:cstheme="majorBidi"/>
      <w:color w:val="2F5496" w:themeColor="accent1" w:themeShade="BF"/>
    </w:rPr>
  </w:style>
  <w:style w:type="paragraph" w:styleId="Naslov6">
    <w:name w:val="heading 6"/>
    <w:basedOn w:val="Navaden"/>
    <w:next w:val="Navaden"/>
    <w:link w:val="Naslov6Znak"/>
    <w:uiPriority w:val="9"/>
    <w:unhideWhenUsed/>
    <w:qFormat/>
    <w:rsid w:val="00B24A08"/>
    <w:pPr>
      <w:keepNext/>
      <w:keepLines/>
      <w:spacing w:before="40" w:after="0" w:line="252" w:lineRule="auto"/>
      <w:outlineLvl w:val="5"/>
    </w:pPr>
    <w:rPr>
      <w:rFonts w:asciiTheme="majorHAnsi" w:eastAsiaTheme="majorEastAsia" w:hAnsiTheme="majorHAnsi" w:cstheme="majorBidi"/>
      <w:color w:val="1F3763" w:themeColor="accent1" w:themeShade="7F"/>
    </w:rPr>
  </w:style>
  <w:style w:type="paragraph" w:styleId="Naslov7">
    <w:name w:val="heading 7"/>
    <w:basedOn w:val="Navaden"/>
    <w:next w:val="Navaden"/>
    <w:link w:val="Naslov7Znak"/>
    <w:uiPriority w:val="9"/>
    <w:semiHidden/>
    <w:unhideWhenUsed/>
    <w:qFormat/>
    <w:rsid w:val="00B24A08"/>
    <w:pPr>
      <w:keepNext/>
      <w:keepLines/>
      <w:spacing w:before="40" w:after="0" w:line="252" w:lineRule="auto"/>
      <w:outlineLvl w:val="6"/>
    </w:pPr>
    <w:rPr>
      <w:rFonts w:asciiTheme="majorHAnsi" w:eastAsiaTheme="majorEastAsia" w:hAnsiTheme="majorHAnsi" w:cstheme="majorBidi"/>
      <w:i/>
      <w:iCs/>
      <w:color w:val="1F3763" w:themeColor="accent1" w:themeShade="7F"/>
    </w:rPr>
  </w:style>
  <w:style w:type="paragraph" w:styleId="Naslov8">
    <w:name w:val="heading 8"/>
    <w:basedOn w:val="Navaden"/>
    <w:next w:val="Navaden"/>
    <w:link w:val="Naslov8Znak"/>
    <w:uiPriority w:val="9"/>
    <w:semiHidden/>
    <w:unhideWhenUsed/>
    <w:qFormat/>
    <w:rsid w:val="00B24A08"/>
    <w:pPr>
      <w:keepNext/>
      <w:keepLines/>
      <w:spacing w:before="40" w:after="0" w:line="252" w:lineRule="auto"/>
      <w:outlineLvl w:val="7"/>
    </w:pPr>
    <w:rPr>
      <w:rFonts w:asciiTheme="majorHAnsi" w:eastAsiaTheme="majorEastAsia" w:hAnsiTheme="majorHAnsi" w:cstheme="majorBidi"/>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4Znak">
    <w:name w:val="Naslov 4 Znak"/>
    <w:basedOn w:val="Privzetapisavaodstavka"/>
    <w:link w:val="Naslov4"/>
    <w:uiPriority w:val="9"/>
    <w:rsid w:val="00B24A08"/>
    <w:rPr>
      <w:rFonts w:asciiTheme="majorHAnsi" w:eastAsiaTheme="majorEastAsia" w:hAnsiTheme="majorHAnsi" w:cstheme="majorBidi"/>
      <w:i/>
      <w:iCs/>
      <w:color w:val="2F5496" w:themeColor="accent1" w:themeShade="BF"/>
    </w:rPr>
  </w:style>
  <w:style w:type="character" w:customStyle="1" w:styleId="Naslov5Znak">
    <w:name w:val="Naslov 5 Znak"/>
    <w:basedOn w:val="Privzetapisavaodstavka"/>
    <w:link w:val="Naslov5"/>
    <w:uiPriority w:val="9"/>
    <w:rsid w:val="00B24A08"/>
    <w:rPr>
      <w:rFonts w:asciiTheme="majorHAnsi" w:eastAsiaTheme="majorEastAsia" w:hAnsiTheme="majorHAnsi" w:cstheme="majorBidi"/>
      <w:color w:val="2F5496" w:themeColor="accent1" w:themeShade="BF"/>
    </w:rPr>
  </w:style>
  <w:style w:type="character" w:customStyle="1" w:styleId="Naslov6Znak">
    <w:name w:val="Naslov 6 Znak"/>
    <w:basedOn w:val="Privzetapisavaodstavka"/>
    <w:link w:val="Naslov6"/>
    <w:uiPriority w:val="9"/>
    <w:rsid w:val="00B24A08"/>
    <w:rPr>
      <w:rFonts w:asciiTheme="majorHAnsi" w:eastAsiaTheme="majorEastAsia" w:hAnsiTheme="majorHAnsi" w:cstheme="majorBidi"/>
      <w:color w:val="1F3763" w:themeColor="accent1" w:themeShade="7F"/>
    </w:rPr>
  </w:style>
  <w:style w:type="character" w:customStyle="1" w:styleId="Naslov7Znak">
    <w:name w:val="Naslov 7 Znak"/>
    <w:basedOn w:val="Privzetapisavaodstavka"/>
    <w:link w:val="Naslov7"/>
    <w:uiPriority w:val="9"/>
    <w:semiHidden/>
    <w:rsid w:val="00B24A08"/>
    <w:rPr>
      <w:rFonts w:asciiTheme="majorHAnsi" w:eastAsiaTheme="majorEastAsia" w:hAnsiTheme="majorHAnsi" w:cstheme="majorBidi"/>
      <w:i/>
      <w:iCs/>
      <w:color w:val="1F3763" w:themeColor="accent1" w:themeShade="7F"/>
    </w:rPr>
  </w:style>
  <w:style w:type="character" w:customStyle="1" w:styleId="Naslov8Znak">
    <w:name w:val="Naslov 8 Znak"/>
    <w:basedOn w:val="Privzetapisavaodstavka"/>
    <w:link w:val="Naslov8"/>
    <w:uiPriority w:val="9"/>
    <w:semiHidden/>
    <w:rsid w:val="00B24A08"/>
    <w:rPr>
      <w:rFonts w:asciiTheme="majorHAnsi" w:eastAsiaTheme="majorEastAsia" w:hAnsiTheme="majorHAnsi" w:cstheme="majorBidi"/>
      <w:color w:val="272727" w:themeColor="text1" w:themeTint="D8"/>
      <w:sz w:val="21"/>
      <w:szCs w:val="21"/>
    </w:rPr>
  </w:style>
  <w:style w:type="character" w:customStyle="1" w:styleId="Naslov3Znak">
    <w:name w:val="Naslov 3 Znak"/>
    <w:basedOn w:val="Privzetapisavaodstavka"/>
    <w:link w:val="Naslov3"/>
    <w:uiPriority w:val="9"/>
    <w:rsid w:val="00981F0C"/>
    <w:rPr>
      <w:rFonts w:asciiTheme="majorHAnsi" w:eastAsiaTheme="majorEastAsia" w:hAnsiTheme="majorHAnsi" w:cstheme="majorBidi"/>
      <w:color w:val="1F3763" w:themeColor="accent1" w:themeShade="7F"/>
      <w:sz w:val="24"/>
      <w:szCs w:val="24"/>
    </w:rPr>
  </w:style>
  <w:style w:type="character" w:customStyle="1" w:styleId="Naslov2Znak">
    <w:name w:val="Naslov 2 Znak"/>
    <w:basedOn w:val="Privzetapisavaodstavka"/>
    <w:link w:val="Naslov2"/>
    <w:uiPriority w:val="9"/>
    <w:semiHidden/>
    <w:rsid w:val="007B0BF9"/>
    <w:rPr>
      <w:rFonts w:asciiTheme="majorHAnsi" w:eastAsiaTheme="majorEastAsia" w:hAnsiTheme="majorHAnsi" w:cstheme="majorBidi"/>
      <w:color w:val="2F5496" w:themeColor="accent1" w:themeShade="BF"/>
      <w:sz w:val="26"/>
      <w:szCs w:val="26"/>
    </w:rPr>
  </w:style>
  <w:style w:type="table" w:customStyle="1" w:styleId="TableGrid">
    <w:name w:val="TableGrid"/>
    <w:rsid w:val="00645448"/>
    <w:pPr>
      <w:spacing w:after="0" w:line="240" w:lineRule="auto"/>
    </w:pPr>
    <w:rPr>
      <w:rFonts w:eastAsiaTheme="minorEastAsia"/>
      <w:lang w:eastAsia="sl-SI"/>
    </w:rPr>
    <w:tblPr>
      <w:tblCellMar>
        <w:top w:w="0" w:type="dxa"/>
        <w:left w:w="0" w:type="dxa"/>
        <w:bottom w:w="0" w:type="dxa"/>
        <w:right w:w="0" w:type="dxa"/>
      </w:tblCellMar>
    </w:tblPr>
  </w:style>
  <w:style w:type="paragraph" w:styleId="Glava">
    <w:name w:val="header"/>
    <w:basedOn w:val="Navaden"/>
    <w:link w:val="GlavaZnak"/>
    <w:uiPriority w:val="99"/>
    <w:unhideWhenUsed/>
    <w:rsid w:val="00B157BF"/>
    <w:pPr>
      <w:tabs>
        <w:tab w:val="center" w:pos="4536"/>
        <w:tab w:val="right" w:pos="9072"/>
      </w:tabs>
      <w:spacing w:after="0" w:line="240" w:lineRule="auto"/>
    </w:pPr>
  </w:style>
  <w:style w:type="character" w:customStyle="1" w:styleId="GlavaZnak">
    <w:name w:val="Glava Znak"/>
    <w:basedOn w:val="Privzetapisavaodstavka"/>
    <w:link w:val="Glava"/>
    <w:uiPriority w:val="99"/>
    <w:rsid w:val="00B157BF"/>
  </w:style>
  <w:style w:type="paragraph" w:styleId="Noga">
    <w:name w:val="footer"/>
    <w:basedOn w:val="Navaden"/>
    <w:link w:val="NogaZnak"/>
    <w:uiPriority w:val="99"/>
    <w:unhideWhenUsed/>
    <w:rsid w:val="00B157BF"/>
    <w:pPr>
      <w:tabs>
        <w:tab w:val="center" w:pos="4536"/>
        <w:tab w:val="right" w:pos="9072"/>
      </w:tabs>
      <w:spacing w:after="0" w:line="240" w:lineRule="auto"/>
    </w:pPr>
  </w:style>
  <w:style w:type="character" w:customStyle="1" w:styleId="NogaZnak">
    <w:name w:val="Noga Znak"/>
    <w:basedOn w:val="Privzetapisavaodstavka"/>
    <w:link w:val="Noga"/>
    <w:uiPriority w:val="99"/>
    <w:rsid w:val="00B157BF"/>
  </w:style>
</w:styles>
</file>

<file path=word/webSettings.xml><?xml version="1.0" encoding="utf-8"?>
<w:webSettings xmlns:r="http://schemas.openxmlformats.org/officeDocument/2006/relationships" xmlns:w="http://schemas.openxmlformats.org/wordprocessingml/2006/main">
  <w:divs>
    <w:div w:id="41484666">
      <w:bodyDiv w:val="1"/>
      <w:marLeft w:val="0"/>
      <w:marRight w:val="0"/>
      <w:marTop w:val="0"/>
      <w:marBottom w:val="0"/>
      <w:divBdr>
        <w:top w:val="none" w:sz="0" w:space="0" w:color="auto"/>
        <w:left w:val="none" w:sz="0" w:space="0" w:color="auto"/>
        <w:bottom w:val="none" w:sz="0" w:space="0" w:color="auto"/>
        <w:right w:val="none" w:sz="0" w:space="0" w:color="auto"/>
      </w:divBdr>
    </w:div>
    <w:div w:id="45687094">
      <w:bodyDiv w:val="1"/>
      <w:marLeft w:val="0"/>
      <w:marRight w:val="0"/>
      <w:marTop w:val="0"/>
      <w:marBottom w:val="0"/>
      <w:divBdr>
        <w:top w:val="none" w:sz="0" w:space="0" w:color="auto"/>
        <w:left w:val="none" w:sz="0" w:space="0" w:color="auto"/>
        <w:bottom w:val="none" w:sz="0" w:space="0" w:color="auto"/>
        <w:right w:val="none" w:sz="0" w:space="0" w:color="auto"/>
      </w:divBdr>
    </w:div>
    <w:div w:id="63646262">
      <w:bodyDiv w:val="1"/>
      <w:marLeft w:val="0"/>
      <w:marRight w:val="0"/>
      <w:marTop w:val="0"/>
      <w:marBottom w:val="0"/>
      <w:divBdr>
        <w:top w:val="none" w:sz="0" w:space="0" w:color="auto"/>
        <w:left w:val="none" w:sz="0" w:space="0" w:color="auto"/>
        <w:bottom w:val="none" w:sz="0" w:space="0" w:color="auto"/>
        <w:right w:val="none" w:sz="0" w:space="0" w:color="auto"/>
      </w:divBdr>
    </w:div>
    <w:div w:id="89326270">
      <w:bodyDiv w:val="1"/>
      <w:marLeft w:val="0"/>
      <w:marRight w:val="0"/>
      <w:marTop w:val="0"/>
      <w:marBottom w:val="0"/>
      <w:divBdr>
        <w:top w:val="none" w:sz="0" w:space="0" w:color="auto"/>
        <w:left w:val="none" w:sz="0" w:space="0" w:color="auto"/>
        <w:bottom w:val="none" w:sz="0" w:space="0" w:color="auto"/>
        <w:right w:val="none" w:sz="0" w:space="0" w:color="auto"/>
      </w:divBdr>
    </w:div>
    <w:div w:id="97413858">
      <w:bodyDiv w:val="1"/>
      <w:marLeft w:val="0"/>
      <w:marRight w:val="0"/>
      <w:marTop w:val="0"/>
      <w:marBottom w:val="0"/>
      <w:divBdr>
        <w:top w:val="none" w:sz="0" w:space="0" w:color="auto"/>
        <w:left w:val="none" w:sz="0" w:space="0" w:color="auto"/>
        <w:bottom w:val="none" w:sz="0" w:space="0" w:color="auto"/>
        <w:right w:val="none" w:sz="0" w:space="0" w:color="auto"/>
      </w:divBdr>
    </w:div>
    <w:div w:id="107235613">
      <w:bodyDiv w:val="1"/>
      <w:marLeft w:val="0"/>
      <w:marRight w:val="0"/>
      <w:marTop w:val="0"/>
      <w:marBottom w:val="0"/>
      <w:divBdr>
        <w:top w:val="none" w:sz="0" w:space="0" w:color="auto"/>
        <w:left w:val="none" w:sz="0" w:space="0" w:color="auto"/>
        <w:bottom w:val="none" w:sz="0" w:space="0" w:color="auto"/>
        <w:right w:val="none" w:sz="0" w:space="0" w:color="auto"/>
      </w:divBdr>
    </w:div>
    <w:div w:id="109974431">
      <w:bodyDiv w:val="1"/>
      <w:marLeft w:val="0"/>
      <w:marRight w:val="0"/>
      <w:marTop w:val="0"/>
      <w:marBottom w:val="0"/>
      <w:divBdr>
        <w:top w:val="none" w:sz="0" w:space="0" w:color="auto"/>
        <w:left w:val="none" w:sz="0" w:space="0" w:color="auto"/>
        <w:bottom w:val="none" w:sz="0" w:space="0" w:color="auto"/>
        <w:right w:val="none" w:sz="0" w:space="0" w:color="auto"/>
      </w:divBdr>
    </w:div>
    <w:div w:id="146094693">
      <w:bodyDiv w:val="1"/>
      <w:marLeft w:val="0"/>
      <w:marRight w:val="0"/>
      <w:marTop w:val="0"/>
      <w:marBottom w:val="0"/>
      <w:divBdr>
        <w:top w:val="none" w:sz="0" w:space="0" w:color="auto"/>
        <w:left w:val="none" w:sz="0" w:space="0" w:color="auto"/>
        <w:bottom w:val="none" w:sz="0" w:space="0" w:color="auto"/>
        <w:right w:val="none" w:sz="0" w:space="0" w:color="auto"/>
      </w:divBdr>
    </w:div>
    <w:div w:id="155271346">
      <w:bodyDiv w:val="1"/>
      <w:marLeft w:val="0"/>
      <w:marRight w:val="0"/>
      <w:marTop w:val="0"/>
      <w:marBottom w:val="0"/>
      <w:divBdr>
        <w:top w:val="none" w:sz="0" w:space="0" w:color="auto"/>
        <w:left w:val="none" w:sz="0" w:space="0" w:color="auto"/>
        <w:bottom w:val="none" w:sz="0" w:space="0" w:color="auto"/>
        <w:right w:val="none" w:sz="0" w:space="0" w:color="auto"/>
      </w:divBdr>
    </w:div>
    <w:div w:id="173616606">
      <w:bodyDiv w:val="1"/>
      <w:marLeft w:val="0"/>
      <w:marRight w:val="0"/>
      <w:marTop w:val="0"/>
      <w:marBottom w:val="0"/>
      <w:divBdr>
        <w:top w:val="none" w:sz="0" w:space="0" w:color="auto"/>
        <w:left w:val="none" w:sz="0" w:space="0" w:color="auto"/>
        <w:bottom w:val="none" w:sz="0" w:space="0" w:color="auto"/>
        <w:right w:val="none" w:sz="0" w:space="0" w:color="auto"/>
      </w:divBdr>
    </w:div>
    <w:div w:id="182939024">
      <w:bodyDiv w:val="1"/>
      <w:marLeft w:val="0"/>
      <w:marRight w:val="0"/>
      <w:marTop w:val="0"/>
      <w:marBottom w:val="0"/>
      <w:divBdr>
        <w:top w:val="none" w:sz="0" w:space="0" w:color="auto"/>
        <w:left w:val="none" w:sz="0" w:space="0" w:color="auto"/>
        <w:bottom w:val="none" w:sz="0" w:space="0" w:color="auto"/>
        <w:right w:val="none" w:sz="0" w:space="0" w:color="auto"/>
      </w:divBdr>
    </w:div>
    <w:div w:id="194658743">
      <w:bodyDiv w:val="1"/>
      <w:marLeft w:val="0"/>
      <w:marRight w:val="0"/>
      <w:marTop w:val="0"/>
      <w:marBottom w:val="0"/>
      <w:divBdr>
        <w:top w:val="none" w:sz="0" w:space="0" w:color="auto"/>
        <w:left w:val="none" w:sz="0" w:space="0" w:color="auto"/>
        <w:bottom w:val="none" w:sz="0" w:space="0" w:color="auto"/>
        <w:right w:val="none" w:sz="0" w:space="0" w:color="auto"/>
      </w:divBdr>
    </w:div>
    <w:div w:id="233706886">
      <w:bodyDiv w:val="1"/>
      <w:marLeft w:val="0"/>
      <w:marRight w:val="0"/>
      <w:marTop w:val="0"/>
      <w:marBottom w:val="0"/>
      <w:divBdr>
        <w:top w:val="none" w:sz="0" w:space="0" w:color="auto"/>
        <w:left w:val="none" w:sz="0" w:space="0" w:color="auto"/>
        <w:bottom w:val="none" w:sz="0" w:space="0" w:color="auto"/>
        <w:right w:val="none" w:sz="0" w:space="0" w:color="auto"/>
      </w:divBdr>
    </w:div>
    <w:div w:id="263616393">
      <w:bodyDiv w:val="1"/>
      <w:marLeft w:val="0"/>
      <w:marRight w:val="0"/>
      <w:marTop w:val="0"/>
      <w:marBottom w:val="0"/>
      <w:divBdr>
        <w:top w:val="none" w:sz="0" w:space="0" w:color="auto"/>
        <w:left w:val="none" w:sz="0" w:space="0" w:color="auto"/>
        <w:bottom w:val="none" w:sz="0" w:space="0" w:color="auto"/>
        <w:right w:val="none" w:sz="0" w:space="0" w:color="auto"/>
      </w:divBdr>
    </w:div>
    <w:div w:id="264771169">
      <w:bodyDiv w:val="1"/>
      <w:marLeft w:val="0"/>
      <w:marRight w:val="0"/>
      <w:marTop w:val="0"/>
      <w:marBottom w:val="0"/>
      <w:divBdr>
        <w:top w:val="none" w:sz="0" w:space="0" w:color="auto"/>
        <w:left w:val="none" w:sz="0" w:space="0" w:color="auto"/>
        <w:bottom w:val="none" w:sz="0" w:space="0" w:color="auto"/>
        <w:right w:val="none" w:sz="0" w:space="0" w:color="auto"/>
      </w:divBdr>
    </w:div>
    <w:div w:id="289867907">
      <w:bodyDiv w:val="1"/>
      <w:marLeft w:val="0"/>
      <w:marRight w:val="0"/>
      <w:marTop w:val="0"/>
      <w:marBottom w:val="0"/>
      <w:divBdr>
        <w:top w:val="none" w:sz="0" w:space="0" w:color="auto"/>
        <w:left w:val="none" w:sz="0" w:space="0" w:color="auto"/>
        <w:bottom w:val="none" w:sz="0" w:space="0" w:color="auto"/>
        <w:right w:val="none" w:sz="0" w:space="0" w:color="auto"/>
      </w:divBdr>
    </w:div>
    <w:div w:id="300111184">
      <w:bodyDiv w:val="1"/>
      <w:marLeft w:val="0"/>
      <w:marRight w:val="0"/>
      <w:marTop w:val="0"/>
      <w:marBottom w:val="0"/>
      <w:divBdr>
        <w:top w:val="none" w:sz="0" w:space="0" w:color="auto"/>
        <w:left w:val="none" w:sz="0" w:space="0" w:color="auto"/>
        <w:bottom w:val="none" w:sz="0" w:space="0" w:color="auto"/>
        <w:right w:val="none" w:sz="0" w:space="0" w:color="auto"/>
      </w:divBdr>
    </w:div>
    <w:div w:id="323163190">
      <w:bodyDiv w:val="1"/>
      <w:marLeft w:val="0"/>
      <w:marRight w:val="0"/>
      <w:marTop w:val="0"/>
      <w:marBottom w:val="0"/>
      <w:divBdr>
        <w:top w:val="none" w:sz="0" w:space="0" w:color="auto"/>
        <w:left w:val="none" w:sz="0" w:space="0" w:color="auto"/>
        <w:bottom w:val="none" w:sz="0" w:space="0" w:color="auto"/>
        <w:right w:val="none" w:sz="0" w:space="0" w:color="auto"/>
      </w:divBdr>
    </w:div>
    <w:div w:id="323557109">
      <w:bodyDiv w:val="1"/>
      <w:marLeft w:val="0"/>
      <w:marRight w:val="0"/>
      <w:marTop w:val="0"/>
      <w:marBottom w:val="0"/>
      <w:divBdr>
        <w:top w:val="none" w:sz="0" w:space="0" w:color="auto"/>
        <w:left w:val="none" w:sz="0" w:space="0" w:color="auto"/>
        <w:bottom w:val="none" w:sz="0" w:space="0" w:color="auto"/>
        <w:right w:val="none" w:sz="0" w:space="0" w:color="auto"/>
      </w:divBdr>
    </w:div>
    <w:div w:id="326399345">
      <w:bodyDiv w:val="1"/>
      <w:marLeft w:val="0"/>
      <w:marRight w:val="0"/>
      <w:marTop w:val="0"/>
      <w:marBottom w:val="0"/>
      <w:divBdr>
        <w:top w:val="none" w:sz="0" w:space="0" w:color="auto"/>
        <w:left w:val="none" w:sz="0" w:space="0" w:color="auto"/>
        <w:bottom w:val="none" w:sz="0" w:space="0" w:color="auto"/>
        <w:right w:val="none" w:sz="0" w:space="0" w:color="auto"/>
      </w:divBdr>
    </w:div>
    <w:div w:id="335155370">
      <w:bodyDiv w:val="1"/>
      <w:marLeft w:val="0"/>
      <w:marRight w:val="0"/>
      <w:marTop w:val="0"/>
      <w:marBottom w:val="0"/>
      <w:divBdr>
        <w:top w:val="none" w:sz="0" w:space="0" w:color="auto"/>
        <w:left w:val="none" w:sz="0" w:space="0" w:color="auto"/>
        <w:bottom w:val="none" w:sz="0" w:space="0" w:color="auto"/>
        <w:right w:val="none" w:sz="0" w:space="0" w:color="auto"/>
      </w:divBdr>
    </w:div>
    <w:div w:id="347294236">
      <w:bodyDiv w:val="1"/>
      <w:marLeft w:val="0"/>
      <w:marRight w:val="0"/>
      <w:marTop w:val="0"/>
      <w:marBottom w:val="0"/>
      <w:divBdr>
        <w:top w:val="none" w:sz="0" w:space="0" w:color="auto"/>
        <w:left w:val="none" w:sz="0" w:space="0" w:color="auto"/>
        <w:bottom w:val="none" w:sz="0" w:space="0" w:color="auto"/>
        <w:right w:val="none" w:sz="0" w:space="0" w:color="auto"/>
      </w:divBdr>
    </w:div>
    <w:div w:id="378478202">
      <w:bodyDiv w:val="1"/>
      <w:marLeft w:val="0"/>
      <w:marRight w:val="0"/>
      <w:marTop w:val="0"/>
      <w:marBottom w:val="0"/>
      <w:divBdr>
        <w:top w:val="none" w:sz="0" w:space="0" w:color="auto"/>
        <w:left w:val="none" w:sz="0" w:space="0" w:color="auto"/>
        <w:bottom w:val="none" w:sz="0" w:space="0" w:color="auto"/>
        <w:right w:val="none" w:sz="0" w:space="0" w:color="auto"/>
      </w:divBdr>
    </w:div>
    <w:div w:id="417138483">
      <w:bodyDiv w:val="1"/>
      <w:marLeft w:val="0"/>
      <w:marRight w:val="0"/>
      <w:marTop w:val="0"/>
      <w:marBottom w:val="0"/>
      <w:divBdr>
        <w:top w:val="none" w:sz="0" w:space="0" w:color="auto"/>
        <w:left w:val="none" w:sz="0" w:space="0" w:color="auto"/>
        <w:bottom w:val="none" w:sz="0" w:space="0" w:color="auto"/>
        <w:right w:val="none" w:sz="0" w:space="0" w:color="auto"/>
      </w:divBdr>
    </w:div>
    <w:div w:id="436291013">
      <w:bodyDiv w:val="1"/>
      <w:marLeft w:val="0"/>
      <w:marRight w:val="0"/>
      <w:marTop w:val="0"/>
      <w:marBottom w:val="0"/>
      <w:divBdr>
        <w:top w:val="none" w:sz="0" w:space="0" w:color="auto"/>
        <w:left w:val="none" w:sz="0" w:space="0" w:color="auto"/>
        <w:bottom w:val="none" w:sz="0" w:space="0" w:color="auto"/>
        <w:right w:val="none" w:sz="0" w:space="0" w:color="auto"/>
      </w:divBdr>
    </w:div>
    <w:div w:id="454297089">
      <w:bodyDiv w:val="1"/>
      <w:marLeft w:val="0"/>
      <w:marRight w:val="0"/>
      <w:marTop w:val="0"/>
      <w:marBottom w:val="0"/>
      <w:divBdr>
        <w:top w:val="none" w:sz="0" w:space="0" w:color="auto"/>
        <w:left w:val="none" w:sz="0" w:space="0" w:color="auto"/>
        <w:bottom w:val="none" w:sz="0" w:space="0" w:color="auto"/>
        <w:right w:val="none" w:sz="0" w:space="0" w:color="auto"/>
      </w:divBdr>
    </w:div>
    <w:div w:id="456224466">
      <w:bodyDiv w:val="1"/>
      <w:marLeft w:val="0"/>
      <w:marRight w:val="0"/>
      <w:marTop w:val="0"/>
      <w:marBottom w:val="0"/>
      <w:divBdr>
        <w:top w:val="none" w:sz="0" w:space="0" w:color="auto"/>
        <w:left w:val="none" w:sz="0" w:space="0" w:color="auto"/>
        <w:bottom w:val="none" w:sz="0" w:space="0" w:color="auto"/>
        <w:right w:val="none" w:sz="0" w:space="0" w:color="auto"/>
      </w:divBdr>
    </w:div>
    <w:div w:id="460730053">
      <w:bodyDiv w:val="1"/>
      <w:marLeft w:val="0"/>
      <w:marRight w:val="0"/>
      <w:marTop w:val="0"/>
      <w:marBottom w:val="0"/>
      <w:divBdr>
        <w:top w:val="none" w:sz="0" w:space="0" w:color="auto"/>
        <w:left w:val="none" w:sz="0" w:space="0" w:color="auto"/>
        <w:bottom w:val="none" w:sz="0" w:space="0" w:color="auto"/>
        <w:right w:val="none" w:sz="0" w:space="0" w:color="auto"/>
      </w:divBdr>
    </w:div>
    <w:div w:id="465583797">
      <w:bodyDiv w:val="1"/>
      <w:marLeft w:val="0"/>
      <w:marRight w:val="0"/>
      <w:marTop w:val="0"/>
      <w:marBottom w:val="0"/>
      <w:divBdr>
        <w:top w:val="none" w:sz="0" w:space="0" w:color="auto"/>
        <w:left w:val="none" w:sz="0" w:space="0" w:color="auto"/>
        <w:bottom w:val="none" w:sz="0" w:space="0" w:color="auto"/>
        <w:right w:val="none" w:sz="0" w:space="0" w:color="auto"/>
      </w:divBdr>
    </w:div>
    <w:div w:id="479267534">
      <w:bodyDiv w:val="1"/>
      <w:marLeft w:val="0"/>
      <w:marRight w:val="0"/>
      <w:marTop w:val="0"/>
      <w:marBottom w:val="0"/>
      <w:divBdr>
        <w:top w:val="none" w:sz="0" w:space="0" w:color="auto"/>
        <w:left w:val="none" w:sz="0" w:space="0" w:color="auto"/>
        <w:bottom w:val="none" w:sz="0" w:space="0" w:color="auto"/>
        <w:right w:val="none" w:sz="0" w:space="0" w:color="auto"/>
      </w:divBdr>
    </w:div>
    <w:div w:id="491258625">
      <w:bodyDiv w:val="1"/>
      <w:marLeft w:val="0"/>
      <w:marRight w:val="0"/>
      <w:marTop w:val="0"/>
      <w:marBottom w:val="0"/>
      <w:divBdr>
        <w:top w:val="none" w:sz="0" w:space="0" w:color="auto"/>
        <w:left w:val="none" w:sz="0" w:space="0" w:color="auto"/>
        <w:bottom w:val="none" w:sz="0" w:space="0" w:color="auto"/>
        <w:right w:val="none" w:sz="0" w:space="0" w:color="auto"/>
      </w:divBdr>
    </w:div>
    <w:div w:id="495196291">
      <w:bodyDiv w:val="1"/>
      <w:marLeft w:val="0"/>
      <w:marRight w:val="0"/>
      <w:marTop w:val="0"/>
      <w:marBottom w:val="0"/>
      <w:divBdr>
        <w:top w:val="none" w:sz="0" w:space="0" w:color="auto"/>
        <w:left w:val="none" w:sz="0" w:space="0" w:color="auto"/>
        <w:bottom w:val="none" w:sz="0" w:space="0" w:color="auto"/>
        <w:right w:val="none" w:sz="0" w:space="0" w:color="auto"/>
      </w:divBdr>
    </w:div>
    <w:div w:id="506746186">
      <w:bodyDiv w:val="1"/>
      <w:marLeft w:val="0"/>
      <w:marRight w:val="0"/>
      <w:marTop w:val="0"/>
      <w:marBottom w:val="0"/>
      <w:divBdr>
        <w:top w:val="none" w:sz="0" w:space="0" w:color="auto"/>
        <w:left w:val="none" w:sz="0" w:space="0" w:color="auto"/>
        <w:bottom w:val="none" w:sz="0" w:space="0" w:color="auto"/>
        <w:right w:val="none" w:sz="0" w:space="0" w:color="auto"/>
      </w:divBdr>
    </w:div>
    <w:div w:id="526020678">
      <w:bodyDiv w:val="1"/>
      <w:marLeft w:val="0"/>
      <w:marRight w:val="0"/>
      <w:marTop w:val="0"/>
      <w:marBottom w:val="0"/>
      <w:divBdr>
        <w:top w:val="none" w:sz="0" w:space="0" w:color="auto"/>
        <w:left w:val="none" w:sz="0" w:space="0" w:color="auto"/>
        <w:bottom w:val="none" w:sz="0" w:space="0" w:color="auto"/>
        <w:right w:val="none" w:sz="0" w:space="0" w:color="auto"/>
      </w:divBdr>
    </w:div>
    <w:div w:id="592712452">
      <w:bodyDiv w:val="1"/>
      <w:marLeft w:val="0"/>
      <w:marRight w:val="0"/>
      <w:marTop w:val="0"/>
      <w:marBottom w:val="0"/>
      <w:divBdr>
        <w:top w:val="none" w:sz="0" w:space="0" w:color="auto"/>
        <w:left w:val="none" w:sz="0" w:space="0" w:color="auto"/>
        <w:bottom w:val="none" w:sz="0" w:space="0" w:color="auto"/>
        <w:right w:val="none" w:sz="0" w:space="0" w:color="auto"/>
      </w:divBdr>
    </w:div>
    <w:div w:id="615908858">
      <w:bodyDiv w:val="1"/>
      <w:marLeft w:val="0"/>
      <w:marRight w:val="0"/>
      <w:marTop w:val="0"/>
      <w:marBottom w:val="0"/>
      <w:divBdr>
        <w:top w:val="none" w:sz="0" w:space="0" w:color="auto"/>
        <w:left w:val="none" w:sz="0" w:space="0" w:color="auto"/>
        <w:bottom w:val="none" w:sz="0" w:space="0" w:color="auto"/>
        <w:right w:val="none" w:sz="0" w:space="0" w:color="auto"/>
      </w:divBdr>
    </w:div>
    <w:div w:id="633095730">
      <w:bodyDiv w:val="1"/>
      <w:marLeft w:val="0"/>
      <w:marRight w:val="0"/>
      <w:marTop w:val="0"/>
      <w:marBottom w:val="0"/>
      <w:divBdr>
        <w:top w:val="none" w:sz="0" w:space="0" w:color="auto"/>
        <w:left w:val="none" w:sz="0" w:space="0" w:color="auto"/>
        <w:bottom w:val="none" w:sz="0" w:space="0" w:color="auto"/>
        <w:right w:val="none" w:sz="0" w:space="0" w:color="auto"/>
      </w:divBdr>
    </w:div>
    <w:div w:id="634913279">
      <w:bodyDiv w:val="1"/>
      <w:marLeft w:val="0"/>
      <w:marRight w:val="0"/>
      <w:marTop w:val="0"/>
      <w:marBottom w:val="0"/>
      <w:divBdr>
        <w:top w:val="none" w:sz="0" w:space="0" w:color="auto"/>
        <w:left w:val="none" w:sz="0" w:space="0" w:color="auto"/>
        <w:bottom w:val="none" w:sz="0" w:space="0" w:color="auto"/>
        <w:right w:val="none" w:sz="0" w:space="0" w:color="auto"/>
      </w:divBdr>
    </w:div>
    <w:div w:id="650210993">
      <w:bodyDiv w:val="1"/>
      <w:marLeft w:val="0"/>
      <w:marRight w:val="0"/>
      <w:marTop w:val="0"/>
      <w:marBottom w:val="0"/>
      <w:divBdr>
        <w:top w:val="none" w:sz="0" w:space="0" w:color="auto"/>
        <w:left w:val="none" w:sz="0" w:space="0" w:color="auto"/>
        <w:bottom w:val="none" w:sz="0" w:space="0" w:color="auto"/>
        <w:right w:val="none" w:sz="0" w:space="0" w:color="auto"/>
      </w:divBdr>
    </w:div>
    <w:div w:id="671565934">
      <w:bodyDiv w:val="1"/>
      <w:marLeft w:val="0"/>
      <w:marRight w:val="0"/>
      <w:marTop w:val="0"/>
      <w:marBottom w:val="0"/>
      <w:divBdr>
        <w:top w:val="none" w:sz="0" w:space="0" w:color="auto"/>
        <w:left w:val="none" w:sz="0" w:space="0" w:color="auto"/>
        <w:bottom w:val="none" w:sz="0" w:space="0" w:color="auto"/>
        <w:right w:val="none" w:sz="0" w:space="0" w:color="auto"/>
      </w:divBdr>
    </w:div>
    <w:div w:id="674456892">
      <w:bodyDiv w:val="1"/>
      <w:marLeft w:val="0"/>
      <w:marRight w:val="0"/>
      <w:marTop w:val="0"/>
      <w:marBottom w:val="0"/>
      <w:divBdr>
        <w:top w:val="none" w:sz="0" w:space="0" w:color="auto"/>
        <w:left w:val="none" w:sz="0" w:space="0" w:color="auto"/>
        <w:bottom w:val="none" w:sz="0" w:space="0" w:color="auto"/>
        <w:right w:val="none" w:sz="0" w:space="0" w:color="auto"/>
      </w:divBdr>
    </w:div>
    <w:div w:id="687289610">
      <w:bodyDiv w:val="1"/>
      <w:marLeft w:val="0"/>
      <w:marRight w:val="0"/>
      <w:marTop w:val="0"/>
      <w:marBottom w:val="0"/>
      <w:divBdr>
        <w:top w:val="none" w:sz="0" w:space="0" w:color="auto"/>
        <w:left w:val="none" w:sz="0" w:space="0" w:color="auto"/>
        <w:bottom w:val="none" w:sz="0" w:space="0" w:color="auto"/>
        <w:right w:val="none" w:sz="0" w:space="0" w:color="auto"/>
      </w:divBdr>
    </w:div>
    <w:div w:id="693768989">
      <w:bodyDiv w:val="1"/>
      <w:marLeft w:val="0"/>
      <w:marRight w:val="0"/>
      <w:marTop w:val="0"/>
      <w:marBottom w:val="0"/>
      <w:divBdr>
        <w:top w:val="none" w:sz="0" w:space="0" w:color="auto"/>
        <w:left w:val="none" w:sz="0" w:space="0" w:color="auto"/>
        <w:bottom w:val="none" w:sz="0" w:space="0" w:color="auto"/>
        <w:right w:val="none" w:sz="0" w:space="0" w:color="auto"/>
      </w:divBdr>
    </w:div>
    <w:div w:id="698703659">
      <w:bodyDiv w:val="1"/>
      <w:marLeft w:val="0"/>
      <w:marRight w:val="0"/>
      <w:marTop w:val="0"/>
      <w:marBottom w:val="0"/>
      <w:divBdr>
        <w:top w:val="none" w:sz="0" w:space="0" w:color="auto"/>
        <w:left w:val="none" w:sz="0" w:space="0" w:color="auto"/>
        <w:bottom w:val="none" w:sz="0" w:space="0" w:color="auto"/>
        <w:right w:val="none" w:sz="0" w:space="0" w:color="auto"/>
      </w:divBdr>
    </w:div>
    <w:div w:id="728722214">
      <w:bodyDiv w:val="1"/>
      <w:marLeft w:val="0"/>
      <w:marRight w:val="0"/>
      <w:marTop w:val="0"/>
      <w:marBottom w:val="0"/>
      <w:divBdr>
        <w:top w:val="none" w:sz="0" w:space="0" w:color="auto"/>
        <w:left w:val="none" w:sz="0" w:space="0" w:color="auto"/>
        <w:bottom w:val="none" w:sz="0" w:space="0" w:color="auto"/>
        <w:right w:val="none" w:sz="0" w:space="0" w:color="auto"/>
      </w:divBdr>
    </w:div>
    <w:div w:id="741295429">
      <w:bodyDiv w:val="1"/>
      <w:marLeft w:val="0"/>
      <w:marRight w:val="0"/>
      <w:marTop w:val="0"/>
      <w:marBottom w:val="0"/>
      <w:divBdr>
        <w:top w:val="none" w:sz="0" w:space="0" w:color="auto"/>
        <w:left w:val="none" w:sz="0" w:space="0" w:color="auto"/>
        <w:bottom w:val="none" w:sz="0" w:space="0" w:color="auto"/>
        <w:right w:val="none" w:sz="0" w:space="0" w:color="auto"/>
      </w:divBdr>
    </w:div>
    <w:div w:id="742340512">
      <w:bodyDiv w:val="1"/>
      <w:marLeft w:val="0"/>
      <w:marRight w:val="0"/>
      <w:marTop w:val="0"/>
      <w:marBottom w:val="0"/>
      <w:divBdr>
        <w:top w:val="none" w:sz="0" w:space="0" w:color="auto"/>
        <w:left w:val="none" w:sz="0" w:space="0" w:color="auto"/>
        <w:bottom w:val="none" w:sz="0" w:space="0" w:color="auto"/>
        <w:right w:val="none" w:sz="0" w:space="0" w:color="auto"/>
      </w:divBdr>
    </w:div>
    <w:div w:id="753665985">
      <w:bodyDiv w:val="1"/>
      <w:marLeft w:val="0"/>
      <w:marRight w:val="0"/>
      <w:marTop w:val="0"/>
      <w:marBottom w:val="0"/>
      <w:divBdr>
        <w:top w:val="none" w:sz="0" w:space="0" w:color="auto"/>
        <w:left w:val="none" w:sz="0" w:space="0" w:color="auto"/>
        <w:bottom w:val="none" w:sz="0" w:space="0" w:color="auto"/>
        <w:right w:val="none" w:sz="0" w:space="0" w:color="auto"/>
      </w:divBdr>
    </w:div>
    <w:div w:id="761874156">
      <w:bodyDiv w:val="1"/>
      <w:marLeft w:val="0"/>
      <w:marRight w:val="0"/>
      <w:marTop w:val="0"/>
      <w:marBottom w:val="0"/>
      <w:divBdr>
        <w:top w:val="none" w:sz="0" w:space="0" w:color="auto"/>
        <w:left w:val="none" w:sz="0" w:space="0" w:color="auto"/>
        <w:bottom w:val="none" w:sz="0" w:space="0" w:color="auto"/>
        <w:right w:val="none" w:sz="0" w:space="0" w:color="auto"/>
      </w:divBdr>
    </w:div>
    <w:div w:id="794524932">
      <w:bodyDiv w:val="1"/>
      <w:marLeft w:val="0"/>
      <w:marRight w:val="0"/>
      <w:marTop w:val="0"/>
      <w:marBottom w:val="0"/>
      <w:divBdr>
        <w:top w:val="none" w:sz="0" w:space="0" w:color="auto"/>
        <w:left w:val="none" w:sz="0" w:space="0" w:color="auto"/>
        <w:bottom w:val="none" w:sz="0" w:space="0" w:color="auto"/>
        <w:right w:val="none" w:sz="0" w:space="0" w:color="auto"/>
      </w:divBdr>
    </w:div>
    <w:div w:id="804389721">
      <w:bodyDiv w:val="1"/>
      <w:marLeft w:val="0"/>
      <w:marRight w:val="0"/>
      <w:marTop w:val="0"/>
      <w:marBottom w:val="0"/>
      <w:divBdr>
        <w:top w:val="none" w:sz="0" w:space="0" w:color="auto"/>
        <w:left w:val="none" w:sz="0" w:space="0" w:color="auto"/>
        <w:bottom w:val="none" w:sz="0" w:space="0" w:color="auto"/>
        <w:right w:val="none" w:sz="0" w:space="0" w:color="auto"/>
      </w:divBdr>
    </w:div>
    <w:div w:id="825586193">
      <w:bodyDiv w:val="1"/>
      <w:marLeft w:val="0"/>
      <w:marRight w:val="0"/>
      <w:marTop w:val="0"/>
      <w:marBottom w:val="0"/>
      <w:divBdr>
        <w:top w:val="none" w:sz="0" w:space="0" w:color="auto"/>
        <w:left w:val="none" w:sz="0" w:space="0" w:color="auto"/>
        <w:bottom w:val="none" w:sz="0" w:space="0" w:color="auto"/>
        <w:right w:val="none" w:sz="0" w:space="0" w:color="auto"/>
      </w:divBdr>
    </w:div>
    <w:div w:id="839464844">
      <w:bodyDiv w:val="1"/>
      <w:marLeft w:val="0"/>
      <w:marRight w:val="0"/>
      <w:marTop w:val="0"/>
      <w:marBottom w:val="0"/>
      <w:divBdr>
        <w:top w:val="none" w:sz="0" w:space="0" w:color="auto"/>
        <w:left w:val="none" w:sz="0" w:space="0" w:color="auto"/>
        <w:bottom w:val="none" w:sz="0" w:space="0" w:color="auto"/>
        <w:right w:val="none" w:sz="0" w:space="0" w:color="auto"/>
      </w:divBdr>
    </w:div>
    <w:div w:id="841090388">
      <w:bodyDiv w:val="1"/>
      <w:marLeft w:val="0"/>
      <w:marRight w:val="0"/>
      <w:marTop w:val="0"/>
      <w:marBottom w:val="0"/>
      <w:divBdr>
        <w:top w:val="none" w:sz="0" w:space="0" w:color="auto"/>
        <w:left w:val="none" w:sz="0" w:space="0" w:color="auto"/>
        <w:bottom w:val="none" w:sz="0" w:space="0" w:color="auto"/>
        <w:right w:val="none" w:sz="0" w:space="0" w:color="auto"/>
      </w:divBdr>
    </w:div>
    <w:div w:id="849102565">
      <w:bodyDiv w:val="1"/>
      <w:marLeft w:val="0"/>
      <w:marRight w:val="0"/>
      <w:marTop w:val="0"/>
      <w:marBottom w:val="0"/>
      <w:divBdr>
        <w:top w:val="none" w:sz="0" w:space="0" w:color="auto"/>
        <w:left w:val="none" w:sz="0" w:space="0" w:color="auto"/>
        <w:bottom w:val="none" w:sz="0" w:space="0" w:color="auto"/>
        <w:right w:val="none" w:sz="0" w:space="0" w:color="auto"/>
      </w:divBdr>
    </w:div>
    <w:div w:id="853882815">
      <w:bodyDiv w:val="1"/>
      <w:marLeft w:val="0"/>
      <w:marRight w:val="0"/>
      <w:marTop w:val="0"/>
      <w:marBottom w:val="0"/>
      <w:divBdr>
        <w:top w:val="none" w:sz="0" w:space="0" w:color="auto"/>
        <w:left w:val="none" w:sz="0" w:space="0" w:color="auto"/>
        <w:bottom w:val="none" w:sz="0" w:space="0" w:color="auto"/>
        <w:right w:val="none" w:sz="0" w:space="0" w:color="auto"/>
      </w:divBdr>
    </w:div>
    <w:div w:id="858815787">
      <w:bodyDiv w:val="1"/>
      <w:marLeft w:val="0"/>
      <w:marRight w:val="0"/>
      <w:marTop w:val="0"/>
      <w:marBottom w:val="0"/>
      <w:divBdr>
        <w:top w:val="none" w:sz="0" w:space="0" w:color="auto"/>
        <w:left w:val="none" w:sz="0" w:space="0" w:color="auto"/>
        <w:bottom w:val="none" w:sz="0" w:space="0" w:color="auto"/>
        <w:right w:val="none" w:sz="0" w:space="0" w:color="auto"/>
      </w:divBdr>
    </w:div>
    <w:div w:id="878669309">
      <w:bodyDiv w:val="1"/>
      <w:marLeft w:val="0"/>
      <w:marRight w:val="0"/>
      <w:marTop w:val="0"/>
      <w:marBottom w:val="0"/>
      <w:divBdr>
        <w:top w:val="none" w:sz="0" w:space="0" w:color="auto"/>
        <w:left w:val="none" w:sz="0" w:space="0" w:color="auto"/>
        <w:bottom w:val="none" w:sz="0" w:space="0" w:color="auto"/>
        <w:right w:val="none" w:sz="0" w:space="0" w:color="auto"/>
      </w:divBdr>
    </w:div>
    <w:div w:id="887107657">
      <w:bodyDiv w:val="1"/>
      <w:marLeft w:val="0"/>
      <w:marRight w:val="0"/>
      <w:marTop w:val="0"/>
      <w:marBottom w:val="0"/>
      <w:divBdr>
        <w:top w:val="none" w:sz="0" w:space="0" w:color="auto"/>
        <w:left w:val="none" w:sz="0" w:space="0" w:color="auto"/>
        <w:bottom w:val="none" w:sz="0" w:space="0" w:color="auto"/>
        <w:right w:val="none" w:sz="0" w:space="0" w:color="auto"/>
      </w:divBdr>
    </w:div>
    <w:div w:id="887958801">
      <w:bodyDiv w:val="1"/>
      <w:marLeft w:val="0"/>
      <w:marRight w:val="0"/>
      <w:marTop w:val="0"/>
      <w:marBottom w:val="0"/>
      <w:divBdr>
        <w:top w:val="none" w:sz="0" w:space="0" w:color="auto"/>
        <w:left w:val="none" w:sz="0" w:space="0" w:color="auto"/>
        <w:bottom w:val="none" w:sz="0" w:space="0" w:color="auto"/>
        <w:right w:val="none" w:sz="0" w:space="0" w:color="auto"/>
      </w:divBdr>
    </w:div>
    <w:div w:id="920136125">
      <w:bodyDiv w:val="1"/>
      <w:marLeft w:val="0"/>
      <w:marRight w:val="0"/>
      <w:marTop w:val="0"/>
      <w:marBottom w:val="0"/>
      <w:divBdr>
        <w:top w:val="none" w:sz="0" w:space="0" w:color="auto"/>
        <w:left w:val="none" w:sz="0" w:space="0" w:color="auto"/>
        <w:bottom w:val="none" w:sz="0" w:space="0" w:color="auto"/>
        <w:right w:val="none" w:sz="0" w:space="0" w:color="auto"/>
      </w:divBdr>
    </w:div>
    <w:div w:id="933976544">
      <w:bodyDiv w:val="1"/>
      <w:marLeft w:val="0"/>
      <w:marRight w:val="0"/>
      <w:marTop w:val="0"/>
      <w:marBottom w:val="0"/>
      <w:divBdr>
        <w:top w:val="none" w:sz="0" w:space="0" w:color="auto"/>
        <w:left w:val="none" w:sz="0" w:space="0" w:color="auto"/>
        <w:bottom w:val="none" w:sz="0" w:space="0" w:color="auto"/>
        <w:right w:val="none" w:sz="0" w:space="0" w:color="auto"/>
      </w:divBdr>
    </w:div>
    <w:div w:id="937715344">
      <w:bodyDiv w:val="1"/>
      <w:marLeft w:val="0"/>
      <w:marRight w:val="0"/>
      <w:marTop w:val="0"/>
      <w:marBottom w:val="0"/>
      <w:divBdr>
        <w:top w:val="none" w:sz="0" w:space="0" w:color="auto"/>
        <w:left w:val="none" w:sz="0" w:space="0" w:color="auto"/>
        <w:bottom w:val="none" w:sz="0" w:space="0" w:color="auto"/>
        <w:right w:val="none" w:sz="0" w:space="0" w:color="auto"/>
      </w:divBdr>
    </w:div>
    <w:div w:id="943456920">
      <w:bodyDiv w:val="1"/>
      <w:marLeft w:val="0"/>
      <w:marRight w:val="0"/>
      <w:marTop w:val="0"/>
      <w:marBottom w:val="0"/>
      <w:divBdr>
        <w:top w:val="none" w:sz="0" w:space="0" w:color="auto"/>
        <w:left w:val="none" w:sz="0" w:space="0" w:color="auto"/>
        <w:bottom w:val="none" w:sz="0" w:space="0" w:color="auto"/>
        <w:right w:val="none" w:sz="0" w:space="0" w:color="auto"/>
      </w:divBdr>
    </w:div>
    <w:div w:id="947079700">
      <w:bodyDiv w:val="1"/>
      <w:marLeft w:val="0"/>
      <w:marRight w:val="0"/>
      <w:marTop w:val="0"/>
      <w:marBottom w:val="0"/>
      <w:divBdr>
        <w:top w:val="none" w:sz="0" w:space="0" w:color="auto"/>
        <w:left w:val="none" w:sz="0" w:space="0" w:color="auto"/>
        <w:bottom w:val="none" w:sz="0" w:space="0" w:color="auto"/>
        <w:right w:val="none" w:sz="0" w:space="0" w:color="auto"/>
      </w:divBdr>
    </w:div>
    <w:div w:id="949363685">
      <w:bodyDiv w:val="1"/>
      <w:marLeft w:val="0"/>
      <w:marRight w:val="0"/>
      <w:marTop w:val="0"/>
      <w:marBottom w:val="0"/>
      <w:divBdr>
        <w:top w:val="none" w:sz="0" w:space="0" w:color="auto"/>
        <w:left w:val="none" w:sz="0" w:space="0" w:color="auto"/>
        <w:bottom w:val="none" w:sz="0" w:space="0" w:color="auto"/>
        <w:right w:val="none" w:sz="0" w:space="0" w:color="auto"/>
      </w:divBdr>
    </w:div>
    <w:div w:id="951126671">
      <w:bodyDiv w:val="1"/>
      <w:marLeft w:val="0"/>
      <w:marRight w:val="0"/>
      <w:marTop w:val="0"/>
      <w:marBottom w:val="0"/>
      <w:divBdr>
        <w:top w:val="none" w:sz="0" w:space="0" w:color="auto"/>
        <w:left w:val="none" w:sz="0" w:space="0" w:color="auto"/>
        <w:bottom w:val="none" w:sz="0" w:space="0" w:color="auto"/>
        <w:right w:val="none" w:sz="0" w:space="0" w:color="auto"/>
      </w:divBdr>
    </w:div>
    <w:div w:id="970136978">
      <w:bodyDiv w:val="1"/>
      <w:marLeft w:val="0"/>
      <w:marRight w:val="0"/>
      <w:marTop w:val="0"/>
      <w:marBottom w:val="0"/>
      <w:divBdr>
        <w:top w:val="none" w:sz="0" w:space="0" w:color="auto"/>
        <w:left w:val="none" w:sz="0" w:space="0" w:color="auto"/>
        <w:bottom w:val="none" w:sz="0" w:space="0" w:color="auto"/>
        <w:right w:val="none" w:sz="0" w:space="0" w:color="auto"/>
      </w:divBdr>
    </w:div>
    <w:div w:id="979532887">
      <w:bodyDiv w:val="1"/>
      <w:marLeft w:val="0"/>
      <w:marRight w:val="0"/>
      <w:marTop w:val="0"/>
      <w:marBottom w:val="0"/>
      <w:divBdr>
        <w:top w:val="none" w:sz="0" w:space="0" w:color="auto"/>
        <w:left w:val="none" w:sz="0" w:space="0" w:color="auto"/>
        <w:bottom w:val="none" w:sz="0" w:space="0" w:color="auto"/>
        <w:right w:val="none" w:sz="0" w:space="0" w:color="auto"/>
      </w:divBdr>
    </w:div>
    <w:div w:id="986974214">
      <w:bodyDiv w:val="1"/>
      <w:marLeft w:val="0"/>
      <w:marRight w:val="0"/>
      <w:marTop w:val="0"/>
      <w:marBottom w:val="0"/>
      <w:divBdr>
        <w:top w:val="none" w:sz="0" w:space="0" w:color="auto"/>
        <w:left w:val="none" w:sz="0" w:space="0" w:color="auto"/>
        <w:bottom w:val="none" w:sz="0" w:space="0" w:color="auto"/>
        <w:right w:val="none" w:sz="0" w:space="0" w:color="auto"/>
      </w:divBdr>
    </w:div>
    <w:div w:id="1006178045">
      <w:bodyDiv w:val="1"/>
      <w:marLeft w:val="0"/>
      <w:marRight w:val="0"/>
      <w:marTop w:val="0"/>
      <w:marBottom w:val="0"/>
      <w:divBdr>
        <w:top w:val="none" w:sz="0" w:space="0" w:color="auto"/>
        <w:left w:val="none" w:sz="0" w:space="0" w:color="auto"/>
        <w:bottom w:val="none" w:sz="0" w:space="0" w:color="auto"/>
        <w:right w:val="none" w:sz="0" w:space="0" w:color="auto"/>
      </w:divBdr>
    </w:div>
    <w:div w:id="1011840334">
      <w:bodyDiv w:val="1"/>
      <w:marLeft w:val="0"/>
      <w:marRight w:val="0"/>
      <w:marTop w:val="0"/>
      <w:marBottom w:val="0"/>
      <w:divBdr>
        <w:top w:val="none" w:sz="0" w:space="0" w:color="auto"/>
        <w:left w:val="none" w:sz="0" w:space="0" w:color="auto"/>
        <w:bottom w:val="none" w:sz="0" w:space="0" w:color="auto"/>
        <w:right w:val="none" w:sz="0" w:space="0" w:color="auto"/>
      </w:divBdr>
    </w:div>
    <w:div w:id="1019509858">
      <w:bodyDiv w:val="1"/>
      <w:marLeft w:val="0"/>
      <w:marRight w:val="0"/>
      <w:marTop w:val="0"/>
      <w:marBottom w:val="0"/>
      <w:divBdr>
        <w:top w:val="none" w:sz="0" w:space="0" w:color="auto"/>
        <w:left w:val="none" w:sz="0" w:space="0" w:color="auto"/>
        <w:bottom w:val="none" w:sz="0" w:space="0" w:color="auto"/>
        <w:right w:val="none" w:sz="0" w:space="0" w:color="auto"/>
      </w:divBdr>
    </w:div>
    <w:div w:id="1024095203">
      <w:bodyDiv w:val="1"/>
      <w:marLeft w:val="0"/>
      <w:marRight w:val="0"/>
      <w:marTop w:val="0"/>
      <w:marBottom w:val="0"/>
      <w:divBdr>
        <w:top w:val="none" w:sz="0" w:space="0" w:color="auto"/>
        <w:left w:val="none" w:sz="0" w:space="0" w:color="auto"/>
        <w:bottom w:val="none" w:sz="0" w:space="0" w:color="auto"/>
        <w:right w:val="none" w:sz="0" w:space="0" w:color="auto"/>
      </w:divBdr>
    </w:div>
    <w:div w:id="1058936694">
      <w:bodyDiv w:val="1"/>
      <w:marLeft w:val="0"/>
      <w:marRight w:val="0"/>
      <w:marTop w:val="0"/>
      <w:marBottom w:val="0"/>
      <w:divBdr>
        <w:top w:val="none" w:sz="0" w:space="0" w:color="auto"/>
        <w:left w:val="none" w:sz="0" w:space="0" w:color="auto"/>
        <w:bottom w:val="none" w:sz="0" w:space="0" w:color="auto"/>
        <w:right w:val="none" w:sz="0" w:space="0" w:color="auto"/>
      </w:divBdr>
    </w:div>
    <w:div w:id="1059667724">
      <w:bodyDiv w:val="1"/>
      <w:marLeft w:val="0"/>
      <w:marRight w:val="0"/>
      <w:marTop w:val="0"/>
      <w:marBottom w:val="0"/>
      <w:divBdr>
        <w:top w:val="none" w:sz="0" w:space="0" w:color="auto"/>
        <w:left w:val="none" w:sz="0" w:space="0" w:color="auto"/>
        <w:bottom w:val="none" w:sz="0" w:space="0" w:color="auto"/>
        <w:right w:val="none" w:sz="0" w:space="0" w:color="auto"/>
      </w:divBdr>
    </w:div>
    <w:div w:id="1059982853">
      <w:bodyDiv w:val="1"/>
      <w:marLeft w:val="0"/>
      <w:marRight w:val="0"/>
      <w:marTop w:val="0"/>
      <w:marBottom w:val="0"/>
      <w:divBdr>
        <w:top w:val="none" w:sz="0" w:space="0" w:color="auto"/>
        <w:left w:val="none" w:sz="0" w:space="0" w:color="auto"/>
        <w:bottom w:val="none" w:sz="0" w:space="0" w:color="auto"/>
        <w:right w:val="none" w:sz="0" w:space="0" w:color="auto"/>
      </w:divBdr>
    </w:div>
    <w:div w:id="1077945559">
      <w:bodyDiv w:val="1"/>
      <w:marLeft w:val="0"/>
      <w:marRight w:val="0"/>
      <w:marTop w:val="0"/>
      <w:marBottom w:val="0"/>
      <w:divBdr>
        <w:top w:val="none" w:sz="0" w:space="0" w:color="auto"/>
        <w:left w:val="none" w:sz="0" w:space="0" w:color="auto"/>
        <w:bottom w:val="none" w:sz="0" w:space="0" w:color="auto"/>
        <w:right w:val="none" w:sz="0" w:space="0" w:color="auto"/>
      </w:divBdr>
    </w:div>
    <w:div w:id="1093287200">
      <w:bodyDiv w:val="1"/>
      <w:marLeft w:val="0"/>
      <w:marRight w:val="0"/>
      <w:marTop w:val="0"/>
      <w:marBottom w:val="0"/>
      <w:divBdr>
        <w:top w:val="none" w:sz="0" w:space="0" w:color="auto"/>
        <w:left w:val="none" w:sz="0" w:space="0" w:color="auto"/>
        <w:bottom w:val="none" w:sz="0" w:space="0" w:color="auto"/>
        <w:right w:val="none" w:sz="0" w:space="0" w:color="auto"/>
      </w:divBdr>
    </w:div>
    <w:div w:id="1130590350">
      <w:bodyDiv w:val="1"/>
      <w:marLeft w:val="0"/>
      <w:marRight w:val="0"/>
      <w:marTop w:val="0"/>
      <w:marBottom w:val="0"/>
      <w:divBdr>
        <w:top w:val="none" w:sz="0" w:space="0" w:color="auto"/>
        <w:left w:val="none" w:sz="0" w:space="0" w:color="auto"/>
        <w:bottom w:val="none" w:sz="0" w:space="0" w:color="auto"/>
        <w:right w:val="none" w:sz="0" w:space="0" w:color="auto"/>
      </w:divBdr>
    </w:div>
    <w:div w:id="1152672282">
      <w:bodyDiv w:val="1"/>
      <w:marLeft w:val="0"/>
      <w:marRight w:val="0"/>
      <w:marTop w:val="0"/>
      <w:marBottom w:val="0"/>
      <w:divBdr>
        <w:top w:val="none" w:sz="0" w:space="0" w:color="auto"/>
        <w:left w:val="none" w:sz="0" w:space="0" w:color="auto"/>
        <w:bottom w:val="none" w:sz="0" w:space="0" w:color="auto"/>
        <w:right w:val="none" w:sz="0" w:space="0" w:color="auto"/>
      </w:divBdr>
    </w:div>
    <w:div w:id="1157570492">
      <w:bodyDiv w:val="1"/>
      <w:marLeft w:val="0"/>
      <w:marRight w:val="0"/>
      <w:marTop w:val="0"/>
      <w:marBottom w:val="0"/>
      <w:divBdr>
        <w:top w:val="none" w:sz="0" w:space="0" w:color="auto"/>
        <w:left w:val="none" w:sz="0" w:space="0" w:color="auto"/>
        <w:bottom w:val="none" w:sz="0" w:space="0" w:color="auto"/>
        <w:right w:val="none" w:sz="0" w:space="0" w:color="auto"/>
      </w:divBdr>
    </w:div>
    <w:div w:id="1197932995">
      <w:bodyDiv w:val="1"/>
      <w:marLeft w:val="0"/>
      <w:marRight w:val="0"/>
      <w:marTop w:val="0"/>
      <w:marBottom w:val="0"/>
      <w:divBdr>
        <w:top w:val="none" w:sz="0" w:space="0" w:color="auto"/>
        <w:left w:val="none" w:sz="0" w:space="0" w:color="auto"/>
        <w:bottom w:val="none" w:sz="0" w:space="0" w:color="auto"/>
        <w:right w:val="none" w:sz="0" w:space="0" w:color="auto"/>
      </w:divBdr>
    </w:div>
    <w:div w:id="1198666820">
      <w:bodyDiv w:val="1"/>
      <w:marLeft w:val="0"/>
      <w:marRight w:val="0"/>
      <w:marTop w:val="0"/>
      <w:marBottom w:val="0"/>
      <w:divBdr>
        <w:top w:val="none" w:sz="0" w:space="0" w:color="auto"/>
        <w:left w:val="none" w:sz="0" w:space="0" w:color="auto"/>
        <w:bottom w:val="none" w:sz="0" w:space="0" w:color="auto"/>
        <w:right w:val="none" w:sz="0" w:space="0" w:color="auto"/>
      </w:divBdr>
    </w:div>
    <w:div w:id="1199663846">
      <w:bodyDiv w:val="1"/>
      <w:marLeft w:val="0"/>
      <w:marRight w:val="0"/>
      <w:marTop w:val="0"/>
      <w:marBottom w:val="0"/>
      <w:divBdr>
        <w:top w:val="none" w:sz="0" w:space="0" w:color="auto"/>
        <w:left w:val="none" w:sz="0" w:space="0" w:color="auto"/>
        <w:bottom w:val="none" w:sz="0" w:space="0" w:color="auto"/>
        <w:right w:val="none" w:sz="0" w:space="0" w:color="auto"/>
      </w:divBdr>
    </w:div>
    <w:div w:id="1210991878">
      <w:bodyDiv w:val="1"/>
      <w:marLeft w:val="0"/>
      <w:marRight w:val="0"/>
      <w:marTop w:val="0"/>
      <w:marBottom w:val="0"/>
      <w:divBdr>
        <w:top w:val="none" w:sz="0" w:space="0" w:color="auto"/>
        <w:left w:val="none" w:sz="0" w:space="0" w:color="auto"/>
        <w:bottom w:val="none" w:sz="0" w:space="0" w:color="auto"/>
        <w:right w:val="none" w:sz="0" w:space="0" w:color="auto"/>
      </w:divBdr>
    </w:div>
    <w:div w:id="1235434304">
      <w:bodyDiv w:val="1"/>
      <w:marLeft w:val="0"/>
      <w:marRight w:val="0"/>
      <w:marTop w:val="0"/>
      <w:marBottom w:val="0"/>
      <w:divBdr>
        <w:top w:val="none" w:sz="0" w:space="0" w:color="auto"/>
        <w:left w:val="none" w:sz="0" w:space="0" w:color="auto"/>
        <w:bottom w:val="none" w:sz="0" w:space="0" w:color="auto"/>
        <w:right w:val="none" w:sz="0" w:space="0" w:color="auto"/>
      </w:divBdr>
    </w:div>
    <w:div w:id="1238398829">
      <w:bodyDiv w:val="1"/>
      <w:marLeft w:val="0"/>
      <w:marRight w:val="0"/>
      <w:marTop w:val="0"/>
      <w:marBottom w:val="0"/>
      <w:divBdr>
        <w:top w:val="none" w:sz="0" w:space="0" w:color="auto"/>
        <w:left w:val="none" w:sz="0" w:space="0" w:color="auto"/>
        <w:bottom w:val="none" w:sz="0" w:space="0" w:color="auto"/>
        <w:right w:val="none" w:sz="0" w:space="0" w:color="auto"/>
      </w:divBdr>
    </w:div>
    <w:div w:id="1242956256">
      <w:bodyDiv w:val="1"/>
      <w:marLeft w:val="0"/>
      <w:marRight w:val="0"/>
      <w:marTop w:val="0"/>
      <w:marBottom w:val="0"/>
      <w:divBdr>
        <w:top w:val="none" w:sz="0" w:space="0" w:color="auto"/>
        <w:left w:val="none" w:sz="0" w:space="0" w:color="auto"/>
        <w:bottom w:val="none" w:sz="0" w:space="0" w:color="auto"/>
        <w:right w:val="none" w:sz="0" w:space="0" w:color="auto"/>
      </w:divBdr>
    </w:div>
    <w:div w:id="1301685768">
      <w:bodyDiv w:val="1"/>
      <w:marLeft w:val="0"/>
      <w:marRight w:val="0"/>
      <w:marTop w:val="0"/>
      <w:marBottom w:val="0"/>
      <w:divBdr>
        <w:top w:val="none" w:sz="0" w:space="0" w:color="auto"/>
        <w:left w:val="none" w:sz="0" w:space="0" w:color="auto"/>
        <w:bottom w:val="none" w:sz="0" w:space="0" w:color="auto"/>
        <w:right w:val="none" w:sz="0" w:space="0" w:color="auto"/>
      </w:divBdr>
    </w:div>
    <w:div w:id="1316371443">
      <w:bodyDiv w:val="1"/>
      <w:marLeft w:val="0"/>
      <w:marRight w:val="0"/>
      <w:marTop w:val="0"/>
      <w:marBottom w:val="0"/>
      <w:divBdr>
        <w:top w:val="none" w:sz="0" w:space="0" w:color="auto"/>
        <w:left w:val="none" w:sz="0" w:space="0" w:color="auto"/>
        <w:bottom w:val="none" w:sz="0" w:space="0" w:color="auto"/>
        <w:right w:val="none" w:sz="0" w:space="0" w:color="auto"/>
      </w:divBdr>
    </w:div>
    <w:div w:id="1317025962">
      <w:bodyDiv w:val="1"/>
      <w:marLeft w:val="0"/>
      <w:marRight w:val="0"/>
      <w:marTop w:val="0"/>
      <w:marBottom w:val="0"/>
      <w:divBdr>
        <w:top w:val="none" w:sz="0" w:space="0" w:color="auto"/>
        <w:left w:val="none" w:sz="0" w:space="0" w:color="auto"/>
        <w:bottom w:val="none" w:sz="0" w:space="0" w:color="auto"/>
        <w:right w:val="none" w:sz="0" w:space="0" w:color="auto"/>
      </w:divBdr>
    </w:div>
    <w:div w:id="1334455717">
      <w:bodyDiv w:val="1"/>
      <w:marLeft w:val="0"/>
      <w:marRight w:val="0"/>
      <w:marTop w:val="0"/>
      <w:marBottom w:val="0"/>
      <w:divBdr>
        <w:top w:val="none" w:sz="0" w:space="0" w:color="auto"/>
        <w:left w:val="none" w:sz="0" w:space="0" w:color="auto"/>
        <w:bottom w:val="none" w:sz="0" w:space="0" w:color="auto"/>
        <w:right w:val="none" w:sz="0" w:space="0" w:color="auto"/>
      </w:divBdr>
    </w:div>
    <w:div w:id="1335187337">
      <w:bodyDiv w:val="1"/>
      <w:marLeft w:val="0"/>
      <w:marRight w:val="0"/>
      <w:marTop w:val="0"/>
      <w:marBottom w:val="0"/>
      <w:divBdr>
        <w:top w:val="none" w:sz="0" w:space="0" w:color="auto"/>
        <w:left w:val="none" w:sz="0" w:space="0" w:color="auto"/>
        <w:bottom w:val="none" w:sz="0" w:space="0" w:color="auto"/>
        <w:right w:val="none" w:sz="0" w:space="0" w:color="auto"/>
      </w:divBdr>
    </w:div>
    <w:div w:id="1352075514">
      <w:bodyDiv w:val="1"/>
      <w:marLeft w:val="0"/>
      <w:marRight w:val="0"/>
      <w:marTop w:val="0"/>
      <w:marBottom w:val="0"/>
      <w:divBdr>
        <w:top w:val="none" w:sz="0" w:space="0" w:color="auto"/>
        <w:left w:val="none" w:sz="0" w:space="0" w:color="auto"/>
        <w:bottom w:val="none" w:sz="0" w:space="0" w:color="auto"/>
        <w:right w:val="none" w:sz="0" w:space="0" w:color="auto"/>
      </w:divBdr>
    </w:div>
    <w:div w:id="1360080612">
      <w:bodyDiv w:val="1"/>
      <w:marLeft w:val="0"/>
      <w:marRight w:val="0"/>
      <w:marTop w:val="0"/>
      <w:marBottom w:val="0"/>
      <w:divBdr>
        <w:top w:val="none" w:sz="0" w:space="0" w:color="auto"/>
        <w:left w:val="none" w:sz="0" w:space="0" w:color="auto"/>
        <w:bottom w:val="none" w:sz="0" w:space="0" w:color="auto"/>
        <w:right w:val="none" w:sz="0" w:space="0" w:color="auto"/>
      </w:divBdr>
    </w:div>
    <w:div w:id="1400638055">
      <w:bodyDiv w:val="1"/>
      <w:marLeft w:val="0"/>
      <w:marRight w:val="0"/>
      <w:marTop w:val="0"/>
      <w:marBottom w:val="0"/>
      <w:divBdr>
        <w:top w:val="none" w:sz="0" w:space="0" w:color="auto"/>
        <w:left w:val="none" w:sz="0" w:space="0" w:color="auto"/>
        <w:bottom w:val="none" w:sz="0" w:space="0" w:color="auto"/>
        <w:right w:val="none" w:sz="0" w:space="0" w:color="auto"/>
      </w:divBdr>
    </w:div>
    <w:div w:id="1414472352">
      <w:bodyDiv w:val="1"/>
      <w:marLeft w:val="0"/>
      <w:marRight w:val="0"/>
      <w:marTop w:val="0"/>
      <w:marBottom w:val="0"/>
      <w:divBdr>
        <w:top w:val="none" w:sz="0" w:space="0" w:color="auto"/>
        <w:left w:val="none" w:sz="0" w:space="0" w:color="auto"/>
        <w:bottom w:val="none" w:sz="0" w:space="0" w:color="auto"/>
        <w:right w:val="none" w:sz="0" w:space="0" w:color="auto"/>
      </w:divBdr>
    </w:div>
    <w:div w:id="1421291311">
      <w:bodyDiv w:val="1"/>
      <w:marLeft w:val="0"/>
      <w:marRight w:val="0"/>
      <w:marTop w:val="0"/>
      <w:marBottom w:val="0"/>
      <w:divBdr>
        <w:top w:val="none" w:sz="0" w:space="0" w:color="auto"/>
        <w:left w:val="none" w:sz="0" w:space="0" w:color="auto"/>
        <w:bottom w:val="none" w:sz="0" w:space="0" w:color="auto"/>
        <w:right w:val="none" w:sz="0" w:space="0" w:color="auto"/>
      </w:divBdr>
    </w:div>
    <w:div w:id="1551961331">
      <w:bodyDiv w:val="1"/>
      <w:marLeft w:val="0"/>
      <w:marRight w:val="0"/>
      <w:marTop w:val="0"/>
      <w:marBottom w:val="0"/>
      <w:divBdr>
        <w:top w:val="none" w:sz="0" w:space="0" w:color="auto"/>
        <w:left w:val="none" w:sz="0" w:space="0" w:color="auto"/>
        <w:bottom w:val="none" w:sz="0" w:space="0" w:color="auto"/>
        <w:right w:val="none" w:sz="0" w:space="0" w:color="auto"/>
      </w:divBdr>
    </w:div>
    <w:div w:id="1562667334">
      <w:bodyDiv w:val="1"/>
      <w:marLeft w:val="0"/>
      <w:marRight w:val="0"/>
      <w:marTop w:val="0"/>
      <w:marBottom w:val="0"/>
      <w:divBdr>
        <w:top w:val="none" w:sz="0" w:space="0" w:color="auto"/>
        <w:left w:val="none" w:sz="0" w:space="0" w:color="auto"/>
        <w:bottom w:val="none" w:sz="0" w:space="0" w:color="auto"/>
        <w:right w:val="none" w:sz="0" w:space="0" w:color="auto"/>
      </w:divBdr>
    </w:div>
    <w:div w:id="1566840481">
      <w:bodyDiv w:val="1"/>
      <w:marLeft w:val="0"/>
      <w:marRight w:val="0"/>
      <w:marTop w:val="0"/>
      <w:marBottom w:val="0"/>
      <w:divBdr>
        <w:top w:val="none" w:sz="0" w:space="0" w:color="auto"/>
        <w:left w:val="none" w:sz="0" w:space="0" w:color="auto"/>
        <w:bottom w:val="none" w:sz="0" w:space="0" w:color="auto"/>
        <w:right w:val="none" w:sz="0" w:space="0" w:color="auto"/>
      </w:divBdr>
    </w:div>
    <w:div w:id="1579628338">
      <w:bodyDiv w:val="1"/>
      <w:marLeft w:val="0"/>
      <w:marRight w:val="0"/>
      <w:marTop w:val="0"/>
      <w:marBottom w:val="0"/>
      <w:divBdr>
        <w:top w:val="none" w:sz="0" w:space="0" w:color="auto"/>
        <w:left w:val="none" w:sz="0" w:space="0" w:color="auto"/>
        <w:bottom w:val="none" w:sz="0" w:space="0" w:color="auto"/>
        <w:right w:val="none" w:sz="0" w:space="0" w:color="auto"/>
      </w:divBdr>
    </w:div>
    <w:div w:id="1604535100">
      <w:bodyDiv w:val="1"/>
      <w:marLeft w:val="0"/>
      <w:marRight w:val="0"/>
      <w:marTop w:val="0"/>
      <w:marBottom w:val="0"/>
      <w:divBdr>
        <w:top w:val="none" w:sz="0" w:space="0" w:color="auto"/>
        <w:left w:val="none" w:sz="0" w:space="0" w:color="auto"/>
        <w:bottom w:val="none" w:sz="0" w:space="0" w:color="auto"/>
        <w:right w:val="none" w:sz="0" w:space="0" w:color="auto"/>
      </w:divBdr>
    </w:div>
    <w:div w:id="1604804731">
      <w:bodyDiv w:val="1"/>
      <w:marLeft w:val="0"/>
      <w:marRight w:val="0"/>
      <w:marTop w:val="0"/>
      <w:marBottom w:val="0"/>
      <w:divBdr>
        <w:top w:val="none" w:sz="0" w:space="0" w:color="auto"/>
        <w:left w:val="none" w:sz="0" w:space="0" w:color="auto"/>
        <w:bottom w:val="none" w:sz="0" w:space="0" w:color="auto"/>
        <w:right w:val="none" w:sz="0" w:space="0" w:color="auto"/>
      </w:divBdr>
    </w:div>
    <w:div w:id="1617299173">
      <w:bodyDiv w:val="1"/>
      <w:marLeft w:val="0"/>
      <w:marRight w:val="0"/>
      <w:marTop w:val="0"/>
      <w:marBottom w:val="0"/>
      <w:divBdr>
        <w:top w:val="none" w:sz="0" w:space="0" w:color="auto"/>
        <w:left w:val="none" w:sz="0" w:space="0" w:color="auto"/>
        <w:bottom w:val="none" w:sz="0" w:space="0" w:color="auto"/>
        <w:right w:val="none" w:sz="0" w:space="0" w:color="auto"/>
      </w:divBdr>
    </w:div>
    <w:div w:id="1625773526">
      <w:bodyDiv w:val="1"/>
      <w:marLeft w:val="0"/>
      <w:marRight w:val="0"/>
      <w:marTop w:val="0"/>
      <w:marBottom w:val="0"/>
      <w:divBdr>
        <w:top w:val="none" w:sz="0" w:space="0" w:color="auto"/>
        <w:left w:val="none" w:sz="0" w:space="0" w:color="auto"/>
        <w:bottom w:val="none" w:sz="0" w:space="0" w:color="auto"/>
        <w:right w:val="none" w:sz="0" w:space="0" w:color="auto"/>
      </w:divBdr>
    </w:div>
    <w:div w:id="1627738686">
      <w:bodyDiv w:val="1"/>
      <w:marLeft w:val="0"/>
      <w:marRight w:val="0"/>
      <w:marTop w:val="0"/>
      <w:marBottom w:val="0"/>
      <w:divBdr>
        <w:top w:val="none" w:sz="0" w:space="0" w:color="auto"/>
        <w:left w:val="none" w:sz="0" w:space="0" w:color="auto"/>
        <w:bottom w:val="none" w:sz="0" w:space="0" w:color="auto"/>
        <w:right w:val="none" w:sz="0" w:space="0" w:color="auto"/>
      </w:divBdr>
    </w:div>
    <w:div w:id="1638411803">
      <w:bodyDiv w:val="1"/>
      <w:marLeft w:val="0"/>
      <w:marRight w:val="0"/>
      <w:marTop w:val="0"/>
      <w:marBottom w:val="0"/>
      <w:divBdr>
        <w:top w:val="none" w:sz="0" w:space="0" w:color="auto"/>
        <w:left w:val="none" w:sz="0" w:space="0" w:color="auto"/>
        <w:bottom w:val="none" w:sz="0" w:space="0" w:color="auto"/>
        <w:right w:val="none" w:sz="0" w:space="0" w:color="auto"/>
      </w:divBdr>
    </w:div>
    <w:div w:id="1645156059">
      <w:bodyDiv w:val="1"/>
      <w:marLeft w:val="0"/>
      <w:marRight w:val="0"/>
      <w:marTop w:val="0"/>
      <w:marBottom w:val="0"/>
      <w:divBdr>
        <w:top w:val="none" w:sz="0" w:space="0" w:color="auto"/>
        <w:left w:val="none" w:sz="0" w:space="0" w:color="auto"/>
        <w:bottom w:val="none" w:sz="0" w:space="0" w:color="auto"/>
        <w:right w:val="none" w:sz="0" w:space="0" w:color="auto"/>
      </w:divBdr>
    </w:div>
    <w:div w:id="1660228617">
      <w:bodyDiv w:val="1"/>
      <w:marLeft w:val="0"/>
      <w:marRight w:val="0"/>
      <w:marTop w:val="0"/>
      <w:marBottom w:val="0"/>
      <w:divBdr>
        <w:top w:val="none" w:sz="0" w:space="0" w:color="auto"/>
        <w:left w:val="none" w:sz="0" w:space="0" w:color="auto"/>
        <w:bottom w:val="none" w:sz="0" w:space="0" w:color="auto"/>
        <w:right w:val="none" w:sz="0" w:space="0" w:color="auto"/>
      </w:divBdr>
    </w:div>
    <w:div w:id="1670912606">
      <w:bodyDiv w:val="1"/>
      <w:marLeft w:val="0"/>
      <w:marRight w:val="0"/>
      <w:marTop w:val="0"/>
      <w:marBottom w:val="0"/>
      <w:divBdr>
        <w:top w:val="none" w:sz="0" w:space="0" w:color="auto"/>
        <w:left w:val="none" w:sz="0" w:space="0" w:color="auto"/>
        <w:bottom w:val="none" w:sz="0" w:space="0" w:color="auto"/>
        <w:right w:val="none" w:sz="0" w:space="0" w:color="auto"/>
      </w:divBdr>
    </w:div>
    <w:div w:id="1674647145">
      <w:bodyDiv w:val="1"/>
      <w:marLeft w:val="0"/>
      <w:marRight w:val="0"/>
      <w:marTop w:val="0"/>
      <w:marBottom w:val="0"/>
      <w:divBdr>
        <w:top w:val="none" w:sz="0" w:space="0" w:color="auto"/>
        <w:left w:val="none" w:sz="0" w:space="0" w:color="auto"/>
        <w:bottom w:val="none" w:sz="0" w:space="0" w:color="auto"/>
        <w:right w:val="none" w:sz="0" w:space="0" w:color="auto"/>
      </w:divBdr>
    </w:div>
    <w:div w:id="1698003949">
      <w:bodyDiv w:val="1"/>
      <w:marLeft w:val="0"/>
      <w:marRight w:val="0"/>
      <w:marTop w:val="0"/>
      <w:marBottom w:val="0"/>
      <w:divBdr>
        <w:top w:val="none" w:sz="0" w:space="0" w:color="auto"/>
        <w:left w:val="none" w:sz="0" w:space="0" w:color="auto"/>
        <w:bottom w:val="none" w:sz="0" w:space="0" w:color="auto"/>
        <w:right w:val="none" w:sz="0" w:space="0" w:color="auto"/>
      </w:divBdr>
    </w:div>
    <w:div w:id="1710108323">
      <w:bodyDiv w:val="1"/>
      <w:marLeft w:val="0"/>
      <w:marRight w:val="0"/>
      <w:marTop w:val="0"/>
      <w:marBottom w:val="0"/>
      <w:divBdr>
        <w:top w:val="none" w:sz="0" w:space="0" w:color="auto"/>
        <w:left w:val="none" w:sz="0" w:space="0" w:color="auto"/>
        <w:bottom w:val="none" w:sz="0" w:space="0" w:color="auto"/>
        <w:right w:val="none" w:sz="0" w:space="0" w:color="auto"/>
      </w:divBdr>
    </w:div>
    <w:div w:id="1717704673">
      <w:bodyDiv w:val="1"/>
      <w:marLeft w:val="0"/>
      <w:marRight w:val="0"/>
      <w:marTop w:val="0"/>
      <w:marBottom w:val="0"/>
      <w:divBdr>
        <w:top w:val="none" w:sz="0" w:space="0" w:color="auto"/>
        <w:left w:val="none" w:sz="0" w:space="0" w:color="auto"/>
        <w:bottom w:val="none" w:sz="0" w:space="0" w:color="auto"/>
        <w:right w:val="none" w:sz="0" w:space="0" w:color="auto"/>
      </w:divBdr>
    </w:div>
    <w:div w:id="1783377248">
      <w:bodyDiv w:val="1"/>
      <w:marLeft w:val="0"/>
      <w:marRight w:val="0"/>
      <w:marTop w:val="0"/>
      <w:marBottom w:val="0"/>
      <w:divBdr>
        <w:top w:val="none" w:sz="0" w:space="0" w:color="auto"/>
        <w:left w:val="none" w:sz="0" w:space="0" w:color="auto"/>
        <w:bottom w:val="none" w:sz="0" w:space="0" w:color="auto"/>
        <w:right w:val="none" w:sz="0" w:space="0" w:color="auto"/>
      </w:divBdr>
    </w:div>
    <w:div w:id="1785883163">
      <w:bodyDiv w:val="1"/>
      <w:marLeft w:val="0"/>
      <w:marRight w:val="0"/>
      <w:marTop w:val="0"/>
      <w:marBottom w:val="0"/>
      <w:divBdr>
        <w:top w:val="none" w:sz="0" w:space="0" w:color="auto"/>
        <w:left w:val="none" w:sz="0" w:space="0" w:color="auto"/>
        <w:bottom w:val="none" w:sz="0" w:space="0" w:color="auto"/>
        <w:right w:val="none" w:sz="0" w:space="0" w:color="auto"/>
      </w:divBdr>
    </w:div>
    <w:div w:id="1787041767">
      <w:bodyDiv w:val="1"/>
      <w:marLeft w:val="0"/>
      <w:marRight w:val="0"/>
      <w:marTop w:val="0"/>
      <w:marBottom w:val="0"/>
      <w:divBdr>
        <w:top w:val="none" w:sz="0" w:space="0" w:color="auto"/>
        <w:left w:val="none" w:sz="0" w:space="0" w:color="auto"/>
        <w:bottom w:val="none" w:sz="0" w:space="0" w:color="auto"/>
        <w:right w:val="none" w:sz="0" w:space="0" w:color="auto"/>
      </w:divBdr>
    </w:div>
    <w:div w:id="1787846581">
      <w:bodyDiv w:val="1"/>
      <w:marLeft w:val="0"/>
      <w:marRight w:val="0"/>
      <w:marTop w:val="0"/>
      <w:marBottom w:val="0"/>
      <w:divBdr>
        <w:top w:val="none" w:sz="0" w:space="0" w:color="auto"/>
        <w:left w:val="none" w:sz="0" w:space="0" w:color="auto"/>
        <w:bottom w:val="none" w:sz="0" w:space="0" w:color="auto"/>
        <w:right w:val="none" w:sz="0" w:space="0" w:color="auto"/>
      </w:divBdr>
    </w:div>
    <w:div w:id="1817911155">
      <w:bodyDiv w:val="1"/>
      <w:marLeft w:val="0"/>
      <w:marRight w:val="0"/>
      <w:marTop w:val="0"/>
      <w:marBottom w:val="0"/>
      <w:divBdr>
        <w:top w:val="none" w:sz="0" w:space="0" w:color="auto"/>
        <w:left w:val="none" w:sz="0" w:space="0" w:color="auto"/>
        <w:bottom w:val="none" w:sz="0" w:space="0" w:color="auto"/>
        <w:right w:val="none" w:sz="0" w:space="0" w:color="auto"/>
      </w:divBdr>
    </w:div>
    <w:div w:id="1822116466">
      <w:bodyDiv w:val="1"/>
      <w:marLeft w:val="0"/>
      <w:marRight w:val="0"/>
      <w:marTop w:val="0"/>
      <w:marBottom w:val="0"/>
      <w:divBdr>
        <w:top w:val="none" w:sz="0" w:space="0" w:color="auto"/>
        <w:left w:val="none" w:sz="0" w:space="0" w:color="auto"/>
        <w:bottom w:val="none" w:sz="0" w:space="0" w:color="auto"/>
        <w:right w:val="none" w:sz="0" w:space="0" w:color="auto"/>
      </w:divBdr>
    </w:div>
    <w:div w:id="1829440552">
      <w:bodyDiv w:val="1"/>
      <w:marLeft w:val="0"/>
      <w:marRight w:val="0"/>
      <w:marTop w:val="0"/>
      <w:marBottom w:val="0"/>
      <w:divBdr>
        <w:top w:val="none" w:sz="0" w:space="0" w:color="auto"/>
        <w:left w:val="none" w:sz="0" w:space="0" w:color="auto"/>
        <w:bottom w:val="none" w:sz="0" w:space="0" w:color="auto"/>
        <w:right w:val="none" w:sz="0" w:space="0" w:color="auto"/>
      </w:divBdr>
    </w:div>
    <w:div w:id="1839345314">
      <w:bodyDiv w:val="1"/>
      <w:marLeft w:val="0"/>
      <w:marRight w:val="0"/>
      <w:marTop w:val="0"/>
      <w:marBottom w:val="0"/>
      <w:divBdr>
        <w:top w:val="none" w:sz="0" w:space="0" w:color="auto"/>
        <w:left w:val="none" w:sz="0" w:space="0" w:color="auto"/>
        <w:bottom w:val="none" w:sz="0" w:space="0" w:color="auto"/>
        <w:right w:val="none" w:sz="0" w:space="0" w:color="auto"/>
      </w:divBdr>
    </w:div>
    <w:div w:id="1842504913">
      <w:bodyDiv w:val="1"/>
      <w:marLeft w:val="0"/>
      <w:marRight w:val="0"/>
      <w:marTop w:val="0"/>
      <w:marBottom w:val="0"/>
      <w:divBdr>
        <w:top w:val="none" w:sz="0" w:space="0" w:color="auto"/>
        <w:left w:val="none" w:sz="0" w:space="0" w:color="auto"/>
        <w:bottom w:val="none" w:sz="0" w:space="0" w:color="auto"/>
        <w:right w:val="none" w:sz="0" w:space="0" w:color="auto"/>
      </w:divBdr>
    </w:div>
    <w:div w:id="1851139687">
      <w:bodyDiv w:val="1"/>
      <w:marLeft w:val="0"/>
      <w:marRight w:val="0"/>
      <w:marTop w:val="0"/>
      <w:marBottom w:val="0"/>
      <w:divBdr>
        <w:top w:val="none" w:sz="0" w:space="0" w:color="auto"/>
        <w:left w:val="none" w:sz="0" w:space="0" w:color="auto"/>
        <w:bottom w:val="none" w:sz="0" w:space="0" w:color="auto"/>
        <w:right w:val="none" w:sz="0" w:space="0" w:color="auto"/>
      </w:divBdr>
    </w:div>
    <w:div w:id="1852723878">
      <w:bodyDiv w:val="1"/>
      <w:marLeft w:val="0"/>
      <w:marRight w:val="0"/>
      <w:marTop w:val="0"/>
      <w:marBottom w:val="0"/>
      <w:divBdr>
        <w:top w:val="none" w:sz="0" w:space="0" w:color="auto"/>
        <w:left w:val="none" w:sz="0" w:space="0" w:color="auto"/>
        <w:bottom w:val="none" w:sz="0" w:space="0" w:color="auto"/>
        <w:right w:val="none" w:sz="0" w:space="0" w:color="auto"/>
      </w:divBdr>
    </w:div>
    <w:div w:id="1858807641">
      <w:bodyDiv w:val="1"/>
      <w:marLeft w:val="0"/>
      <w:marRight w:val="0"/>
      <w:marTop w:val="0"/>
      <w:marBottom w:val="0"/>
      <w:divBdr>
        <w:top w:val="none" w:sz="0" w:space="0" w:color="auto"/>
        <w:left w:val="none" w:sz="0" w:space="0" w:color="auto"/>
        <w:bottom w:val="none" w:sz="0" w:space="0" w:color="auto"/>
        <w:right w:val="none" w:sz="0" w:space="0" w:color="auto"/>
      </w:divBdr>
    </w:div>
    <w:div w:id="1859460705">
      <w:bodyDiv w:val="1"/>
      <w:marLeft w:val="0"/>
      <w:marRight w:val="0"/>
      <w:marTop w:val="0"/>
      <w:marBottom w:val="0"/>
      <w:divBdr>
        <w:top w:val="none" w:sz="0" w:space="0" w:color="auto"/>
        <w:left w:val="none" w:sz="0" w:space="0" w:color="auto"/>
        <w:bottom w:val="none" w:sz="0" w:space="0" w:color="auto"/>
        <w:right w:val="none" w:sz="0" w:space="0" w:color="auto"/>
      </w:divBdr>
    </w:div>
    <w:div w:id="1892228532">
      <w:bodyDiv w:val="1"/>
      <w:marLeft w:val="0"/>
      <w:marRight w:val="0"/>
      <w:marTop w:val="0"/>
      <w:marBottom w:val="0"/>
      <w:divBdr>
        <w:top w:val="none" w:sz="0" w:space="0" w:color="auto"/>
        <w:left w:val="none" w:sz="0" w:space="0" w:color="auto"/>
        <w:bottom w:val="none" w:sz="0" w:space="0" w:color="auto"/>
        <w:right w:val="none" w:sz="0" w:space="0" w:color="auto"/>
      </w:divBdr>
    </w:div>
    <w:div w:id="1932199558">
      <w:bodyDiv w:val="1"/>
      <w:marLeft w:val="0"/>
      <w:marRight w:val="0"/>
      <w:marTop w:val="0"/>
      <w:marBottom w:val="0"/>
      <w:divBdr>
        <w:top w:val="none" w:sz="0" w:space="0" w:color="auto"/>
        <w:left w:val="none" w:sz="0" w:space="0" w:color="auto"/>
        <w:bottom w:val="none" w:sz="0" w:space="0" w:color="auto"/>
        <w:right w:val="none" w:sz="0" w:space="0" w:color="auto"/>
      </w:divBdr>
    </w:div>
    <w:div w:id="1942252984">
      <w:bodyDiv w:val="1"/>
      <w:marLeft w:val="0"/>
      <w:marRight w:val="0"/>
      <w:marTop w:val="0"/>
      <w:marBottom w:val="0"/>
      <w:divBdr>
        <w:top w:val="none" w:sz="0" w:space="0" w:color="auto"/>
        <w:left w:val="none" w:sz="0" w:space="0" w:color="auto"/>
        <w:bottom w:val="none" w:sz="0" w:space="0" w:color="auto"/>
        <w:right w:val="none" w:sz="0" w:space="0" w:color="auto"/>
      </w:divBdr>
    </w:div>
    <w:div w:id="1945916025">
      <w:bodyDiv w:val="1"/>
      <w:marLeft w:val="0"/>
      <w:marRight w:val="0"/>
      <w:marTop w:val="0"/>
      <w:marBottom w:val="0"/>
      <w:divBdr>
        <w:top w:val="none" w:sz="0" w:space="0" w:color="auto"/>
        <w:left w:val="none" w:sz="0" w:space="0" w:color="auto"/>
        <w:bottom w:val="none" w:sz="0" w:space="0" w:color="auto"/>
        <w:right w:val="none" w:sz="0" w:space="0" w:color="auto"/>
      </w:divBdr>
    </w:div>
    <w:div w:id="1958756798">
      <w:bodyDiv w:val="1"/>
      <w:marLeft w:val="0"/>
      <w:marRight w:val="0"/>
      <w:marTop w:val="0"/>
      <w:marBottom w:val="0"/>
      <w:divBdr>
        <w:top w:val="none" w:sz="0" w:space="0" w:color="auto"/>
        <w:left w:val="none" w:sz="0" w:space="0" w:color="auto"/>
        <w:bottom w:val="none" w:sz="0" w:space="0" w:color="auto"/>
        <w:right w:val="none" w:sz="0" w:space="0" w:color="auto"/>
      </w:divBdr>
    </w:div>
    <w:div w:id="1965651129">
      <w:bodyDiv w:val="1"/>
      <w:marLeft w:val="0"/>
      <w:marRight w:val="0"/>
      <w:marTop w:val="0"/>
      <w:marBottom w:val="0"/>
      <w:divBdr>
        <w:top w:val="none" w:sz="0" w:space="0" w:color="auto"/>
        <w:left w:val="none" w:sz="0" w:space="0" w:color="auto"/>
        <w:bottom w:val="none" w:sz="0" w:space="0" w:color="auto"/>
        <w:right w:val="none" w:sz="0" w:space="0" w:color="auto"/>
      </w:divBdr>
    </w:div>
    <w:div w:id="2002732594">
      <w:bodyDiv w:val="1"/>
      <w:marLeft w:val="0"/>
      <w:marRight w:val="0"/>
      <w:marTop w:val="0"/>
      <w:marBottom w:val="0"/>
      <w:divBdr>
        <w:top w:val="none" w:sz="0" w:space="0" w:color="auto"/>
        <w:left w:val="none" w:sz="0" w:space="0" w:color="auto"/>
        <w:bottom w:val="none" w:sz="0" w:space="0" w:color="auto"/>
        <w:right w:val="none" w:sz="0" w:space="0" w:color="auto"/>
      </w:divBdr>
    </w:div>
    <w:div w:id="2006542243">
      <w:bodyDiv w:val="1"/>
      <w:marLeft w:val="0"/>
      <w:marRight w:val="0"/>
      <w:marTop w:val="0"/>
      <w:marBottom w:val="0"/>
      <w:divBdr>
        <w:top w:val="none" w:sz="0" w:space="0" w:color="auto"/>
        <w:left w:val="none" w:sz="0" w:space="0" w:color="auto"/>
        <w:bottom w:val="none" w:sz="0" w:space="0" w:color="auto"/>
        <w:right w:val="none" w:sz="0" w:space="0" w:color="auto"/>
      </w:divBdr>
    </w:div>
    <w:div w:id="2012297243">
      <w:bodyDiv w:val="1"/>
      <w:marLeft w:val="0"/>
      <w:marRight w:val="0"/>
      <w:marTop w:val="0"/>
      <w:marBottom w:val="0"/>
      <w:divBdr>
        <w:top w:val="none" w:sz="0" w:space="0" w:color="auto"/>
        <w:left w:val="none" w:sz="0" w:space="0" w:color="auto"/>
        <w:bottom w:val="none" w:sz="0" w:space="0" w:color="auto"/>
        <w:right w:val="none" w:sz="0" w:space="0" w:color="auto"/>
      </w:divBdr>
    </w:div>
    <w:div w:id="2016223066">
      <w:bodyDiv w:val="1"/>
      <w:marLeft w:val="0"/>
      <w:marRight w:val="0"/>
      <w:marTop w:val="0"/>
      <w:marBottom w:val="0"/>
      <w:divBdr>
        <w:top w:val="none" w:sz="0" w:space="0" w:color="auto"/>
        <w:left w:val="none" w:sz="0" w:space="0" w:color="auto"/>
        <w:bottom w:val="none" w:sz="0" w:space="0" w:color="auto"/>
        <w:right w:val="none" w:sz="0" w:space="0" w:color="auto"/>
      </w:divBdr>
    </w:div>
    <w:div w:id="2019696168">
      <w:bodyDiv w:val="1"/>
      <w:marLeft w:val="0"/>
      <w:marRight w:val="0"/>
      <w:marTop w:val="0"/>
      <w:marBottom w:val="0"/>
      <w:divBdr>
        <w:top w:val="none" w:sz="0" w:space="0" w:color="auto"/>
        <w:left w:val="none" w:sz="0" w:space="0" w:color="auto"/>
        <w:bottom w:val="none" w:sz="0" w:space="0" w:color="auto"/>
        <w:right w:val="none" w:sz="0" w:space="0" w:color="auto"/>
      </w:divBdr>
    </w:div>
    <w:div w:id="2031174720">
      <w:bodyDiv w:val="1"/>
      <w:marLeft w:val="0"/>
      <w:marRight w:val="0"/>
      <w:marTop w:val="0"/>
      <w:marBottom w:val="0"/>
      <w:divBdr>
        <w:top w:val="none" w:sz="0" w:space="0" w:color="auto"/>
        <w:left w:val="none" w:sz="0" w:space="0" w:color="auto"/>
        <w:bottom w:val="none" w:sz="0" w:space="0" w:color="auto"/>
        <w:right w:val="none" w:sz="0" w:space="0" w:color="auto"/>
      </w:divBdr>
    </w:div>
    <w:div w:id="2042438118">
      <w:bodyDiv w:val="1"/>
      <w:marLeft w:val="0"/>
      <w:marRight w:val="0"/>
      <w:marTop w:val="0"/>
      <w:marBottom w:val="0"/>
      <w:divBdr>
        <w:top w:val="none" w:sz="0" w:space="0" w:color="auto"/>
        <w:left w:val="none" w:sz="0" w:space="0" w:color="auto"/>
        <w:bottom w:val="none" w:sz="0" w:space="0" w:color="auto"/>
        <w:right w:val="none" w:sz="0" w:space="0" w:color="auto"/>
      </w:divBdr>
    </w:div>
    <w:div w:id="2046828261">
      <w:bodyDiv w:val="1"/>
      <w:marLeft w:val="0"/>
      <w:marRight w:val="0"/>
      <w:marTop w:val="0"/>
      <w:marBottom w:val="0"/>
      <w:divBdr>
        <w:top w:val="none" w:sz="0" w:space="0" w:color="auto"/>
        <w:left w:val="none" w:sz="0" w:space="0" w:color="auto"/>
        <w:bottom w:val="none" w:sz="0" w:space="0" w:color="auto"/>
        <w:right w:val="none" w:sz="0" w:space="0" w:color="auto"/>
      </w:divBdr>
    </w:div>
    <w:div w:id="2073650136">
      <w:bodyDiv w:val="1"/>
      <w:marLeft w:val="0"/>
      <w:marRight w:val="0"/>
      <w:marTop w:val="0"/>
      <w:marBottom w:val="0"/>
      <w:divBdr>
        <w:top w:val="none" w:sz="0" w:space="0" w:color="auto"/>
        <w:left w:val="none" w:sz="0" w:space="0" w:color="auto"/>
        <w:bottom w:val="none" w:sz="0" w:space="0" w:color="auto"/>
        <w:right w:val="none" w:sz="0" w:space="0" w:color="auto"/>
      </w:divBdr>
    </w:div>
    <w:div w:id="2111971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eg"/><Relationship Id="rId63" Type="http://schemas.openxmlformats.org/officeDocument/2006/relationships/footer" Target="footer1.xml"/><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4.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4.png"/><Relationship Id="rId80" Type="http://schemas.openxmlformats.org/officeDocument/2006/relationships/image" Target="media/image72.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jpeg"/><Relationship Id="rId70" Type="http://schemas.openxmlformats.org/officeDocument/2006/relationships/image" Target="media/image62.jpeg"/><Relationship Id="rId75" Type="http://schemas.openxmlformats.org/officeDocument/2006/relationships/image" Target="media/image67.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FDBFC5C-42B5-48E5-BB09-ECCBB826C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404</Words>
  <Characters>70705</Characters>
  <Application>Microsoft Office Word</Application>
  <DocSecurity>0</DocSecurity>
  <Lines>589</Lines>
  <Paragraphs>16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829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orabnik</dc:creator>
  <cp:lastModifiedBy>Jure</cp:lastModifiedBy>
  <cp:revision>3</cp:revision>
  <dcterms:created xsi:type="dcterms:W3CDTF">2021-01-17T11:48:00Z</dcterms:created>
  <dcterms:modified xsi:type="dcterms:W3CDTF">2021-01-17T11:49:00Z</dcterms:modified>
</cp:coreProperties>
</file>